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C5734" w14:textId="77777777" w:rsidR="00CF7AF5" w:rsidRPr="00DF748F" w:rsidRDefault="00CF7AF5" w:rsidP="00CF7AF5">
      <w:pPr>
        <w:shd w:val="clear" w:color="auto" w:fill="FFFFFF"/>
        <w:jc w:val="center"/>
        <w:rPr>
          <w:rFonts w:ascii="Arial" w:hAnsi="Arial" w:cs="Arial"/>
          <w:b/>
          <w:bCs/>
          <w:color w:val="000000"/>
          <w:sz w:val="22"/>
          <w:szCs w:val="22"/>
        </w:rPr>
      </w:pPr>
      <w:r w:rsidRPr="00DF748F">
        <w:rPr>
          <w:rFonts w:ascii="Arial" w:hAnsi="Arial" w:cs="Arial"/>
          <w:b/>
          <w:bCs/>
          <w:color w:val="000000"/>
          <w:sz w:val="22"/>
          <w:szCs w:val="22"/>
        </w:rPr>
        <w:t>Patrick Sullivan, DVM, PhD, Dipl. ACVPM</w:t>
      </w:r>
      <w:r>
        <w:rPr>
          <w:rFonts w:ascii="Arial" w:hAnsi="Arial" w:cs="Arial"/>
          <w:b/>
          <w:bCs/>
          <w:color w:val="000000"/>
          <w:sz w:val="22"/>
          <w:szCs w:val="22"/>
        </w:rPr>
        <w:t xml:space="preserve"> (Epi)</w:t>
      </w:r>
    </w:p>
    <w:p w14:paraId="265A2F79" w14:textId="77777777" w:rsidR="00CF7AF5" w:rsidRPr="00DF748F" w:rsidRDefault="00CF7AF5" w:rsidP="00CF7AF5">
      <w:pPr>
        <w:shd w:val="clear" w:color="auto" w:fill="FFFFFF"/>
        <w:jc w:val="center"/>
        <w:rPr>
          <w:rFonts w:ascii="Arial" w:hAnsi="Arial" w:cs="Arial"/>
          <w:b/>
          <w:bCs/>
          <w:color w:val="000000"/>
          <w:sz w:val="22"/>
          <w:szCs w:val="22"/>
        </w:rPr>
      </w:pPr>
      <w:r w:rsidRPr="00DF748F">
        <w:rPr>
          <w:rFonts w:ascii="Arial" w:hAnsi="Arial" w:cs="Arial"/>
          <w:b/>
          <w:bCs/>
          <w:color w:val="000000"/>
          <w:sz w:val="22"/>
          <w:szCs w:val="22"/>
        </w:rPr>
        <w:t>Curriculum Vitae</w:t>
      </w:r>
    </w:p>
    <w:p w14:paraId="6CDBF6AB" w14:textId="77777777" w:rsidR="00CF7AF5" w:rsidRPr="00DF748F" w:rsidRDefault="00CF7AF5" w:rsidP="00CF7AF5">
      <w:pPr>
        <w:shd w:val="clear" w:color="auto" w:fill="FFFFFF"/>
        <w:spacing w:before="259"/>
        <w:ind w:left="5"/>
        <w:rPr>
          <w:rFonts w:ascii="Arial" w:hAnsi="Arial" w:cs="Arial"/>
          <w:b/>
          <w:bCs/>
          <w:caps/>
          <w:color w:val="000000"/>
          <w:sz w:val="22"/>
          <w:szCs w:val="22"/>
        </w:rPr>
      </w:pPr>
    </w:p>
    <w:p w14:paraId="4D92E36C" w14:textId="77777777" w:rsidR="00CF7AF5" w:rsidRPr="00DF748F" w:rsidRDefault="00CF7AF5" w:rsidP="00CF7AF5">
      <w:pPr>
        <w:shd w:val="clear" w:color="auto" w:fill="FFFFFF"/>
        <w:spacing w:before="259"/>
        <w:ind w:left="5"/>
        <w:rPr>
          <w:rFonts w:ascii="Arial" w:hAnsi="Arial" w:cs="Arial"/>
          <w:b/>
          <w:bCs/>
          <w:caps/>
          <w:color w:val="000000"/>
          <w:sz w:val="22"/>
          <w:szCs w:val="22"/>
        </w:rPr>
      </w:pPr>
      <w:r w:rsidRPr="00DF748F">
        <w:rPr>
          <w:rFonts w:ascii="Arial" w:hAnsi="Arial" w:cs="Arial"/>
          <w:b/>
          <w:bCs/>
          <w:caps/>
          <w:color w:val="000000"/>
          <w:sz w:val="22"/>
          <w:szCs w:val="22"/>
        </w:rPr>
        <w:t>Personal Information</w:t>
      </w:r>
    </w:p>
    <w:p w14:paraId="172B9641" w14:textId="77777777" w:rsidR="00CF7AF5" w:rsidRPr="00DF748F" w:rsidRDefault="00CF7AF5" w:rsidP="00CF7AF5">
      <w:pPr>
        <w:shd w:val="clear" w:color="auto" w:fill="FFFFFF"/>
        <w:spacing w:before="100" w:beforeAutospacing="1"/>
        <w:ind w:left="2880" w:hanging="2880"/>
        <w:rPr>
          <w:rFonts w:ascii="Arial" w:hAnsi="Arial" w:cs="Arial"/>
          <w:bCs/>
          <w:color w:val="000000"/>
          <w:sz w:val="22"/>
          <w:szCs w:val="22"/>
        </w:rPr>
      </w:pPr>
      <w:r w:rsidRPr="00DF748F">
        <w:rPr>
          <w:rFonts w:ascii="Arial" w:hAnsi="Arial" w:cs="Arial"/>
          <w:bCs/>
          <w:color w:val="000000"/>
          <w:sz w:val="22"/>
          <w:szCs w:val="22"/>
        </w:rPr>
        <w:t>Contact:</w:t>
      </w:r>
      <w:r w:rsidRPr="00DF748F">
        <w:rPr>
          <w:rFonts w:ascii="Arial" w:hAnsi="Arial" w:cs="Arial"/>
          <w:bCs/>
          <w:color w:val="000000"/>
          <w:sz w:val="22"/>
          <w:szCs w:val="22"/>
        </w:rPr>
        <w:tab/>
        <w:t>Patrick Sullivan</w:t>
      </w:r>
      <w:r w:rsidRPr="00DF748F">
        <w:rPr>
          <w:rFonts w:ascii="Arial" w:hAnsi="Arial" w:cs="Arial"/>
          <w:bCs/>
          <w:color w:val="000000"/>
          <w:sz w:val="22"/>
          <w:szCs w:val="22"/>
        </w:rPr>
        <w:br/>
      </w:r>
      <w:r>
        <w:rPr>
          <w:rFonts w:ascii="Arial" w:hAnsi="Arial" w:cs="Arial"/>
          <w:bCs/>
          <w:color w:val="000000"/>
          <w:sz w:val="22"/>
          <w:szCs w:val="22"/>
        </w:rPr>
        <w:t>1518 Clifton Road, 4</w:t>
      </w:r>
      <w:r w:rsidRPr="00083E93">
        <w:rPr>
          <w:rFonts w:ascii="Arial" w:hAnsi="Arial" w:cs="Arial"/>
          <w:bCs/>
          <w:color w:val="000000"/>
          <w:sz w:val="22"/>
          <w:szCs w:val="22"/>
          <w:vertAlign w:val="superscript"/>
        </w:rPr>
        <w:t>th</w:t>
      </w:r>
      <w:r>
        <w:rPr>
          <w:rFonts w:ascii="Arial" w:hAnsi="Arial" w:cs="Arial"/>
          <w:bCs/>
          <w:color w:val="000000"/>
          <w:sz w:val="22"/>
          <w:szCs w:val="22"/>
        </w:rPr>
        <w:t xml:space="preserve"> Floor</w:t>
      </w:r>
      <w:r w:rsidRPr="00DF748F">
        <w:rPr>
          <w:rFonts w:ascii="Arial" w:hAnsi="Arial" w:cs="Arial"/>
          <w:bCs/>
          <w:color w:val="000000"/>
          <w:sz w:val="22"/>
          <w:szCs w:val="22"/>
        </w:rPr>
        <w:tab/>
      </w:r>
      <w:r>
        <w:rPr>
          <w:rFonts w:ascii="Arial" w:hAnsi="Arial" w:cs="Arial"/>
          <w:bCs/>
          <w:color w:val="000000"/>
          <w:sz w:val="22"/>
          <w:szCs w:val="22"/>
        </w:rPr>
        <w:br/>
        <w:t>Atlanta, Georgia 30322</w:t>
      </w:r>
    </w:p>
    <w:p w14:paraId="7E30044A" w14:textId="77777777" w:rsidR="00CF7AF5" w:rsidRPr="00DF748F" w:rsidRDefault="00CF7AF5" w:rsidP="00CF7AF5">
      <w:pPr>
        <w:shd w:val="clear" w:color="auto" w:fill="FFFFFF"/>
        <w:spacing w:before="100" w:beforeAutospacing="1"/>
        <w:ind w:left="2880" w:hanging="2880"/>
        <w:rPr>
          <w:rFonts w:ascii="Arial" w:hAnsi="Arial" w:cs="Arial"/>
          <w:bCs/>
          <w:color w:val="000000"/>
          <w:sz w:val="22"/>
          <w:szCs w:val="22"/>
        </w:rPr>
      </w:pPr>
      <w:r w:rsidRPr="00DF748F">
        <w:rPr>
          <w:rFonts w:ascii="Arial" w:hAnsi="Arial" w:cs="Arial"/>
          <w:bCs/>
          <w:color w:val="000000"/>
          <w:sz w:val="22"/>
          <w:szCs w:val="22"/>
        </w:rPr>
        <w:t>Country of Citizenship:</w:t>
      </w:r>
      <w:r>
        <w:rPr>
          <w:rFonts w:ascii="Arial" w:hAnsi="Arial" w:cs="Arial"/>
          <w:bCs/>
          <w:color w:val="000000"/>
          <w:sz w:val="22"/>
          <w:szCs w:val="22"/>
        </w:rPr>
        <w:t xml:space="preserve"> </w:t>
      </w:r>
      <w:r>
        <w:rPr>
          <w:rFonts w:ascii="Arial" w:hAnsi="Arial" w:cs="Arial"/>
          <w:bCs/>
          <w:color w:val="000000"/>
          <w:sz w:val="22"/>
          <w:szCs w:val="22"/>
        </w:rPr>
        <w:tab/>
      </w:r>
      <w:r w:rsidRPr="00DF748F">
        <w:rPr>
          <w:rFonts w:ascii="Arial" w:hAnsi="Arial" w:cs="Arial"/>
          <w:bCs/>
          <w:color w:val="000000"/>
          <w:sz w:val="22"/>
          <w:szCs w:val="22"/>
        </w:rPr>
        <w:t>United States</w:t>
      </w:r>
    </w:p>
    <w:p w14:paraId="1321926E" w14:textId="232F05D5" w:rsidR="00CF7AF5" w:rsidRPr="00DF748F" w:rsidRDefault="00CF7AF5" w:rsidP="00CF7AF5">
      <w:pPr>
        <w:shd w:val="clear" w:color="auto" w:fill="FFFFFF"/>
        <w:spacing w:before="100" w:beforeAutospacing="1"/>
        <w:ind w:left="2880" w:hanging="2880"/>
        <w:rPr>
          <w:rFonts w:ascii="Arial" w:hAnsi="Arial" w:cs="Arial"/>
          <w:bCs/>
          <w:color w:val="000000"/>
          <w:sz w:val="22"/>
          <w:szCs w:val="22"/>
        </w:rPr>
      </w:pPr>
      <w:r w:rsidRPr="00DF748F">
        <w:rPr>
          <w:rFonts w:ascii="Arial" w:hAnsi="Arial" w:cs="Arial"/>
          <w:bCs/>
          <w:color w:val="000000"/>
          <w:sz w:val="22"/>
          <w:szCs w:val="22"/>
        </w:rPr>
        <w:t>Home Phone Number:</w:t>
      </w:r>
      <w:r w:rsidRPr="00DF748F">
        <w:rPr>
          <w:rFonts w:ascii="Arial" w:hAnsi="Arial" w:cs="Arial"/>
          <w:bCs/>
          <w:color w:val="000000"/>
          <w:sz w:val="22"/>
          <w:szCs w:val="22"/>
        </w:rPr>
        <w:tab/>
      </w:r>
      <w:r w:rsidR="00875C0D">
        <w:rPr>
          <w:rFonts w:ascii="Arial" w:hAnsi="Arial" w:cs="Arial"/>
          <w:bCs/>
          <w:color w:val="000000"/>
          <w:sz w:val="22"/>
          <w:szCs w:val="22"/>
        </w:rPr>
        <w:t>404-210-6039</w:t>
      </w:r>
    </w:p>
    <w:p w14:paraId="09FB5012" w14:textId="4F6D8C8E" w:rsidR="00CF7AF5" w:rsidRPr="00DF748F" w:rsidRDefault="00CF7AF5" w:rsidP="00CF7AF5">
      <w:pPr>
        <w:shd w:val="clear" w:color="auto" w:fill="FFFFFF"/>
        <w:spacing w:before="100" w:beforeAutospacing="1"/>
        <w:ind w:left="2880" w:hanging="2880"/>
        <w:rPr>
          <w:rFonts w:ascii="Arial" w:hAnsi="Arial" w:cs="Arial"/>
          <w:bCs/>
          <w:color w:val="000000"/>
          <w:sz w:val="22"/>
          <w:szCs w:val="22"/>
        </w:rPr>
      </w:pPr>
      <w:r w:rsidRPr="00DF748F">
        <w:rPr>
          <w:rFonts w:ascii="Arial" w:hAnsi="Arial" w:cs="Arial"/>
          <w:bCs/>
          <w:color w:val="000000"/>
          <w:sz w:val="22"/>
          <w:szCs w:val="22"/>
        </w:rPr>
        <w:t>Work Phone Number:</w:t>
      </w:r>
      <w:r w:rsidRPr="00DF748F">
        <w:rPr>
          <w:rFonts w:ascii="Arial" w:hAnsi="Arial" w:cs="Arial"/>
          <w:bCs/>
          <w:color w:val="000000"/>
          <w:sz w:val="22"/>
          <w:szCs w:val="22"/>
        </w:rPr>
        <w:tab/>
        <w:t>404-</w:t>
      </w:r>
      <w:r w:rsidR="00875C0D">
        <w:rPr>
          <w:rFonts w:ascii="Arial" w:hAnsi="Arial" w:cs="Arial"/>
          <w:bCs/>
          <w:color w:val="000000"/>
          <w:sz w:val="22"/>
          <w:szCs w:val="22"/>
        </w:rPr>
        <w:t>727-2038</w:t>
      </w:r>
    </w:p>
    <w:p w14:paraId="093B684E" w14:textId="77777777" w:rsidR="00CF7AF5" w:rsidRPr="00DF748F" w:rsidRDefault="00CF7AF5" w:rsidP="00CF7AF5">
      <w:pPr>
        <w:shd w:val="clear" w:color="auto" w:fill="FFFFFF"/>
        <w:spacing w:before="100" w:beforeAutospacing="1"/>
        <w:ind w:left="2880" w:hanging="2880"/>
        <w:rPr>
          <w:rFonts w:ascii="Arial" w:hAnsi="Arial" w:cs="Arial"/>
          <w:bCs/>
          <w:color w:val="000000"/>
          <w:sz w:val="22"/>
          <w:szCs w:val="22"/>
        </w:rPr>
      </w:pPr>
      <w:r w:rsidRPr="00DF748F">
        <w:rPr>
          <w:rFonts w:ascii="Arial" w:hAnsi="Arial" w:cs="Arial"/>
          <w:bCs/>
          <w:color w:val="000000"/>
          <w:sz w:val="22"/>
          <w:szCs w:val="22"/>
        </w:rPr>
        <w:t>Fax Number:</w:t>
      </w:r>
      <w:r w:rsidRPr="00DF748F">
        <w:rPr>
          <w:rFonts w:ascii="Arial" w:hAnsi="Arial" w:cs="Arial"/>
          <w:bCs/>
          <w:color w:val="000000"/>
          <w:sz w:val="22"/>
          <w:szCs w:val="22"/>
        </w:rPr>
        <w:tab/>
        <w:t>866-311-8234</w:t>
      </w:r>
    </w:p>
    <w:p w14:paraId="471D40CB" w14:textId="77777777" w:rsidR="00CF7AF5" w:rsidRPr="00DF748F" w:rsidRDefault="00CF7AF5" w:rsidP="00CF7AF5">
      <w:pPr>
        <w:shd w:val="clear" w:color="auto" w:fill="FFFFFF"/>
        <w:spacing w:before="100" w:beforeAutospacing="1"/>
        <w:ind w:left="2880" w:hanging="2880"/>
        <w:rPr>
          <w:rFonts w:ascii="Arial" w:hAnsi="Arial" w:cs="Arial"/>
          <w:bCs/>
          <w:color w:val="000000"/>
          <w:sz w:val="22"/>
          <w:szCs w:val="22"/>
          <w:lang w:val="fr-FR"/>
        </w:rPr>
      </w:pPr>
      <w:r w:rsidRPr="00DF748F">
        <w:rPr>
          <w:rFonts w:ascii="Arial" w:hAnsi="Arial" w:cs="Arial"/>
          <w:bCs/>
          <w:color w:val="000000"/>
          <w:sz w:val="22"/>
          <w:szCs w:val="22"/>
          <w:lang w:val="fr-FR"/>
        </w:rPr>
        <w:t xml:space="preserve">Email </w:t>
      </w:r>
      <w:r w:rsidRPr="00DF748F">
        <w:rPr>
          <w:rFonts w:ascii="Arial" w:hAnsi="Arial" w:cs="Arial"/>
          <w:bCs/>
          <w:color w:val="000000"/>
          <w:sz w:val="22"/>
          <w:szCs w:val="22"/>
        </w:rPr>
        <w:t>Address</w:t>
      </w:r>
      <w:r w:rsidRPr="00DF748F">
        <w:rPr>
          <w:rFonts w:ascii="Arial" w:hAnsi="Arial" w:cs="Arial"/>
          <w:bCs/>
          <w:color w:val="000000"/>
          <w:sz w:val="22"/>
          <w:szCs w:val="22"/>
          <w:lang w:val="fr-FR"/>
        </w:rPr>
        <w:t>:</w:t>
      </w:r>
      <w:r w:rsidRPr="00DF748F">
        <w:rPr>
          <w:rFonts w:ascii="Arial" w:hAnsi="Arial" w:cs="Arial"/>
          <w:bCs/>
          <w:color w:val="000000"/>
          <w:sz w:val="22"/>
          <w:szCs w:val="22"/>
          <w:lang w:val="fr-FR"/>
        </w:rPr>
        <w:tab/>
        <w:t>patrick.sullivan@emory.edu</w:t>
      </w:r>
    </w:p>
    <w:p w14:paraId="484B7806" w14:textId="77777777" w:rsidR="00CF7AF5" w:rsidRPr="00DF748F" w:rsidRDefault="00CF7AF5" w:rsidP="00CF7AF5">
      <w:pPr>
        <w:shd w:val="clear" w:color="auto" w:fill="FFFFFF"/>
        <w:spacing w:before="259"/>
        <w:ind w:left="5"/>
        <w:rPr>
          <w:rFonts w:ascii="Arial" w:hAnsi="Arial" w:cs="Arial"/>
          <w:bCs/>
          <w:color w:val="000000"/>
          <w:sz w:val="22"/>
          <w:szCs w:val="22"/>
          <w:lang w:val="fr-FR"/>
        </w:rPr>
      </w:pPr>
    </w:p>
    <w:p w14:paraId="12485493" w14:textId="77777777" w:rsidR="00CF7AF5" w:rsidRPr="00DF748F" w:rsidRDefault="00CF7AF5" w:rsidP="00CF7AF5">
      <w:pPr>
        <w:shd w:val="clear" w:color="auto" w:fill="FFFFFF"/>
        <w:spacing w:before="259"/>
        <w:ind w:left="5"/>
        <w:rPr>
          <w:rFonts w:ascii="Arial" w:hAnsi="Arial" w:cs="Arial"/>
          <w:b/>
          <w:bCs/>
          <w:caps/>
          <w:color w:val="000000"/>
          <w:sz w:val="22"/>
          <w:szCs w:val="22"/>
          <w:lang w:val="fr-FR"/>
        </w:rPr>
      </w:pPr>
      <w:r w:rsidRPr="00DF748F">
        <w:rPr>
          <w:rFonts w:ascii="Arial" w:hAnsi="Arial" w:cs="Arial"/>
          <w:b/>
          <w:bCs/>
          <w:caps/>
          <w:color w:val="000000"/>
          <w:sz w:val="22"/>
          <w:szCs w:val="22"/>
          <w:lang w:val="fr-FR"/>
        </w:rPr>
        <w:t>Education</w:t>
      </w:r>
    </w:p>
    <w:p w14:paraId="7BE14F6F" w14:textId="77777777" w:rsidR="00CF7AF5" w:rsidRPr="00DF748F" w:rsidRDefault="00CF7AF5" w:rsidP="00CF7AF5">
      <w:pPr>
        <w:shd w:val="clear" w:color="auto" w:fill="FFFFFF"/>
        <w:spacing w:before="317"/>
        <w:ind w:left="2880" w:right="-3" w:hanging="2515"/>
        <w:rPr>
          <w:rFonts w:ascii="Arial" w:hAnsi="Arial" w:cs="Arial"/>
          <w:color w:val="000000"/>
          <w:sz w:val="22"/>
          <w:szCs w:val="22"/>
        </w:rPr>
      </w:pPr>
      <w:r w:rsidRPr="00DF748F">
        <w:rPr>
          <w:rFonts w:ascii="Arial" w:hAnsi="Arial" w:cs="Arial"/>
          <w:color w:val="000000"/>
          <w:sz w:val="22"/>
          <w:szCs w:val="22"/>
        </w:rPr>
        <w:t xml:space="preserve">8/84 – 5/88 </w:t>
      </w:r>
      <w:r w:rsidRPr="00DF748F">
        <w:rPr>
          <w:rFonts w:ascii="Arial" w:hAnsi="Arial" w:cs="Arial"/>
          <w:color w:val="000000"/>
          <w:sz w:val="22"/>
          <w:szCs w:val="22"/>
        </w:rPr>
        <w:tab/>
        <w:t>Emory University, Atlanta GA -- BS (Biology)</w:t>
      </w:r>
    </w:p>
    <w:p w14:paraId="0DB152D5" w14:textId="77777777" w:rsidR="00CF7AF5" w:rsidRPr="00DF748F" w:rsidRDefault="00CF7AF5" w:rsidP="00CF7AF5">
      <w:pPr>
        <w:shd w:val="clear" w:color="auto" w:fill="FFFFFF"/>
        <w:spacing w:before="317"/>
        <w:ind w:left="2880" w:right="-3" w:hanging="2515"/>
        <w:rPr>
          <w:rFonts w:ascii="Arial" w:hAnsi="Arial" w:cs="Arial"/>
          <w:color w:val="000000"/>
          <w:sz w:val="22"/>
          <w:szCs w:val="22"/>
        </w:rPr>
      </w:pPr>
      <w:r w:rsidRPr="00DF748F">
        <w:rPr>
          <w:rFonts w:ascii="Arial" w:hAnsi="Arial" w:cs="Arial"/>
          <w:color w:val="000000"/>
          <w:sz w:val="22"/>
          <w:szCs w:val="22"/>
        </w:rPr>
        <w:t>8/88 – 5/92</w:t>
      </w:r>
      <w:r w:rsidRPr="00DF748F">
        <w:rPr>
          <w:rFonts w:ascii="Arial" w:hAnsi="Arial" w:cs="Arial"/>
          <w:color w:val="000000"/>
          <w:sz w:val="22"/>
          <w:szCs w:val="22"/>
        </w:rPr>
        <w:tab/>
        <w:t>University of Tennessee, Knoxville TN – DVM</w:t>
      </w:r>
    </w:p>
    <w:p w14:paraId="66C37272" w14:textId="77777777" w:rsidR="00CF7AF5" w:rsidRPr="00DF748F" w:rsidRDefault="00CF7AF5" w:rsidP="00CF7AF5">
      <w:pPr>
        <w:shd w:val="clear" w:color="auto" w:fill="FFFFFF"/>
        <w:spacing w:before="317"/>
        <w:ind w:left="2880" w:right="-3" w:hanging="2515"/>
        <w:rPr>
          <w:rFonts w:ascii="Arial" w:hAnsi="Arial" w:cs="Arial"/>
          <w:sz w:val="22"/>
          <w:szCs w:val="22"/>
        </w:rPr>
      </w:pPr>
      <w:r w:rsidRPr="00DF748F">
        <w:rPr>
          <w:rFonts w:ascii="Arial" w:hAnsi="Arial" w:cs="Arial"/>
          <w:color w:val="000000"/>
          <w:sz w:val="22"/>
          <w:szCs w:val="22"/>
        </w:rPr>
        <w:t>8/88 – 5/94</w:t>
      </w:r>
      <w:r w:rsidRPr="00DF748F">
        <w:rPr>
          <w:rFonts w:ascii="Arial" w:hAnsi="Arial" w:cs="Arial"/>
          <w:color w:val="000000"/>
          <w:sz w:val="22"/>
          <w:szCs w:val="22"/>
        </w:rPr>
        <w:tab/>
        <w:t>University of Tennessee, Knoxville TN – PhD (Comparative and Experimental Medicine)</w:t>
      </w:r>
    </w:p>
    <w:p w14:paraId="730A5AAD" w14:textId="77777777" w:rsidR="00CF7AF5" w:rsidRPr="00DF748F" w:rsidRDefault="00CF7AF5" w:rsidP="00CF7AF5">
      <w:pPr>
        <w:shd w:val="clear" w:color="auto" w:fill="FFFFFF"/>
        <w:spacing w:before="317"/>
        <w:ind w:left="2880" w:right="-3" w:hanging="2880"/>
        <w:rPr>
          <w:rFonts w:ascii="Arial" w:hAnsi="Arial" w:cs="Arial"/>
          <w:sz w:val="22"/>
          <w:szCs w:val="22"/>
        </w:rPr>
      </w:pPr>
      <w:r w:rsidRPr="00DF748F">
        <w:rPr>
          <w:rFonts w:ascii="Arial" w:hAnsi="Arial" w:cs="Arial"/>
          <w:b/>
          <w:caps/>
          <w:sz w:val="22"/>
          <w:szCs w:val="22"/>
        </w:rPr>
        <w:t>Professional Training</w:t>
      </w:r>
    </w:p>
    <w:p w14:paraId="6F4581D3" w14:textId="77777777" w:rsidR="00CF7AF5" w:rsidRPr="00DF748F" w:rsidRDefault="00CF7AF5" w:rsidP="00CF7AF5">
      <w:pPr>
        <w:shd w:val="clear" w:color="auto" w:fill="FFFFFF"/>
        <w:spacing w:before="293"/>
        <w:ind w:left="2879" w:right="-3" w:hanging="2505"/>
        <w:rPr>
          <w:rFonts w:ascii="Arial" w:hAnsi="Arial" w:cs="Arial"/>
          <w:color w:val="000000"/>
          <w:sz w:val="22"/>
          <w:szCs w:val="22"/>
        </w:rPr>
      </w:pPr>
      <w:r w:rsidRPr="00DF748F">
        <w:rPr>
          <w:rFonts w:ascii="Arial" w:hAnsi="Arial" w:cs="Arial"/>
          <w:color w:val="000000"/>
          <w:sz w:val="22"/>
          <w:szCs w:val="22"/>
        </w:rPr>
        <w:t>7/94 – 6/96</w:t>
      </w:r>
      <w:r w:rsidRPr="00DF748F">
        <w:rPr>
          <w:rFonts w:ascii="Arial" w:hAnsi="Arial" w:cs="Arial"/>
          <w:color w:val="000000"/>
          <w:sz w:val="22"/>
          <w:szCs w:val="22"/>
        </w:rPr>
        <w:tab/>
      </w:r>
      <w:r w:rsidRPr="00DF748F">
        <w:rPr>
          <w:rFonts w:ascii="Arial" w:hAnsi="Arial" w:cs="Arial"/>
          <w:color w:val="000000"/>
          <w:sz w:val="22"/>
          <w:szCs w:val="22"/>
        </w:rPr>
        <w:tab/>
        <w:t>Epidemic Intelligence Service (EIS) Fellow, Centers for Disease Control and Prevention</w:t>
      </w:r>
    </w:p>
    <w:p w14:paraId="589279E8" w14:textId="77777777" w:rsidR="00CF7AF5" w:rsidRPr="00DF748F" w:rsidRDefault="00CF7AF5" w:rsidP="00CF7AF5">
      <w:pPr>
        <w:shd w:val="clear" w:color="auto" w:fill="FFFFFF"/>
        <w:spacing w:before="293"/>
        <w:ind w:right="-3" w:firstLine="15"/>
        <w:rPr>
          <w:rFonts w:ascii="Arial" w:hAnsi="Arial" w:cs="Arial"/>
          <w:b/>
          <w:caps/>
          <w:color w:val="000000"/>
          <w:sz w:val="22"/>
          <w:szCs w:val="22"/>
        </w:rPr>
      </w:pPr>
      <w:r w:rsidRPr="00DF748F">
        <w:rPr>
          <w:rFonts w:ascii="Arial" w:hAnsi="Arial" w:cs="Arial"/>
          <w:b/>
          <w:caps/>
          <w:color w:val="000000"/>
          <w:sz w:val="22"/>
          <w:szCs w:val="22"/>
        </w:rPr>
        <w:t>Licenses and Board Certifications</w:t>
      </w:r>
    </w:p>
    <w:p w14:paraId="065B95AC" w14:textId="38D38FC1" w:rsidR="00CF7AF5" w:rsidRPr="00DF748F" w:rsidRDefault="00CF7AF5" w:rsidP="00CF7AF5">
      <w:pPr>
        <w:shd w:val="clear" w:color="auto" w:fill="FFFFFF"/>
        <w:spacing w:before="293"/>
        <w:ind w:right="-3" w:firstLine="374"/>
        <w:rPr>
          <w:rFonts w:ascii="Arial" w:hAnsi="Arial" w:cs="Arial"/>
          <w:color w:val="000000"/>
          <w:sz w:val="22"/>
          <w:szCs w:val="22"/>
        </w:rPr>
      </w:pPr>
      <w:r w:rsidRPr="00DF748F">
        <w:rPr>
          <w:rFonts w:ascii="Arial" w:hAnsi="Arial" w:cs="Arial"/>
          <w:color w:val="000000"/>
          <w:sz w:val="22"/>
          <w:szCs w:val="22"/>
        </w:rPr>
        <w:t>Veterinary license #5024, Georgia, Expires December 2</w:t>
      </w:r>
      <w:r>
        <w:rPr>
          <w:rFonts w:ascii="Arial" w:hAnsi="Arial" w:cs="Arial"/>
          <w:color w:val="000000"/>
          <w:sz w:val="22"/>
          <w:szCs w:val="22"/>
        </w:rPr>
        <w:t>02</w:t>
      </w:r>
      <w:r w:rsidR="00875C0D">
        <w:rPr>
          <w:rFonts w:ascii="Arial" w:hAnsi="Arial" w:cs="Arial"/>
          <w:color w:val="000000"/>
          <w:sz w:val="22"/>
          <w:szCs w:val="22"/>
        </w:rPr>
        <w:t>2</w:t>
      </w:r>
    </w:p>
    <w:p w14:paraId="0289998A" w14:textId="77777777" w:rsidR="00CF7AF5" w:rsidRPr="00DF748F" w:rsidRDefault="00CF7AF5" w:rsidP="00CF7AF5">
      <w:pPr>
        <w:shd w:val="clear" w:color="auto" w:fill="FFFFFF"/>
        <w:spacing w:before="293"/>
        <w:ind w:right="-3" w:firstLine="374"/>
        <w:rPr>
          <w:rFonts w:ascii="Arial" w:hAnsi="Arial" w:cs="Arial"/>
          <w:color w:val="000000"/>
          <w:sz w:val="22"/>
          <w:szCs w:val="22"/>
        </w:rPr>
      </w:pPr>
      <w:r w:rsidRPr="00DF748F">
        <w:rPr>
          <w:rFonts w:ascii="Arial" w:hAnsi="Arial" w:cs="Arial"/>
          <w:color w:val="000000"/>
          <w:sz w:val="22"/>
          <w:szCs w:val="22"/>
        </w:rPr>
        <w:t>Federally Accredited Veterinarian since 1994</w:t>
      </w:r>
    </w:p>
    <w:p w14:paraId="73D4037E" w14:textId="77777777" w:rsidR="00CF7AF5" w:rsidRPr="00DF748F" w:rsidRDefault="00CF7AF5" w:rsidP="00CF7AF5">
      <w:pPr>
        <w:shd w:val="clear" w:color="auto" w:fill="FFFFFF"/>
        <w:spacing w:before="293"/>
        <w:ind w:right="-3" w:firstLine="374"/>
        <w:rPr>
          <w:rFonts w:ascii="Arial" w:hAnsi="Arial" w:cs="Arial"/>
          <w:color w:val="000000"/>
          <w:sz w:val="22"/>
          <w:szCs w:val="22"/>
        </w:rPr>
      </w:pPr>
      <w:r w:rsidRPr="00DF748F">
        <w:rPr>
          <w:rFonts w:ascii="Arial" w:hAnsi="Arial" w:cs="Arial"/>
          <w:color w:val="000000"/>
          <w:sz w:val="22"/>
          <w:szCs w:val="22"/>
        </w:rPr>
        <w:t>Board Certified in Veterinary Preventive Medicine, July 1999</w:t>
      </w:r>
    </w:p>
    <w:p w14:paraId="2796FA1B" w14:textId="77777777" w:rsidR="00CF7AF5" w:rsidRDefault="00CF7AF5" w:rsidP="00CF7AF5">
      <w:pPr>
        <w:shd w:val="clear" w:color="auto" w:fill="FFFFFF"/>
        <w:spacing w:before="293"/>
        <w:ind w:right="-3" w:firstLine="374"/>
        <w:rPr>
          <w:rFonts w:ascii="Arial" w:hAnsi="Arial" w:cs="Arial"/>
          <w:color w:val="000000"/>
          <w:sz w:val="22"/>
          <w:szCs w:val="22"/>
        </w:rPr>
      </w:pPr>
      <w:r w:rsidRPr="00DF748F">
        <w:rPr>
          <w:rFonts w:ascii="Arial" w:hAnsi="Arial" w:cs="Arial"/>
          <w:color w:val="000000"/>
          <w:sz w:val="22"/>
          <w:szCs w:val="22"/>
        </w:rPr>
        <w:t>Board Certified in Epidemiology Specialty, ACVPM, July 2005</w:t>
      </w:r>
    </w:p>
    <w:p w14:paraId="660595A1" w14:textId="77777777" w:rsidR="00CF7AF5" w:rsidRPr="00DF748F" w:rsidRDefault="00CF7AF5" w:rsidP="00CF7AF5">
      <w:pPr>
        <w:shd w:val="clear" w:color="auto" w:fill="FFFFFF"/>
        <w:spacing w:before="293"/>
        <w:ind w:right="-3" w:firstLine="374"/>
        <w:rPr>
          <w:rFonts w:ascii="Arial" w:hAnsi="Arial" w:cs="Arial"/>
          <w:sz w:val="22"/>
          <w:szCs w:val="22"/>
        </w:rPr>
      </w:pPr>
      <w:r>
        <w:rPr>
          <w:rFonts w:ascii="Arial" w:hAnsi="Arial" w:cs="Arial"/>
          <w:sz w:val="22"/>
          <w:szCs w:val="22"/>
        </w:rPr>
        <w:t>Fellow, American College of Epidemiology, November 2017</w:t>
      </w:r>
    </w:p>
    <w:p w14:paraId="7F4A27B0" w14:textId="77777777" w:rsidR="00CF7AF5" w:rsidRPr="00DF748F" w:rsidRDefault="00CF7AF5" w:rsidP="00CF7AF5">
      <w:pPr>
        <w:shd w:val="clear" w:color="auto" w:fill="FFFFFF"/>
        <w:spacing w:before="240"/>
        <w:ind w:left="14"/>
        <w:rPr>
          <w:rFonts w:ascii="Arial" w:hAnsi="Arial" w:cs="Arial"/>
          <w:b/>
          <w:bCs/>
          <w:caps/>
          <w:color w:val="000000"/>
          <w:sz w:val="22"/>
          <w:szCs w:val="22"/>
        </w:rPr>
      </w:pPr>
      <w:r w:rsidRPr="00DF748F">
        <w:rPr>
          <w:rFonts w:ascii="Arial" w:hAnsi="Arial" w:cs="Arial"/>
          <w:b/>
          <w:bCs/>
          <w:caps/>
          <w:color w:val="000000"/>
          <w:sz w:val="22"/>
          <w:szCs w:val="22"/>
        </w:rPr>
        <w:br w:type="page"/>
      </w:r>
      <w:r w:rsidRPr="00DF748F">
        <w:rPr>
          <w:rFonts w:ascii="Arial" w:hAnsi="Arial" w:cs="Arial"/>
          <w:b/>
          <w:bCs/>
          <w:caps/>
          <w:color w:val="000000"/>
          <w:sz w:val="22"/>
          <w:szCs w:val="22"/>
        </w:rPr>
        <w:lastRenderedPageBreak/>
        <w:t>Work Experience</w:t>
      </w:r>
    </w:p>
    <w:p w14:paraId="5AE181D9" w14:textId="77777777" w:rsidR="00CF7AF5" w:rsidRDefault="00CF7AF5" w:rsidP="00CF7AF5">
      <w:pPr>
        <w:shd w:val="clear" w:color="auto" w:fill="FFFFFF"/>
        <w:spacing w:before="264"/>
        <w:rPr>
          <w:rFonts w:ascii="Arial" w:hAnsi="Arial" w:cs="Arial"/>
          <w:bCs/>
          <w:color w:val="000000"/>
          <w:sz w:val="22"/>
          <w:szCs w:val="22"/>
        </w:rPr>
      </w:pPr>
      <w:r>
        <w:rPr>
          <w:rFonts w:ascii="Arial" w:hAnsi="Arial" w:cs="Arial"/>
          <w:bCs/>
          <w:color w:val="000000"/>
          <w:sz w:val="22"/>
          <w:szCs w:val="22"/>
        </w:rPr>
        <w:t xml:space="preserve">7/2016-present – </w:t>
      </w:r>
      <w:r w:rsidRPr="00BF17F9">
        <w:rPr>
          <w:rFonts w:ascii="Arial" w:hAnsi="Arial" w:cs="Arial"/>
          <w:b/>
          <w:bCs/>
          <w:color w:val="000000"/>
          <w:sz w:val="22"/>
          <w:szCs w:val="22"/>
        </w:rPr>
        <w:t>Charles Howard Candler Prof</w:t>
      </w:r>
      <w:r>
        <w:rPr>
          <w:rFonts w:ascii="Arial" w:hAnsi="Arial" w:cs="Arial"/>
          <w:b/>
          <w:bCs/>
          <w:color w:val="000000"/>
          <w:sz w:val="22"/>
          <w:szCs w:val="22"/>
        </w:rPr>
        <w:t xml:space="preserve">essor of </w:t>
      </w:r>
      <w:r w:rsidRPr="00155849">
        <w:rPr>
          <w:rFonts w:ascii="Arial" w:hAnsi="Arial" w:cs="Arial"/>
          <w:b/>
          <w:bCs/>
          <w:color w:val="000000"/>
          <w:sz w:val="22"/>
          <w:szCs w:val="22"/>
        </w:rPr>
        <w:t>Epidemiology</w:t>
      </w:r>
      <w:r>
        <w:rPr>
          <w:rFonts w:ascii="Arial" w:hAnsi="Arial" w:cs="Arial"/>
          <w:bCs/>
          <w:color w:val="000000"/>
          <w:sz w:val="22"/>
          <w:szCs w:val="22"/>
        </w:rPr>
        <w:t xml:space="preserve">, </w:t>
      </w:r>
      <w:r w:rsidRPr="00155849">
        <w:rPr>
          <w:rFonts w:ascii="Arial" w:hAnsi="Arial" w:cs="Arial"/>
          <w:bCs/>
          <w:color w:val="000000"/>
          <w:sz w:val="22"/>
          <w:szCs w:val="22"/>
        </w:rPr>
        <w:t>Emory University Rollins School of Public Health, Atlanta, Georgia.</w:t>
      </w:r>
    </w:p>
    <w:p w14:paraId="183F45DD" w14:textId="77777777" w:rsidR="00CF7AF5" w:rsidRDefault="00CF7AF5" w:rsidP="00CF7AF5">
      <w:pPr>
        <w:shd w:val="clear" w:color="auto" w:fill="FFFFFF"/>
        <w:spacing w:before="264"/>
        <w:rPr>
          <w:rFonts w:ascii="Arial" w:hAnsi="Arial" w:cs="Arial"/>
          <w:bCs/>
          <w:color w:val="000000"/>
          <w:sz w:val="22"/>
          <w:szCs w:val="22"/>
        </w:rPr>
      </w:pPr>
      <w:r>
        <w:rPr>
          <w:rFonts w:ascii="Arial" w:hAnsi="Arial" w:cs="Arial"/>
          <w:bCs/>
          <w:color w:val="000000"/>
          <w:sz w:val="22"/>
          <w:szCs w:val="22"/>
        </w:rPr>
        <w:t xml:space="preserve">02/13-7/16 – </w:t>
      </w:r>
      <w:r w:rsidRPr="00155849">
        <w:rPr>
          <w:rFonts w:ascii="Arial" w:hAnsi="Arial" w:cs="Arial"/>
          <w:b/>
          <w:bCs/>
          <w:color w:val="000000"/>
          <w:sz w:val="22"/>
          <w:szCs w:val="22"/>
        </w:rPr>
        <w:t>Professor, Epidemiology</w:t>
      </w:r>
      <w:r>
        <w:rPr>
          <w:rFonts w:ascii="Arial" w:hAnsi="Arial" w:cs="Arial"/>
          <w:bCs/>
          <w:color w:val="000000"/>
          <w:sz w:val="22"/>
          <w:szCs w:val="22"/>
        </w:rPr>
        <w:t xml:space="preserve">, </w:t>
      </w:r>
      <w:r w:rsidRPr="00155849">
        <w:rPr>
          <w:rFonts w:ascii="Arial" w:hAnsi="Arial" w:cs="Arial"/>
          <w:bCs/>
          <w:color w:val="000000"/>
          <w:sz w:val="22"/>
          <w:szCs w:val="22"/>
        </w:rPr>
        <w:t>Emory University Rollins School of Public Health, Atlanta, Georgia.</w:t>
      </w:r>
    </w:p>
    <w:p w14:paraId="4E67F591" w14:textId="77777777" w:rsidR="00CF7AF5" w:rsidRPr="00DF748F" w:rsidRDefault="00CF7AF5" w:rsidP="00CF7AF5">
      <w:pPr>
        <w:shd w:val="clear" w:color="auto" w:fill="FFFFFF"/>
        <w:spacing w:before="264"/>
        <w:rPr>
          <w:rFonts w:ascii="Arial" w:hAnsi="Arial" w:cs="Arial"/>
          <w:bCs/>
          <w:color w:val="000000"/>
          <w:sz w:val="22"/>
          <w:szCs w:val="22"/>
        </w:rPr>
      </w:pPr>
      <w:r w:rsidRPr="00DF748F">
        <w:rPr>
          <w:rFonts w:ascii="Arial" w:hAnsi="Arial" w:cs="Arial"/>
          <w:bCs/>
          <w:color w:val="000000"/>
          <w:sz w:val="22"/>
          <w:szCs w:val="22"/>
        </w:rPr>
        <w:t>01/08-</w:t>
      </w:r>
      <w:r>
        <w:rPr>
          <w:rFonts w:ascii="Arial" w:hAnsi="Arial" w:cs="Arial"/>
          <w:bCs/>
          <w:color w:val="000000"/>
          <w:sz w:val="22"/>
          <w:szCs w:val="22"/>
        </w:rPr>
        <w:t>02/13</w:t>
      </w:r>
      <w:r w:rsidRPr="00DF748F">
        <w:rPr>
          <w:rFonts w:ascii="Arial" w:hAnsi="Arial" w:cs="Arial"/>
          <w:bCs/>
          <w:color w:val="000000"/>
          <w:sz w:val="22"/>
          <w:szCs w:val="22"/>
        </w:rPr>
        <w:t xml:space="preserve"> – </w:t>
      </w:r>
      <w:r w:rsidRPr="00DF748F">
        <w:rPr>
          <w:rFonts w:ascii="Arial" w:hAnsi="Arial" w:cs="Arial"/>
          <w:b/>
          <w:bCs/>
          <w:color w:val="000000"/>
          <w:sz w:val="22"/>
          <w:szCs w:val="22"/>
        </w:rPr>
        <w:t>Associate Professor, Epidemiology</w:t>
      </w:r>
      <w:r w:rsidRPr="00DF748F">
        <w:rPr>
          <w:rFonts w:ascii="Arial" w:hAnsi="Arial" w:cs="Arial"/>
          <w:bCs/>
          <w:color w:val="000000"/>
          <w:sz w:val="22"/>
          <w:szCs w:val="22"/>
        </w:rPr>
        <w:t>, Emory University Rollins School of Public Health, Atlanta, Georgia.</w:t>
      </w:r>
    </w:p>
    <w:p w14:paraId="0544A40E" w14:textId="77777777" w:rsidR="00CF7AF5" w:rsidRPr="00DF748F" w:rsidRDefault="00CF7AF5" w:rsidP="00CF7AF5">
      <w:pPr>
        <w:shd w:val="clear" w:color="auto" w:fill="FFFFFF"/>
        <w:spacing w:before="264"/>
        <w:rPr>
          <w:rFonts w:ascii="Arial" w:hAnsi="Arial" w:cs="Arial"/>
          <w:bCs/>
          <w:color w:val="000000"/>
          <w:sz w:val="22"/>
          <w:szCs w:val="22"/>
        </w:rPr>
      </w:pPr>
      <w:r w:rsidRPr="00DF748F">
        <w:rPr>
          <w:rFonts w:ascii="Arial" w:hAnsi="Arial" w:cs="Arial"/>
          <w:bCs/>
          <w:color w:val="000000"/>
          <w:sz w:val="22"/>
          <w:szCs w:val="22"/>
        </w:rPr>
        <w:t xml:space="preserve">3/03 – 01/08 – </w:t>
      </w:r>
      <w:r w:rsidRPr="00DF748F">
        <w:rPr>
          <w:rFonts w:ascii="Arial" w:hAnsi="Arial" w:cs="Arial"/>
          <w:b/>
          <w:bCs/>
          <w:color w:val="000000"/>
          <w:sz w:val="22"/>
          <w:szCs w:val="22"/>
        </w:rPr>
        <w:t>Chief, Behavioral and Clinical Surveillance Branch</w:t>
      </w:r>
      <w:r w:rsidRPr="00DF748F">
        <w:rPr>
          <w:rFonts w:ascii="Arial" w:hAnsi="Arial" w:cs="Arial"/>
          <w:bCs/>
          <w:color w:val="000000"/>
          <w:sz w:val="22"/>
          <w:szCs w:val="22"/>
        </w:rPr>
        <w:t>, Centers for Disease Control and Prevention, Atlanta, Georgia.</w:t>
      </w:r>
    </w:p>
    <w:p w14:paraId="35566189" w14:textId="77777777" w:rsidR="00CF7AF5" w:rsidRPr="00DF748F" w:rsidRDefault="00CF7AF5" w:rsidP="00CF7AF5">
      <w:pPr>
        <w:shd w:val="clear" w:color="auto" w:fill="FFFFFF"/>
        <w:spacing w:before="264"/>
        <w:rPr>
          <w:rFonts w:ascii="Arial" w:hAnsi="Arial" w:cs="Arial"/>
          <w:bCs/>
          <w:color w:val="000000"/>
          <w:sz w:val="22"/>
          <w:szCs w:val="22"/>
        </w:rPr>
      </w:pPr>
      <w:r w:rsidRPr="00DF748F">
        <w:rPr>
          <w:rFonts w:ascii="Arial" w:hAnsi="Arial" w:cs="Arial"/>
          <w:bCs/>
          <w:color w:val="000000"/>
          <w:sz w:val="22"/>
          <w:szCs w:val="22"/>
        </w:rPr>
        <w:t xml:space="preserve">04/06-08/06 </w:t>
      </w:r>
      <w:r w:rsidRPr="00DF748F">
        <w:rPr>
          <w:rFonts w:ascii="Arial" w:hAnsi="Arial" w:cs="Arial"/>
          <w:b/>
          <w:bCs/>
          <w:color w:val="000000"/>
          <w:sz w:val="22"/>
          <w:szCs w:val="22"/>
        </w:rPr>
        <w:t xml:space="preserve">Acting Deputy Director for Science, Division of HIV/AIDS Prevention </w:t>
      </w:r>
      <w:r w:rsidRPr="00DF748F">
        <w:rPr>
          <w:rFonts w:ascii="Arial" w:hAnsi="Arial" w:cs="Arial"/>
          <w:bCs/>
          <w:color w:val="000000"/>
          <w:sz w:val="22"/>
          <w:szCs w:val="22"/>
        </w:rPr>
        <w:t>Centers for Disease Control and Prevention, Atlanta, Georgia.</w:t>
      </w:r>
    </w:p>
    <w:p w14:paraId="4DE8A44D" w14:textId="77777777" w:rsidR="00CF7AF5" w:rsidRPr="00DF748F" w:rsidRDefault="00CF7AF5" w:rsidP="00CF7AF5">
      <w:pPr>
        <w:shd w:val="clear" w:color="auto" w:fill="FFFFFF"/>
        <w:spacing w:before="264"/>
        <w:ind w:left="29"/>
        <w:rPr>
          <w:rFonts w:ascii="Arial" w:hAnsi="Arial" w:cs="Arial"/>
          <w:sz w:val="22"/>
          <w:szCs w:val="22"/>
        </w:rPr>
      </w:pPr>
      <w:r w:rsidRPr="00DF748F">
        <w:rPr>
          <w:rFonts w:ascii="Arial" w:hAnsi="Arial" w:cs="Arial"/>
          <w:bCs/>
          <w:color w:val="000000"/>
          <w:sz w:val="22"/>
          <w:szCs w:val="22"/>
        </w:rPr>
        <w:t xml:space="preserve">2/02 – 3/03 – </w:t>
      </w:r>
      <w:r w:rsidRPr="00DF748F">
        <w:rPr>
          <w:rFonts w:ascii="Arial" w:hAnsi="Arial" w:cs="Arial"/>
          <w:b/>
          <w:color w:val="000000"/>
          <w:sz w:val="22"/>
          <w:szCs w:val="22"/>
        </w:rPr>
        <w:t xml:space="preserve">Associate </w:t>
      </w:r>
      <w:r w:rsidRPr="00DF748F">
        <w:rPr>
          <w:rFonts w:ascii="Arial" w:hAnsi="Arial" w:cs="Arial"/>
          <w:b/>
          <w:iCs/>
          <w:color w:val="000000"/>
          <w:sz w:val="22"/>
          <w:szCs w:val="22"/>
        </w:rPr>
        <w:t>Director for Scientific Support</w:t>
      </w:r>
      <w:r w:rsidRPr="00DF748F">
        <w:rPr>
          <w:rFonts w:ascii="Arial" w:hAnsi="Arial" w:cs="Arial"/>
          <w:iCs/>
          <w:color w:val="000000"/>
          <w:sz w:val="22"/>
          <w:szCs w:val="22"/>
        </w:rPr>
        <w:t>, HIV Vaccine Trials Network, Fred Hutchinson Cancer Research Center, Seattle, Washington.</w:t>
      </w:r>
    </w:p>
    <w:p w14:paraId="70F40E83" w14:textId="77777777" w:rsidR="00CF7AF5" w:rsidRPr="00DF748F" w:rsidRDefault="00CF7AF5" w:rsidP="00CF7AF5">
      <w:pPr>
        <w:shd w:val="clear" w:color="auto" w:fill="FFFFFF"/>
        <w:ind w:left="24"/>
        <w:rPr>
          <w:rFonts w:ascii="Arial" w:hAnsi="Arial" w:cs="Arial"/>
          <w:sz w:val="22"/>
          <w:szCs w:val="22"/>
        </w:rPr>
      </w:pPr>
    </w:p>
    <w:p w14:paraId="5DDDB10C" w14:textId="77777777" w:rsidR="00CF7AF5" w:rsidRPr="00DF748F" w:rsidRDefault="00CF7AF5" w:rsidP="00CF7AF5">
      <w:pPr>
        <w:shd w:val="clear" w:color="auto" w:fill="FFFFFF"/>
        <w:ind w:left="24"/>
        <w:rPr>
          <w:rFonts w:ascii="Arial" w:hAnsi="Arial" w:cs="Arial"/>
          <w:sz w:val="22"/>
          <w:szCs w:val="22"/>
        </w:rPr>
      </w:pPr>
      <w:r w:rsidRPr="00DF748F">
        <w:rPr>
          <w:rFonts w:ascii="Arial" w:hAnsi="Arial" w:cs="Arial"/>
          <w:sz w:val="22"/>
          <w:szCs w:val="22"/>
        </w:rPr>
        <w:t xml:space="preserve">7/00 – 1/02 – </w:t>
      </w:r>
      <w:r w:rsidRPr="00DF748F">
        <w:rPr>
          <w:rFonts w:ascii="Arial" w:hAnsi="Arial" w:cs="Arial"/>
          <w:b/>
          <w:sz w:val="22"/>
          <w:szCs w:val="22"/>
        </w:rPr>
        <w:t xml:space="preserve">Chief, </w:t>
      </w:r>
      <w:r w:rsidRPr="00DF748F">
        <w:rPr>
          <w:rFonts w:ascii="Arial" w:hAnsi="Arial" w:cs="Arial"/>
          <w:b/>
          <w:iCs/>
          <w:color w:val="000000"/>
          <w:sz w:val="22"/>
          <w:szCs w:val="22"/>
        </w:rPr>
        <w:t>Behavioral and Laboratory Determinants Section</w:t>
      </w:r>
      <w:r w:rsidRPr="00DF748F">
        <w:rPr>
          <w:rFonts w:ascii="Arial" w:hAnsi="Arial" w:cs="Arial"/>
          <w:i/>
          <w:iCs/>
          <w:color w:val="000000"/>
          <w:sz w:val="22"/>
          <w:szCs w:val="22"/>
        </w:rPr>
        <w:t>,</w:t>
      </w:r>
      <w:r w:rsidRPr="00DF748F">
        <w:rPr>
          <w:rFonts w:ascii="Arial" w:hAnsi="Arial" w:cs="Arial"/>
          <w:iCs/>
          <w:color w:val="000000"/>
          <w:sz w:val="22"/>
          <w:szCs w:val="22"/>
        </w:rPr>
        <w:t xml:space="preserve"> Surveillance Branch, Division of HIV/ AIDS Prevention, Centers for Disease Control and Prevention, Atlanta, Georgia.</w:t>
      </w:r>
    </w:p>
    <w:p w14:paraId="1CDE0422" w14:textId="77777777" w:rsidR="00CF7AF5" w:rsidRPr="00DF748F" w:rsidRDefault="00CF7AF5" w:rsidP="00CF7AF5">
      <w:pPr>
        <w:shd w:val="clear" w:color="auto" w:fill="FFFFFF"/>
        <w:spacing w:before="5"/>
        <w:ind w:left="24" w:right="2650"/>
        <w:rPr>
          <w:rFonts w:ascii="Arial" w:hAnsi="Arial" w:cs="Arial"/>
          <w:i/>
          <w:iCs/>
          <w:color w:val="000000"/>
          <w:sz w:val="22"/>
          <w:szCs w:val="22"/>
        </w:rPr>
      </w:pPr>
    </w:p>
    <w:p w14:paraId="0C515FFA" w14:textId="77777777" w:rsidR="00CF7AF5" w:rsidRPr="00DF748F" w:rsidRDefault="00CF7AF5" w:rsidP="00CF7AF5">
      <w:pPr>
        <w:shd w:val="clear" w:color="auto" w:fill="FFFFFF"/>
        <w:spacing w:before="5"/>
        <w:ind w:left="24" w:right="-1"/>
        <w:rPr>
          <w:rFonts w:ascii="Arial" w:hAnsi="Arial" w:cs="Arial"/>
          <w:sz w:val="22"/>
          <w:szCs w:val="22"/>
        </w:rPr>
      </w:pPr>
      <w:r w:rsidRPr="00DF748F">
        <w:rPr>
          <w:rFonts w:ascii="Arial" w:hAnsi="Arial" w:cs="Arial"/>
          <w:iCs/>
          <w:color w:val="000000"/>
          <w:sz w:val="22"/>
          <w:szCs w:val="22"/>
        </w:rPr>
        <w:t xml:space="preserve">7/1996 – 6/00 – </w:t>
      </w:r>
      <w:r w:rsidRPr="00DF748F">
        <w:rPr>
          <w:rFonts w:ascii="Arial" w:hAnsi="Arial" w:cs="Arial"/>
          <w:b/>
          <w:iCs/>
          <w:color w:val="000000"/>
          <w:sz w:val="22"/>
          <w:szCs w:val="22"/>
        </w:rPr>
        <w:t>Epidemiologist</w:t>
      </w:r>
      <w:r w:rsidRPr="00DF748F">
        <w:rPr>
          <w:rFonts w:ascii="Arial" w:hAnsi="Arial" w:cs="Arial"/>
          <w:iCs/>
          <w:color w:val="000000"/>
          <w:sz w:val="22"/>
          <w:szCs w:val="22"/>
        </w:rPr>
        <w:t xml:space="preserve">, Surveillance Branch, Division of HIV/ AIDS Prevention, Centers for Disease Control and Prevention, Atlanta, Georgia. </w:t>
      </w:r>
    </w:p>
    <w:p w14:paraId="28DBA235" w14:textId="77777777" w:rsidR="00CF7AF5" w:rsidRPr="00DF748F" w:rsidRDefault="00CF7AF5" w:rsidP="00CF7AF5">
      <w:pPr>
        <w:shd w:val="clear" w:color="auto" w:fill="FFFFFF"/>
        <w:spacing w:before="264"/>
        <w:ind w:left="43"/>
        <w:rPr>
          <w:rFonts w:ascii="Arial" w:hAnsi="Arial" w:cs="Arial"/>
          <w:bCs/>
          <w:color w:val="000000"/>
          <w:sz w:val="22"/>
          <w:szCs w:val="22"/>
        </w:rPr>
      </w:pPr>
      <w:r w:rsidRPr="00DF748F">
        <w:rPr>
          <w:rFonts w:ascii="Arial" w:hAnsi="Arial" w:cs="Arial"/>
          <w:bCs/>
          <w:color w:val="000000"/>
          <w:sz w:val="22"/>
          <w:szCs w:val="22"/>
        </w:rPr>
        <w:t xml:space="preserve">8/1993 – 5/1994 </w:t>
      </w:r>
      <w:r w:rsidRPr="00DF748F">
        <w:rPr>
          <w:rFonts w:ascii="Arial" w:hAnsi="Arial" w:cs="Arial"/>
          <w:iCs/>
          <w:color w:val="000000"/>
          <w:sz w:val="22"/>
          <w:szCs w:val="22"/>
        </w:rPr>
        <w:t xml:space="preserve">– </w:t>
      </w:r>
      <w:r w:rsidRPr="00DF748F">
        <w:rPr>
          <w:rFonts w:ascii="Arial" w:hAnsi="Arial" w:cs="Arial"/>
          <w:b/>
          <w:bCs/>
          <w:color w:val="000000"/>
          <w:sz w:val="22"/>
          <w:szCs w:val="22"/>
        </w:rPr>
        <w:t>Adjunct Faculty Member</w:t>
      </w:r>
      <w:r w:rsidRPr="00DF748F">
        <w:rPr>
          <w:rFonts w:ascii="Arial" w:hAnsi="Arial" w:cs="Arial"/>
          <w:bCs/>
          <w:color w:val="000000"/>
          <w:sz w:val="22"/>
          <w:szCs w:val="22"/>
        </w:rPr>
        <w:t xml:space="preserve"> -- Pellissippi State Technical and Community College, Knoxville, Tennessee.</w:t>
      </w:r>
    </w:p>
    <w:p w14:paraId="0CEAA16D" w14:textId="77777777" w:rsidR="00CF7AF5" w:rsidRPr="00DF748F" w:rsidRDefault="00CF7AF5" w:rsidP="00CF7AF5">
      <w:pPr>
        <w:shd w:val="clear" w:color="auto" w:fill="FFFFFF"/>
        <w:spacing w:before="264"/>
        <w:ind w:left="43"/>
        <w:rPr>
          <w:rFonts w:ascii="Arial" w:hAnsi="Arial" w:cs="Arial"/>
          <w:bCs/>
          <w:color w:val="000000"/>
          <w:sz w:val="22"/>
          <w:szCs w:val="22"/>
        </w:rPr>
      </w:pPr>
      <w:r w:rsidRPr="00DF748F">
        <w:rPr>
          <w:rFonts w:ascii="Arial" w:hAnsi="Arial" w:cs="Arial"/>
          <w:bCs/>
          <w:color w:val="000000"/>
          <w:sz w:val="22"/>
          <w:szCs w:val="22"/>
        </w:rPr>
        <w:t xml:space="preserve">01/00 – 01/02 </w:t>
      </w:r>
      <w:r w:rsidRPr="00DF748F">
        <w:rPr>
          <w:rFonts w:ascii="Arial" w:hAnsi="Arial" w:cs="Arial"/>
          <w:iCs/>
          <w:color w:val="000000"/>
          <w:sz w:val="22"/>
          <w:szCs w:val="22"/>
        </w:rPr>
        <w:t xml:space="preserve">– </w:t>
      </w:r>
      <w:r w:rsidRPr="00DF748F">
        <w:rPr>
          <w:rFonts w:ascii="Arial" w:hAnsi="Arial" w:cs="Arial"/>
          <w:b/>
          <w:bCs/>
          <w:color w:val="000000"/>
          <w:sz w:val="22"/>
          <w:szCs w:val="22"/>
        </w:rPr>
        <w:t>Adjunct Faculty Member</w:t>
      </w:r>
      <w:r w:rsidRPr="00DF748F">
        <w:rPr>
          <w:rFonts w:ascii="Arial" w:hAnsi="Arial" w:cs="Arial"/>
          <w:bCs/>
          <w:color w:val="000000"/>
          <w:sz w:val="22"/>
          <w:szCs w:val="22"/>
        </w:rPr>
        <w:t xml:space="preserve"> – Georgia Perimeter College, Atlanta, Georgia.</w:t>
      </w:r>
    </w:p>
    <w:p w14:paraId="203F81BB" w14:textId="77777777" w:rsidR="00CF7AF5" w:rsidRPr="00DF748F" w:rsidRDefault="00CF7AF5" w:rsidP="00CF7AF5">
      <w:pPr>
        <w:shd w:val="clear" w:color="auto" w:fill="FFFFFF"/>
        <w:ind w:left="19"/>
        <w:rPr>
          <w:rFonts w:ascii="Arial" w:hAnsi="Arial" w:cs="Arial"/>
          <w:sz w:val="22"/>
          <w:szCs w:val="22"/>
        </w:rPr>
      </w:pPr>
    </w:p>
    <w:p w14:paraId="3F60A013" w14:textId="77777777" w:rsidR="00CF7AF5" w:rsidRPr="00DF748F" w:rsidRDefault="00CF7AF5" w:rsidP="00CF7AF5">
      <w:pPr>
        <w:shd w:val="clear" w:color="auto" w:fill="FFFFFF"/>
        <w:ind w:left="19"/>
        <w:rPr>
          <w:rFonts w:ascii="Arial" w:hAnsi="Arial" w:cs="Arial"/>
          <w:sz w:val="22"/>
          <w:szCs w:val="22"/>
        </w:rPr>
      </w:pPr>
    </w:p>
    <w:p w14:paraId="78E9DB21" w14:textId="77777777" w:rsidR="00CF7AF5" w:rsidRPr="00DF748F" w:rsidRDefault="00CF7AF5" w:rsidP="00CF7AF5">
      <w:pPr>
        <w:widowControl/>
        <w:autoSpaceDE/>
        <w:autoSpaceDN/>
        <w:adjustRightInd/>
        <w:jc w:val="center"/>
        <w:rPr>
          <w:rFonts w:ascii="Arial" w:hAnsi="Arial" w:cs="Arial"/>
          <w:b/>
          <w:caps/>
          <w:sz w:val="22"/>
          <w:szCs w:val="22"/>
        </w:rPr>
      </w:pPr>
      <w:r w:rsidRPr="00DF748F">
        <w:rPr>
          <w:rFonts w:ascii="Arial" w:hAnsi="Arial" w:cs="Arial"/>
          <w:b/>
          <w:caps/>
          <w:sz w:val="22"/>
          <w:szCs w:val="22"/>
        </w:rPr>
        <w:t>Honors/Awards/Activities</w:t>
      </w:r>
    </w:p>
    <w:p w14:paraId="3E888636" w14:textId="77777777" w:rsidR="00CF7AF5" w:rsidRPr="00DF748F" w:rsidRDefault="00CF7AF5" w:rsidP="00CF7AF5">
      <w:pPr>
        <w:widowControl/>
        <w:autoSpaceDE/>
        <w:autoSpaceDN/>
        <w:adjustRightInd/>
        <w:jc w:val="center"/>
        <w:rPr>
          <w:rFonts w:ascii="Arial" w:hAnsi="Arial" w:cs="Arial"/>
          <w:b/>
          <w:caps/>
          <w:sz w:val="22"/>
          <w:szCs w:val="22"/>
        </w:rPr>
      </w:pPr>
    </w:p>
    <w:p w14:paraId="16919DF6" w14:textId="77777777" w:rsidR="00CF7AF5" w:rsidRPr="00DF748F" w:rsidRDefault="00CF7AF5" w:rsidP="00CF7AF5">
      <w:pPr>
        <w:shd w:val="clear" w:color="auto" w:fill="FFFFFF"/>
        <w:ind w:left="19"/>
        <w:rPr>
          <w:rFonts w:ascii="Arial" w:hAnsi="Arial" w:cs="Arial"/>
          <w:sz w:val="22"/>
          <w:szCs w:val="22"/>
        </w:rPr>
      </w:pPr>
      <w:r w:rsidRPr="00DF748F">
        <w:rPr>
          <w:rFonts w:ascii="Arial" w:hAnsi="Arial" w:cs="Arial"/>
          <w:sz w:val="22"/>
          <w:szCs w:val="22"/>
        </w:rPr>
        <w:t>1984 – Robert Woodruff Scholar, Emory University</w:t>
      </w:r>
    </w:p>
    <w:p w14:paraId="6B659FC3" w14:textId="77777777" w:rsidR="00CF7AF5" w:rsidRPr="00DF748F" w:rsidRDefault="00CF7AF5" w:rsidP="00CF7AF5">
      <w:pPr>
        <w:shd w:val="clear" w:color="auto" w:fill="FFFFFF"/>
        <w:ind w:left="720" w:hanging="720"/>
        <w:rPr>
          <w:rFonts w:ascii="Arial" w:hAnsi="Arial" w:cs="Arial"/>
          <w:sz w:val="22"/>
          <w:szCs w:val="22"/>
        </w:rPr>
      </w:pPr>
      <w:r w:rsidRPr="00DF748F">
        <w:rPr>
          <w:rFonts w:ascii="Arial" w:hAnsi="Arial" w:cs="Arial"/>
          <w:sz w:val="22"/>
          <w:szCs w:val="22"/>
        </w:rPr>
        <w:t>1994 – Selected as faculty member to deliver “Last Lecture” presentation, University of Tennessee College of Veterinary Medicine</w:t>
      </w:r>
    </w:p>
    <w:p w14:paraId="34AEDAED" w14:textId="77777777" w:rsidR="00CF7AF5" w:rsidRDefault="00CF7AF5" w:rsidP="00CF7AF5">
      <w:pPr>
        <w:shd w:val="clear" w:color="auto" w:fill="FFFFFF"/>
        <w:ind w:left="720" w:hanging="720"/>
        <w:rPr>
          <w:rFonts w:ascii="Arial" w:hAnsi="Arial" w:cs="Arial"/>
          <w:sz w:val="22"/>
          <w:szCs w:val="22"/>
        </w:rPr>
      </w:pPr>
      <w:r w:rsidRPr="00DF748F">
        <w:rPr>
          <w:rFonts w:ascii="Arial" w:hAnsi="Arial" w:cs="Arial"/>
          <w:sz w:val="22"/>
          <w:szCs w:val="22"/>
        </w:rPr>
        <w:t>2004 – First Decade Achievement Award, University of Tennessee College of Veterinary Medicine</w:t>
      </w:r>
    </w:p>
    <w:p w14:paraId="33117CE8" w14:textId="77777777" w:rsidR="00CF7AF5" w:rsidRDefault="00CF7AF5" w:rsidP="00CF7AF5">
      <w:pPr>
        <w:shd w:val="clear" w:color="auto" w:fill="FFFFFF"/>
        <w:ind w:left="720" w:hanging="720"/>
        <w:rPr>
          <w:rFonts w:ascii="Arial" w:hAnsi="Arial" w:cs="Arial"/>
          <w:sz w:val="22"/>
          <w:szCs w:val="22"/>
        </w:rPr>
      </w:pPr>
      <w:r>
        <w:rPr>
          <w:rFonts w:ascii="Arial" w:hAnsi="Arial" w:cs="Arial"/>
          <w:sz w:val="22"/>
          <w:szCs w:val="22"/>
        </w:rPr>
        <w:t>2010-present: Co-Director, Emory Center for AIDS Research Prevention Sciences Core</w:t>
      </w:r>
    </w:p>
    <w:p w14:paraId="40F19CB5" w14:textId="77777777" w:rsidR="00CF7AF5" w:rsidRDefault="00CF7AF5" w:rsidP="00CF7AF5">
      <w:pPr>
        <w:shd w:val="clear" w:color="auto" w:fill="FFFFFF"/>
        <w:ind w:left="720" w:hanging="720"/>
        <w:rPr>
          <w:rFonts w:ascii="Arial" w:hAnsi="Arial" w:cs="Arial"/>
          <w:sz w:val="22"/>
          <w:szCs w:val="22"/>
        </w:rPr>
      </w:pPr>
      <w:r>
        <w:rPr>
          <w:rFonts w:ascii="Arial" w:hAnsi="Arial" w:cs="Arial"/>
          <w:sz w:val="22"/>
          <w:szCs w:val="22"/>
        </w:rPr>
        <w:t>2016-present: Member, Presidents Advisory Council on HIV/AIDS</w:t>
      </w:r>
    </w:p>
    <w:p w14:paraId="1015B016" w14:textId="77777777" w:rsidR="00CF7AF5" w:rsidRDefault="00CF7AF5" w:rsidP="00CF7AF5">
      <w:pPr>
        <w:shd w:val="clear" w:color="auto" w:fill="FFFFFF"/>
        <w:ind w:left="720" w:hanging="720"/>
        <w:rPr>
          <w:rFonts w:ascii="Arial" w:hAnsi="Arial" w:cs="Arial"/>
          <w:sz w:val="22"/>
          <w:szCs w:val="22"/>
        </w:rPr>
      </w:pPr>
      <w:r>
        <w:rPr>
          <w:rFonts w:ascii="Arial" w:hAnsi="Arial" w:cs="Arial"/>
          <w:sz w:val="22"/>
          <w:szCs w:val="22"/>
        </w:rPr>
        <w:t>2016-present: Charles Howard Candler Professor of Epidemiology, Emory University</w:t>
      </w:r>
    </w:p>
    <w:p w14:paraId="2B10F7C9" w14:textId="77777777" w:rsidR="00CF7AF5" w:rsidRDefault="00CF7AF5" w:rsidP="00CF7AF5">
      <w:pPr>
        <w:shd w:val="clear" w:color="auto" w:fill="FFFFFF"/>
        <w:ind w:left="720" w:hanging="720"/>
        <w:rPr>
          <w:rFonts w:ascii="Arial" w:hAnsi="Arial" w:cs="Arial"/>
          <w:sz w:val="22"/>
          <w:szCs w:val="22"/>
        </w:rPr>
      </w:pPr>
      <w:r>
        <w:rPr>
          <w:rFonts w:ascii="Arial" w:hAnsi="Arial" w:cs="Arial"/>
          <w:sz w:val="22"/>
          <w:szCs w:val="22"/>
        </w:rPr>
        <w:t>2016-2018: Chair, Executive Committee, HIV Adolescent Trials Network</w:t>
      </w:r>
    </w:p>
    <w:p w14:paraId="44FEB1E9" w14:textId="77777777" w:rsidR="00CF7AF5" w:rsidRDefault="00CF7AF5" w:rsidP="00CF7AF5">
      <w:pPr>
        <w:shd w:val="clear" w:color="auto" w:fill="FFFFFF"/>
        <w:ind w:left="720" w:hanging="720"/>
        <w:rPr>
          <w:rFonts w:ascii="Arial" w:hAnsi="Arial" w:cs="Arial"/>
          <w:sz w:val="22"/>
          <w:szCs w:val="22"/>
        </w:rPr>
      </w:pPr>
      <w:r>
        <w:rPr>
          <w:rFonts w:ascii="Arial" w:hAnsi="Arial" w:cs="Arial"/>
          <w:sz w:val="22"/>
          <w:szCs w:val="22"/>
        </w:rPr>
        <w:t>2017 – Emory Williams Teaching Award (School-wide Public Health Award)</w:t>
      </w:r>
    </w:p>
    <w:p w14:paraId="79FC13F4" w14:textId="77777777" w:rsidR="00CF7AF5" w:rsidRDefault="00CF7AF5" w:rsidP="00CF7AF5">
      <w:pPr>
        <w:shd w:val="clear" w:color="auto" w:fill="FFFFFF"/>
        <w:ind w:left="720" w:hanging="720"/>
        <w:rPr>
          <w:rFonts w:ascii="Arial" w:hAnsi="Arial" w:cs="Arial"/>
          <w:sz w:val="22"/>
          <w:szCs w:val="22"/>
        </w:rPr>
      </w:pPr>
      <w:r>
        <w:rPr>
          <w:rFonts w:ascii="Arial" w:hAnsi="Arial" w:cs="Arial"/>
          <w:sz w:val="22"/>
          <w:szCs w:val="22"/>
        </w:rPr>
        <w:t>2019-present – Chair, Scientific Review Committee, Ontario HIV Treatment Network</w:t>
      </w:r>
    </w:p>
    <w:p w14:paraId="56966F73" w14:textId="77777777" w:rsidR="00CF7AF5" w:rsidRDefault="00CF7AF5" w:rsidP="00CF7AF5">
      <w:pPr>
        <w:shd w:val="clear" w:color="auto" w:fill="FFFFFF"/>
        <w:ind w:left="720" w:hanging="720"/>
        <w:rPr>
          <w:rFonts w:ascii="Arial" w:hAnsi="Arial" w:cs="Arial"/>
          <w:sz w:val="22"/>
          <w:szCs w:val="22"/>
        </w:rPr>
      </w:pPr>
      <w:r>
        <w:rPr>
          <w:rFonts w:ascii="Arial" w:hAnsi="Arial" w:cs="Arial"/>
          <w:sz w:val="22"/>
          <w:szCs w:val="22"/>
        </w:rPr>
        <w:t>2019-present– Member, NIH HIBI Study Section</w:t>
      </w:r>
    </w:p>
    <w:p w14:paraId="643E79B3" w14:textId="77777777" w:rsidR="00CF7AF5" w:rsidRPr="00DF748F" w:rsidRDefault="00CF7AF5" w:rsidP="00CF7AF5">
      <w:pPr>
        <w:shd w:val="clear" w:color="auto" w:fill="FFFFFF"/>
        <w:ind w:left="720" w:hanging="720"/>
        <w:rPr>
          <w:rFonts w:ascii="Arial" w:hAnsi="Arial" w:cs="Arial"/>
          <w:sz w:val="22"/>
          <w:szCs w:val="22"/>
        </w:rPr>
      </w:pPr>
    </w:p>
    <w:p w14:paraId="4BCFA995" w14:textId="77777777" w:rsidR="00CF7AF5" w:rsidRPr="00DF748F" w:rsidRDefault="00CF7AF5" w:rsidP="00CF7AF5">
      <w:pPr>
        <w:widowControl/>
        <w:autoSpaceDE/>
        <w:autoSpaceDN/>
        <w:adjustRightInd/>
        <w:rPr>
          <w:rFonts w:ascii="Arial" w:hAnsi="Arial" w:cs="Arial"/>
          <w:b/>
          <w:bCs/>
          <w:caps/>
          <w:color w:val="000000"/>
          <w:sz w:val="22"/>
          <w:szCs w:val="22"/>
        </w:rPr>
      </w:pPr>
      <w:r w:rsidRPr="00DF748F">
        <w:rPr>
          <w:rFonts w:ascii="Arial" w:hAnsi="Arial" w:cs="Arial"/>
          <w:b/>
          <w:bCs/>
          <w:caps/>
          <w:color w:val="000000"/>
          <w:sz w:val="22"/>
          <w:szCs w:val="22"/>
        </w:rPr>
        <w:br w:type="page"/>
      </w:r>
    </w:p>
    <w:p w14:paraId="78A9A5FF" w14:textId="77777777" w:rsidR="00CF7AF5" w:rsidRPr="00DF748F" w:rsidRDefault="00CF7AF5" w:rsidP="00CF7AF5">
      <w:pPr>
        <w:widowControl/>
        <w:autoSpaceDE/>
        <w:autoSpaceDN/>
        <w:adjustRightInd/>
        <w:jc w:val="center"/>
        <w:rPr>
          <w:rFonts w:ascii="Arial" w:hAnsi="Arial" w:cs="Arial"/>
          <w:b/>
          <w:bCs/>
          <w:caps/>
          <w:color w:val="000000"/>
          <w:sz w:val="22"/>
          <w:szCs w:val="22"/>
        </w:rPr>
      </w:pPr>
      <w:r w:rsidRPr="00DF748F">
        <w:rPr>
          <w:rFonts w:ascii="Arial" w:hAnsi="Arial" w:cs="Arial"/>
          <w:b/>
          <w:bCs/>
          <w:caps/>
          <w:color w:val="000000"/>
          <w:sz w:val="22"/>
          <w:szCs w:val="22"/>
        </w:rPr>
        <w:lastRenderedPageBreak/>
        <w:t>External funding/grant support</w:t>
      </w:r>
    </w:p>
    <w:p w14:paraId="1F5224EB" w14:textId="77777777" w:rsidR="00CF7AF5" w:rsidRPr="00DF748F" w:rsidRDefault="00CF7AF5" w:rsidP="00CF7AF5">
      <w:pPr>
        <w:widowControl/>
        <w:autoSpaceDE/>
        <w:autoSpaceDN/>
        <w:adjustRightInd/>
        <w:jc w:val="center"/>
        <w:rPr>
          <w:rFonts w:ascii="Arial" w:hAnsi="Arial" w:cs="Arial"/>
          <w:b/>
          <w:bCs/>
          <w:caps/>
          <w:color w:val="000000"/>
          <w:sz w:val="22"/>
          <w:szCs w:val="22"/>
        </w:rPr>
      </w:pPr>
    </w:p>
    <w:p w14:paraId="2D5F19D3" w14:textId="77777777" w:rsidR="00CF7AF5" w:rsidRPr="00DF748F" w:rsidRDefault="00CF7AF5" w:rsidP="00CF7AF5">
      <w:pPr>
        <w:widowControl/>
        <w:adjustRightInd/>
        <w:rPr>
          <w:rFonts w:ascii="Arial" w:hAnsi="Arial" w:cs="Arial"/>
          <w:sz w:val="22"/>
          <w:szCs w:val="22"/>
          <w:u w:val="single"/>
        </w:rPr>
      </w:pPr>
      <w:r w:rsidRPr="00DF748F">
        <w:rPr>
          <w:rFonts w:ascii="Arial" w:hAnsi="Arial" w:cs="Arial"/>
          <w:sz w:val="22"/>
          <w:szCs w:val="22"/>
          <w:u w:val="single"/>
        </w:rPr>
        <w:t>ACTIVE</w:t>
      </w:r>
    </w:p>
    <w:p w14:paraId="346E6DF3" w14:textId="77777777" w:rsidR="00CF7AF5" w:rsidRPr="00DF748F" w:rsidRDefault="00CF7AF5" w:rsidP="00CF7AF5">
      <w:pPr>
        <w:widowControl/>
        <w:tabs>
          <w:tab w:val="left" w:pos="360"/>
        </w:tabs>
        <w:adjustRightInd/>
        <w:ind w:firstLine="360"/>
        <w:rPr>
          <w:rFonts w:ascii="Arial" w:hAnsi="Arial" w:cs="Arial"/>
          <w:sz w:val="22"/>
          <w:szCs w:val="22"/>
        </w:rPr>
      </w:pPr>
    </w:p>
    <w:p w14:paraId="2E69E285" w14:textId="3F1059B2" w:rsidR="00CF7AF5" w:rsidRPr="00DF748F" w:rsidRDefault="00CF7AF5" w:rsidP="00CF7AF5">
      <w:pPr>
        <w:tabs>
          <w:tab w:val="left" w:pos="6480"/>
          <w:tab w:val="left" w:pos="7920"/>
        </w:tabs>
        <w:ind w:left="360"/>
        <w:rPr>
          <w:rStyle w:val="clsstaticdata1"/>
          <w:sz w:val="22"/>
          <w:szCs w:val="22"/>
        </w:rPr>
      </w:pPr>
      <w:r w:rsidRPr="00DF748F">
        <w:rPr>
          <w:rStyle w:val="clsstaticdata1"/>
          <w:sz w:val="22"/>
          <w:szCs w:val="22"/>
        </w:rPr>
        <w:t xml:space="preserve">Sullivan (PI)                                    </w:t>
      </w:r>
      <w:r>
        <w:rPr>
          <w:rStyle w:val="clsstaticdata1"/>
          <w:sz w:val="22"/>
          <w:szCs w:val="22"/>
        </w:rPr>
        <w:t xml:space="preserve">               </w:t>
      </w:r>
      <w:r>
        <w:rPr>
          <w:rStyle w:val="clsstaticdata1"/>
          <w:sz w:val="22"/>
          <w:szCs w:val="22"/>
        </w:rPr>
        <w:tab/>
        <w:t>02/1/10-12/31/20</w:t>
      </w:r>
      <w:r w:rsidR="00C9615F">
        <w:rPr>
          <w:rStyle w:val="clsstaticdata1"/>
          <w:sz w:val="22"/>
          <w:szCs w:val="22"/>
        </w:rPr>
        <w:t>2</w:t>
      </w:r>
      <w:r w:rsidR="0032412F">
        <w:rPr>
          <w:rStyle w:val="clsstaticdata1"/>
          <w:sz w:val="22"/>
          <w:szCs w:val="22"/>
        </w:rPr>
        <w:t>2</w:t>
      </w:r>
      <w:r w:rsidRPr="00DF748F">
        <w:rPr>
          <w:rStyle w:val="clsstaticdata1"/>
          <w:sz w:val="22"/>
          <w:szCs w:val="22"/>
        </w:rPr>
        <w:t xml:space="preserve">                      </w:t>
      </w:r>
    </w:p>
    <w:p w14:paraId="2F23D784" w14:textId="77777777" w:rsidR="00CF7AF5" w:rsidRPr="00DF748F" w:rsidRDefault="00CF7AF5" w:rsidP="00CF7AF5">
      <w:pPr>
        <w:tabs>
          <w:tab w:val="left" w:pos="6480"/>
          <w:tab w:val="left" w:pos="7920"/>
        </w:tabs>
        <w:ind w:left="360"/>
        <w:rPr>
          <w:rStyle w:val="clsstaticdata1"/>
          <w:sz w:val="22"/>
          <w:szCs w:val="22"/>
        </w:rPr>
      </w:pPr>
      <w:r w:rsidRPr="00DF748F">
        <w:rPr>
          <w:rStyle w:val="clsstaticdata1"/>
          <w:sz w:val="22"/>
          <w:szCs w:val="22"/>
        </w:rPr>
        <w:t xml:space="preserve">Gilead Sciences, Inc.                                    </w:t>
      </w:r>
      <w:r w:rsidRPr="00DF748F">
        <w:rPr>
          <w:rStyle w:val="clsstaticdata1"/>
          <w:sz w:val="22"/>
          <w:szCs w:val="22"/>
        </w:rPr>
        <w:tab/>
      </w:r>
    </w:p>
    <w:p w14:paraId="0D0FBC92" w14:textId="77777777" w:rsidR="00CF7AF5" w:rsidRDefault="00CF7AF5" w:rsidP="00CF7AF5">
      <w:pPr>
        <w:tabs>
          <w:tab w:val="left" w:pos="6480"/>
          <w:tab w:val="left" w:pos="7920"/>
        </w:tabs>
        <w:ind w:left="360"/>
        <w:rPr>
          <w:rStyle w:val="clsstaticdata1"/>
          <w:sz w:val="22"/>
          <w:szCs w:val="22"/>
        </w:rPr>
      </w:pPr>
      <w:r w:rsidRPr="00DF748F">
        <w:rPr>
          <w:rStyle w:val="clsstaticdata1"/>
          <w:sz w:val="22"/>
          <w:szCs w:val="22"/>
        </w:rPr>
        <w:t>AIDSVu</w:t>
      </w:r>
    </w:p>
    <w:p w14:paraId="2FC1E9CF" w14:textId="54A281BF" w:rsidR="00CF7AF5" w:rsidRPr="00DF748F" w:rsidRDefault="00CF7AF5" w:rsidP="00CF7AF5">
      <w:pPr>
        <w:tabs>
          <w:tab w:val="left" w:pos="6480"/>
          <w:tab w:val="left" w:pos="7920"/>
        </w:tabs>
        <w:ind w:left="360"/>
        <w:rPr>
          <w:rStyle w:val="clsstaticdata1"/>
          <w:sz w:val="22"/>
          <w:szCs w:val="22"/>
        </w:rPr>
      </w:pPr>
      <w:r>
        <w:rPr>
          <w:rStyle w:val="clsstaticdata1"/>
          <w:sz w:val="22"/>
          <w:szCs w:val="22"/>
        </w:rPr>
        <w:br/>
      </w:r>
      <w:r w:rsidRPr="00DF748F">
        <w:rPr>
          <w:rStyle w:val="clsstaticdata1"/>
          <w:sz w:val="22"/>
          <w:szCs w:val="22"/>
        </w:rPr>
        <w:t xml:space="preserve">Sullivan (PI)                                    </w:t>
      </w:r>
      <w:r>
        <w:rPr>
          <w:rStyle w:val="clsstaticdata1"/>
          <w:sz w:val="22"/>
          <w:szCs w:val="22"/>
        </w:rPr>
        <w:t xml:space="preserve">               </w:t>
      </w:r>
      <w:r>
        <w:rPr>
          <w:rStyle w:val="clsstaticdata1"/>
          <w:sz w:val="22"/>
          <w:szCs w:val="22"/>
        </w:rPr>
        <w:tab/>
        <w:t>02/1/16-12/31/20</w:t>
      </w:r>
      <w:r w:rsidR="00C9615F">
        <w:rPr>
          <w:rStyle w:val="clsstaticdata1"/>
          <w:sz w:val="22"/>
          <w:szCs w:val="22"/>
        </w:rPr>
        <w:t>2</w:t>
      </w:r>
      <w:r w:rsidR="0032412F">
        <w:rPr>
          <w:rStyle w:val="clsstaticdata1"/>
          <w:sz w:val="22"/>
          <w:szCs w:val="22"/>
        </w:rPr>
        <w:t>2</w:t>
      </w:r>
      <w:r w:rsidRPr="00DF748F">
        <w:rPr>
          <w:rStyle w:val="clsstaticdata1"/>
          <w:sz w:val="22"/>
          <w:szCs w:val="22"/>
        </w:rPr>
        <w:t xml:space="preserve">                       </w:t>
      </w:r>
    </w:p>
    <w:p w14:paraId="3D336997" w14:textId="77777777" w:rsidR="00CF7AF5" w:rsidRPr="00DF748F" w:rsidRDefault="00CF7AF5" w:rsidP="00CF7AF5">
      <w:pPr>
        <w:tabs>
          <w:tab w:val="left" w:pos="6480"/>
          <w:tab w:val="left" w:pos="7920"/>
        </w:tabs>
        <w:ind w:left="360"/>
        <w:rPr>
          <w:rStyle w:val="clsstaticdata1"/>
          <w:sz w:val="22"/>
          <w:szCs w:val="22"/>
        </w:rPr>
      </w:pPr>
      <w:r w:rsidRPr="00DF748F">
        <w:rPr>
          <w:rStyle w:val="clsstaticdata1"/>
          <w:sz w:val="22"/>
          <w:szCs w:val="22"/>
        </w:rPr>
        <w:t xml:space="preserve">Gilead Sciences, Inc.                                    </w:t>
      </w:r>
      <w:r w:rsidRPr="00DF748F">
        <w:rPr>
          <w:rStyle w:val="clsstaticdata1"/>
          <w:sz w:val="22"/>
          <w:szCs w:val="22"/>
        </w:rPr>
        <w:tab/>
      </w:r>
    </w:p>
    <w:p w14:paraId="786692F4" w14:textId="77777777" w:rsidR="00CF7AF5" w:rsidRDefault="00CF7AF5" w:rsidP="00CF7AF5">
      <w:pPr>
        <w:tabs>
          <w:tab w:val="left" w:pos="6480"/>
          <w:tab w:val="left" w:pos="7920"/>
        </w:tabs>
        <w:ind w:left="360"/>
        <w:rPr>
          <w:rStyle w:val="clsstaticdata1"/>
          <w:sz w:val="22"/>
          <w:szCs w:val="22"/>
        </w:rPr>
      </w:pPr>
      <w:r>
        <w:rPr>
          <w:rStyle w:val="clsstaticdata1"/>
          <w:sz w:val="22"/>
          <w:szCs w:val="22"/>
        </w:rPr>
        <w:t>HepVu</w:t>
      </w:r>
    </w:p>
    <w:p w14:paraId="12209753" w14:textId="77777777" w:rsidR="00CF7AF5" w:rsidRDefault="00CF7AF5" w:rsidP="00CF7AF5">
      <w:pPr>
        <w:widowControl/>
        <w:tabs>
          <w:tab w:val="left" w:pos="360"/>
        </w:tabs>
        <w:adjustRightInd/>
        <w:rPr>
          <w:rFonts w:ascii="Arial" w:hAnsi="Arial" w:cs="Arial"/>
          <w:sz w:val="22"/>
          <w:szCs w:val="22"/>
        </w:rPr>
      </w:pPr>
    </w:p>
    <w:p w14:paraId="075A0839" w14:textId="5B66C410" w:rsidR="00CF7AF5" w:rsidRDefault="00CF7AF5" w:rsidP="00CF7AF5">
      <w:pPr>
        <w:widowControl/>
        <w:tabs>
          <w:tab w:val="left" w:pos="360"/>
        </w:tabs>
        <w:adjustRightInd/>
        <w:ind w:left="360"/>
        <w:rPr>
          <w:rFonts w:ascii="Arial" w:hAnsi="Arial" w:cs="Arial"/>
          <w:sz w:val="22"/>
          <w:szCs w:val="22"/>
        </w:rPr>
      </w:pPr>
      <w:r w:rsidRPr="00D41656">
        <w:rPr>
          <w:rFonts w:ascii="Arial" w:hAnsi="Arial" w:cs="Arial"/>
          <w:sz w:val="22"/>
          <w:szCs w:val="22"/>
        </w:rPr>
        <w:t>U19HD089881</w:t>
      </w:r>
      <w:r>
        <w:rPr>
          <w:rFonts w:ascii="Arial" w:hAnsi="Arial" w:cs="Arial"/>
          <w:sz w:val="22"/>
          <w:szCs w:val="22"/>
        </w:rPr>
        <w:t xml:space="preserve"> (Sullivan MPI)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2511FA">
        <w:rPr>
          <w:rFonts w:ascii="Arial" w:hAnsi="Arial" w:cs="Arial"/>
          <w:sz w:val="22"/>
          <w:szCs w:val="22"/>
        </w:rPr>
        <w:t>09/01/2016-08/30/202</w:t>
      </w:r>
      <w:r w:rsidR="00EC1D40">
        <w:rPr>
          <w:rFonts w:ascii="Arial" w:hAnsi="Arial" w:cs="Arial"/>
          <w:sz w:val="22"/>
          <w:szCs w:val="22"/>
        </w:rPr>
        <w:t>2</w:t>
      </w:r>
    </w:p>
    <w:p w14:paraId="23FA279C" w14:textId="04E9A9B6" w:rsidR="00CF7AF5" w:rsidRDefault="00CF7AF5" w:rsidP="00CF7AF5">
      <w:pPr>
        <w:widowControl/>
        <w:tabs>
          <w:tab w:val="left" w:pos="360"/>
        </w:tabs>
        <w:adjustRightInd/>
        <w:ind w:left="360"/>
        <w:rPr>
          <w:rFonts w:ascii="Arial" w:hAnsi="Arial" w:cs="Arial"/>
          <w:sz w:val="22"/>
          <w:szCs w:val="22"/>
        </w:rPr>
      </w:pPr>
      <w:r w:rsidRPr="0038651C">
        <w:rPr>
          <w:rFonts w:ascii="Arial" w:hAnsi="Arial" w:cs="Arial"/>
          <w:sz w:val="22"/>
          <w:szCs w:val="22"/>
        </w:rPr>
        <w:t>The U</w:t>
      </w:r>
      <w:r>
        <w:rPr>
          <w:rFonts w:ascii="Arial" w:hAnsi="Arial" w:cs="Arial"/>
          <w:sz w:val="22"/>
          <w:szCs w:val="22"/>
        </w:rPr>
        <w:t>NC</w:t>
      </w:r>
      <w:r w:rsidRPr="0038651C">
        <w:rPr>
          <w:rFonts w:ascii="Arial" w:hAnsi="Arial" w:cs="Arial"/>
          <w:sz w:val="22"/>
          <w:szCs w:val="22"/>
        </w:rPr>
        <w:t xml:space="preserve">/Emory Center </w:t>
      </w:r>
      <w:r w:rsidR="0044064C" w:rsidRPr="0038651C">
        <w:rPr>
          <w:rFonts w:ascii="Arial" w:hAnsi="Arial" w:cs="Arial"/>
          <w:sz w:val="22"/>
          <w:szCs w:val="22"/>
        </w:rPr>
        <w:t>for</w:t>
      </w:r>
      <w:r w:rsidRPr="0038651C">
        <w:rPr>
          <w:rFonts w:ascii="Arial" w:hAnsi="Arial" w:cs="Arial"/>
          <w:sz w:val="22"/>
          <w:szCs w:val="22"/>
        </w:rPr>
        <w:t xml:space="preserve"> Innovative Technology (I</w:t>
      </w:r>
      <w:r w:rsidR="00EC1D40">
        <w:rPr>
          <w:rFonts w:ascii="Arial" w:hAnsi="Arial" w:cs="Arial"/>
          <w:sz w:val="22"/>
          <w:szCs w:val="22"/>
        </w:rPr>
        <w:t>T</w:t>
      </w:r>
      <w:r w:rsidRPr="0038651C">
        <w:rPr>
          <w:rFonts w:ascii="Arial" w:hAnsi="Arial" w:cs="Arial"/>
          <w:sz w:val="22"/>
          <w:szCs w:val="22"/>
        </w:rPr>
        <w:t xml:space="preserve">ech) Across </w:t>
      </w:r>
      <w:r w:rsidR="0044064C" w:rsidRPr="0038651C">
        <w:rPr>
          <w:rFonts w:ascii="Arial" w:hAnsi="Arial" w:cs="Arial"/>
          <w:sz w:val="22"/>
          <w:szCs w:val="22"/>
        </w:rPr>
        <w:t>the</w:t>
      </w:r>
      <w:r w:rsidRPr="0038651C">
        <w:rPr>
          <w:rFonts w:ascii="Arial" w:hAnsi="Arial" w:cs="Arial"/>
          <w:sz w:val="22"/>
          <w:szCs w:val="22"/>
        </w:rPr>
        <w:t xml:space="preserve"> Prevention </w:t>
      </w:r>
      <w:r w:rsidR="0044064C" w:rsidRPr="0038651C">
        <w:rPr>
          <w:rFonts w:ascii="Arial" w:hAnsi="Arial" w:cs="Arial"/>
          <w:sz w:val="22"/>
          <w:szCs w:val="22"/>
        </w:rPr>
        <w:t>and</w:t>
      </w:r>
      <w:r w:rsidRPr="0038651C">
        <w:rPr>
          <w:rFonts w:ascii="Arial" w:hAnsi="Arial" w:cs="Arial"/>
          <w:sz w:val="22"/>
          <w:szCs w:val="22"/>
        </w:rPr>
        <w:t xml:space="preserve"> Care Continuum</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4ECE484A" w14:textId="77777777" w:rsidR="00CF7AF5" w:rsidRDefault="00CF7AF5" w:rsidP="00CF7AF5">
      <w:pPr>
        <w:widowControl/>
        <w:tabs>
          <w:tab w:val="left" w:pos="360"/>
        </w:tabs>
        <w:adjustRightInd/>
        <w:ind w:left="360"/>
        <w:rPr>
          <w:rFonts w:ascii="Arial" w:hAnsi="Arial" w:cs="Arial"/>
          <w:sz w:val="22"/>
          <w:szCs w:val="22"/>
        </w:rPr>
      </w:pPr>
      <w:r>
        <w:rPr>
          <w:rFonts w:ascii="Arial" w:hAnsi="Arial" w:cs="Arial"/>
          <w:sz w:val="22"/>
          <w:szCs w:val="22"/>
        </w:rPr>
        <w:t>NICHD</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5AB816B3" w14:textId="77777777" w:rsidR="00CF7AF5" w:rsidRDefault="00CF7AF5" w:rsidP="00CF7AF5">
      <w:pPr>
        <w:widowControl/>
        <w:tabs>
          <w:tab w:val="left" w:pos="360"/>
        </w:tabs>
        <w:adjustRightInd/>
        <w:ind w:left="360"/>
        <w:rPr>
          <w:rFonts w:ascii="Arial" w:hAnsi="Arial" w:cs="Arial"/>
          <w:sz w:val="22"/>
          <w:szCs w:val="22"/>
        </w:rPr>
      </w:pPr>
    </w:p>
    <w:p w14:paraId="634BA65E" w14:textId="77777777" w:rsidR="00CF7AF5" w:rsidRDefault="00CF7AF5" w:rsidP="00CF7AF5">
      <w:pPr>
        <w:widowControl/>
        <w:tabs>
          <w:tab w:val="left" w:pos="360"/>
        </w:tabs>
        <w:adjustRightInd/>
        <w:ind w:left="360"/>
        <w:rPr>
          <w:rFonts w:ascii="Arial" w:hAnsi="Arial" w:cs="Arial"/>
          <w:sz w:val="22"/>
          <w:szCs w:val="22"/>
        </w:rPr>
      </w:pPr>
      <w:bookmarkStart w:id="0" w:name="_Hlk497940573"/>
      <w:r>
        <w:rPr>
          <w:rFonts w:ascii="Arial" w:hAnsi="Arial" w:cs="Arial"/>
          <w:sz w:val="22"/>
          <w:szCs w:val="22"/>
        </w:rPr>
        <w:t>R01DA045612 Sullivan (PI)</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08/15/2017-06/30/2022</w:t>
      </w:r>
    </w:p>
    <w:p w14:paraId="683A6014" w14:textId="77777777" w:rsidR="00CF7AF5" w:rsidRDefault="00CF7AF5" w:rsidP="00CF7AF5">
      <w:pPr>
        <w:widowControl/>
        <w:tabs>
          <w:tab w:val="left" w:pos="360"/>
        </w:tabs>
        <w:adjustRightInd/>
        <w:ind w:left="360"/>
        <w:rPr>
          <w:rFonts w:ascii="Arial" w:hAnsi="Arial" w:cs="Arial"/>
          <w:sz w:val="22"/>
          <w:szCs w:val="22"/>
        </w:rPr>
      </w:pPr>
      <w:r>
        <w:rPr>
          <w:rFonts w:ascii="Arial" w:hAnsi="Arial" w:cs="Arial"/>
          <w:sz w:val="22"/>
          <w:szCs w:val="22"/>
        </w:rPr>
        <w:t>NIH/NIDA</w:t>
      </w:r>
    </w:p>
    <w:p w14:paraId="2284C9BE" w14:textId="77777777" w:rsidR="00CF7AF5" w:rsidRDefault="00CF7AF5" w:rsidP="00CF7AF5">
      <w:pPr>
        <w:widowControl/>
        <w:tabs>
          <w:tab w:val="left" w:pos="360"/>
        </w:tabs>
        <w:adjustRightInd/>
        <w:ind w:left="360"/>
        <w:rPr>
          <w:rFonts w:ascii="Arial" w:hAnsi="Arial" w:cs="Arial"/>
          <w:sz w:val="22"/>
          <w:szCs w:val="22"/>
        </w:rPr>
      </w:pPr>
      <w:r w:rsidRPr="002511FA">
        <w:rPr>
          <w:rFonts w:ascii="Arial" w:hAnsi="Arial" w:cs="Arial"/>
          <w:sz w:val="22"/>
          <w:szCs w:val="22"/>
        </w:rPr>
        <w:t xml:space="preserve">Theoretically Based Mobile App to Increase PrEP Uptake </w:t>
      </w:r>
      <w:r w:rsidR="0044064C" w:rsidRPr="002511FA">
        <w:rPr>
          <w:rFonts w:ascii="Arial" w:hAnsi="Arial" w:cs="Arial"/>
          <w:sz w:val="22"/>
          <w:szCs w:val="22"/>
        </w:rPr>
        <w:t>among</w:t>
      </w:r>
      <w:r w:rsidRPr="002511FA">
        <w:rPr>
          <w:rFonts w:ascii="Arial" w:hAnsi="Arial" w:cs="Arial"/>
          <w:sz w:val="22"/>
          <w:szCs w:val="22"/>
        </w:rPr>
        <w:t xml:space="preserve"> MSM</w:t>
      </w:r>
    </w:p>
    <w:p w14:paraId="5B3C35C5" w14:textId="77777777" w:rsidR="00CF7AF5" w:rsidRDefault="00CF7AF5" w:rsidP="00CF7AF5">
      <w:pPr>
        <w:widowControl/>
        <w:tabs>
          <w:tab w:val="left" w:pos="360"/>
        </w:tabs>
        <w:adjustRightInd/>
        <w:ind w:left="360"/>
        <w:rPr>
          <w:rFonts w:ascii="Arial" w:hAnsi="Arial" w:cs="Arial"/>
          <w:sz w:val="22"/>
          <w:szCs w:val="22"/>
        </w:rPr>
      </w:pPr>
    </w:p>
    <w:p w14:paraId="2FE7A5CD" w14:textId="4DFB8223" w:rsidR="00CF7AF5" w:rsidRDefault="00CF7AF5" w:rsidP="00CF7AF5">
      <w:pPr>
        <w:widowControl/>
        <w:tabs>
          <w:tab w:val="left" w:pos="360"/>
        </w:tabs>
        <w:adjustRightInd/>
        <w:ind w:left="360"/>
        <w:rPr>
          <w:rFonts w:ascii="Arial" w:hAnsi="Arial" w:cs="Arial"/>
          <w:sz w:val="22"/>
          <w:szCs w:val="22"/>
        </w:rPr>
      </w:pPr>
      <w:r w:rsidRPr="002511FA">
        <w:rPr>
          <w:rFonts w:ascii="Arial" w:hAnsi="Arial" w:cs="Arial"/>
          <w:sz w:val="22"/>
          <w:szCs w:val="22"/>
        </w:rPr>
        <w:t>U01PS005181</w:t>
      </w:r>
      <w:r>
        <w:rPr>
          <w:rFonts w:ascii="Arial" w:hAnsi="Arial" w:cs="Arial"/>
          <w:sz w:val="22"/>
          <w:szCs w:val="22"/>
        </w:rPr>
        <w:t xml:space="preserve"> Sullivan (PI)</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09/01/2017-0</w:t>
      </w:r>
      <w:r w:rsidR="0032412F">
        <w:rPr>
          <w:rFonts w:ascii="Arial" w:hAnsi="Arial" w:cs="Arial"/>
          <w:sz w:val="22"/>
          <w:szCs w:val="22"/>
        </w:rPr>
        <w:t>2</w:t>
      </w:r>
      <w:r>
        <w:rPr>
          <w:rFonts w:ascii="Arial" w:hAnsi="Arial" w:cs="Arial"/>
          <w:sz w:val="22"/>
          <w:szCs w:val="22"/>
        </w:rPr>
        <w:t>/</w:t>
      </w:r>
      <w:r w:rsidR="0032412F">
        <w:rPr>
          <w:rFonts w:ascii="Arial" w:hAnsi="Arial" w:cs="Arial"/>
          <w:sz w:val="22"/>
          <w:szCs w:val="22"/>
        </w:rPr>
        <w:t>28</w:t>
      </w:r>
      <w:r>
        <w:rPr>
          <w:rFonts w:ascii="Arial" w:hAnsi="Arial" w:cs="Arial"/>
          <w:sz w:val="22"/>
          <w:szCs w:val="22"/>
        </w:rPr>
        <w:t>/202</w:t>
      </w:r>
      <w:r w:rsidR="0032412F">
        <w:rPr>
          <w:rFonts w:ascii="Arial" w:hAnsi="Arial" w:cs="Arial"/>
          <w:sz w:val="22"/>
          <w:szCs w:val="22"/>
        </w:rPr>
        <w:t>2</w:t>
      </w:r>
    </w:p>
    <w:p w14:paraId="64D07E24" w14:textId="77777777" w:rsidR="00CF7AF5" w:rsidRDefault="00CF7AF5" w:rsidP="00CF7AF5">
      <w:pPr>
        <w:widowControl/>
        <w:tabs>
          <w:tab w:val="left" w:pos="360"/>
        </w:tabs>
        <w:adjustRightInd/>
        <w:ind w:left="360"/>
        <w:rPr>
          <w:rFonts w:ascii="Arial" w:hAnsi="Arial" w:cs="Arial"/>
          <w:sz w:val="22"/>
          <w:szCs w:val="22"/>
        </w:rPr>
      </w:pPr>
      <w:r>
        <w:rPr>
          <w:rFonts w:ascii="Arial" w:hAnsi="Arial" w:cs="Arial"/>
          <w:sz w:val="22"/>
          <w:szCs w:val="22"/>
        </w:rPr>
        <w:t>CDC</w:t>
      </w:r>
    </w:p>
    <w:p w14:paraId="2D840EA9" w14:textId="77777777" w:rsidR="00CF7AF5" w:rsidRDefault="00CF7AF5" w:rsidP="00CF7AF5">
      <w:pPr>
        <w:widowControl/>
        <w:tabs>
          <w:tab w:val="left" w:pos="360"/>
        </w:tabs>
        <w:adjustRightInd/>
        <w:ind w:left="360"/>
        <w:rPr>
          <w:rFonts w:ascii="Arial" w:hAnsi="Arial" w:cs="Arial"/>
          <w:sz w:val="22"/>
          <w:szCs w:val="22"/>
        </w:rPr>
      </w:pPr>
      <w:r w:rsidRPr="002511FA">
        <w:rPr>
          <w:rFonts w:ascii="Arial" w:hAnsi="Arial" w:cs="Arial"/>
          <w:sz w:val="22"/>
          <w:szCs w:val="22"/>
        </w:rPr>
        <w:t>Engaging African American and Latino MSM for HIV Testing and Prevention Services through Technology</w:t>
      </w:r>
    </w:p>
    <w:p w14:paraId="3E332C3B" w14:textId="77777777" w:rsidR="00CF7AF5" w:rsidRDefault="00CF7AF5" w:rsidP="00CF7AF5">
      <w:pPr>
        <w:widowControl/>
        <w:tabs>
          <w:tab w:val="left" w:pos="360"/>
        </w:tabs>
        <w:adjustRightInd/>
        <w:ind w:left="360"/>
        <w:rPr>
          <w:rFonts w:ascii="Arial" w:hAnsi="Arial" w:cs="Arial"/>
          <w:sz w:val="22"/>
          <w:szCs w:val="22"/>
        </w:rPr>
      </w:pPr>
    </w:p>
    <w:p w14:paraId="4C34AE2C" w14:textId="75D0B5C2" w:rsidR="00CF7AF5" w:rsidRDefault="00CF7AF5" w:rsidP="00CF7AF5">
      <w:pPr>
        <w:widowControl/>
        <w:tabs>
          <w:tab w:val="left" w:pos="360"/>
        </w:tabs>
        <w:adjustRightInd/>
        <w:ind w:left="360"/>
        <w:rPr>
          <w:rFonts w:ascii="Arial" w:hAnsi="Arial" w:cs="Arial"/>
          <w:sz w:val="22"/>
          <w:szCs w:val="22"/>
        </w:rPr>
      </w:pPr>
      <w:r>
        <w:rPr>
          <w:rFonts w:ascii="Arial" w:hAnsi="Arial" w:cs="Arial"/>
          <w:sz w:val="22"/>
          <w:szCs w:val="22"/>
        </w:rPr>
        <w:t>Program Contract</w:t>
      </w:r>
      <w:r w:rsidR="00EC1D40">
        <w:rPr>
          <w:rFonts w:ascii="Arial" w:hAnsi="Arial" w:cs="Arial"/>
          <w:sz w:val="22"/>
          <w:szCs w:val="22"/>
        </w:rPr>
        <w:t xml:space="preserve"> Sullivan (Co-PI)</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12/01/2017-</w:t>
      </w:r>
      <w:r w:rsidR="00EC1D40">
        <w:rPr>
          <w:rFonts w:ascii="Arial" w:hAnsi="Arial" w:cs="Arial"/>
          <w:sz w:val="22"/>
          <w:szCs w:val="22"/>
        </w:rPr>
        <w:t>12/30/2024</w:t>
      </w:r>
      <w:r>
        <w:rPr>
          <w:rFonts w:ascii="Arial" w:hAnsi="Arial" w:cs="Arial"/>
          <w:sz w:val="22"/>
          <w:szCs w:val="22"/>
        </w:rPr>
        <w:br/>
        <w:t>Gilead Sciences</w:t>
      </w:r>
    </w:p>
    <w:p w14:paraId="1C0AA68D" w14:textId="77777777" w:rsidR="00CF7AF5" w:rsidRDefault="00CF7AF5" w:rsidP="00CF7AF5">
      <w:pPr>
        <w:widowControl/>
        <w:tabs>
          <w:tab w:val="left" w:pos="360"/>
        </w:tabs>
        <w:adjustRightInd/>
        <w:ind w:left="360"/>
        <w:rPr>
          <w:rFonts w:ascii="Arial" w:hAnsi="Arial" w:cs="Arial"/>
          <w:sz w:val="22"/>
          <w:szCs w:val="22"/>
        </w:rPr>
      </w:pPr>
      <w:r>
        <w:rPr>
          <w:rFonts w:ascii="Arial" w:hAnsi="Arial" w:cs="Arial"/>
          <w:sz w:val="22"/>
          <w:szCs w:val="22"/>
        </w:rPr>
        <w:t>COMPASS: Mapping and Capacity Building to End the Southern HIV Epidemic</w:t>
      </w:r>
    </w:p>
    <w:p w14:paraId="5FA43D85" w14:textId="77777777" w:rsidR="00CF7AF5" w:rsidRDefault="00CF7AF5" w:rsidP="00CF7AF5">
      <w:pPr>
        <w:widowControl/>
        <w:tabs>
          <w:tab w:val="left" w:pos="360"/>
        </w:tabs>
        <w:adjustRightInd/>
        <w:ind w:left="360"/>
        <w:rPr>
          <w:rFonts w:ascii="Arial" w:hAnsi="Arial" w:cs="Arial"/>
          <w:sz w:val="22"/>
          <w:szCs w:val="22"/>
        </w:rPr>
      </w:pPr>
    </w:p>
    <w:p w14:paraId="3AD91067" w14:textId="09670FDD" w:rsidR="00CF7AF5" w:rsidRPr="00A44501" w:rsidRDefault="00CF7AF5" w:rsidP="00CF7AF5">
      <w:pPr>
        <w:widowControl/>
        <w:tabs>
          <w:tab w:val="left" w:pos="360"/>
        </w:tabs>
        <w:adjustRightInd/>
        <w:ind w:left="360"/>
        <w:rPr>
          <w:rFonts w:ascii="Arial" w:hAnsi="Arial" w:cs="Arial"/>
          <w:sz w:val="22"/>
          <w:szCs w:val="22"/>
        </w:rPr>
      </w:pPr>
      <w:r w:rsidRPr="00A44501">
        <w:rPr>
          <w:rFonts w:ascii="Arial" w:hAnsi="Arial" w:cs="Arial"/>
          <w:sz w:val="22"/>
          <w:szCs w:val="22"/>
        </w:rPr>
        <w:t>U01MD011274</w:t>
      </w:r>
      <w:r>
        <w:rPr>
          <w:rFonts w:ascii="Arial" w:hAnsi="Arial" w:cs="Arial"/>
          <w:sz w:val="22"/>
          <w:szCs w:val="22"/>
        </w:rPr>
        <w:t xml:space="preserve">   </w:t>
      </w:r>
      <w:r w:rsidRPr="00A44501">
        <w:rPr>
          <w:rFonts w:ascii="Arial" w:hAnsi="Arial" w:cs="Arial"/>
          <w:sz w:val="22"/>
          <w:szCs w:val="22"/>
        </w:rPr>
        <w:t>Sullivan (MPI)</w:t>
      </w:r>
      <w:r w:rsidRPr="00A44501">
        <w:rPr>
          <w:rFonts w:ascii="Arial" w:hAnsi="Arial" w:cs="Arial"/>
          <w:sz w:val="22"/>
          <w:szCs w:val="22"/>
        </w:rPr>
        <w:tab/>
      </w:r>
      <w:r w:rsidRPr="00A44501">
        <w:rPr>
          <w:rFonts w:ascii="Arial" w:hAnsi="Arial" w:cs="Arial"/>
          <w:sz w:val="22"/>
          <w:szCs w:val="22"/>
        </w:rPr>
        <w:tab/>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sidRPr="00A44501">
        <w:rPr>
          <w:rFonts w:ascii="Arial" w:hAnsi="Arial" w:cs="Arial"/>
          <w:sz w:val="22"/>
          <w:szCs w:val="22"/>
        </w:rPr>
        <w:t>07/28/2016-02/28/202</w:t>
      </w:r>
      <w:r w:rsidR="0032412F">
        <w:rPr>
          <w:rFonts w:ascii="Arial" w:hAnsi="Arial" w:cs="Arial"/>
          <w:sz w:val="22"/>
          <w:szCs w:val="22"/>
        </w:rPr>
        <w:t>2</w:t>
      </w:r>
      <w:r w:rsidRPr="00A44501">
        <w:rPr>
          <w:rFonts w:ascii="Arial" w:hAnsi="Arial" w:cs="Arial"/>
          <w:sz w:val="22"/>
          <w:szCs w:val="22"/>
        </w:rPr>
        <w:tab/>
      </w:r>
    </w:p>
    <w:p w14:paraId="34570746" w14:textId="77777777" w:rsidR="00CF7AF5" w:rsidRPr="00A44501" w:rsidRDefault="00CF7AF5" w:rsidP="00CF7AF5">
      <w:pPr>
        <w:widowControl/>
        <w:tabs>
          <w:tab w:val="left" w:pos="360"/>
        </w:tabs>
        <w:adjustRightInd/>
        <w:ind w:left="360"/>
        <w:rPr>
          <w:rFonts w:ascii="Arial" w:hAnsi="Arial" w:cs="Arial"/>
          <w:sz w:val="22"/>
          <w:szCs w:val="22"/>
        </w:rPr>
      </w:pPr>
      <w:r w:rsidRPr="00A44501">
        <w:rPr>
          <w:rFonts w:ascii="Arial" w:hAnsi="Arial" w:cs="Arial"/>
          <w:sz w:val="22"/>
          <w:szCs w:val="22"/>
        </w:rPr>
        <w:t>Reducing HIV vulnerability through a multilevel life skills intervention for adolescent men</w:t>
      </w:r>
    </w:p>
    <w:bookmarkEnd w:id="0"/>
    <w:p w14:paraId="09BEE9B1" w14:textId="77777777" w:rsidR="00CF7AF5" w:rsidRPr="005C26F8" w:rsidRDefault="00CF7AF5" w:rsidP="00CF7AF5">
      <w:pPr>
        <w:widowControl/>
        <w:tabs>
          <w:tab w:val="left" w:pos="360"/>
        </w:tabs>
        <w:adjustRightInd/>
        <w:ind w:left="360"/>
        <w:rPr>
          <w:rFonts w:ascii="Arial" w:hAnsi="Arial" w:cs="Arial"/>
          <w:sz w:val="22"/>
          <w:szCs w:val="22"/>
        </w:rPr>
      </w:pPr>
      <w:r>
        <w:rPr>
          <w:rFonts w:ascii="Arial" w:hAnsi="Arial" w:cs="Arial"/>
          <w:sz w:val="22"/>
          <w:szCs w:val="22"/>
        </w:rPr>
        <w:br/>
      </w:r>
      <w:r w:rsidRPr="005C26F8">
        <w:rPr>
          <w:rFonts w:ascii="Arial" w:hAnsi="Arial" w:cs="Arial"/>
          <w:sz w:val="22"/>
          <w:szCs w:val="22"/>
        </w:rPr>
        <w:t xml:space="preserve">R01MH114692   </w:t>
      </w:r>
      <w:r>
        <w:rPr>
          <w:rFonts w:ascii="Arial" w:hAnsi="Arial" w:cs="Arial"/>
          <w:sz w:val="22"/>
          <w:szCs w:val="22"/>
        </w:rPr>
        <w:t>M</w:t>
      </w:r>
      <w:r w:rsidRPr="005C26F8">
        <w:rPr>
          <w:rFonts w:ascii="Arial" w:hAnsi="Arial" w:cs="Arial"/>
          <w:sz w:val="22"/>
          <w:szCs w:val="22"/>
        </w:rPr>
        <w:t>PI: Siegler, Mayer</w:t>
      </w:r>
      <w:r>
        <w:rPr>
          <w:rFonts w:ascii="Arial" w:hAnsi="Arial" w:cs="Arial"/>
          <w:sz w:val="22"/>
          <w:szCs w:val="22"/>
        </w:rPr>
        <w:t>; Sullivan Co_I</w:t>
      </w:r>
      <w:r>
        <w:rPr>
          <w:rFonts w:ascii="Arial" w:hAnsi="Arial" w:cs="Arial"/>
          <w:sz w:val="22"/>
          <w:szCs w:val="22"/>
        </w:rPr>
        <w:tab/>
      </w:r>
      <w:r>
        <w:rPr>
          <w:rFonts w:ascii="Arial" w:hAnsi="Arial" w:cs="Arial"/>
          <w:sz w:val="22"/>
          <w:szCs w:val="22"/>
        </w:rPr>
        <w:tab/>
      </w:r>
      <w:r w:rsidRPr="005C26F8">
        <w:rPr>
          <w:rFonts w:ascii="Arial" w:hAnsi="Arial" w:cs="Arial"/>
          <w:sz w:val="22"/>
          <w:szCs w:val="22"/>
        </w:rPr>
        <w:t xml:space="preserve">07/01/2017 – 06/30/2022     </w:t>
      </w:r>
    </w:p>
    <w:p w14:paraId="7C17D5EF" w14:textId="77777777" w:rsidR="00CF7AF5" w:rsidRDefault="00CF7AF5" w:rsidP="00CF7AF5">
      <w:pPr>
        <w:widowControl/>
        <w:tabs>
          <w:tab w:val="left" w:pos="360"/>
        </w:tabs>
        <w:adjustRightInd/>
        <w:ind w:left="360"/>
        <w:rPr>
          <w:rFonts w:ascii="Arial" w:hAnsi="Arial" w:cs="Arial"/>
          <w:sz w:val="22"/>
          <w:szCs w:val="22"/>
        </w:rPr>
      </w:pPr>
      <w:r w:rsidRPr="005C26F8">
        <w:rPr>
          <w:rFonts w:ascii="Arial" w:hAnsi="Arial" w:cs="Arial"/>
          <w:sz w:val="22"/>
          <w:szCs w:val="22"/>
        </w:rPr>
        <w:t>Making it last: A randomized, controlled trial of a home care system to promote persistence in PrEP care</w:t>
      </w:r>
    </w:p>
    <w:p w14:paraId="3977193A" w14:textId="77777777" w:rsidR="00CF7AF5" w:rsidRDefault="00CF7AF5" w:rsidP="00CF7AF5">
      <w:pPr>
        <w:widowControl/>
        <w:tabs>
          <w:tab w:val="left" w:pos="360"/>
        </w:tabs>
        <w:adjustRightInd/>
        <w:ind w:left="360"/>
        <w:rPr>
          <w:rFonts w:ascii="Arial" w:hAnsi="Arial" w:cs="Arial"/>
          <w:sz w:val="22"/>
          <w:szCs w:val="22"/>
        </w:rPr>
      </w:pPr>
    </w:p>
    <w:p w14:paraId="151A9520" w14:textId="54880875" w:rsidR="00C9615F" w:rsidRDefault="00CF7AF5" w:rsidP="00CF7AF5">
      <w:pPr>
        <w:widowControl/>
        <w:tabs>
          <w:tab w:val="left" w:pos="360"/>
        </w:tabs>
        <w:adjustRightInd/>
        <w:ind w:left="360"/>
        <w:rPr>
          <w:rFonts w:ascii="Arial" w:hAnsi="Arial" w:cs="Arial"/>
          <w:sz w:val="22"/>
          <w:szCs w:val="22"/>
        </w:rPr>
      </w:pPr>
      <w:r w:rsidRPr="005C26F8">
        <w:rPr>
          <w:rFonts w:ascii="Arial" w:hAnsi="Arial" w:cs="Arial"/>
          <w:sz w:val="22"/>
          <w:szCs w:val="22"/>
        </w:rPr>
        <w:t>5P30AI 050409-12</w:t>
      </w:r>
      <w:r>
        <w:rPr>
          <w:rFonts w:ascii="Arial" w:hAnsi="Arial" w:cs="Arial"/>
          <w:sz w:val="22"/>
          <w:szCs w:val="22"/>
        </w:rPr>
        <w:t xml:space="preserve"> Curran/DelRio/Hunter</w:t>
      </w:r>
      <w:r w:rsidRPr="005C26F8">
        <w:rPr>
          <w:rFonts w:ascii="Arial" w:hAnsi="Arial" w:cs="Arial"/>
          <w:sz w:val="22"/>
          <w:szCs w:val="22"/>
        </w:rPr>
        <w:t xml:space="preserve"> (</w:t>
      </w:r>
      <w:r>
        <w:rPr>
          <w:rFonts w:ascii="Arial" w:hAnsi="Arial" w:cs="Arial"/>
          <w:sz w:val="22"/>
          <w:szCs w:val="22"/>
        </w:rPr>
        <w:t>M</w:t>
      </w:r>
      <w:r w:rsidRPr="005C26F8">
        <w:rPr>
          <w:rFonts w:ascii="Arial" w:hAnsi="Arial" w:cs="Arial"/>
          <w:sz w:val="22"/>
          <w:szCs w:val="22"/>
        </w:rPr>
        <w:t>PI)</w:t>
      </w:r>
      <w:r>
        <w:rPr>
          <w:rFonts w:ascii="Arial" w:hAnsi="Arial" w:cs="Arial"/>
          <w:sz w:val="22"/>
          <w:szCs w:val="22"/>
        </w:rPr>
        <w:t>; Sullivan Core Co-Director</w:t>
      </w:r>
      <w:r w:rsidRPr="005C26F8">
        <w:rPr>
          <w:rFonts w:ascii="Arial" w:hAnsi="Arial" w:cs="Arial"/>
          <w:sz w:val="22"/>
          <w:szCs w:val="22"/>
        </w:rPr>
        <w:t xml:space="preserve">      </w:t>
      </w:r>
      <w:r w:rsidRPr="005C26F8">
        <w:rPr>
          <w:rFonts w:ascii="Arial" w:hAnsi="Arial" w:cs="Arial"/>
          <w:sz w:val="22"/>
          <w:szCs w:val="22"/>
        </w:rPr>
        <w:tab/>
      </w:r>
    </w:p>
    <w:p w14:paraId="290F9306" w14:textId="701AC6C9" w:rsidR="00CF7AF5" w:rsidRPr="005C26F8" w:rsidRDefault="00C9615F" w:rsidP="00CF7AF5">
      <w:pPr>
        <w:widowControl/>
        <w:tabs>
          <w:tab w:val="left" w:pos="360"/>
        </w:tabs>
        <w:adjustRightInd/>
        <w:ind w:left="360"/>
        <w:rPr>
          <w:rFonts w:ascii="Arial" w:hAnsi="Arial" w:cs="Arial"/>
          <w:sz w:val="22"/>
          <w:szCs w:val="22"/>
        </w:rPr>
      </w:pPr>
      <w:r>
        <w:rPr>
          <w:rFonts w:ascii="Arial" w:hAnsi="Arial" w:cs="Arial"/>
          <w:sz w:val="22"/>
          <w:szCs w:val="22"/>
        </w:rPr>
        <w:t>C</w:t>
      </w:r>
      <w:r w:rsidRPr="005C26F8">
        <w:rPr>
          <w:rFonts w:ascii="Arial" w:hAnsi="Arial" w:cs="Arial"/>
          <w:sz w:val="22"/>
          <w:szCs w:val="22"/>
        </w:rPr>
        <w:t>enter for AIDS Research</w:t>
      </w:r>
      <w:r w:rsidR="00CF7AF5">
        <w:rPr>
          <w:rFonts w:ascii="Arial" w:hAnsi="Arial" w:cs="Arial"/>
          <w:sz w:val="22"/>
          <w:szCs w:val="22"/>
        </w:rPr>
        <w:tab/>
      </w:r>
      <w:r w:rsidR="00CF7AF5">
        <w:rPr>
          <w:rFonts w:ascii="Arial" w:hAnsi="Arial" w:cs="Arial"/>
          <w:sz w:val="22"/>
          <w:szCs w:val="22"/>
        </w:rPr>
        <w:tab/>
      </w:r>
      <w:r w:rsidR="00CF7AF5">
        <w:rPr>
          <w:rFonts w:ascii="Arial" w:hAnsi="Arial" w:cs="Arial"/>
          <w:sz w:val="22"/>
          <w:szCs w:val="22"/>
        </w:rPr>
        <w:tab/>
      </w:r>
      <w:r w:rsidR="00CF7AF5">
        <w:rPr>
          <w:rFonts w:ascii="Arial" w:hAnsi="Arial" w:cs="Arial"/>
          <w:sz w:val="22"/>
          <w:szCs w:val="22"/>
        </w:rPr>
        <w:tab/>
      </w:r>
      <w:r w:rsidR="00CF7AF5">
        <w:rPr>
          <w:rFonts w:ascii="Arial" w:hAnsi="Arial" w:cs="Arial"/>
          <w:sz w:val="22"/>
          <w:szCs w:val="22"/>
        </w:rPr>
        <w:tab/>
      </w:r>
      <w:r w:rsidR="00CF7AF5" w:rsidRPr="005C26F8">
        <w:rPr>
          <w:rFonts w:ascii="Arial" w:hAnsi="Arial" w:cs="Arial"/>
          <w:sz w:val="22"/>
          <w:szCs w:val="22"/>
        </w:rPr>
        <w:t>09/30/2002 – 07/31/202</w:t>
      </w:r>
      <w:r w:rsidR="0032412F">
        <w:rPr>
          <w:rFonts w:ascii="Arial" w:hAnsi="Arial" w:cs="Arial"/>
          <w:sz w:val="22"/>
          <w:szCs w:val="22"/>
        </w:rPr>
        <w:t>2</w:t>
      </w:r>
    </w:p>
    <w:p w14:paraId="5588158F" w14:textId="2096F575" w:rsidR="00CF7AF5" w:rsidRDefault="00CF7AF5" w:rsidP="00CF7AF5">
      <w:pPr>
        <w:widowControl/>
        <w:tabs>
          <w:tab w:val="left" w:pos="360"/>
        </w:tabs>
        <w:adjustRightInd/>
        <w:ind w:left="360"/>
        <w:rPr>
          <w:rFonts w:ascii="Arial" w:hAnsi="Arial" w:cs="Arial"/>
          <w:sz w:val="22"/>
          <w:szCs w:val="22"/>
        </w:rPr>
      </w:pPr>
    </w:p>
    <w:p w14:paraId="5A2E8046" w14:textId="137A42CB" w:rsidR="00CF7AF5" w:rsidRPr="005C26F8" w:rsidRDefault="00CF7AF5" w:rsidP="00CF7AF5">
      <w:pPr>
        <w:widowControl/>
        <w:tabs>
          <w:tab w:val="left" w:pos="360"/>
        </w:tabs>
        <w:adjustRightInd/>
        <w:ind w:left="360"/>
        <w:rPr>
          <w:rFonts w:ascii="Arial" w:hAnsi="Arial" w:cs="Arial"/>
          <w:sz w:val="22"/>
          <w:szCs w:val="22"/>
        </w:rPr>
      </w:pPr>
      <w:r w:rsidRPr="005C26F8">
        <w:rPr>
          <w:rFonts w:ascii="Arial" w:hAnsi="Arial" w:cs="Arial"/>
          <w:sz w:val="22"/>
          <w:szCs w:val="22"/>
        </w:rPr>
        <w:t>R01</w:t>
      </w:r>
      <w:r>
        <w:rPr>
          <w:rFonts w:ascii="Arial" w:hAnsi="Arial" w:cs="Arial"/>
          <w:sz w:val="22"/>
          <w:szCs w:val="22"/>
        </w:rPr>
        <w:t>AI</w:t>
      </w:r>
      <w:r w:rsidRPr="00D41656">
        <w:t xml:space="preserve"> </w:t>
      </w:r>
      <w:r w:rsidRPr="00D41656">
        <w:rPr>
          <w:rFonts w:ascii="Arial" w:hAnsi="Arial" w:cs="Arial"/>
          <w:sz w:val="22"/>
          <w:szCs w:val="22"/>
        </w:rPr>
        <w:t>143875</w:t>
      </w:r>
      <w:r w:rsidRPr="005C26F8">
        <w:rPr>
          <w:rFonts w:ascii="Arial" w:hAnsi="Arial" w:cs="Arial"/>
          <w:sz w:val="22"/>
          <w:szCs w:val="22"/>
        </w:rPr>
        <w:t xml:space="preserve">   </w:t>
      </w:r>
      <w:r>
        <w:rPr>
          <w:rFonts w:ascii="Arial" w:hAnsi="Arial" w:cs="Arial"/>
          <w:sz w:val="22"/>
          <w:szCs w:val="22"/>
        </w:rPr>
        <w:t>M</w:t>
      </w:r>
      <w:r w:rsidRPr="005C26F8">
        <w:rPr>
          <w:rFonts w:ascii="Arial" w:hAnsi="Arial" w:cs="Arial"/>
          <w:sz w:val="22"/>
          <w:szCs w:val="22"/>
        </w:rPr>
        <w:t xml:space="preserve">PI: Siegler, </w:t>
      </w:r>
      <w:r>
        <w:rPr>
          <w:rFonts w:ascii="Arial" w:hAnsi="Arial" w:cs="Arial"/>
          <w:sz w:val="22"/>
          <w:szCs w:val="22"/>
        </w:rPr>
        <w:t>Sullivan</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5C26F8">
        <w:rPr>
          <w:rFonts w:ascii="Arial" w:hAnsi="Arial" w:cs="Arial"/>
          <w:sz w:val="22"/>
          <w:szCs w:val="22"/>
        </w:rPr>
        <w:t>0</w:t>
      </w:r>
      <w:r>
        <w:rPr>
          <w:rFonts w:ascii="Arial" w:hAnsi="Arial" w:cs="Arial"/>
          <w:sz w:val="22"/>
          <w:szCs w:val="22"/>
        </w:rPr>
        <w:t>3</w:t>
      </w:r>
      <w:r w:rsidRPr="005C26F8">
        <w:rPr>
          <w:rFonts w:ascii="Arial" w:hAnsi="Arial" w:cs="Arial"/>
          <w:sz w:val="22"/>
          <w:szCs w:val="22"/>
        </w:rPr>
        <w:t>/01/201</w:t>
      </w:r>
      <w:r>
        <w:rPr>
          <w:rFonts w:ascii="Arial" w:hAnsi="Arial" w:cs="Arial"/>
          <w:sz w:val="22"/>
          <w:szCs w:val="22"/>
        </w:rPr>
        <w:t>9</w:t>
      </w:r>
      <w:r w:rsidRPr="005C26F8">
        <w:rPr>
          <w:rFonts w:ascii="Arial" w:hAnsi="Arial" w:cs="Arial"/>
          <w:sz w:val="22"/>
          <w:szCs w:val="22"/>
        </w:rPr>
        <w:t xml:space="preserve"> – 0</w:t>
      </w:r>
      <w:r>
        <w:rPr>
          <w:rFonts w:ascii="Arial" w:hAnsi="Arial" w:cs="Arial"/>
          <w:sz w:val="22"/>
          <w:szCs w:val="22"/>
        </w:rPr>
        <w:t>2</w:t>
      </w:r>
      <w:r w:rsidRPr="005C26F8">
        <w:rPr>
          <w:rFonts w:ascii="Arial" w:hAnsi="Arial" w:cs="Arial"/>
          <w:sz w:val="22"/>
          <w:szCs w:val="22"/>
        </w:rPr>
        <w:t>/</w:t>
      </w:r>
      <w:r>
        <w:rPr>
          <w:rFonts w:ascii="Arial" w:hAnsi="Arial" w:cs="Arial"/>
          <w:sz w:val="22"/>
          <w:szCs w:val="22"/>
        </w:rPr>
        <w:t>28</w:t>
      </w:r>
      <w:r w:rsidRPr="005C26F8">
        <w:rPr>
          <w:rFonts w:ascii="Arial" w:hAnsi="Arial" w:cs="Arial"/>
          <w:sz w:val="22"/>
          <w:szCs w:val="22"/>
        </w:rPr>
        <w:t>/202</w:t>
      </w:r>
      <w:r>
        <w:rPr>
          <w:rFonts w:ascii="Arial" w:hAnsi="Arial" w:cs="Arial"/>
          <w:sz w:val="22"/>
          <w:szCs w:val="22"/>
        </w:rPr>
        <w:t>3</w:t>
      </w:r>
      <w:r w:rsidRPr="005C26F8">
        <w:rPr>
          <w:rFonts w:ascii="Arial" w:hAnsi="Arial" w:cs="Arial"/>
          <w:sz w:val="22"/>
          <w:szCs w:val="22"/>
        </w:rPr>
        <w:t xml:space="preserve">     </w:t>
      </w:r>
    </w:p>
    <w:p w14:paraId="44FBE774" w14:textId="01B95549" w:rsidR="00CF7AF5" w:rsidRDefault="00CF7AF5" w:rsidP="00CF7AF5">
      <w:pPr>
        <w:widowControl/>
        <w:tabs>
          <w:tab w:val="left" w:pos="360"/>
        </w:tabs>
        <w:adjustRightInd/>
        <w:ind w:left="360"/>
        <w:rPr>
          <w:rFonts w:ascii="Arial" w:hAnsi="Arial" w:cs="Arial"/>
          <w:sz w:val="22"/>
          <w:szCs w:val="22"/>
        </w:rPr>
      </w:pPr>
      <w:r w:rsidRPr="00D41656">
        <w:rPr>
          <w:rFonts w:ascii="Arial" w:hAnsi="Arial" w:cs="Arial"/>
          <w:sz w:val="22"/>
          <w:szCs w:val="22"/>
        </w:rPr>
        <w:t>Integrating a combination HIV prevention intervention into a widely-used geosocial app for Chinese MSM</w:t>
      </w:r>
    </w:p>
    <w:p w14:paraId="3E0990C2" w14:textId="10034803" w:rsidR="00C9615F" w:rsidRDefault="00C9615F" w:rsidP="00CF7AF5">
      <w:pPr>
        <w:widowControl/>
        <w:tabs>
          <w:tab w:val="left" w:pos="360"/>
        </w:tabs>
        <w:adjustRightInd/>
        <w:ind w:left="360"/>
        <w:rPr>
          <w:rFonts w:ascii="Arial" w:hAnsi="Arial" w:cs="Arial"/>
          <w:sz w:val="22"/>
          <w:szCs w:val="22"/>
        </w:rPr>
      </w:pPr>
    </w:p>
    <w:p w14:paraId="0813B613" w14:textId="77777777" w:rsidR="00C9615F" w:rsidRPr="00C9615F" w:rsidRDefault="00C9615F" w:rsidP="00C9615F">
      <w:pPr>
        <w:widowControl/>
        <w:tabs>
          <w:tab w:val="left" w:pos="360"/>
        </w:tabs>
        <w:adjustRightInd/>
        <w:ind w:left="360"/>
        <w:rPr>
          <w:rFonts w:ascii="Arial" w:hAnsi="Arial" w:cs="Arial"/>
          <w:sz w:val="22"/>
          <w:szCs w:val="22"/>
        </w:rPr>
      </w:pPr>
      <w:r w:rsidRPr="00C9615F">
        <w:rPr>
          <w:rFonts w:ascii="Arial" w:hAnsi="Arial" w:cs="Arial"/>
          <w:sz w:val="22"/>
          <w:szCs w:val="22"/>
        </w:rPr>
        <w:t>R01MH122341</w:t>
      </w:r>
      <w:r>
        <w:rPr>
          <w:rFonts w:ascii="Arial" w:hAnsi="Arial" w:cs="Arial"/>
          <w:sz w:val="22"/>
          <w:szCs w:val="22"/>
        </w:rPr>
        <w:tab/>
        <w:t>MPI: Sullivan, Kelley</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C9615F">
        <w:rPr>
          <w:rFonts w:ascii="Arial" w:hAnsi="Arial" w:cs="Arial"/>
          <w:sz w:val="22"/>
          <w:szCs w:val="22"/>
        </w:rPr>
        <w:t>04/01/2020 – 03/31/2025</w:t>
      </w:r>
      <w:r>
        <w:rPr>
          <w:rFonts w:ascii="Arial" w:hAnsi="Arial" w:cs="Arial"/>
          <w:sz w:val="22"/>
          <w:szCs w:val="22"/>
        </w:rPr>
        <w:br/>
      </w:r>
      <w:r w:rsidRPr="00C9615F">
        <w:rPr>
          <w:rFonts w:ascii="Arial" w:hAnsi="Arial" w:cs="Arial"/>
          <w:sz w:val="22"/>
          <w:szCs w:val="22"/>
        </w:rPr>
        <w:t>Parrying the Pitfalls of PrEP: Preventing Premature PrEP Discontinuation and STIs</w:t>
      </w:r>
    </w:p>
    <w:p w14:paraId="62E45ABB" w14:textId="6D4FDDAF" w:rsidR="00C9615F" w:rsidRDefault="00C9615F" w:rsidP="00C9615F">
      <w:pPr>
        <w:widowControl/>
        <w:tabs>
          <w:tab w:val="left" w:pos="360"/>
        </w:tabs>
        <w:adjustRightInd/>
        <w:ind w:left="360"/>
        <w:rPr>
          <w:rFonts w:ascii="Arial" w:hAnsi="Arial" w:cs="Arial"/>
          <w:sz w:val="22"/>
          <w:szCs w:val="22"/>
        </w:rPr>
      </w:pPr>
      <w:r w:rsidRPr="00C9615F">
        <w:rPr>
          <w:rFonts w:ascii="Arial" w:hAnsi="Arial" w:cs="Arial"/>
          <w:sz w:val="22"/>
          <w:szCs w:val="22"/>
        </w:rPr>
        <w:t>among Young Black MSM</w:t>
      </w:r>
      <w:r w:rsidRPr="00C9615F">
        <w:rPr>
          <w:rFonts w:ascii="Arial" w:hAnsi="Arial" w:cs="Arial"/>
          <w:sz w:val="22"/>
          <w:szCs w:val="22"/>
        </w:rPr>
        <w:cr/>
      </w:r>
    </w:p>
    <w:p w14:paraId="612AB4F0" w14:textId="67758A67" w:rsidR="00C9615F" w:rsidRDefault="00C9615F" w:rsidP="00C9615F">
      <w:pPr>
        <w:widowControl/>
        <w:tabs>
          <w:tab w:val="left" w:pos="360"/>
        </w:tabs>
        <w:adjustRightInd/>
        <w:rPr>
          <w:rFonts w:ascii="Arial" w:hAnsi="Arial" w:cs="Arial"/>
          <w:sz w:val="22"/>
          <w:szCs w:val="22"/>
        </w:rPr>
      </w:pPr>
      <w:r>
        <w:rPr>
          <w:rFonts w:ascii="Arial" w:hAnsi="Arial" w:cs="Arial"/>
          <w:sz w:val="22"/>
          <w:szCs w:val="22"/>
        </w:rPr>
        <w:tab/>
      </w:r>
      <w:r w:rsidRPr="00C9615F">
        <w:rPr>
          <w:rFonts w:ascii="Arial" w:hAnsi="Arial" w:cs="Arial"/>
          <w:sz w:val="22"/>
          <w:szCs w:val="22"/>
        </w:rPr>
        <w:t>3R01AI143875-02S1</w:t>
      </w:r>
      <w:r>
        <w:rPr>
          <w:rFonts w:ascii="Arial" w:hAnsi="Arial" w:cs="Arial"/>
          <w:sz w:val="22"/>
          <w:szCs w:val="22"/>
        </w:rPr>
        <w:t xml:space="preserve">   MPI: Siegler, Sullivan</w:t>
      </w:r>
      <w:r w:rsidRPr="00C9615F">
        <w:rPr>
          <w:rFonts w:ascii="Arial" w:hAnsi="Arial" w:cs="Arial"/>
          <w:sz w:val="22"/>
          <w:szCs w:val="22"/>
        </w:rPr>
        <w:tab/>
      </w:r>
      <w:r>
        <w:rPr>
          <w:rFonts w:ascii="Arial" w:hAnsi="Arial" w:cs="Arial"/>
          <w:sz w:val="22"/>
          <w:szCs w:val="22"/>
        </w:rPr>
        <w:tab/>
      </w:r>
      <w:r>
        <w:rPr>
          <w:rFonts w:ascii="Arial" w:hAnsi="Arial" w:cs="Arial"/>
          <w:sz w:val="22"/>
          <w:szCs w:val="22"/>
        </w:rPr>
        <w:tab/>
        <w:t>05/28/2020-05/27/2022</w:t>
      </w:r>
    </w:p>
    <w:p w14:paraId="2BF874B1" w14:textId="3E6C4A75" w:rsidR="00C9615F" w:rsidRDefault="00C9615F" w:rsidP="00C9615F">
      <w:pPr>
        <w:widowControl/>
        <w:tabs>
          <w:tab w:val="left" w:pos="360"/>
        </w:tabs>
        <w:adjustRightInd/>
        <w:rPr>
          <w:rFonts w:ascii="Arial" w:hAnsi="Arial" w:cs="Arial"/>
          <w:sz w:val="22"/>
          <w:szCs w:val="22"/>
        </w:rPr>
      </w:pPr>
      <w:r>
        <w:rPr>
          <w:rFonts w:ascii="Arial" w:hAnsi="Arial" w:cs="Arial"/>
          <w:sz w:val="22"/>
          <w:szCs w:val="22"/>
        </w:rPr>
        <w:tab/>
      </w:r>
      <w:r w:rsidRPr="00C9615F">
        <w:rPr>
          <w:rFonts w:ascii="Arial" w:hAnsi="Arial" w:cs="Arial"/>
          <w:sz w:val="22"/>
          <w:szCs w:val="22"/>
        </w:rPr>
        <w:t>Population-based survey of SARS-CoV-2 infection and immune response</w:t>
      </w:r>
    </w:p>
    <w:p w14:paraId="13C70142" w14:textId="77777777" w:rsidR="00C9615F" w:rsidRPr="005C26F8" w:rsidRDefault="00C9615F" w:rsidP="00CF7AF5">
      <w:pPr>
        <w:widowControl/>
        <w:tabs>
          <w:tab w:val="left" w:pos="360"/>
        </w:tabs>
        <w:adjustRightInd/>
        <w:ind w:left="360"/>
        <w:rPr>
          <w:rFonts w:ascii="Arial" w:hAnsi="Arial" w:cs="Arial"/>
          <w:sz w:val="22"/>
          <w:szCs w:val="22"/>
        </w:rPr>
      </w:pPr>
    </w:p>
    <w:p w14:paraId="0EEB27CF" w14:textId="77777777" w:rsidR="00CF7AF5" w:rsidRPr="00540EB7" w:rsidRDefault="00CF7AF5" w:rsidP="00CF7AF5">
      <w:pPr>
        <w:widowControl/>
        <w:tabs>
          <w:tab w:val="left" w:pos="360"/>
        </w:tabs>
        <w:adjustRightInd/>
        <w:ind w:left="360"/>
        <w:rPr>
          <w:rFonts w:ascii="Arial" w:hAnsi="Arial" w:cs="Arial"/>
          <w:sz w:val="22"/>
          <w:szCs w:val="22"/>
        </w:rPr>
      </w:pPr>
      <w:r>
        <w:rPr>
          <w:rFonts w:ascii="Arial" w:hAnsi="Arial" w:cs="Arial"/>
          <w:sz w:val="22"/>
          <w:szCs w:val="22"/>
        </w:rPr>
        <w:lastRenderedPageBreak/>
        <w:tab/>
      </w:r>
      <w:r>
        <w:rPr>
          <w:rFonts w:ascii="Arial" w:hAnsi="Arial" w:cs="Arial"/>
          <w:sz w:val="22"/>
          <w:szCs w:val="22"/>
        </w:rPr>
        <w:tab/>
      </w:r>
    </w:p>
    <w:p w14:paraId="6E62DB6E" w14:textId="77777777" w:rsidR="00CF7AF5" w:rsidRPr="002511FA" w:rsidRDefault="00CF7AF5" w:rsidP="00CF7AF5">
      <w:pPr>
        <w:widowControl/>
        <w:tabs>
          <w:tab w:val="left" w:pos="360"/>
        </w:tabs>
        <w:adjustRightInd/>
        <w:rPr>
          <w:rFonts w:ascii="Arial" w:hAnsi="Arial" w:cs="Arial"/>
          <w:sz w:val="22"/>
          <w:szCs w:val="22"/>
          <w:u w:val="single"/>
        </w:rPr>
      </w:pPr>
      <w:r w:rsidRPr="00DF748F">
        <w:rPr>
          <w:rFonts w:ascii="Arial" w:hAnsi="Arial" w:cs="Arial"/>
          <w:sz w:val="22"/>
          <w:szCs w:val="22"/>
          <w:u w:val="single"/>
        </w:rPr>
        <w:t>COMPLETED</w:t>
      </w:r>
      <w:r>
        <w:rPr>
          <w:rFonts w:ascii="Arial" w:hAnsi="Arial" w:cs="Arial"/>
          <w:sz w:val="22"/>
          <w:szCs w:val="22"/>
          <w:u w:val="single"/>
        </w:rPr>
        <w:t xml:space="preserve"> SUPPORT</w:t>
      </w:r>
      <w:r w:rsidRPr="00DF748F">
        <w:rPr>
          <w:rFonts w:ascii="Arial" w:hAnsi="Arial" w:cs="Arial"/>
          <w:sz w:val="22"/>
          <w:szCs w:val="22"/>
          <w:u w:val="single"/>
        </w:rPr>
        <w:t xml:space="preserve">: </w:t>
      </w:r>
    </w:p>
    <w:p w14:paraId="618903BE" w14:textId="77777777" w:rsidR="00CF7AF5" w:rsidRPr="002511FA" w:rsidRDefault="00CF7AF5" w:rsidP="00CF7AF5">
      <w:pPr>
        <w:widowControl/>
        <w:tabs>
          <w:tab w:val="left" w:pos="6480"/>
          <w:tab w:val="left" w:pos="7920"/>
        </w:tabs>
        <w:ind w:left="360"/>
        <w:rPr>
          <w:rFonts w:ascii="Arial" w:hAnsi="Arial" w:cs="Arial"/>
          <w:sz w:val="22"/>
          <w:szCs w:val="22"/>
        </w:rPr>
      </w:pPr>
    </w:p>
    <w:p w14:paraId="024AA967" w14:textId="77777777" w:rsidR="008E2588" w:rsidRDefault="008E2588" w:rsidP="008E2588">
      <w:pPr>
        <w:tabs>
          <w:tab w:val="left" w:pos="5040"/>
          <w:tab w:val="left" w:pos="6480"/>
          <w:tab w:val="right" w:pos="10620"/>
        </w:tabs>
        <w:ind w:left="360"/>
        <w:rPr>
          <w:rFonts w:ascii="Arial" w:hAnsi="Arial" w:cs="Arial"/>
          <w:sz w:val="22"/>
          <w:szCs w:val="22"/>
        </w:rPr>
      </w:pPr>
      <w:r>
        <w:rPr>
          <w:rFonts w:ascii="Arial" w:hAnsi="Arial" w:cs="Arial"/>
          <w:sz w:val="22"/>
          <w:szCs w:val="22"/>
        </w:rPr>
        <w:t>U01PS004977 (Sullivan PI)</w:t>
      </w:r>
      <w:r>
        <w:rPr>
          <w:rFonts w:ascii="Arial" w:hAnsi="Arial" w:cs="Arial"/>
          <w:sz w:val="22"/>
          <w:szCs w:val="22"/>
        </w:rPr>
        <w:tab/>
      </w:r>
      <w:r>
        <w:rPr>
          <w:rFonts w:ascii="Arial" w:hAnsi="Arial" w:cs="Arial"/>
          <w:sz w:val="22"/>
          <w:szCs w:val="22"/>
        </w:rPr>
        <w:tab/>
        <w:t>09/01/2015-08/31/2020</w:t>
      </w:r>
    </w:p>
    <w:p w14:paraId="05518008" w14:textId="77777777" w:rsidR="008E2588" w:rsidRDefault="008E2588" w:rsidP="008E2588">
      <w:pPr>
        <w:tabs>
          <w:tab w:val="left" w:pos="5040"/>
          <w:tab w:val="left" w:pos="6480"/>
          <w:tab w:val="right" w:pos="10620"/>
        </w:tabs>
        <w:ind w:left="360"/>
        <w:rPr>
          <w:rFonts w:ascii="Arial" w:hAnsi="Arial" w:cs="Arial"/>
          <w:sz w:val="22"/>
          <w:szCs w:val="22"/>
        </w:rPr>
      </w:pPr>
      <w:r>
        <w:rPr>
          <w:rFonts w:ascii="Arial" w:hAnsi="Arial" w:cs="Arial"/>
          <w:sz w:val="22"/>
          <w:szCs w:val="22"/>
        </w:rPr>
        <w:t>CDC</w:t>
      </w:r>
      <w:r>
        <w:rPr>
          <w:rFonts w:ascii="Arial" w:hAnsi="Arial" w:cs="Arial"/>
          <w:sz w:val="22"/>
          <w:szCs w:val="22"/>
        </w:rPr>
        <w:tab/>
      </w:r>
      <w:r>
        <w:rPr>
          <w:rFonts w:ascii="Arial" w:hAnsi="Arial" w:cs="Arial"/>
          <w:sz w:val="22"/>
          <w:szCs w:val="22"/>
        </w:rPr>
        <w:tab/>
      </w:r>
    </w:p>
    <w:p w14:paraId="22A966F2" w14:textId="77777777" w:rsidR="008E2588" w:rsidRDefault="008E2588" w:rsidP="008E2588">
      <w:pPr>
        <w:tabs>
          <w:tab w:val="left" w:pos="5040"/>
          <w:tab w:val="left" w:pos="6480"/>
          <w:tab w:val="right" w:pos="10620"/>
        </w:tabs>
        <w:ind w:left="360"/>
        <w:rPr>
          <w:rFonts w:ascii="Arial" w:hAnsi="Arial" w:cs="Arial"/>
          <w:sz w:val="22"/>
          <w:szCs w:val="22"/>
        </w:rPr>
      </w:pPr>
      <w:r>
        <w:rPr>
          <w:rFonts w:ascii="Arial" w:hAnsi="Arial" w:cs="Arial"/>
          <w:sz w:val="22"/>
          <w:szCs w:val="22"/>
        </w:rPr>
        <w:t>Mobile messaging to present new HIV prevention options for MSM</w:t>
      </w:r>
    </w:p>
    <w:p w14:paraId="00ACDA98" w14:textId="77777777" w:rsidR="008E2588" w:rsidRDefault="008E2588" w:rsidP="00C9615F">
      <w:pPr>
        <w:ind w:left="360"/>
        <w:rPr>
          <w:rFonts w:ascii="Arial" w:hAnsi="Arial" w:cs="Arial"/>
          <w:sz w:val="22"/>
          <w:szCs w:val="22"/>
        </w:rPr>
      </w:pPr>
    </w:p>
    <w:p w14:paraId="07D162F1" w14:textId="72D8C28F" w:rsidR="00C9615F" w:rsidRPr="00221BCE" w:rsidRDefault="00C9615F" w:rsidP="00C9615F">
      <w:pPr>
        <w:ind w:left="360"/>
        <w:rPr>
          <w:rFonts w:ascii="Arial" w:hAnsi="Arial" w:cs="Arial"/>
          <w:sz w:val="22"/>
          <w:szCs w:val="22"/>
        </w:rPr>
      </w:pPr>
      <w:r w:rsidRPr="00221BCE">
        <w:rPr>
          <w:rFonts w:ascii="Arial" w:hAnsi="Arial" w:cs="Arial"/>
          <w:sz w:val="22"/>
          <w:szCs w:val="22"/>
        </w:rPr>
        <w:t>R01DA038196-01</w:t>
      </w:r>
      <w:r w:rsidRPr="00221BCE">
        <w:rPr>
          <w:rFonts w:ascii="Arial" w:hAnsi="Arial" w:cs="Arial"/>
          <w:sz w:val="22"/>
          <w:szCs w:val="22"/>
        </w:rPr>
        <w:tab/>
        <w:t xml:space="preserve"> (Sullivan MPI)</w:t>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r>
      <w:r>
        <w:rPr>
          <w:rFonts w:ascii="Arial" w:hAnsi="Arial" w:cs="Arial"/>
          <w:sz w:val="22"/>
          <w:szCs w:val="22"/>
        </w:rPr>
        <w:tab/>
      </w:r>
      <w:r>
        <w:rPr>
          <w:rFonts w:ascii="Arial" w:hAnsi="Arial" w:cs="Arial"/>
          <w:sz w:val="22"/>
          <w:szCs w:val="22"/>
        </w:rPr>
        <w:tab/>
      </w:r>
      <w:r w:rsidRPr="00221BCE">
        <w:rPr>
          <w:rFonts w:ascii="Arial" w:hAnsi="Arial" w:cs="Arial"/>
          <w:sz w:val="22"/>
          <w:szCs w:val="22"/>
        </w:rPr>
        <w:t>06/15/2014-05/14/20</w:t>
      </w:r>
      <w:r>
        <w:rPr>
          <w:rFonts w:ascii="Arial" w:hAnsi="Arial" w:cs="Arial"/>
          <w:sz w:val="22"/>
          <w:szCs w:val="22"/>
        </w:rPr>
        <w:t>20</w:t>
      </w:r>
    </w:p>
    <w:p w14:paraId="06CD761F" w14:textId="77777777" w:rsidR="00C9615F" w:rsidRDefault="00C9615F" w:rsidP="00C9615F">
      <w:pPr>
        <w:ind w:left="360"/>
        <w:rPr>
          <w:rFonts w:ascii="Arial" w:hAnsi="Arial" w:cs="Arial"/>
          <w:sz w:val="22"/>
          <w:szCs w:val="22"/>
        </w:rPr>
      </w:pPr>
      <w:r w:rsidRPr="00221BCE">
        <w:rPr>
          <w:rFonts w:ascii="Arial" w:hAnsi="Arial" w:cs="Arial"/>
          <w:sz w:val="22"/>
          <w:szCs w:val="22"/>
        </w:rPr>
        <w:t xml:space="preserve">NIH-NIDA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13392A14" w14:textId="77777777" w:rsidR="00C9615F" w:rsidRDefault="00C9615F" w:rsidP="00C9615F">
      <w:pPr>
        <w:ind w:left="360"/>
        <w:rPr>
          <w:rFonts w:ascii="Arial" w:hAnsi="Arial" w:cs="Arial"/>
          <w:sz w:val="22"/>
          <w:szCs w:val="22"/>
        </w:rPr>
      </w:pPr>
      <w:r w:rsidRPr="00221BCE">
        <w:rPr>
          <w:rFonts w:ascii="Arial" w:hAnsi="Arial" w:cs="Arial"/>
          <w:sz w:val="22"/>
          <w:szCs w:val="22"/>
        </w:rPr>
        <w:t>Understanding substance use and incident HIV/STI among young black MSM</w:t>
      </w:r>
    </w:p>
    <w:p w14:paraId="130FF831" w14:textId="77777777" w:rsidR="00C9615F" w:rsidRDefault="00C9615F" w:rsidP="00C9615F">
      <w:pPr>
        <w:ind w:left="360"/>
        <w:rPr>
          <w:rFonts w:ascii="Arial" w:hAnsi="Arial" w:cs="Arial"/>
          <w:sz w:val="22"/>
          <w:szCs w:val="22"/>
        </w:rPr>
      </w:pPr>
    </w:p>
    <w:p w14:paraId="66B128BF" w14:textId="77777777" w:rsidR="00C9615F" w:rsidRPr="00221BCE" w:rsidRDefault="00C9615F" w:rsidP="00C9615F">
      <w:pPr>
        <w:ind w:left="360"/>
        <w:rPr>
          <w:rFonts w:ascii="Arial" w:hAnsi="Arial" w:cs="Arial"/>
          <w:sz w:val="22"/>
          <w:szCs w:val="22"/>
        </w:rPr>
      </w:pPr>
      <w:r>
        <w:rPr>
          <w:rFonts w:ascii="Arial" w:hAnsi="Arial" w:cs="Arial"/>
          <w:sz w:val="22"/>
          <w:szCs w:val="22"/>
        </w:rPr>
        <w:t>R01AI112723 (Sullivan PI)</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03/13/2015-02/28/2020</w:t>
      </w:r>
    </w:p>
    <w:p w14:paraId="35750306" w14:textId="77777777" w:rsidR="00C9615F" w:rsidRDefault="00C9615F" w:rsidP="00C9615F">
      <w:pPr>
        <w:widowControl/>
        <w:tabs>
          <w:tab w:val="left" w:pos="6480"/>
          <w:tab w:val="left" w:pos="7920"/>
        </w:tabs>
        <w:ind w:left="360"/>
        <w:rPr>
          <w:rFonts w:ascii="Arial" w:hAnsi="Arial" w:cs="Arial"/>
          <w:sz w:val="22"/>
          <w:szCs w:val="22"/>
        </w:rPr>
      </w:pPr>
      <w:r>
        <w:rPr>
          <w:rFonts w:ascii="Arial" w:hAnsi="Arial" w:cs="Arial"/>
          <w:sz w:val="22"/>
          <w:szCs w:val="22"/>
        </w:rPr>
        <w:t>NIH-NIAID</w:t>
      </w:r>
      <w:r>
        <w:rPr>
          <w:rFonts w:ascii="Arial" w:hAnsi="Arial" w:cs="Arial"/>
          <w:sz w:val="22"/>
          <w:szCs w:val="22"/>
        </w:rPr>
        <w:tab/>
      </w:r>
    </w:p>
    <w:p w14:paraId="6501DCA3" w14:textId="77777777" w:rsidR="00C9615F" w:rsidRDefault="00C9615F" w:rsidP="00C9615F">
      <w:pPr>
        <w:widowControl/>
        <w:tabs>
          <w:tab w:val="left" w:pos="6480"/>
          <w:tab w:val="left" w:pos="7920"/>
        </w:tabs>
        <w:ind w:left="360"/>
        <w:rPr>
          <w:rFonts w:ascii="Arial" w:hAnsi="Arial" w:cs="Arial"/>
          <w:sz w:val="22"/>
          <w:szCs w:val="22"/>
        </w:rPr>
      </w:pPr>
      <w:r>
        <w:rPr>
          <w:rFonts w:ascii="Arial" w:hAnsi="Arial" w:cs="Arial"/>
          <w:sz w:val="22"/>
          <w:szCs w:val="22"/>
        </w:rPr>
        <w:t>Understanding disparities in effective HIV treatment and prevention</w:t>
      </w:r>
    </w:p>
    <w:p w14:paraId="7E39BB3F" w14:textId="77777777" w:rsidR="00C9615F" w:rsidRDefault="00C9615F" w:rsidP="00CF7AF5">
      <w:pPr>
        <w:tabs>
          <w:tab w:val="left" w:pos="5040"/>
          <w:tab w:val="left" w:pos="6480"/>
          <w:tab w:val="right" w:pos="10620"/>
        </w:tabs>
        <w:ind w:left="360"/>
        <w:rPr>
          <w:rFonts w:ascii="Arial" w:hAnsi="Arial" w:cs="Arial"/>
          <w:sz w:val="22"/>
          <w:szCs w:val="22"/>
        </w:rPr>
      </w:pPr>
    </w:p>
    <w:p w14:paraId="606188BB" w14:textId="01E9B7B8" w:rsidR="00CF7AF5" w:rsidRDefault="00CF7AF5" w:rsidP="00CF7AF5">
      <w:pPr>
        <w:tabs>
          <w:tab w:val="left" w:pos="5040"/>
          <w:tab w:val="left" w:pos="6480"/>
          <w:tab w:val="right" w:pos="10620"/>
        </w:tabs>
        <w:ind w:left="360"/>
        <w:rPr>
          <w:rFonts w:ascii="Arial" w:hAnsi="Arial" w:cs="Arial"/>
          <w:sz w:val="22"/>
          <w:szCs w:val="22"/>
        </w:rPr>
      </w:pPr>
      <w:r>
        <w:rPr>
          <w:rFonts w:ascii="Arial" w:hAnsi="Arial" w:cs="Arial"/>
          <w:sz w:val="22"/>
          <w:szCs w:val="22"/>
        </w:rPr>
        <w:t>U38PS004646 (Sullivan PI)</w:t>
      </w:r>
      <w:r>
        <w:rPr>
          <w:rFonts w:ascii="Arial" w:hAnsi="Arial" w:cs="Arial"/>
          <w:sz w:val="22"/>
          <w:szCs w:val="22"/>
        </w:rPr>
        <w:tab/>
      </w:r>
      <w:r>
        <w:rPr>
          <w:rFonts w:ascii="Arial" w:hAnsi="Arial" w:cs="Arial"/>
          <w:sz w:val="22"/>
          <w:szCs w:val="22"/>
        </w:rPr>
        <w:tab/>
        <w:t>09/30/2014-09/29/2019</w:t>
      </w:r>
    </w:p>
    <w:p w14:paraId="18C75FAD" w14:textId="77777777" w:rsidR="00CF7AF5" w:rsidRDefault="00CF7AF5" w:rsidP="00CF7AF5">
      <w:pPr>
        <w:tabs>
          <w:tab w:val="left" w:pos="5040"/>
          <w:tab w:val="left" w:pos="6480"/>
          <w:tab w:val="right" w:pos="10620"/>
        </w:tabs>
        <w:ind w:left="360"/>
        <w:rPr>
          <w:rFonts w:ascii="Arial" w:hAnsi="Arial" w:cs="Arial"/>
          <w:sz w:val="22"/>
          <w:szCs w:val="22"/>
        </w:rPr>
      </w:pPr>
      <w:r>
        <w:rPr>
          <w:rFonts w:ascii="Arial" w:hAnsi="Arial" w:cs="Arial"/>
          <w:sz w:val="22"/>
          <w:szCs w:val="22"/>
        </w:rPr>
        <w:t>CDC</w:t>
      </w:r>
      <w:r>
        <w:rPr>
          <w:rFonts w:ascii="Arial" w:hAnsi="Arial" w:cs="Arial"/>
          <w:sz w:val="22"/>
          <w:szCs w:val="22"/>
        </w:rPr>
        <w:tab/>
      </w:r>
      <w:r>
        <w:rPr>
          <w:rFonts w:ascii="Arial" w:hAnsi="Arial" w:cs="Arial"/>
          <w:sz w:val="22"/>
          <w:szCs w:val="22"/>
        </w:rPr>
        <w:tab/>
      </w:r>
    </w:p>
    <w:p w14:paraId="33AE3F59" w14:textId="77777777" w:rsidR="00CF7AF5" w:rsidRDefault="00CF7AF5" w:rsidP="00CF7AF5">
      <w:pPr>
        <w:tabs>
          <w:tab w:val="left" w:pos="5040"/>
          <w:tab w:val="left" w:pos="6480"/>
          <w:tab w:val="right" w:pos="10620"/>
        </w:tabs>
        <w:ind w:left="360"/>
        <w:rPr>
          <w:rFonts w:ascii="Arial" w:hAnsi="Arial" w:cs="Arial"/>
          <w:sz w:val="22"/>
          <w:szCs w:val="22"/>
        </w:rPr>
      </w:pPr>
      <w:r>
        <w:rPr>
          <w:rFonts w:ascii="Arial" w:hAnsi="Arial" w:cs="Arial"/>
          <w:sz w:val="22"/>
          <w:szCs w:val="22"/>
        </w:rPr>
        <w:t>Enhancing models of HIV, viral hepatitis, STIs, and tuberculosis to inform and improve public health impact</w:t>
      </w:r>
    </w:p>
    <w:p w14:paraId="3EC10875" w14:textId="77777777" w:rsidR="00CF7AF5" w:rsidRDefault="00CF7AF5" w:rsidP="00CF7AF5">
      <w:pPr>
        <w:ind w:left="360"/>
        <w:rPr>
          <w:rFonts w:ascii="Arial" w:hAnsi="Arial" w:cs="Arial"/>
          <w:sz w:val="22"/>
          <w:szCs w:val="22"/>
        </w:rPr>
      </w:pPr>
    </w:p>
    <w:p w14:paraId="0E6E4327" w14:textId="77777777" w:rsidR="00CF7AF5" w:rsidRPr="00221BCE" w:rsidRDefault="00CF7AF5" w:rsidP="00CF7AF5">
      <w:pPr>
        <w:ind w:left="360"/>
        <w:rPr>
          <w:rFonts w:ascii="Arial" w:hAnsi="Arial" w:cs="Arial"/>
          <w:sz w:val="22"/>
          <w:szCs w:val="22"/>
        </w:rPr>
      </w:pPr>
      <w:r w:rsidRPr="00221BCE">
        <w:rPr>
          <w:rFonts w:ascii="Arial" w:hAnsi="Arial" w:cs="Arial"/>
          <w:sz w:val="22"/>
          <w:szCs w:val="22"/>
        </w:rPr>
        <w:t>1R21MH103187-01 (Sullivan PI)</w:t>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r>
      <w:r>
        <w:rPr>
          <w:rFonts w:ascii="Arial" w:hAnsi="Arial" w:cs="Arial"/>
          <w:sz w:val="22"/>
          <w:szCs w:val="22"/>
        </w:rPr>
        <w:tab/>
      </w:r>
      <w:r>
        <w:rPr>
          <w:rFonts w:ascii="Arial" w:hAnsi="Arial" w:cs="Arial"/>
          <w:sz w:val="22"/>
          <w:szCs w:val="22"/>
        </w:rPr>
        <w:tab/>
      </w:r>
      <w:r w:rsidRPr="00221BCE">
        <w:rPr>
          <w:rFonts w:ascii="Arial" w:hAnsi="Arial" w:cs="Arial"/>
          <w:sz w:val="22"/>
          <w:szCs w:val="22"/>
        </w:rPr>
        <w:t>03/30/2014-02/28/201</w:t>
      </w:r>
      <w:r>
        <w:rPr>
          <w:rFonts w:ascii="Arial" w:hAnsi="Arial" w:cs="Arial"/>
          <w:sz w:val="22"/>
          <w:szCs w:val="22"/>
        </w:rPr>
        <w:t>7</w:t>
      </w:r>
    </w:p>
    <w:p w14:paraId="3712F00F" w14:textId="77777777" w:rsidR="00CF7AF5" w:rsidRDefault="00CF7AF5" w:rsidP="00CF7AF5">
      <w:pPr>
        <w:ind w:left="360"/>
        <w:rPr>
          <w:rFonts w:ascii="Arial" w:hAnsi="Arial" w:cs="Arial"/>
          <w:sz w:val="22"/>
          <w:szCs w:val="22"/>
        </w:rPr>
      </w:pPr>
      <w:r w:rsidRPr="00221BCE">
        <w:rPr>
          <w:rFonts w:ascii="Arial" w:hAnsi="Arial" w:cs="Arial"/>
          <w:sz w:val="22"/>
          <w:szCs w:val="22"/>
        </w:rPr>
        <w:t>NIH-NIMH</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6C902E76" w14:textId="77777777" w:rsidR="00CF7AF5" w:rsidRPr="00221BCE" w:rsidRDefault="00CF7AF5" w:rsidP="00CF7AF5">
      <w:pPr>
        <w:ind w:left="360"/>
        <w:rPr>
          <w:rFonts w:ascii="Arial" w:hAnsi="Arial" w:cs="Arial"/>
          <w:sz w:val="22"/>
          <w:szCs w:val="22"/>
        </w:rPr>
      </w:pPr>
      <w:r w:rsidRPr="00221BCE">
        <w:rPr>
          <w:rFonts w:ascii="Arial" w:hAnsi="Arial" w:cs="Arial"/>
          <w:sz w:val="22"/>
          <w:szCs w:val="22"/>
        </w:rPr>
        <w:t>Developing and assessing the feasibility of a home-based PrEP support program</w:t>
      </w:r>
    </w:p>
    <w:p w14:paraId="72535BDA" w14:textId="77777777" w:rsidR="00CF7AF5" w:rsidRDefault="00CF7AF5" w:rsidP="00CF7AF5">
      <w:pPr>
        <w:widowControl/>
        <w:tabs>
          <w:tab w:val="left" w:pos="6480"/>
          <w:tab w:val="left" w:pos="7920"/>
        </w:tabs>
        <w:ind w:left="360"/>
        <w:rPr>
          <w:rFonts w:ascii="Arial" w:hAnsi="Arial" w:cs="Arial"/>
          <w:sz w:val="22"/>
          <w:szCs w:val="22"/>
        </w:rPr>
      </w:pPr>
    </w:p>
    <w:p w14:paraId="02F7A51F" w14:textId="77777777" w:rsidR="00CF7AF5" w:rsidRPr="00A44501" w:rsidRDefault="00CF7AF5" w:rsidP="00CF7AF5">
      <w:pPr>
        <w:widowControl/>
        <w:tabs>
          <w:tab w:val="left" w:pos="6480"/>
          <w:tab w:val="left" w:pos="7920"/>
        </w:tabs>
        <w:ind w:left="360"/>
        <w:rPr>
          <w:rFonts w:ascii="Arial" w:hAnsi="Arial" w:cs="Arial"/>
          <w:sz w:val="22"/>
          <w:szCs w:val="22"/>
        </w:rPr>
      </w:pPr>
      <w:r w:rsidRPr="00A44501">
        <w:rPr>
          <w:rFonts w:ascii="Arial" w:hAnsi="Arial" w:cs="Arial"/>
          <w:sz w:val="22"/>
          <w:szCs w:val="22"/>
        </w:rPr>
        <w:t>R01AI094575 (</w:t>
      </w:r>
      <w:r w:rsidR="00576BA1" w:rsidRPr="00576BA1">
        <w:rPr>
          <w:rFonts w:ascii="Arial" w:hAnsi="Arial" w:cs="Arial"/>
          <w:b/>
          <w:sz w:val="22"/>
          <w:szCs w:val="22"/>
        </w:rPr>
        <w:t>Sullivan, P</w:t>
      </w:r>
      <w:r w:rsidRPr="00A44501">
        <w:rPr>
          <w:rFonts w:ascii="Arial" w:hAnsi="Arial" w:cs="Arial"/>
          <w:sz w:val="22"/>
          <w:szCs w:val="22"/>
        </w:rPr>
        <w:t>)I</w:t>
      </w:r>
      <w:r w:rsidRPr="00A44501">
        <w:rPr>
          <w:rFonts w:ascii="Arial" w:hAnsi="Arial" w:cs="Arial"/>
          <w:sz w:val="22"/>
          <w:szCs w:val="22"/>
        </w:rPr>
        <w:tab/>
        <w:t>04/01/2011 – 04/31/2017</w:t>
      </w:r>
      <w:r w:rsidRPr="00A44501">
        <w:rPr>
          <w:rFonts w:ascii="Arial" w:hAnsi="Arial" w:cs="Arial"/>
          <w:sz w:val="22"/>
          <w:szCs w:val="22"/>
        </w:rPr>
        <w:tab/>
      </w:r>
    </w:p>
    <w:p w14:paraId="71865187" w14:textId="77777777" w:rsidR="00CF7AF5" w:rsidRPr="00A44501" w:rsidRDefault="00CF7AF5" w:rsidP="00CF7AF5">
      <w:pPr>
        <w:widowControl/>
        <w:tabs>
          <w:tab w:val="left" w:pos="6480"/>
          <w:tab w:val="left" w:pos="7920"/>
        </w:tabs>
        <w:ind w:left="360"/>
        <w:rPr>
          <w:rFonts w:ascii="Arial" w:hAnsi="Arial" w:cs="Arial"/>
          <w:sz w:val="22"/>
          <w:szCs w:val="22"/>
        </w:rPr>
      </w:pPr>
      <w:r w:rsidRPr="00A44501">
        <w:rPr>
          <w:rFonts w:ascii="Arial" w:hAnsi="Arial" w:cs="Arial"/>
          <w:sz w:val="22"/>
          <w:szCs w:val="22"/>
        </w:rPr>
        <w:t>NIH-NICHD</w:t>
      </w:r>
      <w:r w:rsidRPr="00A44501">
        <w:rPr>
          <w:rFonts w:ascii="Arial" w:hAnsi="Arial" w:cs="Arial"/>
          <w:sz w:val="22"/>
          <w:szCs w:val="22"/>
        </w:rPr>
        <w:tab/>
      </w:r>
    </w:p>
    <w:p w14:paraId="48F29BE2" w14:textId="77777777" w:rsidR="00CF7AF5" w:rsidRDefault="00CF7AF5" w:rsidP="00CF7AF5">
      <w:pPr>
        <w:widowControl/>
        <w:tabs>
          <w:tab w:val="left" w:pos="6480"/>
          <w:tab w:val="left" w:pos="7920"/>
        </w:tabs>
        <w:ind w:left="360"/>
        <w:rPr>
          <w:rFonts w:ascii="Arial" w:hAnsi="Arial" w:cs="Arial"/>
          <w:sz w:val="22"/>
          <w:szCs w:val="22"/>
        </w:rPr>
      </w:pPr>
      <w:r w:rsidRPr="00A44501">
        <w:rPr>
          <w:rFonts w:ascii="Arial" w:hAnsi="Arial" w:cs="Arial"/>
          <w:sz w:val="22"/>
          <w:szCs w:val="22"/>
        </w:rPr>
        <w:t>Title: Comprehensive HIV Prevention Package for MSM in Southern Africa</w:t>
      </w:r>
    </w:p>
    <w:p w14:paraId="1E5316FA" w14:textId="77777777" w:rsidR="00CF7AF5" w:rsidRDefault="00CF7AF5" w:rsidP="00CF7AF5">
      <w:pPr>
        <w:widowControl/>
        <w:tabs>
          <w:tab w:val="left" w:pos="6480"/>
          <w:tab w:val="left" w:pos="7920"/>
        </w:tabs>
        <w:ind w:left="360"/>
        <w:rPr>
          <w:rFonts w:ascii="Arial" w:hAnsi="Arial" w:cs="Arial"/>
          <w:sz w:val="22"/>
          <w:szCs w:val="22"/>
        </w:rPr>
      </w:pPr>
    </w:p>
    <w:p w14:paraId="74A5418B" w14:textId="77777777" w:rsidR="00CF7AF5" w:rsidRPr="002511FA" w:rsidRDefault="00CF7AF5" w:rsidP="00CF7AF5">
      <w:pPr>
        <w:widowControl/>
        <w:tabs>
          <w:tab w:val="left" w:pos="6480"/>
          <w:tab w:val="left" w:pos="7920"/>
        </w:tabs>
        <w:ind w:left="360"/>
        <w:rPr>
          <w:rFonts w:ascii="Arial" w:hAnsi="Arial" w:cs="Arial"/>
          <w:sz w:val="22"/>
          <w:szCs w:val="22"/>
        </w:rPr>
      </w:pPr>
      <w:r>
        <w:rPr>
          <w:rFonts w:ascii="Arial" w:hAnsi="Arial" w:cs="Arial"/>
          <w:sz w:val="22"/>
          <w:szCs w:val="22"/>
        </w:rPr>
        <w:t>R44HD078154 Sullivan (MPI)</w:t>
      </w:r>
      <w:r>
        <w:rPr>
          <w:rFonts w:ascii="Arial" w:hAnsi="Arial" w:cs="Arial"/>
          <w:sz w:val="22"/>
          <w:szCs w:val="22"/>
        </w:rPr>
        <w:tab/>
      </w:r>
      <w:r w:rsidRPr="002511FA">
        <w:rPr>
          <w:rFonts w:ascii="Arial" w:hAnsi="Arial" w:cs="Arial"/>
          <w:sz w:val="22"/>
          <w:szCs w:val="22"/>
        </w:rPr>
        <w:t>08/01/2014-07/31/2017</w:t>
      </w:r>
    </w:p>
    <w:p w14:paraId="02D071B4" w14:textId="77777777" w:rsidR="00CF7AF5" w:rsidRDefault="00CF7AF5" w:rsidP="00CF7AF5">
      <w:pPr>
        <w:widowControl/>
        <w:tabs>
          <w:tab w:val="left" w:pos="6480"/>
          <w:tab w:val="left" w:pos="7920"/>
        </w:tabs>
        <w:ind w:left="360"/>
        <w:rPr>
          <w:rFonts w:ascii="Arial" w:hAnsi="Arial" w:cs="Arial"/>
          <w:sz w:val="22"/>
          <w:szCs w:val="22"/>
        </w:rPr>
      </w:pPr>
      <w:r w:rsidRPr="002511FA">
        <w:rPr>
          <w:rFonts w:ascii="Arial" w:hAnsi="Arial" w:cs="Arial"/>
          <w:sz w:val="22"/>
          <w:szCs w:val="22"/>
        </w:rPr>
        <w:t>NIH/NICHD</w:t>
      </w:r>
      <w:r w:rsidRPr="002511FA">
        <w:rPr>
          <w:rFonts w:ascii="Arial" w:hAnsi="Arial" w:cs="Arial"/>
          <w:sz w:val="22"/>
          <w:szCs w:val="22"/>
        </w:rPr>
        <w:tab/>
      </w:r>
      <w:r w:rsidRPr="002511FA">
        <w:rPr>
          <w:rFonts w:ascii="Arial" w:hAnsi="Arial" w:cs="Arial"/>
          <w:sz w:val="22"/>
          <w:szCs w:val="22"/>
        </w:rPr>
        <w:tab/>
      </w:r>
      <w:r w:rsidRPr="002511FA">
        <w:rPr>
          <w:rFonts w:ascii="Arial" w:hAnsi="Arial" w:cs="Arial"/>
          <w:sz w:val="22"/>
          <w:szCs w:val="22"/>
        </w:rPr>
        <w:tab/>
      </w:r>
      <w:r w:rsidRPr="002511FA">
        <w:rPr>
          <w:rFonts w:ascii="Arial" w:hAnsi="Arial" w:cs="Arial"/>
          <w:sz w:val="22"/>
          <w:szCs w:val="22"/>
        </w:rPr>
        <w:tab/>
        <w:t xml:space="preserve"> </w:t>
      </w:r>
      <w:r>
        <w:rPr>
          <w:rFonts w:ascii="Arial" w:hAnsi="Arial" w:cs="Arial"/>
          <w:sz w:val="22"/>
          <w:szCs w:val="22"/>
        </w:rPr>
        <w:t xml:space="preserve">A </w:t>
      </w:r>
      <w:r w:rsidRPr="002511FA">
        <w:rPr>
          <w:rFonts w:ascii="Arial" w:hAnsi="Arial" w:cs="Arial"/>
          <w:sz w:val="22"/>
          <w:szCs w:val="22"/>
        </w:rPr>
        <w:t>study to improve the fit of HIV prevention methods</w:t>
      </w:r>
      <w:r>
        <w:rPr>
          <w:rFonts w:ascii="Arial" w:hAnsi="Arial" w:cs="Arial"/>
          <w:sz w:val="22"/>
          <w:szCs w:val="22"/>
        </w:rPr>
        <w:br/>
      </w:r>
      <w:r w:rsidRPr="002511FA">
        <w:rPr>
          <w:rFonts w:ascii="Arial" w:hAnsi="Arial" w:cs="Arial"/>
          <w:sz w:val="22"/>
          <w:szCs w:val="22"/>
        </w:rPr>
        <w:tab/>
      </w:r>
    </w:p>
    <w:p w14:paraId="11A6B1C7" w14:textId="77777777" w:rsidR="00CF7AF5" w:rsidRDefault="00CF7AF5" w:rsidP="00CF7AF5">
      <w:pPr>
        <w:widowControl/>
        <w:tabs>
          <w:tab w:val="left" w:pos="6480"/>
          <w:tab w:val="left" w:pos="7920"/>
        </w:tabs>
        <w:ind w:left="360"/>
        <w:rPr>
          <w:rFonts w:ascii="Arial" w:hAnsi="Arial" w:cs="Arial"/>
          <w:sz w:val="22"/>
          <w:szCs w:val="22"/>
        </w:rPr>
      </w:pPr>
      <w:r>
        <w:rPr>
          <w:rFonts w:ascii="Arial" w:hAnsi="Arial" w:cs="Arial"/>
          <w:sz w:val="22"/>
          <w:szCs w:val="22"/>
        </w:rPr>
        <w:t>1</w:t>
      </w:r>
      <w:r w:rsidRPr="00820772">
        <w:rPr>
          <w:rFonts w:ascii="Arial" w:hAnsi="Arial" w:cs="Arial"/>
          <w:sz w:val="22"/>
          <w:szCs w:val="22"/>
        </w:rPr>
        <w:t>R21HD074502</w:t>
      </w:r>
      <w:r>
        <w:rPr>
          <w:rFonts w:ascii="Arial" w:hAnsi="Arial" w:cs="Arial"/>
          <w:sz w:val="22"/>
          <w:szCs w:val="22"/>
        </w:rPr>
        <w:t xml:space="preserve"> (Sullivan PI)</w:t>
      </w:r>
      <w:r>
        <w:rPr>
          <w:rFonts w:ascii="Arial" w:hAnsi="Arial" w:cs="Arial"/>
          <w:sz w:val="22"/>
          <w:szCs w:val="22"/>
        </w:rPr>
        <w:tab/>
        <w:t>03/01/2013-02/28/2016</w:t>
      </w:r>
    </w:p>
    <w:p w14:paraId="42FED94A" w14:textId="77777777" w:rsidR="00CF7AF5" w:rsidRDefault="00CF7AF5" w:rsidP="00CF7AF5">
      <w:pPr>
        <w:widowControl/>
        <w:tabs>
          <w:tab w:val="left" w:pos="6480"/>
          <w:tab w:val="left" w:pos="7920"/>
        </w:tabs>
        <w:ind w:left="360"/>
        <w:rPr>
          <w:rFonts w:ascii="Arial" w:hAnsi="Arial" w:cs="Arial"/>
          <w:sz w:val="22"/>
          <w:szCs w:val="22"/>
        </w:rPr>
      </w:pPr>
      <w:r>
        <w:rPr>
          <w:rFonts w:ascii="Arial" w:hAnsi="Arial" w:cs="Arial"/>
          <w:sz w:val="22"/>
          <w:szCs w:val="22"/>
        </w:rPr>
        <w:t>NIHNICHD</w:t>
      </w:r>
      <w:r>
        <w:rPr>
          <w:rFonts w:ascii="Arial" w:hAnsi="Arial" w:cs="Arial"/>
          <w:sz w:val="22"/>
          <w:szCs w:val="22"/>
        </w:rPr>
        <w:tab/>
      </w:r>
    </w:p>
    <w:p w14:paraId="45E2CCFD" w14:textId="77777777" w:rsidR="00CF7AF5" w:rsidRPr="00DF748F" w:rsidRDefault="00CF7AF5" w:rsidP="00CF7AF5">
      <w:pPr>
        <w:widowControl/>
        <w:tabs>
          <w:tab w:val="left" w:pos="6480"/>
          <w:tab w:val="left" w:pos="7920"/>
        </w:tabs>
        <w:ind w:left="360"/>
        <w:rPr>
          <w:rFonts w:ascii="Arial" w:hAnsi="Arial" w:cs="Arial"/>
          <w:sz w:val="22"/>
          <w:szCs w:val="22"/>
        </w:rPr>
      </w:pPr>
      <w:r w:rsidRPr="00820772">
        <w:rPr>
          <w:rFonts w:ascii="Arial" w:hAnsi="Arial" w:cs="Arial"/>
          <w:sz w:val="22"/>
          <w:szCs w:val="22"/>
        </w:rPr>
        <w:t>Improving Consent and Survey Procedures for young MSM in Web-based HIV Prevention</w:t>
      </w:r>
    </w:p>
    <w:p w14:paraId="28DEEF56" w14:textId="77777777" w:rsidR="00CF7AF5" w:rsidRDefault="00CF7AF5" w:rsidP="00CF7AF5">
      <w:pPr>
        <w:ind w:left="360"/>
        <w:rPr>
          <w:rFonts w:ascii="Arial" w:hAnsi="Arial" w:cs="Arial"/>
          <w:sz w:val="22"/>
          <w:szCs w:val="22"/>
        </w:rPr>
      </w:pPr>
    </w:p>
    <w:p w14:paraId="0B907F87" w14:textId="77777777" w:rsidR="00CF7AF5" w:rsidRPr="0023024F" w:rsidRDefault="00CF7AF5" w:rsidP="00CF7AF5">
      <w:pPr>
        <w:ind w:left="360"/>
        <w:rPr>
          <w:rFonts w:ascii="Arial" w:hAnsi="Arial" w:cs="Arial"/>
          <w:sz w:val="22"/>
          <w:szCs w:val="22"/>
        </w:rPr>
      </w:pPr>
      <w:r w:rsidRPr="0023024F">
        <w:rPr>
          <w:rFonts w:ascii="Arial" w:hAnsi="Arial" w:cs="Arial"/>
          <w:sz w:val="22"/>
          <w:szCs w:val="22"/>
        </w:rPr>
        <w:t xml:space="preserve">1R01HD067111-01 </w:t>
      </w:r>
      <w:r w:rsidR="00576BA1" w:rsidRPr="00576BA1">
        <w:rPr>
          <w:rFonts w:ascii="Arial" w:hAnsi="Arial" w:cs="Arial"/>
          <w:b/>
          <w:sz w:val="22"/>
          <w:szCs w:val="22"/>
        </w:rPr>
        <w:t>Sullivan, P</w:t>
      </w:r>
      <w:r w:rsidRPr="0023024F">
        <w:rPr>
          <w:rFonts w:ascii="Arial" w:hAnsi="Arial" w:cs="Arial"/>
          <w:sz w:val="22"/>
          <w:szCs w:val="22"/>
        </w:rPr>
        <w:t>I</w:t>
      </w:r>
      <w:r w:rsidRPr="0023024F">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23024F">
        <w:rPr>
          <w:rFonts w:ascii="Arial" w:hAnsi="Arial" w:cs="Arial"/>
          <w:sz w:val="22"/>
          <w:szCs w:val="22"/>
        </w:rPr>
        <w:t>08/01/2010 – 05/31/2014</w:t>
      </w:r>
      <w:r w:rsidRPr="0023024F">
        <w:rPr>
          <w:rFonts w:ascii="Arial" w:hAnsi="Arial" w:cs="Arial"/>
          <w:sz w:val="22"/>
          <w:szCs w:val="22"/>
        </w:rPr>
        <w:tab/>
      </w:r>
    </w:p>
    <w:p w14:paraId="417903E2" w14:textId="77777777" w:rsidR="00CF7AF5" w:rsidRPr="0023024F" w:rsidRDefault="00CF7AF5" w:rsidP="00CF7AF5">
      <w:pPr>
        <w:ind w:left="360"/>
        <w:rPr>
          <w:rFonts w:ascii="Arial" w:hAnsi="Arial" w:cs="Arial"/>
          <w:sz w:val="22"/>
          <w:szCs w:val="22"/>
        </w:rPr>
      </w:pPr>
      <w:r w:rsidRPr="0023024F">
        <w:rPr>
          <w:rFonts w:ascii="Arial" w:hAnsi="Arial" w:cs="Arial"/>
          <w:sz w:val="22"/>
          <w:szCs w:val="22"/>
        </w:rPr>
        <w:t>NIH/NICHD</w:t>
      </w:r>
      <w:r w:rsidRPr="0023024F">
        <w:rPr>
          <w:rFonts w:ascii="Arial" w:hAnsi="Arial" w:cs="Arial"/>
          <w:sz w:val="22"/>
          <w:szCs w:val="22"/>
        </w:rPr>
        <w:tab/>
      </w:r>
    </w:p>
    <w:p w14:paraId="5A96C486" w14:textId="77777777" w:rsidR="00CF7AF5" w:rsidRDefault="00CF7AF5" w:rsidP="00CF7AF5">
      <w:pPr>
        <w:ind w:left="360"/>
        <w:rPr>
          <w:rFonts w:ascii="Arial" w:hAnsi="Arial" w:cs="Arial"/>
          <w:sz w:val="22"/>
          <w:szCs w:val="22"/>
        </w:rPr>
      </w:pPr>
      <w:r w:rsidRPr="0023024F">
        <w:rPr>
          <w:rFonts w:ascii="Arial" w:hAnsi="Arial" w:cs="Arial"/>
          <w:sz w:val="22"/>
          <w:szCs w:val="22"/>
        </w:rPr>
        <w:t>Title: Sexual networks of black and white MSM</w:t>
      </w:r>
    </w:p>
    <w:p w14:paraId="64FE3732" w14:textId="77777777" w:rsidR="00CF7AF5" w:rsidRDefault="00CF7AF5" w:rsidP="00CF7AF5">
      <w:pPr>
        <w:ind w:left="360"/>
        <w:rPr>
          <w:rFonts w:ascii="Arial" w:hAnsi="Arial" w:cs="Arial"/>
          <w:sz w:val="22"/>
          <w:szCs w:val="22"/>
        </w:rPr>
      </w:pPr>
    </w:p>
    <w:p w14:paraId="0798764C" w14:textId="77777777" w:rsidR="00CF7AF5" w:rsidRPr="00DF748F" w:rsidRDefault="007F741D" w:rsidP="00CF7AF5">
      <w:pPr>
        <w:widowControl/>
        <w:tabs>
          <w:tab w:val="left" w:pos="6480"/>
          <w:tab w:val="left" w:pos="7920"/>
        </w:tabs>
        <w:adjustRightInd/>
        <w:ind w:left="360"/>
        <w:rPr>
          <w:rFonts w:ascii="Arial" w:hAnsi="Arial" w:cs="Arial"/>
          <w:sz w:val="22"/>
          <w:szCs w:val="22"/>
        </w:rPr>
      </w:pPr>
      <w:hyperlink r:id="rId8" w:tgtFrame="_blank" w:history="1">
        <w:r w:rsidR="00CF7AF5" w:rsidRPr="00DF748F">
          <w:rPr>
            <w:rFonts w:ascii="Arial" w:hAnsi="Arial" w:cs="Arial"/>
            <w:sz w:val="22"/>
            <w:szCs w:val="22"/>
          </w:rPr>
          <w:t>1R01MH085600</w:t>
        </w:r>
      </w:hyperlink>
      <w:r w:rsidR="00CF7AF5" w:rsidRPr="00DF748F">
        <w:rPr>
          <w:rFonts w:ascii="Arial" w:hAnsi="Arial" w:cs="Arial"/>
          <w:sz w:val="22"/>
          <w:szCs w:val="22"/>
        </w:rPr>
        <w:t xml:space="preserve">  </w:t>
      </w:r>
      <w:r w:rsidR="00576BA1" w:rsidRPr="00576BA1">
        <w:rPr>
          <w:rFonts w:ascii="Arial" w:hAnsi="Arial" w:cs="Arial"/>
          <w:b/>
          <w:sz w:val="22"/>
          <w:szCs w:val="22"/>
        </w:rPr>
        <w:t>Sullivan, P</w:t>
      </w:r>
      <w:r w:rsidR="00CF7AF5" w:rsidRPr="00DF748F">
        <w:rPr>
          <w:rFonts w:ascii="Arial" w:hAnsi="Arial" w:cs="Arial"/>
          <w:sz w:val="22"/>
          <w:szCs w:val="22"/>
        </w:rPr>
        <w:t xml:space="preserve">I </w:t>
      </w:r>
      <w:r w:rsidR="00CF7AF5" w:rsidRPr="00DF748F">
        <w:rPr>
          <w:rFonts w:ascii="Arial" w:hAnsi="Arial" w:cs="Arial"/>
          <w:sz w:val="22"/>
          <w:szCs w:val="22"/>
        </w:rPr>
        <w:tab/>
        <w:t xml:space="preserve">07/16/2009 – </w:t>
      </w:r>
      <w:r w:rsidR="00CF7AF5">
        <w:rPr>
          <w:rFonts w:ascii="Arial" w:hAnsi="Arial" w:cs="Arial"/>
          <w:sz w:val="22"/>
          <w:szCs w:val="22"/>
        </w:rPr>
        <w:t>05/31/2015</w:t>
      </w:r>
      <w:r w:rsidR="00CF7AF5" w:rsidRPr="00DF748F">
        <w:rPr>
          <w:rFonts w:ascii="Arial" w:hAnsi="Arial" w:cs="Arial"/>
          <w:sz w:val="22"/>
          <w:szCs w:val="22"/>
        </w:rPr>
        <w:tab/>
      </w:r>
    </w:p>
    <w:p w14:paraId="7EFF021E" w14:textId="77777777" w:rsidR="00CF7AF5" w:rsidRPr="00DF748F" w:rsidRDefault="00CF7AF5" w:rsidP="00CF7AF5">
      <w:pPr>
        <w:widowControl/>
        <w:tabs>
          <w:tab w:val="left" w:pos="6480"/>
          <w:tab w:val="left" w:pos="7920"/>
        </w:tabs>
        <w:adjustRightInd/>
        <w:ind w:left="360"/>
        <w:rPr>
          <w:rFonts w:ascii="Arial" w:hAnsi="Arial" w:cs="Arial"/>
          <w:sz w:val="22"/>
          <w:szCs w:val="22"/>
        </w:rPr>
      </w:pPr>
      <w:r w:rsidRPr="00DF748F">
        <w:rPr>
          <w:rFonts w:ascii="Arial" w:hAnsi="Arial" w:cs="Arial"/>
          <w:sz w:val="22"/>
          <w:szCs w:val="22"/>
        </w:rPr>
        <w:t xml:space="preserve">NIH/NIMH </w:t>
      </w:r>
      <w:r w:rsidRPr="00DF748F">
        <w:rPr>
          <w:rFonts w:ascii="Arial" w:hAnsi="Arial" w:cs="Arial"/>
          <w:sz w:val="22"/>
          <w:szCs w:val="22"/>
        </w:rPr>
        <w:tab/>
      </w:r>
    </w:p>
    <w:p w14:paraId="1801482A" w14:textId="77777777" w:rsidR="00CF7AF5" w:rsidRPr="00DF748F" w:rsidRDefault="00CF7AF5" w:rsidP="00CF7AF5">
      <w:pPr>
        <w:widowControl/>
        <w:tabs>
          <w:tab w:val="left" w:pos="6480"/>
        </w:tabs>
        <w:adjustRightInd/>
        <w:ind w:left="360"/>
        <w:rPr>
          <w:rFonts w:ascii="Arial" w:hAnsi="Arial" w:cs="Arial"/>
          <w:sz w:val="22"/>
          <w:szCs w:val="22"/>
        </w:rPr>
      </w:pPr>
      <w:r w:rsidRPr="00DF748F">
        <w:rPr>
          <w:rFonts w:ascii="Arial" w:hAnsi="Arial" w:cs="Arial"/>
          <w:sz w:val="22"/>
          <w:szCs w:val="22"/>
        </w:rPr>
        <w:t>Title: Explaining disparities in HIV prevalence and incidence between black and white MSM</w:t>
      </w:r>
    </w:p>
    <w:p w14:paraId="043A3220" w14:textId="77777777" w:rsidR="00CF7AF5" w:rsidRDefault="00CF7AF5" w:rsidP="00CF7AF5">
      <w:pPr>
        <w:widowControl/>
        <w:tabs>
          <w:tab w:val="left" w:pos="4680"/>
          <w:tab w:val="left" w:pos="6480"/>
          <w:tab w:val="left" w:pos="7920"/>
        </w:tabs>
        <w:adjustRightInd/>
        <w:ind w:left="360"/>
        <w:rPr>
          <w:rFonts w:ascii="Arial" w:hAnsi="Arial" w:cs="Arial"/>
          <w:sz w:val="22"/>
          <w:szCs w:val="22"/>
        </w:rPr>
      </w:pPr>
    </w:p>
    <w:p w14:paraId="47A1B850" w14:textId="77777777" w:rsidR="00CF7AF5" w:rsidRPr="00221BCE" w:rsidRDefault="00CF7AF5" w:rsidP="00CF7AF5">
      <w:pPr>
        <w:ind w:left="360"/>
        <w:rPr>
          <w:rFonts w:ascii="Arial" w:hAnsi="Arial" w:cs="Arial"/>
          <w:sz w:val="22"/>
          <w:szCs w:val="22"/>
        </w:rPr>
      </w:pPr>
      <w:r>
        <w:rPr>
          <w:rFonts w:ascii="Arial" w:hAnsi="Arial" w:cs="Arial"/>
          <w:sz w:val="22"/>
          <w:szCs w:val="22"/>
        </w:rPr>
        <w:t>R43HD078154</w:t>
      </w:r>
      <w:r w:rsidRPr="00221BCE">
        <w:rPr>
          <w:rFonts w:ascii="Arial" w:hAnsi="Arial" w:cs="Arial"/>
          <w:sz w:val="22"/>
          <w:szCs w:val="22"/>
        </w:rPr>
        <w:t xml:space="preserve"> (Sullivan MPI)</w:t>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t>07/01/2013-06/30/2014</w:t>
      </w:r>
    </w:p>
    <w:p w14:paraId="2228A1DE" w14:textId="77777777" w:rsidR="00CF7AF5" w:rsidRDefault="00CF7AF5" w:rsidP="00CF7AF5">
      <w:pPr>
        <w:ind w:left="360"/>
        <w:rPr>
          <w:rFonts w:ascii="Arial" w:hAnsi="Arial" w:cs="Arial"/>
          <w:sz w:val="22"/>
          <w:szCs w:val="22"/>
        </w:rPr>
      </w:pPr>
      <w:r>
        <w:rPr>
          <w:rFonts w:ascii="Arial" w:hAnsi="Arial" w:cs="Arial"/>
          <w:sz w:val="22"/>
          <w:szCs w:val="22"/>
        </w:rPr>
        <w:t>NIH/</w:t>
      </w:r>
      <w:r w:rsidRPr="00221BCE">
        <w:rPr>
          <w:rFonts w:ascii="Arial" w:hAnsi="Arial" w:cs="Arial"/>
          <w:sz w:val="22"/>
          <w:szCs w:val="22"/>
        </w:rPr>
        <w:t>NICHD</w:t>
      </w:r>
    </w:p>
    <w:p w14:paraId="0BD67C19" w14:textId="77777777" w:rsidR="00CF7AF5" w:rsidRPr="00221BCE" w:rsidRDefault="00CF7AF5" w:rsidP="00CF7AF5">
      <w:pPr>
        <w:ind w:left="360"/>
        <w:rPr>
          <w:rFonts w:ascii="Arial" w:hAnsi="Arial" w:cs="Arial"/>
          <w:sz w:val="22"/>
          <w:szCs w:val="22"/>
        </w:rPr>
      </w:pPr>
      <w:r w:rsidRPr="00221BCE">
        <w:rPr>
          <w:rFonts w:ascii="Arial" w:hAnsi="Arial" w:cs="Arial"/>
          <w:sz w:val="22"/>
          <w:szCs w:val="22"/>
        </w:rPr>
        <w:t>Behavioral and Manufacturing Science to Commercially Develop Fitted Condoms</w:t>
      </w:r>
    </w:p>
    <w:p w14:paraId="3E637245" w14:textId="77777777" w:rsidR="00CF7AF5" w:rsidRDefault="00CF7AF5" w:rsidP="00CF7AF5">
      <w:pPr>
        <w:widowControl/>
        <w:tabs>
          <w:tab w:val="left" w:pos="4680"/>
          <w:tab w:val="left" w:pos="6480"/>
          <w:tab w:val="left" w:pos="7920"/>
        </w:tabs>
        <w:adjustRightInd/>
        <w:ind w:left="360"/>
        <w:rPr>
          <w:rFonts w:ascii="Arial" w:hAnsi="Arial" w:cs="Arial"/>
          <w:sz w:val="22"/>
          <w:szCs w:val="22"/>
        </w:rPr>
      </w:pPr>
    </w:p>
    <w:p w14:paraId="08239AD6" w14:textId="77777777" w:rsidR="00CF7AF5" w:rsidRPr="005658A0" w:rsidRDefault="00CF7AF5" w:rsidP="00CF7AF5">
      <w:pPr>
        <w:widowControl/>
        <w:tabs>
          <w:tab w:val="left" w:pos="4680"/>
          <w:tab w:val="left" w:pos="6480"/>
          <w:tab w:val="left" w:pos="7920"/>
        </w:tabs>
        <w:ind w:left="360"/>
        <w:rPr>
          <w:rFonts w:ascii="Arial" w:hAnsi="Arial" w:cs="Arial"/>
          <w:sz w:val="22"/>
          <w:szCs w:val="22"/>
          <w:lang w:val="fr-FR"/>
        </w:rPr>
      </w:pPr>
      <w:r w:rsidRPr="005658A0">
        <w:rPr>
          <w:rFonts w:ascii="Arial" w:hAnsi="Arial" w:cs="Arial"/>
          <w:sz w:val="22"/>
          <w:szCs w:val="22"/>
          <w:lang w:val="fr-FR"/>
        </w:rPr>
        <w:t xml:space="preserve">1 R34 MH086331-01 (Sullivan) </w:t>
      </w:r>
      <w:r w:rsidRPr="005658A0">
        <w:rPr>
          <w:rFonts w:ascii="Arial" w:hAnsi="Arial" w:cs="Arial"/>
          <w:sz w:val="22"/>
          <w:szCs w:val="22"/>
          <w:lang w:val="fr-FR"/>
        </w:rPr>
        <w:tab/>
      </w:r>
      <w:r w:rsidRPr="005658A0">
        <w:rPr>
          <w:rFonts w:ascii="Arial" w:hAnsi="Arial" w:cs="Arial"/>
          <w:sz w:val="22"/>
          <w:szCs w:val="22"/>
          <w:lang w:val="fr-FR"/>
        </w:rPr>
        <w:tab/>
        <w:t>08/16/2009-08/15/2011</w:t>
      </w:r>
      <w:r w:rsidRPr="005658A0">
        <w:rPr>
          <w:rFonts w:ascii="Arial" w:hAnsi="Arial" w:cs="Arial"/>
          <w:sz w:val="22"/>
          <w:szCs w:val="22"/>
          <w:lang w:val="fr-FR"/>
        </w:rPr>
        <w:tab/>
      </w:r>
    </w:p>
    <w:p w14:paraId="58F7A815" w14:textId="77777777" w:rsidR="00CF7AF5" w:rsidRPr="005658A0" w:rsidRDefault="00CF7AF5" w:rsidP="00CF7AF5">
      <w:pPr>
        <w:widowControl/>
        <w:tabs>
          <w:tab w:val="left" w:pos="4680"/>
          <w:tab w:val="left" w:pos="6480"/>
          <w:tab w:val="left" w:pos="7920"/>
        </w:tabs>
        <w:ind w:left="360"/>
        <w:rPr>
          <w:rFonts w:ascii="Arial" w:hAnsi="Arial" w:cs="Arial"/>
          <w:sz w:val="22"/>
          <w:szCs w:val="22"/>
          <w:lang w:val="fr-FR"/>
        </w:rPr>
      </w:pPr>
      <w:r w:rsidRPr="005658A0">
        <w:rPr>
          <w:rFonts w:ascii="Arial" w:hAnsi="Arial" w:cs="Arial"/>
          <w:sz w:val="22"/>
          <w:szCs w:val="22"/>
          <w:lang w:val="fr-FR"/>
        </w:rPr>
        <w:t xml:space="preserve">NIH/NIMH </w:t>
      </w:r>
      <w:r w:rsidRPr="005658A0">
        <w:rPr>
          <w:rFonts w:ascii="Arial" w:hAnsi="Arial" w:cs="Arial"/>
          <w:sz w:val="22"/>
          <w:szCs w:val="22"/>
          <w:lang w:val="fr-FR"/>
        </w:rPr>
        <w:tab/>
      </w:r>
      <w:r w:rsidRPr="005658A0">
        <w:rPr>
          <w:rFonts w:ascii="Arial" w:hAnsi="Arial" w:cs="Arial"/>
          <w:sz w:val="22"/>
          <w:szCs w:val="22"/>
          <w:lang w:val="fr-FR"/>
        </w:rPr>
        <w:tab/>
      </w:r>
    </w:p>
    <w:p w14:paraId="2FF80B24" w14:textId="77777777" w:rsidR="00CF7AF5" w:rsidRPr="00DF748F" w:rsidRDefault="00CF7AF5" w:rsidP="00CF7AF5">
      <w:pPr>
        <w:widowControl/>
        <w:tabs>
          <w:tab w:val="left" w:pos="4680"/>
          <w:tab w:val="left" w:pos="6480"/>
          <w:tab w:val="left" w:pos="7920"/>
        </w:tabs>
        <w:ind w:left="360"/>
        <w:rPr>
          <w:rFonts w:ascii="Arial" w:hAnsi="Arial" w:cs="Arial"/>
          <w:sz w:val="22"/>
          <w:szCs w:val="22"/>
        </w:rPr>
      </w:pPr>
      <w:r w:rsidRPr="00DF748F">
        <w:rPr>
          <w:rFonts w:ascii="Arial" w:hAnsi="Arial" w:cs="Arial"/>
          <w:sz w:val="22"/>
          <w:szCs w:val="22"/>
        </w:rPr>
        <w:t>Title: Adaptation of Couples Voluntary Counseling and Testing (CVCT) for US MSM</w:t>
      </w:r>
    </w:p>
    <w:p w14:paraId="59D031ED" w14:textId="77777777" w:rsidR="00CF7AF5" w:rsidRPr="00DF748F" w:rsidRDefault="00CF7AF5" w:rsidP="00CF7AF5">
      <w:pPr>
        <w:widowControl/>
        <w:tabs>
          <w:tab w:val="left" w:pos="4680"/>
          <w:tab w:val="left" w:pos="6480"/>
          <w:tab w:val="left" w:pos="7920"/>
        </w:tabs>
        <w:ind w:left="360"/>
        <w:rPr>
          <w:rFonts w:ascii="Arial" w:hAnsi="Arial" w:cs="Arial"/>
          <w:sz w:val="22"/>
          <w:szCs w:val="22"/>
        </w:rPr>
      </w:pPr>
    </w:p>
    <w:p w14:paraId="231846BD" w14:textId="77777777" w:rsidR="00CF7AF5" w:rsidRPr="00DF748F" w:rsidRDefault="007F741D" w:rsidP="00CF7AF5">
      <w:pPr>
        <w:widowControl/>
        <w:tabs>
          <w:tab w:val="left" w:pos="4680"/>
          <w:tab w:val="left" w:pos="6480"/>
          <w:tab w:val="left" w:pos="7920"/>
        </w:tabs>
        <w:adjustRightInd/>
        <w:ind w:left="360"/>
        <w:rPr>
          <w:rFonts w:ascii="Arial" w:hAnsi="Arial" w:cs="Arial"/>
          <w:sz w:val="22"/>
          <w:szCs w:val="22"/>
        </w:rPr>
      </w:pPr>
      <w:hyperlink r:id="rId9" w:tgtFrame="_blank" w:history="1">
        <w:r w:rsidR="00CF7AF5" w:rsidRPr="00DF748F">
          <w:rPr>
            <w:rFonts w:ascii="Arial" w:hAnsi="Arial" w:cs="Arial"/>
            <w:sz w:val="22"/>
            <w:szCs w:val="22"/>
          </w:rPr>
          <w:t>1RC1MD004370-01</w:t>
        </w:r>
      </w:hyperlink>
      <w:r w:rsidR="00CF7AF5" w:rsidRPr="00DF748F">
        <w:rPr>
          <w:rFonts w:ascii="Arial" w:hAnsi="Arial" w:cs="Arial"/>
          <w:sz w:val="22"/>
          <w:szCs w:val="22"/>
        </w:rPr>
        <w:t xml:space="preserve">  (Sullivan) </w:t>
      </w:r>
      <w:r w:rsidR="00CF7AF5" w:rsidRPr="00DF748F">
        <w:rPr>
          <w:rFonts w:ascii="Arial" w:hAnsi="Arial" w:cs="Arial"/>
          <w:sz w:val="22"/>
          <w:szCs w:val="22"/>
        </w:rPr>
        <w:tab/>
      </w:r>
      <w:r w:rsidR="00CF7AF5" w:rsidRPr="00DF748F">
        <w:rPr>
          <w:rFonts w:ascii="Arial" w:hAnsi="Arial" w:cs="Arial"/>
          <w:sz w:val="22"/>
          <w:szCs w:val="22"/>
        </w:rPr>
        <w:tab/>
        <w:t>10/01/2009 – 09/30/2011</w:t>
      </w:r>
      <w:r w:rsidR="00CF7AF5" w:rsidRPr="00DF748F">
        <w:rPr>
          <w:rFonts w:ascii="Arial" w:hAnsi="Arial" w:cs="Arial"/>
          <w:sz w:val="22"/>
          <w:szCs w:val="22"/>
        </w:rPr>
        <w:tab/>
      </w:r>
    </w:p>
    <w:p w14:paraId="755E7AE0" w14:textId="77777777" w:rsidR="00CF7AF5" w:rsidRPr="00DF748F" w:rsidRDefault="00CF7AF5" w:rsidP="00CF7AF5">
      <w:pPr>
        <w:widowControl/>
        <w:tabs>
          <w:tab w:val="left" w:pos="4680"/>
          <w:tab w:val="left" w:pos="6480"/>
          <w:tab w:val="left" w:pos="7920"/>
        </w:tabs>
        <w:ind w:left="360"/>
        <w:rPr>
          <w:rFonts w:ascii="Arial" w:hAnsi="Arial" w:cs="Arial"/>
          <w:sz w:val="22"/>
          <w:szCs w:val="22"/>
        </w:rPr>
      </w:pPr>
      <w:r w:rsidRPr="00DF748F">
        <w:rPr>
          <w:rFonts w:ascii="Arial" w:hAnsi="Arial" w:cs="Arial"/>
          <w:sz w:val="22"/>
          <w:szCs w:val="22"/>
        </w:rPr>
        <w:t>NIH/NCMHHD</w:t>
      </w:r>
      <w:r w:rsidRPr="00DF748F">
        <w:rPr>
          <w:rFonts w:ascii="Arial" w:hAnsi="Arial" w:cs="Arial"/>
          <w:sz w:val="22"/>
          <w:szCs w:val="22"/>
        </w:rPr>
        <w:tab/>
      </w:r>
      <w:r w:rsidRPr="00DF748F">
        <w:rPr>
          <w:rFonts w:ascii="Arial" w:hAnsi="Arial" w:cs="Arial"/>
          <w:sz w:val="22"/>
          <w:szCs w:val="22"/>
        </w:rPr>
        <w:tab/>
      </w:r>
    </w:p>
    <w:p w14:paraId="449CE8BF" w14:textId="77777777" w:rsidR="00CF7AF5" w:rsidRPr="00DF748F" w:rsidRDefault="00CF7AF5" w:rsidP="00CF7AF5">
      <w:pPr>
        <w:widowControl/>
        <w:tabs>
          <w:tab w:val="left" w:pos="4680"/>
          <w:tab w:val="left" w:pos="6480"/>
          <w:tab w:val="left" w:pos="7920"/>
        </w:tabs>
        <w:ind w:left="360"/>
        <w:rPr>
          <w:rFonts w:ascii="Arial" w:hAnsi="Arial" w:cs="Arial"/>
          <w:sz w:val="22"/>
          <w:szCs w:val="22"/>
        </w:rPr>
      </w:pPr>
      <w:r w:rsidRPr="00DF748F">
        <w:rPr>
          <w:rFonts w:ascii="Arial" w:hAnsi="Arial" w:cs="Arial"/>
          <w:sz w:val="22"/>
          <w:szCs w:val="22"/>
        </w:rPr>
        <w:t>Title: Improving Racial/Ethnic Minority Participation in Online HIV Prevention Research</w:t>
      </w:r>
    </w:p>
    <w:p w14:paraId="5299CD83" w14:textId="77777777" w:rsidR="00CF7AF5" w:rsidRDefault="00CF7AF5" w:rsidP="00CF7AF5">
      <w:pPr>
        <w:widowControl/>
        <w:tabs>
          <w:tab w:val="left" w:pos="4680"/>
          <w:tab w:val="left" w:pos="6480"/>
          <w:tab w:val="left" w:pos="7920"/>
        </w:tabs>
        <w:adjustRightInd/>
        <w:ind w:left="360"/>
        <w:rPr>
          <w:rFonts w:ascii="Arial" w:hAnsi="Arial" w:cs="Arial"/>
          <w:sz w:val="22"/>
          <w:szCs w:val="22"/>
        </w:rPr>
      </w:pPr>
    </w:p>
    <w:p w14:paraId="716E0A88" w14:textId="77777777" w:rsidR="00CF7AF5" w:rsidRPr="00DF748F" w:rsidRDefault="00CF7AF5" w:rsidP="00CF7AF5">
      <w:pPr>
        <w:widowControl/>
        <w:tabs>
          <w:tab w:val="left" w:pos="4680"/>
          <w:tab w:val="left" w:pos="6480"/>
          <w:tab w:val="left" w:pos="7920"/>
        </w:tabs>
        <w:adjustRightInd/>
        <w:ind w:left="360"/>
        <w:rPr>
          <w:rFonts w:ascii="Arial" w:hAnsi="Arial" w:cs="Arial"/>
          <w:sz w:val="22"/>
          <w:szCs w:val="22"/>
        </w:rPr>
      </w:pPr>
      <w:r w:rsidRPr="00DF748F">
        <w:rPr>
          <w:rFonts w:ascii="Arial" w:hAnsi="Arial" w:cs="Arial"/>
          <w:sz w:val="22"/>
          <w:szCs w:val="22"/>
        </w:rPr>
        <w:t>P30 AI 050409 (</w:t>
      </w:r>
      <w:r w:rsidR="00576BA1" w:rsidRPr="00576BA1">
        <w:rPr>
          <w:rFonts w:ascii="Arial" w:hAnsi="Arial" w:cs="Arial"/>
          <w:b/>
          <w:sz w:val="22"/>
          <w:szCs w:val="22"/>
        </w:rPr>
        <w:t>Sullivan, P</w:t>
      </w:r>
      <w:r w:rsidRPr="00DF748F">
        <w:rPr>
          <w:rFonts w:ascii="Arial" w:hAnsi="Arial" w:cs="Arial"/>
          <w:sz w:val="22"/>
          <w:szCs w:val="22"/>
        </w:rPr>
        <w:t xml:space="preserve">I of </w:t>
      </w:r>
      <w:r w:rsidR="0044064C" w:rsidRPr="00DF748F">
        <w:rPr>
          <w:rFonts w:ascii="Arial" w:hAnsi="Arial" w:cs="Arial"/>
          <w:sz w:val="22"/>
          <w:szCs w:val="22"/>
        </w:rPr>
        <w:t>sub grant</w:t>
      </w:r>
      <w:r w:rsidRPr="00DF748F">
        <w:rPr>
          <w:rFonts w:ascii="Arial" w:hAnsi="Arial" w:cs="Arial"/>
          <w:sz w:val="22"/>
          <w:szCs w:val="22"/>
        </w:rPr>
        <w:t>)</w:t>
      </w:r>
      <w:r w:rsidRPr="00DF748F">
        <w:rPr>
          <w:rFonts w:ascii="Arial" w:hAnsi="Arial" w:cs="Arial"/>
          <w:sz w:val="22"/>
          <w:szCs w:val="22"/>
        </w:rPr>
        <w:tab/>
      </w:r>
      <w:r w:rsidRPr="00DF748F">
        <w:rPr>
          <w:rFonts w:ascii="Arial" w:hAnsi="Arial" w:cs="Arial"/>
          <w:sz w:val="22"/>
          <w:szCs w:val="22"/>
        </w:rPr>
        <w:tab/>
        <w:t>05/21/2008 – 05/20/2009</w:t>
      </w:r>
    </w:p>
    <w:p w14:paraId="2596EB7C" w14:textId="77777777" w:rsidR="00CF7AF5" w:rsidRPr="00DF748F" w:rsidRDefault="00CF7AF5" w:rsidP="00CF7AF5">
      <w:pPr>
        <w:widowControl/>
        <w:tabs>
          <w:tab w:val="left" w:pos="4680"/>
          <w:tab w:val="left" w:pos="6480"/>
          <w:tab w:val="left" w:pos="7920"/>
        </w:tabs>
        <w:adjustRightInd/>
        <w:ind w:left="360"/>
        <w:rPr>
          <w:rFonts w:ascii="Arial" w:hAnsi="Arial" w:cs="Arial"/>
          <w:sz w:val="22"/>
          <w:szCs w:val="22"/>
        </w:rPr>
      </w:pPr>
      <w:r w:rsidRPr="00DF748F">
        <w:rPr>
          <w:rFonts w:ascii="Arial" w:hAnsi="Arial" w:cs="Arial"/>
          <w:sz w:val="22"/>
          <w:szCs w:val="22"/>
        </w:rPr>
        <w:t>NIH</w:t>
      </w:r>
      <w:r w:rsidRPr="00DF748F">
        <w:rPr>
          <w:rFonts w:ascii="Arial" w:hAnsi="Arial" w:cs="Arial"/>
          <w:sz w:val="22"/>
          <w:szCs w:val="22"/>
        </w:rPr>
        <w:tab/>
      </w:r>
      <w:r w:rsidRPr="00DF748F">
        <w:rPr>
          <w:rFonts w:ascii="Arial" w:hAnsi="Arial" w:cs="Arial"/>
          <w:sz w:val="22"/>
          <w:szCs w:val="22"/>
        </w:rPr>
        <w:tab/>
      </w:r>
    </w:p>
    <w:p w14:paraId="29D4B310" w14:textId="77777777" w:rsidR="00CF7AF5" w:rsidRDefault="00CF7AF5" w:rsidP="00CF7AF5">
      <w:pPr>
        <w:widowControl/>
        <w:tabs>
          <w:tab w:val="left" w:pos="4680"/>
          <w:tab w:val="left" w:pos="6480"/>
          <w:tab w:val="left" w:pos="7920"/>
        </w:tabs>
        <w:adjustRightInd/>
        <w:ind w:left="360"/>
        <w:rPr>
          <w:rFonts w:ascii="Arial" w:hAnsi="Arial" w:cs="Arial"/>
          <w:sz w:val="22"/>
          <w:szCs w:val="22"/>
        </w:rPr>
      </w:pPr>
      <w:r w:rsidRPr="00DF748F">
        <w:rPr>
          <w:rFonts w:ascii="Arial" w:hAnsi="Arial" w:cs="Arial"/>
          <w:sz w:val="22"/>
          <w:szCs w:val="22"/>
        </w:rPr>
        <w:t xml:space="preserve">Title: CFAR03 Grant: Online behavioral epidemiology of African American men who have </w:t>
      </w:r>
      <w:r>
        <w:rPr>
          <w:rFonts w:ascii="Arial" w:hAnsi="Arial" w:cs="Arial"/>
          <w:sz w:val="22"/>
          <w:szCs w:val="22"/>
        </w:rPr>
        <w:t>s</w:t>
      </w:r>
      <w:r w:rsidRPr="00DF748F">
        <w:rPr>
          <w:rFonts w:ascii="Arial" w:hAnsi="Arial" w:cs="Arial"/>
          <w:sz w:val="22"/>
          <w:szCs w:val="22"/>
        </w:rPr>
        <w:t xml:space="preserve">ex with men. </w:t>
      </w:r>
    </w:p>
    <w:p w14:paraId="5FE63D6F" w14:textId="77777777" w:rsidR="00CF7AF5" w:rsidRDefault="00CF7AF5" w:rsidP="00CF7AF5">
      <w:pPr>
        <w:widowControl/>
        <w:tabs>
          <w:tab w:val="left" w:pos="4680"/>
          <w:tab w:val="left" w:pos="6480"/>
          <w:tab w:val="left" w:pos="7920"/>
        </w:tabs>
        <w:adjustRightInd/>
        <w:ind w:left="360"/>
        <w:rPr>
          <w:rFonts w:ascii="Arial" w:hAnsi="Arial" w:cs="Arial"/>
          <w:sz w:val="22"/>
          <w:szCs w:val="22"/>
        </w:rPr>
      </w:pPr>
    </w:p>
    <w:p w14:paraId="1ECFB640" w14:textId="77777777" w:rsidR="00CF7AF5" w:rsidRPr="00221BCE" w:rsidRDefault="00CF7AF5" w:rsidP="00CF7AF5">
      <w:pPr>
        <w:ind w:left="360"/>
        <w:rPr>
          <w:rFonts w:ascii="Arial" w:hAnsi="Arial" w:cs="Arial"/>
          <w:sz w:val="22"/>
          <w:szCs w:val="22"/>
        </w:rPr>
      </w:pPr>
      <w:r>
        <w:rPr>
          <w:rFonts w:ascii="Arial" w:hAnsi="Arial" w:cs="Arial"/>
          <w:sz w:val="22"/>
          <w:szCs w:val="22"/>
        </w:rPr>
        <w:t>MAC AIDS Fund</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10/01/2013 – 02/24/2016</w:t>
      </w:r>
    </w:p>
    <w:p w14:paraId="218F7072" w14:textId="77777777" w:rsidR="00CF7AF5" w:rsidRPr="00221BCE" w:rsidRDefault="00CF7AF5" w:rsidP="00CF7AF5">
      <w:pPr>
        <w:tabs>
          <w:tab w:val="left" w:pos="6480"/>
          <w:tab w:val="left" w:pos="7920"/>
        </w:tabs>
        <w:ind w:left="360"/>
        <w:rPr>
          <w:rStyle w:val="clsstaticdata1"/>
          <w:sz w:val="22"/>
          <w:szCs w:val="22"/>
        </w:rPr>
      </w:pPr>
      <w:r>
        <w:rPr>
          <w:rStyle w:val="clsstaticdata1"/>
          <w:sz w:val="22"/>
          <w:szCs w:val="22"/>
        </w:rPr>
        <w:t>Web-based behavioral surveillance for MSM in the Americas</w:t>
      </w:r>
      <w:r>
        <w:rPr>
          <w:rStyle w:val="clsstaticdata1"/>
          <w:sz w:val="22"/>
          <w:szCs w:val="22"/>
        </w:rPr>
        <w:tab/>
      </w:r>
    </w:p>
    <w:p w14:paraId="16D98BED" w14:textId="77777777" w:rsidR="00CF7AF5" w:rsidRPr="00DF748F" w:rsidRDefault="00CF7AF5" w:rsidP="00CF7AF5">
      <w:pPr>
        <w:tabs>
          <w:tab w:val="left" w:pos="6480"/>
          <w:tab w:val="left" w:pos="7920"/>
        </w:tabs>
        <w:ind w:left="360"/>
        <w:rPr>
          <w:rStyle w:val="clsstaticdata1"/>
          <w:sz w:val="22"/>
          <w:szCs w:val="22"/>
        </w:rPr>
      </w:pPr>
    </w:p>
    <w:p w14:paraId="32D9B3A7" w14:textId="77777777" w:rsidR="00CF7AF5" w:rsidRPr="00DF748F" w:rsidRDefault="00CF7AF5" w:rsidP="00CF7AF5">
      <w:pPr>
        <w:tabs>
          <w:tab w:val="left" w:pos="5040"/>
          <w:tab w:val="left" w:pos="6480"/>
          <w:tab w:val="right" w:pos="10620"/>
        </w:tabs>
        <w:ind w:left="360"/>
        <w:rPr>
          <w:rFonts w:ascii="Arial" w:hAnsi="Arial" w:cs="Arial"/>
          <w:sz w:val="22"/>
          <w:szCs w:val="22"/>
        </w:rPr>
      </w:pPr>
      <w:r w:rsidRPr="00DF748F">
        <w:rPr>
          <w:rFonts w:ascii="Arial" w:hAnsi="Arial" w:cs="Arial"/>
          <w:sz w:val="22"/>
          <w:szCs w:val="22"/>
        </w:rPr>
        <w:t xml:space="preserve">Research Contract </w:t>
      </w:r>
      <w:r w:rsidR="00576BA1" w:rsidRPr="00576BA1">
        <w:rPr>
          <w:rFonts w:ascii="Arial" w:hAnsi="Arial" w:cs="Arial"/>
          <w:b/>
          <w:sz w:val="22"/>
          <w:szCs w:val="22"/>
        </w:rPr>
        <w:t>Sullivan, P</w:t>
      </w:r>
      <w:r w:rsidRPr="00DF748F">
        <w:rPr>
          <w:rFonts w:ascii="Arial" w:hAnsi="Arial" w:cs="Arial"/>
          <w:sz w:val="22"/>
          <w:szCs w:val="22"/>
        </w:rPr>
        <w:t xml:space="preserve">I                       </w:t>
      </w:r>
      <w:r w:rsidRPr="00DF748F">
        <w:rPr>
          <w:rFonts w:ascii="Arial" w:hAnsi="Arial" w:cs="Arial"/>
          <w:sz w:val="22"/>
          <w:szCs w:val="22"/>
        </w:rPr>
        <w:tab/>
      </w:r>
      <w:r w:rsidRPr="00DF748F">
        <w:rPr>
          <w:rFonts w:ascii="Arial" w:hAnsi="Arial" w:cs="Arial"/>
          <w:sz w:val="22"/>
          <w:szCs w:val="22"/>
        </w:rPr>
        <w:tab/>
        <w:t xml:space="preserve">09/16/11 </w:t>
      </w:r>
      <w:r>
        <w:rPr>
          <w:rFonts w:ascii="Arial" w:hAnsi="Arial" w:cs="Arial"/>
          <w:sz w:val="22"/>
          <w:szCs w:val="22"/>
        </w:rPr>
        <w:t>– 09/15/16</w:t>
      </w:r>
    </w:p>
    <w:p w14:paraId="64CDDC1E" w14:textId="77777777" w:rsidR="00CF7AF5" w:rsidRPr="00DF748F" w:rsidRDefault="00CF7AF5" w:rsidP="00CF7AF5">
      <w:pPr>
        <w:tabs>
          <w:tab w:val="left" w:pos="5040"/>
          <w:tab w:val="left" w:pos="6480"/>
          <w:tab w:val="right" w:pos="10440"/>
          <w:tab w:val="right" w:pos="10800"/>
        </w:tabs>
        <w:ind w:left="360"/>
        <w:rPr>
          <w:rFonts w:ascii="Arial" w:hAnsi="Arial" w:cs="Arial"/>
          <w:sz w:val="22"/>
          <w:szCs w:val="22"/>
        </w:rPr>
      </w:pPr>
      <w:r w:rsidRPr="00DF748F">
        <w:rPr>
          <w:rFonts w:ascii="Arial" w:hAnsi="Arial" w:cs="Arial"/>
          <w:sz w:val="22"/>
          <w:szCs w:val="22"/>
        </w:rPr>
        <w:t xml:space="preserve">CDC                                                               </w:t>
      </w:r>
      <w:r w:rsidRPr="00DF748F">
        <w:rPr>
          <w:rFonts w:ascii="Arial" w:hAnsi="Arial" w:cs="Arial"/>
          <w:sz w:val="22"/>
          <w:szCs w:val="22"/>
        </w:rPr>
        <w:tab/>
      </w:r>
      <w:r w:rsidRPr="00DF748F">
        <w:rPr>
          <w:rFonts w:ascii="Arial" w:hAnsi="Arial" w:cs="Arial"/>
          <w:sz w:val="22"/>
          <w:szCs w:val="22"/>
        </w:rPr>
        <w:tab/>
      </w:r>
    </w:p>
    <w:p w14:paraId="48824B8E" w14:textId="77777777" w:rsidR="00CF7AF5" w:rsidRPr="00DF748F" w:rsidRDefault="00CF7AF5" w:rsidP="00CF7AF5">
      <w:pPr>
        <w:tabs>
          <w:tab w:val="left" w:pos="5760"/>
          <w:tab w:val="left" w:pos="6480"/>
          <w:tab w:val="right" w:pos="10440"/>
          <w:tab w:val="right" w:pos="10800"/>
        </w:tabs>
        <w:ind w:left="360"/>
        <w:rPr>
          <w:rStyle w:val="clsstaticdata"/>
          <w:sz w:val="22"/>
          <w:szCs w:val="22"/>
        </w:rPr>
      </w:pPr>
      <w:r w:rsidRPr="00DF748F">
        <w:rPr>
          <w:rFonts w:ascii="Arial" w:hAnsi="Arial" w:cs="Arial"/>
          <w:color w:val="000000"/>
          <w:sz w:val="22"/>
          <w:szCs w:val="22"/>
        </w:rPr>
        <w:t>Evaluation of Rapid HIV Self-Testing among MSM in High Prevalence Cities</w:t>
      </w:r>
    </w:p>
    <w:p w14:paraId="49996C90" w14:textId="77777777" w:rsidR="00CF7AF5" w:rsidRPr="00DF748F" w:rsidRDefault="00CF7AF5" w:rsidP="00CF7AF5">
      <w:pPr>
        <w:widowControl/>
        <w:tabs>
          <w:tab w:val="left" w:pos="4680"/>
          <w:tab w:val="left" w:pos="6480"/>
          <w:tab w:val="left" w:pos="7920"/>
        </w:tabs>
        <w:adjustRightInd/>
        <w:ind w:left="360"/>
        <w:rPr>
          <w:rFonts w:ascii="Arial" w:hAnsi="Arial" w:cs="Arial"/>
          <w:sz w:val="22"/>
          <w:szCs w:val="22"/>
        </w:rPr>
      </w:pPr>
    </w:p>
    <w:p w14:paraId="1DE6B252" w14:textId="77777777" w:rsidR="00CF7AF5" w:rsidRPr="00DF748F" w:rsidRDefault="00CF7AF5" w:rsidP="00CF7AF5">
      <w:pPr>
        <w:widowControl/>
        <w:tabs>
          <w:tab w:val="left" w:pos="4680"/>
          <w:tab w:val="left" w:pos="6480"/>
          <w:tab w:val="left" w:pos="7920"/>
        </w:tabs>
        <w:ind w:left="360"/>
        <w:rPr>
          <w:rFonts w:ascii="Arial" w:hAnsi="Arial" w:cs="Arial"/>
          <w:sz w:val="22"/>
          <w:szCs w:val="22"/>
        </w:rPr>
      </w:pPr>
      <w:r w:rsidRPr="00DF748F">
        <w:rPr>
          <w:rFonts w:ascii="Arial" w:hAnsi="Arial" w:cs="Arial"/>
          <w:sz w:val="22"/>
          <w:szCs w:val="22"/>
        </w:rPr>
        <w:t>Contract (Sullivan)</w:t>
      </w:r>
      <w:r w:rsidRPr="00DF748F">
        <w:rPr>
          <w:rFonts w:ascii="Arial" w:hAnsi="Arial" w:cs="Arial"/>
          <w:sz w:val="22"/>
          <w:szCs w:val="22"/>
        </w:rPr>
        <w:tab/>
      </w:r>
      <w:r w:rsidRPr="00DF748F">
        <w:rPr>
          <w:rFonts w:ascii="Arial" w:hAnsi="Arial" w:cs="Arial"/>
          <w:sz w:val="22"/>
          <w:szCs w:val="22"/>
        </w:rPr>
        <w:tab/>
        <w:t>09/16/2009-09/15/2010</w:t>
      </w:r>
      <w:r w:rsidRPr="00DF748F">
        <w:rPr>
          <w:rFonts w:ascii="Arial" w:hAnsi="Arial" w:cs="Arial"/>
          <w:sz w:val="22"/>
          <w:szCs w:val="22"/>
        </w:rPr>
        <w:tab/>
      </w:r>
    </w:p>
    <w:p w14:paraId="3653BDBF" w14:textId="77777777" w:rsidR="00CF7AF5" w:rsidRPr="00DF748F" w:rsidRDefault="00CF7AF5" w:rsidP="00CF7AF5">
      <w:pPr>
        <w:widowControl/>
        <w:tabs>
          <w:tab w:val="left" w:pos="4680"/>
          <w:tab w:val="left" w:pos="6480"/>
          <w:tab w:val="left" w:pos="7920"/>
        </w:tabs>
        <w:ind w:left="360"/>
        <w:rPr>
          <w:rFonts w:ascii="Arial" w:hAnsi="Arial" w:cs="Arial"/>
          <w:sz w:val="22"/>
          <w:szCs w:val="22"/>
        </w:rPr>
      </w:pPr>
      <w:r w:rsidRPr="00DF748F">
        <w:rPr>
          <w:rFonts w:ascii="Arial" w:hAnsi="Arial" w:cs="Arial"/>
          <w:sz w:val="22"/>
          <w:szCs w:val="22"/>
        </w:rPr>
        <w:t>Technical expert for HIV Rapid Testing</w:t>
      </w:r>
      <w:r w:rsidRPr="00DF748F">
        <w:rPr>
          <w:rFonts w:ascii="Arial" w:hAnsi="Arial" w:cs="Arial"/>
          <w:sz w:val="22"/>
          <w:szCs w:val="22"/>
        </w:rPr>
        <w:tab/>
      </w:r>
      <w:r w:rsidRPr="00DF748F">
        <w:rPr>
          <w:rFonts w:ascii="Arial" w:hAnsi="Arial" w:cs="Arial"/>
          <w:sz w:val="22"/>
          <w:szCs w:val="22"/>
        </w:rPr>
        <w:tab/>
      </w:r>
    </w:p>
    <w:p w14:paraId="45A30694" w14:textId="77777777" w:rsidR="00CF7AF5" w:rsidRPr="00DF748F" w:rsidRDefault="00CF7AF5" w:rsidP="00CF7AF5">
      <w:pPr>
        <w:widowControl/>
        <w:tabs>
          <w:tab w:val="left" w:pos="4680"/>
          <w:tab w:val="left" w:pos="6480"/>
          <w:tab w:val="left" w:pos="7920"/>
        </w:tabs>
        <w:ind w:left="360"/>
        <w:rPr>
          <w:rFonts w:ascii="Arial" w:hAnsi="Arial" w:cs="Arial"/>
          <w:sz w:val="22"/>
          <w:szCs w:val="22"/>
        </w:rPr>
      </w:pPr>
      <w:r w:rsidRPr="00DF748F">
        <w:rPr>
          <w:rFonts w:ascii="Arial" w:hAnsi="Arial" w:cs="Arial"/>
          <w:sz w:val="22"/>
          <w:szCs w:val="22"/>
        </w:rPr>
        <w:t>Title: Technical assistance for HIV Rapid Testing</w:t>
      </w:r>
    </w:p>
    <w:p w14:paraId="1A402C77" w14:textId="77777777" w:rsidR="00CF7AF5" w:rsidRPr="00DF748F" w:rsidRDefault="00CF7AF5" w:rsidP="00CF7AF5">
      <w:pPr>
        <w:widowControl/>
        <w:tabs>
          <w:tab w:val="left" w:pos="6480"/>
        </w:tabs>
        <w:autoSpaceDE/>
        <w:autoSpaceDN/>
        <w:adjustRightInd/>
        <w:rPr>
          <w:rFonts w:ascii="Arial" w:hAnsi="Arial" w:cs="Arial"/>
          <w:b/>
          <w:bCs/>
          <w:caps/>
          <w:color w:val="000000"/>
          <w:sz w:val="22"/>
          <w:szCs w:val="22"/>
        </w:rPr>
      </w:pPr>
    </w:p>
    <w:p w14:paraId="2AF69CC3" w14:textId="77777777" w:rsidR="00CF7AF5" w:rsidRPr="00DF748F" w:rsidRDefault="00CF7AF5" w:rsidP="00CF7AF5">
      <w:pPr>
        <w:widowControl/>
        <w:tabs>
          <w:tab w:val="left" w:pos="360"/>
          <w:tab w:val="left" w:pos="4680"/>
          <w:tab w:val="left" w:pos="6480"/>
          <w:tab w:val="left" w:pos="7920"/>
        </w:tabs>
        <w:adjustRightInd/>
        <w:ind w:left="360"/>
        <w:rPr>
          <w:rFonts w:ascii="Arial" w:hAnsi="Arial" w:cs="Arial"/>
          <w:sz w:val="22"/>
          <w:szCs w:val="22"/>
        </w:rPr>
      </w:pPr>
      <w:r w:rsidRPr="00DF748F">
        <w:rPr>
          <w:rFonts w:ascii="Arial" w:hAnsi="Arial" w:cs="Arial"/>
          <w:sz w:val="22"/>
          <w:szCs w:val="22"/>
        </w:rPr>
        <w:t>1P01TP000300-01 (</w:t>
      </w:r>
      <w:r w:rsidR="00576BA1" w:rsidRPr="00576BA1">
        <w:rPr>
          <w:rFonts w:ascii="Arial" w:hAnsi="Arial" w:cs="Arial"/>
          <w:b/>
          <w:sz w:val="22"/>
          <w:szCs w:val="22"/>
        </w:rPr>
        <w:t>Sullivan, P</w:t>
      </w:r>
      <w:r w:rsidRPr="00DF748F">
        <w:rPr>
          <w:rFonts w:ascii="Arial" w:hAnsi="Arial" w:cs="Arial"/>
          <w:sz w:val="22"/>
          <w:szCs w:val="22"/>
        </w:rPr>
        <w:t xml:space="preserve">I of </w:t>
      </w:r>
      <w:r w:rsidR="0044064C" w:rsidRPr="00DF748F">
        <w:rPr>
          <w:rFonts w:ascii="Arial" w:hAnsi="Arial" w:cs="Arial"/>
          <w:sz w:val="22"/>
          <w:szCs w:val="22"/>
        </w:rPr>
        <w:t>sub grant</w:t>
      </w:r>
      <w:r w:rsidRPr="00DF748F">
        <w:rPr>
          <w:rFonts w:ascii="Arial" w:hAnsi="Arial" w:cs="Arial"/>
          <w:sz w:val="22"/>
          <w:szCs w:val="22"/>
        </w:rPr>
        <w:t>)</w:t>
      </w:r>
      <w:r w:rsidRPr="00DF748F">
        <w:rPr>
          <w:rFonts w:ascii="Arial" w:hAnsi="Arial" w:cs="Arial"/>
          <w:sz w:val="22"/>
          <w:szCs w:val="22"/>
        </w:rPr>
        <w:tab/>
      </w:r>
      <w:r w:rsidRPr="00DF748F">
        <w:rPr>
          <w:rFonts w:ascii="Arial" w:hAnsi="Arial" w:cs="Arial"/>
          <w:sz w:val="22"/>
          <w:szCs w:val="22"/>
        </w:rPr>
        <w:tab/>
        <w:t>02/2009 – 02/2010</w:t>
      </w:r>
      <w:r w:rsidRPr="00DF748F">
        <w:rPr>
          <w:rFonts w:ascii="Arial" w:hAnsi="Arial" w:cs="Arial"/>
          <w:sz w:val="22"/>
          <w:szCs w:val="22"/>
        </w:rPr>
        <w:tab/>
      </w:r>
    </w:p>
    <w:p w14:paraId="51E89BE9" w14:textId="77777777" w:rsidR="00CF7AF5" w:rsidRPr="00DF748F" w:rsidRDefault="00CF7AF5" w:rsidP="00CF7AF5">
      <w:pPr>
        <w:widowControl/>
        <w:tabs>
          <w:tab w:val="left" w:pos="4680"/>
          <w:tab w:val="left" w:pos="6480"/>
          <w:tab w:val="left" w:pos="7920"/>
        </w:tabs>
        <w:ind w:left="360"/>
        <w:rPr>
          <w:rFonts w:ascii="Arial" w:hAnsi="Arial" w:cs="Arial"/>
          <w:sz w:val="22"/>
          <w:szCs w:val="22"/>
        </w:rPr>
      </w:pPr>
      <w:r w:rsidRPr="00DF748F">
        <w:rPr>
          <w:rFonts w:ascii="Arial" w:hAnsi="Arial" w:cs="Arial"/>
          <w:sz w:val="22"/>
          <w:szCs w:val="22"/>
        </w:rPr>
        <w:t>CDC</w:t>
      </w:r>
      <w:r w:rsidRPr="00DF748F">
        <w:rPr>
          <w:rFonts w:ascii="Arial" w:hAnsi="Arial" w:cs="Arial"/>
          <w:sz w:val="22"/>
          <w:szCs w:val="22"/>
        </w:rPr>
        <w:tab/>
      </w:r>
      <w:r w:rsidRPr="00DF748F">
        <w:rPr>
          <w:rFonts w:ascii="Arial" w:hAnsi="Arial" w:cs="Arial"/>
          <w:sz w:val="22"/>
          <w:szCs w:val="22"/>
        </w:rPr>
        <w:tab/>
      </w:r>
    </w:p>
    <w:p w14:paraId="63B226E3" w14:textId="77777777" w:rsidR="00CF7AF5" w:rsidRDefault="00CF7AF5" w:rsidP="00CF7AF5">
      <w:pPr>
        <w:widowControl/>
        <w:tabs>
          <w:tab w:val="left" w:pos="4680"/>
          <w:tab w:val="left" w:pos="6480"/>
          <w:tab w:val="left" w:pos="7920"/>
        </w:tabs>
        <w:ind w:left="360"/>
        <w:rPr>
          <w:rFonts w:ascii="Arial" w:hAnsi="Arial" w:cs="Arial"/>
          <w:sz w:val="22"/>
          <w:szCs w:val="22"/>
        </w:rPr>
      </w:pPr>
      <w:r w:rsidRPr="00DF748F">
        <w:rPr>
          <w:rFonts w:ascii="Arial" w:hAnsi="Arial" w:cs="Arial"/>
          <w:sz w:val="22"/>
          <w:szCs w:val="22"/>
        </w:rPr>
        <w:t>Title: Emory Preparedness Response Research Center Pilot Project</w:t>
      </w:r>
    </w:p>
    <w:p w14:paraId="448ACC39" w14:textId="77777777" w:rsidR="00CF7AF5" w:rsidRDefault="00CF7AF5" w:rsidP="00CF7AF5">
      <w:pPr>
        <w:widowControl/>
        <w:tabs>
          <w:tab w:val="left" w:pos="4680"/>
          <w:tab w:val="left" w:pos="6480"/>
          <w:tab w:val="left" w:pos="7920"/>
        </w:tabs>
        <w:ind w:left="360"/>
        <w:rPr>
          <w:rFonts w:ascii="Arial" w:hAnsi="Arial" w:cs="Arial"/>
          <w:sz w:val="22"/>
          <w:szCs w:val="22"/>
        </w:rPr>
      </w:pPr>
    </w:p>
    <w:p w14:paraId="1BC986EB" w14:textId="77777777" w:rsidR="00CF7AF5" w:rsidRPr="00733EC2" w:rsidRDefault="00CF7AF5" w:rsidP="00CF7AF5">
      <w:pPr>
        <w:widowControl/>
        <w:tabs>
          <w:tab w:val="left" w:pos="4680"/>
          <w:tab w:val="left" w:pos="6480"/>
          <w:tab w:val="left" w:pos="7920"/>
        </w:tabs>
        <w:ind w:left="360"/>
        <w:rPr>
          <w:rFonts w:ascii="Arial" w:hAnsi="Arial" w:cs="Arial"/>
          <w:sz w:val="22"/>
          <w:szCs w:val="22"/>
        </w:rPr>
      </w:pPr>
      <w:r w:rsidRPr="00733EC2">
        <w:rPr>
          <w:rFonts w:ascii="Arial" w:hAnsi="Arial" w:cs="Arial"/>
          <w:sz w:val="22"/>
          <w:szCs w:val="22"/>
        </w:rPr>
        <w:t xml:space="preserve">Sullivan (PI)                      </w:t>
      </w:r>
      <w:r>
        <w:rPr>
          <w:rFonts w:ascii="Arial" w:hAnsi="Arial" w:cs="Arial"/>
          <w:sz w:val="22"/>
          <w:szCs w:val="22"/>
        </w:rPr>
        <w:t xml:space="preserve">                              </w:t>
      </w:r>
      <w:r>
        <w:rPr>
          <w:rFonts w:ascii="Arial" w:hAnsi="Arial" w:cs="Arial"/>
          <w:sz w:val="22"/>
          <w:szCs w:val="22"/>
        </w:rPr>
        <w:tab/>
      </w:r>
      <w:r w:rsidRPr="00733EC2">
        <w:rPr>
          <w:rFonts w:ascii="Arial" w:hAnsi="Arial" w:cs="Arial"/>
          <w:sz w:val="22"/>
          <w:szCs w:val="22"/>
        </w:rPr>
        <w:t>03/01/12 – 08/30/13</w:t>
      </w:r>
    </w:p>
    <w:p w14:paraId="1D49A18A" w14:textId="77777777" w:rsidR="00CF7AF5" w:rsidRPr="00733EC2" w:rsidRDefault="00CF7AF5" w:rsidP="00CF7AF5">
      <w:pPr>
        <w:widowControl/>
        <w:tabs>
          <w:tab w:val="left" w:pos="4680"/>
          <w:tab w:val="left" w:pos="6480"/>
          <w:tab w:val="left" w:pos="7920"/>
        </w:tabs>
        <w:ind w:left="360"/>
        <w:rPr>
          <w:rFonts w:ascii="Arial" w:hAnsi="Arial" w:cs="Arial"/>
          <w:sz w:val="22"/>
          <w:szCs w:val="22"/>
        </w:rPr>
      </w:pPr>
      <w:r w:rsidRPr="00733EC2">
        <w:rPr>
          <w:rFonts w:ascii="Arial" w:hAnsi="Arial" w:cs="Arial"/>
          <w:sz w:val="22"/>
          <w:szCs w:val="22"/>
        </w:rPr>
        <w:t xml:space="preserve">MAC Cosmetics Foundation                           </w:t>
      </w:r>
      <w:r w:rsidRPr="00733EC2">
        <w:rPr>
          <w:rFonts w:ascii="Arial" w:hAnsi="Arial" w:cs="Arial"/>
          <w:sz w:val="22"/>
          <w:szCs w:val="22"/>
        </w:rPr>
        <w:tab/>
      </w:r>
      <w:r w:rsidRPr="00733EC2">
        <w:rPr>
          <w:rFonts w:ascii="Arial" w:hAnsi="Arial" w:cs="Arial"/>
          <w:sz w:val="22"/>
          <w:szCs w:val="22"/>
        </w:rPr>
        <w:tab/>
      </w:r>
    </w:p>
    <w:p w14:paraId="2CC6FF81" w14:textId="77777777" w:rsidR="00CF7AF5" w:rsidRDefault="00CF7AF5" w:rsidP="00CF7AF5">
      <w:pPr>
        <w:widowControl/>
        <w:tabs>
          <w:tab w:val="left" w:pos="4680"/>
          <w:tab w:val="left" w:pos="6480"/>
          <w:tab w:val="left" w:pos="7920"/>
        </w:tabs>
        <w:ind w:left="360"/>
        <w:rPr>
          <w:rFonts w:ascii="Arial" w:hAnsi="Arial" w:cs="Arial"/>
          <w:sz w:val="22"/>
          <w:szCs w:val="22"/>
        </w:rPr>
      </w:pPr>
      <w:r w:rsidRPr="00733EC2">
        <w:rPr>
          <w:rFonts w:ascii="Arial" w:hAnsi="Arial" w:cs="Arial"/>
          <w:sz w:val="22"/>
          <w:szCs w:val="22"/>
        </w:rPr>
        <w:t>Training Packaging and eLearning Enhancements for HIV Couples Voluntary Counseling and Testing (CVCT) in MSM in the United States</w:t>
      </w:r>
    </w:p>
    <w:p w14:paraId="6944BF91" w14:textId="77777777" w:rsidR="00CF7AF5" w:rsidRDefault="00CF7AF5" w:rsidP="00CF7AF5">
      <w:pPr>
        <w:widowControl/>
        <w:tabs>
          <w:tab w:val="left" w:pos="4680"/>
          <w:tab w:val="left" w:pos="6480"/>
          <w:tab w:val="left" w:pos="7920"/>
        </w:tabs>
        <w:ind w:left="360"/>
        <w:rPr>
          <w:rFonts w:ascii="Arial" w:hAnsi="Arial" w:cs="Arial"/>
          <w:sz w:val="22"/>
          <w:szCs w:val="22"/>
        </w:rPr>
      </w:pPr>
    </w:p>
    <w:p w14:paraId="0D76175D" w14:textId="77777777" w:rsidR="00CF7AF5" w:rsidRPr="00733EC2" w:rsidRDefault="00CF7AF5" w:rsidP="00CF7AF5">
      <w:pPr>
        <w:widowControl/>
        <w:tabs>
          <w:tab w:val="left" w:pos="4680"/>
          <w:tab w:val="left" w:pos="6480"/>
          <w:tab w:val="left" w:pos="7920"/>
        </w:tabs>
        <w:ind w:left="360"/>
        <w:rPr>
          <w:rFonts w:ascii="Arial" w:hAnsi="Arial" w:cs="Arial"/>
          <w:sz w:val="22"/>
          <w:szCs w:val="22"/>
        </w:rPr>
      </w:pPr>
      <w:r w:rsidRPr="00733EC2">
        <w:rPr>
          <w:rFonts w:ascii="Arial" w:hAnsi="Arial" w:cs="Arial"/>
          <w:sz w:val="22"/>
          <w:szCs w:val="22"/>
        </w:rPr>
        <w:t xml:space="preserve">Sullivan (PI)                                                    </w:t>
      </w:r>
      <w:r w:rsidRPr="00733EC2">
        <w:rPr>
          <w:rFonts w:ascii="Arial" w:hAnsi="Arial" w:cs="Arial"/>
          <w:sz w:val="22"/>
          <w:szCs w:val="22"/>
        </w:rPr>
        <w:tab/>
        <w:t>03/01/11 – 08/30/12</w:t>
      </w:r>
    </w:p>
    <w:p w14:paraId="066AFDAA" w14:textId="77777777" w:rsidR="00CF7AF5" w:rsidRPr="00733EC2" w:rsidRDefault="00CF7AF5" w:rsidP="00CF7AF5">
      <w:pPr>
        <w:widowControl/>
        <w:tabs>
          <w:tab w:val="left" w:pos="4680"/>
          <w:tab w:val="left" w:pos="6480"/>
          <w:tab w:val="left" w:pos="7920"/>
        </w:tabs>
        <w:ind w:left="360"/>
        <w:rPr>
          <w:rFonts w:ascii="Arial" w:hAnsi="Arial" w:cs="Arial"/>
          <w:sz w:val="22"/>
          <w:szCs w:val="22"/>
        </w:rPr>
      </w:pPr>
      <w:r w:rsidRPr="00733EC2">
        <w:rPr>
          <w:rFonts w:ascii="Arial" w:hAnsi="Arial" w:cs="Arial"/>
          <w:sz w:val="22"/>
          <w:szCs w:val="22"/>
        </w:rPr>
        <w:t xml:space="preserve">MAC Cosmetics Foundation                         </w:t>
      </w:r>
      <w:r w:rsidRPr="00733EC2">
        <w:rPr>
          <w:rFonts w:ascii="Arial" w:hAnsi="Arial" w:cs="Arial"/>
          <w:sz w:val="22"/>
          <w:szCs w:val="22"/>
        </w:rPr>
        <w:tab/>
      </w:r>
      <w:r w:rsidRPr="00733EC2">
        <w:rPr>
          <w:rFonts w:ascii="Arial" w:hAnsi="Arial" w:cs="Arial"/>
          <w:sz w:val="22"/>
          <w:szCs w:val="22"/>
        </w:rPr>
        <w:tab/>
      </w:r>
    </w:p>
    <w:p w14:paraId="5192230C" w14:textId="77777777" w:rsidR="00CF7AF5" w:rsidRPr="00DF748F" w:rsidRDefault="00CF7AF5" w:rsidP="00CF7AF5">
      <w:pPr>
        <w:widowControl/>
        <w:tabs>
          <w:tab w:val="left" w:pos="4680"/>
          <w:tab w:val="left" w:pos="6480"/>
          <w:tab w:val="left" w:pos="7920"/>
        </w:tabs>
        <w:ind w:left="360"/>
        <w:rPr>
          <w:rFonts w:ascii="Arial" w:hAnsi="Arial" w:cs="Arial"/>
          <w:sz w:val="22"/>
          <w:szCs w:val="22"/>
        </w:rPr>
      </w:pPr>
      <w:r w:rsidRPr="00733EC2">
        <w:rPr>
          <w:rFonts w:ascii="Arial" w:hAnsi="Arial" w:cs="Arial"/>
          <w:sz w:val="22"/>
          <w:szCs w:val="22"/>
        </w:rPr>
        <w:t>HIV Couples Voluntary Counseling and Testing (CVCT) in MSM in Chicago and Atlanta</w:t>
      </w:r>
    </w:p>
    <w:p w14:paraId="6E57575A" w14:textId="77777777" w:rsidR="00CF7AF5" w:rsidRPr="00DF748F" w:rsidRDefault="00CF7AF5" w:rsidP="00CF7AF5">
      <w:pPr>
        <w:widowControl/>
        <w:tabs>
          <w:tab w:val="left" w:pos="4680"/>
          <w:tab w:val="left" w:pos="7920"/>
        </w:tabs>
        <w:ind w:left="360"/>
        <w:rPr>
          <w:rFonts w:ascii="Arial" w:hAnsi="Arial" w:cs="Arial"/>
          <w:sz w:val="22"/>
          <w:szCs w:val="22"/>
        </w:rPr>
      </w:pPr>
    </w:p>
    <w:p w14:paraId="27BF094A" w14:textId="77777777" w:rsidR="00CF7AF5" w:rsidRPr="00DF748F" w:rsidRDefault="00CF7AF5" w:rsidP="00CF7AF5">
      <w:pPr>
        <w:tabs>
          <w:tab w:val="left" w:pos="5040"/>
          <w:tab w:val="left" w:pos="6480"/>
          <w:tab w:val="right" w:pos="10620"/>
        </w:tabs>
        <w:ind w:left="360"/>
        <w:rPr>
          <w:rFonts w:ascii="Arial" w:hAnsi="Arial" w:cs="Arial"/>
          <w:sz w:val="22"/>
          <w:szCs w:val="22"/>
          <w:lang w:val="en-CA"/>
        </w:rPr>
      </w:pPr>
      <w:r w:rsidRPr="00DF748F">
        <w:rPr>
          <w:rFonts w:ascii="Arial" w:hAnsi="Arial" w:cs="Arial"/>
          <w:sz w:val="22"/>
          <w:szCs w:val="22"/>
          <w:lang w:val="en-CA"/>
        </w:rPr>
        <w:t>Sullivan (PI)</w:t>
      </w:r>
      <w:r w:rsidRPr="00DF748F">
        <w:rPr>
          <w:rFonts w:ascii="Arial" w:eastAsia="Calibri" w:hAnsi="Arial" w:cs="Arial"/>
          <w:sz w:val="22"/>
          <w:szCs w:val="22"/>
        </w:rPr>
        <w:t xml:space="preserve">                                                    </w:t>
      </w:r>
      <w:r w:rsidRPr="00DF748F">
        <w:rPr>
          <w:rFonts w:ascii="Arial" w:eastAsia="Calibri" w:hAnsi="Arial" w:cs="Arial"/>
          <w:sz w:val="22"/>
          <w:szCs w:val="22"/>
        </w:rPr>
        <w:tab/>
      </w:r>
      <w:r w:rsidRPr="00DF748F">
        <w:rPr>
          <w:rFonts w:ascii="Arial" w:eastAsia="Calibri" w:hAnsi="Arial" w:cs="Arial"/>
          <w:sz w:val="22"/>
          <w:szCs w:val="22"/>
        </w:rPr>
        <w:tab/>
      </w:r>
      <w:r w:rsidRPr="00DF748F">
        <w:rPr>
          <w:rFonts w:ascii="Arial" w:hAnsi="Arial" w:cs="Arial"/>
          <w:color w:val="000000"/>
          <w:sz w:val="22"/>
          <w:szCs w:val="22"/>
        </w:rPr>
        <w:t>0</w:t>
      </w:r>
      <w:r>
        <w:rPr>
          <w:rFonts w:ascii="Arial" w:hAnsi="Arial" w:cs="Arial"/>
          <w:color w:val="000000"/>
          <w:sz w:val="22"/>
          <w:szCs w:val="22"/>
        </w:rPr>
        <w:t>6</w:t>
      </w:r>
      <w:r w:rsidRPr="00DF748F">
        <w:rPr>
          <w:rFonts w:ascii="Arial" w:hAnsi="Arial" w:cs="Arial"/>
          <w:color w:val="000000"/>
          <w:sz w:val="22"/>
          <w:szCs w:val="22"/>
        </w:rPr>
        <w:t>/01/1</w:t>
      </w:r>
      <w:r>
        <w:rPr>
          <w:rFonts w:ascii="Arial" w:hAnsi="Arial" w:cs="Arial"/>
          <w:color w:val="000000"/>
          <w:sz w:val="22"/>
          <w:szCs w:val="22"/>
        </w:rPr>
        <w:t>3</w:t>
      </w:r>
      <w:r w:rsidRPr="00DF748F">
        <w:rPr>
          <w:rFonts w:ascii="Arial" w:hAnsi="Arial" w:cs="Arial"/>
          <w:color w:val="000000"/>
          <w:sz w:val="22"/>
          <w:szCs w:val="22"/>
        </w:rPr>
        <w:t xml:space="preserve"> – </w:t>
      </w:r>
      <w:r>
        <w:rPr>
          <w:rFonts w:ascii="Arial" w:hAnsi="Arial" w:cs="Arial"/>
          <w:color w:val="000000"/>
          <w:sz w:val="22"/>
          <w:szCs w:val="22"/>
        </w:rPr>
        <w:t>01</w:t>
      </w:r>
      <w:r w:rsidRPr="00DF748F">
        <w:rPr>
          <w:rFonts w:ascii="Arial" w:hAnsi="Arial" w:cs="Arial"/>
          <w:color w:val="000000"/>
          <w:sz w:val="22"/>
          <w:szCs w:val="22"/>
        </w:rPr>
        <w:t>/3</w:t>
      </w:r>
      <w:r>
        <w:rPr>
          <w:rFonts w:ascii="Arial" w:hAnsi="Arial" w:cs="Arial"/>
          <w:color w:val="000000"/>
          <w:sz w:val="22"/>
          <w:szCs w:val="22"/>
        </w:rPr>
        <w:t>1</w:t>
      </w:r>
      <w:r w:rsidRPr="00DF748F">
        <w:rPr>
          <w:rFonts w:ascii="Arial" w:hAnsi="Arial" w:cs="Arial"/>
          <w:color w:val="000000"/>
          <w:sz w:val="22"/>
          <w:szCs w:val="22"/>
        </w:rPr>
        <w:t>/1</w:t>
      </w:r>
      <w:r>
        <w:rPr>
          <w:rFonts w:ascii="Arial" w:hAnsi="Arial" w:cs="Arial"/>
          <w:color w:val="000000"/>
          <w:sz w:val="22"/>
          <w:szCs w:val="22"/>
        </w:rPr>
        <w:t>4</w:t>
      </w:r>
    </w:p>
    <w:p w14:paraId="66D41D71" w14:textId="77777777" w:rsidR="00CF7AF5" w:rsidRPr="00DF748F" w:rsidRDefault="00CF7AF5" w:rsidP="00CF7AF5">
      <w:pPr>
        <w:tabs>
          <w:tab w:val="left" w:pos="5040"/>
          <w:tab w:val="left" w:pos="6480"/>
          <w:tab w:val="right" w:pos="10620"/>
        </w:tabs>
        <w:ind w:left="360"/>
        <w:rPr>
          <w:rFonts w:ascii="Arial" w:eastAsia="Calibri" w:hAnsi="Arial" w:cs="Arial"/>
          <w:sz w:val="22"/>
          <w:szCs w:val="22"/>
        </w:rPr>
      </w:pPr>
      <w:r w:rsidRPr="00DF748F">
        <w:rPr>
          <w:rFonts w:ascii="Arial" w:eastAsia="Calibri" w:hAnsi="Arial" w:cs="Arial"/>
          <w:sz w:val="22"/>
          <w:szCs w:val="22"/>
        </w:rPr>
        <w:t xml:space="preserve">MAC Cosmetics Foundation                         </w:t>
      </w:r>
      <w:r w:rsidRPr="00DF748F">
        <w:rPr>
          <w:rFonts w:ascii="Arial" w:eastAsia="Calibri" w:hAnsi="Arial" w:cs="Arial"/>
          <w:sz w:val="22"/>
          <w:szCs w:val="22"/>
        </w:rPr>
        <w:tab/>
      </w:r>
      <w:r w:rsidRPr="00DF748F">
        <w:rPr>
          <w:rFonts w:ascii="Arial" w:eastAsia="Calibri" w:hAnsi="Arial" w:cs="Arial"/>
          <w:sz w:val="22"/>
          <w:szCs w:val="22"/>
        </w:rPr>
        <w:tab/>
      </w:r>
    </w:p>
    <w:p w14:paraId="727A75C7" w14:textId="77777777" w:rsidR="00CF7AF5" w:rsidRPr="00DF748F" w:rsidRDefault="00CF7AF5" w:rsidP="00CF7AF5">
      <w:pPr>
        <w:tabs>
          <w:tab w:val="left" w:pos="5760"/>
          <w:tab w:val="left" w:pos="6480"/>
          <w:tab w:val="right" w:pos="10440"/>
        </w:tabs>
        <w:ind w:left="360"/>
        <w:rPr>
          <w:rFonts w:ascii="Arial" w:eastAsia="Calibri" w:hAnsi="Arial" w:cs="Arial"/>
          <w:sz w:val="22"/>
          <w:szCs w:val="22"/>
        </w:rPr>
      </w:pPr>
      <w:r>
        <w:rPr>
          <w:rFonts w:ascii="Arial" w:eastAsia="Calibri" w:hAnsi="Arial" w:cs="Arial"/>
          <w:sz w:val="22"/>
          <w:szCs w:val="22"/>
        </w:rPr>
        <w:t>Development of a smartphone application to promote routine HIV testing among MSM</w:t>
      </w:r>
    </w:p>
    <w:p w14:paraId="5F054B8D" w14:textId="77777777" w:rsidR="00CF7AF5" w:rsidRDefault="00CF7AF5" w:rsidP="00CF7AF5">
      <w:pPr>
        <w:widowControl/>
        <w:autoSpaceDE/>
        <w:autoSpaceDN/>
        <w:adjustRightInd/>
        <w:rPr>
          <w:rFonts w:ascii="Arial" w:hAnsi="Arial" w:cs="Arial"/>
          <w:b/>
          <w:bCs/>
          <w:caps/>
          <w:color w:val="000000"/>
          <w:sz w:val="22"/>
          <w:szCs w:val="22"/>
        </w:rPr>
      </w:pPr>
    </w:p>
    <w:p w14:paraId="69304E97" w14:textId="77777777" w:rsidR="00CF7AF5" w:rsidRPr="00221BCE" w:rsidRDefault="00CF7AF5" w:rsidP="00CF7AF5">
      <w:pPr>
        <w:ind w:left="360"/>
        <w:rPr>
          <w:rFonts w:ascii="Arial" w:hAnsi="Arial" w:cs="Arial"/>
          <w:sz w:val="22"/>
          <w:szCs w:val="22"/>
        </w:rPr>
      </w:pPr>
      <w:r w:rsidRPr="00221BCE">
        <w:rPr>
          <w:rFonts w:ascii="Arial" w:hAnsi="Arial" w:cs="Arial"/>
          <w:sz w:val="22"/>
          <w:szCs w:val="22"/>
        </w:rPr>
        <w:t xml:space="preserve">MAC AIDS Fund </w:t>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t>12/1/2013-5/31/2014</w:t>
      </w:r>
    </w:p>
    <w:p w14:paraId="7D43E60C" w14:textId="77777777" w:rsidR="00CF7AF5" w:rsidRPr="00221BCE" w:rsidRDefault="00CF7AF5" w:rsidP="00CF7AF5">
      <w:pPr>
        <w:ind w:left="360"/>
        <w:rPr>
          <w:rFonts w:ascii="Arial" w:hAnsi="Arial" w:cs="Arial"/>
          <w:sz w:val="22"/>
          <w:szCs w:val="22"/>
        </w:rPr>
      </w:pPr>
      <w:r w:rsidRPr="00221BCE">
        <w:rPr>
          <w:rFonts w:ascii="Arial" w:hAnsi="Arial" w:cs="Arial"/>
          <w:sz w:val="22"/>
          <w:szCs w:val="22"/>
        </w:rPr>
        <w:t>HIV Behavioral Surveillance Round 2</w:t>
      </w:r>
    </w:p>
    <w:p w14:paraId="30DD497B" w14:textId="77777777" w:rsidR="00CF7AF5" w:rsidRPr="00221BCE" w:rsidRDefault="00CF7AF5" w:rsidP="00CF7AF5">
      <w:pPr>
        <w:ind w:left="360"/>
        <w:rPr>
          <w:rFonts w:ascii="Arial" w:hAnsi="Arial" w:cs="Arial"/>
          <w:sz w:val="22"/>
          <w:szCs w:val="22"/>
        </w:rPr>
      </w:pPr>
    </w:p>
    <w:p w14:paraId="3458B58C" w14:textId="77777777" w:rsidR="00CF7AF5" w:rsidRPr="00221BCE" w:rsidRDefault="00CF7AF5" w:rsidP="00CF7AF5">
      <w:pPr>
        <w:ind w:left="360"/>
        <w:rPr>
          <w:rFonts w:ascii="Arial" w:hAnsi="Arial" w:cs="Arial"/>
          <w:sz w:val="22"/>
          <w:szCs w:val="22"/>
        </w:rPr>
      </w:pPr>
      <w:r w:rsidRPr="00221BCE">
        <w:rPr>
          <w:rFonts w:ascii="Arial" w:hAnsi="Arial" w:cs="Arial"/>
          <w:sz w:val="22"/>
          <w:szCs w:val="22"/>
        </w:rPr>
        <w:t>MAC AIDS Fund (Sullivan PI)</w:t>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t>06/01/2013-12/31/2013</w:t>
      </w:r>
    </w:p>
    <w:p w14:paraId="4A3988BC" w14:textId="77777777" w:rsidR="00CF7AF5" w:rsidRPr="00221BCE" w:rsidRDefault="00CF7AF5" w:rsidP="00CF7AF5">
      <w:pPr>
        <w:ind w:left="360"/>
        <w:rPr>
          <w:rFonts w:ascii="Arial" w:hAnsi="Arial" w:cs="Arial"/>
          <w:sz w:val="22"/>
          <w:szCs w:val="22"/>
        </w:rPr>
      </w:pPr>
      <w:r w:rsidRPr="00221BCE">
        <w:rPr>
          <w:rFonts w:ascii="Arial" w:hAnsi="Arial" w:cs="Arial"/>
          <w:sz w:val="22"/>
          <w:szCs w:val="22"/>
        </w:rPr>
        <w:t>Requirements gathering for development of a mobile application to support routine HIV testing among men who have sex with men</w:t>
      </w:r>
    </w:p>
    <w:p w14:paraId="1C3F7C13" w14:textId="77777777" w:rsidR="00CF7AF5" w:rsidRDefault="00CF7AF5" w:rsidP="00CF7AF5">
      <w:pPr>
        <w:widowControl/>
        <w:autoSpaceDE/>
        <w:autoSpaceDN/>
        <w:adjustRightInd/>
        <w:rPr>
          <w:rFonts w:ascii="Arial" w:hAnsi="Arial" w:cs="Arial"/>
          <w:b/>
          <w:bCs/>
          <w:caps/>
          <w:color w:val="000000"/>
          <w:sz w:val="22"/>
          <w:szCs w:val="22"/>
        </w:rPr>
      </w:pPr>
    </w:p>
    <w:p w14:paraId="4A87AE55" w14:textId="77777777" w:rsidR="00CF7AF5" w:rsidRPr="00DF748F" w:rsidRDefault="00CF7AF5" w:rsidP="00CF7AF5">
      <w:pPr>
        <w:widowControl/>
        <w:tabs>
          <w:tab w:val="left" w:pos="6480"/>
          <w:tab w:val="left" w:pos="7920"/>
        </w:tabs>
        <w:ind w:left="360"/>
        <w:rPr>
          <w:rFonts w:ascii="Arial" w:hAnsi="Arial" w:cs="Arial"/>
          <w:sz w:val="22"/>
          <w:szCs w:val="22"/>
        </w:rPr>
      </w:pPr>
      <w:r w:rsidRPr="00DF748F">
        <w:rPr>
          <w:rFonts w:ascii="Arial" w:hAnsi="Arial" w:cs="Arial"/>
          <w:sz w:val="22"/>
          <w:szCs w:val="22"/>
        </w:rPr>
        <w:t xml:space="preserve">Research Contract </w:t>
      </w:r>
      <w:r w:rsidR="00576BA1" w:rsidRPr="00576BA1">
        <w:rPr>
          <w:rFonts w:ascii="Arial" w:hAnsi="Arial" w:cs="Arial"/>
          <w:b/>
          <w:sz w:val="22"/>
          <w:szCs w:val="22"/>
        </w:rPr>
        <w:t>Sullivan, P</w:t>
      </w:r>
      <w:r w:rsidRPr="00DF748F">
        <w:rPr>
          <w:rFonts w:ascii="Arial" w:hAnsi="Arial" w:cs="Arial"/>
          <w:sz w:val="22"/>
          <w:szCs w:val="22"/>
        </w:rPr>
        <w:t>I</w:t>
      </w:r>
      <w:r w:rsidRPr="00DF748F">
        <w:rPr>
          <w:rFonts w:ascii="Arial" w:hAnsi="Arial" w:cs="Arial"/>
          <w:sz w:val="22"/>
          <w:szCs w:val="22"/>
        </w:rPr>
        <w:tab/>
        <w:t>09/24/2010 – 09/23/2014</w:t>
      </w:r>
      <w:r w:rsidRPr="00DF748F">
        <w:rPr>
          <w:rFonts w:ascii="Arial" w:hAnsi="Arial" w:cs="Arial"/>
          <w:sz w:val="22"/>
          <w:szCs w:val="22"/>
        </w:rPr>
        <w:tab/>
      </w:r>
    </w:p>
    <w:p w14:paraId="5237CD04" w14:textId="77777777" w:rsidR="00CF7AF5" w:rsidRPr="00DF748F" w:rsidRDefault="00CF7AF5" w:rsidP="00CF7AF5">
      <w:pPr>
        <w:widowControl/>
        <w:tabs>
          <w:tab w:val="left" w:pos="6480"/>
        </w:tabs>
        <w:ind w:left="360"/>
        <w:rPr>
          <w:rFonts w:ascii="Arial" w:hAnsi="Arial" w:cs="Arial"/>
          <w:sz w:val="22"/>
          <w:szCs w:val="22"/>
        </w:rPr>
      </w:pPr>
      <w:r w:rsidRPr="00DF748F">
        <w:rPr>
          <w:rFonts w:ascii="Arial" w:hAnsi="Arial" w:cs="Arial"/>
          <w:sz w:val="22"/>
          <w:szCs w:val="22"/>
        </w:rPr>
        <w:t>CDC</w:t>
      </w:r>
      <w:r w:rsidRPr="00DF748F">
        <w:rPr>
          <w:rFonts w:ascii="Arial" w:hAnsi="Arial" w:cs="Arial"/>
          <w:sz w:val="22"/>
          <w:szCs w:val="22"/>
        </w:rPr>
        <w:tab/>
        <w:t xml:space="preserve"> </w:t>
      </w:r>
    </w:p>
    <w:p w14:paraId="41C10000" w14:textId="77777777" w:rsidR="00CF7AF5" w:rsidRPr="00DF748F" w:rsidRDefault="00CF7AF5" w:rsidP="00CF7AF5">
      <w:pPr>
        <w:widowControl/>
        <w:tabs>
          <w:tab w:val="left" w:pos="6480"/>
        </w:tabs>
        <w:ind w:left="360"/>
        <w:rPr>
          <w:rFonts w:ascii="Arial" w:hAnsi="Arial" w:cs="Arial"/>
          <w:sz w:val="22"/>
          <w:szCs w:val="22"/>
        </w:rPr>
      </w:pPr>
      <w:r w:rsidRPr="00DF748F">
        <w:rPr>
          <w:rFonts w:ascii="Arial" w:hAnsi="Arial" w:cs="Arial"/>
          <w:sz w:val="22"/>
          <w:szCs w:val="22"/>
        </w:rPr>
        <w:t>Title: MSM Behavioral Surveillance</w:t>
      </w:r>
    </w:p>
    <w:p w14:paraId="2429C8E8" w14:textId="77777777" w:rsidR="00CF7AF5" w:rsidRPr="00DF748F" w:rsidRDefault="00CF7AF5" w:rsidP="00CF7AF5">
      <w:pPr>
        <w:tabs>
          <w:tab w:val="left" w:pos="6480"/>
          <w:tab w:val="left" w:pos="7920"/>
        </w:tabs>
        <w:ind w:left="360"/>
        <w:rPr>
          <w:rStyle w:val="clsstaticdata1"/>
          <w:sz w:val="22"/>
          <w:szCs w:val="22"/>
        </w:rPr>
      </w:pPr>
    </w:p>
    <w:p w14:paraId="720D3C01" w14:textId="77777777" w:rsidR="00CF7AF5" w:rsidRPr="00DF748F" w:rsidRDefault="00CF7AF5" w:rsidP="00CF7AF5">
      <w:pPr>
        <w:widowControl/>
        <w:tabs>
          <w:tab w:val="left" w:pos="6480"/>
          <w:tab w:val="left" w:pos="7920"/>
        </w:tabs>
        <w:ind w:left="360"/>
        <w:rPr>
          <w:rFonts w:ascii="Arial" w:hAnsi="Arial" w:cs="Arial"/>
          <w:sz w:val="22"/>
          <w:szCs w:val="22"/>
        </w:rPr>
      </w:pPr>
      <w:r w:rsidRPr="00DF748F">
        <w:rPr>
          <w:rFonts w:ascii="Arial" w:hAnsi="Arial" w:cs="Arial"/>
          <w:sz w:val="22"/>
          <w:szCs w:val="22"/>
        </w:rPr>
        <w:t xml:space="preserve">Research Contract </w:t>
      </w:r>
      <w:r w:rsidR="00576BA1" w:rsidRPr="00576BA1">
        <w:rPr>
          <w:rFonts w:ascii="Arial" w:hAnsi="Arial" w:cs="Arial"/>
          <w:b/>
          <w:sz w:val="22"/>
          <w:szCs w:val="22"/>
        </w:rPr>
        <w:t>Sullivan, P</w:t>
      </w:r>
      <w:r w:rsidRPr="00DF748F">
        <w:rPr>
          <w:rFonts w:ascii="Arial" w:hAnsi="Arial" w:cs="Arial"/>
          <w:sz w:val="22"/>
          <w:szCs w:val="22"/>
        </w:rPr>
        <w:t>I</w:t>
      </w:r>
      <w:r w:rsidRPr="00DF748F">
        <w:rPr>
          <w:rFonts w:ascii="Arial" w:hAnsi="Arial" w:cs="Arial"/>
          <w:sz w:val="22"/>
          <w:szCs w:val="22"/>
        </w:rPr>
        <w:tab/>
        <w:t>09/28/2011 – 09/27/2014</w:t>
      </w:r>
      <w:r w:rsidRPr="00DF748F">
        <w:rPr>
          <w:rFonts w:ascii="Arial" w:hAnsi="Arial" w:cs="Arial"/>
          <w:sz w:val="22"/>
          <w:szCs w:val="22"/>
        </w:rPr>
        <w:tab/>
      </w:r>
    </w:p>
    <w:p w14:paraId="00C3D666" w14:textId="77777777" w:rsidR="00CF7AF5" w:rsidRPr="00DF748F" w:rsidRDefault="00CF7AF5" w:rsidP="00CF7AF5">
      <w:pPr>
        <w:widowControl/>
        <w:tabs>
          <w:tab w:val="left" w:pos="6480"/>
        </w:tabs>
        <w:ind w:left="360"/>
        <w:rPr>
          <w:rFonts w:ascii="Arial" w:hAnsi="Arial" w:cs="Arial"/>
          <w:sz w:val="22"/>
          <w:szCs w:val="22"/>
        </w:rPr>
      </w:pPr>
      <w:r w:rsidRPr="00DF748F">
        <w:rPr>
          <w:rFonts w:ascii="Arial" w:hAnsi="Arial" w:cs="Arial"/>
          <w:sz w:val="22"/>
          <w:szCs w:val="22"/>
        </w:rPr>
        <w:lastRenderedPageBreak/>
        <w:t>CDC</w:t>
      </w:r>
      <w:r w:rsidRPr="00DF748F">
        <w:rPr>
          <w:rFonts w:ascii="Arial" w:hAnsi="Arial" w:cs="Arial"/>
          <w:sz w:val="22"/>
          <w:szCs w:val="22"/>
        </w:rPr>
        <w:tab/>
      </w:r>
    </w:p>
    <w:p w14:paraId="7404A70C" w14:textId="77777777" w:rsidR="00CF7AF5" w:rsidRPr="00DF748F" w:rsidRDefault="00CF7AF5" w:rsidP="00CF7AF5">
      <w:pPr>
        <w:widowControl/>
        <w:tabs>
          <w:tab w:val="left" w:pos="6480"/>
        </w:tabs>
        <w:ind w:left="360"/>
        <w:rPr>
          <w:rFonts w:ascii="Arial" w:hAnsi="Arial" w:cs="Arial"/>
          <w:sz w:val="22"/>
          <w:szCs w:val="22"/>
        </w:rPr>
      </w:pPr>
      <w:r w:rsidRPr="00DF748F">
        <w:rPr>
          <w:rFonts w:ascii="Arial" w:hAnsi="Arial" w:cs="Arial"/>
          <w:sz w:val="22"/>
          <w:szCs w:val="22"/>
        </w:rPr>
        <w:t>Title: HIV Minority Testing Initiative</w:t>
      </w:r>
    </w:p>
    <w:p w14:paraId="718966B4" w14:textId="77777777" w:rsidR="00CF7AF5" w:rsidRDefault="00CF7AF5" w:rsidP="00CF7AF5">
      <w:pPr>
        <w:ind w:left="360"/>
        <w:rPr>
          <w:rFonts w:ascii="Arial" w:hAnsi="Arial" w:cs="Arial"/>
          <w:sz w:val="22"/>
          <w:szCs w:val="22"/>
        </w:rPr>
      </w:pPr>
    </w:p>
    <w:p w14:paraId="3F35E99F" w14:textId="77777777" w:rsidR="00CF7AF5" w:rsidRPr="00221BCE" w:rsidRDefault="00CF7AF5" w:rsidP="00CF7AF5">
      <w:pPr>
        <w:ind w:left="360"/>
        <w:rPr>
          <w:rFonts w:ascii="Arial" w:hAnsi="Arial" w:cs="Arial"/>
          <w:sz w:val="22"/>
          <w:szCs w:val="22"/>
        </w:rPr>
      </w:pPr>
      <w:r>
        <w:rPr>
          <w:rFonts w:ascii="Arial" w:hAnsi="Arial" w:cs="Arial"/>
          <w:sz w:val="22"/>
          <w:szCs w:val="22"/>
        </w:rPr>
        <w:t>MAC AIDS Fund</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3/15/2014-8</w:t>
      </w:r>
      <w:r w:rsidRPr="00221BCE">
        <w:rPr>
          <w:rFonts w:ascii="Arial" w:hAnsi="Arial" w:cs="Arial"/>
          <w:sz w:val="22"/>
          <w:szCs w:val="22"/>
        </w:rPr>
        <w:t>/14/2015</w:t>
      </w:r>
    </w:p>
    <w:p w14:paraId="125057B3" w14:textId="77777777" w:rsidR="00CF7AF5" w:rsidRPr="00221BCE" w:rsidRDefault="00CF7AF5" w:rsidP="00CF7AF5">
      <w:pPr>
        <w:ind w:left="360"/>
        <w:rPr>
          <w:rFonts w:ascii="Arial" w:hAnsi="Arial" w:cs="Arial"/>
          <w:sz w:val="22"/>
          <w:szCs w:val="22"/>
        </w:rPr>
      </w:pPr>
      <w:r w:rsidRPr="00221BCE">
        <w:rPr>
          <w:rFonts w:ascii="Arial" w:hAnsi="Arial" w:cs="Arial"/>
          <w:sz w:val="22"/>
          <w:szCs w:val="22"/>
        </w:rPr>
        <w:t>HIV Prevention Mobile App for MSM</w:t>
      </w:r>
    </w:p>
    <w:p w14:paraId="2F4126D3" w14:textId="77777777" w:rsidR="00CF7AF5" w:rsidRPr="00221BCE" w:rsidRDefault="00CF7AF5" w:rsidP="00CF7AF5">
      <w:pPr>
        <w:ind w:left="360"/>
        <w:rPr>
          <w:rFonts w:ascii="Arial" w:hAnsi="Arial" w:cs="Arial"/>
          <w:sz w:val="22"/>
          <w:szCs w:val="22"/>
        </w:rPr>
      </w:pPr>
    </w:p>
    <w:p w14:paraId="717B3A5A" w14:textId="77777777" w:rsidR="00CF7AF5" w:rsidRPr="00221BCE" w:rsidRDefault="00CF7AF5" w:rsidP="00CF7AF5">
      <w:pPr>
        <w:ind w:left="360"/>
        <w:rPr>
          <w:rFonts w:ascii="Arial" w:hAnsi="Arial" w:cs="Arial"/>
          <w:sz w:val="22"/>
          <w:szCs w:val="22"/>
        </w:rPr>
      </w:pPr>
      <w:r w:rsidRPr="00221BCE">
        <w:rPr>
          <w:rFonts w:ascii="Arial" w:hAnsi="Arial" w:cs="Arial"/>
          <w:sz w:val="22"/>
          <w:szCs w:val="22"/>
        </w:rPr>
        <w:t>MAC AIDS Fund</w:t>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r>
      <w:r w:rsidRPr="00221BCE">
        <w:rPr>
          <w:rFonts w:ascii="Arial" w:hAnsi="Arial" w:cs="Arial"/>
          <w:sz w:val="22"/>
          <w:szCs w:val="22"/>
        </w:rPr>
        <w:tab/>
      </w:r>
      <w:r>
        <w:rPr>
          <w:rFonts w:ascii="Arial" w:hAnsi="Arial" w:cs="Arial"/>
          <w:sz w:val="22"/>
          <w:szCs w:val="22"/>
        </w:rPr>
        <w:tab/>
        <w:t>4/15/2014-8</w:t>
      </w:r>
      <w:r w:rsidRPr="00221BCE">
        <w:rPr>
          <w:rFonts w:ascii="Arial" w:hAnsi="Arial" w:cs="Arial"/>
          <w:sz w:val="22"/>
          <w:szCs w:val="22"/>
        </w:rPr>
        <w:t>/14/2015</w:t>
      </w:r>
    </w:p>
    <w:p w14:paraId="1F7A7666" w14:textId="77777777" w:rsidR="00CF7AF5" w:rsidRDefault="00CF7AF5" w:rsidP="00CF7AF5">
      <w:pPr>
        <w:ind w:left="360"/>
        <w:rPr>
          <w:rFonts w:ascii="Arial" w:hAnsi="Arial" w:cs="Arial"/>
          <w:sz w:val="22"/>
          <w:szCs w:val="22"/>
        </w:rPr>
      </w:pPr>
      <w:r w:rsidRPr="00221BCE">
        <w:rPr>
          <w:rFonts w:ascii="Arial" w:hAnsi="Arial" w:cs="Arial"/>
          <w:sz w:val="22"/>
          <w:szCs w:val="22"/>
        </w:rPr>
        <w:t>Expansion of HIV Continuum website in the United States</w:t>
      </w:r>
    </w:p>
    <w:p w14:paraId="381CE984" w14:textId="77777777" w:rsidR="00CF7AF5" w:rsidRDefault="00CF7AF5" w:rsidP="00CF7AF5">
      <w:pPr>
        <w:widowControl/>
        <w:autoSpaceDE/>
        <w:autoSpaceDN/>
        <w:adjustRightInd/>
        <w:rPr>
          <w:rFonts w:ascii="Arial" w:hAnsi="Arial" w:cs="Arial"/>
          <w:b/>
          <w:bCs/>
          <w:caps/>
          <w:color w:val="000000"/>
          <w:sz w:val="22"/>
          <w:szCs w:val="22"/>
        </w:rPr>
      </w:pPr>
    </w:p>
    <w:p w14:paraId="48374B36" w14:textId="77777777" w:rsidR="00CF7AF5" w:rsidRPr="00DF748F" w:rsidRDefault="00CF7AF5" w:rsidP="00CF7AF5">
      <w:pPr>
        <w:shd w:val="clear" w:color="auto" w:fill="FFFFFF"/>
        <w:spacing w:before="254"/>
        <w:ind w:left="24"/>
        <w:jc w:val="center"/>
        <w:rPr>
          <w:rFonts w:ascii="Arial" w:hAnsi="Arial" w:cs="Arial"/>
          <w:b/>
          <w:bCs/>
          <w:caps/>
          <w:color w:val="000000"/>
          <w:sz w:val="22"/>
          <w:szCs w:val="22"/>
        </w:rPr>
      </w:pPr>
      <w:r w:rsidRPr="00DF748F">
        <w:rPr>
          <w:rFonts w:ascii="Arial" w:hAnsi="Arial" w:cs="Arial"/>
          <w:b/>
          <w:bCs/>
          <w:caps/>
          <w:color w:val="000000"/>
          <w:sz w:val="22"/>
          <w:szCs w:val="22"/>
        </w:rPr>
        <w:t>EDITORIAL EXPERIENCE</w:t>
      </w:r>
    </w:p>
    <w:p w14:paraId="0C4D43CB" w14:textId="77777777" w:rsidR="00CF7AF5" w:rsidRPr="00DF748F" w:rsidRDefault="00CF7AF5" w:rsidP="00CF7AF5">
      <w:pPr>
        <w:shd w:val="clear" w:color="auto" w:fill="FFFFFF"/>
        <w:spacing w:before="317"/>
        <w:ind w:left="2160" w:hanging="2160"/>
        <w:rPr>
          <w:rFonts w:ascii="Arial" w:hAnsi="Arial" w:cs="Arial"/>
          <w:sz w:val="22"/>
          <w:szCs w:val="22"/>
        </w:rPr>
      </w:pPr>
      <w:r w:rsidRPr="00DF748F">
        <w:rPr>
          <w:rFonts w:ascii="Arial" w:hAnsi="Arial" w:cs="Arial"/>
          <w:color w:val="000000"/>
          <w:sz w:val="22"/>
          <w:szCs w:val="22"/>
        </w:rPr>
        <w:t xml:space="preserve">1999-2002 </w:t>
      </w:r>
      <w:r w:rsidRPr="00DF748F">
        <w:rPr>
          <w:rFonts w:ascii="Arial" w:hAnsi="Arial" w:cs="Arial"/>
          <w:color w:val="000000"/>
          <w:sz w:val="22"/>
          <w:szCs w:val="22"/>
        </w:rPr>
        <w:tab/>
        <w:t>Board of Scientific Reviewers, American Journal of Veterinary Research</w:t>
      </w:r>
    </w:p>
    <w:p w14:paraId="0B2E68D0" w14:textId="77777777" w:rsidR="00CF7AF5" w:rsidRPr="00DF748F" w:rsidRDefault="00CF7AF5" w:rsidP="00CF7AF5">
      <w:pPr>
        <w:ind w:left="2160" w:hanging="2160"/>
        <w:rPr>
          <w:rFonts w:ascii="Arial" w:hAnsi="Arial" w:cs="Arial"/>
          <w:sz w:val="22"/>
          <w:szCs w:val="22"/>
        </w:rPr>
      </w:pPr>
      <w:r w:rsidRPr="00DF748F">
        <w:rPr>
          <w:rFonts w:ascii="Arial" w:hAnsi="Arial" w:cs="Arial"/>
          <w:sz w:val="22"/>
          <w:szCs w:val="22"/>
        </w:rPr>
        <w:t>2002</w:t>
      </w:r>
      <w:r w:rsidRPr="00DF748F">
        <w:rPr>
          <w:rFonts w:ascii="Arial" w:hAnsi="Arial" w:cs="Arial"/>
          <w:sz w:val="22"/>
          <w:szCs w:val="22"/>
        </w:rPr>
        <w:tab/>
        <w:t>Guest Editor, Journal of Infectious Diseases [2002; 185 (Suppl 2)]</w:t>
      </w:r>
    </w:p>
    <w:p w14:paraId="0E77B188" w14:textId="77777777" w:rsidR="00CF7AF5" w:rsidRPr="00DF748F" w:rsidRDefault="00CF7AF5" w:rsidP="00CF7AF5">
      <w:pPr>
        <w:ind w:left="2160" w:hanging="2160"/>
        <w:rPr>
          <w:rFonts w:ascii="Arial" w:hAnsi="Arial" w:cs="Arial"/>
          <w:sz w:val="22"/>
          <w:szCs w:val="22"/>
        </w:rPr>
      </w:pPr>
      <w:r w:rsidRPr="00DF748F">
        <w:rPr>
          <w:rFonts w:ascii="Arial" w:hAnsi="Arial" w:cs="Arial"/>
          <w:sz w:val="22"/>
          <w:szCs w:val="22"/>
        </w:rPr>
        <w:t>2007</w:t>
      </w:r>
      <w:r w:rsidRPr="00DF748F">
        <w:rPr>
          <w:rFonts w:ascii="Arial" w:hAnsi="Arial" w:cs="Arial"/>
          <w:sz w:val="22"/>
          <w:szCs w:val="22"/>
        </w:rPr>
        <w:tab/>
        <w:t>Guest Editor, Public Health Reports, Special issue on HIV/AIDS surveillance methods, January 2007.</w:t>
      </w:r>
    </w:p>
    <w:p w14:paraId="20E26A34" w14:textId="77777777" w:rsidR="00CF7AF5" w:rsidRPr="00DF748F" w:rsidRDefault="00CF7AF5" w:rsidP="00CF7AF5">
      <w:pPr>
        <w:ind w:left="2160" w:hanging="2160"/>
        <w:rPr>
          <w:rFonts w:ascii="Arial" w:hAnsi="Arial" w:cs="Arial"/>
          <w:sz w:val="22"/>
          <w:szCs w:val="22"/>
        </w:rPr>
      </w:pPr>
      <w:r w:rsidRPr="00DF748F">
        <w:rPr>
          <w:rFonts w:ascii="Arial" w:hAnsi="Arial" w:cs="Arial"/>
          <w:sz w:val="22"/>
          <w:szCs w:val="22"/>
        </w:rPr>
        <w:t>2008</w:t>
      </w:r>
      <w:r w:rsidRPr="00DF748F">
        <w:rPr>
          <w:rFonts w:ascii="Arial" w:hAnsi="Arial" w:cs="Arial"/>
          <w:sz w:val="22"/>
          <w:szCs w:val="22"/>
        </w:rPr>
        <w:tab/>
        <w:t>Guest Editor, Public Health Reports, Special issue on HIV testing approaches, October 2008.</w:t>
      </w:r>
    </w:p>
    <w:p w14:paraId="2910FE6C" w14:textId="77777777" w:rsidR="00CF7AF5" w:rsidRPr="00DF748F" w:rsidRDefault="00CF7AF5" w:rsidP="00CF7AF5">
      <w:pPr>
        <w:ind w:left="2160" w:hanging="2160"/>
        <w:rPr>
          <w:rFonts w:ascii="Arial" w:hAnsi="Arial" w:cs="Arial"/>
          <w:sz w:val="22"/>
          <w:szCs w:val="22"/>
        </w:rPr>
      </w:pPr>
      <w:r w:rsidRPr="00DF748F">
        <w:rPr>
          <w:rFonts w:ascii="Arial" w:hAnsi="Arial" w:cs="Arial"/>
          <w:sz w:val="22"/>
          <w:szCs w:val="22"/>
        </w:rPr>
        <w:t>2008</w:t>
      </w:r>
      <w:r w:rsidRPr="00DF748F">
        <w:rPr>
          <w:rFonts w:ascii="Arial" w:hAnsi="Arial" w:cs="Arial"/>
          <w:sz w:val="22"/>
          <w:szCs w:val="22"/>
        </w:rPr>
        <w:tab/>
        <w:t>Academic Editor, PLoS Medicine</w:t>
      </w:r>
    </w:p>
    <w:p w14:paraId="0BFD2B30" w14:textId="77777777" w:rsidR="00CF7AF5" w:rsidRPr="00DF748F" w:rsidRDefault="00CF7AF5" w:rsidP="00CF7AF5">
      <w:pPr>
        <w:ind w:left="2160" w:hanging="2160"/>
        <w:rPr>
          <w:rFonts w:ascii="Arial" w:hAnsi="Arial" w:cs="Arial"/>
          <w:i/>
          <w:sz w:val="22"/>
          <w:szCs w:val="22"/>
        </w:rPr>
      </w:pPr>
      <w:r w:rsidRPr="00DF748F">
        <w:rPr>
          <w:rFonts w:ascii="Arial" w:hAnsi="Arial" w:cs="Arial"/>
          <w:sz w:val="22"/>
          <w:szCs w:val="22"/>
        </w:rPr>
        <w:t>2009 – 2012</w:t>
      </w:r>
      <w:r w:rsidRPr="00DF748F">
        <w:rPr>
          <w:rFonts w:ascii="Arial" w:hAnsi="Arial" w:cs="Arial"/>
          <w:sz w:val="22"/>
          <w:szCs w:val="22"/>
        </w:rPr>
        <w:tab/>
        <w:t xml:space="preserve">Deputy Editor, </w:t>
      </w:r>
      <w:r w:rsidRPr="00DF748F">
        <w:rPr>
          <w:rFonts w:ascii="Arial" w:hAnsi="Arial" w:cs="Arial"/>
          <w:i/>
          <w:sz w:val="22"/>
          <w:szCs w:val="22"/>
        </w:rPr>
        <w:t>Public Health Reports</w:t>
      </w:r>
    </w:p>
    <w:p w14:paraId="0A6E7B86" w14:textId="77777777" w:rsidR="00CF7AF5" w:rsidRPr="00DF748F" w:rsidRDefault="00CF7AF5" w:rsidP="00CF7AF5">
      <w:pPr>
        <w:ind w:left="2160" w:hanging="2160"/>
        <w:rPr>
          <w:rFonts w:ascii="Arial" w:hAnsi="Arial" w:cs="Arial"/>
          <w:i/>
          <w:sz w:val="22"/>
          <w:szCs w:val="22"/>
        </w:rPr>
      </w:pPr>
      <w:r w:rsidRPr="00DF748F">
        <w:rPr>
          <w:rFonts w:ascii="Arial" w:hAnsi="Arial" w:cs="Arial"/>
          <w:sz w:val="22"/>
          <w:szCs w:val="22"/>
        </w:rPr>
        <w:t xml:space="preserve">2010 – </w:t>
      </w:r>
      <w:r>
        <w:rPr>
          <w:rFonts w:ascii="Arial" w:hAnsi="Arial" w:cs="Arial"/>
          <w:sz w:val="22"/>
          <w:szCs w:val="22"/>
        </w:rPr>
        <w:t>2017</w:t>
      </w:r>
      <w:r w:rsidRPr="00DF748F">
        <w:rPr>
          <w:rFonts w:ascii="Arial" w:hAnsi="Arial" w:cs="Arial"/>
          <w:sz w:val="22"/>
          <w:szCs w:val="22"/>
        </w:rPr>
        <w:tab/>
        <w:t>Associate Editor,</w:t>
      </w:r>
      <w:r w:rsidRPr="00DF748F">
        <w:rPr>
          <w:rFonts w:ascii="Arial" w:hAnsi="Arial" w:cs="Arial"/>
          <w:i/>
          <w:sz w:val="22"/>
          <w:szCs w:val="22"/>
        </w:rPr>
        <w:t xml:space="preserve"> Annals of Epidemiology</w:t>
      </w:r>
    </w:p>
    <w:p w14:paraId="4B85882A" w14:textId="77777777" w:rsidR="00CF7AF5" w:rsidRDefault="00CF7AF5" w:rsidP="00CF7AF5">
      <w:pPr>
        <w:ind w:left="2160" w:hanging="2160"/>
        <w:rPr>
          <w:rFonts w:ascii="Arial" w:hAnsi="Arial" w:cs="Arial"/>
          <w:i/>
          <w:sz w:val="22"/>
          <w:szCs w:val="22"/>
        </w:rPr>
      </w:pPr>
      <w:r w:rsidRPr="00DF748F">
        <w:rPr>
          <w:rFonts w:ascii="Arial" w:hAnsi="Arial" w:cs="Arial"/>
          <w:sz w:val="22"/>
          <w:szCs w:val="22"/>
        </w:rPr>
        <w:t>2011</w:t>
      </w:r>
      <w:r>
        <w:rPr>
          <w:rFonts w:ascii="Arial" w:hAnsi="Arial" w:cs="Arial"/>
          <w:sz w:val="22"/>
          <w:szCs w:val="22"/>
        </w:rPr>
        <w:tab/>
      </w:r>
      <w:r w:rsidRPr="00DF748F">
        <w:rPr>
          <w:rFonts w:ascii="Arial" w:hAnsi="Arial" w:cs="Arial"/>
          <w:sz w:val="22"/>
          <w:szCs w:val="22"/>
        </w:rPr>
        <w:t xml:space="preserve">Guest Editor, </w:t>
      </w:r>
      <w:r w:rsidRPr="00DF748F">
        <w:rPr>
          <w:rFonts w:ascii="Arial" w:hAnsi="Arial" w:cs="Arial"/>
          <w:i/>
          <w:sz w:val="22"/>
          <w:szCs w:val="22"/>
        </w:rPr>
        <w:t>OPEN AIDS</w:t>
      </w:r>
    </w:p>
    <w:p w14:paraId="5CC58DD8" w14:textId="77777777" w:rsidR="00CF7AF5" w:rsidRPr="00BF17F9" w:rsidRDefault="00CF7AF5" w:rsidP="00CF7AF5">
      <w:pPr>
        <w:ind w:left="2160" w:hanging="2160"/>
        <w:rPr>
          <w:rFonts w:ascii="Arial" w:hAnsi="Arial" w:cs="Arial"/>
          <w:sz w:val="22"/>
          <w:szCs w:val="22"/>
        </w:rPr>
      </w:pPr>
      <w:r w:rsidRPr="00BF17F9">
        <w:rPr>
          <w:rFonts w:ascii="Arial" w:hAnsi="Arial" w:cs="Arial"/>
          <w:sz w:val="22"/>
          <w:szCs w:val="22"/>
        </w:rPr>
        <w:t>2011-2012</w:t>
      </w:r>
      <w:r>
        <w:rPr>
          <w:rFonts w:ascii="Arial" w:hAnsi="Arial" w:cs="Arial"/>
          <w:sz w:val="22"/>
          <w:szCs w:val="22"/>
        </w:rPr>
        <w:tab/>
        <w:t xml:space="preserve">Guest Editor, </w:t>
      </w:r>
      <w:r w:rsidRPr="00BE36CC">
        <w:rPr>
          <w:rFonts w:ascii="Arial" w:hAnsi="Arial" w:cs="Arial"/>
          <w:i/>
          <w:sz w:val="22"/>
          <w:szCs w:val="22"/>
        </w:rPr>
        <w:t>The Lancet</w:t>
      </w:r>
    </w:p>
    <w:p w14:paraId="21DF8876" w14:textId="77777777" w:rsidR="00CF7AF5" w:rsidRDefault="00CF7AF5" w:rsidP="00CF7AF5">
      <w:pPr>
        <w:ind w:left="2160" w:hanging="2160"/>
        <w:rPr>
          <w:rFonts w:ascii="Arial" w:hAnsi="Arial" w:cs="Arial"/>
          <w:sz w:val="22"/>
          <w:szCs w:val="22"/>
        </w:rPr>
      </w:pPr>
      <w:r>
        <w:rPr>
          <w:rFonts w:ascii="Arial" w:hAnsi="Arial" w:cs="Arial"/>
          <w:sz w:val="22"/>
          <w:szCs w:val="22"/>
        </w:rPr>
        <w:t>2012 – 2016</w:t>
      </w:r>
      <w:r w:rsidRPr="00DF748F">
        <w:rPr>
          <w:rFonts w:ascii="Arial" w:hAnsi="Arial" w:cs="Arial"/>
          <w:sz w:val="22"/>
          <w:szCs w:val="22"/>
        </w:rPr>
        <w:t xml:space="preserve"> </w:t>
      </w:r>
      <w:r w:rsidRPr="00DF748F">
        <w:rPr>
          <w:rFonts w:ascii="Arial" w:hAnsi="Arial" w:cs="Arial"/>
          <w:sz w:val="22"/>
          <w:szCs w:val="22"/>
        </w:rPr>
        <w:tab/>
        <w:t xml:space="preserve">Academic Editor, </w:t>
      </w:r>
      <w:r w:rsidRPr="00BE36CC">
        <w:rPr>
          <w:rFonts w:ascii="Arial" w:hAnsi="Arial" w:cs="Arial"/>
          <w:i/>
          <w:sz w:val="22"/>
          <w:szCs w:val="22"/>
        </w:rPr>
        <w:t>PLoS ONE</w:t>
      </w:r>
    </w:p>
    <w:p w14:paraId="1782ED6A" w14:textId="77777777" w:rsidR="00CF7AF5" w:rsidRDefault="00CF7AF5" w:rsidP="00CF7AF5">
      <w:pPr>
        <w:ind w:left="2160" w:hanging="2160"/>
        <w:rPr>
          <w:rFonts w:ascii="Arial" w:hAnsi="Arial" w:cs="Arial"/>
          <w:sz w:val="22"/>
          <w:szCs w:val="22"/>
        </w:rPr>
      </w:pPr>
      <w:r>
        <w:rPr>
          <w:rFonts w:ascii="Arial" w:hAnsi="Arial" w:cs="Arial"/>
          <w:sz w:val="22"/>
          <w:szCs w:val="22"/>
        </w:rPr>
        <w:t>2014</w:t>
      </w:r>
      <w:r>
        <w:rPr>
          <w:rFonts w:ascii="Arial" w:hAnsi="Arial" w:cs="Arial"/>
          <w:sz w:val="22"/>
          <w:szCs w:val="22"/>
        </w:rPr>
        <w:tab/>
        <w:t xml:space="preserve">Guest Editor, </w:t>
      </w:r>
      <w:r w:rsidRPr="00BE36CC">
        <w:rPr>
          <w:rFonts w:ascii="Arial" w:hAnsi="Arial" w:cs="Arial"/>
          <w:i/>
          <w:sz w:val="22"/>
          <w:szCs w:val="22"/>
        </w:rPr>
        <w:t>Current Opinion in HIV/AIDS</w:t>
      </w:r>
    </w:p>
    <w:p w14:paraId="14DAA71E" w14:textId="77777777" w:rsidR="00CF7AF5" w:rsidRDefault="00CF7AF5" w:rsidP="00CF7AF5">
      <w:pPr>
        <w:ind w:left="2160" w:hanging="2160"/>
        <w:rPr>
          <w:rFonts w:ascii="Arial" w:hAnsi="Arial" w:cs="Arial"/>
          <w:sz w:val="22"/>
          <w:szCs w:val="22"/>
        </w:rPr>
      </w:pPr>
      <w:r>
        <w:rPr>
          <w:rFonts w:ascii="Arial" w:hAnsi="Arial" w:cs="Arial"/>
          <w:sz w:val="22"/>
          <w:szCs w:val="22"/>
        </w:rPr>
        <w:t>2015-present</w:t>
      </w:r>
      <w:r>
        <w:rPr>
          <w:rFonts w:ascii="Arial" w:hAnsi="Arial" w:cs="Arial"/>
          <w:sz w:val="22"/>
          <w:szCs w:val="22"/>
        </w:rPr>
        <w:tab/>
        <w:t xml:space="preserve">Editorial Board Member, AIDS Education and Prevention </w:t>
      </w:r>
    </w:p>
    <w:p w14:paraId="2349F8CD" w14:textId="77777777" w:rsidR="00CF7AF5" w:rsidRDefault="00CF7AF5" w:rsidP="00CF7AF5">
      <w:pPr>
        <w:ind w:left="2160" w:hanging="2160"/>
        <w:rPr>
          <w:rFonts w:ascii="Arial" w:hAnsi="Arial" w:cs="Arial"/>
          <w:sz w:val="22"/>
          <w:szCs w:val="22"/>
        </w:rPr>
      </w:pPr>
      <w:r>
        <w:rPr>
          <w:rFonts w:ascii="Arial" w:hAnsi="Arial" w:cs="Arial"/>
          <w:sz w:val="22"/>
          <w:szCs w:val="22"/>
        </w:rPr>
        <w:t>2014-2015</w:t>
      </w:r>
      <w:r>
        <w:rPr>
          <w:rFonts w:ascii="Arial" w:hAnsi="Arial" w:cs="Arial"/>
          <w:sz w:val="22"/>
          <w:szCs w:val="22"/>
        </w:rPr>
        <w:tab/>
        <w:t xml:space="preserve">Guest Editor, </w:t>
      </w:r>
      <w:r w:rsidRPr="00BE36CC">
        <w:rPr>
          <w:rFonts w:ascii="Arial" w:hAnsi="Arial" w:cs="Arial"/>
          <w:i/>
          <w:sz w:val="22"/>
          <w:szCs w:val="22"/>
        </w:rPr>
        <w:t>Public Health Reports</w:t>
      </w:r>
      <w:r>
        <w:rPr>
          <w:rFonts w:ascii="Arial" w:hAnsi="Arial" w:cs="Arial"/>
          <w:sz w:val="22"/>
          <w:szCs w:val="22"/>
        </w:rPr>
        <w:t>, Special issue on implementation of HIV screening recommendations</w:t>
      </w:r>
    </w:p>
    <w:p w14:paraId="67DA8E36" w14:textId="77777777" w:rsidR="00CF7AF5" w:rsidRPr="00DF748F" w:rsidRDefault="00CF7AF5" w:rsidP="00CF7AF5">
      <w:pPr>
        <w:ind w:left="2160" w:hanging="2160"/>
        <w:rPr>
          <w:rFonts w:ascii="Arial" w:hAnsi="Arial" w:cs="Arial"/>
          <w:sz w:val="22"/>
          <w:szCs w:val="22"/>
        </w:rPr>
      </w:pPr>
      <w:r>
        <w:rPr>
          <w:rFonts w:ascii="Arial" w:hAnsi="Arial" w:cs="Arial"/>
          <w:sz w:val="22"/>
          <w:szCs w:val="22"/>
        </w:rPr>
        <w:t>2017-present</w:t>
      </w:r>
      <w:r>
        <w:rPr>
          <w:rFonts w:ascii="Arial" w:hAnsi="Arial" w:cs="Arial"/>
          <w:sz w:val="22"/>
          <w:szCs w:val="22"/>
        </w:rPr>
        <w:tab/>
      </w:r>
      <w:r w:rsidRPr="008B4EA6">
        <w:rPr>
          <w:rFonts w:ascii="Arial" w:hAnsi="Arial" w:cs="Arial"/>
          <w:i/>
          <w:sz w:val="22"/>
          <w:szCs w:val="22"/>
        </w:rPr>
        <w:t>Editor in Chief, Annals of Epidemiology</w:t>
      </w:r>
    </w:p>
    <w:p w14:paraId="468EA13B" w14:textId="77777777" w:rsidR="00CF7AF5" w:rsidRPr="00DF748F" w:rsidRDefault="00CF7AF5" w:rsidP="00CF7AF5">
      <w:pPr>
        <w:shd w:val="clear" w:color="auto" w:fill="FFFFFF"/>
        <w:spacing w:before="34"/>
        <w:ind w:left="2160" w:hanging="2160"/>
        <w:rPr>
          <w:rFonts w:ascii="Arial" w:hAnsi="Arial" w:cs="Arial"/>
          <w:sz w:val="22"/>
          <w:szCs w:val="22"/>
        </w:rPr>
      </w:pPr>
      <w:r w:rsidRPr="00DF748F">
        <w:rPr>
          <w:rFonts w:ascii="Arial" w:hAnsi="Arial" w:cs="Arial"/>
          <w:color w:val="000000"/>
          <w:sz w:val="22"/>
          <w:szCs w:val="22"/>
        </w:rPr>
        <w:t>1996 – present</w:t>
      </w:r>
      <w:r w:rsidRPr="00DF748F">
        <w:rPr>
          <w:rFonts w:ascii="Arial" w:hAnsi="Arial" w:cs="Arial"/>
          <w:color w:val="000000"/>
          <w:sz w:val="22"/>
          <w:szCs w:val="22"/>
        </w:rPr>
        <w:tab/>
        <w:t xml:space="preserve">Reviewer for Lancet, </w:t>
      </w:r>
      <w:r>
        <w:rPr>
          <w:rFonts w:ascii="Arial" w:hAnsi="Arial" w:cs="Arial"/>
          <w:color w:val="000000"/>
          <w:sz w:val="22"/>
          <w:szCs w:val="22"/>
        </w:rPr>
        <w:t xml:space="preserve">Lancet HIV, Lancet Infectious Diseases, </w:t>
      </w:r>
      <w:r w:rsidRPr="00DF748F">
        <w:rPr>
          <w:rFonts w:ascii="Arial" w:hAnsi="Arial" w:cs="Arial"/>
          <w:color w:val="000000"/>
          <w:sz w:val="22"/>
          <w:szCs w:val="22"/>
        </w:rPr>
        <w:t>AIDS, American Journal of Physiology (Endocrinology), International Journal of Epidemiology, American Journal of Pathology, Clinical Infectious Diseases, AIDS Research and Human Retroviruses, Annals of Internal Medicine, Journal of Infectious Diseases, Emerging Infectious Diseases, Journal of the American Veterinary Medical Association, Journal of the Acquired Immunodeficiency Syndrome (epidemiology and clinical sections), Infections in Medicine, Women’s Health, HIV Medicine, Public Health Reports, American Journal of Veterinary Research, Journal of Viral Hepatitis, Journal of Clinical Virology, Clinical Microbiology and Infection, Journal of Sex &amp; Marital Therapy.</w:t>
      </w:r>
    </w:p>
    <w:p w14:paraId="68CC38AF" w14:textId="77777777" w:rsidR="00CF7AF5" w:rsidRDefault="00CF7AF5" w:rsidP="00CF7AF5">
      <w:pPr>
        <w:widowControl/>
        <w:autoSpaceDE/>
        <w:autoSpaceDN/>
        <w:adjustRightInd/>
        <w:rPr>
          <w:rFonts w:ascii="Arial" w:hAnsi="Arial" w:cs="Arial"/>
          <w:b/>
          <w:bCs/>
          <w:caps/>
          <w:color w:val="000000"/>
          <w:sz w:val="22"/>
          <w:szCs w:val="22"/>
        </w:rPr>
      </w:pPr>
    </w:p>
    <w:p w14:paraId="7DA7931F" w14:textId="77777777" w:rsidR="00CF7AF5" w:rsidRDefault="00CF7AF5" w:rsidP="00CF7AF5">
      <w:pPr>
        <w:widowControl/>
        <w:autoSpaceDE/>
        <w:autoSpaceDN/>
        <w:adjustRightInd/>
        <w:rPr>
          <w:rFonts w:ascii="Arial" w:hAnsi="Arial" w:cs="Arial"/>
          <w:b/>
          <w:bCs/>
          <w:caps/>
          <w:color w:val="000000"/>
          <w:sz w:val="22"/>
          <w:szCs w:val="22"/>
        </w:rPr>
      </w:pPr>
    </w:p>
    <w:p w14:paraId="4210EC92" w14:textId="77777777" w:rsidR="00C9615F" w:rsidRDefault="00C9615F">
      <w:pPr>
        <w:widowControl/>
        <w:autoSpaceDE/>
        <w:autoSpaceDN/>
        <w:adjustRightInd/>
        <w:spacing w:after="160" w:line="259" w:lineRule="auto"/>
        <w:rPr>
          <w:rFonts w:ascii="Arial" w:hAnsi="Arial" w:cs="Arial"/>
          <w:b/>
          <w:bCs/>
          <w:caps/>
          <w:color w:val="000000"/>
          <w:sz w:val="22"/>
          <w:szCs w:val="22"/>
        </w:rPr>
      </w:pPr>
      <w:r>
        <w:rPr>
          <w:rFonts w:ascii="Arial" w:hAnsi="Arial" w:cs="Arial"/>
          <w:b/>
          <w:bCs/>
          <w:caps/>
          <w:color w:val="000000"/>
          <w:sz w:val="22"/>
          <w:szCs w:val="22"/>
        </w:rPr>
        <w:br w:type="page"/>
      </w:r>
    </w:p>
    <w:p w14:paraId="20C40EA4" w14:textId="5EA02DFB" w:rsidR="00CF7AF5" w:rsidRDefault="00CF7AF5" w:rsidP="00CF7AF5">
      <w:pPr>
        <w:widowControl/>
        <w:autoSpaceDE/>
        <w:autoSpaceDN/>
        <w:adjustRightInd/>
        <w:rPr>
          <w:rFonts w:ascii="Arial" w:hAnsi="Arial" w:cs="Arial"/>
          <w:b/>
          <w:bCs/>
          <w:caps/>
          <w:color w:val="000000"/>
          <w:sz w:val="22"/>
          <w:szCs w:val="22"/>
        </w:rPr>
      </w:pPr>
      <w:r>
        <w:rPr>
          <w:rFonts w:ascii="Arial" w:hAnsi="Arial" w:cs="Arial"/>
          <w:b/>
          <w:bCs/>
          <w:caps/>
          <w:color w:val="000000"/>
          <w:sz w:val="22"/>
          <w:szCs w:val="22"/>
        </w:rPr>
        <w:lastRenderedPageBreak/>
        <w:t>Service on NIH and other Review Panels</w:t>
      </w:r>
    </w:p>
    <w:p w14:paraId="1C725F28" w14:textId="77777777" w:rsidR="00CF7AF5" w:rsidRDefault="00CF7AF5" w:rsidP="00CF7AF5">
      <w:pPr>
        <w:widowControl/>
        <w:autoSpaceDE/>
        <w:autoSpaceDN/>
        <w:adjustRightInd/>
        <w:rPr>
          <w:rFonts w:ascii="Arial" w:hAnsi="Arial" w:cs="Arial"/>
          <w:sz w:val="22"/>
          <w:szCs w:val="22"/>
        </w:rPr>
      </w:pPr>
    </w:p>
    <w:p w14:paraId="6AB93022" w14:textId="3BFC61BF" w:rsidR="00DC5AB9" w:rsidRDefault="00DC5AB9" w:rsidP="00DC5AB9">
      <w:pPr>
        <w:pStyle w:val="ListParagraph"/>
        <w:widowControl/>
        <w:numPr>
          <w:ilvl w:val="0"/>
          <w:numId w:val="31"/>
        </w:numPr>
        <w:autoSpaceDE/>
        <w:autoSpaceDN/>
        <w:adjustRightInd/>
        <w:ind w:left="360"/>
        <w:rPr>
          <w:rFonts w:ascii="Arial" w:hAnsi="Arial" w:cs="Arial"/>
          <w:b/>
          <w:bCs/>
          <w:sz w:val="22"/>
          <w:szCs w:val="22"/>
        </w:rPr>
      </w:pPr>
      <w:r w:rsidRPr="00DC5AB9">
        <w:rPr>
          <w:rFonts w:ascii="Arial" w:hAnsi="Arial" w:cs="Arial"/>
          <w:b/>
          <w:bCs/>
          <w:sz w:val="22"/>
          <w:szCs w:val="22"/>
        </w:rPr>
        <w:t>Standing Committee Member, HIBI, 08/01/2019-</w:t>
      </w:r>
      <w:r w:rsidR="00812F32">
        <w:rPr>
          <w:rFonts w:ascii="Arial" w:hAnsi="Arial" w:cs="Arial"/>
          <w:b/>
          <w:bCs/>
          <w:sz w:val="22"/>
          <w:szCs w:val="22"/>
        </w:rPr>
        <w:t>12/31/2021</w:t>
      </w:r>
    </w:p>
    <w:p w14:paraId="5D7887CE" w14:textId="107C7E98" w:rsidR="002736C3" w:rsidRDefault="002736C3" w:rsidP="00DC5AB9">
      <w:pPr>
        <w:pStyle w:val="ListParagraph"/>
        <w:widowControl/>
        <w:numPr>
          <w:ilvl w:val="0"/>
          <w:numId w:val="31"/>
        </w:numPr>
        <w:autoSpaceDE/>
        <w:autoSpaceDN/>
        <w:adjustRightInd/>
        <w:ind w:left="360"/>
        <w:rPr>
          <w:rFonts w:ascii="Arial" w:hAnsi="Arial" w:cs="Arial"/>
          <w:b/>
          <w:bCs/>
          <w:sz w:val="22"/>
          <w:szCs w:val="22"/>
        </w:rPr>
      </w:pPr>
      <w:r>
        <w:rPr>
          <w:rFonts w:ascii="Arial" w:hAnsi="Arial" w:cs="Arial"/>
          <w:b/>
          <w:bCs/>
          <w:sz w:val="22"/>
          <w:szCs w:val="22"/>
        </w:rPr>
        <w:t>Chair, Scientific Review Committee, Ontario HIV Research Network, 2018-2023</w:t>
      </w:r>
    </w:p>
    <w:p w14:paraId="73FEC28C" w14:textId="77777777" w:rsidR="00DC5AB9" w:rsidRPr="00DC5AB9" w:rsidRDefault="00DC5AB9" w:rsidP="00DC5AB9">
      <w:pPr>
        <w:pStyle w:val="ListParagraph"/>
        <w:widowControl/>
        <w:numPr>
          <w:ilvl w:val="0"/>
          <w:numId w:val="31"/>
        </w:numPr>
        <w:autoSpaceDE/>
        <w:autoSpaceDN/>
        <w:adjustRightInd/>
        <w:ind w:left="360"/>
        <w:rPr>
          <w:rFonts w:ascii="Arial" w:hAnsi="Arial" w:cs="Arial"/>
          <w:b/>
          <w:bCs/>
          <w:sz w:val="22"/>
          <w:szCs w:val="22"/>
        </w:rPr>
      </w:pPr>
      <w:r>
        <w:rPr>
          <w:rFonts w:ascii="Arial" w:hAnsi="Arial" w:cs="Arial"/>
          <w:b/>
          <w:bCs/>
          <w:sz w:val="22"/>
          <w:szCs w:val="22"/>
        </w:rPr>
        <w:t>Ad Hoc Reviewer Service</w:t>
      </w:r>
    </w:p>
    <w:p w14:paraId="0F7A7776"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sz w:val="22"/>
          <w:szCs w:val="22"/>
        </w:rPr>
        <w:t>March 2015: ZRG-1-AARR-C-55</w:t>
      </w:r>
    </w:p>
    <w:p w14:paraId="6845B46B"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sz w:val="22"/>
          <w:szCs w:val="22"/>
        </w:rPr>
        <w:t>August 2015: ZHD1-DRG-D-90</w:t>
      </w:r>
    </w:p>
    <w:p w14:paraId="552762CF"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sz w:val="22"/>
          <w:szCs w:val="22"/>
        </w:rPr>
        <w:t>November 2015: ZMH1-ERB-S-01</w:t>
      </w:r>
    </w:p>
    <w:p w14:paraId="6306754A"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sz w:val="22"/>
          <w:szCs w:val="22"/>
        </w:rPr>
        <w:t>December 2015: ZMH1-ERB-M-02</w:t>
      </w:r>
    </w:p>
    <w:p w14:paraId="09CE8CC6"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sz w:val="22"/>
          <w:szCs w:val="22"/>
        </w:rPr>
        <w:t>February 2016: ZMH1-ERB-M-04</w:t>
      </w:r>
    </w:p>
    <w:p w14:paraId="53FB4931"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sz w:val="22"/>
          <w:szCs w:val="22"/>
        </w:rPr>
        <w:t>June 2016: ZRG1-RPHB-W-53</w:t>
      </w:r>
    </w:p>
    <w:p w14:paraId="6A33BEA8"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sz w:val="22"/>
          <w:szCs w:val="22"/>
        </w:rPr>
        <w:t>July 2016: ZRG1 AARR-N (93</w:t>
      </w:r>
      <w:r>
        <w:rPr>
          <w:rFonts w:ascii="Arial" w:hAnsi="Arial" w:cs="Arial"/>
          <w:sz w:val="22"/>
          <w:szCs w:val="22"/>
        </w:rPr>
        <w:t>)</w:t>
      </w:r>
    </w:p>
    <w:p w14:paraId="5E261569"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sz w:val="22"/>
          <w:szCs w:val="22"/>
        </w:rPr>
        <w:t>July 2016: ZHD1 DRG-D (55</w:t>
      </w:r>
      <w:r>
        <w:rPr>
          <w:rFonts w:ascii="Arial" w:hAnsi="Arial" w:cs="Arial"/>
          <w:sz w:val="22"/>
          <w:szCs w:val="22"/>
        </w:rPr>
        <w:t>)</w:t>
      </w:r>
    </w:p>
    <w:p w14:paraId="761049F0"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sz w:val="22"/>
          <w:szCs w:val="22"/>
        </w:rPr>
        <w:t>August 2016 (NICHD): ZRG-RPHB-W-53</w:t>
      </w:r>
    </w:p>
    <w:p w14:paraId="69F1727F"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sz w:val="22"/>
          <w:szCs w:val="22"/>
        </w:rPr>
        <w:t>August 2016 (NIMHD): ZHD1-DRG-D-55</w:t>
      </w:r>
    </w:p>
    <w:p w14:paraId="6EC26B25"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sz w:val="22"/>
          <w:szCs w:val="22"/>
        </w:rPr>
        <w:t>April 2017 (NIAAA): ZAA-1-DD-34</w:t>
      </w:r>
    </w:p>
    <w:p w14:paraId="339551B2"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bCs/>
          <w:sz w:val="22"/>
          <w:szCs w:val="22"/>
        </w:rPr>
        <w:t xml:space="preserve">11/28/2017 at CSR </w:t>
      </w:r>
      <w:r w:rsidRPr="00250D22">
        <w:rPr>
          <w:rFonts w:ascii="Arial" w:hAnsi="Arial" w:cs="Arial"/>
          <w:sz w:val="22"/>
          <w:szCs w:val="22"/>
        </w:rPr>
        <w:t>ZRG1-AARR-G-02SRO</w:t>
      </w:r>
    </w:p>
    <w:p w14:paraId="026BD8D5"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bCs/>
          <w:sz w:val="22"/>
          <w:szCs w:val="22"/>
        </w:rPr>
        <w:t xml:space="preserve">03/12/2018 at CSR </w:t>
      </w:r>
      <w:r w:rsidRPr="00250D22">
        <w:rPr>
          <w:rFonts w:ascii="Arial" w:hAnsi="Arial" w:cs="Arial"/>
          <w:sz w:val="22"/>
          <w:szCs w:val="22"/>
        </w:rPr>
        <w:t>Meeting ZRG1-RPHB-W-53SRO</w:t>
      </w:r>
    </w:p>
    <w:p w14:paraId="7E6A1B92"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bCs/>
          <w:sz w:val="22"/>
          <w:szCs w:val="22"/>
        </w:rPr>
        <w:t xml:space="preserve">03/27/2018 at CSR </w:t>
      </w:r>
      <w:r w:rsidRPr="00250D22">
        <w:rPr>
          <w:rFonts w:ascii="Arial" w:hAnsi="Arial" w:cs="Arial"/>
          <w:sz w:val="22"/>
          <w:szCs w:val="22"/>
        </w:rPr>
        <w:t>Meeting ZRG1-AARR-N-53SRO</w:t>
      </w:r>
    </w:p>
    <w:p w14:paraId="47B0B916"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bCs/>
          <w:sz w:val="22"/>
          <w:szCs w:val="22"/>
        </w:rPr>
        <w:t xml:space="preserve">06/14/2018 at NIMHD </w:t>
      </w:r>
      <w:r w:rsidRPr="00250D22">
        <w:rPr>
          <w:rFonts w:ascii="Arial" w:hAnsi="Arial" w:cs="Arial"/>
          <w:sz w:val="22"/>
          <w:szCs w:val="22"/>
        </w:rPr>
        <w:t>Meeting 2018/08 ZMD1-RP-O1SRO</w:t>
      </w:r>
    </w:p>
    <w:p w14:paraId="61B953F0"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sz w:val="22"/>
          <w:szCs w:val="22"/>
        </w:rPr>
        <w:t xml:space="preserve">03/12/2018 at CSR Meeting 2018/05 ZRG1-RPHB-W-53 </w:t>
      </w:r>
      <w:r w:rsidRPr="00250D22">
        <w:rPr>
          <w:rFonts w:ascii="Arial" w:hAnsi="Arial" w:cs="Arial"/>
          <w:sz w:val="22"/>
          <w:szCs w:val="22"/>
        </w:rPr>
        <w:tab/>
      </w:r>
    </w:p>
    <w:p w14:paraId="1DD5FAF3"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sz w:val="22"/>
          <w:szCs w:val="22"/>
        </w:rPr>
        <w:t>03/27/2018 at CSR Meeting 2018/05 ZRG1-AARR-N-53</w:t>
      </w:r>
      <w:r>
        <w:rPr>
          <w:rFonts w:ascii="Arial" w:hAnsi="Arial" w:cs="Arial"/>
          <w:sz w:val="22"/>
          <w:szCs w:val="22"/>
        </w:rPr>
        <w:t>v (Chair)</w:t>
      </w:r>
    </w:p>
    <w:p w14:paraId="3509112C" w14:textId="77777777" w:rsidR="00CF7AF5"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sz w:val="22"/>
          <w:szCs w:val="22"/>
        </w:rPr>
        <w:t>06/14/2018 at NIMHD Meeting 2018/08 ZMD1-RP-O1</w:t>
      </w:r>
    </w:p>
    <w:p w14:paraId="37E4971B" w14:textId="77777777" w:rsidR="00DC5AB9" w:rsidRDefault="00CF7AF5" w:rsidP="00DC5AB9">
      <w:pPr>
        <w:pStyle w:val="ListParagraph"/>
        <w:widowControl/>
        <w:numPr>
          <w:ilvl w:val="1"/>
          <w:numId w:val="31"/>
        </w:numPr>
        <w:autoSpaceDE/>
        <w:autoSpaceDN/>
        <w:adjustRightInd/>
        <w:ind w:left="1170" w:hanging="630"/>
        <w:rPr>
          <w:rFonts w:ascii="Arial" w:hAnsi="Arial" w:cs="Arial"/>
          <w:sz w:val="22"/>
          <w:szCs w:val="22"/>
        </w:rPr>
      </w:pPr>
      <w:r w:rsidRPr="00250D22">
        <w:rPr>
          <w:rFonts w:ascii="Arial" w:hAnsi="Arial" w:cs="Arial"/>
          <w:sz w:val="22"/>
          <w:szCs w:val="22"/>
        </w:rPr>
        <w:t>11/30/2018 at NIMH</w:t>
      </w:r>
      <w:r>
        <w:rPr>
          <w:rFonts w:ascii="Arial" w:hAnsi="Arial" w:cs="Arial"/>
          <w:sz w:val="22"/>
          <w:szCs w:val="22"/>
        </w:rPr>
        <w:t xml:space="preserve"> </w:t>
      </w:r>
      <w:r w:rsidRPr="00250D22">
        <w:rPr>
          <w:rFonts w:ascii="Arial" w:hAnsi="Arial" w:cs="Arial"/>
          <w:sz w:val="22"/>
          <w:szCs w:val="22"/>
        </w:rPr>
        <w:t xml:space="preserve">Meeting 2019/01 ZMH1-ERB-S-03 </w:t>
      </w:r>
    </w:p>
    <w:p w14:paraId="5785C3A5" w14:textId="77777777" w:rsidR="00DC5AB9" w:rsidRDefault="00DC5AB9" w:rsidP="00DC5AB9">
      <w:pPr>
        <w:pStyle w:val="ListParagraph"/>
        <w:widowControl/>
        <w:numPr>
          <w:ilvl w:val="1"/>
          <w:numId w:val="31"/>
        </w:numPr>
        <w:autoSpaceDE/>
        <w:autoSpaceDN/>
        <w:adjustRightInd/>
        <w:ind w:left="1170" w:hanging="630"/>
        <w:rPr>
          <w:rFonts w:ascii="Arial" w:hAnsi="Arial" w:cs="Arial"/>
          <w:sz w:val="22"/>
          <w:szCs w:val="22"/>
        </w:rPr>
      </w:pPr>
      <w:r w:rsidRPr="00DC5AB9">
        <w:rPr>
          <w:rFonts w:ascii="Arial" w:hAnsi="Arial" w:cs="Arial"/>
          <w:sz w:val="22"/>
          <w:szCs w:val="22"/>
        </w:rPr>
        <w:t>11/20/2019 at NIAID Meeting ZAI1-CB-A-J1</w:t>
      </w:r>
      <w:r>
        <w:rPr>
          <w:rFonts w:ascii="Arial" w:hAnsi="Arial" w:cs="Arial"/>
          <w:sz w:val="22"/>
          <w:szCs w:val="22"/>
        </w:rPr>
        <w:t xml:space="preserve"> </w:t>
      </w:r>
    </w:p>
    <w:p w14:paraId="41AF6CCE" w14:textId="77777777" w:rsidR="00DC5AB9" w:rsidRDefault="00DC5AB9" w:rsidP="00DC5AB9">
      <w:pPr>
        <w:pStyle w:val="ListParagraph"/>
        <w:widowControl/>
        <w:numPr>
          <w:ilvl w:val="1"/>
          <w:numId w:val="31"/>
        </w:numPr>
        <w:autoSpaceDE/>
        <w:autoSpaceDN/>
        <w:adjustRightInd/>
        <w:ind w:left="1170" w:hanging="630"/>
        <w:rPr>
          <w:rFonts w:ascii="Arial" w:hAnsi="Arial" w:cs="Arial"/>
          <w:sz w:val="22"/>
          <w:szCs w:val="22"/>
        </w:rPr>
      </w:pPr>
      <w:r w:rsidRPr="00DC5AB9">
        <w:rPr>
          <w:rFonts w:ascii="Arial" w:hAnsi="Arial" w:cs="Arial"/>
          <w:sz w:val="22"/>
          <w:szCs w:val="22"/>
        </w:rPr>
        <w:t>11/25/2019 at NIAID Meeting 2020/10 ZAI1-CB-A-J1</w:t>
      </w:r>
      <w:r>
        <w:rPr>
          <w:rFonts w:ascii="Arial" w:hAnsi="Arial" w:cs="Arial"/>
          <w:sz w:val="22"/>
          <w:szCs w:val="22"/>
        </w:rPr>
        <w:t xml:space="preserve"> </w:t>
      </w:r>
      <w:r w:rsidRPr="00DC5AB9">
        <w:rPr>
          <w:rFonts w:ascii="Arial" w:hAnsi="Arial" w:cs="Arial"/>
          <w:sz w:val="22"/>
          <w:szCs w:val="22"/>
        </w:rPr>
        <w:tab/>
        <w:t xml:space="preserve">   </w:t>
      </w:r>
      <w:r w:rsidRPr="00DC5AB9">
        <w:rPr>
          <w:rFonts w:ascii="Arial" w:hAnsi="Arial" w:cs="Arial"/>
          <w:sz w:val="22"/>
          <w:szCs w:val="22"/>
        </w:rPr>
        <w:tab/>
      </w:r>
    </w:p>
    <w:p w14:paraId="01EDE8D7" w14:textId="77777777" w:rsidR="00DC5AB9" w:rsidRDefault="00DC5AB9" w:rsidP="00DC5AB9">
      <w:pPr>
        <w:pStyle w:val="ListParagraph"/>
        <w:widowControl/>
        <w:numPr>
          <w:ilvl w:val="1"/>
          <w:numId w:val="31"/>
        </w:numPr>
        <w:autoSpaceDE/>
        <w:autoSpaceDN/>
        <w:adjustRightInd/>
        <w:ind w:left="1170" w:hanging="630"/>
        <w:rPr>
          <w:rFonts w:ascii="Arial" w:hAnsi="Arial" w:cs="Arial"/>
          <w:sz w:val="22"/>
          <w:szCs w:val="22"/>
        </w:rPr>
      </w:pPr>
      <w:r w:rsidRPr="00DC5AB9">
        <w:rPr>
          <w:rFonts w:ascii="Arial" w:hAnsi="Arial" w:cs="Arial"/>
          <w:sz w:val="22"/>
          <w:szCs w:val="22"/>
        </w:rPr>
        <w:t>12/04/2019 at NIMH Meeting 2020/01 ZMH1-ERB-M-02</w:t>
      </w:r>
    </w:p>
    <w:p w14:paraId="1F0A36F5" w14:textId="77777777" w:rsidR="00DC5AB9" w:rsidRPr="00DC5AB9" w:rsidRDefault="00DC5AB9" w:rsidP="00DC5AB9">
      <w:pPr>
        <w:pStyle w:val="ListParagraph"/>
        <w:widowControl/>
        <w:numPr>
          <w:ilvl w:val="1"/>
          <w:numId w:val="31"/>
        </w:numPr>
        <w:autoSpaceDE/>
        <w:autoSpaceDN/>
        <w:adjustRightInd/>
        <w:ind w:left="1170" w:hanging="630"/>
        <w:rPr>
          <w:rFonts w:ascii="Arial" w:hAnsi="Arial" w:cs="Arial"/>
          <w:sz w:val="22"/>
          <w:szCs w:val="22"/>
        </w:rPr>
      </w:pPr>
      <w:r w:rsidRPr="00DC5AB9">
        <w:rPr>
          <w:rFonts w:ascii="Arial" w:hAnsi="Arial" w:cs="Arial"/>
          <w:sz w:val="22"/>
          <w:szCs w:val="22"/>
        </w:rPr>
        <w:t>12/16/2019 at NIAID Meeting 2020/01 ZAI1-CB-A-J1</w:t>
      </w:r>
      <w:r w:rsidRPr="00DC5AB9">
        <w:rPr>
          <w:rFonts w:ascii="Arial" w:hAnsi="Arial" w:cs="Arial"/>
          <w:sz w:val="22"/>
          <w:szCs w:val="22"/>
        </w:rPr>
        <w:tab/>
      </w:r>
    </w:p>
    <w:p w14:paraId="65EB06FB" w14:textId="77777777" w:rsidR="00DC5AB9" w:rsidRDefault="00DC5AB9" w:rsidP="00DC5AB9">
      <w:pPr>
        <w:pStyle w:val="ListParagraph"/>
        <w:widowControl/>
        <w:numPr>
          <w:ilvl w:val="1"/>
          <w:numId w:val="31"/>
        </w:numPr>
        <w:autoSpaceDE/>
        <w:autoSpaceDN/>
        <w:adjustRightInd/>
        <w:ind w:left="1170" w:hanging="630"/>
        <w:rPr>
          <w:rFonts w:ascii="Arial" w:hAnsi="Arial" w:cs="Arial"/>
          <w:sz w:val="22"/>
          <w:szCs w:val="22"/>
        </w:rPr>
      </w:pPr>
      <w:r>
        <w:rPr>
          <w:rFonts w:ascii="Arial" w:hAnsi="Arial" w:cs="Arial"/>
          <w:sz w:val="22"/>
          <w:szCs w:val="22"/>
        </w:rPr>
        <w:t xml:space="preserve">03/20/2020 at CSR Meeting </w:t>
      </w:r>
      <w:r w:rsidRPr="00DC5AB9">
        <w:rPr>
          <w:rFonts w:ascii="Arial" w:hAnsi="Arial" w:cs="Arial"/>
          <w:sz w:val="22"/>
          <w:szCs w:val="22"/>
        </w:rPr>
        <w:t>2020/08 ZMH1 ERB-G (CC) 1</w:t>
      </w:r>
    </w:p>
    <w:p w14:paraId="0477C1F3" w14:textId="77777777" w:rsidR="00CF7AF5" w:rsidRDefault="00CF7AF5" w:rsidP="00CF7AF5">
      <w:pPr>
        <w:widowControl/>
        <w:autoSpaceDE/>
        <w:autoSpaceDN/>
        <w:adjustRightInd/>
        <w:rPr>
          <w:rFonts w:ascii="Arial" w:hAnsi="Arial" w:cs="Arial"/>
          <w:sz w:val="22"/>
          <w:szCs w:val="22"/>
        </w:rPr>
      </w:pPr>
    </w:p>
    <w:p w14:paraId="015836F0" w14:textId="77777777" w:rsidR="00CF7AF5" w:rsidRDefault="00CF7AF5" w:rsidP="00CF7AF5">
      <w:pPr>
        <w:widowControl/>
        <w:autoSpaceDE/>
        <w:autoSpaceDN/>
        <w:adjustRightInd/>
        <w:rPr>
          <w:rFonts w:ascii="Arial" w:hAnsi="Arial" w:cs="Arial"/>
          <w:b/>
          <w:bCs/>
          <w:caps/>
          <w:color w:val="000000"/>
          <w:sz w:val="22"/>
          <w:szCs w:val="22"/>
        </w:rPr>
      </w:pPr>
      <w:r>
        <w:rPr>
          <w:rFonts w:ascii="Arial" w:hAnsi="Arial" w:cs="Arial"/>
          <w:b/>
          <w:bCs/>
          <w:caps/>
          <w:color w:val="000000"/>
          <w:sz w:val="22"/>
          <w:szCs w:val="22"/>
        </w:rPr>
        <w:br w:type="page"/>
      </w:r>
    </w:p>
    <w:p w14:paraId="30403662" w14:textId="77777777" w:rsidR="00CF7AF5" w:rsidRPr="00DF748F" w:rsidRDefault="00CF7AF5" w:rsidP="00CF7AF5">
      <w:pPr>
        <w:shd w:val="clear" w:color="auto" w:fill="FFFFFF"/>
        <w:spacing w:before="254"/>
        <w:ind w:left="24"/>
        <w:jc w:val="center"/>
        <w:rPr>
          <w:rFonts w:ascii="Arial" w:hAnsi="Arial" w:cs="Arial"/>
          <w:b/>
          <w:bCs/>
          <w:caps/>
          <w:color w:val="000000"/>
          <w:sz w:val="22"/>
          <w:szCs w:val="22"/>
        </w:rPr>
      </w:pPr>
      <w:r w:rsidRPr="00DF748F">
        <w:rPr>
          <w:rFonts w:ascii="Arial" w:hAnsi="Arial" w:cs="Arial"/>
          <w:b/>
          <w:bCs/>
          <w:caps/>
          <w:color w:val="000000"/>
          <w:sz w:val="22"/>
          <w:szCs w:val="22"/>
        </w:rPr>
        <w:lastRenderedPageBreak/>
        <w:t>MENTORING/SUPERVISION OF STUDENT AND TRAINEES</w:t>
      </w:r>
    </w:p>
    <w:p w14:paraId="2A7312FD" w14:textId="77777777" w:rsidR="00CF7AF5" w:rsidRPr="00DF748F" w:rsidRDefault="00CF7AF5" w:rsidP="00CF7AF5">
      <w:pPr>
        <w:shd w:val="clear" w:color="auto" w:fill="FFFFFF"/>
        <w:tabs>
          <w:tab w:val="left" w:pos="5990"/>
        </w:tabs>
        <w:spacing w:before="48"/>
        <w:rPr>
          <w:rFonts w:ascii="Arial" w:hAnsi="Arial" w:cs="Arial"/>
          <w:color w:val="000000"/>
          <w:sz w:val="22"/>
          <w:szCs w:val="22"/>
        </w:rPr>
      </w:pPr>
    </w:p>
    <w:p w14:paraId="1BAC3A88" w14:textId="77777777" w:rsidR="00CF7AF5" w:rsidRPr="00DF748F" w:rsidRDefault="00CF7AF5" w:rsidP="00CF7AF5">
      <w:pPr>
        <w:shd w:val="clear" w:color="auto" w:fill="FFFFFF"/>
        <w:tabs>
          <w:tab w:val="left" w:pos="5990"/>
        </w:tabs>
        <w:spacing w:before="48"/>
        <w:rPr>
          <w:rFonts w:ascii="Arial" w:hAnsi="Arial" w:cs="Arial"/>
          <w:color w:val="000000"/>
          <w:sz w:val="22"/>
          <w:szCs w:val="22"/>
          <w:u w:val="single"/>
        </w:rPr>
      </w:pPr>
      <w:r w:rsidRPr="00DF748F">
        <w:rPr>
          <w:rFonts w:ascii="Arial" w:hAnsi="Arial" w:cs="Arial"/>
          <w:color w:val="000000"/>
          <w:sz w:val="22"/>
          <w:szCs w:val="22"/>
          <w:u w:val="single"/>
        </w:rPr>
        <w:t>MPH: * indicates a peer-reviewed publication resulted from the thesis; † indicates a manuscript resulting from the thesis is currently in peer review</w:t>
      </w:r>
    </w:p>
    <w:p w14:paraId="394E4198" w14:textId="77777777" w:rsidR="00CF7AF5" w:rsidRPr="00DF748F" w:rsidRDefault="00CF7AF5" w:rsidP="00CF7AF5">
      <w:pPr>
        <w:shd w:val="clear" w:color="auto" w:fill="FFFFFF"/>
        <w:tabs>
          <w:tab w:val="left" w:pos="5990"/>
        </w:tabs>
        <w:spacing w:before="48"/>
        <w:rPr>
          <w:rFonts w:ascii="Arial" w:hAnsi="Arial" w:cs="Arial"/>
          <w:color w:val="000000"/>
          <w:sz w:val="22"/>
          <w:szCs w:val="22"/>
        </w:rPr>
      </w:pPr>
    </w:p>
    <w:p w14:paraId="0A373FAC" w14:textId="77777777" w:rsidR="00CF7AF5" w:rsidRPr="00DF748F" w:rsidRDefault="00CF7AF5" w:rsidP="00CF7AF5">
      <w:pPr>
        <w:shd w:val="clear" w:color="auto" w:fill="FFFFFF"/>
        <w:tabs>
          <w:tab w:val="left" w:pos="5990"/>
        </w:tabs>
        <w:spacing w:before="48"/>
        <w:rPr>
          <w:rFonts w:ascii="Arial" w:hAnsi="Arial" w:cs="Arial"/>
          <w:color w:val="000000"/>
          <w:sz w:val="22"/>
          <w:szCs w:val="22"/>
        </w:rPr>
      </w:pPr>
      <w:r w:rsidRPr="00DF748F">
        <w:rPr>
          <w:rFonts w:ascii="Arial" w:hAnsi="Arial" w:cs="Arial"/>
          <w:color w:val="000000"/>
          <w:sz w:val="22"/>
          <w:szCs w:val="22"/>
        </w:rPr>
        <w:t>2000:</w:t>
      </w:r>
      <w:r w:rsidRPr="00DF748F">
        <w:rPr>
          <w:rFonts w:ascii="Arial" w:hAnsi="Arial" w:cs="Arial"/>
          <w:color w:val="000000"/>
          <w:sz w:val="22"/>
          <w:szCs w:val="22"/>
        </w:rPr>
        <w:tab/>
      </w:r>
    </w:p>
    <w:p w14:paraId="04926462" w14:textId="77777777" w:rsidR="00CF7AF5" w:rsidRPr="00DF748F" w:rsidRDefault="00CF7AF5" w:rsidP="00CF7AF5">
      <w:pPr>
        <w:shd w:val="clear" w:color="auto" w:fill="FFFFFF"/>
        <w:tabs>
          <w:tab w:val="left" w:pos="5990"/>
        </w:tabs>
        <w:spacing w:before="48"/>
        <w:rPr>
          <w:rFonts w:ascii="Arial" w:hAnsi="Arial" w:cs="Arial"/>
          <w:color w:val="000000"/>
          <w:sz w:val="22"/>
          <w:szCs w:val="22"/>
        </w:rPr>
      </w:pPr>
    </w:p>
    <w:p w14:paraId="7F21AE3B" w14:textId="77777777" w:rsidR="00CF7AF5" w:rsidRPr="00DF748F" w:rsidRDefault="00CF7AF5" w:rsidP="00CF7AF5">
      <w:pPr>
        <w:pStyle w:val="ListParagraph"/>
        <w:numPr>
          <w:ilvl w:val="0"/>
          <w:numId w:val="11"/>
        </w:numPr>
        <w:shd w:val="clear" w:color="auto" w:fill="FFFFFF"/>
        <w:tabs>
          <w:tab w:val="left" w:pos="5990"/>
        </w:tabs>
        <w:spacing w:before="48"/>
        <w:rPr>
          <w:rFonts w:ascii="Arial" w:hAnsi="Arial" w:cs="Arial"/>
          <w:color w:val="000000"/>
          <w:sz w:val="22"/>
          <w:szCs w:val="22"/>
        </w:rPr>
      </w:pPr>
      <w:r w:rsidRPr="00DF748F">
        <w:rPr>
          <w:rFonts w:ascii="Arial" w:hAnsi="Arial" w:cs="Arial"/>
          <w:color w:val="000000"/>
          <w:sz w:val="22"/>
          <w:szCs w:val="22"/>
        </w:rPr>
        <w:t xml:space="preserve">*Dr. Travis Sanchez (International Health).   Incidence of bacterial diarrhea in HIV-infected persons in the United States - 1990—1998 </w:t>
      </w:r>
    </w:p>
    <w:p w14:paraId="4A261B33" w14:textId="77777777" w:rsidR="00CF7AF5" w:rsidRPr="00DF748F" w:rsidRDefault="00CF7AF5" w:rsidP="00CF7AF5">
      <w:pPr>
        <w:shd w:val="clear" w:color="auto" w:fill="FFFFFF"/>
        <w:tabs>
          <w:tab w:val="left" w:pos="5990"/>
        </w:tabs>
        <w:spacing w:before="48"/>
        <w:rPr>
          <w:rFonts w:ascii="Arial" w:hAnsi="Arial" w:cs="Arial"/>
          <w:color w:val="000000"/>
          <w:sz w:val="22"/>
          <w:szCs w:val="22"/>
        </w:rPr>
      </w:pPr>
    </w:p>
    <w:p w14:paraId="32EE407B" w14:textId="77777777" w:rsidR="00CF7AF5" w:rsidRPr="00DF748F" w:rsidRDefault="00CF7AF5" w:rsidP="00CF7AF5">
      <w:pPr>
        <w:shd w:val="clear" w:color="auto" w:fill="FFFFFF"/>
        <w:tabs>
          <w:tab w:val="left" w:pos="5990"/>
        </w:tabs>
        <w:spacing w:before="48"/>
        <w:rPr>
          <w:rFonts w:ascii="Arial" w:hAnsi="Arial" w:cs="Arial"/>
          <w:color w:val="000000"/>
          <w:sz w:val="22"/>
          <w:szCs w:val="22"/>
        </w:rPr>
      </w:pPr>
      <w:r w:rsidRPr="00DF748F">
        <w:rPr>
          <w:rFonts w:ascii="Arial" w:hAnsi="Arial" w:cs="Arial"/>
          <w:color w:val="000000"/>
          <w:sz w:val="22"/>
          <w:szCs w:val="22"/>
        </w:rPr>
        <w:t>2001:</w:t>
      </w:r>
    </w:p>
    <w:p w14:paraId="792C7710" w14:textId="77777777" w:rsidR="00CF7AF5" w:rsidRPr="00DF748F" w:rsidRDefault="00CF7AF5" w:rsidP="00CF7AF5">
      <w:pPr>
        <w:shd w:val="clear" w:color="auto" w:fill="FFFFFF"/>
        <w:tabs>
          <w:tab w:val="left" w:pos="5990"/>
        </w:tabs>
        <w:spacing w:before="48"/>
        <w:rPr>
          <w:rFonts w:ascii="Arial" w:hAnsi="Arial" w:cs="Arial"/>
          <w:color w:val="000000"/>
          <w:sz w:val="22"/>
          <w:szCs w:val="22"/>
        </w:rPr>
      </w:pPr>
    </w:p>
    <w:p w14:paraId="39E08C7C" w14:textId="77777777" w:rsidR="00CF7AF5" w:rsidRPr="00DF748F" w:rsidRDefault="00CF7AF5" w:rsidP="00CF7AF5">
      <w:pPr>
        <w:pStyle w:val="ListParagraph"/>
        <w:numPr>
          <w:ilvl w:val="0"/>
          <w:numId w:val="11"/>
        </w:numPr>
        <w:shd w:val="clear" w:color="auto" w:fill="FFFFFF"/>
        <w:spacing w:before="43"/>
        <w:rPr>
          <w:rFonts w:ascii="Arial" w:hAnsi="Arial" w:cs="Arial"/>
          <w:color w:val="000000"/>
          <w:sz w:val="22"/>
          <w:szCs w:val="22"/>
        </w:rPr>
      </w:pPr>
      <w:r w:rsidRPr="00DF748F">
        <w:rPr>
          <w:rFonts w:ascii="Arial" w:hAnsi="Arial" w:cs="Arial"/>
          <w:color w:val="000000"/>
          <w:sz w:val="22"/>
          <w:szCs w:val="22"/>
        </w:rPr>
        <w:t>*Dawn Greensides 2001 (International Health).  Awareness and use of alternative HIV testing methods among populations at high risk for HIV infection.</w:t>
      </w:r>
    </w:p>
    <w:p w14:paraId="767A4BA2" w14:textId="77777777" w:rsidR="00CF7AF5" w:rsidRPr="00DF748F" w:rsidRDefault="00CF7AF5" w:rsidP="00CF7AF5">
      <w:pPr>
        <w:shd w:val="clear" w:color="auto" w:fill="FFFFFF"/>
        <w:spacing w:before="43"/>
        <w:rPr>
          <w:rFonts w:ascii="Arial" w:hAnsi="Arial" w:cs="Arial"/>
          <w:color w:val="000000"/>
          <w:sz w:val="22"/>
          <w:szCs w:val="22"/>
        </w:rPr>
      </w:pPr>
    </w:p>
    <w:p w14:paraId="4CB476D8" w14:textId="77777777" w:rsidR="00CF7AF5" w:rsidRPr="00DF748F" w:rsidRDefault="00CF7AF5" w:rsidP="00CF7AF5">
      <w:pPr>
        <w:shd w:val="clear" w:color="auto" w:fill="FFFFFF"/>
        <w:spacing w:before="43"/>
        <w:rPr>
          <w:rFonts w:ascii="Arial" w:hAnsi="Arial" w:cs="Arial"/>
          <w:color w:val="000000"/>
          <w:sz w:val="22"/>
          <w:szCs w:val="22"/>
        </w:rPr>
      </w:pPr>
      <w:r w:rsidRPr="00DF748F">
        <w:rPr>
          <w:rFonts w:ascii="Arial" w:hAnsi="Arial" w:cs="Arial"/>
          <w:color w:val="000000"/>
          <w:sz w:val="22"/>
          <w:szCs w:val="22"/>
        </w:rPr>
        <w:t>2004:</w:t>
      </w:r>
    </w:p>
    <w:p w14:paraId="42401303" w14:textId="77777777" w:rsidR="00CF7AF5" w:rsidRPr="00DF748F" w:rsidRDefault="00CF7AF5" w:rsidP="00CF7AF5">
      <w:pPr>
        <w:shd w:val="clear" w:color="auto" w:fill="FFFFFF"/>
        <w:spacing w:before="43"/>
        <w:rPr>
          <w:rFonts w:ascii="Arial" w:hAnsi="Arial" w:cs="Arial"/>
          <w:color w:val="000000"/>
          <w:sz w:val="22"/>
          <w:szCs w:val="22"/>
        </w:rPr>
      </w:pPr>
    </w:p>
    <w:p w14:paraId="2F262C10" w14:textId="77777777" w:rsidR="00CF7AF5" w:rsidRPr="00DF748F" w:rsidRDefault="00CF7AF5" w:rsidP="00CF7AF5">
      <w:pPr>
        <w:pStyle w:val="ListParagraph"/>
        <w:numPr>
          <w:ilvl w:val="0"/>
          <w:numId w:val="11"/>
        </w:numPr>
        <w:shd w:val="clear" w:color="auto" w:fill="FFFFFF"/>
        <w:tabs>
          <w:tab w:val="left" w:pos="5990"/>
        </w:tabs>
        <w:spacing w:before="48"/>
        <w:rPr>
          <w:rFonts w:ascii="Arial" w:hAnsi="Arial" w:cs="Arial"/>
          <w:color w:val="000000"/>
          <w:sz w:val="22"/>
          <w:szCs w:val="22"/>
        </w:rPr>
      </w:pPr>
      <w:r>
        <w:rPr>
          <w:rFonts w:ascii="Arial" w:hAnsi="Arial" w:cs="Arial"/>
          <w:color w:val="000000"/>
          <w:sz w:val="22"/>
          <w:szCs w:val="22"/>
        </w:rPr>
        <w:t>*</w:t>
      </w:r>
      <w:r w:rsidRPr="00DF748F">
        <w:rPr>
          <w:rFonts w:ascii="Arial" w:hAnsi="Arial" w:cs="Arial"/>
          <w:color w:val="000000"/>
          <w:sz w:val="22"/>
          <w:szCs w:val="22"/>
        </w:rPr>
        <w:t>Dr. Ann Do (Epidemiology).  Prevalence and associations of depression among persons in care for HIV infection in the United States.</w:t>
      </w:r>
    </w:p>
    <w:p w14:paraId="667530B6" w14:textId="77777777" w:rsidR="00CF7AF5" w:rsidRPr="00DF748F" w:rsidRDefault="00CF7AF5" w:rsidP="00CF7AF5">
      <w:pPr>
        <w:shd w:val="clear" w:color="auto" w:fill="FFFFFF"/>
        <w:tabs>
          <w:tab w:val="left" w:pos="5990"/>
        </w:tabs>
        <w:spacing w:before="48"/>
        <w:rPr>
          <w:rFonts w:ascii="Arial" w:hAnsi="Arial" w:cs="Arial"/>
          <w:color w:val="000000"/>
          <w:sz w:val="22"/>
          <w:szCs w:val="22"/>
        </w:rPr>
      </w:pPr>
    </w:p>
    <w:p w14:paraId="38DA9A39" w14:textId="77777777" w:rsidR="00CF7AF5" w:rsidRPr="00DF748F" w:rsidRDefault="00CF7AF5" w:rsidP="00CF7AF5">
      <w:pPr>
        <w:shd w:val="clear" w:color="auto" w:fill="FFFFFF"/>
        <w:tabs>
          <w:tab w:val="left" w:pos="5990"/>
        </w:tabs>
        <w:spacing w:before="48"/>
        <w:rPr>
          <w:rFonts w:ascii="Arial" w:hAnsi="Arial" w:cs="Arial"/>
          <w:color w:val="000000"/>
          <w:sz w:val="22"/>
          <w:szCs w:val="22"/>
        </w:rPr>
      </w:pPr>
      <w:r w:rsidRPr="00DF748F">
        <w:rPr>
          <w:rFonts w:ascii="Arial" w:hAnsi="Arial" w:cs="Arial"/>
          <w:color w:val="000000"/>
          <w:sz w:val="22"/>
          <w:szCs w:val="22"/>
        </w:rPr>
        <w:t>2005:</w:t>
      </w:r>
    </w:p>
    <w:p w14:paraId="355B49F6" w14:textId="77777777" w:rsidR="00CF7AF5" w:rsidRPr="00DF748F" w:rsidRDefault="00CF7AF5" w:rsidP="00CF7AF5">
      <w:pPr>
        <w:shd w:val="clear" w:color="auto" w:fill="FFFFFF"/>
        <w:tabs>
          <w:tab w:val="left" w:pos="5990"/>
        </w:tabs>
        <w:spacing w:before="48"/>
        <w:rPr>
          <w:rFonts w:ascii="Arial" w:hAnsi="Arial" w:cs="Arial"/>
          <w:color w:val="000000"/>
          <w:sz w:val="22"/>
          <w:szCs w:val="22"/>
        </w:rPr>
      </w:pPr>
    </w:p>
    <w:p w14:paraId="0A312043" w14:textId="77777777" w:rsidR="00CF7AF5" w:rsidRPr="00DF748F" w:rsidRDefault="00CF7AF5" w:rsidP="00CF7AF5">
      <w:pPr>
        <w:pStyle w:val="ListParagraph"/>
        <w:numPr>
          <w:ilvl w:val="0"/>
          <w:numId w:val="11"/>
        </w:numPr>
        <w:shd w:val="clear" w:color="auto" w:fill="FFFFFF"/>
        <w:tabs>
          <w:tab w:val="left" w:pos="5990"/>
        </w:tabs>
        <w:spacing w:before="48"/>
        <w:rPr>
          <w:rFonts w:ascii="Arial" w:hAnsi="Arial" w:cs="Arial"/>
          <w:color w:val="000000"/>
          <w:sz w:val="22"/>
          <w:szCs w:val="22"/>
        </w:rPr>
      </w:pPr>
      <w:r w:rsidRPr="00DF748F">
        <w:rPr>
          <w:rFonts w:ascii="Arial" w:hAnsi="Arial" w:cs="Arial"/>
          <w:color w:val="000000"/>
          <w:sz w:val="22"/>
          <w:szCs w:val="22"/>
        </w:rPr>
        <w:t>Sujata Joshi (Epidemiology).  Adherence to antituberculosis medications among persons living with HIV infection in the United States, 2000-2004.</w:t>
      </w:r>
    </w:p>
    <w:p w14:paraId="19AF5F2B" w14:textId="77777777" w:rsidR="00CF7AF5" w:rsidRPr="00DF748F" w:rsidRDefault="00CF7AF5" w:rsidP="00CF7AF5">
      <w:pPr>
        <w:shd w:val="clear" w:color="auto" w:fill="FFFFFF"/>
        <w:tabs>
          <w:tab w:val="left" w:pos="5990"/>
        </w:tabs>
        <w:spacing w:before="48"/>
        <w:rPr>
          <w:rFonts w:ascii="Arial" w:hAnsi="Arial" w:cs="Arial"/>
          <w:color w:val="000000"/>
          <w:sz w:val="22"/>
          <w:szCs w:val="22"/>
        </w:rPr>
      </w:pPr>
    </w:p>
    <w:p w14:paraId="77E2AA44" w14:textId="77777777" w:rsidR="00CF7AF5" w:rsidRPr="00DF748F" w:rsidRDefault="00CF7AF5" w:rsidP="00CF7AF5">
      <w:pPr>
        <w:shd w:val="clear" w:color="auto" w:fill="FFFFFF"/>
        <w:tabs>
          <w:tab w:val="left" w:pos="5990"/>
        </w:tabs>
        <w:spacing w:before="48"/>
        <w:rPr>
          <w:rFonts w:ascii="Arial" w:hAnsi="Arial" w:cs="Arial"/>
          <w:color w:val="000000"/>
          <w:sz w:val="22"/>
          <w:szCs w:val="22"/>
        </w:rPr>
      </w:pPr>
      <w:r w:rsidRPr="00DF748F">
        <w:rPr>
          <w:rFonts w:ascii="Arial" w:hAnsi="Arial" w:cs="Arial"/>
          <w:color w:val="000000"/>
          <w:sz w:val="22"/>
          <w:szCs w:val="22"/>
        </w:rPr>
        <w:t xml:space="preserve">2007: </w:t>
      </w:r>
    </w:p>
    <w:p w14:paraId="4DAAF501" w14:textId="77777777" w:rsidR="00CF7AF5" w:rsidRPr="00DF748F" w:rsidRDefault="00CF7AF5" w:rsidP="00CF7AF5">
      <w:pPr>
        <w:shd w:val="clear" w:color="auto" w:fill="FFFFFF"/>
        <w:tabs>
          <w:tab w:val="left" w:pos="5990"/>
        </w:tabs>
        <w:spacing w:before="48"/>
        <w:rPr>
          <w:rFonts w:ascii="Arial" w:hAnsi="Arial" w:cs="Arial"/>
          <w:color w:val="000000"/>
          <w:sz w:val="22"/>
          <w:szCs w:val="22"/>
        </w:rPr>
      </w:pPr>
    </w:p>
    <w:p w14:paraId="3285FC68" w14:textId="77777777" w:rsidR="00CF7AF5" w:rsidRPr="00DF748F" w:rsidRDefault="00CF7AF5" w:rsidP="00CF7AF5">
      <w:pPr>
        <w:pStyle w:val="ListParagraph"/>
        <w:numPr>
          <w:ilvl w:val="0"/>
          <w:numId w:val="11"/>
        </w:numPr>
        <w:shd w:val="clear" w:color="auto" w:fill="FFFFFF"/>
        <w:tabs>
          <w:tab w:val="left" w:pos="5990"/>
        </w:tabs>
        <w:spacing w:before="48"/>
        <w:rPr>
          <w:rFonts w:ascii="Arial" w:hAnsi="Arial" w:cs="Arial"/>
          <w:color w:val="000000"/>
          <w:sz w:val="22"/>
          <w:szCs w:val="22"/>
        </w:rPr>
      </w:pPr>
      <w:r w:rsidRPr="00DF748F">
        <w:rPr>
          <w:rFonts w:ascii="Arial" w:hAnsi="Arial" w:cs="Arial"/>
          <w:color w:val="000000"/>
          <w:sz w:val="22"/>
          <w:szCs w:val="22"/>
        </w:rPr>
        <w:t xml:space="preserve">Stacey Michelle Cohen (Behavioral Sciences and Health Education).  Reproductive health decisions of women living with HIV infection. </w:t>
      </w:r>
    </w:p>
    <w:p w14:paraId="593101D7"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482069B3"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sidRPr="00DF748F">
        <w:rPr>
          <w:rFonts w:ascii="Arial" w:hAnsi="Arial" w:cs="Arial"/>
          <w:color w:val="000000"/>
          <w:sz w:val="22"/>
          <w:szCs w:val="22"/>
        </w:rPr>
        <w:t>2008:</w:t>
      </w:r>
    </w:p>
    <w:p w14:paraId="1E83D4A4"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42815E89" w14:textId="77777777" w:rsidR="00CF7AF5" w:rsidRPr="00DF748F"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sidRPr="00DF748F">
        <w:rPr>
          <w:rFonts w:ascii="Arial" w:hAnsi="Arial" w:cs="Arial"/>
          <w:color w:val="000000"/>
          <w:sz w:val="22"/>
          <w:szCs w:val="22"/>
        </w:rPr>
        <w:t>Dr. Larissa Thomas (Global Health; MD/MPH Program).  Hematocrit and erythrocyte sedimentation rate for predicting clinical response to antiretroviral therapy in Rwandan women.</w:t>
      </w:r>
    </w:p>
    <w:p w14:paraId="78148821"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46B75C70" w14:textId="77777777" w:rsidR="00CF7AF5" w:rsidRPr="00DF748F"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w:t>
      </w:r>
      <w:r w:rsidRPr="00DF748F">
        <w:rPr>
          <w:rFonts w:ascii="Arial" w:hAnsi="Arial" w:cs="Arial"/>
          <w:color w:val="000000"/>
          <w:sz w:val="22"/>
          <w:szCs w:val="22"/>
        </w:rPr>
        <w:t>Eric Hamm (Global Health).  Social support as a mediating factor in the relationship between treatment optimism and risky sex among young MSM.</w:t>
      </w:r>
    </w:p>
    <w:p w14:paraId="036217AC"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6532D2EF"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sidRPr="00DF748F">
        <w:rPr>
          <w:rFonts w:ascii="Arial" w:hAnsi="Arial" w:cs="Arial"/>
          <w:color w:val="000000"/>
          <w:sz w:val="22"/>
          <w:szCs w:val="22"/>
        </w:rPr>
        <w:t>2009:</w:t>
      </w:r>
    </w:p>
    <w:p w14:paraId="69D31687"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621434F9" w14:textId="77777777" w:rsidR="00CF7AF5" w:rsidRPr="00DF748F"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sidRPr="00DF748F">
        <w:rPr>
          <w:rFonts w:ascii="Arial" w:hAnsi="Arial" w:cs="Arial"/>
          <w:color w:val="000000"/>
          <w:sz w:val="22"/>
          <w:szCs w:val="22"/>
        </w:rPr>
        <w:t>*Jakub Kakietek (Global Health).  Internet use and high risk sex among MSM in rural and urban areas.</w:t>
      </w:r>
    </w:p>
    <w:p w14:paraId="3C411EEE"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294C6E93" w14:textId="77777777" w:rsidR="00CF7AF5" w:rsidRPr="00DF748F"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sz w:val="22"/>
          <w:szCs w:val="22"/>
        </w:rPr>
      </w:pPr>
      <w:r w:rsidRPr="00DF748F">
        <w:rPr>
          <w:rFonts w:ascii="Arial" w:hAnsi="Arial" w:cs="Arial"/>
          <w:color w:val="000000"/>
          <w:sz w:val="22"/>
          <w:szCs w:val="22"/>
        </w:rPr>
        <w:lastRenderedPageBreak/>
        <w:t>*</w:t>
      </w:r>
      <w:r w:rsidRPr="00DF748F">
        <w:rPr>
          <w:rFonts w:ascii="Arial" w:hAnsi="Arial" w:cs="Arial"/>
          <w:sz w:val="22"/>
          <w:szCs w:val="22"/>
        </w:rPr>
        <w:t>Jennifer Lim (Epidemiology).  History of arrest and associated factors among men who have sex with men</w:t>
      </w:r>
    </w:p>
    <w:p w14:paraId="743AB645"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sz w:val="22"/>
          <w:szCs w:val="22"/>
        </w:rPr>
      </w:pPr>
    </w:p>
    <w:p w14:paraId="0B6F701A" w14:textId="77777777" w:rsidR="00CF7AF5" w:rsidRPr="00DF748F"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sz w:val="22"/>
          <w:szCs w:val="22"/>
        </w:rPr>
      </w:pPr>
      <w:r w:rsidRPr="00DF748F">
        <w:rPr>
          <w:rFonts w:ascii="Arial" w:hAnsi="Arial" w:cs="Arial"/>
          <w:sz w:val="22"/>
          <w:szCs w:val="22"/>
        </w:rPr>
        <w:t xml:space="preserve">Katie Gass (Epidemiology). Which test is best? : </w:t>
      </w:r>
      <w:r w:rsidR="0044064C" w:rsidRPr="00DF748F">
        <w:rPr>
          <w:rFonts w:ascii="Arial" w:hAnsi="Arial" w:cs="Arial"/>
          <w:sz w:val="22"/>
          <w:szCs w:val="22"/>
        </w:rPr>
        <w:t>The</w:t>
      </w:r>
      <w:r w:rsidRPr="00DF748F">
        <w:rPr>
          <w:rFonts w:ascii="Arial" w:hAnsi="Arial" w:cs="Arial"/>
          <w:sz w:val="22"/>
          <w:szCs w:val="22"/>
        </w:rPr>
        <w:t xml:space="preserve"> development of a two-stage testing algorithm for lymphatic filariasis diagnosis. (*Shepard Award Recipient)</w:t>
      </w:r>
    </w:p>
    <w:p w14:paraId="4D2C52D0"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sz w:val="22"/>
          <w:szCs w:val="22"/>
        </w:rPr>
      </w:pPr>
    </w:p>
    <w:p w14:paraId="3871C656" w14:textId="77777777" w:rsidR="00CF7AF5" w:rsidRPr="00DF748F"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sz w:val="22"/>
          <w:szCs w:val="22"/>
        </w:rPr>
      </w:pPr>
      <w:r w:rsidRPr="00DF748F">
        <w:rPr>
          <w:rFonts w:ascii="Arial" w:hAnsi="Arial" w:cs="Arial"/>
          <w:sz w:val="22"/>
          <w:szCs w:val="22"/>
        </w:rPr>
        <w:t xml:space="preserve">*Sharoda Dasgupta (Epidemiology). </w:t>
      </w:r>
      <w:hyperlink r:id="rId10" w:history="1">
        <w:r w:rsidRPr="00DF748F">
          <w:rPr>
            <w:rStyle w:val="Hyperlink"/>
            <w:rFonts w:ascii="Arial" w:hAnsi="Arial" w:cs="Arial"/>
            <w:bCs/>
            <w:sz w:val="22"/>
            <w:szCs w:val="22"/>
          </w:rPr>
          <w:t>Measurement of existence and strength of stigma and change in social support experienced by HIV-infected women in Kolkata, West Bengal, and associations with certain demographic factors, clinical factors, and non-adherence to medication.</w:t>
        </w:r>
      </w:hyperlink>
    </w:p>
    <w:p w14:paraId="7FD2A3BC"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sz w:val="22"/>
          <w:szCs w:val="22"/>
        </w:rPr>
      </w:pPr>
    </w:p>
    <w:p w14:paraId="4EE062F9" w14:textId="77777777" w:rsidR="00CF7AF5" w:rsidRPr="00DF748F" w:rsidRDefault="00CF7AF5" w:rsidP="00CF7AF5">
      <w:pPr>
        <w:pStyle w:val="ListParagraph"/>
        <w:numPr>
          <w:ilvl w:val="0"/>
          <w:numId w:val="11"/>
        </w:numPr>
        <w:tabs>
          <w:tab w:val="left" w:pos="5918"/>
        </w:tabs>
        <w:rPr>
          <w:rFonts w:ascii="Arial" w:hAnsi="Arial" w:cs="Arial"/>
          <w:sz w:val="22"/>
          <w:szCs w:val="22"/>
        </w:rPr>
      </w:pPr>
      <w:r w:rsidRPr="00DF748F">
        <w:rPr>
          <w:rFonts w:ascii="Arial" w:hAnsi="Arial" w:cs="Arial"/>
          <w:sz w:val="22"/>
          <w:szCs w:val="22"/>
        </w:rPr>
        <w:t xml:space="preserve">Brooke Hixson (Epidemiology). </w:t>
      </w:r>
      <w:hyperlink r:id="rId11" w:history="1">
        <w:r w:rsidRPr="00DF748F">
          <w:rPr>
            <w:rStyle w:val="Hyperlink"/>
            <w:rFonts w:ascii="Arial" w:hAnsi="Arial" w:cs="Arial"/>
            <w:bCs/>
            <w:sz w:val="22"/>
            <w:szCs w:val="22"/>
          </w:rPr>
          <w:t>Helminth and malaria infections in HIV-positive and HIV-negative women in Kigali, Rwanda.</w:t>
        </w:r>
      </w:hyperlink>
    </w:p>
    <w:p w14:paraId="1141D815"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sz w:val="22"/>
          <w:szCs w:val="22"/>
        </w:rPr>
      </w:pPr>
    </w:p>
    <w:p w14:paraId="260B4724" w14:textId="77777777" w:rsidR="00CF7AF5" w:rsidRPr="00DF748F" w:rsidRDefault="0044064C" w:rsidP="00CF7AF5">
      <w:pPr>
        <w:pStyle w:val="ListParagraph"/>
        <w:numPr>
          <w:ilvl w:val="0"/>
          <w:numId w:val="11"/>
        </w:numPr>
        <w:tabs>
          <w:tab w:val="left" w:pos="6331"/>
        </w:tabs>
        <w:rPr>
          <w:rFonts w:ascii="Arial" w:hAnsi="Arial" w:cs="Arial"/>
          <w:bCs/>
          <w:sz w:val="22"/>
          <w:szCs w:val="22"/>
        </w:rPr>
      </w:pPr>
      <w:r w:rsidRPr="00DF748F">
        <w:rPr>
          <w:rFonts w:ascii="Arial" w:hAnsi="Arial" w:cs="Arial"/>
          <w:sz w:val="22"/>
          <w:szCs w:val="22"/>
        </w:rPr>
        <w:t>* Natalie Del</w:t>
      </w:r>
      <w:r w:rsidR="00CF7AF5" w:rsidRPr="00DF748F">
        <w:rPr>
          <w:rFonts w:ascii="Arial" w:hAnsi="Arial" w:cs="Arial"/>
          <w:sz w:val="22"/>
          <w:szCs w:val="22"/>
        </w:rPr>
        <w:t xml:space="preserve"> Lewis (Epidemiology).   </w:t>
      </w:r>
      <w:hyperlink r:id="rId12" w:history="1">
        <w:r w:rsidR="00CF7AF5" w:rsidRPr="00DF748F">
          <w:rPr>
            <w:rStyle w:val="Hyperlink"/>
            <w:rFonts w:ascii="Arial" w:hAnsi="Arial" w:cs="Arial"/>
            <w:bCs/>
            <w:sz w:val="22"/>
            <w:szCs w:val="22"/>
          </w:rPr>
          <w:t>Factors associated with methicillin resistance among veterans with Staphylococcus aureus infections</w:t>
        </w:r>
      </w:hyperlink>
      <w:r w:rsidR="00CF7AF5" w:rsidRPr="00DF748F">
        <w:rPr>
          <w:rFonts w:ascii="Arial" w:hAnsi="Arial" w:cs="Arial"/>
          <w:bCs/>
          <w:sz w:val="22"/>
          <w:szCs w:val="22"/>
        </w:rPr>
        <w:t>.</w:t>
      </w:r>
    </w:p>
    <w:p w14:paraId="19B4FBAF" w14:textId="77777777" w:rsidR="00CF7AF5" w:rsidRPr="00DF748F" w:rsidRDefault="00CF7AF5" w:rsidP="00CF7AF5">
      <w:pPr>
        <w:tabs>
          <w:tab w:val="left" w:pos="6331"/>
        </w:tabs>
        <w:rPr>
          <w:rFonts w:ascii="Arial" w:hAnsi="Arial" w:cs="Arial"/>
          <w:bCs/>
          <w:sz w:val="22"/>
          <w:szCs w:val="22"/>
        </w:rPr>
      </w:pPr>
    </w:p>
    <w:p w14:paraId="4F28269D" w14:textId="77777777" w:rsidR="00CF7AF5" w:rsidRPr="00DF748F" w:rsidRDefault="00CF7AF5" w:rsidP="00CF7AF5">
      <w:pPr>
        <w:tabs>
          <w:tab w:val="left" w:pos="6331"/>
        </w:tabs>
        <w:rPr>
          <w:rFonts w:ascii="Arial" w:hAnsi="Arial" w:cs="Arial"/>
          <w:bCs/>
          <w:sz w:val="22"/>
          <w:szCs w:val="22"/>
        </w:rPr>
      </w:pPr>
      <w:r w:rsidRPr="00DF748F">
        <w:rPr>
          <w:rFonts w:ascii="Arial" w:hAnsi="Arial" w:cs="Arial"/>
          <w:bCs/>
          <w:sz w:val="22"/>
          <w:szCs w:val="22"/>
        </w:rPr>
        <w:t>2010:</w:t>
      </w:r>
    </w:p>
    <w:p w14:paraId="525E3E29" w14:textId="77777777" w:rsidR="00CF7AF5" w:rsidRPr="00DF748F" w:rsidRDefault="00CF7AF5" w:rsidP="00CF7AF5">
      <w:pPr>
        <w:tabs>
          <w:tab w:val="left" w:pos="6331"/>
        </w:tabs>
        <w:rPr>
          <w:rFonts w:ascii="Arial" w:hAnsi="Arial" w:cs="Arial"/>
          <w:bCs/>
          <w:sz w:val="22"/>
          <w:szCs w:val="22"/>
        </w:rPr>
      </w:pPr>
    </w:p>
    <w:p w14:paraId="04837EAB" w14:textId="77777777" w:rsidR="00CF7AF5" w:rsidRPr="00DF748F" w:rsidRDefault="00CF7AF5" w:rsidP="00CF7AF5">
      <w:pPr>
        <w:pStyle w:val="ListParagraph"/>
        <w:numPr>
          <w:ilvl w:val="0"/>
          <w:numId w:val="11"/>
        </w:numPr>
        <w:tabs>
          <w:tab w:val="left" w:pos="6331"/>
        </w:tabs>
        <w:rPr>
          <w:rFonts w:ascii="Arial" w:hAnsi="Arial" w:cs="Arial"/>
          <w:bCs/>
          <w:sz w:val="22"/>
          <w:szCs w:val="22"/>
        </w:rPr>
      </w:pPr>
      <w:r w:rsidRPr="00DF748F">
        <w:rPr>
          <w:rFonts w:ascii="Arial" w:hAnsi="Arial" w:cs="Arial"/>
          <w:bCs/>
          <w:sz w:val="22"/>
          <w:szCs w:val="22"/>
        </w:rPr>
        <w:t>*Jason Lake (Epidemiology; MD/MPH program).  Are MSM willing to SMS for HIV prevention?</w:t>
      </w:r>
    </w:p>
    <w:p w14:paraId="439F1C72" w14:textId="77777777" w:rsidR="00CF7AF5" w:rsidRPr="00DF748F" w:rsidRDefault="00CF7AF5" w:rsidP="00CF7AF5">
      <w:pPr>
        <w:tabs>
          <w:tab w:val="left" w:pos="6331"/>
        </w:tabs>
        <w:rPr>
          <w:rFonts w:ascii="Arial" w:hAnsi="Arial" w:cs="Arial"/>
          <w:bCs/>
          <w:sz w:val="22"/>
          <w:szCs w:val="22"/>
        </w:rPr>
      </w:pPr>
    </w:p>
    <w:p w14:paraId="4A130F57" w14:textId="77777777" w:rsidR="00CF7AF5" w:rsidRPr="00DF748F" w:rsidRDefault="00CF7AF5" w:rsidP="00CF7AF5">
      <w:pPr>
        <w:pStyle w:val="ListParagraph"/>
        <w:numPr>
          <w:ilvl w:val="0"/>
          <w:numId w:val="11"/>
        </w:numPr>
        <w:tabs>
          <w:tab w:val="left" w:pos="6331"/>
        </w:tabs>
        <w:rPr>
          <w:rFonts w:ascii="Arial" w:hAnsi="Arial" w:cs="Arial"/>
          <w:bCs/>
          <w:sz w:val="22"/>
          <w:szCs w:val="22"/>
        </w:rPr>
      </w:pPr>
      <w:r w:rsidRPr="00DF748F">
        <w:rPr>
          <w:rFonts w:ascii="Arial" w:hAnsi="Arial" w:cs="Arial"/>
          <w:bCs/>
          <w:sz w:val="22"/>
          <w:szCs w:val="22"/>
        </w:rPr>
        <w:t xml:space="preserve">*Christine Khosropour (Global Epidemiology).  Predictors of retention in an online </w:t>
      </w:r>
      <w:r w:rsidR="0044064C" w:rsidRPr="00DF748F">
        <w:rPr>
          <w:rFonts w:ascii="Arial" w:hAnsi="Arial" w:cs="Arial"/>
          <w:bCs/>
          <w:sz w:val="22"/>
          <w:szCs w:val="22"/>
        </w:rPr>
        <w:t>follow-up</w:t>
      </w:r>
      <w:r w:rsidRPr="00DF748F">
        <w:rPr>
          <w:rFonts w:ascii="Arial" w:hAnsi="Arial" w:cs="Arial"/>
          <w:bCs/>
          <w:sz w:val="22"/>
          <w:szCs w:val="22"/>
        </w:rPr>
        <w:t xml:space="preserve"> study of men who have sex with men: Analysis of the Barriers to Online Prevention (BOPR) study.</w:t>
      </w:r>
    </w:p>
    <w:p w14:paraId="584052D9" w14:textId="77777777" w:rsidR="00CF7AF5" w:rsidRPr="00DF748F" w:rsidRDefault="00CF7AF5" w:rsidP="00CF7AF5">
      <w:pPr>
        <w:pStyle w:val="ListParagraph"/>
        <w:rPr>
          <w:rFonts w:ascii="Arial" w:hAnsi="Arial" w:cs="Arial"/>
          <w:bCs/>
          <w:sz w:val="22"/>
          <w:szCs w:val="22"/>
        </w:rPr>
      </w:pPr>
    </w:p>
    <w:p w14:paraId="36B72B4B" w14:textId="77777777" w:rsidR="00CF7AF5" w:rsidRPr="00DF748F" w:rsidRDefault="00CF7AF5" w:rsidP="00CF7AF5">
      <w:pPr>
        <w:pStyle w:val="ListParagraph"/>
        <w:numPr>
          <w:ilvl w:val="0"/>
          <w:numId w:val="11"/>
        </w:numPr>
        <w:tabs>
          <w:tab w:val="left" w:pos="6331"/>
        </w:tabs>
        <w:rPr>
          <w:rFonts w:ascii="Arial" w:hAnsi="Arial" w:cs="Arial"/>
          <w:bCs/>
          <w:sz w:val="22"/>
          <w:szCs w:val="22"/>
        </w:rPr>
      </w:pPr>
      <w:r w:rsidRPr="00DF748F">
        <w:rPr>
          <w:rFonts w:ascii="Arial" w:hAnsi="Arial" w:cs="Arial"/>
          <w:bCs/>
          <w:sz w:val="22"/>
          <w:szCs w:val="22"/>
        </w:rPr>
        <w:t>Anna Lee (Epidemiology).  Evaluation of APTIMA Combo 2 performance for chlamydia and gonorrhea testing at a large, urban hospital, 2006-2008.</w:t>
      </w:r>
    </w:p>
    <w:p w14:paraId="2C04BBA2" w14:textId="77777777" w:rsidR="00CF7AF5" w:rsidRPr="00DF748F" w:rsidRDefault="00CF7AF5" w:rsidP="00CF7AF5">
      <w:pPr>
        <w:pStyle w:val="ListParagraph"/>
        <w:rPr>
          <w:rFonts w:ascii="Arial" w:hAnsi="Arial" w:cs="Arial"/>
          <w:bCs/>
          <w:sz w:val="22"/>
          <w:szCs w:val="22"/>
        </w:rPr>
      </w:pPr>
    </w:p>
    <w:p w14:paraId="4C9EF218" w14:textId="77777777" w:rsidR="00CF7AF5" w:rsidRPr="00DF748F" w:rsidRDefault="00CF7AF5" w:rsidP="00CF7AF5">
      <w:pPr>
        <w:pStyle w:val="ListParagraph"/>
        <w:numPr>
          <w:ilvl w:val="0"/>
          <w:numId w:val="11"/>
        </w:numPr>
        <w:tabs>
          <w:tab w:val="left" w:pos="6331"/>
        </w:tabs>
        <w:rPr>
          <w:rFonts w:ascii="Arial" w:hAnsi="Arial" w:cs="Arial"/>
          <w:bCs/>
          <w:sz w:val="22"/>
          <w:szCs w:val="22"/>
        </w:rPr>
      </w:pPr>
      <w:r w:rsidRPr="00DF748F">
        <w:rPr>
          <w:rFonts w:ascii="Arial" w:hAnsi="Arial" w:cs="Arial"/>
          <w:bCs/>
          <w:sz w:val="22"/>
          <w:szCs w:val="22"/>
        </w:rPr>
        <w:t>Sarah Twitchell (Epidemiology).  Trends in incidence of AIDS-defining and non-AIDS-defining cancer among HIV-infected children in the United States, 1984-2006.</w:t>
      </w:r>
    </w:p>
    <w:p w14:paraId="08BA5E0F" w14:textId="77777777" w:rsidR="00CF7AF5" w:rsidRPr="00DF748F" w:rsidRDefault="00CF7AF5" w:rsidP="00CF7AF5">
      <w:pPr>
        <w:pStyle w:val="ListParagraph"/>
        <w:rPr>
          <w:rFonts w:ascii="Arial" w:hAnsi="Arial" w:cs="Arial"/>
          <w:bCs/>
          <w:sz w:val="22"/>
          <w:szCs w:val="22"/>
        </w:rPr>
      </w:pPr>
    </w:p>
    <w:p w14:paraId="70B72908" w14:textId="77777777" w:rsidR="00CF7AF5" w:rsidRPr="00DF748F" w:rsidRDefault="00CF7AF5" w:rsidP="00CF7AF5">
      <w:pPr>
        <w:pStyle w:val="ListParagraph"/>
        <w:numPr>
          <w:ilvl w:val="0"/>
          <w:numId w:val="11"/>
        </w:numPr>
        <w:tabs>
          <w:tab w:val="left" w:pos="6331"/>
        </w:tabs>
        <w:rPr>
          <w:rFonts w:ascii="Arial" w:hAnsi="Arial" w:cs="Arial"/>
          <w:bCs/>
          <w:sz w:val="22"/>
          <w:szCs w:val="22"/>
        </w:rPr>
      </w:pPr>
      <w:r w:rsidRPr="00DF748F">
        <w:rPr>
          <w:rFonts w:ascii="Arial" w:hAnsi="Arial" w:cs="Arial"/>
          <w:bCs/>
          <w:sz w:val="22"/>
          <w:szCs w:val="22"/>
        </w:rPr>
        <w:t>*Dr. Akshay Sharma (Epidemiology).  Willingness to take a free anonymous at-home HIV test and associated factors among internet-using men who have sex with men.</w:t>
      </w:r>
    </w:p>
    <w:p w14:paraId="3DAE11F7" w14:textId="77777777" w:rsidR="00CF7AF5" w:rsidRPr="00DF748F" w:rsidRDefault="00CF7AF5" w:rsidP="00CF7AF5">
      <w:pPr>
        <w:tabs>
          <w:tab w:val="left" w:pos="6331"/>
        </w:tabs>
        <w:rPr>
          <w:rFonts w:ascii="Arial" w:hAnsi="Arial" w:cs="Arial"/>
          <w:bCs/>
          <w:sz w:val="22"/>
          <w:szCs w:val="22"/>
        </w:rPr>
      </w:pPr>
    </w:p>
    <w:p w14:paraId="59F40686" w14:textId="77777777" w:rsidR="00CF7AF5" w:rsidRPr="00DF748F" w:rsidRDefault="00CF7AF5" w:rsidP="00CF7AF5">
      <w:pPr>
        <w:tabs>
          <w:tab w:val="left" w:pos="6331"/>
        </w:tabs>
        <w:rPr>
          <w:rFonts w:ascii="Arial" w:hAnsi="Arial" w:cs="Arial"/>
          <w:bCs/>
          <w:sz w:val="22"/>
          <w:szCs w:val="22"/>
        </w:rPr>
      </w:pPr>
    </w:p>
    <w:p w14:paraId="01AB1BB3" w14:textId="77777777" w:rsidR="00CF7AF5" w:rsidRPr="00DF748F" w:rsidRDefault="00CF7AF5" w:rsidP="00CF7AF5">
      <w:pPr>
        <w:tabs>
          <w:tab w:val="left" w:pos="6331"/>
        </w:tabs>
        <w:rPr>
          <w:rFonts w:ascii="Arial" w:hAnsi="Arial" w:cs="Arial"/>
          <w:bCs/>
          <w:sz w:val="22"/>
          <w:szCs w:val="22"/>
        </w:rPr>
      </w:pPr>
      <w:r w:rsidRPr="00DF748F">
        <w:rPr>
          <w:rFonts w:ascii="Arial" w:hAnsi="Arial" w:cs="Arial"/>
          <w:bCs/>
          <w:sz w:val="22"/>
          <w:szCs w:val="22"/>
        </w:rPr>
        <w:t>2011:</w:t>
      </w:r>
    </w:p>
    <w:p w14:paraId="1C524D6A" w14:textId="77777777" w:rsidR="00CF7AF5" w:rsidRPr="00DF748F" w:rsidRDefault="00CF7AF5" w:rsidP="00CF7AF5">
      <w:pPr>
        <w:tabs>
          <w:tab w:val="left" w:pos="6331"/>
        </w:tabs>
        <w:rPr>
          <w:rFonts w:ascii="Arial" w:hAnsi="Arial" w:cs="Arial"/>
          <w:bCs/>
          <w:sz w:val="22"/>
          <w:szCs w:val="22"/>
        </w:rPr>
      </w:pPr>
    </w:p>
    <w:p w14:paraId="1C709582" w14:textId="77777777" w:rsidR="00CF7AF5" w:rsidRPr="00DF748F" w:rsidRDefault="00CF7AF5" w:rsidP="00CF7AF5">
      <w:pPr>
        <w:pStyle w:val="ListParagraph"/>
        <w:numPr>
          <w:ilvl w:val="0"/>
          <w:numId w:val="11"/>
        </w:numPr>
        <w:tabs>
          <w:tab w:val="left" w:pos="6331"/>
        </w:tabs>
        <w:rPr>
          <w:rFonts w:ascii="Arial" w:hAnsi="Arial" w:cs="Arial"/>
          <w:bCs/>
          <w:sz w:val="22"/>
          <w:szCs w:val="22"/>
        </w:rPr>
      </w:pPr>
      <w:r w:rsidRPr="00DF748F">
        <w:rPr>
          <w:rFonts w:ascii="Arial" w:hAnsi="Arial" w:cs="Arial"/>
          <w:bCs/>
          <w:sz w:val="22"/>
          <w:szCs w:val="22"/>
        </w:rPr>
        <w:t>Andrew Godoshian (Epidemiology).  Assortativity by race and age among young internet-using men who have sex with men.</w:t>
      </w:r>
    </w:p>
    <w:p w14:paraId="262456F9" w14:textId="77777777" w:rsidR="00CF7AF5" w:rsidRPr="00DF748F" w:rsidRDefault="00CF7AF5" w:rsidP="00CF7AF5">
      <w:pPr>
        <w:tabs>
          <w:tab w:val="left" w:pos="6331"/>
        </w:tabs>
        <w:rPr>
          <w:rFonts w:ascii="Arial" w:hAnsi="Arial" w:cs="Arial"/>
          <w:bCs/>
          <w:sz w:val="22"/>
          <w:szCs w:val="22"/>
        </w:rPr>
      </w:pPr>
    </w:p>
    <w:p w14:paraId="5B295184" w14:textId="77777777" w:rsidR="00CF7AF5" w:rsidRPr="00DF748F" w:rsidRDefault="00CF7AF5" w:rsidP="00CF7AF5">
      <w:pPr>
        <w:pStyle w:val="ListParagraph"/>
        <w:numPr>
          <w:ilvl w:val="0"/>
          <w:numId w:val="11"/>
        </w:numPr>
        <w:tabs>
          <w:tab w:val="left" w:pos="6331"/>
        </w:tabs>
        <w:rPr>
          <w:rFonts w:ascii="Arial" w:hAnsi="Arial" w:cs="Arial"/>
          <w:bCs/>
          <w:sz w:val="22"/>
          <w:szCs w:val="22"/>
        </w:rPr>
      </w:pPr>
      <w:r w:rsidRPr="00DF748F">
        <w:rPr>
          <w:rFonts w:ascii="Arial" w:hAnsi="Arial" w:cs="Arial"/>
          <w:bCs/>
          <w:sz w:val="22"/>
          <w:szCs w:val="22"/>
        </w:rPr>
        <w:t>*Kate Shearer (Epidemiology).  Do behaviorally bisexual MSM tell their female sex partners that they also have sex with men?</w:t>
      </w:r>
    </w:p>
    <w:p w14:paraId="5B292498" w14:textId="77777777" w:rsidR="00CF7AF5" w:rsidRPr="00DF748F" w:rsidRDefault="00CF7AF5" w:rsidP="00CF7AF5">
      <w:pPr>
        <w:tabs>
          <w:tab w:val="left" w:pos="6331"/>
        </w:tabs>
        <w:rPr>
          <w:rFonts w:ascii="Arial" w:hAnsi="Arial" w:cs="Arial"/>
          <w:bCs/>
          <w:sz w:val="22"/>
          <w:szCs w:val="22"/>
        </w:rPr>
      </w:pPr>
    </w:p>
    <w:p w14:paraId="546DCDC8" w14:textId="77777777" w:rsidR="00CF7AF5" w:rsidRPr="00DF748F" w:rsidRDefault="00CF7AF5" w:rsidP="00CF7AF5">
      <w:pPr>
        <w:pStyle w:val="ListParagraph"/>
        <w:numPr>
          <w:ilvl w:val="0"/>
          <w:numId w:val="11"/>
        </w:numPr>
        <w:tabs>
          <w:tab w:val="left" w:pos="6331"/>
        </w:tabs>
        <w:rPr>
          <w:rFonts w:ascii="Arial" w:hAnsi="Arial" w:cs="Arial"/>
          <w:bCs/>
          <w:sz w:val="22"/>
          <w:szCs w:val="22"/>
        </w:rPr>
      </w:pPr>
      <w:r w:rsidRPr="00DF748F">
        <w:rPr>
          <w:rFonts w:ascii="Arial" w:hAnsi="Arial" w:cs="Arial"/>
          <w:bCs/>
          <w:sz w:val="22"/>
          <w:szCs w:val="22"/>
        </w:rPr>
        <w:t>Mackenzie Crawford (</w:t>
      </w:r>
      <w:r w:rsidR="0044064C" w:rsidRPr="00DF748F">
        <w:rPr>
          <w:rFonts w:ascii="Arial" w:hAnsi="Arial" w:cs="Arial"/>
          <w:bCs/>
          <w:sz w:val="22"/>
          <w:szCs w:val="22"/>
        </w:rPr>
        <w:t>Epidemiology</w:t>
      </w:r>
      <w:r w:rsidRPr="00DF748F">
        <w:rPr>
          <w:rFonts w:ascii="Arial" w:hAnsi="Arial" w:cs="Arial"/>
          <w:bCs/>
          <w:sz w:val="22"/>
          <w:szCs w:val="22"/>
        </w:rPr>
        <w:t>).  Serodiscussion: the extent to which young internet-using men who have sex with men discuss their HIV serostatus before first sex.</w:t>
      </w:r>
    </w:p>
    <w:p w14:paraId="137C6772" w14:textId="77777777" w:rsidR="00CF7AF5" w:rsidRPr="00DF748F" w:rsidRDefault="00CF7AF5" w:rsidP="00CF7AF5">
      <w:pPr>
        <w:tabs>
          <w:tab w:val="left" w:pos="6331"/>
        </w:tabs>
        <w:rPr>
          <w:rFonts w:ascii="Arial" w:hAnsi="Arial" w:cs="Arial"/>
          <w:bCs/>
          <w:sz w:val="22"/>
          <w:szCs w:val="22"/>
        </w:rPr>
      </w:pPr>
    </w:p>
    <w:p w14:paraId="26994892" w14:textId="77777777" w:rsidR="00CF7AF5" w:rsidRPr="00DF748F" w:rsidRDefault="00CF7AF5" w:rsidP="00CF7AF5">
      <w:pPr>
        <w:pStyle w:val="ListParagraph"/>
        <w:numPr>
          <w:ilvl w:val="0"/>
          <w:numId w:val="11"/>
        </w:numPr>
        <w:tabs>
          <w:tab w:val="left" w:pos="6331"/>
        </w:tabs>
        <w:rPr>
          <w:rFonts w:ascii="Arial" w:hAnsi="Arial" w:cs="Arial"/>
          <w:sz w:val="22"/>
          <w:szCs w:val="22"/>
        </w:rPr>
      </w:pPr>
      <w:r w:rsidRPr="00DF748F">
        <w:rPr>
          <w:rFonts w:ascii="Arial" w:hAnsi="Arial" w:cs="Arial"/>
          <w:sz w:val="22"/>
          <w:szCs w:val="22"/>
        </w:rPr>
        <w:t>*Jonathan Matthews (Epidemiology).  Prevalence Of And Factors Associated With Self-Reported Hepatitis B Vaccination Among HIV-Negative MSM Participating In An Online Sexual Health Survey</w:t>
      </w:r>
    </w:p>
    <w:p w14:paraId="6181DFCE" w14:textId="77777777" w:rsidR="00CF7AF5" w:rsidRPr="00DF748F" w:rsidRDefault="00CF7AF5" w:rsidP="00CF7AF5">
      <w:pPr>
        <w:tabs>
          <w:tab w:val="left" w:pos="6331"/>
        </w:tabs>
        <w:rPr>
          <w:rFonts w:ascii="Arial" w:hAnsi="Arial" w:cs="Arial"/>
          <w:sz w:val="22"/>
          <w:szCs w:val="22"/>
        </w:rPr>
      </w:pPr>
    </w:p>
    <w:p w14:paraId="4E73C8B6" w14:textId="77777777" w:rsidR="00CF7AF5" w:rsidRPr="00DF748F" w:rsidRDefault="00CF7AF5" w:rsidP="00CF7AF5">
      <w:pPr>
        <w:pStyle w:val="ListParagraph"/>
        <w:numPr>
          <w:ilvl w:val="0"/>
          <w:numId w:val="11"/>
        </w:numPr>
        <w:tabs>
          <w:tab w:val="left" w:pos="6331"/>
        </w:tabs>
        <w:rPr>
          <w:rFonts w:ascii="Arial" w:hAnsi="Arial" w:cs="Arial"/>
          <w:sz w:val="22"/>
          <w:szCs w:val="22"/>
        </w:rPr>
      </w:pPr>
      <w:r>
        <w:rPr>
          <w:rFonts w:ascii="Arial" w:hAnsi="Arial" w:cs="Arial"/>
          <w:color w:val="000000"/>
          <w:sz w:val="22"/>
          <w:szCs w:val="22"/>
        </w:rPr>
        <w:t>*</w:t>
      </w:r>
      <w:r w:rsidRPr="00DF748F">
        <w:rPr>
          <w:rFonts w:ascii="Arial" w:hAnsi="Arial" w:cs="Arial"/>
          <w:sz w:val="22"/>
          <w:szCs w:val="22"/>
        </w:rPr>
        <w:t>Adam Prater (Epidemiology; MD/PhD program).  Condom Failure During Anal Sex Among MSM and Associated Factors</w:t>
      </w:r>
    </w:p>
    <w:p w14:paraId="4AE7D704" w14:textId="77777777" w:rsidR="00CF7AF5" w:rsidRPr="00DF748F" w:rsidRDefault="00CF7AF5" w:rsidP="00CF7AF5">
      <w:pPr>
        <w:tabs>
          <w:tab w:val="left" w:pos="6331"/>
        </w:tabs>
        <w:rPr>
          <w:rFonts w:ascii="Arial" w:hAnsi="Arial" w:cs="Arial"/>
          <w:sz w:val="22"/>
          <w:szCs w:val="22"/>
        </w:rPr>
      </w:pPr>
    </w:p>
    <w:p w14:paraId="3B3099AF" w14:textId="77777777" w:rsidR="00CF7AF5" w:rsidRPr="00DF748F" w:rsidRDefault="00CF7AF5" w:rsidP="00CF7AF5">
      <w:pPr>
        <w:pStyle w:val="ListParagraph"/>
        <w:numPr>
          <w:ilvl w:val="0"/>
          <w:numId w:val="11"/>
        </w:numPr>
        <w:tabs>
          <w:tab w:val="left" w:pos="6331"/>
        </w:tabs>
        <w:rPr>
          <w:rFonts w:ascii="Arial" w:hAnsi="Arial" w:cs="Arial"/>
          <w:sz w:val="22"/>
          <w:szCs w:val="22"/>
        </w:rPr>
      </w:pPr>
      <w:r w:rsidRPr="00DF748F">
        <w:rPr>
          <w:rFonts w:ascii="Arial" w:hAnsi="Arial" w:cs="Arial"/>
          <w:sz w:val="22"/>
          <w:szCs w:val="22"/>
        </w:rPr>
        <w:t>*Christopher Rentsch (Global Epidemiology) Couples-Based Voluntary HIV Counseling And Testing For MSM In South Africa</w:t>
      </w:r>
      <w:r w:rsidRPr="00DF748F">
        <w:rPr>
          <w:rFonts w:ascii="Arial" w:hAnsi="Arial" w:cs="Arial"/>
          <w:sz w:val="22"/>
          <w:szCs w:val="22"/>
        </w:rPr>
        <w:br/>
      </w:r>
    </w:p>
    <w:p w14:paraId="52849142" w14:textId="77777777" w:rsidR="00CF7AF5" w:rsidRDefault="00CF7AF5" w:rsidP="00CF7AF5">
      <w:pPr>
        <w:pStyle w:val="ListParagraph"/>
        <w:numPr>
          <w:ilvl w:val="0"/>
          <w:numId w:val="11"/>
        </w:numPr>
        <w:tabs>
          <w:tab w:val="left" w:pos="6331"/>
        </w:tabs>
        <w:rPr>
          <w:rFonts w:ascii="Arial" w:hAnsi="Arial" w:cs="Arial"/>
          <w:sz w:val="22"/>
          <w:szCs w:val="22"/>
        </w:rPr>
      </w:pPr>
      <w:r w:rsidRPr="00DF748F">
        <w:rPr>
          <w:rFonts w:ascii="Arial" w:hAnsi="Arial" w:cs="Arial"/>
          <w:sz w:val="22"/>
          <w:szCs w:val="22"/>
        </w:rPr>
        <w:t>Robert (Craig) Sineath (Epidemiology).  Considerations for Online Recruitment of Men Who Have Sex With Men Living in Geographical Areas Not Included in the NHBS</w:t>
      </w:r>
      <w:r>
        <w:rPr>
          <w:rFonts w:ascii="Arial" w:hAnsi="Arial" w:cs="Arial"/>
          <w:sz w:val="22"/>
          <w:szCs w:val="22"/>
        </w:rPr>
        <w:br/>
      </w:r>
    </w:p>
    <w:p w14:paraId="42C58424" w14:textId="77777777" w:rsidR="00CF7AF5" w:rsidRPr="00DF748F" w:rsidRDefault="00CF7AF5" w:rsidP="00CF7AF5">
      <w:pPr>
        <w:pStyle w:val="ListParagraph"/>
        <w:numPr>
          <w:ilvl w:val="0"/>
          <w:numId w:val="11"/>
        </w:numPr>
        <w:tabs>
          <w:tab w:val="left" w:pos="6331"/>
        </w:tabs>
        <w:rPr>
          <w:rFonts w:ascii="Arial" w:hAnsi="Arial" w:cs="Arial"/>
          <w:sz w:val="22"/>
          <w:szCs w:val="22"/>
        </w:rPr>
      </w:pPr>
      <w:r>
        <w:rPr>
          <w:rFonts w:ascii="Arial" w:hAnsi="Arial" w:cs="Arial"/>
          <w:sz w:val="22"/>
          <w:szCs w:val="22"/>
        </w:rPr>
        <w:t xml:space="preserve">Ashika Devi Bhan (Epidemiology).  </w:t>
      </w:r>
      <w:r w:rsidRPr="007A5173">
        <w:rPr>
          <w:rFonts w:ascii="Arial" w:hAnsi="Arial" w:cs="Arial"/>
          <w:sz w:val="22"/>
          <w:szCs w:val="22"/>
        </w:rPr>
        <w:t>Willingness to Use Alternative HIV Prevention Methods among Internet-Using Men Who Have Sex with Men in Brazil: Implications for Pre-Exposure Prophylaxis and Home HIV Testing</w:t>
      </w:r>
      <w:r>
        <w:rPr>
          <w:rFonts w:ascii="Arial" w:hAnsi="Arial" w:cs="Arial"/>
          <w:sz w:val="22"/>
          <w:szCs w:val="22"/>
        </w:rPr>
        <w:t>.</w:t>
      </w:r>
    </w:p>
    <w:p w14:paraId="2E6B39E3" w14:textId="77777777" w:rsidR="00CF7AF5" w:rsidRPr="00DF748F" w:rsidRDefault="00CF7AF5" w:rsidP="00CF7AF5">
      <w:pPr>
        <w:tabs>
          <w:tab w:val="left" w:pos="6331"/>
        </w:tabs>
        <w:rPr>
          <w:rFonts w:ascii="Arial" w:hAnsi="Arial" w:cs="Arial"/>
          <w:bCs/>
          <w:sz w:val="22"/>
          <w:szCs w:val="22"/>
        </w:rPr>
      </w:pPr>
    </w:p>
    <w:p w14:paraId="62988704" w14:textId="77777777" w:rsidR="00CF7AF5" w:rsidRPr="00DF748F" w:rsidRDefault="00CF7AF5" w:rsidP="00CF7AF5">
      <w:pPr>
        <w:tabs>
          <w:tab w:val="left" w:pos="6331"/>
        </w:tabs>
        <w:rPr>
          <w:rFonts w:ascii="Arial" w:hAnsi="Arial" w:cs="Arial"/>
          <w:bCs/>
          <w:sz w:val="22"/>
          <w:szCs w:val="22"/>
        </w:rPr>
      </w:pPr>
      <w:r w:rsidRPr="00DF748F">
        <w:rPr>
          <w:rFonts w:ascii="Arial" w:hAnsi="Arial" w:cs="Arial"/>
          <w:bCs/>
          <w:sz w:val="22"/>
          <w:szCs w:val="22"/>
        </w:rPr>
        <w:t>2012:</w:t>
      </w:r>
    </w:p>
    <w:p w14:paraId="10807E38" w14:textId="77777777" w:rsidR="00CF7AF5" w:rsidRPr="00DF748F" w:rsidRDefault="00CF7AF5" w:rsidP="00CF7AF5">
      <w:pPr>
        <w:tabs>
          <w:tab w:val="left" w:pos="6331"/>
        </w:tabs>
        <w:rPr>
          <w:rFonts w:ascii="Arial" w:hAnsi="Arial" w:cs="Arial"/>
          <w:bCs/>
          <w:sz w:val="22"/>
          <w:szCs w:val="22"/>
        </w:rPr>
      </w:pPr>
    </w:p>
    <w:p w14:paraId="2C76F50C" w14:textId="77777777" w:rsidR="00CF7AF5" w:rsidRPr="00DF748F" w:rsidRDefault="00CF7AF5" w:rsidP="00CF7AF5">
      <w:pPr>
        <w:pStyle w:val="ListParagraph"/>
        <w:numPr>
          <w:ilvl w:val="0"/>
          <w:numId w:val="11"/>
        </w:numPr>
        <w:tabs>
          <w:tab w:val="left" w:pos="6331"/>
        </w:tabs>
        <w:rPr>
          <w:rFonts w:ascii="Arial" w:hAnsi="Arial" w:cs="Arial"/>
          <w:sz w:val="22"/>
          <w:szCs w:val="22"/>
        </w:rPr>
      </w:pPr>
      <w:r w:rsidRPr="00DF748F">
        <w:rPr>
          <w:rFonts w:ascii="Arial" w:hAnsi="Arial" w:cs="Arial"/>
          <w:sz w:val="22"/>
          <w:szCs w:val="22"/>
        </w:rPr>
        <w:t>Ashika Devi Bhan (Global Epidemiology). Willingness to Use Alternative HIV Prevention Methods among Internet-Using Men Who Have Sex with Men in Brazil: Implications for Pre-Exposure Prophylaxis and Home HIV Testing</w:t>
      </w:r>
    </w:p>
    <w:p w14:paraId="6AA3AADE" w14:textId="77777777" w:rsidR="00CF7AF5" w:rsidRPr="00DF748F" w:rsidRDefault="00CF7AF5" w:rsidP="00CF7AF5">
      <w:pPr>
        <w:tabs>
          <w:tab w:val="left" w:pos="6331"/>
        </w:tabs>
        <w:rPr>
          <w:rFonts w:ascii="Arial" w:hAnsi="Arial" w:cs="Arial"/>
          <w:sz w:val="22"/>
          <w:szCs w:val="22"/>
        </w:rPr>
      </w:pPr>
    </w:p>
    <w:p w14:paraId="23DEFADD" w14:textId="77777777" w:rsidR="00CF7AF5" w:rsidRPr="00DF748F" w:rsidRDefault="00CF7AF5" w:rsidP="00CF7AF5">
      <w:pPr>
        <w:pStyle w:val="ListParagraph"/>
        <w:numPr>
          <w:ilvl w:val="0"/>
          <w:numId w:val="11"/>
        </w:numPr>
        <w:tabs>
          <w:tab w:val="left" w:pos="6331"/>
        </w:tabs>
        <w:rPr>
          <w:rFonts w:ascii="Arial" w:hAnsi="Arial" w:cs="Arial"/>
          <w:sz w:val="22"/>
          <w:szCs w:val="22"/>
        </w:rPr>
      </w:pPr>
      <w:r>
        <w:rPr>
          <w:rFonts w:ascii="Arial" w:hAnsi="Arial" w:cs="Arial"/>
          <w:color w:val="000000"/>
          <w:sz w:val="22"/>
          <w:szCs w:val="22"/>
        </w:rPr>
        <w:t>*</w:t>
      </w:r>
      <w:r w:rsidRPr="00DF748F">
        <w:rPr>
          <w:rFonts w:ascii="Arial" w:hAnsi="Arial" w:cs="Arial"/>
          <w:sz w:val="22"/>
          <w:szCs w:val="22"/>
        </w:rPr>
        <w:t>Jones, Jeb (Epidemiology). Impulsivity as a Risk Factor for HIV Transmission in Men who have Sex with Men: A Delay Discounting Approach</w:t>
      </w:r>
    </w:p>
    <w:p w14:paraId="3C4ABF8F" w14:textId="77777777" w:rsidR="00CF7AF5" w:rsidRPr="00DF748F" w:rsidRDefault="00CF7AF5" w:rsidP="00CF7AF5">
      <w:pPr>
        <w:tabs>
          <w:tab w:val="left" w:pos="6331"/>
        </w:tabs>
        <w:rPr>
          <w:rFonts w:ascii="Arial" w:hAnsi="Arial" w:cs="Arial"/>
          <w:sz w:val="22"/>
          <w:szCs w:val="22"/>
        </w:rPr>
      </w:pPr>
    </w:p>
    <w:p w14:paraId="1AA3B189" w14:textId="77777777" w:rsidR="00CF7AF5" w:rsidRPr="00DF748F" w:rsidRDefault="00CF7AF5" w:rsidP="00CF7AF5">
      <w:pPr>
        <w:pStyle w:val="ListParagraph"/>
        <w:numPr>
          <w:ilvl w:val="0"/>
          <w:numId w:val="11"/>
        </w:numPr>
        <w:tabs>
          <w:tab w:val="left" w:pos="6331"/>
        </w:tabs>
        <w:rPr>
          <w:rFonts w:ascii="Arial" w:hAnsi="Arial" w:cs="Arial"/>
          <w:sz w:val="22"/>
          <w:szCs w:val="22"/>
        </w:rPr>
      </w:pPr>
      <w:r w:rsidRPr="00DF748F">
        <w:rPr>
          <w:rFonts w:ascii="Arial" w:hAnsi="Arial" w:cs="Arial"/>
          <w:sz w:val="22"/>
          <w:szCs w:val="22"/>
        </w:rPr>
        <w:t>Jeanie Lo (Epidemiology).  Medical Costs in Chronic Fatigue Syndrome (CFS): A Sample of Registry-Based Cases</w:t>
      </w:r>
    </w:p>
    <w:p w14:paraId="14DE8D6B" w14:textId="77777777" w:rsidR="00CF7AF5" w:rsidRPr="00DF748F" w:rsidRDefault="00CF7AF5" w:rsidP="00CF7AF5">
      <w:pPr>
        <w:tabs>
          <w:tab w:val="left" w:pos="6331"/>
        </w:tabs>
        <w:rPr>
          <w:rFonts w:ascii="Arial" w:hAnsi="Arial" w:cs="Arial"/>
          <w:sz w:val="22"/>
          <w:szCs w:val="22"/>
        </w:rPr>
      </w:pPr>
    </w:p>
    <w:p w14:paraId="38E401A3" w14:textId="77777777" w:rsidR="00CF7AF5" w:rsidRPr="00DF748F" w:rsidRDefault="00CF7AF5" w:rsidP="00CF7AF5">
      <w:pPr>
        <w:pStyle w:val="ListParagraph"/>
        <w:numPr>
          <w:ilvl w:val="0"/>
          <w:numId w:val="11"/>
        </w:numPr>
        <w:tabs>
          <w:tab w:val="left" w:pos="6331"/>
        </w:tabs>
        <w:rPr>
          <w:rFonts w:ascii="Arial" w:hAnsi="Arial" w:cs="Arial"/>
          <w:sz w:val="22"/>
          <w:szCs w:val="22"/>
        </w:rPr>
      </w:pPr>
      <w:r w:rsidRPr="00DF748F">
        <w:rPr>
          <w:rFonts w:ascii="Arial" w:hAnsi="Arial" w:cs="Arial"/>
          <w:sz w:val="22"/>
          <w:szCs w:val="22"/>
        </w:rPr>
        <w:t>Ellyn Marder (Epidemiology).  Risk Factors for Cryptosporidiosis and Giardiasis Infections in the United States: A Case-Case Comparison in 16 States</w:t>
      </w:r>
    </w:p>
    <w:p w14:paraId="1E1F93CC" w14:textId="77777777" w:rsidR="00CF7AF5" w:rsidRPr="00DF748F" w:rsidRDefault="00CF7AF5" w:rsidP="00CF7AF5">
      <w:pPr>
        <w:tabs>
          <w:tab w:val="left" w:pos="6331"/>
        </w:tabs>
        <w:rPr>
          <w:rFonts w:ascii="Arial" w:hAnsi="Arial" w:cs="Arial"/>
          <w:sz w:val="22"/>
          <w:szCs w:val="22"/>
        </w:rPr>
      </w:pPr>
    </w:p>
    <w:p w14:paraId="3C75BAD2" w14:textId="77777777" w:rsidR="00CF7AF5" w:rsidRPr="00DF748F"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w:t>
      </w:r>
      <w:r w:rsidRPr="00DF748F">
        <w:rPr>
          <w:rFonts w:ascii="Arial" w:hAnsi="Arial" w:cs="Arial"/>
          <w:color w:val="000000"/>
          <w:sz w:val="22"/>
          <w:szCs w:val="22"/>
        </w:rPr>
        <w:t>Adam Vaughan (Global Epidemiology).  Connecting Race, Place and HIV Prevalence: A County-Level Analysis</w:t>
      </w:r>
      <w:r w:rsidRPr="00DF748F">
        <w:rPr>
          <w:rFonts w:ascii="Arial" w:hAnsi="Arial" w:cs="Arial"/>
          <w:color w:val="000000"/>
          <w:sz w:val="22"/>
          <w:szCs w:val="22"/>
        </w:rPr>
        <w:br/>
      </w:r>
    </w:p>
    <w:p w14:paraId="0B8CEF98" w14:textId="77777777" w:rsidR="00CF7AF5" w:rsidRPr="00DF748F"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sidRPr="00DF748F">
        <w:rPr>
          <w:rFonts w:ascii="Arial" w:hAnsi="Arial" w:cs="Arial"/>
          <w:color w:val="000000"/>
          <w:sz w:val="22"/>
          <w:szCs w:val="22"/>
        </w:rPr>
        <w:t>*Bradley Wagenaar (Epidemiology) HIV Knowledge and Associated Factors among Internet-Using Men Who Have Sex with Men (MSM) in South Africa and the United States</w:t>
      </w:r>
    </w:p>
    <w:p w14:paraId="38D063E0"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2D94510F" w14:textId="77777777" w:rsidR="00CF7AF5"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w:t>
      </w:r>
      <w:r w:rsidRPr="00DF748F">
        <w:rPr>
          <w:rFonts w:ascii="Arial" w:hAnsi="Arial" w:cs="Arial"/>
          <w:color w:val="000000"/>
          <w:sz w:val="22"/>
          <w:szCs w:val="22"/>
        </w:rPr>
        <w:t>Fan Yu (Epidemiology).  Smoking Syndemics among a Sample of Men Who Have Sex with Men in Shanghai, China</w:t>
      </w:r>
    </w:p>
    <w:p w14:paraId="2DF66745" w14:textId="77777777" w:rsidR="00CF7AF5" w:rsidRPr="00820772" w:rsidRDefault="00CF7AF5" w:rsidP="00CF7AF5">
      <w:pPr>
        <w:pStyle w:val="ListParagraph"/>
        <w:rPr>
          <w:rFonts w:ascii="Arial" w:hAnsi="Arial" w:cs="Arial"/>
          <w:color w:val="000000"/>
          <w:sz w:val="22"/>
          <w:szCs w:val="22"/>
        </w:rPr>
      </w:pPr>
    </w:p>
    <w:p w14:paraId="60E48C18"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2013:</w:t>
      </w:r>
    </w:p>
    <w:p w14:paraId="3ADF603E"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267BF71A" w14:textId="77777777" w:rsidR="00CF7AF5"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sidRPr="00820772">
        <w:rPr>
          <w:rFonts w:ascii="Arial" w:hAnsi="Arial" w:cs="Arial"/>
          <w:color w:val="000000"/>
          <w:sz w:val="22"/>
          <w:szCs w:val="22"/>
        </w:rPr>
        <w:t>Laura Gravens (Epidemiology): Associations of Childhood Sexual Abuse and HIV Prevalence: Examination of Racial Differences</w:t>
      </w:r>
      <w:r>
        <w:rPr>
          <w:rFonts w:ascii="Arial" w:hAnsi="Arial" w:cs="Arial"/>
          <w:color w:val="000000"/>
          <w:sz w:val="22"/>
          <w:szCs w:val="22"/>
        </w:rPr>
        <w:br/>
      </w:r>
    </w:p>
    <w:p w14:paraId="7CC36C58" w14:textId="77777777" w:rsidR="00CF7AF5" w:rsidRPr="00820772"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w:t>
      </w:r>
      <w:r w:rsidRPr="00820772">
        <w:rPr>
          <w:rFonts w:ascii="Arial" w:hAnsi="Arial" w:cs="Arial"/>
          <w:color w:val="000000"/>
          <w:sz w:val="22"/>
          <w:szCs w:val="22"/>
        </w:rPr>
        <w:t>Rachel Kearns (Epidemiology): Psychosocial Associations with Virological Failure among Patients  on Antiretroviral Therapy at McCord Hospital in KwaZulu-Natal, South Africa</w:t>
      </w:r>
      <w:r w:rsidRPr="00820772">
        <w:rPr>
          <w:rFonts w:ascii="Arial" w:hAnsi="Arial" w:cs="Arial"/>
          <w:color w:val="000000"/>
          <w:sz w:val="22"/>
          <w:szCs w:val="22"/>
        </w:rPr>
        <w:br/>
      </w:r>
    </w:p>
    <w:p w14:paraId="70206C3E" w14:textId="77777777" w:rsidR="00CF7AF5"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Greg Bautista (CMPH) </w:t>
      </w:r>
      <w:r w:rsidRPr="00820772">
        <w:rPr>
          <w:rFonts w:ascii="Arial" w:hAnsi="Arial" w:cs="Arial"/>
          <w:color w:val="000000"/>
          <w:sz w:val="22"/>
          <w:szCs w:val="22"/>
        </w:rPr>
        <w:t>Factors Contributing to Incomplete Reporting of Patient Risk Factor Information on HIV/AIDS Case Report Forms in the State of Georgia</w:t>
      </w:r>
    </w:p>
    <w:p w14:paraId="26E58587" w14:textId="77777777" w:rsidR="00CF7AF5" w:rsidRDefault="00CF7AF5" w:rsidP="00CF7AF5">
      <w:pPr>
        <w:pStyle w:val="ListParagraph"/>
        <w:widowControl/>
        <w:shd w:val="clear" w:color="auto" w:fill="FFFFFF"/>
        <w:tabs>
          <w:tab w:val="left" w:pos="5990"/>
        </w:tabs>
        <w:autoSpaceDE/>
        <w:autoSpaceDN/>
        <w:adjustRightInd/>
        <w:spacing w:before="48"/>
        <w:rPr>
          <w:rFonts w:ascii="Arial" w:hAnsi="Arial" w:cs="Arial"/>
          <w:color w:val="000000"/>
          <w:sz w:val="22"/>
          <w:szCs w:val="22"/>
        </w:rPr>
      </w:pPr>
    </w:p>
    <w:p w14:paraId="4E406163" w14:textId="77777777" w:rsidR="00CF7AF5" w:rsidRPr="00733EC2"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Johanna Chapin (Global Epidemiology</w:t>
      </w:r>
      <w:r w:rsidRPr="00820772">
        <w:rPr>
          <w:rFonts w:ascii="Arial" w:hAnsi="Arial" w:cs="Arial"/>
          <w:color w:val="000000"/>
          <w:sz w:val="22"/>
          <w:szCs w:val="22"/>
        </w:rPr>
        <w:t xml:space="preserve">): </w:t>
      </w:r>
      <w:r w:rsidRPr="00820772">
        <w:rPr>
          <w:rFonts w:ascii="Arial" w:hAnsi="Arial" w:cs="Arial"/>
          <w:sz w:val="22"/>
          <w:szCs w:val="22"/>
        </w:rPr>
        <w:t>HIV testing among men who have sex with men in Puerto Rico</w:t>
      </w:r>
    </w:p>
    <w:p w14:paraId="16E4E889" w14:textId="77777777" w:rsidR="00CF7AF5" w:rsidRPr="00733EC2" w:rsidRDefault="00CF7AF5" w:rsidP="00CF7AF5">
      <w:pPr>
        <w:pStyle w:val="ListParagraph"/>
        <w:rPr>
          <w:rFonts w:ascii="Arial" w:hAnsi="Arial" w:cs="Arial"/>
          <w:color w:val="000000"/>
          <w:sz w:val="22"/>
          <w:szCs w:val="22"/>
        </w:rPr>
      </w:pPr>
    </w:p>
    <w:p w14:paraId="66B993E1" w14:textId="77777777" w:rsidR="00CF7AF5"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sidRPr="00733EC2">
        <w:rPr>
          <w:rFonts w:ascii="Arial" w:hAnsi="Arial" w:cs="Arial"/>
          <w:color w:val="000000"/>
          <w:sz w:val="22"/>
          <w:szCs w:val="22"/>
        </w:rPr>
        <w:t>Lam, Caitlin Rebecca (</w:t>
      </w:r>
      <w:r>
        <w:rPr>
          <w:rFonts w:ascii="Arial" w:hAnsi="Arial" w:cs="Arial"/>
          <w:color w:val="000000"/>
          <w:sz w:val="22"/>
          <w:szCs w:val="22"/>
        </w:rPr>
        <w:t>Global Epidemiology</w:t>
      </w:r>
      <w:r w:rsidRPr="00733EC2">
        <w:rPr>
          <w:rFonts w:ascii="Arial" w:hAnsi="Arial" w:cs="Arial"/>
          <w:color w:val="000000"/>
          <w:sz w:val="22"/>
          <w:szCs w:val="22"/>
        </w:rPr>
        <w:t>)</w:t>
      </w:r>
      <w:r>
        <w:rPr>
          <w:rFonts w:ascii="Arial" w:hAnsi="Arial" w:cs="Arial"/>
          <w:color w:val="000000"/>
          <w:sz w:val="22"/>
          <w:szCs w:val="22"/>
        </w:rPr>
        <w:t xml:space="preserve">:  </w:t>
      </w:r>
      <w:r w:rsidRPr="00733EC2">
        <w:rPr>
          <w:rFonts w:ascii="Arial" w:hAnsi="Arial" w:cs="Arial"/>
          <w:color w:val="000000"/>
          <w:sz w:val="22"/>
          <w:szCs w:val="22"/>
        </w:rPr>
        <w:t>Subtypes and risk behaviors among incident HIV cases in the Bangkok Men Who Have Sex with Men Cohort Study, 2006-2012</w:t>
      </w:r>
    </w:p>
    <w:p w14:paraId="786AFCD8" w14:textId="77777777" w:rsidR="00CF7AF5" w:rsidRPr="00D71B5D" w:rsidRDefault="00CF7AF5" w:rsidP="00CF7AF5">
      <w:pPr>
        <w:pStyle w:val="ListParagraph"/>
        <w:rPr>
          <w:rFonts w:ascii="Arial" w:hAnsi="Arial" w:cs="Arial"/>
          <w:color w:val="000000"/>
          <w:sz w:val="22"/>
          <w:szCs w:val="22"/>
        </w:rPr>
      </w:pPr>
    </w:p>
    <w:p w14:paraId="3B72F011"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2014:</w:t>
      </w:r>
    </w:p>
    <w:p w14:paraId="437090EB"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507471EB" w14:textId="77777777" w:rsidR="00CF7AF5" w:rsidRPr="00D71B5D"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w:t>
      </w:r>
      <w:r w:rsidRPr="00D71B5D">
        <w:rPr>
          <w:rFonts w:ascii="Arial" w:hAnsi="Arial" w:cs="Arial"/>
          <w:color w:val="000000"/>
          <w:sz w:val="22"/>
          <w:szCs w:val="22"/>
        </w:rPr>
        <w:t>Betts, Joshua Edward (Epidemiology) Individual- and Census Tract-Level Factors Associated with Arrest among Men Who Have Sex with Men</w:t>
      </w:r>
    </w:p>
    <w:p w14:paraId="1E432974" w14:textId="77777777" w:rsidR="00CF7AF5" w:rsidRPr="00D71B5D" w:rsidRDefault="00CF7AF5" w:rsidP="00CF7AF5">
      <w:pPr>
        <w:pStyle w:val="ListParagraph"/>
        <w:widowControl/>
        <w:shd w:val="clear" w:color="auto" w:fill="FFFFFF"/>
        <w:tabs>
          <w:tab w:val="left" w:pos="5990"/>
        </w:tabs>
        <w:autoSpaceDE/>
        <w:autoSpaceDN/>
        <w:adjustRightInd/>
        <w:spacing w:before="48"/>
        <w:rPr>
          <w:rFonts w:ascii="Arial" w:hAnsi="Arial" w:cs="Arial"/>
          <w:color w:val="000000"/>
          <w:sz w:val="22"/>
          <w:szCs w:val="22"/>
        </w:rPr>
      </w:pPr>
    </w:p>
    <w:p w14:paraId="1199FBE5" w14:textId="77777777" w:rsidR="00CF7AF5" w:rsidRPr="00D71B5D"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w:t>
      </w:r>
      <w:r w:rsidRPr="00D71B5D">
        <w:rPr>
          <w:rFonts w:ascii="Arial" w:hAnsi="Arial" w:cs="Arial"/>
          <w:color w:val="000000"/>
          <w:sz w:val="22"/>
          <w:szCs w:val="22"/>
        </w:rPr>
        <w:t>Gupta, Neil (EMPH). Evaluation of nucleic acid amplification testing (NAAT) in the early identification of HIV in high-risk persons in Fulton County, Georgia.</w:t>
      </w:r>
    </w:p>
    <w:p w14:paraId="5B612EDF" w14:textId="77777777" w:rsidR="00CF7AF5" w:rsidRPr="00D71B5D" w:rsidRDefault="00CF7AF5" w:rsidP="00CF7AF5">
      <w:pPr>
        <w:pStyle w:val="ListParagraph"/>
        <w:widowControl/>
        <w:shd w:val="clear" w:color="auto" w:fill="FFFFFF"/>
        <w:tabs>
          <w:tab w:val="left" w:pos="5990"/>
        </w:tabs>
        <w:autoSpaceDE/>
        <w:autoSpaceDN/>
        <w:adjustRightInd/>
        <w:spacing w:before="48"/>
        <w:rPr>
          <w:rFonts w:ascii="Arial" w:hAnsi="Arial" w:cs="Arial"/>
          <w:color w:val="000000"/>
          <w:sz w:val="22"/>
          <w:szCs w:val="22"/>
        </w:rPr>
      </w:pPr>
    </w:p>
    <w:p w14:paraId="3A500112" w14:textId="77777777" w:rsidR="00CF7AF5" w:rsidRPr="00D71B5D"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sidRPr="00D71B5D">
        <w:rPr>
          <w:rFonts w:ascii="Arial" w:hAnsi="Arial" w:cs="Arial"/>
          <w:color w:val="000000"/>
          <w:sz w:val="22"/>
          <w:szCs w:val="22"/>
        </w:rPr>
        <w:t>Hira, Rajiv Subhash (</w:t>
      </w:r>
      <w:r>
        <w:rPr>
          <w:rFonts w:ascii="Arial" w:hAnsi="Arial" w:cs="Arial"/>
          <w:color w:val="000000"/>
          <w:sz w:val="22"/>
          <w:szCs w:val="22"/>
        </w:rPr>
        <w:t>Epidemiology</w:t>
      </w:r>
      <w:r w:rsidRPr="00D71B5D">
        <w:rPr>
          <w:rFonts w:ascii="Arial" w:hAnsi="Arial" w:cs="Arial"/>
          <w:color w:val="000000"/>
          <w:sz w:val="22"/>
          <w:szCs w:val="22"/>
        </w:rPr>
        <w:t>).  The occurrence of clinically active tuberculosis among hiv-infected persons in Mumbai, India.</w:t>
      </w:r>
    </w:p>
    <w:p w14:paraId="2A45E422" w14:textId="77777777" w:rsidR="00CF7AF5" w:rsidRPr="00D71B5D" w:rsidRDefault="00CF7AF5" w:rsidP="00CF7AF5">
      <w:pPr>
        <w:pStyle w:val="ListParagraph"/>
        <w:widowControl/>
        <w:shd w:val="clear" w:color="auto" w:fill="FFFFFF"/>
        <w:tabs>
          <w:tab w:val="left" w:pos="5990"/>
        </w:tabs>
        <w:autoSpaceDE/>
        <w:autoSpaceDN/>
        <w:adjustRightInd/>
        <w:spacing w:before="48"/>
        <w:rPr>
          <w:rFonts w:ascii="Arial" w:hAnsi="Arial" w:cs="Arial"/>
          <w:color w:val="000000"/>
          <w:sz w:val="22"/>
          <w:szCs w:val="22"/>
        </w:rPr>
      </w:pPr>
    </w:p>
    <w:p w14:paraId="564DC8F6" w14:textId="77777777" w:rsidR="00CF7AF5" w:rsidRPr="00D71B5D"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S</w:t>
      </w:r>
      <w:r w:rsidRPr="00D71B5D">
        <w:rPr>
          <w:rFonts w:ascii="Arial" w:hAnsi="Arial" w:cs="Arial"/>
          <w:color w:val="000000"/>
          <w:sz w:val="22"/>
          <w:szCs w:val="22"/>
        </w:rPr>
        <w:t>hioda, Kayoko (</w:t>
      </w:r>
      <w:r>
        <w:rPr>
          <w:rFonts w:ascii="Arial" w:hAnsi="Arial" w:cs="Arial"/>
          <w:color w:val="000000"/>
          <w:sz w:val="22"/>
          <w:szCs w:val="22"/>
        </w:rPr>
        <w:t>Epidemiology</w:t>
      </w:r>
      <w:r w:rsidRPr="00D71B5D">
        <w:rPr>
          <w:rFonts w:ascii="Arial" w:hAnsi="Arial" w:cs="Arial"/>
          <w:color w:val="000000"/>
          <w:sz w:val="22"/>
          <w:szCs w:val="22"/>
        </w:rPr>
        <w:t>).  Evaluation of Leptospirosis Risk Reduction Project in Northeast Thailand</w:t>
      </w:r>
    </w:p>
    <w:p w14:paraId="012372B1" w14:textId="77777777" w:rsidR="00CF7AF5" w:rsidRPr="00D71B5D" w:rsidRDefault="00CF7AF5" w:rsidP="00CF7AF5">
      <w:pPr>
        <w:pStyle w:val="ListParagraph"/>
        <w:widowControl/>
        <w:shd w:val="clear" w:color="auto" w:fill="FFFFFF"/>
        <w:tabs>
          <w:tab w:val="left" w:pos="5990"/>
        </w:tabs>
        <w:autoSpaceDE/>
        <w:autoSpaceDN/>
        <w:adjustRightInd/>
        <w:spacing w:before="48"/>
        <w:rPr>
          <w:rFonts w:ascii="Arial" w:hAnsi="Arial" w:cs="Arial"/>
          <w:color w:val="000000"/>
          <w:sz w:val="22"/>
          <w:szCs w:val="22"/>
        </w:rPr>
      </w:pPr>
    </w:p>
    <w:p w14:paraId="47F3A44D" w14:textId="77777777" w:rsidR="00CF7AF5"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w:t>
      </w:r>
      <w:r w:rsidRPr="00D71B5D">
        <w:rPr>
          <w:rFonts w:ascii="Arial" w:hAnsi="Arial" w:cs="Arial"/>
          <w:color w:val="000000"/>
          <w:sz w:val="22"/>
          <w:szCs w:val="22"/>
        </w:rPr>
        <w:t>Coeytaux, Karen (EMPH).  HIV testing among at risk adolescent populations, how can we do better? YRBS, 2005-2011</w:t>
      </w:r>
    </w:p>
    <w:p w14:paraId="68F2FA0F" w14:textId="77777777" w:rsidR="00CF7AF5" w:rsidRPr="005D001E" w:rsidRDefault="00CF7AF5" w:rsidP="00CF7AF5">
      <w:pPr>
        <w:pStyle w:val="ListParagraph"/>
        <w:rPr>
          <w:rFonts w:ascii="Arial" w:hAnsi="Arial" w:cs="Arial"/>
          <w:color w:val="000000"/>
          <w:sz w:val="22"/>
          <w:szCs w:val="22"/>
        </w:rPr>
      </w:pPr>
    </w:p>
    <w:p w14:paraId="4C6FFFD1"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2015:</w:t>
      </w:r>
    </w:p>
    <w:p w14:paraId="7FB5E41E"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7FFD4203" w14:textId="77777777" w:rsidR="00CF7AF5" w:rsidRPr="005D001E"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sidRPr="008B4EA6">
        <w:rPr>
          <w:rFonts w:ascii="Arial" w:hAnsi="Arial" w:cs="Arial"/>
          <w:color w:val="000000"/>
          <w:sz w:val="22"/>
          <w:szCs w:val="22"/>
        </w:rPr>
        <w:t>†</w:t>
      </w:r>
      <w:r>
        <w:rPr>
          <w:rFonts w:ascii="Arial" w:hAnsi="Arial" w:cs="Arial"/>
          <w:color w:val="000000"/>
          <w:sz w:val="22"/>
          <w:szCs w:val="22"/>
        </w:rPr>
        <w:t xml:space="preserve">Nick DeGroote.  </w:t>
      </w:r>
      <w:r w:rsidRPr="005D001E">
        <w:rPr>
          <w:rFonts w:ascii="Arial" w:hAnsi="Arial" w:cs="Arial"/>
          <w:color w:val="000000"/>
          <w:sz w:val="22"/>
          <w:szCs w:val="22"/>
        </w:rPr>
        <w:t>Experienced Sexual Stigma, Community Tolerance, and Other Factors Associated with Disclosure of MSM's Same-sex Behavior to a Healthcare Provider</w:t>
      </w:r>
    </w:p>
    <w:p w14:paraId="31DA7BAE"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br/>
        <w:t>2016:</w:t>
      </w:r>
    </w:p>
    <w:p w14:paraId="25C78F2A"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73CC06A3" w14:textId="77777777" w:rsidR="00CF7AF5" w:rsidRPr="005D001E"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sidRPr="005D001E">
        <w:rPr>
          <w:rFonts w:ascii="Arial" w:hAnsi="Arial" w:cs="Arial"/>
          <w:color w:val="000000"/>
          <w:sz w:val="22"/>
          <w:szCs w:val="22"/>
        </w:rPr>
        <w:t>YuYen Chan (Global Health).  Geographic, water usage, and sanitation influences on effectiveness of mass drug administration for schistosomiasis control around Lake Victoria.</w:t>
      </w:r>
    </w:p>
    <w:p w14:paraId="752786E2"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086E8D0F" w14:textId="77777777" w:rsidR="00CF7AF5"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sidRPr="005D001E">
        <w:rPr>
          <w:rFonts w:ascii="Arial" w:hAnsi="Arial" w:cs="Arial"/>
          <w:color w:val="000000"/>
          <w:sz w:val="22"/>
          <w:szCs w:val="22"/>
        </w:rPr>
        <w:t>Elizabeth Messanger-Jones</w:t>
      </w:r>
      <w:r>
        <w:rPr>
          <w:rFonts w:ascii="Arial" w:hAnsi="Arial" w:cs="Arial"/>
          <w:color w:val="000000"/>
          <w:sz w:val="22"/>
          <w:szCs w:val="22"/>
        </w:rPr>
        <w:t xml:space="preserve"> (Health Policy and Management)</w:t>
      </w:r>
      <w:r w:rsidRPr="005D001E">
        <w:rPr>
          <w:rFonts w:ascii="Arial" w:hAnsi="Arial" w:cs="Arial"/>
          <w:color w:val="000000"/>
          <w:sz w:val="22"/>
          <w:szCs w:val="22"/>
        </w:rPr>
        <w:t>.  Lesbian/Gay/Bisexual (LGB) Patient Satisfaction with Health Care</w:t>
      </w:r>
      <w:r>
        <w:rPr>
          <w:rFonts w:ascii="Arial" w:hAnsi="Arial" w:cs="Arial"/>
          <w:color w:val="000000"/>
          <w:sz w:val="22"/>
          <w:szCs w:val="22"/>
        </w:rPr>
        <w:t xml:space="preserve"> (Committee Member)</w:t>
      </w:r>
    </w:p>
    <w:p w14:paraId="14261CCB" w14:textId="77777777" w:rsidR="00CF7AF5" w:rsidRPr="00D56809" w:rsidRDefault="00CF7AF5" w:rsidP="00CF7AF5">
      <w:pPr>
        <w:pStyle w:val="ListParagraph"/>
        <w:rPr>
          <w:rFonts w:ascii="Arial" w:hAnsi="Arial" w:cs="Arial"/>
          <w:color w:val="000000"/>
          <w:sz w:val="22"/>
          <w:szCs w:val="22"/>
        </w:rPr>
      </w:pPr>
    </w:p>
    <w:p w14:paraId="152B4EE5"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2017:</w:t>
      </w:r>
    </w:p>
    <w:p w14:paraId="397E750B"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435CF645" w14:textId="77777777" w:rsidR="00CF7AF5"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bookmarkStart w:id="1" w:name="_Hlk486187503"/>
      <w:r w:rsidRPr="008B4EA6">
        <w:rPr>
          <w:rFonts w:ascii="Arial" w:hAnsi="Arial" w:cs="Arial"/>
          <w:color w:val="000000"/>
          <w:sz w:val="22"/>
          <w:szCs w:val="22"/>
        </w:rPr>
        <w:t>†</w:t>
      </w:r>
      <w:r>
        <w:rPr>
          <w:rFonts w:ascii="Arial" w:hAnsi="Arial" w:cs="Arial"/>
          <w:color w:val="000000"/>
          <w:sz w:val="22"/>
          <w:szCs w:val="22"/>
        </w:rPr>
        <w:t xml:space="preserve">Shayla Nolen (Epidemiology).  </w:t>
      </w:r>
      <w:r w:rsidRPr="00D56809">
        <w:rPr>
          <w:rFonts w:ascii="Arial" w:hAnsi="Arial" w:cs="Arial"/>
          <w:color w:val="000000"/>
          <w:sz w:val="22"/>
          <w:szCs w:val="22"/>
        </w:rPr>
        <w:t>Perception of HIV transmission of main sex partners among men who have sex with men</w:t>
      </w:r>
      <w:r>
        <w:rPr>
          <w:rFonts w:ascii="Arial" w:hAnsi="Arial" w:cs="Arial"/>
          <w:color w:val="000000"/>
          <w:sz w:val="22"/>
          <w:szCs w:val="22"/>
        </w:rPr>
        <w:t xml:space="preserve"> </w:t>
      </w:r>
      <w:r>
        <w:rPr>
          <w:rFonts w:ascii="Arial" w:hAnsi="Arial" w:cs="Arial"/>
          <w:color w:val="000000"/>
          <w:sz w:val="22"/>
          <w:szCs w:val="22"/>
        </w:rPr>
        <w:br/>
      </w:r>
    </w:p>
    <w:p w14:paraId="606095A6" w14:textId="77777777" w:rsidR="00CF7AF5"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Lee Hundley (Epidemiology).  </w:t>
      </w:r>
      <w:r w:rsidRPr="00D56809">
        <w:rPr>
          <w:rFonts w:ascii="Arial" w:hAnsi="Arial" w:cs="Arial"/>
          <w:color w:val="000000"/>
          <w:sz w:val="22"/>
          <w:szCs w:val="22"/>
        </w:rPr>
        <w:t>Predictors of repeat HIV testing among voluntary counseling and testing center clients in Uganda</w:t>
      </w:r>
      <w:r>
        <w:rPr>
          <w:rFonts w:ascii="Arial" w:hAnsi="Arial" w:cs="Arial"/>
          <w:color w:val="000000"/>
          <w:sz w:val="22"/>
          <w:szCs w:val="22"/>
        </w:rPr>
        <w:br/>
      </w:r>
    </w:p>
    <w:p w14:paraId="7459E050" w14:textId="77777777" w:rsidR="00CF7AF5"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lastRenderedPageBreak/>
        <w:t xml:space="preserve">Steph Wraith (Global Epidemiology).  </w:t>
      </w:r>
      <w:r w:rsidRPr="00D56809">
        <w:rPr>
          <w:rFonts w:ascii="Arial" w:hAnsi="Arial" w:cs="Arial"/>
          <w:color w:val="000000"/>
          <w:sz w:val="22"/>
          <w:szCs w:val="22"/>
        </w:rPr>
        <w:t>Impact of Schistosomiasis MDA on Antibody Responses among Pre-School Aged Children in Western Kenya</w:t>
      </w:r>
      <w:r>
        <w:rPr>
          <w:rFonts w:ascii="Arial" w:hAnsi="Arial" w:cs="Arial"/>
          <w:color w:val="000000"/>
          <w:sz w:val="22"/>
          <w:szCs w:val="22"/>
        </w:rPr>
        <w:br/>
      </w:r>
    </w:p>
    <w:p w14:paraId="36FF4331" w14:textId="77777777" w:rsidR="00CF7AF5"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Jordan Helms (Behavioral Sciences and Health Education).  </w:t>
      </w:r>
      <w:r w:rsidRPr="00D56809">
        <w:rPr>
          <w:rFonts w:ascii="Arial" w:hAnsi="Arial" w:cs="Arial"/>
          <w:color w:val="000000"/>
          <w:sz w:val="22"/>
          <w:szCs w:val="22"/>
        </w:rPr>
        <w:t>Integration of the Healthcare Utilization Model to Understand Barriers to HIV Prevention and Treatment Services Among MSM in Rural Georgia: A Qualitative Study</w:t>
      </w:r>
      <w:r>
        <w:rPr>
          <w:rFonts w:ascii="Arial" w:hAnsi="Arial" w:cs="Arial"/>
          <w:color w:val="000000"/>
          <w:sz w:val="22"/>
          <w:szCs w:val="22"/>
        </w:rPr>
        <w:t xml:space="preserve"> (Committee Member)  </w:t>
      </w:r>
    </w:p>
    <w:p w14:paraId="79C17874" w14:textId="77777777" w:rsidR="00CF7AF5" w:rsidRPr="00945C37"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2018:</w:t>
      </w:r>
      <w:r w:rsidRPr="00945C37">
        <w:rPr>
          <w:rFonts w:ascii="Arial" w:hAnsi="Arial" w:cs="Arial"/>
          <w:color w:val="000000"/>
          <w:sz w:val="22"/>
          <w:szCs w:val="22"/>
        </w:rPr>
        <w:br/>
      </w:r>
    </w:p>
    <w:p w14:paraId="0E36E930" w14:textId="77777777" w:rsidR="00CF7AF5"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Truong Ha (Epidemiology): </w:t>
      </w:r>
      <w:r w:rsidRPr="00751DA6">
        <w:rPr>
          <w:rFonts w:ascii="Arial" w:hAnsi="Arial" w:cs="Arial"/>
          <w:color w:val="000000"/>
          <w:sz w:val="22"/>
          <w:szCs w:val="22"/>
        </w:rPr>
        <w:t>Factors Associated with Ever Having Tested for HIV among Adolescent Girls and Young Women in Zambia: 2016 Zambia Population-based HIV Impact Assessment</w:t>
      </w:r>
    </w:p>
    <w:p w14:paraId="6B9C9167" w14:textId="77777777" w:rsidR="00CF7AF5" w:rsidRDefault="00CF7AF5" w:rsidP="00CF7AF5">
      <w:pPr>
        <w:pStyle w:val="ListParagraph"/>
        <w:widowControl/>
        <w:shd w:val="clear" w:color="auto" w:fill="FFFFFF"/>
        <w:tabs>
          <w:tab w:val="left" w:pos="5990"/>
        </w:tabs>
        <w:autoSpaceDE/>
        <w:autoSpaceDN/>
        <w:adjustRightInd/>
        <w:spacing w:before="48"/>
        <w:rPr>
          <w:rFonts w:ascii="Arial" w:hAnsi="Arial" w:cs="Arial"/>
          <w:color w:val="000000"/>
          <w:sz w:val="22"/>
          <w:szCs w:val="22"/>
        </w:rPr>
      </w:pPr>
    </w:p>
    <w:p w14:paraId="70831ABF" w14:textId="24056B25" w:rsidR="00CF7AF5" w:rsidRDefault="00CF7AF5" w:rsidP="00CF7AF5">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Natalia Swartz (Epidemiology): </w:t>
      </w:r>
      <w:r w:rsidRPr="00751DA6">
        <w:rPr>
          <w:rFonts w:ascii="Arial" w:hAnsi="Arial" w:cs="Arial"/>
          <w:color w:val="000000"/>
          <w:sz w:val="22"/>
          <w:szCs w:val="22"/>
        </w:rPr>
        <w:t>Orphans and Vulnerable Children in Zambia: Descriptive Analysis of a Household-Based National Survey</w:t>
      </w:r>
    </w:p>
    <w:p w14:paraId="08C831AB" w14:textId="77777777" w:rsidR="00717B4D" w:rsidRPr="00717B4D" w:rsidRDefault="00717B4D" w:rsidP="00717B4D">
      <w:pPr>
        <w:pStyle w:val="ListParagraph"/>
        <w:rPr>
          <w:rFonts w:ascii="Arial" w:hAnsi="Arial" w:cs="Arial"/>
          <w:color w:val="000000"/>
          <w:sz w:val="22"/>
          <w:szCs w:val="22"/>
        </w:rPr>
      </w:pPr>
    </w:p>
    <w:p w14:paraId="6837E288" w14:textId="77777777" w:rsidR="00717B4D" w:rsidRPr="00945C37" w:rsidRDefault="00717B4D" w:rsidP="00717B4D">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2019:</w:t>
      </w:r>
    </w:p>
    <w:p w14:paraId="42FA783D" w14:textId="77777777" w:rsidR="00717B4D" w:rsidRDefault="00717B4D" w:rsidP="00717B4D">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Truong Ha (Epidemiology): </w:t>
      </w:r>
      <w:r w:rsidRPr="00751DA6">
        <w:rPr>
          <w:rFonts w:ascii="Arial" w:hAnsi="Arial" w:cs="Arial"/>
          <w:color w:val="000000"/>
          <w:sz w:val="22"/>
          <w:szCs w:val="22"/>
        </w:rPr>
        <w:t>Factors Associated with Ever Having Tested for HIV among Adolescent Girls and Young Women in Zambia: 2016 Zambia Population-based HIV Impact Assessment</w:t>
      </w:r>
    </w:p>
    <w:p w14:paraId="1DE3872A" w14:textId="77777777" w:rsidR="00717B4D" w:rsidRDefault="00717B4D" w:rsidP="00717B4D">
      <w:pPr>
        <w:pStyle w:val="ListParagraph"/>
        <w:widowControl/>
        <w:shd w:val="clear" w:color="auto" w:fill="FFFFFF"/>
        <w:tabs>
          <w:tab w:val="left" w:pos="5990"/>
        </w:tabs>
        <w:autoSpaceDE/>
        <w:autoSpaceDN/>
        <w:adjustRightInd/>
        <w:spacing w:before="48"/>
        <w:rPr>
          <w:rFonts w:ascii="Arial" w:hAnsi="Arial" w:cs="Arial"/>
          <w:color w:val="000000"/>
          <w:sz w:val="22"/>
          <w:szCs w:val="22"/>
        </w:rPr>
      </w:pPr>
    </w:p>
    <w:p w14:paraId="3CC52947" w14:textId="77777777" w:rsidR="00717B4D" w:rsidRDefault="00717B4D" w:rsidP="00717B4D">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Natalia Swartz (Epidemiology): </w:t>
      </w:r>
      <w:r w:rsidRPr="00751DA6">
        <w:rPr>
          <w:rFonts w:ascii="Arial" w:hAnsi="Arial" w:cs="Arial"/>
          <w:color w:val="000000"/>
          <w:sz w:val="22"/>
          <w:szCs w:val="22"/>
        </w:rPr>
        <w:t>Orphans and Vulnerable Children in Zambia: Descriptive Analysis of a Household-Based National Survey</w:t>
      </w:r>
      <w:r>
        <w:rPr>
          <w:rFonts w:ascii="Arial" w:hAnsi="Arial" w:cs="Arial"/>
          <w:color w:val="000000"/>
          <w:sz w:val="22"/>
          <w:szCs w:val="22"/>
        </w:rPr>
        <w:t>’</w:t>
      </w:r>
    </w:p>
    <w:p w14:paraId="72CD6C85" w14:textId="77777777" w:rsidR="00717B4D" w:rsidRDefault="00717B4D" w:rsidP="00717B4D">
      <w:pPr>
        <w:widowControl/>
        <w:shd w:val="clear" w:color="auto" w:fill="FFFFFF"/>
        <w:tabs>
          <w:tab w:val="left" w:pos="5990"/>
        </w:tabs>
        <w:autoSpaceDE/>
        <w:autoSpaceDN/>
        <w:adjustRightInd/>
        <w:spacing w:before="48"/>
        <w:rPr>
          <w:rFonts w:ascii="Arial" w:hAnsi="Arial" w:cs="Arial"/>
          <w:color w:val="000000"/>
          <w:sz w:val="22"/>
          <w:szCs w:val="22"/>
        </w:rPr>
      </w:pPr>
    </w:p>
    <w:p w14:paraId="4DC92174" w14:textId="77777777" w:rsidR="00717B4D" w:rsidRDefault="00717B4D" w:rsidP="00717B4D">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2020:</w:t>
      </w:r>
    </w:p>
    <w:p w14:paraId="381531CA" w14:textId="77777777" w:rsidR="00717B4D" w:rsidRDefault="00717B4D" w:rsidP="00717B4D">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Chris Elmlinger (Epidemiology): </w:t>
      </w:r>
      <w:r w:rsidRPr="00EA40F4">
        <w:rPr>
          <w:rFonts w:ascii="Arial" w:hAnsi="Arial" w:cs="Arial"/>
          <w:color w:val="000000"/>
          <w:sz w:val="22"/>
          <w:szCs w:val="22"/>
        </w:rPr>
        <w:t xml:space="preserve">Predicting HIV testing intention among MSM based on the type of last testing </w:t>
      </w:r>
      <w:r>
        <w:rPr>
          <w:rFonts w:ascii="Arial" w:hAnsi="Arial" w:cs="Arial"/>
          <w:color w:val="000000"/>
          <w:sz w:val="22"/>
          <w:szCs w:val="22"/>
        </w:rPr>
        <w:t xml:space="preserve"> .</w:t>
      </w:r>
      <w:r>
        <w:rPr>
          <w:rFonts w:ascii="Arial" w:hAnsi="Arial" w:cs="Arial"/>
          <w:color w:val="000000"/>
          <w:sz w:val="22"/>
          <w:szCs w:val="22"/>
        </w:rPr>
        <w:br/>
      </w:r>
    </w:p>
    <w:p w14:paraId="2023D346" w14:textId="77777777" w:rsidR="00717B4D" w:rsidRDefault="00717B4D" w:rsidP="00717B4D">
      <w:pPr>
        <w:pStyle w:val="ListParagraph"/>
        <w:widowControl/>
        <w:numPr>
          <w:ilvl w:val="0"/>
          <w:numId w:val="11"/>
        </w:numPr>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Mengyuan Shi (Epidemiology): </w:t>
      </w:r>
      <w:r w:rsidRPr="00EA40F4">
        <w:rPr>
          <w:rFonts w:ascii="Arial" w:hAnsi="Arial" w:cs="Arial"/>
          <w:color w:val="000000"/>
          <w:sz w:val="22"/>
          <w:szCs w:val="22"/>
        </w:rPr>
        <w:t>Examining the prevalence of extragenital STI testing in the past 12 months by demographic, clinical, and behavioral factors among young, black men who have sex with men—Atlanta, GA</w:t>
      </w:r>
      <w:r>
        <w:rPr>
          <w:rFonts w:ascii="Arial" w:hAnsi="Arial" w:cs="Arial"/>
          <w:color w:val="000000"/>
          <w:sz w:val="22"/>
          <w:szCs w:val="22"/>
        </w:rPr>
        <w:br/>
      </w:r>
    </w:p>
    <w:p w14:paraId="14B8E970" w14:textId="14E02D01" w:rsidR="00F11E4B" w:rsidRDefault="00717B4D" w:rsidP="00717B4D">
      <w:pPr>
        <w:pStyle w:val="ListParagraph"/>
        <w:numPr>
          <w:ilvl w:val="0"/>
          <w:numId w:val="11"/>
        </w:numPr>
        <w:shd w:val="clear" w:color="auto" w:fill="FFFFFF"/>
        <w:tabs>
          <w:tab w:val="left" w:pos="5990"/>
        </w:tabs>
        <w:spacing w:before="48"/>
        <w:rPr>
          <w:rFonts w:ascii="Arial" w:hAnsi="Arial" w:cs="Arial"/>
          <w:color w:val="000000"/>
          <w:sz w:val="22"/>
          <w:szCs w:val="22"/>
        </w:rPr>
      </w:pPr>
      <w:r w:rsidRPr="00EA40F4">
        <w:rPr>
          <w:rFonts w:ascii="Arial" w:hAnsi="Arial" w:cs="Arial"/>
          <w:color w:val="000000"/>
          <w:sz w:val="22"/>
          <w:szCs w:val="22"/>
        </w:rPr>
        <w:t xml:space="preserve">Akua Aboah Taylor (Epidemiology): Factors associated with unsuppressed viral loads among HIV positive partners of HIV- sero-discordant couples and population at risk of transmission – A population-based survey in Malawi, Tanzania, Zambia and Lesotho </w:t>
      </w:r>
      <w:r w:rsidR="00F11E4B">
        <w:rPr>
          <w:rFonts w:ascii="Arial" w:hAnsi="Arial" w:cs="Arial"/>
          <w:color w:val="000000"/>
          <w:sz w:val="22"/>
          <w:szCs w:val="22"/>
        </w:rPr>
        <w:br/>
      </w:r>
    </w:p>
    <w:p w14:paraId="530A5A5C" w14:textId="77777777" w:rsidR="00F11E4B" w:rsidRDefault="00F11E4B" w:rsidP="00717B4D">
      <w:pPr>
        <w:pStyle w:val="ListParagraph"/>
        <w:numPr>
          <w:ilvl w:val="0"/>
          <w:numId w:val="11"/>
        </w:numPr>
        <w:shd w:val="clear" w:color="auto" w:fill="FFFFFF"/>
        <w:tabs>
          <w:tab w:val="left" w:pos="5990"/>
        </w:tabs>
        <w:spacing w:before="48"/>
        <w:rPr>
          <w:rFonts w:ascii="Arial" w:hAnsi="Arial" w:cs="Arial"/>
          <w:color w:val="000000"/>
          <w:sz w:val="22"/>
          <w:szCs w:val="22"/>
        </w:rPr>
      </w:pPr>
      <w:r w:rsidRPr="00F11E4B">
        <w:rPr>
          <w:rFonts w:ascii="Arial" w:hAnsi="Arial" w:cs="Arial"/>
          <w:color w:val="000000"/>
          <w:sz w:val="22"/>
          <w:szCs w:val="22"/>
        </w:rPr>
        <w:t>Xinyi Li</w:t>
      </w:r>
      <w:r>
        <w:rPr>
          <w:rFonts w:ascii="Arial" w:hAnsi="Arial" w:cs="Arial"/>
          <w:color w:val="000000"/>
          <w:sz w:val="22"/>
          <w:szCs w:val="22"/>
        </w:rPr>
        <w:t xml:space="preserve"> (Epidemiology): </w:t>
      </w:r>
      <w:r w:rsidRPr="00F11E4B">
        <w:rPr>
          <w:rFonts w:ascii="Arial" w:hAnsi="Arial" w:cs="Arial"/>
          <w:color w:val="000000"/>
          <w:sz w:val="22"/>
          <w:szCs w:val="22"/>
        </w:rPr>
        <w:t>Receptive Syringe Sharing Behaviors and High-Risk Sexual Behaviors in Dual-Risk Relationship, 20 Cities in the United States, 2015</w:t>
      </w:r>
      <w:r>
        <w:rPr>
          <w:rFonts w:ascii="Arial" w:hAnsi="Arial" w:cs="Arial"/>
          <w:color w:val="000000"/>
          <w:sz w:val="22"/>
          <w:szCs w:val="22"/>
        </w:rPr>
        <w:t>.</w:t>
      </w:r>
      <w:r>
        <w:rPr>
          <w:rFonts w:ascii="Arial" w:hAnsi="Arial" w:cs="Arial"/>
          <w:color w:val="000000"/>
          <w:sz w:val="22"/>
          <w:szCs w:val="22"/>
        </w:rPr>
        <w:br/>
      </w:r>
    </w:p>
    <w:p w14:paraId="37CBCD8C" w14:textId="77777777" w:rsidR="00F11E4B" w:rsidRDefault="00F11E4B" w:rsidP="00717B4D">
      <w:pPr>
        <w:pStyle w:val="ListParagraph"/>
        <w:numPr>
          <w:ilvl w:val="0"/>
          <w:numId w:val="11"/>
        </w:numPr>
        <w:shd w:val="clear" w:color="auto" w:fill="FFFFFF"/>
        <w:tabs>
          <w:tab w:val="left" w:pos="5990"/>
        </w:tabs>
        <w:spacing w:before="48"/>
        <w:rPr>
          <w:rFonts w:ascii="Arial" w:hAnsi="Arial" w:cs="Arial"/>
          <w:color w:val="000000"/>
          <w:sz w:val="22"/>
          <w:szCs w:val="22"/>
        </w:rPr>
      </w:pPr>
      <w:r>
        <w:rPr>
          <w:rFonts w:ascii="Arial" w:hAnsi="Arial" w:cs="Arial"/>
          <w:color w:val="000000"/>
          <w:sz w:val="22"/>
          <w:szCs w:val="22"/>
        </w:rPr>
        <w:t xml:space="preserve">Ha Turong (Epidemiology): </w:t>
      </w:r>
      <w:r w:rsidRPr="00F11E4B">
        <w:rPr>
          <w:rFonts w:ascii="Arial" w:hAnsi="Arial" w:cs="Arial"/>
          <w:color w:val="000000"/>
          <w:sz w:val="22"/>
          <w:szCs w:val="22"/>
        </w:rPr>
        <w:t>Factors Associated with Ever Having Tested for HIV among Adolescent Girls and Young Women in Zambia: 2016 Zambia Population-based HIV Impact Assessment</w:t>
      </w:r>
      <w:r>
        <w:rPr>
          <w:rFonts w:ascii="Arial" w:hAnsi="Arial" w:cs="Arial"/>
          <w:color w:val="000000"/>
          <w:sz w:val="22"/>
          <w:szCs w:val="22"/>
        </w:rPr>
        <w:br/>
      </w:r>
    </w:p>
    <w:p w14:paraId="5B14B7BE" w14:textId="20E64956" w:rsidR="00F11E4B" w:rsidRPr="00F11E4B" w:rsidRDefault="00F11E4B" w:rsidP="00F11E4B">
      <w:pPr>
        <w:pStyle w:val="ListParagraph"/>
        <w:numPr>
          <w:ilvl w:val="0"/>
          <w:numId w:val="11"/>
        </w:numPr>
        <w:rPr>
          <w:rFonts w:ascii="Arial" w:hAnsi="Arial" w:cs="Arial"/>
          <w:color w:val="000000"/>
          <w:sz w:val="22"/>
          <w:szCs w:val="22"/>
        </w:rPr>
      </w:pPr>
      <w:r w:rsidRPr="00F11E4B">
        <w:rPr>
          <w:rFonts w:ascii="Arial" w:hAnsi="Arial" w:cs="Arial"/>
          <w:color w:val="000000"/>
          <w:sz w:val="22"/>
          <w:szCs w:val="22"/>
        </w:rPr>
        <w:t>Alice Williams (Epidemiology): A Comparison of Online HIV Behavioral Surveillance Among Men Who Have Sex with Men in the United States and Mexico: Key Similarities and Differences Between American Men’s Internet Survey and Encuesta de Sexo Entre Hombres, 2017</w:t>
      </w:r>
      <w:r>
        <w:rPr>
          <w:rFonts w:ascii="Arial" w:hAnsi="Arial" w:cs="Arial"/>
          <w:color w:val="000000"/>
          <w:sz w:val="22"/>
          <w:szCs w:val="22"/>
        </w:rPr>
        <w:br/>
      </w:r>
    </w:p>
    <w:p w14:paraId="196CE372" w14:textId="6AFA9851" w:rsidR="00717B4D" w:rsidRPr="00857BD1" w:rsidRDefault="00F11E4B" w:rsidP="00857BD1">
      <w:pPr>
        <w:pStyle w:val="ListParagraph"/>
        <w:numPr>
          <w:ilvl w:val="0"/>
          <w:numId w:val="11"/>
        </w:numPr>
        <w:shd w:val="clear" w:color="auto" w:fill="FFFFFF"/>
        <w:tabs>
          <w:tab w:val="left" w:pos="5990"/>
        </w:tabs>
        <w:spacing w:before="48"/>
        <w:rPr>
          <w:rFonts w:ascii="Arial" w:hAnsi="Arial" w:cs="Arial"/>
          <w:color w:val="000000"/>
          <w:sz w:val="22"/>
          <w:szCs w:val="22"/>
        </w:rPr>
      </w:pPr>
      <w:r>
        <w:rPr>
          <w:rFonts w:ascii="Arial" w:hAnsi="Arial" w:cs="Arial"/>
          <w:color w:val="000000"/>
          <w:sz w:val="22"/>
          <w:szCs w:val="22"/>
        </w:rPr>
        <w:t xml:space="preserve">Zaena Tessema (Epidemiology): </w:t>
      </w:r>
      <w:r w:rsidRPr="00F11E4B">
        <w:rPr>
          <w:rFonts w:ascii="Arial" w:hAnsi="Arial" w:cs="Arial"/>
          <w:color w:val="000000"/>
          <w:sz w:val="22"/>
          <w:szCs w:val="22"/>
        </w:rPr>
        <w:t>Non-injection drug use and its association with structural HIV risk factors among</w:t>
      </w:r>
      <w:r>
        <w:rPr>
          <w:rFonts w:ascii="Arial" w:hAnsi="Arial" w:cs="Arial"/>
          <w:color w:val="000000"/>
          <w:sz w:val="22"/>
          <w:szCs w:val="22"/>
        </w:rPr>
        <w:t xml:space="preserve"> </w:t>
      </w:r>
      <w:r w:rsidRPr="00857BD1">
        <w:rPr>
          <w:rFonts w:ascii="Arial" w:hAnsi="Arial" w:cs="Arial"/>
          <w:color w:val="000000"/>
          <w:sz w:val="22"/>
          <w:szCs w:val="22"/>
        </w:rPr>
        <w:t>women who exchange sex in 4 U.S. cities—2016</w:t>
      </w:r>
    </w:p>
    <w:bookmarkEnd w:id="1"/>
    <w:p w14:paraId="29ADD144"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u w:val="single"/>
        </w:rPr>
      </w:pPr>
      <w:r w:rsidRPr="00DF748F">
        <w:rPr>
          <w:rFonts w:ascii="Arial" w:hAnsi="Arial" w:cs="Arial"/>
          <w:color w:val="000000"/>
          <w:sz w:val="22"/>
          <w:szCs w:val="22"/>
          <w:u w:val="single"/>
        </w:rPr>
        <w:lastRenderedPageBreak/>
        <w:t>Doctoral Committees Chaired:</w:t>
      </w:r>
    </w:p>
    <w:p w14:paraId="0C41E15E"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566F8773"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sidRPr="00DF748F">
        <w:rPr>
          <w:rFonts w:ascii="Arial" w:hAnsi="Arial" w:cs="Arial"/>
          <w:color w:val="000000"/>
          <w:sz w:val="22"/>
          <w:szCs w:val="22"/>
        </w:rPr>
        <w:t xml:space="preserve">Matthew Page 2012 (Epidemiology).  Community-level factors and HIV among Marginalized Populations in the United States. </w:t>
      </w:r>
    </w:p>
    <w:p w14:paraId="0FAC1861"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582FED4C"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Eli Rosenberg 2012 (Epidemiology): </w:t>
      </w:r>
      <w:r w:rsidRPr="00820772">
        <w:rPr>
          <w:rFonts w:ascii="Arial" w:hAnsi="Arial" w:cs="Arial"/>
          <w:color w:val="000000"/>
          <w:sz w:val="22"/>
          <w:szCs w:val="22"/>
        </w:rPr>
        <w:t>Sexual concurrency and its potential contribution to HIV transmission within racial/ethnic groups among men who have sex with men in the United States</w:t>
      </w:r>
      <w:r>
        <w:rPr>
          <w:rFonts w:ascii="Arial" w:hAnsi="Arial" w:cs="Arial"/>
          <w:color w:val="000000"/>
          <w:sz w:val="22"/>
          <w:szCs w:val="22"/>
        </w:rPr>
        <w:br/>
      </w:r>
    </w:p>
    <w:p w14:paraId="41AF4EF5"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Kristin Wall 2012 (Epidemiology): </w:t>
      </w:r>
      <w:r w:rsidRPr="007A5173">
        <w:rPr>
          <w:rFonts w:ascii="Arial" w:hAnsi="Arial" w:cs="Arial"/>
          <w:color w:val="000000"/>
          <w:sz w:val="22"/>
          <w:szCs w:val="22"/>
        </w:rPr>
        <w:t>Promotion and integration of couples' HIV voluntary counseling and testing (CVCT) with other health services for HIV prevention</w:t>
      </w:r>
      <w:r>
        <w:rPr>
          <w:rFonts w:ascii="Arial" w:hAnsi="Arial" w:cs="Arial"/>
          <w:color w:val="000000"/>
          <w:sz w:val="22"/>
          <w:szCs w:val="22"/>
        </w:rPr>
        <w:t>.</w:t>
      </w:r>
    </w:p>
    <w:p w14:paraId="7D74D861"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069DF71B"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Sharoda Dasgupta 2015 (Epidemiology): </w:t>
      </w:r>
      <w:r w:rsidRPr="009B3A58">
        <w:rPr>
          <w:rFonts w:ascii="Arial" w:hAnsi="Arial" w:cs="Arial"/>
          <w:color w:val="000000"/>
          <w:sz w:val="22"/>
          <w:szCs w:val="22"/>
        </w:rPr>
        <w:t>Conceptualizing and quantifying access to HIV care among people living with HIV in Atlanta, Georgia</w:t>
      </w:r>
      <w:r>
        <w:rPr>
          <w:rFonts w:ascii="Arial" w:hAnsi="Arial" w:cs="Arial"/>
          <w:color w:val="000000"/>
          <w:sz w:val="22"/>
          <w:szCs w:val="22"/>
        </w:rPr>
        <w:t>.</w:t>
      </w:r>
    </w:p>
    <w:p w14:paraId="751D6FA4"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0550E68F"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Alex De Voux 2015 (Epidemiology): </w:t>
      </w:r>
      <w:r w:rsidRPr="009B3A58">
        <w:rPr>
          <w:rFonts w:ascii="Arial" w:hAnsi="Arial" w:cs="Arial"/>
          <w:color w:val="000000"/>
          <w:sz w:val="22"/>
          <w:szCs w:val="22"/>
        </w:rPr>
        <w:t>Using social and sexual network structure to model HIV risk disparities in South Africa</w:t>
      </w:r>
    </w:p>
    <w:p w14:paraId="0BA9B8B8"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09202A3D"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Akshay Sharma 2015 (Epidemiology): </w:t>
      </w:r>
      <w:r w:rsidRPr="009B3A58">
        <w:rPr>
          <w:rFonts w:ascii="Arial" w:hAnsi="Arial" w:cs="Arial"/>
          <w:color w:val="000000"/>
          <w:sz w:val="22"/>
          <w:szCs w:val="22"/>
        </w:rPr>
        <w:t>New approaches for increasing HIV testing among men who have sex with men in the United States</w:t>
      </w:r>
    </w:p>
    <w:p w14:paraId="32010CE6"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6D58A9DF"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Kevin Delaney 2015 (Epidemiology): </w:t>
      </w:r>
      <w:r w:rsidRPr="009B3A58">
        <w:rPr>
          <w:rFonts w:ascii="Arial" w:hAnsi="Arial" w:cs="Arial"/>
          <w:color w:val="000000"/>
          <w:sz w:val="22"/>
          <w:szCs w:val="22"/>
        </w:rPr>
        <w:t>Describing and leveraging interaction effects for HIV prevention</w:t>
      </w:r>
    </w:p>
    <w:p w14:paraId="7D79B370"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40E5D163"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Joshua Josephs 2015 (Epidemiology/MD-PhD Program): </w:t>
      </w:r>
      <w:r w:rsidRPr="009B3A58">
        <w:rPr>
          <w:rFonts w:ascii="Arial" w:hAnsi="Arial" w:cs="Arial"/>
          <w:color w:val="000000"/>
          <w:sz w:val="22"/>
          <w:szCs w:val="22"/>
        </w:rPr>
        <w:t>Quality of Care and Healthcare Utilization among Individuals with HIV Infection</w:t>
      </w:r>
    </w:p>
    <w:p w14:paraId="4B9EACFD"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215F4093"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Adam Vaughan 2016 (Epidemiology): </w:t>
      </w:r>
      <w:r w:rsidRPr="005D001E">
        <w:rPr>
          <w:rFonts w:ascii="Arial" w:hAnsi="Arial" w:cs="Arial"/>
          <w:color w:val="000000"/>
          <w:sz w:val="22"/>
          <w:szCs w:val="22"/>
        </w:rPr>
        <w:t>Spatial variation of HIV risk and prevention behaviors among men who have sex with men</w:t>
      </w:r>
    </w:p>
    <w:p w14:paraId="5E3D18FF"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68F4E76B"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Jeb Jones 2016 (Epidemiology): Exploring the association between delay discounting and risky sexual behavior among men who have sex with men.</w:t>
      </w:r>
    </w:p>
    <w:p w14:paraId="165EEC95"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52A6DB82"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Johanna Chapin-Bardales 2018 (Epidemiology): </w:t>
      </w:r>
      <w:r w:rsidRPr="00751DA6">
        <w:rPr>
          <w:rFonts w:ascii="Arial" w:hAnsi="Arial" w:cs="Arial"/>
          <w:color w:val="000000"/>
          <w:sz w:val="22"/>
          <w:szCs w:val="22"/>
        </w:rPr>
        <w:t>Understanding HIV disparities by examining trends and partnership characteristics in racial/ethnic and sexual minorities in the United States</w:t>
      </w:r>
    </w:p>
    <w:p w14:paraId="663FD9B9" w14:textId="77777777"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3A9083B2" w14:textId="4BDC067D" w:rsidR="00CF7AF5"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r>
        <w:rPr>
          <w:rFonts w:ascii="Arial" w:hAnsi="Arial" w:cs="Arial"/>
          <w:color w:val="000000"/>
          <w:sz w:val="22"/>
          <w:szCs w:val="22"/>
        </w:rPr>
        <w:t xml:space="preserve">Min Kim 2018 (Epidemiology): </w:t>
      </w:r>
      <w:r w:rsidRPr="00751DA6">
        <w:rPr>
          <w:rFonts w:ascii="Arial" w:hAnsi="Arial" w:cs="Arial"/>
          <w:color w:val="000000"/>
          <w:sz w:val="22"/>
          <w:szCs w:val="22"/>
        </w:rPr>
        <w:t>Identifying Factors Related to HIV Infection and Transmission Risk among Young, Black Men who have Sex with Men</w:t>
      </w:r>
      <w:r>
        <w:rPr>
          <w:rFonts w:ascii="Arial" w:hAnsi="Arial" w:cs="Arial"/>
          <w:color w:val="000000"/>
          <w:sz w:val="22"/>
          <w:szCs w:val="22"/>
        </w:rPr>
        <w:t>.</w:t>
      </w:r>
    </w:p>
    <w:p w14:paraId="52F1C3EC" w14:textId="1FF61EC3" w:rsidR="005A4AA7" w:rsidRDefault="005A4AA7"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60DEDDAC" w14:textId="0264BEE5" w:rsidR="005A4AA7" w:rsidRDefault="005A4AA7" w:rsidP="005A4AA7">
      <w:pPr>
        <w:tabs>
          <w:tab w:val="left" w:pos="6331"/>
        </w:tabs>
        <w:rPr>
          <w:rFonts w:ascii="Arial" w:hAnsi="Arial" w:cs="Arial"/>
          <w:sz w:val="22"/>
          <w:szCs w:val="22"/>
        </w:rPr>
      </w:pPr>
      <w:r>
        <w:rPr>
          <w:rFonts w:ascii="Arial" w:hAnsi="Arial" w:cs="Arial"/>
          <w:sz w:val="22"/>
          <w:szCs w:val="22"/>
        </w:rPr>
        <w:t xml:space="preserve">Carolyn Brown 2020 (Epidemiology): </w:t>
      </w:r>
      <w:r w:rsidRPr="005A4AA7">
        <w:rPr>
          <w:rFonts w:ascii="Arial" w:hAnsi="Arial" w:cs="Arial"/>
          <w:sz w:val="22"/>
          <w:szCs w:val="22"/>
        </w:rPr>
        <w:t>Investigating the Role of Sexual Identity/Behavior Stigma and HIV-Related Stigma in HIV Prevention and Service Engagement among Men who have Sex with Men and Transgender Women in South Africa</w:t>
      </w:r>
    </w:p>
    <w:p w14:paraId="60EB0844" w14:textId="77777777" w:rsidR="005A4AA7" w:rsidRDefault="005A4AA7" w:rsidP="005A4AA7">
      <w:pPr>
        <w:tabs>
          <w:tab w:val="left" w:pos="6331"/>
        </w:tabs>
        <w:rPr>
          <w:rFonts w:ascii="Arial" w:hAnsi="Arial" w:cs="Arial"/>
          <w:sz w:val="22"/>
          <w:szCs w:val="22"/>
        </w:rPr>
      </w:pPr>
    </w:p>
    <w:p w14:paraId="33A9116A" w14:textId="3755464D" w:rsidR="005A4AA7" w:rsidRDefault="005A4AA7" w:rsidP="005A4AA7">
      <w:pPr>
        <w:tabs>
          <w:tab w:val="left" w:pos="6331"/>
        </w:tabs>
        <w:rPr>
          <w:rFonts w:ascii="Arial" w:hAnsi="Arial" w:cs="Arial"/>
          <w:sz w:val="22"/>
          <w:szCs w:val="22"/>
        </w:rPr>
      </w:pPr>
      <w:r>
        <w:rPr>
          <w:rFonts w:ascii="Arial" w:hAnsi="Arial" w:cs="Arial"/>
          <w:sz w:val="22"/>
          <w:szCs w:val="22"/>
        </w:rPr>
        <w:t>Eric Hall</w:t>
      </w:r>
      <w:r w:rsidR="0073406A">
        <w:rPr>
          <w:rFonts w:ascii="Arial" w:hAnsi="Arial" w:cs="Arial"/>
          <w:sz w:val="22"/>
          <w:szCs w:val="22"/>
        </w:rPr>
        <w:t xml:space="preserve"> 2020</w:t>
      </w:r>
      <w:r>
        <w:rPr>
          <w:rFonts w:ascii="Arial" w:hAnsi="Arial" w:cs="Arial"/>
          <w:sz w:val="22"/>
          <w:szCs w:val="22"/>
        </w:rPr>
        <w:t xml:space="preserve"> (Epidemiology): </w:t>
      </w:r>
      <w:r w:rsidRPr="005A4AA7">
        <w:rPr>
          <w:rFonts w:ascii="Arial" w:hAnsi="Arial" w:cs="Arial"/>
          <w:sz w:val="22"/>
          <w:szCs w:val="22"/>
        </w:rPr>
        <w:t>Understanding the Changing Hepatitis B and Hepatitis C Epidemics</w:t>
      </w:r>
    </w:p>
    <w:p w14:paraId="4006D324" w14:textId="469305F7" w:rsidR="005A4AA7" w:rsidRDefault="005A4AA7"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1095BB14" w14:textId="2A331C45" w:rsidR="005A4AA7" w:rsidRDefault="005A4AA7" w:rsidP="005A4AA7">
      <w:pPr>
        <w:tabs>
          <w:tab w:val="left" w:pos="6331"/>
        </w:tabs>
        <w:rPr>
          <w:rFonts w:ascii="Arial" w:hAnsi="Arial" w:cs="Arial"/>
          <w:sz w:val="22"/>
          <w:szCs w:val="22"/>
        </w:rPr>
      </w:pPr>
      <w:r>
        <w:rPr>
          <w:rFonts w:ascii="Arial" w:hAnsi="Arial" w:cs="Arial"/>
          <w:sz w:val="22"/>
          <w:szCs w:val="22"/>
        </w:rPr>
        <w:lastRenderedPageBreak/>
        <w:t xml:space="preserve">Veronica Lee 2020 (Epidemiology): </w:t>
      </w:r>
      <w:r w:rsidRPr="005A4AA7">
        <w:rPr>
          <w:rFonts w:ascii="Arial" w:hAnsi="Arial" w:cs="Arial"/>
          <w:sz w:val="22"/>
          <w:szCs w:val="22"/>
        </w:rPr>
        <w:t xml:space="preserve">Understanding structural factors of place for HIV prevention among </w:t>
      </w:r>
      <w:r>
        <w:rPr>
          <w:rFonts w:ascii="Arial" w:hAnsi="Arial" w:cs="Arial"/>
          <w:sz w:val="22"/>
          <w:szCs w:val="22"/>
        </w:rPr>
        <w:t xml:space="preserve"> </w:t>
      </w:r>
      <w:r w:rsidRPr="005A4AA7">
        <w:rPr>
          <w:rFonts w:ascii="Arial" w:hAnsi="Arial" w:cs="Arial"/>
          <w:sz w:val="22"/>
          <w:szCs w:val="22"/>
        </w:rPr>
        <w:t>adolescent and young gay, bisexual, and other men who have sex with men</w:t>
      </w:r>
    </w:p>
    <w:p w14:paraId="05D03C9D" w14:textId="20B219B2" w:rsidR="0032412F" w:rsidRDefault="0032412F" w:rsidP="005A4AA7">
      <w:pPr>
        <w:tabs>
          <w:tab w:val="left" w:pos="6331"/>
        </w:tabs>
        <w:rPr>
          <w:rFonts w:ascii="Arial" w:hAnsi="Arial" w:cs="Arial"/>
          <w:sz w:val="22"/>
          <w:szCs w:val="22"/>
        </w:rPr>
      </w:pPr>
    </w:p>
    <w:p w14:paraId="219144BE" w14:textId="719F77F5" w:rsidR="0032412F" w:rsidRPr="00717B4D" w:rsidRDefault="0032412F" w:rsidP="0032412F">
      <w:pPr>
        <w:tabs>
          <w:tab w:val="left" w:pos="6331"/>
        </w:tabs>
        <w:rPr>
          <w:rFonts w:ascii="Arial" w:hAnsi="Arial" w:cs="Arial"/>
          <w:sz w:val="22"/>
          <w:szCs w:val="22"/>
          <w:u w:val="single"/>
        </w:rPr>
      </w:pPr>
      <w:r>
        <w:rPr>
          <w:rFonts w:ascii="Arial" w:hAnsi="Arial" w:cs="Arial"/>
          <w:sz w:val="22"/>
          <w:szCs w:val="22"/>
        </w:rPr>
        <w:t>Kevin Maloney 2021 (Epidemiology; Co-Chair with Jenness):</w:t>
      </w:r>
      <w:r w:rsidR="00FA471C" w:rsidRPr="00FA471C">
        <w:t xml:space="preserve"> </w:t>
      </w:r>
      <w:r w:rsidR="00FA471C" w:rsidRPr="00FA471C">
        <w:rPr>
          <w:rFonts w:ascii="Arial" w:hAnsi="Arial" w:cs="Arial"/>
          <w:sz w:val="22"/>
          <w:szCs w:val="22"/>
        </w:rPr>
        <w:t>Birds of a Feather: Estimating the Population Impact of Assortative Mixing by HIV Diagnosis Status and Pre-Exposure Prophylaxis Use on HIV Incidence Among Men Who Have Sex With Men</w:t>
      </w:r>
      <w:r>
        <w:rPr>
          <w:rFonts w:ascii="Arial" w:hAnsi="Arial" w:cs="Arial"/>
          <w:sz w:val="22"/>
          <w:szCs w:val="22"/>
        </w:rPr>
        <w:t xml:space="preserve"> </w:t>
      </w:r>
    </w:p>
    <w:p w14:paraId="5D06E824" w14:textId="77777777" w:rsidR="0032412F" w:rsidRDefault="0032412F" w:rsidP="0032412F">
      <w:pPr>
        <w:tabs>
          <w:tab w:val="left" w:pos="6331"/>
        </w:tabs>
        <w:rPr>
          <w:rFonts w:ascii="Arial" w:hAnsi="Arial" w:cs="Arial"/>
          <w:sz w:val="22"/>
          <w:szCs w:val="22"/>
        </w:rPr>
      </w:pPr>
    </w:p>
    <w:p w14:paraId="6D0492FA" w14:textId="3F46B885" w:rsidR="0032412F" w:rsidRDefault="0032412F" w:rsidP="00826DAA">
      <w:pPr>
        <w:tabs>
          <w:tab w:val="left" w:pos="6331"/>
        </w:tabs>
        <w:rPr>
          <w:rFonts w:ascii="Arial" w:hAnsi="Arial" w:cs="Arial"/>
          <w:sz w:val="22"/>
          <w:szCs w:val="22"/>
        </w:rPr>
      </w:pPr>
      <w:r>
        <w:rPr>
          <w:rFonts w:ascii="Arial" w:hAnsi="Arial" w:cs="Arial"/>
          <w:sz w:val="22"/>
          <w:szCs w:val="22"/>
        </w:rPr>
        <w:t xml:space="preserve">Danielle Sharpe 2021 (Epidemiology): </w:t>
      </w:r>
      <w:r w:rsidR="00826DAA" w:rsidRPr="00826DAA">
        <w:rPr>
          <w:rFonts w:ascii="Arial" w:hAnsi="Arial" w:cs="Arial"/>
          <w:sz w:val="22"/>
          <w:szCs w:val="22"/>
        </w:rPr>
        <w:t>PrEP, Prevention, and Place: Examining the Effect of Geographic Accessibility on the Use</w:t>
      </w:r>
      <w:r w:rsidR="00826DAA">
        <w:rPr>
          <w:rFonts w:ascii="Arial" w:hAnsi="Arial" w:cs="Arial"/>
          <w:sz w:val="22"/>
          <w:szCs w:val="22"/>
        </w:rPr>
        <w:t xml:space="preserve"> </w:t>
      </w:r>
      <w:r w:rsidR="00826DAA" w:rsidRPr="00826DAA">
        <w:rPr>
          <w:rFonts w:ascii="Arial" w:hAnsi="Arial" w:cs="Arial"/>
          <w:sz w:val="22"/>
          <w:szCs w:val="22"/>
        </w:rPr>
        <w:t>of HIV Pre-Exposure Prophylaxis</w:t>
      </w:r>
    </w:p>
    <w:p w14:paraId="6B908027" w14:textId="77777777" w:rsidR="0032412F" w:rsidRDefault="0032412F" w:rsidP="005A4AA7">
      <w:pPr>
        <w:tabs>
          <w:tab w:val="left" w:pos="6331"/>
        </w:tabs>
        <w:rPr>
          <w:rFonts w:ascii="Arial" w:hAnsi="Arial" w:cs="Arial"/>
          <w:sz w:val="22"/>
          <w:szCs w:val="22"/>
        </w:rPr>
      </w:pPr>
    </w:p>
    <w:p w14:paraId="3E79BBF3"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u w:val="single"/>
        </w:rPr>
      </w:pPr>
      <w:r w:rsidRPr="00DF748F">
        <w:rPr>
          <w:rFonts w:ascii="Arial" w:hAnsi="Arial" w:cs="Arial"/>
          <w:color w:val="000000"/>
          <w:sz w:val="22"/>
          <w:szCs w:val="22"/>
          <w:u w:val="single"/>
        </w:rPr>
        <w:t>Doctoral Committees Served On:</w:t>
      </w:r>
    </w:p>
    <w:p w14:paraId="5F2C3EA7"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rPr>
      </w:pPr>
    </w:p>
    <w:p w14:paraId="3F6C83A8" w14:textId="77777777" w:rsidR="00CF7AF5" w:rsidRPr="00DF748F" w:rsidRDefault="00CF7AF5" w:rsidP="00CF7AF5">
      <w:pPr>
        <w:tabs>
          <w:tab w:val="left" w:pos="6331"/>
        </w:tabs>
        <w:rPr>
          <w:rFonts w:ascii="Arial" w:hAnsi="Arial" w:cs="Arial"/>
          <w:sz w:val="22"/>
          <w:szCs w:val="22"/>
        </w:rPr>
      </w:pPr>
      <w:r w:rsidRPr="00DF748F">
        <w:rPr>
          <w:rFonts w:ascii="Arial" w:hAnsi="Arial" w:cs="Arial"/>
          <w:sz w:val="22"/>
          <w:szCs w:val="22"/>
        </w:rPr>
        <w:t xml:space="preserve">Yu-Wen Chien 2011 (Epidemiology).  The interaction between Streptococcus pneumoniae and other respiratory pathogens, including viruses and bacteria commonly colonizing the nasopharynx. </w:t>
      </w:r>
    </w:p>
    <w:p w14:paraId="41038897" w14:textId="77777777" w:rsidR="00CF7AF5" w:rsidRPr="00DF748F" w:rsidRDefault="00CF7AF5" w:rsidP="00CF7AF5">
      <w:pPr>
        <w:tabs>
          <w:tab w:val="left" w:pos="6331"/>
        </w:tabs>
        <w:rPr>
          <w:rFonts w:ascii="Arial" w:hAnsi="Arial" w:cs="Arial"/>
          <w:color w:val="000000"/>
          <w:sz w:val="22"/>
          <w:szCs w:val="22"/>
        </w:rPr>
      </w:pPr>
    </w:p>
    <w:p w14:paraId="3F9BEA6A" w14:textId="32239377" w:rsidR="00CF7AF5" w:rsidRDefault="00CF7AF5" w:rsidP="00CF7AF5">
      <w:pPr>
        <w:tabs>
          <w:tab w:val="left" w:pos="6331"/>
        </w:tabs>
        <w:rPr>
          <w:rFonts w:ascii="Arial" w:hAnsi="Arial" w:cs="Arial"/>
          <w:sz w:val="22"/>
          <w:szCs w:val="22"/>
        </w:rPr>
      </w:pPr>
      <w:r w:rsidRPr="00DF748F">
        <w:rPr>
          <w:rFonts w:ascii="Arial" w:hAnsi="Arial" w:cs="Arial"/>
          <w:sz w:val="22"/>
          <w:szCs w:val="22"/>
        </w:rPr>
        <w:t>Li Li 2011 (Biostatistics). Semiparametric efficient and robust estimation of treatment effect from observational data</w:t>
      </w:r>
    </w:p>
    <w:p w14:paraId="19DCFCE5" w14:textId="4DDEADAA" w:rsidR="00180407" w:rsidRDefault="00180407" w:rsidP="00CF7AF5">
      <w:pPr>
        <w:tabs>
          <w:tab w:val="left" w:pos="6331"/>
        </w:tabs>
        <w:rPr>
          <w:rFonts w:ascii="Arial" w:hAnsi="Arial" w:cs="Arial"/>
          <w:sz w:val="22"/>
          <w:szCs w:val="22"/>
        </w:rPr>
      </w:pPr>
    </w:p>
    <w:p w14:paraId="17C8539F" w14:textId="77777777" w:rsidR="00180407" w:rsidRPr="00180407" w:rsidRDefault="00180407" w:rsidP="00180407">
      <w:pPr>
        <w:rPr>
          <w:rFonts w:ascii="Arial" w:hAnsi="Arial" w:cs="Arial"/>
          <w:sz w:val="22"/>
          <w:szCs w:val="22"/>
        </w:rPr>
      </w:pPr>
      <w:r>
        <w:rPr>
          <w:rFonts w:ascii="Arial" w:hAnsi="Arial" w:cs="Arial"/>
          <w:sz w:val="22"/>
          <w:szCs w:val="22"/>
        </w:rPr>
        <w:t xml:space="preserve">Weston Williams 2014 (Epidemiology) </w:t>
      </w:r>
      <w:r w:rsidRPr="00180407">
        <w:rPr>
          <w:rFonts w:ascii="Arial" w:hAnsi="Arial" w:cs="Arial"/>
          <w:sz w:val="22"/>
          <w:szCs w:val="22"/>
        </w:rPr>
        <w:t>The Role of Incarceration at the Individual, Network, and Community Levels on the Prevalence of Sexually Transmitted Infections among Men Who Have Sex with Men in Atlanta, GA</w:t>
      </w:r>
    </w:p>
    <w:p w14:paraId="72B92FBE" w14:textId="7B3CCC21" w:rsidR="00180407" w:rsidRDefault="00180407" w:rsidP="00CF7AF5">
      <w:pPr>
        <w:tabs>
          <w:tab w:val="left" w:pos="6331"/>
        </w:tabs>
        <w:rPr>
          <w:rFonts w:ascii="Arial" w:hAnsi="Arial" w:cs="Arial"/>
          <w:sz w:val="22"/>
          <w:szCs w:val="22"/>
        </w:rPr>
      </w:pPr>
    </w:p>
    <w:p w14:paraId="00334867" w14:textId="77777777" w:rsidR="00717B4D" w:rsidRDefault="00CF7AF5" w:rsidP="00CF7AF5">
      <w:pPr>
        <w:tabs>
          <w:tab w:val="left" w:pos="6331"/>
        </w:tabs>
        <w:rPr>
          <w:rFonts w:ascii="Arial" w:hAnsi="Arial" w:cs="Arial"/>
          <w:sz w:val="22"/>
          <w:szCs w:val="22"/>
          <w:u w:val="single"/>
        </w:rPr>
      </w:pPr>
      <w:r w:rsidRPr="009B3A58">
        <w:rPr>
          <w:rFonts w:ascii="Arial" w:hAnsi="Arial" w:cs="Arial"/>
          <w:sz w:val="22"/>
          <w:szCs w:val="22"/>
          <w:u w:val="single"/>
        </w:rPr>
        <w:t>Doctoral Committees Currently Chairing:</w:t>
      </w:r>
    </w:p>
    <w:p w14:paraId="5E0A22EC" w14:textId="77777777" w:rsidR="00717B4D" w:rsidRDefault="00717B4D" w:rsidP="00CF7AF5">
      <w:pPr>
        <w:tabs>
          <w:tab w:val="left" w:pos="6331"/>
        </w:tabs>
        <w:rPr>
          <w:rFonts w:ascii="Arial" w:hAnsi="Arial" w:cs="Arial"/>
          <w:sz w:val="22"/>
          <w:szCs w:val="22"/>
          <w:u w:val="single"/>
        </w:rPr>
      </w:pPr>
    </w:p>
    <w:p w14:paraId="6091BEE9" w14:textId="1A90819A" w:rsidR="00EC1D40" w:rsidRDefault="00EC1D40" w:rsidP="00CF7AF5">
      <w:pPr>
        <w:tabs>
          <w:tab w:val="left" w:pos="6331"/>
        </w:tabs>
        <w:rPr>
          <w:rFonts w:ascii="Arial" w:hAnsi="Arial" w:cs="Arial"/>
          <w:sz w:val="22"/>
          <w:szCs w:val="22"/>
        </w:rPr>
      </w:pPr>
      <w:r>
        <w:rPr>
          <w:rFonts w:ascii="Arial" w:hAnsi="Arial" w:cs="Arial"/>
          <w:sz w:val="22"/>
          <w:szCs w:val="22"/>
        </w:rPr>
        <w:t>Laura Mann (Epidemiology; Co-Chairing with Jenness)</w:t>
      </w:r>
    </w:p>
    <w:p w14:paraId="34C8C04C" w14:textId="1485E4CD" w:rsidR="00EC1D40" w:rsidRDefault="00EC1D40" w:rsidP="00CF7AF5">
      <w:pPr>
        <w:tabs>
          <w:tab w:val="left" w:pos="6331"/>
        </w:tabs>
        <w:rPr>
          <w:rFonts w:ascii="Arial" w:hAnsi="Arial" w:cs="Arial"/>
          <w:sz w:val="22"/>
          <w:szCs w:val="22"/>
        </w:rPr>
      </w:pPr>
    </w:p>
    <w:p w14:paraId="6FA740FF" w14:textId="685E3E80" w:rsidR="00EC1D40" w:rsidRDefault="00EC1D40" w:rsidP="00CF7AF5">
      <w:pPr>
        <w:tabs>
          <w:tab w:val="left" w:pos="6331"/>
        </w:tabs>
        <w:rPr>
          <w:rFonts w:ascii="Arial" w:hAnsi="Arial" w:cs="Arial"/>
          <w:sz w:val="22"/>
          <w:szCs w:val="22"/>
        </w:rPr>
      </w:pPr>
      <w:r>
        <w:rPr>
          <w:rFonts w:ascii="Arial" w:hAnsi="Arial" w:cs="Arial"/>
          <w:sz w:val="22"/>
          <w:szCs w:val="22"/>
        </w:rPr>
        <w:t>Kurt Vyas (Epidemiology; Co-Chairing with Guest)</w:t>
      </w:r>
    </w:p>
    <w:p w14:paraId="0290A32C" w14:textId="01D08D54" w:rsidR="0073406A" w:rsidRDefault="0073406A" w:rsidP="00CF7AF5">
      <w:pPr>
        <w:tabs>
          <w:tab w:val="left" w:pos="6331"/>
        </w:tabs>
        <w:rPr>
          <w:rFonts w:ascii="Arial" w:hAnsi="Arial" w:cs="Arial"/>
          <w:sz w:val="22"/>
          <w:szCs w:val="22"/>
        </w:rPr>
      </w:pPr>
    </w:p>
    <w:p w14:paraId="38CA87CA" w14:textId="1D06D4AC" w:rsidR="0073406A" w:rsidRDefault="0073406A" w:rsidP="00CF7AF5">
      <w:pPr>
        <w:tabs>
          <w:tab w:val="left" w:pos="6331"/>
        </w:tabs>
        <w:rPr>
          <w:rFonts w:ascii="Arial" w:hAnsi="Arial" w:cs="Arial"/>
          <w:sz w:val="22"/>
          <w:szCs w:val="22"/>
        </w:rPr>
      </w:pPr>
      <w:r>
        <w:rPr>
          <w:rFonts w:ascii="Arial" w:hAnsi="Arial" w:cs="Arial"/>
          <w:sz w:val="22"/>
          <w:szCs w:val="22"/>
        </w:rPr>
        <w:t xml:space="preserve">Marisol </w:t>
      </w:r>
      <w:r w:rsidR="006038F7">
        <w:rPr>
          <w:rFonts w:ascii="Arial" w:hAnsi="Arial" w:cs="Arial"/>
          <w:sz w:val="22"/>
          <w:szCs w:val="22"/>
        </w:rPr>
        <w:t>Valenzuela (Epidemiology, Co-Chairing with Sanchez)</w:t>
      </w:r>
    </w:p>
    <w:p w14:paraId="7368B5F7" w14:textId="77777777" w:rsidR="00CF7AF5" w:rsidRDefault="00CF7AF5" w:rsidP="00CF7AF5">
      <w:pPr>
        <w:tabs>
          <w:tab w:val="left" w:pos="6331"/>
        </w:tabs>
        <w:rPr>
          <w:rFonts w:ascii="Arial" w:hAnsi="Arial" w:cs="Arial"/>
          <w:sz w:val="22"/>
          <w:szCs w:val="22"/>
        </w:rPr>
      </w:pPr>
    </w:p>
    <w:p w14:paraId="1319B2E1" w14:textId="77777777" w:rsidR="00CF7AF5" w:rsidRPr="00DF748F" w:rsidRDefault="00CF7AF5" w:rsidP="00CF7AF5">
      <w:pPr>
        <w:widowControl/>
        <w:shd w:val="clear" w:color="auto" w:fill="FFFFFF"/>
        <w:tabs>
          <w:tab w:val="left" w:pos="5990"/>
        </w:tabs>
        <w:autoSpaceDE/>
        <w:autoSpaceDN/>
        <w:adjustRightInd/>
        <w:spacing w:before="48"/>
        <w:rPr>
          <w:rFonts w:ascii="Arial" w:hAnsi="Arial" w:cs="Arial"/>
          <w:color w:val="000000"/>
          <w:sz w:val="22"/>
          <w:szCs w:val="22"/>
          <w:u w:val="single"/>
        </w:rPr>
      </w:pPr>
      <w:r w:rsidRPr="00DF748F">
        <w:rPr>
          <w:rFonts w:ascii="Arial" w:hAnsi="Arial" w:cs="Arial"/>
          <w:color w:val="000000"/>
          <w:sz w:val="22"/>
          <w:szCs w:val="22"/>
          <w:u w:val="single"/>
        </w:rPr>
        <w:t>EIS Officers:</w:t>
      </w:r>
    </w:p>
    <w:p w14:paraId="5BF015D0" w14:textId="77777777" w:rsidR="00CF7AF5" w:rsidRPr="00DF748F" w:rsidRDefault="00CF7AF5" w:rsidP="00CF7AF5">
      <w:pPr>
        <w:shd w:val="clear" w:color="auto" w:fill="FFFFFF"/>
        <w:tabs>
          <w:tab w:val="left" w:pos="5990"/>
        </w:tabs>
        <w:spacing w:before="48"/>
        <w:rPr>
          <w:rFonts w:ascii="Arial" w:hAnsi="Arial" w:cs="Arial"/>
          <w:sz w:val="22"/>
          <w:szCs w:val="22"/>
        </w:rPr>
      </w:pPr>
    </w:p>
    <w:p w14:paraId="1E3B1F2F" w14:textId="1B332EFE" w:rsidR="00CF7AF5" w:rsidRPr="00DF748F" w:rsidRDefault="00CF7AF5" w:rsidP="00CF7AF5">
      <w:pPr>
        <w:shd w:val="clear" w:color="auto" w:fill="FFFFFF"/>
        <w:spacing w:before="34"/>
        <w:ind w:right="442"/>
        <w:rPr>
          <w:rFonts w:ascii="Arial" w:hAnsi="Arial" w:cs="Arial"/>
          <w:color w:val="000000"/>
          <w:sz w:val="22"/>
          <w:szCs w:val="22"/>
        </w:rPr>
      </w:pPr>
      <w:r w:rsidRPr="00DF748F">
        <w:rPr>
          <w:rFonts w:ascii="Arial" w:hAnsi="Arial" w:cs="Arial"/>
          <w:color w:val="000000"/>
          <w:sz w:val="22"/>
          <w:szCs w:val="22"/>
        </w:rPr>
        <w:t>Toya Russell, PhD – 2000 – 2002</w:t>
      </w:r>
    </w:p>
    <w:p w14:paraId="67457C8D" w14:textId="35342756" w:rsidR="00CF7AF5" w:rsidRPr="00DF748F" w:rsidRDefault="00CF7AF5" w:rsidP="00CF7AF5">
      <w:pPr>
        <w:shd w:val="clear" w:color="auto" w:fill="FFFFFF"/>
        <w:spacing w:before="34"/>
        <w:ind w:right="442"/>
        <w:rPr>
          <w:rFonts w:ascii="Arial" w:hAnsi="Arial" w:cs="Arial"/>
          <w:color w:val="000000"/>
          <w:sz w:val="22"/>
          <w:szCs w:val="22"/>
        </w:rPr>
      </w:pPr>
      <w:r w:rsidRPr="00DF748F">
        <w:rPr>
          <w:rFonts w:ascii="Arial" w:hAnsi="Arial" w:cs="Arial"/>
          <w:color w:val="000000"/>
          <w:sz w:val="22"/>
          <w:szCs w:val="22"/>
        </w:rPr>
        <w:t>Christopher Tetteh, MD – 1996 – 1998</w:t>
      </w:r>
    </w:p>
    <w:p w14:paraId="6FC8142C" w14:textId="77777777" w:rsidR="00CF7AF5" w:rsidRPr="00DF748F" w:rsidRDefault="00CF7AF5" w:rsidP="00CF7AF5">
      <w:pPr>
        <w:shd w:val="clear" w:color="auto" w:fill="FFFFFF"/>
        <w:spacing w:before="34"/>
        <w:ind w:right="442"/>
        <w:rPr>
          <w:rFonts w:ascii="Arial" w:hAnsi="Arial" w:cs="Arial"/>
          <w:color w:val="000000"/>
          <w:sz w:val="22"/>
          <w:szCs w:val="22"/>
        </w:rPr>
      </w:pPr>
      <w:r w:rsidRPr="00DF748F">
        <w:rPr>
          <w:rFonts w:ascii="Arial" w:hAnsi="Arial" w:cs="Arial"/>
          <w:color w:val="000000"/>
          <w:sz w:val="22"/>
          <w:szCs w:val="22"/>
        </w:rPr>
        <w:t>Krishna Jafa, MD – 2005 – 2007</w:t>
      </w:r>
      <w:r>
        <w:rPr>
          <w:rFonts w:ascii="Arial" w:hAnsi="Arial" w:cs="Arial"/>
          <w:color w:val="000000"/>
          <w:sz w:val="22"/>
          <w:szCs w:val="22"/>
        </w:rPr>
        <w:br/>
      </w:r>
      <w:r>
        <w:rPr>
          <w:rFonts w:ascii="Arial" w:hAnsi="Arial" w:cs="Arial"/>
          <w:color w:val="000000"/>
          <w:sz w:val="22"/>
          <w:szCs w:val="22"/>
        </w:rPr>
        <w:br/>
      </w:r>
      <w:r w:rsidRPr="00820772">
        <w:rPr>
          <w:rFonts w:ascii="Arial" w:hAnsi="Arial" w:cs="Arial"/>
          <w:color w:val="000000"/>
          <w:sz w:val="22"/>
          <w:szCs w:val="22"/>
          <w:u w:val="single"/>
        </w:rPr>
        <w:t>Postdoctoral Fellows:</w:t>
      </w:r>
    </w:p>
    <w:p w14:paraId="69BACBDA" w14:textId="77777777" w:rsidR="00CF7AF5" w:rsidRDefault="00CF7AF5" w:rsidP="00CF7AF5">
      <w:pPr>
        <w:shd w:val="clear" w:color="auto" w:fill="FFFFFF"/>
        <w:spacing w:before="34"/>
        <w:ind w:right="442"/>
        <w:rPr>
          <w:rFonts w:ascii="Arial" w:hAnsi="Arial" w:cs="Arial"/>
          <w:color w:val="000000"/>
          <w:sz w:val="22"/>
          <w:szCs w:val="22"/>
        </w:rPr>
      </w:pPr>
    </w:p>
    <w:p w14:paraId="3E2B4B61" w14:textId="77777777" w:rsidR="00CF7AF5" w:rsidRDefault="00CF7AF5" w:rsidP="00CF7AF5">
      <w:pPr>
        <w:shd w:val="clear" w:color="auto" w:fill="FFFFFF"/>
        <w:spacing w:before="34"/>
        <w:ind w:right="442"/>
        <w:rPr>
          <w:rFonts w:ascii="Arial" w:hAnsi="Arial" w:cs="Arial"/>
          <w:color w:val="000000"/>
          <w:sz w:val="22"/>
          <w:szCs w:val="22"/>
        </w:rPr>
      </w:pPr>
      <w:r>
        <w:rPr>
          <w:rFonts w:ascii="Arial" w:hAnsi="Arial" w:cs="Arial"/>
          <w:color w:val="000000"/>
          <w:sz w:val="22"/>
          <w:szCs w:val="22"/>
        </w:rPr>
        <w:t>Aaron Siegler, 2012 – 2014</w:t>
      </w:r>
      <w:r>
        <w:rPr>
          <w:rFonts w:ascii="Arial" w:hAnsi="Arial" w:cs="Arial"/>
          <w:color w:val="000000"/>
          <w:sz w:val="22"/>
          <w:szCs w:val="22"/>
        </w:rPr>
        <w:br/>
        <w:t>Jeremy Grey, 2013 – 2015</w:t>
      </w:r>
    </w:p>
    <w:p w14:paraId="1DF79245" w14:textId="77777777" w:rsidR="00CF7AF5" w:rsidRDefault="00CF7AF5" w:rsidP="00CF7AF5">
      <w:pPr>
        <w:shd w:val="clear" w:color="auto" w:fill="FFFFFF"/>
        <w:spacing w:before="34"/>
        <w:ind w:right="442"/>
        <w:rPr>
          <w:rFonts w:ascii="Arial" w:hAnsi="Arial" w:cs="Arial"/>
          <w:color w:val="000000"/>
          <w:sz w:val="22"/>
          <w:szCs w:val="22"/>
        </w:rPr>
      </w:pPr>
      <w:r>
        <w:rPr>
          <w:rFonts w:ascii="Arial" w:hAnsi="Arial" w:cs="Arial"/>
          <w:color w:val="000000"/>
          <w:sz w:val="22"/>
          <w:szCs w:val="22"/>
        </w:rPr>
        <w:t>Erin Kahle, 2013 – 2015</w:t>
      </w:r>
    </w:p>
    <w:p w14:paraId="3DB3263A" w14:textId="77777777" w:rsidR="00CF7AF5" w:rsidRDefault="00CF7AF5" w:rsidP="00CF7AF5">
      <w:pPr>
        <w:shd w:val="clear" w:color="auto" w:fill="FFFFFF"/>
        <w:spacing w:before="34"/>
        <w:ind w:right="442"/>
        <w:rPr>
          <w:rFonts w:ascii="Arial" w:hAnsi="Arial" w:cs="Arial"/>
          <w:color w:val="000000"/>
          <w:sz w:val="22"/>
          <w:szCs w:val="22"/>
        </w:rPr>
      </w:pPr>
      <w:r>
        <w:rPr>
          <w:rFonts w:ascii="Arial" w:hAnsi="Arial" w:cs="Arial"/>
          <w:color w:val="000000"/>
          <w:sz w:val="22"/>
          <w:szCs w:val="22"/>
        </w:rPr>
        <w:t>Jennie McKennie, 2015-2017</w:t>
      </w:r>
    </w:p>
    <w:p w14:paraId="1CCE4BA6" w14:textId="77777777" w:rsidR="00CF7AF5" w:rsidRDefault="00CF7AF5" w:rsidP="00CF7AF5">
      <w:pPr>
        <w:shd w:val="clear" w:color="auto" w:fill="FFFFFF"/>
        <w:spacing w:before="34"/>
        <w:ind w:right="442"/>
        <w:rPr>
          <w:rFonts w:ascii="Arial" w:hAnsi="Arial" w:cs="Arial"/>
          <w:color w:val="000000"/>
          <w:sz w:val="22"/>
          <w:szCs w:val="22"/>
        </w:rPr>
      </w:pPr>
      <w:r>
        <w:rPr>
          <w:rFonts w:ascii="Arial" w:hAnsi="Arial" w:cs="Arial"/>
          <w:color w:val="000000"/>
          <w:sz w:val="22"/>
          <w:szCs w:val="22"/>
        </w:rPr>
        <w:t>Akshay Sharma, 2015-2016</w:t>
      </w:r>
    </w:p>
    <w:p w14:paraId="3138EB35" w14:textId="77777777" w:rsidR="00CF7AF5" w:rsidRPr="00DF748F" w:rsidRDefault="00CF7AF5" w:rsidP="00CF7AF5">
      <w:pPr>
        <w:shd w:val="clear" w:color="auto" w:fill="FFFFFF"/>
        <w:spacing w:before="34"/>
        <w:ind w:right="442"/>
        <w:rPr>
          <w:rFonts w:ascii="Arial" w:hAnsi="Arial" w:cs="Arial"/>
          <w:color w:val="000000"/>
          <w:sz w:val="22"/>
          <w:szCs w:val="22"/>
        </w:rPr>
      </w:pPr>
      <w:r>
        <w:rPr>
          <w:rFonts w:ascii="Arial" w:hAnsi="Arial" w:cs="Arial"/>
          <w:color w:val="000000"/>
          <w:sz w:val="22"/>
          <w:szCs w:val="22"/>
        </w:rPr>
        <w:t>Cristian Chandler, 2018-2019</w:t>
      </w:r>
    </w:p>
    <w:p w14:paraId="6FA42A2A" w14:textId="77777777" w:rsidR="00CF7AF5" w:rsidRPr="00DF748F" w:rsidRDefault="00CF7AF5" w:rsidP="00CF7AF5">
      <w:pPr>
        <w:shd w:val="clear" w:color="auto" w:fill="FFFFFF"/>
        <w:spacing w:before="34"/>
        <w:ind w:right="442"/>
        <w:rPr>
          <w:rFonts w:ascii="Arial" w:hAnsi="Arial" w:cs="Arial"/>
          <w:color w:val="000000"/>
          <w:sz w:val="22"/>
          <w:szCs w:val="22"/>
          <w:u w:val="single"/>
        </w:rPr>
      </w:pPr>
    </w:p>
    <w:p w14:paraId="07F28C44" w14:textId="77777777" w:rsidR="00CF7AF5" w:rsidRPr="00DF748F" w:rsidRDefault="00CF7AF5" w:rsidP="00CF7AF5">
      <w:pPr>
        <w:shd w:val="clear" w:color="auto" w:fill="FFFFFF"/>
        <w:spacing w:before="34"/>
        <w:ind w:right="442"/>
        <w:rPr>
          <w:rFonts w:ascii="Arial" w:hAnsi="Arial" w:cs="Arial"/>
          <w:color w:val="000000"/>
          <w:sz w:val="22"/>
          <w:szCs w:val="22"/>
          <w:u w:val="single"/>
        </w:rPr>
      </w:pPr>
      <w:r w:rsidRPr="00DF748F">
        <w:rPr>
          <w:rFonts w:ascii="Arial" w:hAnsi="Arial" w:cs="Arial"/>
          <w:color w:val="000000"/>
          <w:sz w:val="22"/>
          <w:szCs w:val="22"/>
          <w:u w:val="single"/>
        </w:rPr>
        <w:t>Public Health Prevention Specialist;</w:t>
      </w:r>
    </w:p>
    <w:p w14:paraId="7EFBBBAE" w14:textId="77777777" w:rsidR="00CF7AF5" w:rsidRPr="00DF748F" w:rsidRDefault="00CF7AF5" w:rsidP="00CF7AF5">
      <w:pPr>
        <w:shd w:val="clear" w:color="auto" w:fill="FFFFFF"/>
        <w:spacing w:before="34"/>
        <w:ind w:right="442"/>
        <w:rPr>
          <w:rFonts w:ascii="Arial" w:hAnsi="Arial" w:cs="Arial"/>
          <w:color w:val="000000"/>
          <w:sz w:val="22"/>
          <w:szCs w:val="22"/>
        </w:rPr>
      </w:pPr>
      <w:r w:rsidRPr="00DF748F">
        <w:rPr>
          <w:rFonts w:ascii="Arial" w:hAnsi="Arial" w:cs="Arial"/>
          <w:color w:val="000000"/>
          <w:sz w:val="22"/>
          <w:szCs w:val="22"/>
        </w:rPr>
        <w:t>Joanna Katzman, MPH – 2002 – 2003</w:t>
      </w:r>
    </w:p>
    <w:p w14:paraId="1A5BFE25" w14:textId="1E507695" w:rsidR="00CF7AF5" w:rsidRPr="00DF748F" w:rsidRDefault="00CF7AF5" w:rsidP="00CF7AF5">
      <w:pPr>
        <w:shd w:val="clear" w:color="auto" w:fill="FFFFFF"/>
        <w:spacing w:before="34"/>
        <w:ind w:right="442"/>
        <w:rPr>
          <w:rFonts w:ascii="Arial" w:hAnsi="Arial" w:cs="Arial"/>
          <w:b/>
          <w:sz w:val="22"/>
          <w:szCs w:val="22"/>
        </w:rPr>
      </w:pPr>
      <w:r w:rsidRPr="00DF748F">
        <w:rPr>
          <w:rFonts w:ascii="Arial" w:hAnsi="Arial" w:cs="Arial"/>
          <w:b/>
          <w:color w:val="000000"/>
          <w:sz w:val="22"/>
          <w:szCs w:val="22"/>
        </w:rPr>
        <w:lastRenderedPageBreak/>
        <w:t>TEACHING EXPERIENCE</w:t>
      </w:r>
    </w:p>
    <w:p w14:paraId="563195B3" w14:textId="77777777" w:rsidR="00CF7AF5" w:rsidRPr="00DF748F" w:rsidRDefault="00CF7AF5" w:rsidP="00CF7AF5">
      <w:pPr>
        <w:shd w:val="clear" w:color="auto" w:fill="FFFFFF"/>
        <w:spacing w:before="250"/>
        <w:ind w:left="5"/>
        <w:rPr>
          <w:rFonts w:ascii="Arial" w:hAnsi="Arial" w:cs="Arial"/>
          <w:sz w:val="22"/>
          <w:szCs w:val="22"/>
        </w:rPr>
      </w:pPr>
      <w:r w:rsidRPr="00DF748F">
        <w:rPr>
          <w:rFonts w:ascii="Arial" w:hAnsi="Arial" w:cs="Arial"/>
          <w:color w:val="000000"/>
          <w:w w:val="121"/>
          <w:sz w:val="22"/>
          <w:szCs w:val="22"/>
        </w:rPr>
        <w:t>Graduate:</w:t>
      </w:r>
    </w:p>
    <w:p w14:paraId="4748E013" w14:textId="77777777" w:rsidR="00CF7AF5" w:rsidRPr="00DF748F" w:rsidRDefault="00CF7AF5" w:rsidP="00CF7AF5">
      <w:pPr>
        <w:numPr>
          <w:ilvl w:val="0"/>
          <w:numId w:val="3"/>
        </w:numPr>
        <w:shd w:val="clear" w:color="auto" w:fill="FFFFFF"/>
        <w:spacing w:before="14"/>
        <w:rPr>
          <w:rFonts w:ascii="Arial" w:hAnsi="Arial" w:cs="Arial"/>
          <w:color w:val="000000"/>
          <w:sz w:val="22"/>
          <w:szCs w:val="22"/>
        </w:rPr>
      </w:pPr>
      <w:r w:rsidRPr="00DF748F">
        <w:rPr>
          <w:rFonts w:ascii="Arial" w:hAnsi="Arial" w:cs="Arial"/>
          <w:b/>
          <w:color w:val="000000"/>
          <w:sz w:val="22"/>
          <w:szCs w:val="22"/>
        </w:rPr>
        <w:t>Veterinary Physiology</w:t>
      </w:r>
      <w:r w:rsidRPr="00DF748F">
        <w:rPr>
          <w:rFonts w:ascii="Arial" w:hAnsi="Arial" w:cs="Arial"/>
          <w:color w:val="000000"/>
          <w:sz w:val="22"/>
          <w:szCs w:val="22"/>
        </w:rPr>
        <w:t xml:space="preserve"> – Lecture format, 5 contact hours/year; 1992-1993.</w:t>
      </w:r>
    </w:p>
    <w:p w14:paraId="51C90FE5" w14:textId="77777777" w:rsidR="00CF7AF5" w:rsidRPr="00DF748F" w:rsidRDefault="00CF7AF5" w:rsidP="00CF7AF5">
      <w:pPr>
        <w:numPr>
          <w:ilvl w:val="0"/>
          <w:numId w:val="3"/>
        </w:numPr>
        <w:shd w:val="clear" w:color="auto" w:fill="FFFFFF"/>
        <w:spacing w:before="14"/>
        <w:rPr>
          <w:rFonts w:ascii="Arial" w:hAnsi="Arial" w:cs="Arial"/>
          <w:color w:val="000000"/>
          <w:sz w:val="22"/>
          <w:szCs w:val="22"/>
        </w:rPr>
      </w:pPr>
      <w:r w:rsidRPr="00DF748F">
        <w:rPr>
          <w:rFonts w:ascii="Arial" w:hAnsi="Arial" w:cs="Arial"/>
          <w:b/>
          <w:color w:val="000000"/>
          <w:sz w:val="22"/>
          <w:szCs w:val="22"/>
        </w:rPr>
        <w:t>Clinical Pathology</w:t>
      </w:r>
      <w:r w:rsidRPr="00DF748F">
        <w:rPr>
          <w:rFonts w:ascii="Arial" w:hAnsi="Arial" w:cs="Arial"/>
          <w:color w:val="000000"/>
          <w:sz w:val="22"/>
          <w:szCs w:val="22"/>
        </w:rPr>
        <w:t xml:space="preserve"> – Lecture and discussion format, 5 contact hours/year 1992-1993. </w:t>
      </w:r>
    </w:p>
    <w:p w14:paraId="2973999D" w14:textId="77777777" w:rsidR="00CF7AF5" w:rsidRPr="00DF748F" w:rsidRDefault="00CF7AF5" w:rsidP="00CF7AF5">
      <w:pPr>
        <w:numPr>
          <w:ilvl w:val="0"/>
          <w:numId w:val="3"/>
        </w:numPr>
        <w:shd w:val="clear" w:color="auto" w:fill="FFFFFF"/>
        <w:spacing w:before="14"/>
        <w:rPr>
          <w:rFonts w:ascii="Arial" w:hAnsi="Arial" w:cs="Arial"/>
          <w:color w:val="000000"/>
          <w:sz w:val="22"/>
          <w:szCs w:val="22"/>
        </w:rPr>
      </w:pPr>
      <w:r w:rsidRPr="00DF748F">
        <w:rPr>
          <w:rFonts w:ascii="Arial" w:hAnsi="Arial" w:cs="Arial"/>
          <w:b/>
          <w:color w:val="000000"/>
          <w:sz w:val="22"/>
          <w:szCs w:val="22"/>
        </w:rPr>
        <w:t>Introduction to Clinics (Clinical Methods)</w:t>
      </w:r>
      <w:r w:rsidRPr="00DF748F">
        <w:rPr>
          <w:rFonts w:ascii="Arial" w:hAnsi="Arial" w:cs="Arial"/>
          <w:color w:val="000000"/>
          <w:sz w:val="22"/>
          <w:szCs w:val="22"/>
        </w:rPr>
        <w:t xml:space="preserve"> – Problem-based learning format, 30 contact hours/year; 1992-1993.</w:t>
      </w:r>
    </w:p>
    <w:p w14:paraId="52D8D235" w14:textId="77777777" w:rsidR="00CF7AF5" w:rsidRPr="00DF748F" w:rsidRDefault="00CF7AF5" w:rsidP="00CF7AF5">
      <w:pPr>
        <w:numPr>
          <w:ilvl w:val="0"/>
          <w:numId w:val="3"/>
        </w:numPr>
        <w:shd w:val="clear" w:color="auto" w:fill="FFFFFF"/>
        <w:spacing w:before="38"/>
        <w:ind w:right="1325"/>
        <w:rPr>
          <w:rFonts w:ascii="Arial" w:hAnsi="Arial" w:cs="Arial"/>
          <w:color w:val="000000"/>
          <w:sz w:val="22"/>
          <w:szCs w:val="22"/>
        </w:rPr>
      </w:pPr>
      <w:r w:rsidRPr="00DF748F">
        <w:rPr>
          <w:rFonts w:ascii="Arial" w:hAnsi="Arial" w:cs="Arial"/>
          <w:b/>
          <w:color w:val="000000"/>
          <w:sz w:val="22"/>
          <w:szCs w:val="22"/>
        </w:rPr>
        <w:t xml:space="preserve">Hematology </w:t>
      </w:r>
      <w:r w:rsidRPr="00DF748F">
        <w:rPr>
          <w:rFonts w:ascii="Arial" w:hAnsi="Arial" w:cs="Arial"/>
          <w:color w:val="000000"/>
          <w:sz w:val="22"/>
          <w:szCs w:val="22"/>
        </w:rPr>
        <w:t>– Lecture/laboratory format, 15 contact hours/ year, 1994.</w:t>
      </w:r>
    </w:p>
    <w:p w14:paraId="6305219B" w14:textId="77777777" w:rsidR="00CF7AF5" w:rsidRPr="00DF748F" w:rsidRDefault="00CF7AF5" w:rsidP="00CF7AF5">
      <w:pPr>
        <w:numPr>
          <w:ilvl w:val="0"/>
          <w:numId w:val="3"/>
        </w:numPr>
        <w:shd w:val="clear" w:color="auto" w:fill="FFFFFF"/>
        <w:spacing w:before="38"/>
        <w:ind w:right="1325"/>
        <w:rPr>
          <w:rFonts w:ascii="Arial" w:hAnsi="Arial" w:cs="Arial"/>
          <w:color w:val="000000"/>
          <w:sz w:val="22"/>
          <w:szCs w:val="22"/>
        </w:rPr>
      </w:pPr>
      <w:r w:rsidRPr="00DF748F">
        <w:rPr>
          <w:rFonts w:ascii="Arial" w:hAnsi="Arial" w:cs="Arial"/>
          <w:b/>
          <w:color w:val="000000"/>
          <w:sz w:val="22"/>
          <w:szCs w:val="22"/>
        </w:rPr>
        <w:t>Methods in HIV Epidemiology</w:t>
      </w:r>
      <w:r w:rsidRPr="00DF748F">
        <w:rPr>
          <w:rFonts w:ascii="Arial" w:hAnsi="Arial" w:cs="Arial"/>
          <w:color w:val="000000"/>
          <w:sz w:val="22"/>
          <w:szCs w:val="22"/>
        </w:rPr>
        <w:t xml:space="preserve"> – Lecture format, 14 contact hours/year, 2006-2007; 28 contact hours/year, 2008-2011.</w:t>
      </w:r>
    </w:p>
    <w:p w14:paraId="56E715CB" w14:textId="77777777" w:rsidR="00CF7AF5" w:rsidRPr="00DF748F" w:rsidRDefault="00CF7AF5" w:rsidP="00CF7AF5">
      <w:pPr>
        <w:numPr>
          <w:ilvl w:val="0"/>
          <w:numId w:val="3"/>
        </w:numPr>
        <w:shd w:val="clear" w:color="auto" w:fill="FFFFFF"/>
        <w:spacing w:before="38"/>
        <w:ind w:right="1325"/>
        <w:rPr>
          <w:rFonts w:ascii="Arial" w:hAnsi="Arial" w:cs="Arial"/>
          <w:color w:val="000000"/>
          <w:sz w:val="22"/>
          <w:szCs w:val="22"/>
        </w:rPr>
      </w:pPr>
      <w:r w:rsidRPr="00DF748F">
        <w:rPr>
          <w:rFonts w:ascii="Arial" w:hAnsi="Arial" w:cs="Arial"/>
          <w:b/>
          <w:color w:val="000000"/>
          <w:sz w:val="22"/>
          <w:szCs w:val="22"/>
        </w:rPr>
        <w:t>Comparative Medicine</w:t>
      </w:r>
      <w:r w:rsidRPr="00DF748F">
        <w:rPr>
          <w:rFonts w:ascii="Arial" w:hAnsi="Arial" w:cs="Arial"/>
          <w:color w:val="000000"/>
          <w:sz w:val="22"/>
          <w:szCs w:val="22"/>
        </w:rPr>
        <w:t xml:space="preserve"> – Lecture format, 6 contact hours/year, 2006. </w:t>
      </w:r>
    </w:p>
    <w:p w14:paraId="7A3BE875" w14:textId="77777777" w:rsidR="00CF7AF5" w:rsidRPr="00DF748F" w:rsidRDefault="00CF7AF5" w:rsidP="00CF7AF5">
      <w:pPr>
        <w:numPr>
          <w:ilvl w:val="0"/>
          <w:numId w:val="3"/>
        </w:numPr>
        <w:shd w:val="clear" w:color="auto" w:fill="FFFFFF"/>
        <w:spacing w:before="38"/>
        <w:ind w:right="1325"/>
        <w:rPr>
          <w:rFonts w:ascii="Arial" w:hAnsi="Arial" w:cs="Arial"/>
          <w:color w:val="000000"/>
          <w:sz w:val="22"/>
          <w:szCs w:val="22"/>
        </w:rPr>
      </w:pPr>
      <w:r w:rsidRPr="00DF748F">
        <w:rPr>
          <w:rFonts w:ascii="Arial" w:hAnsi="Arial" w:cs="Arial"/>
          <w:b/>
          <w:color w:val="000000"/>
          <w:sz w:val="22"/>
          <w:szCs w:val="22"/>
        </w:rPr>
        <w:t>Public Health Surveillance</w:t>
      </w:r>
      <w:r w:rsidRPr="00DF748F">
        <w:rPr>
          <w:rFonts w:ascii="Arial" w:hAnsi="Arial" w:cs="Arial"/>
          <w:color w:val="000000"/>
          <w:sz w:val="22"/>
          <w:szCs w:val="22"/>
        </w:rPr>
        <w:t xml:space="preserve"> – lecture/online format, 40 contact hours/ year, 2007</w:t>
      </w:r>
      <w:r>
        <w:rPr>
          <w:rFonts w:ascii="Arial" w:hAnsi="Arial" w:cs="Arial"/>
          <w:color w:val="000000"/>
          <w:sz w:val="22"/>
          <w:szCs w:val="22"/>
        </w:rPr>
        <w:t>-2013.</w:t>
      </w:r>
    </w:p>
    <w:p w14:paraId="6751B6EE" w14:textId="77777777" w:rsidR="00CF7AF5" w:rsidRDefault="00CF7AF5" w:rsidP="00CF7AF5">
      <w:pPr>
        <w:numPr>
          <w:ilvl w:val="0"/>
          <w:numId w:val="3"/>
        </w:numPr>
        <w:shd w:val="clear" w:color="auto" w:fill="FFFFFF"/>
        <w:spacing w:before="38"/>
        <w:ind w:right="1325"/>
        <w:rPr>
          <w:rFonts w:ascii="Arial" w:hAnsi="Arial" w:cs="Arial"/>
          <w:color w:val="000000"/>
          <w:sz w:val="22"/>
          <w:szCs w:val="22"/>
        </w:rPr>
      </w:pPr>
      <w:r w:rsidRPr="00DF748F">
        <w:rPr>
          <w:rFonts w:ascii="Arial" w:hAnsi="Arial" w:cs="Arial"/>
          <w:b/>
          <w:color w:val="000000"/>
          <w:sz w:val="22"/>
          <w:szCs w:val="22"/>
        </w:rPr>
        <w:t xml:space="preserve">Emerging Infectious Diseases </w:t>
      </w:r>
      <w:r w:rsidRPr="00DF748F">
        <w:rPr>
          <w:rFonts w:ascii="Arial" w:hAnsi="Arial" w:cs="Arial"/>
          <w:color w:val="000000"/>
          <w:sz w:val="22"/>
          <w:szCs w:val="22"/>
        </w:rPr>
        <w:t>– Lecture format, 28 contact hours/year, 2012</w:t>
      </w:r>
      <w:r>
        <w:rPr>
          <w:rFonts w:ascii="Arial" w:hAnsi="Arial" w:cs="Arial"/>
          <w:color w:val="000000"/>
          <w:sz w:val="22"/>
          <w:szCs w:val="22"/>
        </w:rPr>
        <w:t>, 2014-2016</w:t>
      </w:r>
      <w:r w:rsidRPr="00DF748F">
        <w:rPr>
          <w:rFonts w:ascii="Arial" w:hAnsi="Arial" w:cs="Arial"/>
          <w:color w:val="000000"/>
          <w:sz w:val="22"/>
          <w:szCs w:val="22"/>
        </w:rPr>
        <w:t>.</w:t>
      </w:r>
    </w:p>
    <w:p w14:paraId="44E3ADFD" w14:textId="77777777" w:rsidR="00CF7AF5" w:rsidRDefault="00CF7AF5" w:rsidP="00CF7AF5">
      <w:pPr>
        <w:numPr>
          <w:ilvl w:val="0"/>
          <w:numId w:val="3"/>
        </w:numPr>
        <w:shd w:val="clear" w:color="auto" w:fill="FFFFFF"/>
        <w:spacing w:before="38"/>
        <w:ind w:right="1325"/>
        <w:rPr>
          <w:rFonts w:ascii="Arial" w:hAnsi="Arial" w:cs="Arial"/>
          <w:color w:val="000000"/>
          <w:sz w:val="22"/>
          <w:szCs w:val="22"/>
        </w:rPr>
      </w:pPr>
      <w:r>
        <w:rPr>
          <w:rFonts w:ascii="Arial" w:hAnsi="Arial" w:cs="Arial"/>
          <w:b/>
          <w:color w:val="000000"/>
          <w:sz w:val="22"/>
          <w:szCs w:val="22"/>
        </w:rPr>
        <w:t xml:space="preserve">Online Survey Design and Administration </w:t>
      </w:r>
      <w:r>
        <w:rPr>
          <w:rFonts w:ascii="Arial" w:hAnsi="Arial" w:cs="Arial"/>
          <w:color w:val="000000"/>
          <w:sz w:val="22"/>
          <w:szCs w:val="22"/>
        </w:rPr>
        <w:t xml:space="preserve">– Lecture and lab format, 40 contact hours, 2014 </w:t>
      </w:r>
      <w:r w:rsidR="0044064C">
        <w:rPr>
          <w:rFonts w:ascii="Arial" w:hAnsi="Arial" w:cs="Arial"/>
          <w:color w:val="000000"/>
          <w:sz w:val="22"/>
          <w:szCs w:val="22"/>
        </w:rPr>
        <w:t>- 2016</w:t>
      </w:r>
      <w:r>
        <w:rPr>
          <w:rFonts w:ascii="Arial" w:hAnsi="Arial" w:cs="Arial"/>
          <w:color w:val="000000"/>
          <w:sz w:val="22"/>
          <w:szCs w:val="22"/>
        </w:rPr>
        <w:t>.</w:t>
      </w:r>
    </w:p>
    <w:p w14:paraId="6D96A178" w14:textId="77777777" w:rsidR="00CF7AF5" w:rsidRPr="005D001E" w:rsidRDefault="00CF7AF5" w:rsidP="00CF7AF5">
      <w:pPr>
        <w:numPr>
          <w:ilvl w:val="0"/>
          <w:numId w:val="3"/>
        </w:numPr>
        <w:shd w:val="clear" w:color="auto" w:fill="FFFFFF"/>
        <w:spacing w:before="38"/>
        <w:ind w:right="1325"/>
        <w:rPr>
          <w:rFonts w:ascii="Arial" w:hAnsi="Arial" w:cs="Arial"/>
          <w:color w:val="000000"/>
          <w:sz w:val="22"/>
          <w:szCs w:val="22"/>
        </w:rPr>
      </w:pPr>
      <w:r>
        <w:rPr>
          <w:rFonts w:ascii="Arial" w:hAnsi="Arial" w:cs="Arial"/>
          <w:b/>
          <w:color w:val="000000"/>
          <w:sz w:val="22"/>
          <w:szCs w:val="22"/>
        </w:rPr>
        <w:t xml:space="preserve">Epidemiologic Methods I </w:t>
      </w:r>
      <w:r>
        <w:rPr>
          <w:rFonts w:ascii="Arial" w:hAnsi="Arial" w:cs="Arial"/>
          <w:color w:val="000000"/>
          <w:sz w:val="22"/>
          <w:szCs w:val="22"/>
        </w:rPr>
        <w:t xml:space="preserve">– Lecture and lab format, 60 contact hours, 2013-2019. </w:t>
      </w:r>
    </w:p>
    <w:p w14:paraId="46BD5B46" w14:textId="77777777" w:rsidR="00CF7AF5" w:rsidRPr="00DF748F" w:rsidRDefault="00CF7AF5" w:rsidP="00CF7AF5">
      <w:pPr>
        <w:shd w:val="clear" w:color="auto" w:fill="FFFFFF"/>
        <w:spacing w:before="235"/>
        <w:ind w:left="29"/>
        <w:rPr>
          <w:rFonts w:ascii="Arial" w:hAnsi="Arial" w:cs="Arial"/>
          <w:sz w:val="22"/>
          <w:szCs w:val="22"/>
        </w:rPr>
      </w:pPr>
      <w:r w:rsidRPr="00DF748F">
        <w:rPr>
          <w:rFonts w:ascii="Arial" w:hAnsi="Arial" w:cs="Arial"/>
          <w:iCs/>
          <w:color w:val="000000"/>
          <w:sz w:val="22"/>
          <w:szCs w:val="22"/>
        </w:rPr>
        <w:t>Undergraduate:</w:t>
      </w:r>
    </w:p>
    <w:p w14:paraId="69636ECF" w14:textId="77777777" w:rsidR="00CF7AF5" w:rsidRDefault="00CF7AF5" w:rsidP="00CF7AF5">
      <w:pPr>
        <w:shd w:val="clear" w:color="auto" w:fill="FFFFFF"/>
        <w:spacing w:before="29"/>
        <w:ind w:left="720"/>
        <w:rPr>
          <w:rFonts w:ascii="Arial" w:hAnsi="Arial" w:cs="Arial"/>
          <w:color w:val="000000"/>
          <w:sz w:val="22"/>
          <w:szCs w:val="22"/>
        </w:rPr>
      </w:pPr>
      <w:r w:rsidRPr="00DF748F">
        <w:rPr>
          <w:rFonts w:ascii="Arial" w:hAnsi="Arial" w:cs="Arial"/>
          <w:b/>
          <w:color w:val="000000"/>
          <w:sz w:val="22"/>
          <w:szCs w:val="22"/>
        </w:rPr>
        <w:t>Human Anatomy and Physiology</w:t>
      </w:r>
      <w:r w:rsidRPr="00DF748F">
        <w:rPr>
          <w:rFonts w:ascii="Arial" w:hAnsi="Arial" w:cs="Arial"/>
          <w:color w:val="000000"/>
          <w:sz w:val="22"/>
          <w:szCs w:val="22"/>
        </w:rPr>
        <w:t xml:space="preserve"> – Lecture format, 100 contact hours/year, 1993-1994, </w:t>
      </w:r>
      <w:r w:rsidR="0044064C" w:rsidRPr="00DF748F">
        <w:rPr>
          <w:rFonts w:ascii="Arial" w:hAnsi="Arial" w:cs="Arial"/>
          <w:color w:val="000000"/>
          <w:sz w:val="22"/>
          <w:szCs w:val="22"/>
        </w:rPr>
        <w:t>and 2000</w:t>
      </w:r>
      <w:r w:rsidRPr="00DF748F">
        <w:rPr>
          <w:rFonts w:ascii="Arial" w:hAnsi="Arial" w:cs="Arial"/>
          <w:color w:val="000000"/>
          <w:sz w:val="22"/>
          <w:szCs w:val="22"/>
        </w:rPr>
        <w:t>-2001.</w:t>
      </w:r>
    </w:p>
    <w:p w14:paraId="269EE7FF" w14:textId="77777777" w:rsidR="00CF7AF5" w:rsidRPr="00DF748F" w:rsidRDefault="00CF7AF5" w:rsidP="00CF7AF5">
      <w:pPr>
        <w:shd w:val="clear" w:color="auto" w:fill="FFFFFF"/>
        <w:spacing w:before="38"/>
        <w:ind w:left="720" w:right="1325" w:firstLine="29"/>
        <w:rPr>
          <w:rFonts w:ascii="Arial" w:hAnsi="Arial" w:cs="Arial"/>
          <w:color w:val="000000"/>
          <w:sz w:val="22"/>
          <w:szCs w:val="22"/>
        </w:rPr>
      </w:pPr>
      <w:r>
        <w:rPr>
          <w:rFonts w:ascii="Arial" w:hAnsi="Arial" w:cs="Arial"/>
          <w:b/>
          <w:color w:val="000000"/>
          <w:sz w:val="22"/>
          <w:szCs w:val="22"/>
        </w:rPr>
        <w:t>Fundamentals of Epidemiology</w:t>
      </w:r>
      <w:r w:rsidRPr="00FC3F66">
        <w:rPr>
          <w:rFonts w:ascii="Arial" w:hAnsi="Arial" w:cs="Arial"/>
          <w:color w:val="000000"/>
          <w:sz w:val="22"/>
          <w:szCs w:val="22"/>
        </w:rPr>
        <w:t>:</w:t>
      </w:r>
      <w:r>
        <w:rPr>
          <w:rFonts w:ascii="Arial" w:hAnsi="Arial" w:cs="Arial"/>
          <w:color w:val="000000"/>
          <w:sz w:val="22"/>
          <w:szCs w:val="22"/>
        </w:rPr>
        <w:t xml:space="preserve"> Lecture format, 40 contact hours/year, 2016-2018</w:t>
      </w:r>
    </w:p>
    <w:p w14:paraId="3936F196" w14:textId="77777777" w:rsidR="00CF7AF5" w:rsidRPr="00DF748F" w:rsidRDefault="00CF7AF5" w:rsidP="00CF7AF5">
      <w:pPr>
        <w:shd w:val="clear" w:color="auto" w:fill="FFFFFF"/>
        <w:spacing w:before="38"/>
        <w:ind w:left="720" w:right="1325" w:firstLine="29"/>
        <w:rPr>
          <w:rFonts w:ascii="Arial" w:hAnsi="Arial" w:cs="Arial"/>
          <w:color w:val="000000"/>
          <w:sz w:val="22"/>
          <w:szCs w:val="22"/>
        </w:rPr>
      </w:pPr>
      <w:r>
        <w:rPr>
          <w:rFonts w:ascii="Arial" w:hAnsi="Arial" w:cs="Arial"/>
          <w:b/>
          <w:color w:val="000000"/>
          <w:sz w:val="22"/>
          <w:szCs w:val="22"/>
        </w:rPr>
        <w:t>Introduction to Epidemiology (Undergraduate)</w:t>
      </w:r>
      <w:r w:rsidRPr="00FC3F66">
        <w:rPr>
          <w:rFonts w:ascii="Arial" w:hAnsi="Arial" w:cs="Arial"/>
          <w:color w:val="000000"/>
          <w:sz w:val="22"/>
          <w:szCs w:val="22"/>
        </w:rPr>
        <w:t>:</w:t>
      </w:r>
      <w:r>
        <w:rPr>
          <w:rFonts w:ascii="Arial" w:hAnsi="Arial" w:cs="Arial"/>
          <w:color w:val="000000"/>
          <w:sz w:val="22"/>
          <w:szCs w:val="22"/>
        </w:rPr>
        <w:t xml:space="preserve"> Lecture format, 40 contact hours/year, 2015=2016</w:t>
      </w:r>
    </w:p>
    <w:p w14:paraId="0BDEDA11" w14:textId="77777777" w:rsidR="00CF7AF5" w:rsidRPr="00DF748F" w:rsidRDefault="00CF7AF5" w:rsidP="00CF7AF5">
      <w:pPr>
        <w:shd w:val="clear" w:color="auto" w:fill="FFFFFF"/>
        <w:spacing w:before="29"/>
        <w:ind w:left="720"/>
        <w:rPr>
          <w:rFonts w:ascii="Arial" w:hAnsi="Arial" w:cs="Arial"/>
          <w:sz w:val="22"/>
          <w:szCs w:val="22"/>
        </w:rPr>
      </w:pPr>
    </w:p>
    <w:p w14:paraId="7F607818" w14:textId="77777777" w:rsidR="00CF7AF5" w:rsidRPr="00DF748F" w:rsidRDefault="00CF7AF5" w:rsidP="00CF7AF5">
      <w:pPr>
        <w:shd w:val="clear" w:color="auto" w:fill="FFFFFF"/>
        <w:spacing w:before="250"/>
        <w:ind w:left="29"/>
        <w:rPr>
          <w:rFonts w:ascii="Arial" w:hAnsi="Arial" w:cs="Arial"/>
          <w:sz w:val="22"/>
          <w:szCs w:val="22"/>
        </w:rPr>
      </w:pPr>
      <w:r w:rsidRPr="00DF748F">
        <w:rPr>
          <w:rFonts w:ascii="Arial" w:hAnsi="Arial" w:cs="Arial"/>
          <w:iCs/>
          <w:color w:val="000000"/>
          <w:sz w:val="22"/>
          <w:szCs w:val="22"/>
        </w:rPr>
        <w:t>CDC Training:</w:t>
      </w:r>
    </w:p>
    <w:p w14:paraId="32EC1A38" w14:textId="77777777" w:rsidR="00CF7AF5" w:rsidRPr="00DF748F" w:rsidRDefault="00CF7AF5" w:rsidP="00CF7AF5">
      <w:pPr>
        <w:shd w:val="clear" w:color="auto" w:fill="FFFFFF"/>
        <w:spacing w:before="34"/>
        <w:ind w:left="720"/>
        <w:rPr>
          <w:rFonts w:ascii="Arial" w:hAnsi="Arial" w:cs="Arial"/>
          <w:sz w:val="22"/>
          <w:szCs w:val="22"/>
        </w:rPr>
      </w:pPr>
      <w:r w:rsidRPr="00DF748F">
        <w:rPr>
          <w:rFonts w:ascii="Arial" w:hAnsi="Arial" w:cs="Arial"/>
          <w:b/>
          <w:color w:val="000000"/>
          <w:sz w:val="22"/>
          <w:szCs w:val="22"/>
        </w:rPr>
        <w:t>Epidemiology in Action Course</w:t>
      </w:r>
      <w:r w:rsidRPr="00DF748F">
        <w:rPr>
          <w:rFonts w:ascii="Arial" w:hAnsi="Arial" w:cs="Arial"/>
          <w:color w:val="000000"/>
          <w:sz w:val="22"/>
          <w:szCs w:val="22"/>
        </w:rPr>
        <w:t xml:space="preserve"> – Case study format, 3 hours per session for 3 sessions, 1994-1997</w:t>
      </w:r>
      <w:r>
        <w:rPr>
          <w:rFonts w:ascii="Arial" w:hAnsi="Arial" w:cs="Arial"/>
          <w:color w:val="000000"/>
          <w:sz w:val="22"/>
          <w:szCs w:val="22"/>
        </w:rPr>
        <w:t>, 2013</w:t>
      </w:r>
    </w:p>
    <w:p w14:paraId="26B6A698" w14:textId="77777777" w:rsidR="00CF7AF5" w:rsidRPr="00DF748F" w:rsidRDefault="00CF7AF5" w:rsidP="00CF7AF5">
      <w:pPr>
        <w:shd w:val="clear" w:color="auto" w:fill="FFFFFF"/>
        <w:spacing w:before="48"/>
        <w:ind w:left="720" w:right="442"/>
        <w:rPr>
          <w:rFonts w:ascii="Arial" w:hAnsi="Arial" w:cs="Arial"/>
          <w:sz w:val="22"/>
          <w:szCs w:val="22"/>
        </w:rPr>
      </w:pPr>
      <w:r w:rsidRPr="00DF748F">
        <w:rPr>
          <w:rFonts w:ascii="Arial" w:hAnsi="Arial" w:cs="Arial"/>
          <w:b/>
          <w:color w:val="000000"/>
          <w:sz w:val="22"/>
          <w:szCs w:val="22"/>
        </w:rPr>
        <w:t>International Epidemiology Course</w:t>
      </w:r>
      <w:r w:rsidRPr="00DF748F">
        <w:rPr>
          <w:rFonts w:ascii="Arial" w:hAnsi="Arial" w:cs="Arial"/>
          <w:color w:val="000000"/>
          <w:sz w:val="22"/>
          <w:szCs w:val="22"/>
        </w:rPr>
        <w:t xml:space="preserve"> – Case study format, 3 hours per session for 2 sessions, 1994-1996</w:t>
      </w:r>
    </w:p>
    <w:p w14:paraId="4821DD4D" w14:textId="77777777" w:rsidR="00CF7AF5" w:rsidRPr="00DF748F" w:rsidRDefault="00CF7AF5" w:rsidP="00CF7AF5">
      <w:pPr>
        <w:shd w:val="clear" w:color="auto" w:fill="FFFFFF"/>
        <w:spacing w:before="43"/>
        <w:ind w:left="720"/>
        <w:rPr>
          <w:rFonts w:ascii="Arial" w:hAnsi="Arial" w:cs="Arial"/>
          <w:color w:val="000000"/>
          <w:sz w:val="22"/>
          <w:szCs w:val="22"/>
        </w:rPr>
      </w:pPr>
      <w:r w:rsidRPr="00DF748F">
        <w:rPr>
          <w:rFonts w:ascii="Arial" w:hAnsi="Arial" w:cs="Arial"/>
          <w:b/>
          <w:color w:val="000000"/>
          <w:sz w:val="22"/>
          <w:szCs w:val="22"/>
        </w:rPr>
        <w:t>Epidemiology Course for Soviet Public Health Professionals</w:t>
      </w:r>
      <w:r w:rsidRPr="00DF748F">
        <w:rPr>
          <w:rFonts w:ascii="Arial" w:hAnsi="Arial" w:cs="Arial"/>
          <w:color w:val="000000"/>
          <w:sz w:val="22"/>
          <w:szCs w:val="22"/>
        </w:rPr>
        <w:t xml:space="preserve"> – Case study format, 3 hours per session for 2 sessions, 1995-1996.</w:t>
      </w:r>
    </w:p>
    <w:p w14:paraId="5633A2C5" w14:textId="4B6A8989" w:rsidR="00CF7AF5" w:rsidRPr="00DF748F" w:rsidRDefault="00CF7AF5" w:rsidP="00CF7AF5">
      <w:pPr>
        <w:shd w:val="clear" w:color="auto" w:fill="FFFFFF"/>
        <w:spacing w:before="43"/>
        <w:ind w:left="720"/>
        <w:rPr>
          <w:rFonts w:ascii="Arial" w:hAnsi="Arial" w:cs="Arial"/>
          <w:color w:val="000000"/>
          <w:sz w:val="22"/>
          <w:szCs w:val="22"/>
        </w:rPr>
      </w:pPr>
      <w:r w:rsidRPr="00DF748F">
        <w:rPr>
          <w:rFonts w:ascii="Arial" w:hAnsi="Arial" w:cs="Arial"/>
          <w:b/>
          <w:color w:val="000000"/>
          <w:sz w:val="22"/>
          <w:szCs w:val="22"/>
        </w:rPr>
        <w:t xml:space="preserve">Summer Epidemiology Training for Epidemic Intelligence Service </w:t>
      </w:r>
      <w:r w:rsidR="0044064C" w:rsidRPr="00DF748F">
        <w:rPr>
          <w:rFonts w:ascii="Arial" w:hAnsi="Arial" w:cs="Arial"/>
          <w:b/>
          <w:color w:val="000000"/>
          <w:sz w:val="22"/>
          <w:szCs w:val="22"/>
        </w:rPr>
        <w:t xml:space="preserve">Officers </w:t>
      </w:r>
      <w:r w:rsidR="0044064C" w:rsidRPr="00DF748F">
        <w:rPr>
          <w:rFonts w:ascii="Arial" w:hAnsi="Arial" w:cs="Arial"/>
          <w:color w:val="000000"/>
          <w:sz w:val="22"/>
          <w:szCs w:val="22"/>
        </w:rPr>
        <w:t>--</w:t>
      </w:r>
      <w:r w:rsidRPr="00DF748F">
        <w:rPr>
          <w:rFonts w:ascii="Arial" w:hAnsi="Arial" w:cs="Arial"/>
          <w:color w:val="000000"/>
          <w:sz w:val="22"/>
          <w:szCs w:val="22"/>
        </w:rPr>
        <w:t xml:space="preserve"> lecture format, 40 hours/year, 2009-20</w:t>
      </w:r>
      <w:r w:rsidR="00717B4D">
        <w:rPr>
          <w:rFonts w:ascii="Arial" w:hAnsi="Arial" w:cs="Arial"/>
          <w:color w:val="000000"/>
          <w:sz w:val="22"/>
          <w:szCs w:val="22"/>
        </w:rPr>
        <w:t>20</w:t>
      </w:r>
      <w:r w:rsidRPr="00DF748F">
        <w:rPr>
          <w:rFonts w:ascii="Arial" w:hAnsi="Arial" w:cs="Arial"/>
          <w:color w:val="000000"/>
          <w:sz w:val="22"/>
          <w:szCs w:val="22"/>
        </w:rPr>
        <w:t>.</w:t>
      </w:r>
    </w:p>
    <w:p w14:paraId="15F84A91" w14:textId="77777777" w:rsidR="00CF7AF5" w:rsidRPr="00DF748F" w:rsidRDefault="00CF7AF5" w:rsidP="00CF7AF5">
      <w:pPr>
        <w:shd w:val="clear" w:color="auto" w:fill="FFFFFF"/>
        <w:spacing w:before="259"/>
        <w:ind w:left="34"/>
        <w:rPr>
          <w:rFonts w:ascii="Arial" w:hAnsi="Arial" w:cs="Arial"/>
          <w:sz w:val="22"/>
          <w:szCs w:val="22"/>
        </w:rPr>
      </w:pPr>
      <w:r w:rsidRPr="00DF748F">
        <w:rPr>
          <w:rFonts w:ascii="Arial" w:hAnsi="Arial" w:cs="Arial"/>
          <w:iCs/>
          <w:color w:val="000000"/>
          <w:sz w:val="22"/>
          <w:szCs w:val="22"/>
        </w:rPr>
        <w:t>International Teaching Experience:</w:t>
      </w:r>
    </w:p>
    <w:p w14:paraId="71515ED6" w14:textId="77777777" w:rsidR="00CF7AF5" w:rsidRPr="00DF748F" w:rsidRDefault="00CF7AF5" w:rsidP="00CF7AF5">
      <w:pPr>
        <w:shd w:val="clear" w:color="auto" w:fill="FFFFFF"/>
        <w:spacing w:before="38"/>
        <w:ind w:left="720"/>
        <w:rPr>
          <w:rFonts w:ascii="Arial" w:hAnsi="Arial" w:cs="Arial"/>
          <w:sz w:val="22"/>
          <w:szCs w:val="22"/>
        </w:rPr>
      </w:pPr>
      <w:r w:rsidRPr="00DF748F">
        <w:rPr>
          <w:rFonts w:ascii="Arial" w:hAnsi="Arial" w:cs="Arial"/>
          <w:b/>
          <w:color w:val="000000"/>
          <w:sz w:val="22"/>
          <w:szCs w:val="22"/>
        </w:rPr>
        <w:t>International Course in AIDS Prevention and Care in Asia</w:t>
      </w:r>
      <w:r w:rsidRPr="00DF748F">
        <w:rPr>
          <w:rFonts w:ascii="Arial" w:hAnsi="Arial" w:cs="Arial"/>
          <w:color w:val="000000"/>
          <w:sz w:val="22"/>
          <w:szCs w:val="22"/>
        </w:rPr>
        <w:t xml:space="preserve"> (Surveillance methods and program) – 40 contact hours/year, 1997 and 1998.</w:t>
      </w:r>
    </w:p>
    <w:p w14:paraId="59B0207E" w14:textId="77777777" w:rsidR="00D91B19" w:rsidRDefault="00CF7AF5" w:rsidP="00D91B19">
      <w:pPr>
        <w:pStyle w:val="ListParagraph"/>
        <w:shd w:val="clear" w:color="auto" w:fill="FFFFFF"/>
        <w:spacing w:before="254" w:after="240"/>
        <w:jc w:val="center"/>
        <w:rPr>
          <w:rFonts w:ascii="Arial" w:hAnsi="Arial" w:cs="Arial"/>
          <w:b/>
          <w:bCs/>
          <w:caps/>
          <w:color w:val="000000"/>
          <w:sz w:val="22"/>
          <w:szCs w:val="22"/>
        </w:rPr>
      </w:pPr>
      <w:r w:rsidRPr="00D91B19">
        <w:rPr>
          <w:rFonts w:ascii="Arial" w:hAnsi="Arial" w:cs="Arial"/>
          <w:b/>
          <w:bCs/>
          <w:caps/>
          <w:color w:val="000000"/>
          <w:sz w:val="22"/>
          <w:szCs w:val="22"/>
        </w:rPr>
        <w:br w:type="page"/>
      </w:r>
    </w:p>
    <w:p w14:paraId="54DB5937" w14:textId="77777777" w:rsidR="00922E61" w:rsidRDefault="00CF7AF5" w:rsidP="00D91B19">
      <w:pPr>
        <w:pStyle w:val="ListParagraph"/>
        <w:shd w:val="clear" w:color="auto" w:fill="FFFFFF"/>
        <w:spacing w:before="254" w:after="240"/>
        <w:jc w:val="center"/>
        <w:rPr>
          <w:rFonts w:ascii="Arial" w:hAnsi="Arial" w:cs="Arial"/>
          <w:b/>
          <w:bCs/>
          <w:caps/>
          <w:sz w:val="22"/>
          <w:szCs w:val="22"/>
        </w:rPr>
      </w:pPr>
      <w:r w:rsidRPr="00D91B19">
        <w:rPr>
          <w:rFonts w:ascii="Arial" w:hAnsi="Arial" w:cs="Arial"/>
          <w:b/>
          <w:bCs/>
          <w:caps/>
          <w:sz w:val="22"/>
          <w:szCs w:val="22"/>
        </w:rPr>
        <w:lastRenderedPageBreak/>
        <w:t>Publications</w:t>
      </w:r>
    </w:p>
    <w:p w14:paraId="7DFA6BD8" w14:textId="77777777" w:rsidR="00D91B19" w:rsidRPr="00756D63" w:rsidRDefault="00D91B19" w:rsidP="00D91B19">
      <w:pPr>
        <w:pStyle w:val="ListParagraph"/>
        <w:shd w:val="clear" w:color="auto" w:fill="FFFFFF"/>
        <w:spacing w:before="254" w:after="240"/>
        <w:jc w:val="center"/>
        <w:rPr>
          <w:rFonts w:ascii="Arial" w:hAnsi="Arial" w:cs="Arial"/>
          <w:b/>
          <w:bCs/>
          <w:caps/>
          <w:sz w:val="22"/>
          <w:szCs w:val="22"/>
        </w:rPr>
      </w:pPr>
    </w:p>
    <w:p w14:paraId="32F5E58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bookmarkStart w:id="2" w:name="_Hlk73016130"/>
      <w:r w:rsidRPr="00756D63">
        <w:rPr>
          <w:rFonts w:ascii="Arial" w:eastAsia="Calibri" w:hAnsi="Arial" w:cs="Arial"/>
          <w:b/>
          <w:bCs/>
          <w:sz w:val="22"/>
          <w:szCs w:val="22"/>
        </w:rPr>
        <w:t>Sullivan PS</w:t>
      </w:r>
      <w:r w:rsidRPr="00756D63">
        <w:rPr>
          <w:rFonts w:ascii="Arial" w:eastAsia="Calibri" w:hAnsi="Arial" w:cs="Arial"/>
          <w:sz w:val="22"/>
          <w:szCs w:val="22"/>
        </w:rPr>
        <w:t>, McDonald TP. Acetylsalicylic acid stimulates murine megakaryocyte precursor cells. Proc Soc Exp Biol Med. 1990 Jul;194(3):216–220. PMID: 2356190</w:t>
      </w:r>
    </w:p>
    <w:p w14:paraId="1E733BF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Arrington K, West R, McDonald TP. Thrombocytopenia associated with administration of trimethoprim/sulfadiazine in a dog. J Am Vet Med Assoc. 1992 Dec 1;201(11):1741–1744. PMID: 1293118</w:t>
      </w:r>
    </w:p>
    <w:p w14:paraId="45D151D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McDonald TP. Thyroxine suppresses thrombocytopoiesis and stimulates erythropoiesis in mice. Proc Soc Exp Biol Med. 1992 Dec;201(3):271–277. PMID: 1438344</w:t>
      </w:r>
    </w:p>
    <w:p w14:paraId="0A3DABC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Pardo AD. Challenging cases in internal medicine: What’s your diagnosis? Vet Med [Internet]. … MEDICINE PUBL CO 15333 W 95TH …; 1993; Available from: https://scholar.google.ca/scholar?cluster=4380950849365612295&amp;hl=en&amp;as_sdt=0,5&amp;sciodt=0,5</w:t>
      </w:r>
    </w:p>
    <w:p w14:paraId="7AF2CE3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Pardo AD. Challenging Cases In Internal-Medicine - What’s Your Diagnosis. Vet Med. 1993 Apr;88(4):309–&amp;.</w:t>
      </w:r>
    </w:p>
    <w:p w14:paraId="4FDF3D7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cDonald TP, </w:t>
      </w:r>
      <w:r w:rsidRPr="00756D63">
        <w:rPr>
          <w:rFonts w:ascii="Arial" w:eastAsia="Calibri" w:hAnsi="Arial" w:cs="Arial"/>
          <w:b/>
          <w:bCs/>
          <w:sz w:val="22"/>
          <w:szCs w:val="22"/>
        </w:rPr>
        <w:t>Sullivan PS</w:t>
      </w:r>
      <w:r w:rsidRPr="00756D63">
        <w:rPr>
          <w:rFonts w:ascii="Arial" w:eastAsia="Calibri" w:hAnsi="Arial" w:cs="Arial"/>
          <w:sz w:val="22"/>
          <w:szCs w:val="22"/>
        </w:rPr>
        <w:t>. Megakaryocytic and erythrocytic cell lines share a common precursor cell. Exp Hematol. 1993 Sep;21(10):1316–1320.</w:t>
      </w:r>
    </w:p>
    <w:p w14:paraId="42471FA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w:t>
      </w:r>
      <w:r w:rsidRPr="00756D63">
        <w:rPr>
          <w:rFonts w:ascii="Arial" w:eastAsia="Calibri" w:hAnsi="Arial" w:cs="Arial"/>
          <w:sz w:val="22"/>
          <w:szCs w:val="22"/>
        </w:rPr>
        <w:t>, Gompf R, Schmeitzel L, Clift R, Cottrell M, McDonald TP. Altered platelet indices in dogs with hypothyroidism and cats with hyperthyroidism. Am J Vet Res. 1993 Dec;54(12):2004–2009. PMID: 8116929</w:t>
      </w:r>
    </w:p>
    <w:p w14:paraId="3D9646C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right JM, </w:t>
      </w:r>
      <w:r w:rsidRPr="00756D63">
        <w:rPr>
          <w:rFonts w:ascii="Arial" w:eastAsia="Calibri" w:hAnsi="Arial" w:cs="Arial"/>
          <w:b/>
          <w:bCs/>
          <w:sz w:val="22"/>
          <w:szCs w:val="22"/>
        </w:rPr>
        <w:t>Sullivan PS</w:t>
      </w:r>
      <w:r w:rsidRPr="00756D63">
        <w:rPr>
          <w:rFonts w:ascii="Arial" w:eastAsia="Calibri" w:hAnsi="Arial" w:cs="Arial"/>
          <w:sz w:val="22"/>
          <w:szCs w:val="22"/>
        </w:rPr>
        <w:t>, Melton SL, Schneider JF, McDonald TP. The Effects Of N-3 Fatty-Acid Supplementation On Bleeding-Time, Plasma Fatty-Acid Composition, And In-Vitro Platelet-Aggregation In Cats. J Vet Intern Med. 1994;8(4):247–252.</w:t>
      </w:r>
    </w:p>
    <w:p w14:paraId="4926E6F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right JM, </w:t>
      </w:r>
      <w:r w:rsidRPr="00756D63">
        <w:rPr>
          <w:rFonts w:ascii="Arial" w:eastAsia="Calibri" w:hAnsi="Arial" w:cs="Arial"/>
          <w:b/>
          <w:bCs/>
          <w:sz w:val="22"/>
          <w:szCs w:val="22"/>
        </w:rPr>
        <w:t>Sullivan PS</w:t>
      </w:r>
      <w:r w:rsidRPr="00756D63">
        <w:rPr>
          <w:rFonts w:ascii="Arial" w:eastAsia="Calibri" w:hAnsi="Arial" w:cs="Arial"/>
          <w:sz w:val="22"/>
          <w:szCs w:val="22"/>
        </w:rPr>
        <w:t>, Melton SL. The effects of n</w:t>
      </w:r>
      <w:r w:rsidRPr="00756D63">
        <w:rPr>
          <w:rFonts w:ascii="Cambria Math" w:eastAsia="Calibri" w:hAnsi="Cambria Math" w:cs="Cambria Math"/>
          <w:sz w:val="22"/>
          <w:szCs w:val="22"/>
        </w:rPr>
        <w:t>‐</w:t>
      </w:r>
      <w:r w:rsidRPr="00756D63">
        <w:rPr>
          <w:rFonts w:ascii="Arial" w:eastAsia="Calibri" w:hAnsi="Arial" w:cs="Arial"/>
          <w:sz w:val="22"/>
          <w:szCs w:val="22"/>
        </w:rPr>
        <w:t>3 fatty acid supplementation on bleeding time, plasma fatty acid composition, and in vitro platelet aggregation in cats. Journal of Veterinary [Internet]. Wiley Online Library; 1994; Available from: https://onlinelibrary.wiley.com/doi/abs/10.1111/j.1939-1676.1994.tb03227.x</w:t>
      </w:r>
    </w:p>
    <w:p w14:paraId="74783A7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Freedman MS, McDonald TP. Thrombopoietin from human embryonic kidney cells causes increased thrombocytopoiesis and decreased erythropoiesis in mice. Comp Haematol Intern. Springer Science and Business Media LLC; 1994;4(2):63–69.</w:t>
      </w:r>
    </w:p>
    <w:p w14:paraId="43670CA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Evans HL, McDonald TP. Platelet concentration and hemoglobin function in greyhounds. J Am Vet Med Assoc. 1994 Sep 15;205(6):838–841. PMID: 7829376</w:t>
      </w:r>
    </w:p>
    <w:p w14:paraId="635CD8B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Hematologic characteristics of greyhounds - response. J Am Vet Med Assoc. 1994 Dec;205(11):1514–1514.</w:t>
      </w:r>
    </w:p>
    <w:p w14:paraId="7BF2452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Grubbs ST, Olchowy TW, Andrews FM, White JG, Catalfamo JL, Dodd PA, McDonald TP. Bleeding diathesis associated with variant von Willebrand factor in a Simmental calf. J Am Vet Med Assoc. 1994 Dec 15;205(12):1763–1766. PMID: 7744652</w:t>
      </w:r>
    </w:p>
    <w:p w14:paraId="1854129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ilkens B, </w:t>
      </w:r>
      <w:r w:rsidRPr="00756D63">
        <w:rPr>
          <w:rFonts w:ascii="Arial" w:eastAsia="Calibri" w:hAnsi="Arial" w:cs="Arial"/>
          <w:b/>
          <w:bCs/>
          <w:sz w:val="22"/>
          <w:szCs w:val="22"/>
        </w:rPr>
        <w:t>Sullivan P</w:t>
      </w:r>
      <w:r w:rsidRPr="00756D63">
        <w:rPr>
          <w:rFonts w:ascii="Arial" w:eastAsia="Calibri" w:hAnsi="Arial" w:cs="Arial"/>
          <w:sz w:val="22"/>
          <w:szCs w:val="22"/>
        </w:rPr>
        <w:t>, McDonald TP, Krahwinkel DJ. Effects Of Cephalothin, Cefazolin, And Cefmetazole On The Hemostatic Mechanism In Normal Dogs - Implications For The Surgical Patient. Vet Surg. 1995;24(1):25–31.</w:t>
      </w:r>
    </w:p>
    <w:p w14:paraId="6C59AC2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Wilkens B, </w:t>
      </w:r>
      <w:r w:rsidRPr="00756D63">
        <w:rPr>
          <w:rFonts w:ascii="Arial" w:eastAsia="Calibri" w:hAnsi="Arial" w:cs="Arial"/>
          <w:b/>
          <w:bCs/>
          <w:sz w:val="22"/>
          <w:szCs w:val="22"/>
        </w:rPr>
        <w:t>Sullivan P</w:t>
      </w:r>
      <w:r w:rsidRPr="00756D63">
        <w:rPr>
          <w:rFonts w:ascii="Arial" w:eastAsia="Calibri" w:hAnsi="Arial" w:cs="Arial"/>
          <w:sz w:val="22"/>
          <w:szCs w:val="22"/>
        </w:rPr>
        <w:t>, McDonald TP, Krahwinkel DJ. Effects of cephalothin, cefazolin, and cefmetazole on the hemostatic mechanism in normal dogs: implications for the surgical patient. Vet Surg. 1995 Jan;24(1):25–31. PMID: 7701767</w:t>
      </w:r>
    </w:p>
    <w:p w14:paraId="472D4B3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w:t>
      </w:r>
      <w:r w:rsidRPr="00756D63">
        <w:rPr>
          <w:rFonts w:ascii="Arial" w:eastAsia="Calibri" w:hAnsi="Arial" w:cs="Arial"/>
          <w:sz w:val="22"/>
          <w:szCs w:val="22"/>
        </w:rPr>
        <w:t>, McDonald TP. Interpretation of blood values in greyhounds - reply. J Am Vet Med Assoc. 1995 Feb;206(3):290–291.</w:t>
      </w:r>
    </w:p>
    <w:p w14:paraId="2FAABBD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Manning KL, McDonald TP. Association of mean platelet volume and bone marrow megakaryocytopoiesis in thrombocytopenic dogs: 60 cases (1984-1993). J Am Vet Med Assoc. 1995 Feb 1;206(3):332–334. PMID: 7751241</w:t>
      </w:r>
    </w:p>
    <w:p w14:paraId="43F6136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Jackson CW, McDonald TP. Castration Decreases Thrombocytopoiesis And Testosterone Restores Platelet Production In Castrated Balb/C Mice - Evidence That Testosterone Acts On A Bipotential Hematopoietic Precursor Cell. J Lab Clin Med. 1995 Mar;125(3):326–333.</w:t>
      </w:r>
    </w:p>
    <w:p w14:paraId="52535BD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Jackson CW, McDonald TP. Castration decreases thrombocytopoiesis and testosterone restores platelet production in castrated BALB/c mice: evidence that testosterone acts on a bipotential hematopoietic precursor cell. J Lab Clin Med. 1995 Mar;125(3):326–333. PMID: 7897299</w:t>
      </w:r>
    </w:p>
    <w:p w14:paraId="62F81A6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cDonald TP, </w:t>
      </w:r>
      <w:r w:rsidRPr="00756D63">
        <w:rPr>
          <w:rFonts w:ascii="Arial" w:eastAsia="Calibri" w:hAnsi="Arial" w:cs="Arial"/>
          <w:b/>
          <w:bCs/>
          <w:sz w:val="22"/>
          <w:szCs w:val="22"/>
        </w:rPr>
        <w:t>Sullivan PS</w:t>
      </w:r>
      <w:r w:rsidRPr="00756D63">
        <w:rPr>
          <w:rFonts w:ascii="Arial" w:eastAsia="Calibri" w:hAnsi="Arial" w:cs="Arial"/>
          <w:sz w:val="22"/>
          <w:szCs w:val="22"/>
        </w:rPr>
        <w:t>, Kaushansky K. Defining units for thrombopoietin. Blood, The Journal of the American Society of Hematology. 1995 Apr;85(7):1975–1976.</w:t>
      </w:r>
    </w:p>
    <w:p w14:paraId="6318E70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Cobb N, </w:t>
      </w:r>
      <w:r w:rsidRPr="00756D63">
        <w:rPr>
          <w:rFonts w:ascii="Arial" w:eastAsia="Calibri" w:hAnsi="Arial" w:cs="Arial"/>
          <w:b/>
          <w:bCs/>
          <w:sz w:val="22"/>
          <w:szCs w:val="22"/>
        </w:rPr>
        <w:t>Sullivan P</w:t>
      </w:r>
      <w:r w:rsidRPr="00756D63">
        <w:rPr>
          <w:rFonts w:ascii="Arial" w:eastAsia="Calibri" w:hAnsi="Arial" w:cs="Arial"/>
          <w:sz w:val="22"/>
          <w:szCs w:val="22"/>
        </w:rPr>
        <w:t>, Etzel RA. Pilot study of health complaints associated with commercial processing of mushroom compost in southeastern Pennsylvania. J Agromedicine. Informa UK Limited; 1995 Jun 27;2(2):13–25.</w:t>
      </w:r>
    </w:p>
    <w:p w14:paraId="4D6512E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McDonald TP. Evaluation of murine leukemia virus infection as a model for thrombocytopenia of HIV/AIDS: mechanism of thrombocytopenia and modulation of thrombocytopenia by thrombopoietin. AIDS Res Hum Retroviruses. 1995 Jul;11(7):837–842. PMID: 7546911</w:t>
      </w:r>
    </w:p>
    <w:p w14:paraId="3992E35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Chu SY, Jones J, Hanson D, Ward JW. Epidemiology of hematologic manifestations of HIV infection. Blood, The Journal of the American Society of Hematology. WB SAUNDERS CO …; 1995 Nov;86(10):2222–2222.</w:t>
      </w:r>
    </w:p>
    <w:p w14:paraId="532835A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Novinger MS, </w:t>
      </w:r>
      <w:r w:rsidRPr="00756D63">
        <w:rPr>
          <w:rFonts w:ascii="Arial" w:eastAsia="Calibri" w:hAnsi="Arial" w:cs="Arial"/>
          <w:b/>
          <w:bCs/>
          <w:sz w:val="22"/>
          <w:szCs w:val="22"/>
        </w:rPr>
        <w:t>Sullivan PS</w:t>
      </w:r>
      <w:r w:rsidRPr="00756D63">
        <w:rPr>
          <w:rFonts w:ascii="Arial" w:eastAsia="Calibri" w:hAnsi="Arial" w:cs="Arial"/>
          <w:sz w:val="22"/>
          <w:szCs w:val="22"/>
        </w:rPr>
        <w:t>, McDonald TP. Determination of the lifespan of erythrocytes from greyhounds, using an in vitro biotinylation technique. Am J Vet Res. 1996 May;57(5):739–742. PMID: 8723892</w:t>
      </w:r>
    </w:p>
    <w:p w14:paraId="489F389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ayfield MA, </w:t>
      </w:r>
      <w:r w:rsidRPr="00756D63">
        <w:rPr>
          <w:rFonts w:ascii="Arial" w:eastAsia="Calibri" w:hAnsi="Arial" w:cs="Arial"/>
          <w:b/>
          <w:bCs/>
          <w:sz w:val="22"/>
          <w:szCs w:val="22"/>
        </w:rPr>
        <w:t>Sullivan P</w:t>
      </w:r>
      <w:r w:rsidRPr="00756D63">
        <w:rPr>
          <w:rFonts w:ascii="Arial" w:eastAsia="Calibri" w:hAnsi="Arial" w:cs="Arial"/>
          <w:sz w:val="22"/>
          <w:szCs w:val="22"/>
        </w:rPr>
        <w:t>, Bandea CI, Britvan L, Otten RA, Pau CP, Pieniazek D, Subbarao S, Simon P, Schable CA, Wright AC, Ward J, Schochetman G. HIV-1 group O virus identified for the first time in the United States. Emerg Infect Dis. 1996 Jul;2(3):209–212. PMCID: PMC2626795</w:t>
      </w:r>
    </w:p>
    <w:p w14:paraId="1F4AA21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anning KL, Novinger S, </w:t>
      </w:r>
      <w:r w:rsidRPr="00756D63">
        <w:rPr>
          <w:rFonts w:ascii="Arial" w:eastAsia="Calibri" w:hAnsi="Arial" w:cs="Arial"/>
          <w:b/>
          <w:bCs/>
          <w:sz w:val="22"/>
          <w:szCs w:val="22"/>
        </w:rPr>
        <w:t>Sullivan PS</w:t>
      </w:r>
      <w:r w:rsidRPr="00756D63">
        <w:rPr>
          <w:rFonts w:ascii="Arial" w:eastAsia="Calibri" w:hAnsi="Arial" w:cs="Arial"/>
          <w:sz w:val="22"/>
          <w:szCs w:val="22"/>
        </w:rPr>
        <w:t>, McDonald TP. Successful determination of platelet lifespan in C3H mice by in vivo biotinylation. Lab Anim Sci. europepmc.org; 1996 Oct;46(5):545–548.</w:t>
      </w:r>
    </w:p>
    <w:p w14:paraId="0D383C4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Graziani WA. Challenging cases in internal medicine: What’s your diagnosis? Vet Med. 1996 Dec;91(12):1069–&amp;.</w:t>
      </w:r>
    </w:p>
    <w:p w14:paraId="416CF19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Do AN, Robbins K, Kalish M, Subbarao S, Pieniazek D, Schable C, Afaq G, Markowitz J, Myers R, Joseph JM, Benjamin G. Surveillance for variant strains of HIV: subtype G and group O HIV-1. J Am Med Assoc. 1997;278(4):292. PMID: 9228433</w:t>
      </w:r>
    </w:p>
    <w:p w14:paraId="0B7D157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xml:space="preserve">, Hanson DL, Chu SY, Jones JL, Ciesielski CA. Surveillance for thrombocytopenia in persons infected with HIV: results from the multistate Adult and </w:t>
      </w:r>
      <w:r w:rsidRPr="00756D63">
        <w:rPr>
          <w:rFonts w:ascii="Arial" w:eastAsia="Calibri" w:hAnsi="Arial" w:cs="Arial"/>
          <w:sz w:val="22"/>
          <w:szCs w:val="22"/>
        </w:rPr>
        <w:lastRenderedPageBreak/>
        <w:t>Adolescent Spectrum of Disease Project. J Acquir Immune Defic Syndr Hum Retrovirol. 1997 Apr 1;14(4):374–379. PMID: 9111481</w:t>
      </w:r>
    </w:p>
    <w:p w14:paraId="58ADF18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eimer L, Mottice S, Schable C, </w:t>
      </w:r>
      <w:r w:rsidRPr="00756D63">
        <w:rPr>
          <w:rFonts w:ascii="Arial" w:eastAsia="Calibri" w:hAnsi="Arial" w:cs="Arial"/>
          <w:b/>
          <w:bCs/>
          <w:sz w:val="22"/>
          <w:szCs w:val="22"/>
        </w:rPr>
        <w:t>Sullivan P</w:t>
      </w:r>
      <w:r w:rsidRPr="00756D63">
        <w:rPr>
          <w:rFonts w:ascii="Arial" w:eastAsia="Calibri" w:hAnsi="Arial" w:cs="Arial"/>
          <w:sz w:val="22"/>
          <w:szCs w:val="22"/>
        </w:rPr>
        <w:t>, Nakashima A, Rayfield M, Den R, Brokopp C. Absence of detectable antibody in a patient infected with human immunodeficiency virus. Clin Infect Dis. 1997 Jul;25(1):98–100. PMID: 9243042</w:t>
      </w:r>
    </w:p>
    <w:p w14:paraId="24181D8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Chu SY, Fleming PL, Ward JW. Changes in AIDS incidence for men who have sex with men, United States 1990-1995. AIDS. 1997 Nov;11(13):1641–1646. PMID: 9365770</w:t>
      </w:r>
    </w:p>
    <w:p w14:paraId="4C31176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Nakashima AK, Purcell DW, Ward JW. Geographic differences in noninjection and injection substance use among HIV-seropositive men who have sex with men: western United States versus other regions. J Acquir Immune Defic Syndr Hum Retrovirol. 1998;19(3):266–273.</w:t>
      </w:r>
    </w:p>
    <w:p w14:paraId="483EE39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Hanson DL, Chu SY, Jones JL, Ward JW, Disease Group TAS of. Epidemiology of anemia in human immunodeficiency virus (HIV)-infected persons: results from the multistate adult and adolescent spectrum of HIV disease surveillance project. Blood, The Journal of the American Society of Hematology. American Society of Hematology Washington, DC; 1998 Jan 1;91(1):301–308. PMID: 9414298</w:t>
      </w:r>
    </w:p>
    <w:p w14:paraId="2FAD850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Schable C, Koch W, Do AN, Spira T, Lansky A, Ellenberger D, Lal RB, Hyer C, Davis R, Marx M, Paul S, Kent J, Armor R, McFarland J, Lafontaine J, Mottice S, Cassol SA, Michael N, Seronegative, Aids Clinical Study Grp. Persistently negative HIV-1 antibody enzyme immunoassay screening results for patients with HIV-1 infection and AIDS: serologic, clinical, and virologic results. AIDS. journals.lww.com; 1999 Jan;13(1):89–96.</w:t>
      </w:r>
    </w:p>
    <w:p w14:paraId="2ED606D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Ellenberger DL, </w:t>
      </w:r>
      <w:r w:rsidRPr="00756D63">
        <w:rPr>
          <w:rFonts w:ascii="Arial" w:eastAsia="Calibri" w:hAnsi="Arial" w:cs="Arial"/>
          <w:b/>
          <w:bCs/>
          <w:sz w:val="22"/>
          <w:szCs w:val="22"/>
        </w:rPr>
        <w:t>Sullivan PS</w:t>
      </w:r>
      <w:r w:rsidRPr="00756D63">
        <w:rPr>
          <w:rFonts w:ascii="Arial" w:eastAsia="Calibri" w:hAnsi="Arial" w:cs="Arial"/>
          <w:sz w:val="22"/>
          <w:szCs w:val="22"/>
        </w:rPr>
        <w:t>, Dorn J. Viral and Immunologic Examination of Human Immunodeficiency Virus Type 1—Infected, Persistently Seronegative Persons. The Journal of [Internet]. academic.oup.com; 1999; Available from: https://academic.oup.com/jid/article-abstract/180/4/1033/839263</w:t>
      </w:r>
    </w:p>
    <w:p w14:paraId="63D1F62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Dworkin MS, </w:t>
      </w:r>
      <w:r w:rsidRPr="00756D63">
        <w:rPr>
          <w:rFonts w:ascii="Arial" w:eastAsia="Calibri" w:hAnsi="Arial" w:cs="Arial"/>
          <w:b/>
          <w:bCs/>
          <w:sz w:val="22"/>
          <w:szCs w:val="22"/>
        </w:rPr>
        <w:t>Sullivan PS</w:t>
      </w:r>
      <w:r w:rsidRPr="00756D63">
        <w:rPr>
          <w:rFonts w:ascii="Arial" w:eastAsia="Calibri" w:hAnsi="Arial" w:cs="Arial"/>
          <w:sz w:val="22"/>
          <w:szCs w:val="22"/>
        </w:rPr>
        <w:t>, Buskin SE, Harrington RD, Olliffe J, MacArthur RD, Lopez CE. Bordetella bronchiseptica infection in human immunodeficiency virus-infected patients. Clin Infect Dis. Geneva, Switzerland; 1999 May;28(5):1095–1099. PMID: 10452641</w:t>
      </w:r>
    </w:p>
    <w:p w14:paraId="08DDBE1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Ellenberger DL, </w:t>
      </w:r>
      <w:r w:rsidRPr="00756D63">
        <w:rPr>
          <w:rFonts w:ascii="Arial" w:eastAsia="Calibri" w:hAnsi="Arial" w:cs="Arial"/>
          <w:b/>
          <w:bCs/>
          <w:sz w:val="22"/>
          <w:szCs w:val="22"/>
        </w:rPr>
        <w:t>Sullivan PS</w:t>
      </w:r>
      <w:r w:rsidRPr="00756D63">
        <w:rPr>
          <w:rFonts w:ascii="Arial" w:eastAsia="Calibri" w:hAnsi="Arial" w:cs="Arial"/>
          <w:sz w:val="22"/>
          <w:szCs w:val="22"/>
        </w:rPr>
        <w:t>, Dorn J, Schable C, Spira TJ, Folks TM, Lal RB. Viral and immunologic examination of human immunodeficiency virus type 1-infected, persistently seronegative persons. J Infect Dis. 1999 Oct;180(4):1033–1042.</w:t>
      </w:r>
    </w:p>
    <w:p w14:paraId="3DD161F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Dworkin MS, Jones JL, Hooper WC. Epidemiology of thrombosis in HIV-infected individuals. AIDS [Internet]. journals.lww.com; 2000; Available from: https://journals.lww.com/aidsonline/Fulltext/2000/02180/Epidemiology_of_thrombosis_in_HIV_infected.15.aspx</w:t>
      </w:r>
    </w:p>
    <w:p w14:paraId="24A8787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Dworkin MS, Jones JL, Hooper WC. Epidemiology of thrombosis in HIV-infected individuals. The Adult/Adolescent Spectrum of HIV Disease Project. AIDS. 2000;14(3):321–324.</w:t>
      </w:r>
    </w:p>
    <w:p w14:paraId="6E21E2A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Do AN, Ellenberger D, Pau CP, Paul S, Robbins K, Kalish M, Storck C, Schable CA, Wise H, Tetteh C, Jones JL, McFarland J, Yang C, Lal RB, Ward JW. Human immunodeficiency virus (HIV) subtype surveillance of African-born persons at risk for group O and group N HIV infections in the United States. J Infect Dis. 2000 Feb;181(2):463–469. PMID: 10669327</w:t>
      </w:r>
    </w:p>
    <w:p w14:paraId="25017C8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Dilley A, Austin H, El-Jamil M, Hooper WC, Barnhart E, Evatt BL, </w:t>
      </w:r>
      <w:r w:rsidRPr="00756D63">
        <w:rPr>
          <w:rFonts w:ascii="Arial" w:eastAsia="Calibri" w:hAnsi="Arial" w:cs="Arial"/>
          <w:b/>
          <w:bCs/>
          <w:sz w:val="22"/>
          <w:szCs w:val="22"/>
        </w:rPr>
        <w:t>Sullivan PS</w:t>
      </w:r>
      <w:r w:rsidRPr="00756D63">
        <w:rPr>
          <w:rFonts w:ascii="Arial" w:eastAsia="Calibri" w:hAnsi="Arial" w:cs="Arial"/>
          <w:sz w:val="22"/>
          <w:szCs w:val="22"/>
        </w:rPr>
        <w:t>, Ellingsen D, Patterson-Barnett A, Eller D, Randall H, Philipp C. Genetic factors associated with thrombosis in pregnancy in a United States population. Am J Obstet Gynecol. 2000 Nov;183(5):1271–1277. PMID: 11084577</w:t>
      </w:r>
    </w:p>
    <w:p w14:paraId="45125EA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olding KJ, Dworkin MS, Wan PCT, Hanson DL, Klevens RM, Jones JL, </w:t>
      </w:r>
      <w:r w:rsidRPr="00756D63">
        <w:rPr>
          <w:rFonts w:ascii="Arial" w:eastAsia="Calibri" w:hAnsi="Arial" w:cs="Arial"/>
          <w:b/>
          <w:bCs/>
          <w:sz w:val="22"/>
          <w:szCs w:val="22"/>
        </w:rPr>
        <w:t>Sullivan PS</w:t>
      </w:r>
      <w:r w:rsidRPr="00756D63">
        <w:rPr>
          <w:rFonts w:ascii="Arial" w:eastAsia="Calibri" w:hAnsi="Arial" w:cs="Arial"/>
          <w:sz w:val="22"/>
          <w:szCs w:val="22"/>
        </w:rPr>
        <w:t>, Adult Adolescent Spectrum HIVD. Aspergillosis among people infected with human immunodeficiency virus: Incidence and survival. Clin Infect Dis. academic.oup.com; 2000 Nov;31(5):1253–1257.</w:t>
      </w:r>
    </w:p>
    <w:p w14:paraId="6CC69EF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Hanson DL, Dworkin MS, Jones JL, Ward JW, Adult and Adolescent Spectrum of HIV Disease Investigators. Effect of influenza vaccination on disease progression among HIV-infected persons. AIDS. 2000 Dec 1;14(17):2781–2785. PMID: 11125897</w:t>
      </w:r>
    </w:p>
    <w:p w14:paraId="1ACE13B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och WH, </w:t>
      </w:r>
      <w:r w:rsidRPr="00756D63">
        <w:rPr>
          <w:rFonts w:ascii="Arial" w:eastAsia="Calibri" w:hAnsi="Arial" w:cs="Arial"/>
          <w:b/>
          <w:bCs/>
          <w:sz w:val="22"/>
          <w:szCs w:val="22"/>
        </w:rPr>
        <w:t>Sullivan PS</w:t>
      </w:r>
      <w:r w:rsidRPr="00756D63">
        <w:rPr>
          <w:rFonts w:ascii="Arial" w:eastAsia="Calibri" w:hAnsi="Arial" w:cs="Arial"/>
          <w:sz w:val="22"/>
          <w:szCs w:val="22"/>
        </w:rPr>
        <w:t>, Roberts C, Francis K, Downing R, Mastro TD, Nkengasong J, Hu D, Masciotra S, Schable C, Lal RB. Evaluation of United States-licensed human immunodeficiency virus immunoassays for detection of group M viral variants. J Clin Microbiol. 2001 Mar;39(3):1017–1020. PMCID: PMC87866</w:t>
      </w:r>
    </w:p>
    <w:p w14:paraId="6ED7628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Volberding P, </w:t>
      </w:r>
      <w:r w:rsidRPr="00756D63">
        <w:rPr>
          <w:rFonts w:ascii="Arial" w:eastAsia="Calibri" w:hAnsi="Arial" w:cs="Arial"/>
          <w:b/>
          <w:bCs/>
          <w:sz w:val="22"/>
          <w:szCs w:val="22"/>
        </w:rPr>
        <w:t>Sullivan P</w:t>
      </w:r>
      <w:r w:rsidRPr="00756D63">
        <w:rPr>
          <w:rFonts w:ascii="Arial" w:eastAsia="Calibri" w:hAnsi="Arial" w:cs="Arial"/>
          <w:sz w:val="22"/>
          <w:szCs w:val="22"/>
        </w:rPr>
        <w:t>. The importance of identifying and treating complications of human immunodeficiency virus disease. J Infect Dis. 2002 May;185:S103–S104.</w:t>
      </w:r>
    </w:p>
    <w:p w14:paraId="57EB58A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Volberding P, </w:t>
      </w:r>
      <w:r w:rsidRPr="00756D63">
        <w:rPr>
          <w:rFonts w:ascii="Arial" w:eastAsia="Calibri" w:hAnsi="Arial" w:cs="Arial"/>
          <w:b/>
          <w:bCs/>
          <w:sz w:val="22"/>
          <w:szCs w:val="22"/>
        </w:rPr>
        <w:t>Sullivan P</w:t>
      </w:r>
      <w:r w:rsidRPr="00756D63">
        <w:rPr>
          <w:rFonts w:ascii="Arial" w:eastAsia="Calibri" w:hAnsi="Arial" w:cs="Arial"/>
          <w:sz w:val="22"/>
          <w:szCs w:val="22"/>
        </w:rPr>
        <w:t>. Introduction: the importance of identifying and treating complications of human immunodeficiency virus disease. J Infect Dis. 2002 May 15;185 Suppl 2:S103–4. PMID: 12001029</w:t>
      </w:r>
    </w:p>
    <w:p w14:paraId="7AB45AA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w:t>
      </w:r>
      <w:r w:rsidRPr="00756D63">
        <w:rPr>
          <w:rFonts w:ascii="Arial" w:eastAsia="Calibri" w:hAnsi="Arial" w:cs="Arial"/>
          <w:sz w:val="22"/>
          <w:szCs w:val="22"/>
        </w:rPr>
        <w:t>. Associations of anemia, treatments for anemia, and survival in patients with human immunodeficiency virus infection. J Infect Dis. 2002 May 15;185 Suppl 2:S138–S142. PMID: 12001035</w:t>
      </w:r>
    </w:p>
    <w:p w14:paraId="74059E2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Buskin SE, Turner JH, Cheingsong R, Saekhou A, Kalish ML, Jones JL, Respess R, Kovacs A, Heneine W. Low prevalence of antiretroviral resistance among persons recently infected with human immunodeficiency virus in two US cities. Int J STD AIDS. 2002 Aug;13(8):554–558. PMID: 12194739</w:t>
      </w:r>
    </w:p>
    <w:p w14:paraId="16919CC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Dworkin MS, Adult and Adolescent Spectrum of HIV Disease Investigators. Prevalence and correlates of fatigue among persons with HIV infection. J Pain Symptom Manage. 2003 Apr;25(4):329–333. PMID: 12691684</w:t>
      </w:r>
    </w:p>
    <w:p w14:paraId="6B38714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reensides DR, Berkelman R, Lansky A, </w:t>
      </w:r>
      <w:r w:rsidRPr="00756D63">
        <w:rPr>
          <w:rFonts w:ascii="Arial" w:eastAsia="Calibri" w:hAnsi="Arial" w:cs="Arial"/>
          <w:b/>
          <w:bCs/>
          <w:sz w:val="22"/>
          <w:szCs w:val="22"/>
        </w:rPr>
        <w:t>Sullivan PS</w:t>
      </w:r>
      <w:r w:rsidRPr="00756D63">
        <w:rPr>
          <w:rFonts w:ascii="Arial" w:eastAsia="Calibri" w:hAnsi="Arial" w:cs="Arial"/>
          <w:sz w:val="22"/>
          <w:szCs w:val="22"/>
        </w:rPr>
        <w:t>. Alternative HIV testing methods among populations at high risk for HIV infection. Public Health Rep. 2003 Nov;118(6):531–539. PMCID: PMC1497600</w:t>
      </w:r>
    </w:p>
    <w:p w14:paraId="6F5FB69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rossman HA, </w:t>
      </w:r>
      <w:r w:rsidRPr="00756D63">
        <w:rPr>
          <w:rFonts w:ascii="Arial" w:eastAsia="Calibri" w:hAnsi="Arial" w:cs="Arial"/>
          <w:b/>
          <w:bCs/>
          <w:sz w:val="22"/>
          <w:szCs w:val="22"/>
        </w:rPr>
        <w:t>Sullivan PS</w:t>
      </w:r>
      <w:r w:rsidRPr="00756D63">
        <w:rPr>
          <w:rFonts w:ascii="Arial" w:eastAsia="Calibri" w:hAnsi="Arial" w:cs="Arial"/>
          <w:sz w:val="22"/>
          <w:szCs w:val="22"/>
        </w:rPr>
        <w:t>, Wu AW. Quality of life and HIV: current assessment tools and future directions for clinical practice. AIDS Read. 2003 Dec;13(12):583–90, 595–7. PMID: 14959693</w:t>
      </w:r>
    </w:p>
    <w:p w14:paraId="45EBD4F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Hanson DL, Teshale E, Brooks JT. Is hepatitis C infection an independent risk for death among persons with HIV infection on highly active antiretroviral therapy. Geol Soc Am Programs Abstracts [Internet]. 2004; Available from: https://scholar.google.ca/scholar?cluster=13961708564068726743&amp;hl=en&amp;as_sdt=0,5&amp;sciodt=0,5</w:t>
      </w:r>
    </w:p>
    <w:p w14:paraId="0356883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ellerman SE, Do A, Metler R, Hammett T, </w:t>
      </w:r>
      <w:r w:rsidRPr="00756D63">
        <w:rPr>
          <w:rFonts w:ascii="Arial" w:eastAsia="Calibri" w:hAnsi="Arial" w:cs="Arial"/>
          <w:b/>
          <w:bCs/>
          <w:sz w:val="22"/>
          <w:szCs w:val="22"/>
        </w:rPr>
        <w:t>Sullivan P</w:t>
      </w:r>
      <w:r w:rsidRPr="00756D63">
        <w:rPr>
          <w:rFonts w:ascii="Arial" w:eastAsia="Calibri" w:hAnsi="Arial" w:cs="Arial"/>
          <w:sz w:val="22"/>
          <w:szCs w:val="22"/>
        </w:rPr>
        <w:t>. Intentional self-inoculation with HIV-positive blood: a case series from the Centers for Disease Control and Prevention HIV/AIDS Surveillance System. AIDS. 2004 Apr 9;18(6):965–968. PMID: 15060453</w:t>
      </w:r>
    </w:p>
    <w:p w14:paraId="29B4501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lastRenderedPageBreak/>
        <w:t>Sullivan PS</w:t>
      </w:r>
      <w:r w:rsidRPr="00756D63">
        <w:rPr>
          <w:rFonts w:ascii="Arial" w:eastAsia="Calibri" w:hAnsi="Arial" w:cs="Arial"/>
          <w:sz w:val="22"/>
          <w:szCs w:val="22"/>
        </w:rPr>
        <w:t>, Lansky A, Drake A, HITS-2000 Investigators. Failure to return for HIV test results among persons at high risk for HIV infection: results from a multistate interview project. J Acquir Immune Defic Syndr. 2004 Apr 15;35(5):511–518. PMID: 15021316</w:t>
      </w:r>
    </w:p>
    <w:p w14:paraId="05715F5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uskin SE, </w:t>
      </w:r>
      <w:r w:rsidRPr="00756D63">
        <w:rPr>
          <w:rFonts w:ascii="Arial" w:eastAsia="Calibri" w:hAnsi="Arial" w:cs="Arial"/>
          <w:b/>
          <w:bCs/>
          <w:sz w:val="22"/>
          <w:szCs w:val="22"/>
        </w:rPr>
        <w:t>Sullivan PS</w:t>
      </w:r>
      <w:r w:rsidRPr="00756D63">
        <w:rPr>
          <w:rFonts w:ascii="Arial" w:eastAsia="Calibri" w:hAnsi="Arial" w:cs="Arial"/>
          <w:sz w:val="22"/>
          <w:szCs w:val="22"/>
        </w:rPr>
        <w:t>. Anemia and its treatment and outcomes in persons infected with human immunodeficiency virus. Transfusion. 2004 Jun;44(6):826–832. PMID: 15157246</w:t>
      </w:r>
    </w:p>
    <w:p w14:paraId="6963766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anchez TH, Brooks JT, </w:t>
      </w:r>
      <w:r w:rsidRPr="00756D63">
        <w:rPr>
          <w:rFonts w:ascii="Arial" w:eastAsia="Calibri" w:hAnsi="Arial" w:cs="Arial"/>
          <w:b/>
          <w:bCs/>
          <w:sz w:val="22"/>
          <w:szCs w:val="22"/>
        </w:rPr>
        <w:t>Sullivan PS</w:t>
      </w:r>
      <w:r w:rsidRPr="00756D63">
        <w:rPr>
          <w:rFonts w:ascii="Arial" w:eastAsia="Calibri" w:hAnsi="Arial" w:cs="Arial"/>
          <w:sz w:val="22"/>
          <w:szCs w:val="22"/>
        </w:rPr>
        <w:t>, Juhasz M, Mintz E, Dworkin MS, Jones JL. Bacterial diarrhea in persons with HIV infection, United States, 1992-2002. Clin Infect Dis. 2005;41(11):1621–1627.</w:t>
      </w:r>
    </w:p>
    <w:p w14:paraId="27C2398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anchez TH, Brooks JT, </w:t>
      </w:r>
      <w:r w:rsidRPr="00756D63">
        <w:rPr>
          <w:rFonts w:ascii="Arial" w:eastAsia="Calibri" w:hAnsi="Arial" w:cs="Arial"/>
          <w:b/>
          <w:bCs/>
          <w:sz w:val="22"/>
          <w:szCs w:val="22"/>
        </w:rPr>
        <w:t>Sullivan PS</w:t>
      </w:r>
      <w:r w:rsidRPr="00756D63">
        <w:rPr>
          <w:rFonts w:ascii="Arial" w:eastAsia="Calibri" w:hAnsi="Arial" w:cs="Arial"/>
          <w:sz w:val="22"/>
          <w:szCs w:val="22"/>
        </w:rPr>
        <w:t>. Bacterial diarrhea in persons with HIV infection, United States, 1992–2002. Clin Infect Dis [Internet]. academic.oup.com; 2005; Available from: https://academic.oup.com/cid/article-abstract/41/11/1621/357409</w:t>
      </w:r>
    </w:p>
    <w:p w14:paraId="6126411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Karon JM, Malitz FE, Broyles S, Mokotoff ED, Buskin SE, Fleming PL. A two-stage sampling method for clinical surveillance of individuals in care for HIV infection in the United States. Public Health Rep. 2005 May;120(3):230–239. PMCID: PMC1497713</w:t>
      </w:r>
    </w:p>
    <w:p w14:paraId="139C070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de Bruyn G, Hudgens MG, </w:t>
      </w:r>
      <w:r w:rsidRPr="00756D63">
        <w:rPr>
          <w:rFonts w:ascii="Arial" w:eastAsia="Calibri" w:hAnsi="Arial" w:cs="Arial"/>
          <w:b/>
          <w:bCs/>
          <w:sz w:val="22"/>
          <w:szCs w:val="22"/>
        </w:rPr>
        <w:t>Sullivan PS</w:t>
      </w:r>
      <w:r w:rsidRPr="00756D63">
        <w:rPr>
          <w:rFonts w:ascii="Arial" w:eastAsia="Calibri" w:hAnsi="Arial" w:cs="Arial"/>
          <w:sz w:val="22"/>
          <w:szCs w:val="22"/>
        </w:rPr>
        <w:t>, Duerr AC. Participant retention in clinical trials of candidate HIV vaccines. J Acquir Immune Defic Syndr. 2005 Aug 1;39(4):499–501. PMID: 16010176</w:t>
      </w:r>
    </w:p>
    <w:p w14:paraId="63C6015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Djomand G, Katzman J, di Tommaso D, Hudgens MG, Counts GW, Koblin BA, </w:t>
      </w:r>
      <w:r w:rsidRPr="00756D63">
        <w:rPr>
          <w:rFonts w:ascii="Arial" w:eastAsia="Calibri" w:hAnsi="Arial" w:cs="Arial"/>
          <w:b/>
          <w:bCs/>
          <w:sz w:val="22"/>
          <w:szCs w:val="22"/>
        </w:rPr>
        <w:t>Sullivan PS</w:t>
      </w:r>
      <w:r w:rsidRPr="00756D63">
        <w:rPr>
          <w:rFonts w:ascii="Arial" w:eastAsia="Calibri" w:hAnsi="Arial" w:cs="Arial"/>
          <w:sz w:val="22"/>
          <w:szCs w:val="22"/>
        </w:rPr>
        <w:t>. Enrollment of racial/ethnic minorities in NIAID-funded networks of HIV vaccine trials in the United States, 1988 to 2002. Public Health Rep. 2005 Sep;120(5):543–548. PMCID: PMC1497755</w:t>
      </w:r>
    </w:p>
    <w:p w14:paraId="3E2F2F9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Taussig J, Shouse RL, LaMarre M, Fitzpatrick L, McElroy P, Borkowf C, MacGowan RJ, Margolis A, Stratford D, McLellan-Lemal E, Robbins K, Heinene W, Greenberg AE, </w:t>
      </w:r>
      <w:r w:rsidRPr="00756D63">
        <w:rPr>
          <w:rFonts w:ascii="Arial" w:eastAsia="Calibri" w:hAnsi="Arial" w:cs="Arial"/>
          <w:b/>
          <w:bCs/>
          <w:sz w:val="22"/>
          <w:szCs w:val="22"/>
        </w:rPr>
        <w:t>Sullivan P</w:t>
      </w:r>
      <w:r w:rsidRPr="00756D63">
        <w:rPr>
          <w:rFonts w:ascii="Arial" w:eastAsia="Calibri" w:hAnsi="Arial" w:cs="Arial"/>
          <w:sz w:val="22"/>
          <w:szCs w:val="22"/>
        </w:rPr>
        <w:t>, Henderson A, Jafa K. HIV transmission among male inmates in a state prison system--Georgia, 1992-2005. MMWR Morb Mortal Wkly Rep. 2006;55(15):421–426.</w:t>
      </w:r>
    </w:p>
    <w:p w14:paraId="33428A4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effelfinger J, Hanson D, Voetsch A, McNaghten A, </w:t>
      </w:r>
      <w:r w:rsidRPr="00756D63">
        <w:rPr>
          <w:rFonts w:ascii="Arial" w:eastAsia="Calibri" w:hAnsi="Arial" w:cs="Arial"/>
          <w:b/>
          <w:bCs/>
          <w:sz w:val="22"/>
          <w:szCs w:val="22"/>
        </w:rPr>
        <w:t>Sullivan P</w:t>
      </w:r>
      <w:r w:rsidRPr="00756D63">
        <w:rPr>
          <w:rFonts w:ascii="Arial" w:eastAsia="Calibri" w:hAnsi="Arial" w:cs="Arial"/>
          <w:sz w:val="22"/>
          <w:szCs w:val="22"/>
        </w:rPr>
        <w:t>. Renal impairment associated with the use of tenofovir. 13th Conference On Retroviruses and Oportunistic Infections. 2006;5–8.</w:t>
      </w:r>
    </w:p>
    <w:p w14:paraId="1ABFA36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Voetsch A, Heffelfinger JA, Begley EB, Jaffa K, </w:t>
      </w:r>
      <w:r w:rsidRPr="00756D63">
        <w:rPr>
          <w:rFonts w:ascii="Arial" w:eastAsia="Calibri" w:hAnsi="Arial" w:cs="Arial"/>
          <w:b/>
          <w:bCs/>
          <w:sz w:val="22"/>
          <w:szCs w:val="22"/>
        </w:rPr>
        <w:t>Sullivan P</w:t>
      </w:r>
      <w:r w:rsidRPr="00756D63">
        <w:rPr>
          <w:rFonts w:ascii="Arial" w:eastAsia="Calibri" w:hAnsi="Arial" w:cs="Arial"/>
          <w:sz w:val="22"/>
          <w:szCs w:val="22"/>
        </w:rPr>
        <w:t>. Knowledge and Use of Pre-and Post-Exposure Prophylaxis Among Attendees of Minority Gay Pride Events, 2005-2006. Retrieved March. 2006;2:2012.</w:t>
      </w:r>
    </w:p>
    <w:p w14:paraId="44EB950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anchez TH, Brooks JT, </w:t>
      </w:r>
      <w:r w:rsidRPr="00756D63">
        <w:rPr>
          <w:rFonts w:ascii="Arial" w:eastAsia="Calibri" w:hAnsi="Arial" w:cs="Arial"/>
          <w:b/>
          <w:bCs/>
          <w:sz w:val="22"/>
          <w:szCs w:val="22"/>
        </w:rPr>
        <w:t>Sullivan PS</w:t>
      </w:r>
      <w:r w:rsidRPr="00756D63">
        <w:rPr>
          <w:rFonts w:ascii="Arial" w:eastAsia="Calibri" w:hAnsi="Arial" w:cs="Arial"/>
          <w:sz w:val="22"/>
          <w:szCs w:val="22"/>
        </w:rPr>
        <w:t>. Is Clostridium difficile the leading pathogen in bacterial diarrhea in HIV type 1-infected patients? Clin Infect Dis. 2006 Apr;42(8):1216–1216.</w:t>
      </w:r>
    </w:p>
    <w:p w14:paraId="1CC22B9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ansky A, MacKellar D, Gallagher KM, Lin LS, </w:t>
      </w:r>
      <w:r w:rsidRPr="00756D63">
        <w:rPr>
          <w:rFonts w:ascii="Arial" w:eastAsia="Calibri" w:hAnsi="Arial" w:cs="Arial"/>
          <w:b/>
          <w:bCs/>
          <w:sz w:val="22"/>
          <w:szCs w:val="22"/>
        </w:rPr>
        <w:t>Sullivan PS</w:t>
      </w:r>
      <w:r w:rsidRPr="00756D63">
        <w:rPr>
          <w:rFonts w:ascii="Arial" w:eastAsia="Calibri" w:hAnsi="Arial" w:cs="Arial"/>
          <w:sz w:val="22"/>
          <w:szCs w:val="22"/>
        </w:rPr>
        <w:t>, Onorato IM. Evaluation of the new National HIV Behavioral Surveillance System (NHBS) is imperative. Sexually transmitted diseases. 2006. p. 272–3; author reply 274–5. PMID: 16565646</w:t>
      </w:r>
    </w:p>
    <w:p w14:paraId="600F93E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Hanson DL, Teshale EH, Wotring LL, Brooks JT. Effect of hepatitis C infection on progression of HIV disease and early response to initial antiretroviral therapy. AIDS. 2006 May 12;20(8):1171–1179. PMID: 16691069</w:t>
      </w:r>
    </w:p>
    <w:p w14:paraId="50A9E06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esolowski LG, MacKellar DA, Facente SN, Dowling T, Ethridge SF, Zhu JH, </w:t>
      </w:r>
      <w:r w:rsidRPr="00756D63">
        <w:rPr>
          <w:rFonts w:ascii="Arial" w:eastAsia="Calibri" w:hAnsi="Arial" w:cs="Arial"/>
          <w:b/>
          <w:bCs/>
          <w:sz w:val="22"/>
          <w:szCs w:val="22"/>
        </w:rPr>
        <w:t>Sullivan PS</w:t>
      </w:r>
      <w:r w:rsidRPr="00756D63">
        <w:rPr>
          <w:rFonts w:ascii="Arial" w:eastAsia="Calibri" w:hAnsi="Arial" w:cs="Arial"/>
          <w:sz w:val="22"/>
          <w:szCs w:val="22"/>
        </w:rPr>
        <w:t xml:space="preserve">, Post-marketing Surveillance Team. Post-marketing surveillance of OraQuick </w:t>
      </w:r>
      <w:r w:rsidRPr="00756D63">
        <w:rPr>
          <w:rFonts w:ascii="Arial" w:eastAsia="Calibri" w:hAnsi="Arial" w:cs="Arial"/>
          <w:sz w:val="22"/>
          <w:szCs w:val="22"/>
        </w:rPr>
        <w:lastRenderedPageBreak/>
        <w:t>whole blood and oral fluid rapid HIV testing. AIDS. 2006 Aug 1;20(12):1661–1666. PMID: 16868448</w:t>
      </w:r>
    </w:p>
    <w:p w14:paraId="2012C74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ellerman SE, Hutchinson AB, Begley EB, Boyett BC, Clark HA, </w:t>
      </w:r>
      <w:r w:rsidRPr="00756D63">
        <w:rPr>
          <w:rFonts w:ascii="Arial" w:eastAsia="Calibri" w:hAnsi="Arial" w:cs="Arial"/>
          <w:b/>
          <w:bCs/>
          <w:sz w:val="22"/>
          <w:szCs w:val="22"/>
        </w:rPr>
        <w:t>Sullivan P</w:t>
      </w:r>
      <w:r w:rsidRPr="00756D63">
        <w:rPr>
          <w:rFonts w:ascii="Arial" w:eastAsia="Calibri" w:hAnsi="Arial" w:cs="Arial"/>
          <w:sz w:val="22"/>
          <w:szCs w:val="22"/>
        </w:rPr>
        <w:t>. Knowledge and use of HIV pre-exposure prophylaxis among attendees of minority gay pride events, 2004. J Acquir Immune Defic Syndr. 2006 Nov 1;43(3):376–377. PMID: 17079995</w:t>
      </w:r>
    </w:p>
    <w:p w14:paraId="0B74C6C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apidus JA, Bertolli J, McGowan K, </w:t>
      </w:r>
      <w:r w:rsidRPr="00756D63">
        <w:rPr>
          <w:rFonts w:ascii="Arial" w:eastAsia="Calibri" w:hAnsi="Arial" w:cs="Arial"/>
          <w:b/>
          <w:bCs/>
          <w:sz w:val="22"/>
          <w:szCs w:val="22"/>
        </w:rPr>
        <w:t>Sullivan P</w:t>
      </w:r>
      <w:r w:rsidRPr="00756D63">
        <w:rPr>
          <w:rFonts w:ascii="Arial" w:eastAsia="Calibri" w:hAnsi="Arial" w:cs="Arial"/>
          <w:sz w:val="22"/>
          <w:szCs w:val="22"/>
        </w:rPr>
        <w:t>. HIV-related risk behaviors, perceptions of risk, HIV testing, and exposure to prevention messages and methods among urban American Indians and Alaska Natives. AIDS Educ Prev. 2006 Dec;18(6):546–559. PMID: 17166080</w:t>
      </w:r>
    </w:p>
    <w:p w14:paraId="19FB09D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Drake AJ, Sanchez TH. Prevalence of treatment optimism-related risk behavior and associated factors among men who have sex with men in 11 states, 2000-2001. AIDS Behav. 2007 Jan;11(1):123–129.</w:t>
      </w:r>
    </w:p>
    <w:p w14:paraId="4EB5BB3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Wolitski RJ. HIV infection among gay and bisexual men. In: Wolitski RJ, Stall R, Valdiserri RO, editors. Unequal Oppportunity: Health Disparities Affecting Gay and Bisexual Men in the United States. New York: Oxford University Press; 2007. p. 220–247.</w:t>
      </w:r>
    </w:p>
    <w:p w14:paraId="2CDB668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ertolli J, Lee LM, </w:t>
      </w:r>
      <w:r w:rsidRPr="00756D63">
        <w:rPr>
          <w:rFonts w:ascii="Arial" w:eastAsia="Calibri" w:hAnsi="Arial" w:cs="Arial"/>
          <w:b/>
          <w:bCs/>
          <w:sz w:val="22"/>
          <w:szCs w:val="22"/>
        </w:rPr>
        <w:t>Sullivan PS</w:t>
      </w:r>
      <w:r w:rsidRPr="00756D63">
        <w:rPr>
          <w:rFonts w:ascii="Arial" w:eastAsia="Calibri" w:hAnsi="Arial" w:cs="Arial"/>
          <w:sz w:val="22"/>
          <w:szCs w:val="22"/>
        </w:rPr>
        <w:t>. Racial misidentification of American Indians/Alaska Natives in the HIV/AIDS Reporting Systems of five states and one urban health jurisdiction, U.S., 1984-2002. Public Health Rep. 2007;122(3):382–392.</w:t>
      </w:r>
    </w:p>
    <w:p w14:paraId="77F9EC9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Durant T, McDavid K, Hu X, </w:t>
      </w:r>
      <w:r w:rsidRPr="00756D63">
        <w:rPr>
          <w:rFonts w:ascii="Arial" w:eastAsia="Calibri" w:hAnsi="Arial" w:cs="Arial"/>
          <w:b/>
          <w:bCs/>
          <w:sz w:val="22"/>
          <w:szCs w:val="22"/>
        </w:rPr>
        <w:t>Sullivan P</w:t>
      </w:r>
      <w:r w:rsidRPr="00756D63">
        <w:rPr>
          <w:rFonts w:ascii="Arial" w:eastAsia="Calibri" w:hAnsi="Arial" w:cs="Arial"/>
          <w:sz w:val="22"/>
          <w:szCs w:val="22"/>
        </w:rPr>
        <w:t>, Janssen R, Fenton K. Update to racial/ethnic disparities in diagnoses of HIV/AIDS-33 states, 2001-2005. MMWR Surveill Summ. 2007;56(9):189–193.</w:t>
      </w:r>
    </w:p>
    <w:p w14:paraId="49F62DA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McKenna MT, Janssen RS. Progress toward implementation of integrated systems for surveillance of HIV infection and morbidity in the United States. Public Health Rep. 2007;122 Suppl 1:1–3. PMCID: PMC1804116</w:t>
      </w:r>
    </w:p>
    <w:p w14:paraId="04414C2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ansky A, Abdul-Quader AS, Cribbin M, Hall T, Finlayson TJ, Garfein RS, Lin LS, </w:t>
      </w:r>
      <w:r w:rsidRPr="00756D63">
        <w:rPr>
          <w:rFonts w:ascii="Arial" w:eastAsia="Calibri" w:hAnsi="Arial" w:cs="Arial"/>
          <w:b/>
          <w:bCs/>
          <w:sz w:val="22"/>
          <w:szCs w:val="22"/>
        </w:rPr>
        <w:t>Sullivan PS</w:t>
      </w:r>
      <w:r w:rsidRPr="00756D63">
        <w:rPr>
          <w:rFonts w:ascii="Arial" w:eastAsia="Calibri" w:hAnsi="Arial" w:cs="Arial"/>
          <w:sz w:val="22"/>
          <w:szCs w:val="22"/>
        </w:rPr>
        <w:t>. Developing an HIV behavioral surveillance system for injecting drug users: the National HIV Behavioral Surveillance System. Public Health Rep. 2007;122 Suppl 1:48–55. PMCID: PMC1804107</w:t>
      </w:r>
    </w:p>
    <w:p w14:paraId="58129B9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allagher KM, Denning PD, Allen DR, Nakashima AK, </w:t>
      </w:r>
      <w:r w:rsidRPr="00756D63">
        <w:rPr>
          <w:rFonts w:ascii="Arial" w:eastAsia="Calibri" w:hAnsi="Arial" w:cs="Arial"/>
          <w:b/>
          <w:bCs/>
          <w:sz w:val="22"/>
          <w:szCs w:val="22"/>
        </w:rPr>
        <w:t>Sullivan PS</w:t>
      </w:r>
      <w:r w:rsidRPr="00756D63">
        <w:rPr>
          <w:rFonts w:ascii="Arial" w:eastAsia="Calibri" w:hAnsi="Arial" w:cs="Arial"/>
          <w:sz w:val="22"/>
          <w:szCs w:val="22"/>
        </w:rPr>
        <w:t>. Use of rapid behavioral assessments to determine the prevalence of HIV risk behaviors in high-risk populations. Public Health Rep. 2007;122 Suppl 1:56–62. PMCID: PMC1804112</w:t>
      </w:r>
    </w:p>
    <w:p w14:paraId="5CE8485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ansky A, </w:t>
      </w:r>
      <w:r w:rsidRPr="00756D63">
        <w:rPr>
          <w:rFonts w:ascii="Arial" w:eastAsia="Calibri" w:hAnsi="Arial" w:cs="Arial"/>
          <w:b/>
          <w:bCs/>
          <w:sz w:val="22"/>
          <w:szCs w:val="22"/>
        </w:rPr>
        <w:t>Sullivan PS</w:t>
      </w:r>
      <w:r w:rsidRPr="00756D63">
        <w:rPr>
          <w:rFonts w:ascii="Arial" w:eastAsia="Calibri" w:hAnsi="Arial" w:cs="Arial"/>
          <w:sz w:val="22"/>
          <w:szCs w:val="22"/>
        </w:rPr>
        <w:t>, Gallagher KM, Fleming PL. HIV behavioral surveillance in the U.S.: a conceptual framework. Public Health Rep. 2007;122 Suppl 1:16–23. PMCID: PMC1804114</w:t>
      </w:r>
    </w:p>
    <w:p w14:paraId="562B68C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allagher KM, </w:t>
      </w:r>
      <w:r w:rsidRPr="00756D63">
        <w:rPr>
          <w:rFonts w:ascii="Arial" w:eastAsia="Calibri" w:hAnsi="Arial" w:cs="Arial"/>
          <w:b/>
          <w:bCs/>
          <w:sz w:val="22"/>
          <w:szCs w:val="22"/>
        </w:rPr>
        <w:t>Sullivan PS</w:t>
      </w:r>
      <w:r w:rsidRPr="00756D63">
        <w:rPr>
          <w:rFonts w:ascii="Arial" w:eastAsia="Calibri" w:hAnsi="Arial" w:cs="Arial"/>
          <w:sz w:val="22"/>
          <w:szCs w:val="22"/>
        </w:rPr>
        <w:t>, Lansky A, Onorato IM. Behavioral surveillance among people at risk for HIV infection in the U.S.: the National HIV Behavioral Surveillance System. Public Health Rep. 2007;122 Suppl 1:32–38. PMCID: PMC1804113</w:t>
      </w:r>
    </w:p>
    <w:p w14:paraId="5A5F5ED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acKellar DA, Gallagher KM, Finlayson T, Sanchez T, Lansky A, </w:t>
      </w:r>
      <w:r w:rsidRPr="00756D63">
        <w:rPr>
          <w:rFonts w:ascii="Arial" w:eastAsia="Calibri" w:hAnsi="Arial" w:cs="Arial"/>
          <w:b/>
          <w:bCs/>
          <w:sz w:val="22"/>
          <w:szCs w:val="22"/>
        </w:rPr>
        <w:t>Sullivan PS</w:t>
      </w:r>
      <w:r w:rsidRPr="00756D63">
        <w:rPr>
          <w:rFonts w:ascii="Arial" w:eastAsia="Calibri" w:hAnsi="Arial" w:cs="Arial"/>
          <w:sz w:val="22"/>
          <w:szCs w:val="22"/>
        </w:rPr>
        <w:t>. Surveillance of HIV risk and prevention behaviors of men who have sex with men -- a national application of venue-based, time-space sampling. Public Health Rep. 2007;122 Suppl 1:39–47.</w:t>
      </w:r>
    </w:p>
    <w:p w14:paraId="17C6B2C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ertolli J, Lee LM, </w:t>
      </w:r>
      <w:r w:rsidRPr="00756D63">
        <w:rPr>
          <w:rFonts w:ascii="Arial" w:eastAsia="Calibri" w:hAnsi="Arial" w:cs="Arial"/>
          <w:b/>
          <w:bCs/>
          <w:sz w:val="22"/>
          <w:szCs w:val="22"/>
        </w:rPr>
        <w:t>Sullivan PS</w:t>
      </w:r>
      <w:r w:rsidRPr="00756D63">
        <w:rPr>
          <w:rFonts w:ascii="Arial" w:eastAsia="Calibri" w:hAnsi="Arial" w:cs="Arial"/>
          <w:sz w:val="22"/>
          <w:szCs w:val="22"/>
        </w:rPr>
        <w:t>. Racial misidentification of American Indians/Alaska Natives in the HIV/AIDS reporting systems of five states and one urban health jurisdiction, US, 1984–2002. Public Health [Internet]. journals.sagepub.com; 2007; Available from: https://journals.sagepub.com/doi/abs/10.1177/003335490712200312</w:t>
      </w:r>
    </w:p>
    <w:p w14:paraId="3CC45C9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Jafa K, Patel P, Mackellar DA, </w:t>
      </w:r>
      <w:r w:rsidRPr="00756D63">
        <w:rPr>
          <w:rFonts w:ascii="Arial" w:eastAsia="Calibri" w:hAnsi="Arial" w:cs="Arial"/>
          <w:b/>
          <w:bCs/>
          <w:sz w:val="22"/>
          <w:szCs w:val="22"/>
        </w:rPr>
        <w:t>Sullivan PS</w:t>
      </w:r>
      <w:r w:rsidRPr="00756D63">
        <w:rPr>
          <w:rFonts w:ascii="Arial" w:eastAsia="Calibri" w:hAnsi="Arial" w:cs="Arial"/>
          <w:sz w:val="22"/>
          <w:szCs w:val="22"/>
        </w:rPr>
        <w:t>, Delaney KP, Sides TL, Newman AP, Paul SM, Cadoff EM, Martin EG, Keenan PA, Branson BM, OraQuick Study Group. Investigation of false positive results with an oral fluid rapid HIV-1/2 antibody test. PLoS One. 2007 Jan 31;2(1):e185. PMCID: PMC1779621</w:t>
      </w:r>
    </w:p>
    <w:p w14:paraId="542216A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McNaghten AD, Begley E, Hutchinson A, Cargill VA. Enrollment of racial/ethnic minorities and women with HIV in clinical research studies of HIV medicines. J Natl Med Assoc. 2007 Mar;99(3):242–250. PMCID: PMC2569620</w:t>
      </w:r>
    </w:p>
    <w:p w14:paraId="3ACCDFA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Teshale EH, Hanson DL, Wolfe MI, Brooks JT, Kaplan JE, Bort Z, </w:t>
      </w:r>
      <w:r w:rsidRPr="00756D63">
        <w:rPr>
          <w:rFonts w:ascii="Arial" w:eastAsia="Calibri" w:hAnsi="Arial" w:cs="Arial"/>
          <w:b/>
          <w:bCs/>
          <w:sz w:val="22"/>
          <w:szCs w:val="22"/>
        </w:rPr>
        <w:t>Sullivan PS</w:t>
      </w:r>
      <w:r w:rsidRPr="00756D63">
        <w:rPr>
          <w:rFonts w:ascii="Arial" w:eastAsia="Calibri" w:hAnsi="Arial" w:cs="Arial"/>
          <w:sz w:val="22"/>
          <w:szCs w:val="22"/>
        </w:rPr>
        <w:t>, Adult Adolescent Spectrum HIVD. Reasons for lack of appropriate receipt of primary Pneumocystis jiroveci pneumonia prophylaxis among HIV-infected persons receiving treatment in the United States: 1994-2003. Clin Infect Dis. 2007 Mar;44(6):879–883.</w:t>
      </w:r>
    </w:p>
    <w:p w14:paraId="60AD370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afa K, </w:t>
      </w:r>
      <w:r w:rsidRPr="00756D63">
        <w:rPr>
          <w:rFonts w:ascii="Arial" w:eastAsia="Calibri" w:hAnsi="Arial" w:cs="Arial"/>
          <w:b/>
          <w:bCs/>
          <w:sz w:val="22"/>
          <w:szCs w:val="22"/>
        </w:rPr>
        <w:t>Sullivan P</w:t>
      </w:r>
      <w:r w:rsidRPr="00756D63">
        <w:rPr>
          <w:rFonts w:ascii="Arial" w:eastAsia="Calibri" w:hAnsi="Arial" w:cs="Arial"/>
          <w:sz w:val="22"/>
          <w:szCs w:val="22"/>
        </w:rPr>
        <w:t>. HIV in the Georgia State Prison System. Focus. 2007 Apr;22(4):1–4. PMID: 18333635</w:t>
      </w:r>
    </w:p>
    <w:p w14:paraId="7025D3B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Durant T, Mcdavid K, Hu X, </w:t>
      </w:r>
      <w:r w:rsidRPr="00756D63">
        <w:rPr>
          <w:rFonts w:ascii="Arial" w:eastAsia="Calibri" w:hAnsi="Arial" w:cs="Arial"/>
          <w:b/>
          <w:bCs/>
          <w:sz w:val="22"/>
          <w:szCs w:val="22"/>
        </w:rPr>
        <w:t>Sullivan P</w:t>
      </w:r>
      <w:r w:rsidRPr="00756D63">
        <w:rPr>
          <w:rFonts w:ascii="Arial" w:eastAsia="Calibri" w:hAnsi="Arial" w:cs="Arial"/>
          <w:sz w:val="22"/>
          <w:szCs w:val="22"/>
        </w:rPr>
        <w:t>, Janssen R, Fenton K. Racial/Ethnic disparities in diagnoses of HIV/AIDS - 33 states, 2001-2005 (Reprinted from MMWR, vol 56, pg 189-193, 2006). J Am Med Assoc. 2007 Apr 18;297(15):1647–1649.</w:t>
      </w:r>
    </w:p>
    <w:p w14:paraId="76375C0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Campsmith ML, Nakamura GV, Begley EB, Schulden J, Nakashima AK. Patient and regimen characteristics associated with self-reported nonadherence to antiretroviral therapy. PLoS One. 2007 Jun 20;2(6):e552. PMCID: PMC1891091</w:t>
      </w:r>
    </w:p>
    <w:p w14:paraId="44D28F3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cNaghten AD, Wolfe MI, Onorato I, Nakashima AK, Valdiserri RO, Mokotoff E, Romaguera RA, Kroliczak A, Janssen RS, </w:t>
      </w:r>
      <w:r w:rsidRPr="00756D63">
        <w:rPr>
          <w:rFonts w:ascii="Arial" w:eastAsia="Calibri" w:hAnsi="Arial" w:cs="Arial"/>
          <w:b/>
          <w:bCs/>
          <w:sz w:val="22"/>
          <w:szCs w:val="22"/>
        </w:rPr>
        <w:t>Sullivan PS</w:t>
      </w:r>
      <w:r w:rsidRPr="00756D63">
        <w:rPr>
          <w:rFonts w:ascii="Arial" w:eastAsia="Calibri" w:hAnsi="Arial" w:cs="Arial"/>
          <w:sz w:val="22"/>
          <w:szCs w:val="22"/>
        </w:rPr>
        <w:t>. Improving the representativeness of behavioral and clinical surveillance for persons with HIV in the United States: the rationale for developing a population-based approach. PLoS One. 2007 Jun 20;2(6):e550. PMCID: PMC1891089</w:t>
      </w:r>
    </w:p>
    <w:p w14:paraId="5CCD625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Kilmarx PH, Peterman TA, Taylor AW, Nakashima AK, Kamb ML, Warner L, Mastro TD. Male circumcision for prevention of HIV transmission: what the new data mean for HIV prevention in the United States. PLoS Med. 2007 Jul 24;4(7):1162–1166. PMCID: PMC1925125</w:t>
      </w:r>
    </w:p>
    <w:p w14:paraId="4E4254E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Telzak EE, Grumm F, Coffey J, White DAE, Scribner A, Quan S, Martinez A, Esquivel M, Merrick R, Boyett B, Heffelfinger JD, Schulden J, Song B, </w:t>
      </w:r>
      <w:r w:rsidRPr="00756D63">
        <w:rPr>
          <w:rFonts w:ascii="Arial" w:eastAsia="Calibri" w:hAnsi="Arial" w:cs="Arial"/>
          <w:b/>
          <w:bCs/>
          <w:sz w:val="22"/>
          <w:szCs w:val="22"/>
        </w:rPr>
        <w:t>Sullivan PS</w:t>
      </w:r>
      <w:r w:rsidRPr="00756D63">
        <w:rPr>
          <w:rFonts w:ascii="Arial" w:eastAsia="Calibri" w:hAnsi="Arial" w:cs="Arial"/>
          <w:sz w:val="22"/>
          <w:szCs w:val="22"/>
        </w:rPr>
        <w:t>. Rapid HIV testing in emergency departments - Three US sites, January 2005-March 2006 (Reprinted from MMWR, vol 56, pg 597-601, 2007). J Am Med Assoc. … MEDICAL ASSOC 515 N STATE ST …; 2007 Jul 25;298(4):395–397.</w:t>
      </w:r>
    </w:p>
    <w:p w14:paraId="61C0360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Dowling T, Macias O, Sebesta D, Antonio E, Emerson C, Hinojosa L, Lakosky P, Calhoun CB, Randall L, Tucker B, Flynn C, Robinson M, Mangum H, Thompson C, Wrigley D, Buie M, Bost D, Smith A, Begley E, Boyett B, Clark H, Heffelfinger J, Jafa-Bhushan K, Schulden J, Song B, Thomas P, </w:t>
      </w:r>
      <w:r w:rsidRPr="00756D63">
        <w:rPr>
          <w:rFonts w:ascii="Arial" w:eastAsia="Calibri" w:hAnsi="Arial" w:cs="Arial"/>
          <w:b/>
          <w:bCs/>
          <w:sz w:val="22"/>
          <w:szCs w:val="22"/>
        </w:rPr>
        <w:t>Sullivan P</w:t>
      </w:r>
      <w:r w:rsidRPr="00756D63">
        <w:rPr>
          <w:rFonts w:ascii="Arial" w:eastAsia="Calibri" w:hAnsi="Arial" w:cs="Arial"/>
          <w:sz w:val="22"/>
          <w:szCs w:val="22"/>
        </w:rPr>
        <w:t>, Voetsch A. Rapid HIV testing among racial/ethnic minority men at gay pride events - Nine US cities, 2004-2006 (Reprinted from MMWR, vol 56, pg 602, 2007). J Am Med Assoc. 2007 Aug 8;298(6):621–622.</w:t>
      </w:r>
    </w:p>
    <w:p w14:paraId="25E66E8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utchinson AB, Begley EB, </w:t>
      </w:r>
      <w:r w:rsidRPr="00756D63">
        <w:rPr>
          <w:rFonts w:ascii="Arial" w:eastAsia="Calibri" w:hAnsi="Arial" w:cs="Arial"/>
          <w:b/>
          <w:bCs/>
          <w:sz w:val="22"/>
          <w:szCs w:val="22"/>
        </w:rPr>
        <w:t>Sullivan P</w:t>
      </w:r>
      <w:r w:rsidRPr="00756D63">
        <w:rPr>
          <w:rFonts w:ascii="Arial" w:eastAsia="Calibri" w:hAnsi="Arial" w:cs="Arial"/>
          <w:sz w:val="22"/>
          <w:szCs w:val="22"/>
        </w:rPr>
        <w:t>, Clark HA, Boyett BC, Kellerman SE. Conspiracy beliefs and trust in information about HIV/AIDS among minority men who have sex with men. Journal of acquired immune deficiency syndromes. 2007. p. 603–605. PMID: 17704688</w:t>
      </w:r>
    </w:p>
    <w:p w14:paraId="142B412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xml:space="preserve">, Denniston M, McNaghten A, Buskin SE, Broyles ST, Mokotoff ED. Use of a population-based survey to determine incidence of AIDS-defining opportunistic </w:t>
      </w:r>
      <w:r w:rsidRPr="00756D63">
        <w:rPr>
          <w:rFonts w:ascii="Arial" w:eastAsia="Calibri" w:hAnsi="Arial" w:cs="Arial"/>
          <w:sz w:val="22"/>
          <w:szCs w:val="22"/>
        </w:rPr>
        <w:lastRenderedPageBreak/>
        <w:t>illnesses among HIV-positive persons receiving medical care in the United States. AIDS Res Ther. 2007 Sep 12;4:17. PMCID: PMC2042983</w:t>
      </w:r>
    </w:p>
    <w:p w14:paraId="5A6E742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Voetsch AC, Heffelfinger JD, Begley EB, Jafa-Bhushan K, </w:t>
      </w:r>
      <w:r w:rsidRPr="00756D63">
        <w:rPr>
          <w:rFonts w:ascii="Arial" w:eastAsia="Calibri" w:hAnsi="Arial" w:cs="Arial"/>
          <w:b/>
          <w:bCs/>
          <w:sz w:val="22"/>
          <w:szCs w:val="22"/>
        </w:rPr>
        <w:t>Sullivan PS</w:t>
      </w:r>
      <w:r w:rsidRPr="00756D63">
        <w:rPr>
          <w:rFonts w:ascii="Arial" w:eastAsia="Calibri" w:hAnsi="Arial" w:cs="Arial"/>
          <w:sz w:val="22"/>
          <w:szCs w:val="22"/>
        </w:rPr>
        <w:t>. Knowledge and use of preexposure and postexposure prophylaxis among attendees of Minority Gay Pride events, 2005 through 2006. J Acquir Immune Defic Syndr. 2007 Nov 1;46(3):378–380. PMID: 18090305</w:t>
      </w:r>
    </w:p>
    <w:p w14:paraId="5A6A6B2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ussell TV, Do AN, Setik E, </w:t>
      </w:r>
      <w:r w:rsidRPr="00756D63">
        <w:rPr>
          <w:rFonts w:ascii="Arial" w:eastAsia="Calibri" w:hAnsi="Arial" w:cs="Arial"/>
          <w:b/>
          <w:bCs/>
          <w:sz w:val="22"/>
          <w:szCs w:val="22"/>
        </w:rPr>
        <w:t>Sullivan PS</w:t>
      </w:r>
      <w:r w:rsidRPr="00756D63">
        <w:rPr>
          <w:rFonts w:ascii="Arial" w:eastAsia="Calibri" w:hAnsi="Arial" w:cs="Arial"/>
          <w:sz w:val="22"/>
          <w:szCs w:val="22"/>
        </w:rPr>
        <w:t>, Rayle VD, Fridlund CA, Quan VM, Voetsch AC, Fleming PL. Sexual risk behaviors for HIV/AIDS in Chuuk State, Micronesia: the case for HIV prevention in vulnerable remote populations. PLoS One. 2007 Dec 12;2(12):e1283. PMCID: PMC2100172</w:t>
      </w:r>
    </w:p>
    <w:p w14:paraId="3F9DD4D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Aguirre D, Mares-Delgrasso A, Emerson C, Tsang J, Pincus J, Calhoun C, Buckendahl H, Dekker D, Jafa-Bhushan K, Bowles K, Clark H, Song B, </w:t>
      </w:r>
      <w:r w:rsidRPr="00756D63">
        <w:rPr>
          <w:rFonts w:ascii="Arial" w:eastAsia="Calibri" w:hAnsi="Arial" w:cs="Arial"/>
          <w:b/>
          <w:bCs/>
          <w:sz w:val="22"/>
          <w:szCs w:val="22"/>
        </w:rPr>
        <w:t>Sullivan PS</w:t>
      </w:r>
      <w:r w:rsidRPr="00756D63">
        <w:rPr>
          <w:rFonts w:ascii="Arial" w:eastAsia="Calibri" w:hAnsi="Arial" w:cs="Arial"/>
          <w:sz w:val="22"/>
          <w:szCs w:val="22"/>
        </w:rPr>
        <w:t>, Heffelfinger JD, Cleveland J, Tai E. Rapid HIV testing in outreach and other community settings - United States, 2004-2006 (Reprinted from MMWR, vol 56, pg 1233-1237, 2007). J Am Med Assoc. 2008;299(3):280–282.</w:t>
      </w:r>
    </w:p>
    <w:p w14:paraId="24FA365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Patel P, Hanson DL, </w:t>
      </w:r>
      <w:r w:rsidRPr="00756D63">
        <w:rPr>
          <w:rFonts w:ascii="Arial" w:eastAsia="Calibri" w:hAnsi="Arial" w:cs="Arial"/>
          <w:b/>
          <w:bCs/>
          <w:sz w:val="22"/>
          <w:szCs w:val="22"/>
        </w:rPr>
        <w:t>Sullivan PS</w:t>
      </w:r>
      <w:r w:rsidRPr="00756D63">
        <w:rPr>
          <w:rFonts w:ascii="Arial" w:eastAsia="Calibri" w:hAnsi="Arial" w:cs="Arial"/>
          <w:sz w:val="22"/>
          <w:szCs w:val="22"/>
        </w:rPr>
        <w:t>, Novak RM, Moorman AC, Tong TC, Holmberg SD, Brooks JT. Incidence of types of cancer among HIV-infected persons compared with the general population in the United States, 1992-2003. Ann Intern Med. 2008;148(10):728–736.</w:t>
      </w:r>
    </w:p>
    <w:p w14:paraId="2E04387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Levine WC, McKenna MT, Weinstock H. Innovations in Public Health Surveillance for HIV/AIDS and other STDs: Guideposts for Prevention and Care. In: Holmes KK, editor. Sexually Transmitted DIseases. 4th ed. New York: McGraw Hill Medical; 2008.</w:t>
      </w:r>
    </w:p>
    <w:p w14:paraId="72F8282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Wolitski RJ. HIV infection among gay and bisexual men. In: Wolitski R Stall R Valdiserri, editor. Unequal Opportunity: Health Disparities Affecting Gay and Bisexual Men in the United States. Oxford University Press; 2008. p. 220–250.</w:t>
      </w:r>
    </w:p>
    <w:p w14:paraId="3528DC4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Patel P, Hanson DL, </w:t>
      </w:r>
      <w:r w:rsidRPr="00756D63">
        <w:rPr>
          <w:rFonts w:ascii="Arial" w:eastAsia="Calibri" w:hAnsi="Arial" w:cs="Arial"/>
          <w:b/>
          <w:bCs/>
          <w:sz w:val="22"/>
          <w:szCs w:val="22"/>
        </w:rPr>
        <w:t>Sullivan PS</w:t>
      </w:r>
      <w:r w:rsidRPr="00756D63">
        <w:rPr>
          <w:rFonts w:ascii="Arial" w:eastAsia="Calibri" w:hAnsi="Arial" w:cs="Arial"/>
          <w:sz w:val="22"/>
          <w:szCs w:val="22"/>
        </w:rPr>
        <w:t xml:space="preserve">, Novak RM. Incidence of types of cancer among HIV-infected persons compared with the general population in the United States, 1992–2003. Ann Intern Med [Internet]. acpjournals.org; 2008; Available from: </w:t>
      </w:r>
      <w:hyperlink r:id="rId13" w:history="1">
        <w:r w:rsidRPr="00756D63">
          <w:rPr>
            <w:rFonts w:ascii="Arial" w:eastAsia="Calibri" w:hAnsi="Arial" w:cs="Arial"/>
            <w:color w:val="0563C1"/>
            <w:sz w:val="22"/>
            <w:szCs w:val="22"/>
            <w:u w:val="single"/>
          </w:rPr>
          <w:t>https://www.acpjournals.org/doi/abs/10.7326/0003-4819-148-10-200805200-00005</w:t>
        </w:r>
      </w:hyperlink>
    </w:p>
    <w:p w14:paraId="7B97322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esolowski LG, Mackellar DA, Ethridge SF, Zhu JH, Owen SM, </w:t>
      </w:r>
      <w:r w:rsidRPr="00756D63">
        <w:rPr>
          <w:rFonts w:ascii="Arial" w:eastAsia="Calibri" w:hAnsi="Arial" w:cs="Arial"/>
          <w:b/>
          <w:bCs/>
          <w:sz w:val="22"/>
          <w:szCs w:val="22"/>
        </w:rPr>
        <w:t>Sullivan PS</w:t>
      </w:r>
      <w:r w:rsidRPr="00756D63">
        <w:rPr>
          <w:rFonts w:ascii="Arial" w:eastAsia="Calibri" w:hAnsi="Arial" w:cs="Arial"/>
          <w:sz w:val="22"/>
          <w:szCs w:val="22"/>
        </w:rPr>
        <w:t>, Post Marketing Surveillance Team. Repeat confirmatory testing for persons with discordant whole blood and oral fluid rapid HIV test results: findings from post marketing surveillance. PLoS One. 2008 Feb 6;3(2):e1524. PMCID: PMC2212717</w:t>
      </w:r>
    </w:p>
    <w:p w14:paraId="726D1D3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Hanson DL, Brooks JT. Impact on hemoglobin of starting combination antiretroviral therapy with or without zidovudine in anemic HIV-infected patients. J Acquir Immune Defic Syndr. 2008 Jun 1;48(2):163–168. PMID: 18285710</w:t>
      </w:r>
    </w:p>
    <w:p w14:paraId="5F07002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egley EB, Jafa K, Voetsch AC, Heffelfinger JD, Borkowf CB, </w:t>
      </w:r>
      <w:r w:rsidRPr="00756D63">
        <w:rPr>
          <w:rFonts w:ascii="Arial" w:eastAsia="Calibri" w:hAnsi="Arial" w:cs="Arial"/>
          <w:b/>
          <w:bCs/>
          <w:sz w:val="22"/>
          <w:szCs w:val="22"/>
        </w:rPr>
        <w:t>Sullivan PS</w:t>
      </w:r>
      <w:r w:rsidRPr="00756D63">
        <w:rPr>
          <w:rFonts w:ascii="Arial" w:eastAsia="Calibri" w:hAnsi="Arial" w:cs="Arial"/>
          <w:sz w:val="22"/>
          <w:szCs w:val="22"/>
        </w:rPr>
        <w:t>. Willingness of men who have sex with men (MSM) in the United States to be circumcised as adults to reduce the risk of HIV infection. PLoS One. 2008 Jul 16;3(7):e2731. PMCID: PMC2443289</w:t>
      </w:r>
    </w:p>
    <w:p w14:paraId="2A9CC58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Denniston M, Mokotoff E, Buskin S, Broyles S, McNaghten AD. Quality of care for HIV infection provided by Ryan White Program-supported versus Non-Ryan White Program-supported facilities. PLoS One. 2008 Sep 22;3(9):e3250. PMCID: PMC2535568</w:t>
      </w:r>
    </w:p>
    <w:p w14:paraId="5B52E08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Teshale EH, Hanson D, Flannery B, Phares C, Wolfe M, Schuchat A, </w:t>
      </w:r>
      <w:r w:rsidRPr="00756D63">
        <w:rPr>
          <w:rFonts w:ascii="Arial" w:eastAsia="Calibri" w:hAnsi="Arial" w:cs="Arial"/>
          <w:b/>
          <w:bCs/>
          <w:sz w:val="22"/>
          <w:szCs w:val="22"/>
        </w:rPr>
        <w:t>Sullivan P</w:t>
      </w:r>
      <w:r w:rsidRPr="00756D63">
        <w:rPr>
          <w:rFonts w:ascii="Arial" w:eastAsia="Calibri" w:hAnsi="Arial" w:cs="Arial"/>
          <w:sz w:val="22"/>
          <w:szCs w:val="22"/>
        </w:rPr>
        <w:t xml:space="preserve">. Effectiveness of 23-valent polysaccharide pneumococcal vaccine on pneumonia in </w:t>
      </w:r>
      <w:r w:rsidRPr="00756D63">
        <w:rPr>
          <w:rFonts w:ascii="Arial" w:eastAsia="Calibri" w:hAnsi="Arial" w:cs="Arial"/>
          <w:sz w:val="22"/>
          <w:szCs w:val="22"/>
        </w:rPr>
        <w:lastRenderedPageBreak/>
        <w:t>HIV-infected adults in the United States, 1998--2003. Vaccine. 2008 Oct 29;26(46):5830–5834. PMID: 18786586</w:t>
      </w:r>
    </w:p>
    <w:p w14:paraId="157D5B8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owles KE, Clark HA, Tai E, </w:t>
      </w:r>
      <w:r w:rsidRPr="00756D63">
        <w:rPr>
          <w:rFonts w:ascii="Arial" w:eastAsia="Calibri" w:hAnsi="Arial" w:cs="Arial"/>
          <w:b/>
          <w:bCs/>
          <w:sz w:val="22"/>
          <w:szCs w:val="22"/>
        </w:rPr>
        <w:t>Sullivan PS</w:t>
      </w:r>
      <w:r w:rsidRPr="00756D63">
        <w:rPr>
          <w:rFonts w:ascii="Arial" w:eastAsia="Calibri" w:hAnsi="Arial" w:cs="Arial"/>
          <w:sz w:val="22"/>
          <w:szCs w:val="22"/>
        </w:rPr>
        <w:t>, Song B, Tsang J, Dietz CA, Mir J, Mares-DelGrasso A, Calhoun C, Aguirre D, Emerson C, Heffelfinger JD. Implementing rapid HIV testing in outreach and community settings: results from an advancing HIV prevention demonstration project conducted in seven U.S. cities. Public Health Rep. 2008 Nov;123 Suppl 3(Suppl 3):78–85. PMCID: PMC2567007</w:t>
      </w:r>
    </w:p>
    <w:p w14:paraId="052C85B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anchez TH, </w:t>
      </w:r>
      <w:r w:rsidRPr="00756D63">
        <w:rPr>
          <w:rFonts w:ascii="Arial" w:eastAsia="Calibri" w:hAnsi="Arial" w:cs="Arial"/>
          <w:b/>
          <w:bCs/>
          <w:sz w:val="22"/>
          <w:szCs w:val="22"/>
        </w:rPr>
        <w:t>Sullivan PS</w:t>
      </w:r>
      <w:r w:rsidRPr="00756D63">
        <w:rPr>
          <w:rFonts w:ascii="Arial" w:eastAsia="Calibri" w:hAnsi="Arial" w:cs="Arial"/>
          <w:sz w:val="22"/>
          <w:szCs w:val="22"/>
        </w:rPr>
        <w:t>. Expanding the horizons: new approaches to providing HIV testing services in the United States. Public Health Rep. 2008 Nov;123 Suppl 3:1–4. PMCID: PMC2567013</w:t>
      </w:r>
    </w:p>
    <w:p w14:paraId="181257C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Zapata A, Benbow N. New U.S. HIV incidence numbers: heeding their message. Focus. 2008 Nov;23(4):5–7. PMID: 19062780</w:t>
      </w:r>
    </w:p>
    <w:p w14:paraId="12BE642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effelfinger JD, </w:t>
      </w:r>
      <w:r w:rsidRPr="00756D63">
        <w:rPr>
          <w:rFonts w:ascii="Arial" w:eastAsia="Calibri" w:hAnsi="Arial" w:cs="Arial"/>
          <w:b/>
          <w:bCs/>
          <w:sz w:val="22"/>
          <w:szCs w:val="22"/>
        </w:rPr>
        <w:t>Sullivan PS</w:t>
      </w:r>
      <w:r w:rsidRPr="00756D63">
        <w:rPr>
          <w:rFonts w:ascii="Arial" w:eastAsia="Calibri" w:hAnsi="Arial" w:cs="Arial"/>
          <w:sz w:val="22"/>
          <w:szCs w:val="22"/>
        </w:rPr>
        <w:t>, Branson BM, Mastro TD, Purcell DW, Griffiths SD, Romaguera RA, Janssen RS. Advancing HIV prevention demonstration projects: new strategies for a changing epidemic. Public Health Rep. 2008 Nov;123 Suppl 3(Suppl 3):5–15. PMCID: PMC2567014</w:t>
      </w:r>
    </w:p>
    <w:p w14:paraId="2D1422F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Thomas PE, Voetsch AC, Song B, Calloway D, Goode C, Mundey L, Nobles J, Sly K, Smith MR, Williams B, Shiloh M, Patterson K, Ward S, </w:t>
      </w:r>
      <w:r w:rsidRPr="00756D63">
        <w:rPr>
          <w:rFonts w:ascii="Arial" w:eastAsia="Calibri" w:hAnsi="Arial" w:cs="Arial"/>
          <w:b/>
          <w:bCs/>
          <w:sz w:val="22"/>
          <w:szCs w:val="22"/>
        </w:rPr>
        <w:t>Sullivan PS</w:t>
      </w:r>
      <w:r w:rsidRPr="00756D63">
        <w:rPr>
          <w:rFonts w:ascii="Arial" w:eastAsia="Calibri" w:hAnsi="Arial" w:cs="Arial"/>
          <w:sz w:val="22"/>
          <w:szCs w:val="22"/>
        </w:rPr>
        <w:t>, Heffelfinger JD. HIV risk behaviors and testing history in historically black college and university settings. Public Health Rep. 2008 Nov;123 Suppl 3(Suppl 3):115–125. PMCID: PMC2567011</w:t>
      </w:r>
    </w:p>
    <w:p w14:paraId="788E944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chulden JD, Song B, Barros A, Mares-DelGrasso A, Martin CW, Ramirez R, Smith LC, Wheeler DP, Oster AM, </w:t>
      </w:r>
      <w:r w:rsidRPr="00756D63">
        <w:rPr>
          <w:rFonts w:ascii="Arial" w:eastAsia="Calibri" w:hAnsi="Arial" w:cs="Arial"/>
          <w:b/>
          <w:bCs/>
          <w:sz w:val="22"/>
          <w:szCs w:val="22"/>
        </w:rPr>
        <w:t>Sullivan PS</w:t>
      </w:r>
      <w:r w:rsidRPr="00756D63">
        <w:rPr>
          <w:rFonts w:ascii="Arial" w:eastAsia="Calibri" w:hAnsi="Arial" w:cs="Arial"/>
          <w:sz w:val="22"/>
          <w:szCs w:val="22"/>
        </w:rPr>
        <w:t>, Heffelfinger JD. Rapid HIV testing in transgender communities by community-based organizations in three cities. Public Health Rep. SAGE Publications; 2008 Nov;123 Suppl 3(3_suppl):101–114. PMCID: PMC2567010</w:t>
      </w:r>
    </w:p>
    <w:p w14:paraId="10DA6DB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erkelman RL, </w:t>
      </w:r>
      <w:r w:rsidRPr="00756D63">
        <w:rPr>
          <w:rFonts w:ascii="Arial" w:eastAsia="Calibri" w:hAnsi="Arial" w:cs="Arial"/>
          <w:b/>
          <w:bCs/>
          <w:sz w:val="22"/>
          <w:szCs w:val="22"/>
        </w:rPr>
        <w:t>Sullivan PS</w:t>
      </w:r>
      <w:r w:rsidRPr="00756D63">
        <w:rPr>
          <w:rFonts w:ascii="Arial" w:eastAsia="Calibri" w:hAnsi="Arial" w:cs="Arial"/>
          <w:sz w:val="22"/>
          <w:szCs w:val="22"/>
        </w:rPr>
        <w:t>, Buehler JW, Detels R, Beaglehole R, Lansing MA, Gulliford M. Public health surveillance. In: Detels R, editor. Oxford Textbook of Global Health. OUP Oxford; 2009. p. 699–715.</w:t>
      </w:r>
    </w:p>
    <w:p w14:paraId="26B0A35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w:t>
      </w:r>
      <w:r w:rsidRPr="00756D63">
        <w:rPr>
          <w:rFonts w:ascii="Arial" w:eastAsia="Calibri" w:hAnsi="Arial" w:cs="Arial"/>
          <w:sz w:val="22"/>
          <w:szCs w:val="22"/>
        </w:rPr>
        <w:t>, Kayitenkore K, Chomba E, Karita E, Mwananyanda L, Vwalika C, Conkling M, Luisi N, Tichacek A, Allen S. Reduction of HIV transmission risk and high risk sex while prescribed ART: results from discordant couples in Rwanda and Zambia. 16th Conference on Retroviruses and Opportunistic Infections, Montreal [Internet]. 2009; Available from: https://scholar.google.ca/scholar?cluster=14387931472748558925&amp;hl=en&amp;as_sdt=0,5&amp;sciodt=0,5</w:t>
      </w:r>
    </w:p>
    <w:p w14:paraId="6176CC2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arner L, Ghanem KG, Newman DR, Macaluso M, </w:t>
      </w:r>
      <w:r w:rsidRPr="00756D63">
        <w:rPr>
          <w:rFonts w:ascii="Arial" w:eastAsia="Calibri" w:hAnsi="Arial" w:cs="Arial"/>
          <w:b/>
          <w:bCs/>
          <w:sz w:val="22"/>
          <w:szCs w:val="22"/>
        </w:rPr>
        <w:t>Sullivan PS</w:t>
      </w:r>
      <w:r w:rsidRPr="00756D63">
        <w:rPr>
          <w:rFonts w:ascii="Arial" w:eastAsia="Calibri" w:hAnsi="Arial" w:cs="Arial"/>
          <w:sz w:val="22"/>
          <w:szCs w:val="22"/>
        </w:rPr>
        <w:t>, Erbelding EJ. Male circumcision and risk of HIV infection among heterosexual African American men attending Baltimore sexually transmitted disease clinics. J Infect Dis. 2009 Jan 1;199(1):59–65. PMID: 19086815</w:t>
      </w:r>
    </w:p>
    <w:p w14:paraId="2582803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Hamouda O, Delpech V, Geduld JE. Reemergence of the HIV epidemic among men who have sex with men in North America, Western Europe, and Australia, 1996–2005. Annals of [Internet]. Elsevier; 2009; Available from: https://www.sciencedirect.com/science/article/pii/S1047279709000751</w:t>
      </w:r>
    </w:p>
    <w:p w14:paraId="1A7E3AA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eed JB, Hanson D, McNaghten AD, Bertolli J, Teshale E, Gardner L, </w:t>
      </w:r>
      <w:r w:rsidRPr="00756D63">
        <w:rPr>
          <w:rFonts w:ascii="Arial" w:eastAsia="Calibri" w:hAnsi="Arial" w:cs="Arial"/>
          <w:b/>
          <w:bCs/>
          <w:sz w:val="22"/>
          <w:szCs w:val="22"/>
        </w:rPr>
        <w:t>Sullivan P</w:t>
      </w:r>
      <w:r w:rsidRPr="00756D63">
        <w:rPr>
          <w:rFonts w:ascii="Arial" w:eastAsia="Calibri" w:hAnsi="Arial" w:cs="Arial"/>
          <w:sz w:val="22"/>
          <w:szCs w:val="22"/>
        </w:rPr>
        <w:t>. HIV testing factors associated with delayed entry into HIV medical care among HIV-</w:t>
      </w:r>
      <w:r w:rsidRPr="00756D63">
        <w:rPr>
          <w:rFonts w:ascii="Arial" w:eastAsia="Calibri" w:hAnsi="Arial" w:cs="Arial"/>
          <w:sz w:val="22"/>
          <w:szCs w:val="22"/>
        </w:rPr>
        <w:lastRenderedPageBreak/>
        <w:t>infected persons from eighteen states, United States, 2000–2004. AIDS Patient Care STDS. liebertpub.com; 2009;23(9):765–773.</w:t>
      </w:r>
    </w:p>
    <w:p w14:paraId="779C6BE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afa K, McElroy P, Fitzpatrick L, Borkowf CB, Macgowan R, Margolis A, Robbins K, Youngpairoj AS, Stratford D, Greenberg A, Taussig J, Shouse RL, Lamarre M, McLellan-Lemal E, Heneine W, </w:t>
      </w:r>
      <w:r w:rsidRPr="00756D63">
        <w:rPr>
          <w:rFonts w:ascii="Arial" w:eastAsia="Calibri" w:hAnsi="Arial" w:cs="Arial"/>
          <w:b/>
          <w:bCs/>
          <w:sz w:val="22"/>
          <w:szCs w:val="22"/>
        </w:rPr>
        <w:t>Sullivan PS</w:t>
      </w:r>
      <w:r w:rsidRPr="00756D63">
        <w:rPr>
          <w:rFonts w:ascii="Arial" w:eastAsia="Calibri" w:hAnsi="Arial" w:cs="Arial"/>
          <w:sz w:val="22"/>
          <w:szCs w:val="22"/>
        </w:rPr>
        <w:t>. HIV transmission in a state prison system, 1988-2005. PLoS One. 2009;4(5):e5416.</w:t>
      </w:r>
    </w:p>
    <w:p w14:paraId="46E59F2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effelfinger JD, Voetsch AC, Nakamura GV, </w:t>
      </w:r>
      <w:r w:rsidRPr="00756D63">
        <w:rPr>
          <w:rFonts w:ascii="Arial" w:eastAsia="Calibri" w:hAnsi="Arial" w:cs="Arial"/>
          <w:b/>
          <w:bCs/>
          <w:sz w:val="22"/>
          <w:szCs w:val="22"/>
        </w:rPr>
        <w:t>Sullivan PS</w:t>
      </w:r>
      <w:r w:rsidRPr="00756D63">
        <w:rPr>
          <w:rFonts w:ascii="Arial" w:eastAsia="Calibri" w:hAnsi="Arial" w:cs="Arial"/>
          <w:sz w:val="22"/>
          <w:szCs w:val="22"/>
        </w:rPr>
        <w:t>, McNaghten AD, Huang L. Nonadherence to primary prophylaxis against Pneumocystis jirovecii pneumonia. PLoS One. 2009 Mar 25;4(3):e5002. PMCID: PMC2656642</w:t>
      </w:r>
    </w:p>
    <w:p w14:paraId="72180B7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ahle EM, Barash EA, Page LC, Lansky A, Jafa K, </w:t>
      </w:r>
      <w:r w:rsidRPr="00756D63">
        <w:rPr>
          <w:rFonts w:ascii="Arial" w:eastAsia="Calibri" w:hAnsi="Arial" w:cs="Arial"/>
          <w:b/>
          <w:bCs/>
          <w:sz w:val="22"/>
          <w:szCs w:val="22"/>
        </w:rPr>
        <w:t>Sullivan PS</w:t>
      </w:r>
      <w:r w:rsidRPr="00756D63">
        <w:rPr>
          <w:rFonts w:ascii="Arial" w:eastAsia="Calibri" w:hAnsi="Arial" w:cs="Arial"/>
          <w:sz w:val="22"/>
          <w:szCs w:val="22"/>
        </w:rPr>
        <w:t>, Buskin SE. Evaluation of the impact of news coverage of an HIV multiclass drug-resistant cluster in Seattle, Washington. Am J Public Health. American Public Health Association; 2009 Apr;99 Suppl 1(S1):S131–S136. PMCID: PMC2724959</w:t>
      </w:r>
    </w:p>
    <w:p w14:paraId="1F7C9BB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Salazar L, Buchbinder S, Sanchez TH. Estimating the proportion of HIV transmissions from main sex partners among men who have sex with men in five US cities. AIDS. 2009 Jun 1;23(9):1153–1162. PMID: 19417579</w:t>
      </w:r>
    </w:p>
    <w:p w14:paraId="0A6E7A0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Hamouda O, Delpech V, Geduld JE, Prejean J, Semaille C, Kaldor J, Folch C, op de Coul E, Marcus U, Hughes G, Archibald CP, Cazein F, McDonald A, Casabona J, van Sighem A, Fenton KA, Annecy Msm Epidemiology Study, Grp. Reemergence of the HIV Epidemic Among Men Who Have Sex With Men in North America, Western Europe, and Australia, 1996-2005. Ann Epidemiol. 2009 Jun;19(6):423–431.</w:t>
      </w:r>
    </w:p>
    <w:p w14:paraId="4B4CEB8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pikes PS, Purcell DW, Williams KM, Chen Y, Ding H, </w:t>
      </w:r>
      <w:r w:rsidRPr="00756D63">
        <w:rPr>
          <w:rFonts w:ascii="Arial" w:eastAsia="Calibri" w:hAnsi="Arial" w:cs="Arial"/>
          <w:b/>
          <w:bCs/>
          <w:sz w:val="22"/>
          <w:szCs w:val="22"/>
        </w:rPr>
        <w:t>Sullivan PS</w:t>
      </w:r>
      <w:r w:rsidRPr="00756D63">
        <w:rPr>
          <w:rFonts w:ascii="Arial" w:eastAsia="Calibri" w:hAnsi="Arial" w:cs="Arial"/>
          <w:sz w:val="22"/>
          <w:szCs w:val="22"/>
        </w:rPr>
        <w:t>. Sexual risk behaviors among HIV-positive black men who have sex with women, with men, or with men and women: implications for intervention development. Am J Public Health. American Public Health Association; 2009 Jun;99(6):1072–1078. PMCID: PMC2679792</w:t>
      </w:r>
    </w:p>
    <w:p w14:paraId="60F4C40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esolowski LG, Sanchez T, MacKellar DA, Branson BM, Ethridge SF, Constantine N, Ketema F, </w:t>
      </w:r>
      <w:r w:rsidRPr="00756D63">
        <w:rPr>
          <w:rFonts w:ascii="Arial" w:eastAsia="Calibri" w:hAnsi="Arial" w:cs="Arial"/>
          <w:b/>
          <w:bCs/>
          <w:sz w:val="22"/>
          <w:szCs w:val="22"/>
        </w:rPr>
        <w:t>Sullivan PS</w:t>
      </w:r>
      <w:r w:rsidRPr="00756D63">
        <w:rPr>
          <w:rFonts w:ascii="Arial" w:eastAsia="Calibri" w:hAnsi="Arial" w:cs="Arial"/>
          <w:sz w:val="22"/>
          <w:szCs w:val="22"/>
        </w:rPr>
        <w:t>. Evaluation of oral fluid enzyme immunoassay for confirmation of a positive rapid human immunodeficiency virus test result. Clin Vaccine Immunol. 2009 Jul;16(7):1091–1092. PMCID: PMC2708402</w:t>
      </w:r>
    </w:p>
    <w:p w14:paraId="29122C6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Oster AM, </w:t>
      </w:r>
      <w:r w:rsidRPr="00756D63">
        <w:rPr>
          <w:rFonts w:ascii="Arial" w:eastAsia="Calibri" w:hAnsi="Arial" w:cs="Arial"/>
          <w:b/>
          <w:bCs/>
          <w:sz w:val="22"/>
          <w:szCs w:val="22"/>
        </w:rPr>
        <w:t>Sullivan PS</w:t>
      </w:r>
      <w:r w:rsidRPr="00756D63">
        <w:rPr>
          <w:rFonts w:ascii="Arial" w:eastAsia="Calibri" w:hAnsi="Arial" w:cs="Arial"/>
          <w:sz w:val="22"/>
          <w:szCs w:val="22"/>
        </w:rPr>
        <w:t>, Blair JM. Prevalence of cervical cancer screening of HIV-infected women in the United States. J Acquir Immune Defic Syndr. 2009 Aug 1;51(4):430–436. PMID: 19474756</w:t>
      </w:r>
    </w:p>
    <w:p w14:paraId="393DFA5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cCarthy NL, </w:t>
      </w:r>
      <w:r w:rsidRPr="00756D63">
        <w:rPr>
          <w:rFonts w:ascii="Arial" w:eastAsia="Calibri" w:hAnsi="Arial" w:cs="Arial"/>
          <w:b/>
          <w:bCs/>
          <w:sz w:val="22"/>
          <w:szCs w:val="22"/>
        </w:rPr>
        <w:t>Sullivan PS</w:t>
      </w:r>
      <w:r w:rsidRPr="00756D63">
        <w:rPr>
          <w:rFonts w:ascii="Arial" w:eastAsia="Calibri" w:hAnsi="Arial" w:cs="Arial"/>
          <w:sz w:val="22"/>
          <w:szCs w:val="22"/>
        </w:rPr>
        <w:t>, Gaynes R, Rimland D. Risk factors associated with methicillin resistance among Staphylococcus aureus infections in veterans. Infect Control Hosp Epidemiol. 2010 Jan;31(01):36–41. PMID: 19929688</w:t>
      </w:r>
    </w:p>
    <w:p w14:paraId="19B947F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McKenna MT, Waller LA, Williamson GD, Lee LM. Analyzing and interpreting public health surveillance data. Principles and Practice of Public Health Surveillance. Oxford University Press; 2010;3:88–145.</w:t>
      </w:r>
    </w:p>
    <w:p w14:paraId="740B050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mith DK, Taylor A, Kilmarx PH, </w:t>
      </w:r>
      <w:r w:rsidRPr="00756D63">
        <w:rPr>
          <w:rFonts w:ascii="Arial" w:eastAsia="Calibri" w:hAnsi="Arial" w:cs="Arial"/>
          <w:b/>
          <w:bCs/>
          <w:sz w:val="22"/>
          <w:szCs w:val="22"/>
        </w:rPr>
        <w:t>Sullivan P</w:t>
      </w:r>
      <w:r w:rsidRPr="00756D63">
        <w:rPr>
          <w:rFonts w:ascii="Arial" w:eastAsia="Calibri" w:hAnsi="Arial" w:cs="Arial"/>
          <w:sz w:val="22"/>
          <w:szCs w:val="22"/>
        </w:rPr>
        <w:t>, Warner L, Kamb M, Bock N, Kohmescher B, Mastro TD. Male circumcision in the United States for the prevention of HIV infection and other adverse health outcomes: report from a CDC consultation. Public Health Rep. 2010 Jan;125 Suppl 1(Suppl 1):72–82. PMCID: PMC2788411</w:t>
      </w:r>
    </w:p>
    <w:p w14:paraId="65CCDB1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Patel P, Mackellar D, Simmons P, Uniyal A, Gallagher K, Bennett B, Sullivan TJ, Kowalski A, Parker MM, LaLota M, Kerndt P, </w:t>
      </w:r>
      <w:r w:rsidRPr="00756D63">
        <w:rPr>
          <w:rFonts w:ascii="Arial" w:eastAsia="Calibri" w:hAnsi="Arial" w:cs="Arial"/>
          <w:b/>
          <w:bCs/>
          <w:sz w:val="22"/>
          <w:szCs w:val="22"/>
        </w:rPr>
        <w:t>Sullivan PS</w:t>
      </w:r>
      <w:r w:rsidRPr="00756D63">
        <w:rPr>
          <w:rFonts w:ascii="Arial" w:eastAsia="Calibri" w:hAnsi="Arial" w:cs="Arial"/>
          <w:sz w:val="22"/>
          <w:szCs w:val="22"/>
        </w:rPr>
        <w:t xml:space="preserve">, Centers for Disease Control and Prevention Acute HIV Infection Study Group. Detecting acute human </w:t>
      </w:r>
      <w:r w:rsidRPr="00756D63">
        <w:rPr>
          <w:rFonts w:ascii="Arial" w:eastAsia="Calibri" w:hAnsi="Arial" w:cs="Arial"/>
          <w:sz w:val="22"/>
          <w:szCs w:val="22"/>
        </w:rPr>
        <w:lastRenderedPageBreak/>
        <w:t>immunodeficiency virus infection using 3 different screening immunoassays and nucleic acid amplification testing for human immunodeficiency virus RNA, 2006-2008. Arch Intern Med. 2010 Jan 11;170(1):66–74. PMID: 20065201</w:t>
      </w:r>
    </w:p>
    <w:p w14:paraId="7EFF1E9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odoshian A, </w:t>
      </w:r>
      <w:r w:rsidRPr="00756D63">
        <w:rPr>
          <w:rFonts w:ascii="Arial" w:eastAsia="Calibri" w:hAnsi="Arial" w:cs="Arial"/>
          <w:b/>
          <w:bCs/>
          <w:sz w:val="22"/>
          <w:szCs w:val="22"/>
        </w:rPr>
        <w:t>Sullivan PS</w:t>
      </w:r>
      <w:r w:rsidRPr="00756D63">
        <w:rPr>
          <w:rFonts w:ascii="Arial" w:eastAsia="Calibri" w:hAnsi="Arial" w:cs="Arial"/>
          <w:sz w:val="22"/>
          <w:szCs w:val="22"/>
        </w:rPr>
        <w:t xml:space="preserve">. Differences in age and race of sex partners in a group of young internet-using men who have sex with men [MPH]. </w:t>
      </w:r>
      <w:r w:rsidRPr="00756D63">
        <w:rPr>
          <w:rFonts w:ascii="Arial" w:eastAsia="Calibri" w:hAnsi="Arial" w:cs="Arial"/>
          <w:b/>
          <w:bCs/>
          <w:sz w:val="22"/>
          <w:szCs w:val="22"/>
        </w:rPr>
        <w:t>Sullivan PS</w:t>
      </w:r>
      <w:r w:rsidRPr="00756D63">
        <w:rPr>
          <w:rFonts w:ascii="Arial" w:eastAsia="Calibri" w:hAnsi="Arial" w:cs="Arial"/>
          <w:sz w:val="22"/>
          <w:szCs w:val="22"/>
        </w:rPr>
        <w:t>, editor. [Atlanta]: Emory University; 2010.</w:t>
      </w:r>
    </w:p>
    <w:p w14:paraId="1C4530A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Khosropour CBS, </w:t>
      </w:r>
      <w:r w:rsidRPr="00756D63">
        <w:rPr>
          <w:rFonts w:ascii="Arial" w:eastAsia="Calibri" w:hAnsi="Arial" w:cs="Arial"/>
          <w:b/>
          <w:bCs/>
          <w:sz w:val="22"/>
          <w:szCs w:val="22"/>
        </w:rPr>
        <w:t>Sullivan PS</w:t>
      </w:r>
      <w:r w:rsidRPr="00756D63">
        <w:rPr>
          <w:rFonts w:ascii="Arial" w:eastAsia="Calibri" w:hAnsi="Arial" w:cs="Arial"/>
          <w:sz w:val="22"/>
          <w:szCs w:val="22"/>
        </w:rPr>
        <w:t>. Reporting of Intimate Partner Violence among Men Who Have Sex with Men in an On-line Survey. West J Emerg Med. 2010 Aug;11(3):242–246. PMCID: PMC2941360</w:t>
      </w:r>
    </w:p>
    <w:p w14:paraId="2568D16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all KM, Khosropour CM, </w:t>
      </w:r>
      <w:r w:rsidRPr="00756D63">
        <w:rPr>
          <w:rFonts w:ascii="Arial" w:eastAsia="Calibri" w:hAnsi="Arial" w:cs="Arial"/>
          <w:b/>
          <w:bCs/>
          <w:sz w:val="22"/>
          <w:szCs w:val="22"/>
        </w:rPr>
        <w:t>Sullivan PS</w:t>
      </w:r>
      <w:r w:rsidRPr="00756D63">
        <w:rPr>
          <w:rFonts w:ascii="Arial" w:eastAsia="Calibri" w:hAnsi="Arial" w:cs="Arial"/>
          <w:sz w:val="22"/>
          <w:szCs w:val="22"/>
        </w:rPr>
        <w:t>. Offering of HIV screening to men who have sex with men by their health care providers and associated factors. J Int Assoc Physicians AIDS Care. 2010 Sep;9(5):284–288. PMCID: PMC3637046</w:t>
      </w:r>
    </w:p>
    <w:p w14:paraId="41357E7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cCarthy NL, </w:t>
      </w:r>
      <w:r w:rsidRPr="00756D63">
        <w:rPr>
          <w:rFonts w:ascii="Arial" w:eastAsia="Calibri" w:hAnsi="Arial" w:cs="Arial"/>
          <w:b/>
          <w:bCs/>
          <w:sz w:val="22"/>
          <w:szCs w:val="22"/>
        </w:rPr>
        <w:t>Sullivan PS</w:t>
      </w:r>
      <w:r w:rsidRPr="00756D63">
        <w:rPr>
          <w:rFonts w:ascii="Arial" w:eastAsia="Calibri" w:hAnsi="Arial" w:cs="Arial"/>
          <w:sz w:val="22"/>
          <w:szCs w:val="22"/>
        </w:rPr>
        <w:t>, Gaynes R, Rimland D. Health care-associated and community-associated methicillin-resistant Staphylococcus aureus infections: A comparison of definitions. Am J Infect Control. 2010 Oct;38(8):600–606. PMID: 20413185</w:t>
      </w:r>
    </w:p>
    <w:p w14:paraId="3C4130E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Prater A. Condom failure during anal sex and associated factors among US MSM, 2009 [MPH]. Sullivan DP, editor. [Atlanta]: Emory University; 2011.</w:t>
      </w:r>
    </w:p>
    <w:p w14:paraId="2BFD3AE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harma A, </w:t>
      </w:r>
      <w:r w:rsidRPr="00756D63">
        <w:rPr>
          <w:rFonts w:ascii="Arial" w:eastAsia="Calibri" w:hAnsi="Arial" w:cs="Arial"/>
          <w:b/>
          <w:bCs/>
          <w:sz w:val="22"/>
          <w:szCs w:val="22"/>
        </w:rPr>
        <w:t>Sullivan PS</w:t>
      </w:r>
      <w:r w:rsidRPr="00756D63">
        <w:rPr>
          <w:rFonts w:ascii="Arial" w:eastAsia="Calibri" w:hAnsi="Arial" w:cs="Arial"/>
          <w:sz w:val="22"/>
          <w:szCs w:val="22"/>
        </w:rPr>
        <w:t>, Khosropour CM. Willingness to Take a Free Home HIV Test and Associated Factors among Internet-Using Men Who Have Sex with Men. J Int Assoc Physicians AIDS Care. 2011;10(6):357–364. PMID: 21527425</w:t>
      </w:r>
    </w:p>
    <w:p w14:paraId="2CC9598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senberg ES, </w:t>
      </w:r>
      <w:r w:rsidRPr="00756D63">
        <w:rPr>
          <w:rFonts w:ascii="Arial" w:eastAsia="Calibri" w:hAnsi="Arial" w:cs="Arial"/>
          <w:b/>
          <w:bCs/>
          <w:sz w:val="22"/>
          <w:szCs w:val="22"/>
        </w:rPr>
        <w:t>Sullivan PS</w:t>
      </w:r>
      <w:r w:rsidRPr="00756D63">
        <w:rPr>
          <w:rFonts w:ascii="Arial" w:eastAsia="Calibri" w:hAnsi="Arial" w:cs="Arial"/>
          <w:sz w:val="22"/>
          <w:szCs w:val="22"/>
        </w:rPr>
        <w:t>, Dinenno EA, Salazar LF, Sanchez TH. Number of casual male sexual partners and associated factors among men who have sex with men: results from the National HIV Behavioral Surveillance system. BMC Public Health. 2011 Mar 25;11:189. PMCID: PMC3078881</w:t>
      </w:r>
    </w:p>
    <w:p w14:paraId="437B7C6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akietek J, </w:t>
      </w:r>
      <w:r w:rsidRPr="00756D63">
        <w:rPr>
          <w:rFonts w:ascii="Arial" w:eastAsia="Calibri" w:hAnsi="Arial" w:cs="Arial"/>
          <w:b/>
          <w:bCs/>
          <w:sz w:val="22"/>
          <w:szCs w:val="22"/>
        </w:rPr>
        <w:t>Sullivan PS</w:t>
      </w:r>
      <w:r w:rsidRPr="00756D63">
        <w:rPr>
          <w:rFonts w:ascii="Arial" w:eastAsia="Calibri" w:hAnsi="Arial" w:cs="Arial"/>
          <w:sz w:val="22"/>
          <w:szCs w:val="22"/>
        </w:rPr>
        <w:t>, Heffelfinger JD. You’ve got male: internet use, rural residence, and risky sex in men who have sex with men recruited in 12 U.S. cities. AIDS Educ Prev. 2011 Apr;23(2):118–127. PMCID: PMC3719167</w:t>
      </w:r>
    </w:p>
    <w:p w14:paraId="73618E9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w:t>
      </w:r>
      <w:r w:rsidRPr="00756D63">
        <w:rPr>
          <w:rFonts w:ascii="Arial" w:eastAsia="Calibri" w:hAnsi="Arial" w:cs="Arial"/>
          <w:b/>
          <w:bCs/>
          <w:sz w:val="22"/>
          <w:szCs w:val="22"/>
        </w:rPr>
        <w:t>Sullivan PS</w:t>
      </w:r>
      <w:r w:rsidRPr="00756D63">
        <w:rPr>
          <w:rFonts w:ascii="Arial" w:eastAsia="Calibri" w:hAnsi="Arial" w:cs="Arial"/>
          <w:sz w:val="22"/>
          <w:szCs w:val="22"/>
        </w:rPr>
        <w:t>, Salazar LF, Gratzer B, Allen S, Seelbach E. Attitudes towards couples-based HIV testing among MSM in three US cities. AIDS Behav. Springer; 2011 Apr;15 Suppl 1:S80–7.</w:t>
      </w:r>
    </w:p>
    <w:p w14:paraId="00A8B9D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acKellar DA, Hou S-I, Whalen CC, Samuelsen K, Sanchez T, Smith A, Denson D, Lansky A, </w:t>
      </w:r>
      <w:r w:rsidRPr="00756D63">
        <w:rPr>
          <w:rFonts w:ascii="Arial" w:eastAsia="Calibri" w:hAnsi="Arial" w:cs="Arial"/>
          <w:b/>
          <w:bCs/>
          <w:sz w:val="22"/>
          <w:szCs w:val="22"/>
        </w:rPr>
        <w:t>Sullivan P</w:t>
      </w:r>
      <w:r w:rsidRPr="00756D63">
        <w:rPr>
          <w:rFonts w:ascii="Arial" w:eastAsia="Calibri" w:hAnsi="Arial" w:cs="Arial"/>
          <w:sz w:val="22"/>
          <w:szCs w:val="22"/>
        </w:rPr>
        <w:t>, Group WS, Others. Reasons for not HIV testing, testing intentions, and potential use of an over-the-counter rapid HIV test in an internet sample of men who have sex with men who have never tested for HIV. Sex Transm Dis. LWW; 2011 May;38(5):419–428. PMID: 21183863</w:t>
      </w:r>
    </w:p>
    <w:p w14:paraId="63ED0A7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elley AL, Karita E, </w:t>
      </w:r>
      <w:r w:rsidRPr="00756D63">
        <w:rPr>
          <w:rFonts w:ascii="Arial" w:eastAsia="Calibri" w:hAnsi="Arial" w:cs="Arial"/>
          <w:b/>
          <w:bCs/>
          <w:sz w:val="22"/>
          <w:szCs w:val="22"/>
        </w:rPr>
        <w:t>Sullivan PS</w:t>
      </w:r>
      <w:r w:rsidRPr="00756D63">
        <w:rPr>
          <w:rFonts w:ascii="Arial" w:eastAsia="Calibri" w:hAnsi="Arial" w:cs="Arial"/>
          <w:sz w:val="22"/>
          <w:szCs w:val="22"/>
        </w:rPr>
        <w:t>, Katangulia F, Chomba E, Carael M, Telfair J, Dunham SM, Vwalika CM, Kautzman MG, Wall KM, Allen SA. Knowledge and perceptions of couples’ voluntary counseling and testing in urban Rwanda and Zambia: a cross-sectional household survey. PLoS One. 2011 May 9;6(5):e19573. PMCID: PMC3090401</w:t>
      </w:r>
    </w:p>
    <w:p w14:paraId="17B6A5D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Khosropour CM, Luisi N, Amsden M, Coggia T, Wingood GM, DiClemente RJ. Bias in online recruitment and retention of racial and ethnic minority men who have sex with men. J Med Internet Res. 2011 May 13;13(2):e38. PMCID: PMC3221372</w:t>
      </w:r>
    </w:p>
    <w:p w14:paraId="5505C42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yons MS, Lindsell CJ, Wayne DB, Ruffner AH, Hart KW, Fichtenbaum CJ, Trott AT, </w:t>
      </w:r>
      <w:r w:rsidRPr="00756D63">
        <w:rPr>
          <w:rFonts w:ascii="Arial" w:eastAsia="Calibri" w:hAnsi="Arial" w:cs="Arial"/>
          <w:b/>
          <w:bCs/>
          <w:sz w:val="22"/>
          <w:szCs w:val="22"/>
        </w:rPr>
        <w:t>Sullivan PS</w:t>
      </w:r>
      <w:r w:rsidRPr="00756D63">
        <w:rPr>
          <w:rFonts w:ascii="Arial" w:eastAsia="Calibri" w:hAnsi="Arial" w:cs="Arial"/>
          <w:sz w:val="22"/>
          <w:szCs w:val="22"/>
        </w:rPr>
        <w:t xml:space="preserve">. Comparison of missed opportunities for earlier HIV diagnosis in 3 </w:t>
      </w:r>
      <w:r w:rsidRPr="00756D63">
        <w:rPr>
          <w:rFonts w:ascii="Arial" w:eastAsia="Calibri" w:hAnsi="Arial" w:cs="Arial"/>
          <w:sz w:val="22"/>
          <w:szCs w:val="22"/>
        </w:rPr>
        <w:lastRenderedPageBreak/>
        <w:t>geographically proximate emergency departments. Ann Emerg Med. 2011 Jul;58(1 Suppl 1):S17–S22. e1. PMCID: PMC3690121</w:t>
      </w:r>
    </w:p>
    <w:p w14:paraId="5944220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de Voux A, </w:t>
      </w:r>
      <w:r w:rsidRPr="00756D63">
        <w:rPr>
          <w:rFonts w:ascii="Arial" w:eastAsia="Calibri" w:hAnsi="Arial" w:cs="Arial"/>
          <w:b/>
          <w:bCs/>
          <w:sz w:val="22"/>
          <w:szCs w:val="22"/>
        </w:rPr>
        <w:t>Sullivan PS</w:t>
      </w:r>
      <w:r w:rsidRPr="00756D63">
        <w:rPr>
          <w:rFonts w:ascii="Arial" w:eastAsia="Calibri" w:hAnsi="Arial" w:cs="Arial"/>
          <w:sz w:val="22"/>
          <w:szCs w:val="22"/>
        </w:rPr>
        <w:t>. Intimate Partner Violence and Sexual Risk-taking among Men Who Have Sex with Men in South Africa. West J Emerg Med. 2011 Jul;12(3):343–347. PMCID: PMC3117611</w:t>
      </w:r>
    </w:p>
    <w:p w14:paraId="25DB4AE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Rentsch C, Salazar LF, </w:t>
      </w:r>
      <w:r w:rsidRPr="00756D63">
        <w:rPr>
          <w:rFonts w:ascii="Arial" w:eastAsia="Calibri" w:hAnsi="Arial" w:cs="Arial"/>
          <w:b/>
          <w:bCs/>
          <w:sz w:val="22"/>
          <w:szCs w:val="22"/>
        </w:rPr>
        <w:t>Sullivan PS</w:t>
      </w:r>
      <w:r w:rsidRPr="00756D63">
        <w:rPr>
          <w:rFonts w:ascii="Arial" w:eastAsia="Calibri" w:hAnsi="Arial" w:cs="Arial"/>
          <w:sz w:val="22"/>
          <w:szCs w:val="22"/>
        </w:rPr>
        <w:t>. Dyadic Characteristics and Intimate Partner Violence among Men Who Have Sex with Men. West J Emerg Med. 2011 Jul;12(3):324–332. PMCID: PMC3117609</w:t>
      </w:r>
    </w:p>
    <w:p w14:paraId="68D5554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hosropour CM, </w:t>
      </w:r>
      <w:r w:rsidRPr="00756D63">
        <w:rPr>
          <w:rFonts w:ascii="Arial" w:eastAsia="Calibri" w:hAnsi="Arial" w:cs="Arial"/>
          <w:b/>
          <w:bCs/>
          <w:sz w:val="22"/>
          <w:szCs w:val="22"/>
        </w:rPr>
        <w:t>Sullivan PS</w:t>
      </w:r>
      <w:r w:rsidRPr="00756D63">
        <w:rPr>
          <w:rFonts w:ascii="Arial" w:eastAsia="Calibri" w:hAnsi="Arial" w:cs="Arial"/>
          <w:sz w:val="22"/>
          <w:szCs w:val="22"/>
        </w:rPr>
        <w:t>. Predictors of retention in an online follow-up study of men who have sex with men. J Med Internet Res. 2011 Jul 11;13(3):e47. PMCID: PMC3222173</w:t>
      </w:r>
    </w:p>
    <w:p w14:paraId="5B34C0E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im JR, </w:t>
      </w:r>
      <w:r w:rsidRPr="00756D63">
        <w:rPr>
          <w:rFonts w:ascii="Arial" w:eastAsia="Calibri" w:hAnsi="Arial" w:cs="Arial"/>
          <w:b/>
          <w:bCs/>
          <w:sz w:val="22"/>
          <w:szCs w:val="22"/>
        </w:rPr>
        <w:t>Sullivan PS</w:t>
      </w:r>
      <w:r w:rsidRPr="00756D63">
        <w:rPr>
          <w:rFonts w:ascii="Arial" w:eastAsia="Calibri" w:hAnsi="Arial" w:cs="Arial"/>
          <w:sz w:val="22"/>
          <w:szCs w:val="22"/>
        </w:rPr>
        <w:t>, Salazar L, Spaulding AC, Dinenno EA. History of arrest and associated factors among men who have sex with men. J Urban Health. 2011 Aug;88(4):677–689. PMCID: PMC3157508</w:t>
      </w:r>
    </w:p>
    <w:p w14:paraId="11D96EC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Juhasz M, McNaghten AD, Frankel M, Bozzette S, Shapiro M. Time to first annual HIV care visit and associated factors for patients in care for HIV infection in 10 US cities. AIDS Care. 2011 Oct;23(10):1314–1320. PMID: 21939408</w:t>
      </w:r>
    </w:p>
    <w:p w14:paraId="5D7AC03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agee M, Isakov A, Paradise HT, </w:t>
      </w:r>
      <w:r w:rsidRPr="00756D63">
        <w:rPr>
          <w:rFonts w:ascii="Arial" w:eastAsia="Calibri" w:hAnsi="Arial" w:cs="Arial"/>
          <w:b/>
          <w:bCs/>
          <w:sz w:val="22"/>
          <w:szCs w:val="22"/>
        </w:rPr>
        <w:t>Sullivan P</w:t>
      </w:r>
      <w:r w:rsidRPr="00756D63">
        <w:rPr>
          <w:rFonts w:ascii="Arial" w:eastAsia="Calibri" w:hAnsi="Arial" w:cs="Arial"/>
          <w:sz w:val="22"/>
          <w:szCs w:val="22"/>
        </w:rPr>
        <w:t>. Mobile phones and short message service texts to collect situational awareness data during simulated public health critical events. Am J Disaster Med. 2011 Nov;6(6):379–385. PMID: 22338318</w:t>
      </w:r>
    </w:p>
    <w:p w14:paraId="492D29F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hosropour CM, </w:t>
      </w:r>
      <w:r w:rsidRPr="00756D63">
        <w:rPr>
          <w:rFonts w:ascii="Arial" w:eastAsia="Calibri" w:hAnsi="Arial" w:cs="Arial"/>
          <w:b/>
          <w:bCs/>
          <w:sz w:val="22"/>
          <w:szCs w:val="22"/>
        </w:rPr>
        <w:t>Sullivan PS</w:t>
      </w:r>
      <w:r w:rsidRPr="00756D63">
        <w:rPr>
          <w:rFonts w:ascii="Arial" w:eastAsia="Calibri" w:hAnsi="Arial" w:cs="Arial"/>
          <w:sz w:val="22"/>
          <w:szCs w:val="22"/>
        </w:rPr>
        <w:t>. Risk of disclosure of participating in an internet-based HIV behavioural risk study of men who have sex with men. J Med Ethics. 2011 Dec;37(12):768–769. PMCID: PMC3593712</w:t>
      </w:r>
    </w:p>
    <w:p w14:paraId="64AED73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Hanson DL, Richardson JT, Brooks JT. Trends in the Treatment of Anemia Using Recombinant Human Erythropoietin in Patients with HIV Infection. Open AIDS J. 2011 Dec 29;5:113–118. PMCID: PMC3257553</w:t>
      </w:r>
    </w:p>
    <w:p w14:paraId="228362E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Fideli U, Wall KM, Chomba E, Vwalika C, Kilembe W, Tichacek A, Luisi N, Mulenga J, Hunter E, Boeras D, Allen S. Prevalence of seroconversion symptoms and relationship to set-point viral load: findings from a subtype C epidemic, 1995-2009. AIDS. 2012;26(2):175–184.</w:t>
      </w:r>
    </w:p>
    <w:p w14:paraId="2576E0F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senberg ES, Delaney KP, Branson BM, Spaulding AC, </w:t>
      </w:r>
      <w:r w:rsidRPr="00756D63">
        <w:rPr>
          <w:rFonts w:ascii="Arial" w:eastAsia="Calibri" w:hAnsi="Arial" w:cs="Arial"/>
          <w:b/>
          <w:bCs/>
          <w:sz w:val="22"/>
          <w:szCs w:val="22"/>
        </w:rPr>
        <w:t>Sullivan PS</w:t>
      </w:r>
      <w:r w:rsidRPr="00756D63">
        <w:rPr>
          <w:rFonts w:ascii="Arial" w:eastAsia="Calibri" w:hAnsi="Arial" w:cs="Arial"/>
          <w:sz w:val="22"/>
          <w:szCs w:val="22"/>
        </w:rPr>
        <w:t>, Sanchez TH. Re: “Derivation and validation of the Denver Human Immunodeficiency Virus (HIV) risk score for targeted HIV screening.” Am J Epidemiol. 2012;176(6):567–8; author reply 568–9. PMID: 22899828</w:t>
      </w:r>
    </w:p>
    <w:p w14:paraId="5CA00B9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Carballo-Dieguez A, Coates TJ, Goodreau SM, McGowan I, Sanders E, Smith A, Goswami P, Sanchez J. HIV Prevention Successes and Challenges for MSM. Lancet. 2012 (in press);</w:t>
      </w:r>
    </w:p>
    <w:p w14:paraId="02E86BE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Fideli U, Wall KM, Chomba E. Prevalence of seroconversion symptoms and relationship to set point viral load: Findings from a subtype C epidemic, 1995–2009. AIDS (London [Internet]. ncbi.nlm.nih.gov; 2012; Available from: https://www.ncbi.nlm.nih.gov/pmc/articles/pmc3589587/ PMCID: pmc3589587</w:t>
      </w:r>
    </w:p>
    <w:p w14:paraId="297F650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elley CF, Rosenberg ES, O’Hara BM, Frew PM, Sanchez T, Peterson JL, del Rio C, </w:t>
      </w:r>
      <w:r w:rsidRPr="00756D63">
        <w:rPr>
          <w:rFonts w:ascii="Arial" w:eastAsia="Calibri" w:hAnsi="Arial" w:cs="Arial"/>
          <w:b/>
          <w:bCs/>
          <w:sz w:val="22"/>
          <w:szCs w:val="22"/>
        </w:rPr>
        <w:t>Sullivan PS</w:t>
      </w:r>
      <w:r w:rsidRPr="00756D63">
        <w:rPr>
          <w:rFonts w:ascii="Arial" w:eastAsia="Calibri" w:hAnsi="Arial" w:cs="Arial"/>
          <w:sz w:val="22"/>
          <w:szCs w:val="22"/>
        </w:rPr>
        <w:t>. Measuring Population Transmission Potential for HIV: An Alternative Metric of Transmission Risk in Men who have Sex with Men (MSM) in the US. PLoS One. Public Library of Science; 2012;7(12):1.</w:t>
      </w:r>
    </w:p>
    <w:p w14:paraId="1754035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Mansergh G, Koblin BA, </w:t>
      </w:r>
      <w:r w:rsidRPr="00756D63">
        <w:rPr>
          <w:rFonts w:ascii="Arial" w:eastAsia="Calibri" w:hAnsi="Arial" w:cs="Arial"/>
          <w:b/>
          <w:bCs/>
          <w:sz w:val="22"/>
          <w:szCs w:val="22"/>
        </w:rPr>
        <w:t>Sullivan PS</w:t>
      </w:r>
      <w:r w:rsidRPr="00756D63">
        <w:rPr>
          <w:rFonts w:ascii="Arial" w:eastAsia="Calibri" w:hAnsi="Arial" w:cs="Arial"/>
          <w:sz w:val="22"/>
          <w:szCs w:val="22"/>
        </w:rPr>
        <w:t>. Essays-challenges for HIV pre-exposure prophylaxis among men who have sex with men in the United States. PLoS Med. 2012;9(8):1117.</w:t>
      </w:r>
    </w:p>
    <w:p w14:paraId="0D1198E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Rentsch C, </w:t>
      </w:r>
      <w:r w:rsidRPr="00756D63">
        <w:rPr>
          <w:rFonts w:ascii="Arial" w:eastAsia="Calibri" w:hAnsi="Arial" w:cs="Arial"/>
          <w:b/>
          <w:bCs/>
          <w:sz w:val="22"/>
          <w:szCs w:val="22"/>
        </w:rPr>
        <w:t>Sullivan P</w:t>
      </w:r>
      <w:r w:rsidRPr="00756D63">
        <w:rPr>
          <w:rFonts w:ascii="Arial" w:eastAsia="Calibri" w:hAnsi="Arial" w:cs="Arial"/>
          <w:sz w:val="22"/>
          <w:szCs w:val="22"/>
        </w:rPr>
        <w:t>. High levels of acceptability of couples-based HIV testing among MSM in South Africa. AIDS Care. 2012;24(4):529–535. PMCID: PMC3279614</w:t>
      </w:r>
    </w:p>
    <w:p w14:paraId="7724478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senberg E, Kelley C, O’Hara B, Frew P, Peterson J, Sanchez T, del Rio C, </w:t>
      </w:r>
      <w:r w:rsidRPr="00756D63">
        <w:rPr>
          <w:rFonts w:ascii="Arial" w:eastAsia="Calibri" w:hAnsi="Arial" w:cs="Arial"/>
          <w:b/>
          <w:bCs/>
          <w:sz w:val="22"/>
          <w:szCs w:val="22"/>
        </w:rPr>
        <w:t>Sullivan P</w:t>
      </w:r>
      <w:r w:rsidRPr="00756D63">
        <w:rPr>
          <w:rFonts w:ascii="Arial" w:eastAsia="Calibri" w:hAnsi="Arial" w:cs="Arial"/>
          <w:sz w:val="22"/>
          <w:szCs w:val="22"/>
        </w:rPr>
        <w:t>. Equal behaviors, unequal risks: the role of partner transmission potential in racial HIV disparities among men who have sex with men (MSM) in the US. JOURNAL OF [Internet]. INT AIDS SOCIETY AVENUE DE FRANCE 23, GENEVA, 1202, SWITZERLAND; 2012;15. Available from: https://scholar.google.ca/scholar?cluster=6130884591989389106&amp;hl=en&amp;as_sdt=0,5&amp;sciodt=0,5</w:t>
      </w:r>
    </w:p>
    <w:p w14:paraId="45DA312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Frankel MR, McNaghten A, Shapiro MF, </w:t>
      </w:r>
      <w:r w:rsidRPr="00756D63">
        <w:rPr>
          <w:rFonts w:ascii="Arial" w:eastAsia="Calibri" w:hAnsi="Arial" w:cs="Arial"/>
          <w:b/>
          <w:bCs/>
          <w:sz w:val="22"/>
          <w:szCs w:val="22"/>
        </w:rPr>
        <w:t>Sullivan PS</w:t>
      </w:r>
      <w:r w:rsidRPr="00756D63">
        <w:rPr>
          <w:rFonts w:ascii="Arial" w:eastAsia="Calibri" w:hAnsi="Arial" w:cs="Arial"/>
          <w:sz w:val="22"/>
          <w:szCs w:val="22"/>
        </w:rPr>
        <w:t>, Berry SH, Johnson CH, Flagg EW, Morton S, Bozzette SA. A probability sample for monitoring the HIV-infected population in care in the U.S. and in selected states. Open AIDS J. 2012;6:67–76. PMID: 23049655</w:t>
      </w:r>
    </w:p>
    <w:p w14:paraId="5E9BCCA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atthews JE, Stephenson R, </w:t>
      </w:r>
      <w:r w:rsidRPr="00756D63">
        <w:rPr>
          <w:rFonts w:ascii="Arial" w:eastAsia="Calibri" w:hAnsi="Arial" w:cs="Arial"/>
          <w:b/>
          <w:bCs/>
          <w:sz w:val="22"/>
          <w:szCs w:val="22"/>
        </w:rPr>
        <w:t>Sullivan PS</w:t>
      </w:r>
      <w:r w:rsidRPr="00756D63">
        <w:rPr>
          <w:rFonts w:ascii="Arial" w:eastAsia="Calibri" w:hAnsi="Arial" w:cs="Arial"/>
          <w:sz w:val="22"/>
          <w:szCs w:val="22"/>
        </w:rPr>
        <w:t>. Factors associated with self-reported HBV vaccination among HIV-negative MSM participating in an online sexual health survey: a cross-sectional study. PLoS One. 2012 Feb 17;7(2):e30609. PMCID: PMC3281854</w:t>
      </w:r>
    </w:p>
    <w:p w14:paraId="1A07F53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Voetsch AC, Lansky A, Drake AJ, MacKellar D, Bingham TA, Oster AM, </w:t>
      </w:r>
      <w:r w:rsidRPr="00756D63">
        <w:rPr>
          <w:rFonts w:ascii="Arial" w:eastAsia="Calibri" w:hAnsi="Arial" w:cs="Arial"/>
          <w:b/>
          <w:bCs/>
          <w:sz w:val="22"/>
          <w:szCs w:val="22"/>
        </w:rPr>
        <w:t>Sullivan PS</w:t>
      </w:r>
      <w:r w:rsidRPr="00756D63">
        <w:rPr>
          <w:rFonts w:ascii="Arial" w:eastAsia="Calibri" w:hAnsi="Arial" w:cs="Arial"/>
          <w:sz w:val="22"/>
          <w:szCs w:val="22"/>
        </w:rPr>
        <w:t>. Comparison of demographic and behavioral characteristics of men who have sex with men by enrollment venue type in the National HIV Behavioral Surveillance System. Sex Transm Dis. 2012 Mar;39(3):229–235. PMID: 22337112</w:t>
      </w:r>
    </w:p>
    <w:p w14:paraId="3E564BA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ass K, Hoff CC, Stephenson R, </w:t>
      </w:r>
      <w:r w:rsidRPr="00756D63">
        <w:rPr>
          <w:rFonts w:ascii="Arial" w:eastAsia="Calibri" w:hAnsi="Arial" w:cs="Arial"/>
          <w:b/>
          <w:bCs/>
          <w:sz w:val="22"/>
          <w:szCs w:val="22"/>
        </w:rPr>
        <w:t>Sullivan PS</w:t>
      </w:r>
      <w:r w:rsidRPr="00756D63">
        <w:rPr>
          <w:rFonts w:ascii="Arial" w:eastAsia="Calibri" w:hAnsi="Arial" w:cs="Arial"/>
          <w:sz w:val="22"/>
          <w:szCs w:val="22"/>
        </w:rPr>
        <w:t>. Sexual agreements in the partnerships of internet-using men who have sex with men. AIDS Care. 2012 Mar 1;24(10):1255–1263. PMCID: PMC3483634</w:t>
      </w:r>
    </w:p>
    <w:p w14:paraId="0FA1A40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agenaar BH, </w:t>
      </w:r>
      <w:r w:rsidRPr="00756D63">
        <w:rPr>
          <w:rFonts w:ascii="Arial" w:eastAsia="Calibri" w:hAnsi="Arial" w:cs="Arial"/>
          <w:b/>
          <w:bCs/>
          <w:sz w:val="22"/>
          <w:szCs w:val="22"/>
        </w:rPr>
        <w:t>Sullivan PS</w:t>
      </w:r>
      <w:r w:rsidRPr="00756D63">
        <w:rPr>
          <w:rFonts w:ascii="Arial" w:eastAsia="Calibri" w:hAnsi="Arial" w:cs="Arial"/>
          <w:sz w:val="22"/>
          <w:szCs w:val="22"/>
        </w:rPr>
        <w:t>, Stephenson R. HIV knowledge and associated factors among internet-using men who have sex with men (MSM) in South Africa and the United States. PLoS One. 2012 Mar 12;7(3):e32915. PMCID: PMC3299717</w:t>
      </w:r>
    </w:p>
    <w:p w14:paraId="471F8B1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Patel P, Bennett B, Sullivan T, Parker MM, Heffelfinger JD, </w:t>
      </w:r>
      <w:r w:rsidRPr="00756D63">
        <w:rPr>
          <w:rFonts w:ascii="Arial" w:eastAsia="Calibri" w:hAnsi="Arial" w:cs="Arial"/>
          <w:b/>
          <w:bCs/>
          <w:sz w:val="22"/>
          <w:szCs w:val="22"/>
        </w:rPr>
        <w:t>Sullivan PS</w:t>
      </w:r>
      <w:r w:rsidRPr="00756D63">
        <w:rPr>
          <w:rFonts w:ascii="Arial" w:eastAsia="Calibri" w:hAnsi="Arial" w:cs="Arial"/>
          <w:sz w:val="22"/>
          <w:szCs w:val="22"/>
        </w:rPr>
        <w:t>, Group, CDC AHI Study. Rapid HIV screening: missed opportunities for HIV diagnosis and prevention. J Clin Virol. 2012 May;54(1):42–47. PMCID: PMC6195213</w:t>
      </w:r>
    </w:p>
    <w:p w14:paraId="2028FC8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hearer K, Khosropour C, Stephenson R, </w:t>
      </w:r>
      <w:r w:rsidRPr="00756D63">
        <w:rPr>
          <w:rFonts w:ascii="Arial" w:eastAsia="Calibri" w:hAnsi="Arial" w:cs="Arial"/>
          <w:b/>
          <w:bCs/>
          <w:sz w:val="22"/>
          <w:szCs w:val="22"/>
        </w:rPr>
        <w:t>Sullivan PS</w:t>
      </w:r>
      <w:r w:rsidRPr="00756D63">
        <w:rPr>
          <w:rFonts w:ascii="Arial" w:eastAsia="Calibri" w:hAnsi="Arial" w:cs="Arial"/>
          <w:sz w:val="22"/>
          <w:szCs w:val="22"/>
        </w:rPr>
        <w:t>. Do bisexual men tell their female partners about having male partners? Results from a national online HIV prevention survey in the United States. Int J Sex Health. Informa UK Limited; 2012 Jul 1;24(3):195–204.</w:t>
      </w:r>
    </w:p>
    <w:p w14:paraId="5F6C9FD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eyrer C, </w:t>
      </w:r>
      <w:r w:rsidRPr="00756D63">
        <w:rPr>
          <w:rFonts w:ascii="Arial" w:eastAsia="Calibri" w:hAnsi="Arial" w:cs="Arial"/>
          <w:b/>
          <w:bCs/>
          <w:sz w:val="22"/>
          <w:szCs w:val="22"/>
        </w:rPr>
        <w:t>Sullivan PS</w:t>
      </w:r>
      <w:r w:rsidRPr="00756D63">
        <w:rPr>
          <w:rFonts w:ascii="Arial" w:eastAsia="Calibri" w:hAnsi="Arial" w:cs="Arial"/>
          <w:sz w:val="22"/>
          <w:szCs w:val="22"/>
        </w:rPr>
        <w:t>, Sanchez J, Dowdy D, Altman D, Trapence G, Collins C, Katabira E, Kazatchkine M, Sidibe M, Mayer KH. A call to action for comprehensive HIV services for men who have sex with men. Lancet. 2012 Jul 28;380(9839):424–438. PMCID: PMC3805059</w:t>
      </w:r>
    </w:p>
    <w:p w14:paraId="653C919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Carballo-Diéguez A, Coates T, Goodreau SM, McGowan I, Sanders EJ, Smith A, Goswami P, Sanchez J. Successes and challenges of HIV prevention in men who have sex with men. Lancet. 2012 Jul 28;380(9839):388–399. PMCID: PMC3670988</w:t>
      </w:r>
    </w:p>
    <w:p w14:paraId="5FA9EDD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Finneran C, Chard A, Sineath C, </w:t>
      </w:r>
      <w:r w:rsidRPr="00756D63">
        <w:rPr>
          <w:rFonts w:ascii="Arial" w:eastAsia="Calibri" w:hAnsi="Arial" w:cs="Arial"/>
          <w:b/>
          <w:bCs/>
          <w:sz w:val="22"/>
          <w:szCs w:val="22"/>
        </w:rPr>
        <w:t>Sullivan P</w:t>
      </w:r>
      <w:r w:rsidRPr="00756D63">
        <w:rPr>
          <w:rFonts w:ascii="Arial" w:eastAsia="Calibri" w:hAnsi="Arial" w:cs="Arial"/>
          <w:sz w:val="22"/>
          <w:szCs w:val="22"/>
        </w:rPr>
        <w:t>, Stephenson R. Intimate Partner Violence and Social Pressure among Gay Men in Six Countries. West J Emerg Med. 2012 Aug;13(3):260–271. PMCID: PMC3415831</w:t>
      </w:r>
    </w:p>
    <w:p w14:paraId="15168D2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Vosburgh HW, Mansergh G, </w:t>
      </w:r>
      <w:r w:rsidRPr="00756D63">
        <w:rPr>
          <w:rFonts w:ascii="Arial" w:eastAsia="Calibri" w:hAnsi="Arial" w:cs="Arial"/>
          <w:b/>
          <w:bCs/>
          <w:sz w:val="22"/>
          <w:szCs w:val="22"/>
        </w:rPr>
        <w:t>Sullivan PS</w:t>
      </w:r>
      <w:r w:rsidRPr="00756D63">
        <w:rPr>
          <w:rFonts w:ascii="Arial" w:eastAsia="Calibri" w:hAnsi="Arial" w:cs="Arial"/>
          <w:sz w:val="22"/>
          <w:szCs w:val="22"/>
        </w:rPr>
        <w:t>, Purcell DW. A review of the literature on event-level substance use and sexual risk behavior among men who have sex with men. AIDS Behav. 2012 Aug;16(6):1394–1410. PMID: 22323004</w:t>
      </w:r>
    </w:p>
    <w:p w14:paraId="1D32CE0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agenaar BH, Christiansen-Lindquist L, Khosropour C, Salazar LF, Benbow N, Prachand N, Sineath RC, Stephenson R, </w:t>
      </w:r>
      <w:r w:rsidRPr="00756D63">
        <w:rPr>
          <w:rFonts w:ascii="Arial" w:eastAsia="Calibri" w:hAnsi="Arial" w:cs="Arial"/>
          <w:b/>
          <w:bCs/>
          <w:sz w:val="22"/>
          <w:szCs w:val="22"/>
        </w:rPr>
        <w:t>Sullivan PS</w:t>
      </w:r>
      <w:r w:rsidRPr="00756D63">
        <w:rPr>
          <w:rFonts w:ascii="Arial" w:eastAsia="Calibri" w:hAnsi="Arial" w:cs="Arial"/>
          <w:sz w:val="22"/>
          <w:szCs w:val="22"/>
        </w:rPr>
        <w:t>. Willingness of US men who have sex with men (MSM) to participate in Couples HIV Voluntary Counseling and Testing (CVCT). PLoS One. 2012 Aug 14;7(8):e42953. PMCID: PMC3419227</w:t>
      </w:r>
    </w:p>
    <w:p w14:paraId="4117358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inter AK, </w:t>
      </w:r>
      <w:r w:rsidRPr="00756D63">
        <w:rPr>
          <w:rFonts w:ascii="Arial" w:eastAsia="Calibri" w:hAnsi="Arial" w:cs="Arial"/>
          <w:b/>
          <w:bCs/>
          <w:sz w:val="22"/>
          <w:szCs w:val="22"/>
        </w:rPr>
        <w:t>Sullivan PS</w:t>
      </w:r>
      <w:r w:rsidRPr="00756D63">
        <w:rPr>
          <w:rFonts w:ascii="Arial" w:eastAsia="Calibri" w:hAnsi="Arial" w:cs="Arial"/>
          <w:sz w:val="22"/>
          <w:szCs w:val="22"/>
        </w:rPr>
        <w:t>, Khosropour CM, Rosenberg ES. Discussion of HIV status by serostatus and partnership sexual risk among internet-using MSM in the United States. J Acquir Immune Defic Syndr. 2012 Aug 15;60(5):525–529. PMCID: PMC3404205</w:t>
      </w:r>
    </w:p>
    <w:p w14:paraId="326DDC2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ansergh G, Koblin BA, </w:t>
      </w:r>
      <w:r w:rsidRPr="00756D63">
        <w:rPr>
          <w:rFonts w:ascii="Arial" w:eastAsia="Calibri" w:hAnsi="Arial" w:cs="Arial"/>
          <w:b/>
          <w:bCs/>
          <w:sz w:val="22"/>
          <w:szCs w:val="22"/>
        </w:rPr>
        <w:t>Sullivan PS</w:t>
      </w:r>
      <w:r w:rsidRPr="00756D63">
        <w:rPr>
          <w:rFonts w:ascii="Arial" w:eastAsia="Calibri" w:hAnsi="Arial" w:cs="Arial"/>
          <w:sz w:val="22"/>
          <w:szCs w:val="22"/>
        </w:rPr>
        <w:t>. Challenges for HIV pre-exposure prophylaxis among men who have sex with men in the United States. PLoS Med. journals.plos.org; 2012 Aug 21;9(8):e1001286. PMCID: PMC3424255</w:t>
      </w:r>
    </w:p>
    <w:p w14:paraId="3BA3A90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elley CF, Rosenberg ES, OʼHara BM, Sanchez T, del Rio C, </w:t>
      </w:r>
      <w:r w:rsidRPr="00756D63">
        <w:rPr>
          <w:rFonts w:ascii="Arial" w:eastAsia="Calibri" w:hAnsi="Arial" w:cs="Arial"/>
          <w:b/>
          <w:bCs/>
          <w:sz w:val="22"/>
          <w:szCs w:val="22"/>
        </w:rPr>
        <w:t>Sullivan PS</w:t>
      </w:r>
      <w:r w:rsidRPr="00756D63">
        <w:rPr>
          <w:rFonts w:ascii="Arial" w:eastAsia="Calibri" w:hAnsi="Arial" w:cs="Arial"/>
          <w:sz w:val="22"/>
          <w:szCs w:val="22"/>
        </w:rPr>
        <w:t>. Prevalence of urethral Trichomonas vaginalis in black and white men who have sex with men. Sex Transm Dis. 2012 Sep;39(9):739. PMCID: PMC3665349</w:t>
      </w:r>
    </w:p>
    <w:p w14:paraId="1098116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Volk JE, Liu A, Vittinghoff E, Irvin R, Kroboth E, Krakower D, Mimiaga MJ, Mayer KH, </w:t>
      </w:r>
      <w:r w:rsidRPr="00756D63">
        <w:rPr>
          <w:rFonts w:ascii="Arial" w:eastAsia="Calibri" w:hAnsi="Arial" w:cs="Arial"/>
          <w:b/>
          <w:bCs/>
          <w:sz w:val="22"/>
          <w:szCs w:val="22"/>
        </w:rPr>
        <w:t>Sullivan PS</w:t>
      </w:r>
      <w:r w:rsidRPr="00756D63">
        <w:rPr>
          <w:rFonts w:ascii="Arial" w:eastAsia="Calibri" w:hAnsi="Arial" w:cs="Arial"/>
          <w:sz w:val="22"/>
          <w:szCs w:val="22"/>
        </w:rPr>
        <w:t>, Buchbinder SP. Sexual frequency and planning among at-risk men who have sex with men in the United States: implications for event-based intermittent pre-exposure prophylaxis. J Acquir Immune Defic Syndr. 2012 Sep 1;61(1):112–115. PMCID: PMC3427423</w:t>
      </w:r>
    </w:p>
    <w:p w14:paraId="34DFE45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Volk JE, Liu A, Vittinghoff E, Irvin R, Kroboth E, Krakower D, Mimiaga MJ, Mayer KH, </w:t>
      </w:r>
      <w:r w:rsidRPr="00756D63">
        <w:rPr>
          <w:rFonts w:ascii="Arial" w:eastAsia="Calibri" w:hAnsi="Arial" w:cs="Arial"/>
          <w:b/>
          <w:bCs/>
          <w:sz w:val="22"/>
          <w:szCs w:val="22"/>
        </w:rPr>
        <w:t>Sullivan PS</w:t>
      </w:r>
      <w:r w:rsidRPr="00756D63">
        <w:rPr>
          <w:rFonts w:ascii="Arial" w:eastAsia="Calibri" w:hAnsi="Arial" w:cs="Arial"/>
          <w:sz w:val="22"/>
          <w:szCs w:val="22"/>
        </w:rPr>
        <w:t>, Buchbinder SP. Sexual frequency and planning among at-risk men who have sex with men in the United States. J Acquir Immune Defic Syndr. Ovid Technologies (Wolters Kluwer Health); 2012 Sep 1;61(1):112–115.</w:t>
      </w:r>
    </w:p>
    <w:p w14:paraId="0C48EF7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senberg ES, Khosropour CM, </w:t>
      </w:r>
      <w:r w:rsidRPr="00756D63">
        <w:rPr>
          <w:rFonts w:ascii="Arial" w:eastAsia="Calibri" w:hAnsi="Arial" w:cs="Arial"/>
          <w:b/>
          <w:bCs/>
          <w:sz w:val="22"/>
          <w:szCs w:val="22"/>
        </w:rPr>
        <w:t>Sullivan PS</w:t>
      </w:r>
      <w:r w:rsidRPr="00756D63">
        <w:rPr>
          <w:rFonts w:ascii="Arial" w:eastAsia="Calibri" w:hAnsi="Arial" w:cs="Arial"/>
          <w:sz w:val="22"/>
          <w:szCs w:val="22"/>
        </w:rPr>
        <w:t>. High prevalence of sexual concurrency and concurrent unprotected anal intercourse across racial/ethnic groups among a national, Web-based study of men who have sex with men in the United States. Sex Transm Dis. 2012 Oct;39(10):741–746. PMCID: PMC3457013</w:t>
      </w:r>
    </w:p>
    <w:p w14:paraId="6516C79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elley CF, Rosenberg ES, O’Hara BM, Frew PM, Sanchez T, Peterson JL, Del Rio C, </w:t>
      </w:r>
      <w:r w:rsidRPr="00756D63">
        <w:rPr>
          <w:rFonts w:ascii="Arial" w:eastAsia="Calibri" w:hAnsi="Arial" w:cs="Arial"/>
          <w:b/>
          <w:bCs/>
          <w:sz w:val="22"/>
          <w:szCs w:val="22"/>
        </w:rPr>
        <w:t>Sullivan PS</w:t>
      </w:r>
      <w:r w:rsidRPr="00756D63">
        <w:rPr>
          <w:rFonts w:ascii="Arial" w:eastAsia="Calibri" w:hAnsi="Arial" w:cs="Arial"/>
          <w:sz w:val="22"/>
          <w:szCs w:val="22"/>
        </w:rPr>
        <w:t>. Measuring population transmission risk for HIV: an alternative metric of exposure risk in men who have sex with men (MSM) in the US. PLoS One. ncbi.nlm.nih.govPaperpile; 2012 Dec 28;7(12):e53284. PMCID: PMC3532405</w:t>
      </w:r>
    </w:p>
    <w:p w14:paraId="35F3201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w:t>
      </w:r>
      <w:r w:rsidRPr="00756D63">
        <w:rPr>
          <w:rFonts w:ascii="Arial" w:eastAsia="Calibri" w:hAnsi="Arial" w:cs="Arial"/>
          <w:b/>
          <w:bCs/>
          <w:sz w:val="22"/>
          <w:szCs w:val="22"/>
        </w:rPr>
        <w:t>Sullivan PS</w:t>
      </w:r>
      <w:r w:rsidRPr="00756D63">
        <w:rPr>
          <w:rFonts w:ascii="Arial" w:eastAsia="Calibri" w:hAnsi="Arial" w:cs="Arial"/>
          <w:sz w:val="22"/>
          <w:szCs w:val="22"/>
        </w:rPr>
        <w:t>, Khosropour CM. The role of intent in serosorting behaviors among MSM sexual partnerships. J Acquir Immune Defic Syndr [Internet]. ncbi.nlm.nih.gov; 2013; Available from: https://www.ncbi.nlm.nih.gov/pmc/articles/PMC3839244/ PMCID: PMC3839244</w:t>
      </w:r>
    </w:p>
    <w:p w14:paraId="4B236D2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Dasgupta S, </w:t>
      </w:r>
      <w:r w:rsidRPr="00756D63">
        <w:rPr>
          <w:rFonts w:ascii="Arial" w:eastAsia="Calibri" w:hAnsi="Arial" w:cs="Arial"/>
          <w:b/>
          <w:bCs/>
          <w:sz w:val="22"/>
          <w:szCs w:val="22"/>
        </w:rPr>
        <w:t>Sullivan PS</w:t>
      </w:r>
      <w:r w:rsidRPr="00756D63">
        <w:rPr>
          <w:rFonts w:ascii="Arial" w:eastAsia="Calibri" w:hAnsi="Arial" w:cs="Arial"/>
          <w:sz w:val="22"/>
          <w:szCs w:val="22"/>
        </w:rPr>
        <w:t>, Dasgupta A, Saha B, Salazar LF. Stigma and access to HIV care among HIV-infected women in Kolkata, West Bengal. J Int Assoc Provid AIDS Care. 2013 Jan;12(1):44–49. PMCID: PMC5936604</w:t>
      </w:r>
    </w:p>
    <w:p w14:paraId="291F0D4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alazar LF, Stephenson RB, </w:t>
      </w:r>
      <w:r w:rsidRPr="00756D63">
        <w:rPr>
          <w:rFonts w:ascii="Arial" w:eastAsia="Calibri" w:hAnsi="Arial" w:cs="Arial"/>
          <w:b/>
          <w:bCs/>
          <w:sz w:val="22"/>
          <w:szCs w:val="22"/>
        </w:rPr>
        <w:t>Sullivan PS</w:t>
      </w:r>
      <w:r w:rsidRPr="00756D63">
        <w:rPr>
          <w:rFonts w:ascii="Arial" w:eastAsia="Calibri" w:hAnsi="Arial" w:cs="Arial"/>
          <w:sz w:val="22"/>
          <w:szCs w:val="22"/>
        </w:rPr>
        <w:t>, Tarver R. Development and validation of HIV-related dyadic measures for men who have sex with men. J Sex Res. 2013;50(2):164–177. PMCID: PMC7579722</w:t>
      </w:r>
    </w:p>
    <w:p w14:paraId="274CC7F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Wall KM, Stephenson R, </w:t>
      </w:r>
      <w:r w:rsidRPr="00756D63">
        <w:rPr>
          <w:rFonts w:ascii="Arial" w:eastAsia="Calibri" w:hAnsi="Arial" w:cs="Arial"/>
          <w:b/>
          <w:bCs/>
          <w:sz w:val="22"/>
          <w:szCs w:val="22"/>
        </w:rPr>
        <w:t>Sullivan PS</w:t>
      </w:r>
      <w:r w:rsidRPr="00756D63">
        <w:rPr>
          <w:rFonts w:ascii="Arial" w:eastAsia="Calibri" w:hAnsi="Arial" w:cs="Arial"/>
          <w:sz w:val="22"/>
          <w:szCs w:val="22"/>
        </w:rPr>
        <w:t>. Frequency of sexual activity with most recent male partner among young, Internet-using men who have sex with men in the United States. J Homosex. 2013;60(10):1520–1538. PMCID: PMC4667785</w:t>
      </w:r>
    </w:p>
    <w:p w14:paraId="47A0158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eyrer C, </w:t>
      </w:r>
      <w:r w:rsidRPr="00756D63">
        <w:rPr>
          <w:rFonts w:ascii="Arial" w:eastAsia="Calibri" w:hAnsi="Arial" w:cs="Arial"/>
          <w:b/>
          <w:bCs/>
          <w:sz w:val="22"/>
          <w:szCs w:val="22"/>
        </w:rPr>
        <w:t>Sullivan P</w:t>
      </w:r>
      <w:r w:rsidRPr="00756D63">
        <w:rPr>
          <w:rFonts w:ascii="Arial" w:eastAsia="Calibri" w:hAnsi="Arial" w:cs="Arial"/>
          <w:sz w:val="22"/>
          <w:szCs w:val="22"/>
        </w:rPr>
        <w:t>, Sanchez J, Baral SD, Collins C, Wirtz AL, Altman D, Trapence G, Mayer K. The increase in global HIV epidemics in MSM. AIDS. journals.lww.com; 2013;27(17):2665–2678. PMID: 23842129</w:t>
      </w:r>
    </w:p>
    <w:p w14:paraId="63671B8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w:t>
      </w:r>
      <w:r w:rsidRPr="00756D63">
        <w:rPr>
          <w:rFonts w:ascii="Arial" w:eastAsia="Calibri" w:hAnsi="Arial" w:cs="Arial"/>
          <w:b/>
          <w:bCs/>
          <w:sz w:val="22"/>
          <w:szCs w:val="22"/>
        </w:rPr>
        <w:t>Sullivan PS</w:t>
      </w:r>
      <w:r w:rsidRPr="00756D63">
        <w:rPr>
          <w:rFonts w:ascii="Arial" w:eastAsia="Calibri" w:hAnsi="Arial" w:cs="Arial"/>
          <w:sz w:val="22"/>
          <w:szCs w:val="22"/>
        </w:rPr>
        <w:t>, Khosropour CM, Rosenberg ES. The role of intent in serosorting behaviors among men who have sex with men sexual partnerships. J Acquir Immune Defic Syndr. 2013;64(3):307–314. PMID: 23846562</w:t>
      </w:r>
    </w:p>
    <w:p w14:paraId="0599214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eyrer C, </w:t>
      </w:r>
      <w:r w:rsidRPr="00756D63">
        <w:rPr>
          <w:rFonts w:ascii="Arial" w:eastAsia="Calibri" w:hAnsi="Arial" w:cs="Arial"/>
          <w:b/>
          <w:bCs/>
          <w:sz w:val="22"/>
          <w:szCs w:val="22"/>
        </w:rPr>
        <w:t>Sullivan P</w:t>
      </w:r>
      <w:r w:rsidRPr="00756D63">
        <w:rPr>
          <w:rFonts w:ascii="Arial" w:eastAsia="Calibri" w:hAnsi="Arial" w:cs="Arial"/>
          <w:sz w:val="22"/>
          <w:szCs w:val="22"/>
        </w:rPr>
        <w:t>, Millett G, Sanchez J, Baral SD, Collins C, Wirtz AL, Altman D, Trapence G, Mayer K. The global HIV epidemics in men who have sex with men (MSM): time to act. AIDS. 2013;27:000–000.</w:t>
      </w:r>
    </w:p>
    <w:p w14:paraId="5E9E82F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cNaghten AD, Valverde EE, Blair JM, Johnson CH, Freedman MS, </w:t>
      </w:r>
      <w:r w:rsidRPr="00756D63">
        <w:rPr>
          <w:rFonts w:ascii="Arial" w:eastAsia="Calibri" w:hAnsi="Arial" w:cs="Arial"/>
          <w:b/>
          <w:bCs/>
          <w:sz w:val="22"/>
          <w:szCs w:val="22"/>
        </w:rPr>
        <w:t>Sullivan PS</w:t>
      </w:r>
      <w:r w:rsidRPr="00756D63">
        <w:rPr>
          <w:rFonts w:ascii="Arial" w:eastAsia="Calibri" w:hAnsi="Arial" w:cs="Arial"/>
          <w:sz w:val="22"/>
          <w:szCs w:val="22"/>
        </w:rPr>
        <w:t>. Routine HIV testing among providers of HIV care in the United States, 2009. PLoS One. 2013 Jan 14;8(1):e51231. PMCID: PMC3544875</w:t>
      </w:r>
    </w:p>
    <w:p w14:paraId="02127C2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Rentsch C, </w:t>
      </w:r>
      <w:r w:rsidRPr="00756D63">
        <w:rPr>
          <w:rFonts w:ascii="Arial" w:eastAsia="Calibri" w:hAnsi="Arial" w:cs="Arial"/>
          <w:b/>
          <w:bCs/>
          <w:sz w:val="22"/>
          <w:szCs w:val="22"/>
        </w:rPr>
        <w:t>Sullivan P</w:t>
      </w:r>
      <w:r w:rsidRPr="00756D63">
        <w:rPr>
          <w:rFonts w:ascii="Arial" w:eastAsia="Calibri" w:hAnsi="Arial" w:cs="Arial"/>
          <w:sz w:val="22"/>
          <w:szCs w:val="22"/>
        </w:rPr>
        <w:t>, McAdams-Mahmoud A, Jobson G, Struthers H, McIntyre J. Attitudes toward couples-based HIV counseling and testing among MSM in Cape Town, South Africa. AIDS Behav. Springer; 2013 May;17 Suppl 1:43–50. PMID: 22961498</w:t>
      </w:r>
    </w:p>
    <w:p w14:paraId="1A3259E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aral S, Scheibe A, </w:t>
      </w:r>
      <w:r w:rsidRPr="00756D63">
        <w:rPr>
          <w:rFonts w:ascii="Arial" w:eastAsia="Calibri" w:hAnsi="Arial" w:cs="Arial"/>
          <w:b/>
          <w:bCs/>
          <w:sz w:val="22"/>
          <w:szCs w:val="22"/>
        </w:rPr>
        <w:t>Sullivan P</w:t>
      </w:r>
      <w:r w:rsidRPr="00756D63">
        <w:rPr>
          <w:rFonts w:ascii="Arial" w:eastAsia="Calibri" w:hAnsi="Arial" w:cs="Arial"/>
          <w:sz w:val="22"/>
          <w:szCs w:val="22"/>
        </w:rPr>
        <w:t>, Trapence G, Lambert A, Bekker L-G, Beyrer C. Assessing priorities for combination HIV prevention research for men who have sex with men (MSM) in Africa. AIDS Behav. 2013 May;17 Suppl 1(1):S60–9. PMID: 22610371</w:t>
      </w:r>
    </w:p>
    <w:p w14:paraId="18B0F74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agenaar BH, Grabbe KL, Stephenson R, Khosropour CM, </w:t>
      </w:r>
      <w:r w:rsidRPr="00756D63">
        <w:rPr>
          <w:rFonts w:ascii="Arial" w:eastAsia="Calibri" w:hAnsi="Arial" w:cs="Arial"/>
          <w:b/>
          <w:bCs/>
          <w:sz w:val="22"/>
          <w:szCs w:val="22"/>
        </w:rPr>
        <w:t>Sullivan PS</w:t>
      </w:r>
      <w:r w:rsidRPr="00756D63">
        <w:rPr>
          <w:rFonts w:ascii="Arial" w:eastAsia="Calibri" w:hAnsi="Arial" w:cs="Arial"/>
          <w:sz w:val="22"/>
          <w:szCs w:val="22"/>
        </w:rPr>
        <w:t>. Do Men who have Sex with Men (MSM) in the United States Understand that HIV Serodiscordance is Possible? Open AIDS J. 2013 May 13;7:14–16. PMCID: PMC3795399</w:t>
      </w:r>
    </w:p>
    <w:p w14:paraId="580B13E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Grey JA, Simon Rosser BR. Emerging technologies for HIV prevention for MSM: what we have learned, and ways forward. J Acquir Immune Defic Syndr. 2013 Jun 1;63 Suppl 1:S102–7. PMCID: PMC3670990</w:t>
      </w:r>
    </w:p>
    <w:p w14:paraId="3C07EFE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neath RC, Finneran C, </w:t>
      </w:r>
      <w:r w:rsidRPr="00756D63">
        <w:rPr>
          <w:rFonts w:ascii="Arial" w:eastAsia="Calibri" w:hAnsi="Arial" w:cs="Arial"/>
          <w:b/>
          <w:bCs/>
          <w:sz w:val="22"/>
          <w:szCs w:val="22"/>
        </w:rPr>
        <w:t>Sullivan P</w:t>
      </w:r>
      <w:r w:rsidRPr="00756D63">
        <w:rPr>
          <w:rFonts w:ascii="Arial" w:eastAsia="Calibri" w:hAnsi="Arial" w:cs="Arial"/>
          <w:sz w:val="22"/>
          <w:szCs w:val="22"/>
        </w:rPr>
        <w:t>, Sanchez T, Smith DK, van Griensven F, Wimonsate W, Stephenson R. Knowledge of and interest in using preexposure prophylaxis for HIV prevention among men who have sex with men in Thailand. J Int Assoc Provid AIDS Care. 2013 Jul;12(4):227–231. PMID: 23708677</w:t>
      </w:r>
    </w:p>
    <w:p w14:paraId="178AEFA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senberg ES, Rothenberg RB, Kleinbaum DG, Stephenson RB, </w:t>
      </w:r>
      <w:r w:rsidRPr="00756D63">
        <w:rPr>
          <w:rFonts w:ascii="Arial" w:eastAsia="Calibri" w:hAnsi="Arial" w:cs="Arial"/>
          <w:b/>
          <w:bCs/>
          <w:sz w:val="22"/>
          <w:szCs w:val="22"/>
        </w:rPr>
        <w:t>Sullivan PS</w:t>
      </w:r>
      <w:r w:rsidRPr="00756D63">
        <w:rPr>
          <w:rFonts w:ascii="Arial" w:eastAsia="Calibri" w:hAnsi="Arial" w:cs="Arial"/>
          <w:sz w:val="22"/>
          <w:szCs w:val="22"/>
        </w:rPr>
        <w:t>. The implications of respondent concurrency on sex partner risk in a national, web-based study of men who have sex with men in the United States. J Acquir Immune Defic Syndr. 2013 Aug 1;63(4):514–521. PMCID: PMC3700588</w:t>
      </w:r>
    </w:p>
    <w:p w14:paraId="4818636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hosropour CM, Johnson BA, Ricca AV, </w:t>
      </w:r>
      <w:r w:rsidRPr="00756D63">
        <w:rPr>
          <w:rFonts w:ascii="Arial" w:eastAsia="Calibri" w:hAnsi="Arial" w:cs="Arial"/>
          <w:b/>
          <w:bCs/>
          <w:sz w:val="22"/>
          <w:szCs w:val="22"/>
        </w:rPr>
        <w:t>Sullivan PS</w:t>
      </w:r>
      <w:r w:rsidRPr="00756D63">
        <w:rPr>
          <w:rFonts w:ascii="Arial" w:eastAsia="Calibri" w:hAnsi="Arial" w:cs="Arial"/>
          <w:sz w:val="22"/>
          <w:szCs w:val="22"/>
        </w:rPr>
        <w:t>. Enhancing retention of an Internet-based cohort study of men who have sex with men (MSM) via text messaging: randomized controlled trial. J Med Internet Res. JMIR Publications Inc., Toronto, Canada; 2013 Aug 27;15(8):e194. PMCID: PMC3757960</w:t>
      </w:r>
    </w:p>
    <w:p w14:paraId="6AAA7E2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hosropour C, </w:t>
      </w:r>
      <w:r w:rsidRPr="00756D63">
        <w:rPr>
          <w:rFonts w:ascii="Arial" w:eastAsia="Calibri" w:hAnsi="Arial" w:cs="Arial"/>
          <w:b/>
          <w:bCs/>
          <w:sz w:val="22"/>
          <w:szCs w:val="22"/>
        </w:rPr>
        <w:t>Sullivan PS</w:t>
      </w:r>
      <w:r w:rsidRPr="00756D63">
        <w:rPr>
          <w:rFonts w:ascii="Arial" w:eastAsia="Calibri" w:hAnsi="Arial" w:cs="Arial"/>
          <w:sz w:val="22"/>
          <w:szCs w:val="22"/>
        </w:rPr>
        <w:t>. Receipt and Use of Free Condoms Among U.S. Men Who Have Sex with Men. Public Health Rep. 2013 Sep;128(5):385–392. PMCID: PMC3743287</w:t>
      </w:r>
    </w:p>
    <w:p w14:paraId="29B64AD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Yu F, Nehl EJ, Zheng T, He N, Berg CJ, Lemieux AF, Lin L, Tran A, </w:t>
      </w:r>
      <w:r w:rsidRPr="00756D63">
        <w:rPr>
          <w:rFonts w:ascii="Arial" w:eastAsia="Calibri" w:hAnsi="Arial" w:cs="Arial"/>
          <w:b/>
          <w:bCs/>
          <w:sz w:val="22"/>
          <w:szCs w:val="22"/>
        </w:rPr>
        <w:t>Sullivan PS</w:t>
      </w:r>
      <w:r w:rsidRPr="00756D63">
        <w:rPr>
          <w:rFonts w:ascii="Arial" w:eastAsia="Calibri" w:hAnsi="Arial" w:cs="Arial"/>
          <w:sz w:val="22"/>
          <w:szCs w:val="22"/>
        </w:rPr>
        <w:t xml:space="preserve">, Wong FY. A syndemic including cigarette smoking and sexual risk behaviors among a </w:t>
      </w:r>
      <w:r w:rsidRPr="00756D63">
        <w:rPr>
          <w:rFonts w:ascii="Arial" w:eastAsia="Calibri" w:hAnsi="Arial" w:cs="Arial"/>
          <w:sz w:val="22"/>
          <w:szCs w:val="22"/>
        </w:rPr>
        <w:lastRenderedPageBreak/>
        <w:t>sample of MSM in Shanghai, China. Drug Alcohol Depend. 2013 Sep 1;132(1-2):265–270. PMCID: PMC3726538</w:t>
      </w:r>
    </w:p>
    <w:p w14:paraId="5161646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Frew PM, Williams VA, Shapiro ET, Sanchez T, Rosenberg ES, Fenimore VL, </w:t>
      </w:r>
      <w:r w:rsidRPr="00756D63">
        <w:rPr>
          <w:rFonts w:ascii="Arial" w:eastAsia="Calibri" w:hAnsi="Arial" w:cs="Arial"/>
          <w:b/>
          <w:bCs/>
          <w:sz w:val="22"/>
          <w:szCs w:val="22"/>
        </w:rPr>
        <w:t>Sullivan PS</w:t>
      </w:r>
      <w:r w:rsidRPr="00756D63">
        <w:rPr>
          <w:rFonts w:ascii="Arial" w:eastAsia="Calibri" w:hAnsi="Arial" w:cs="Arial"/>
          <w:sz w:val="22"/>
          <w:szCs w:val="22"/>
        </w:rPr>
        <w:t>. From (Un)Willingness to InvolveMENt: Development of a Successful Study Brand for Recruitment of Diverse MSM to a Longitudinal HIV Research. Int J Popul Res [Internet]. 2013 Nov 21;2013. Available from: http://dx.doi.org/10.1155/2013/624245 PMCID: PMC3955100</w:t>
      </w:r>
    </w:p>
    <w:p w14:paraId="2054D46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de Voux A, Phaswana-Mafuya N, Bekker L-G, </w:t>
      </w:r>
      <w:r w:rsidRPr="00756D63">
        <w:rPr>
          <w:rFonts w:ascii="Arial" w:eastAsia="Calibri" w:hAnsi="Arial" w:cs="Arial"/>
          <w:b/>
          <w:bCs/>
          <w:sz w:val="22"/>
          <w:szCs w:val="22"/>
        </w:rPr>
        <w:t>Sullivan PS</w:t>
      </w:r>
      <w:r w:rsidRPr="00756D63">
        <w:rPr>
          <w:rFonts w:ascii="Arial" w:eastAsia="Calibri" w:hAnsi="Arial" w:cs="Arial"/>
          <w:sz w:val="22"/>
          <w:szCs w:val="22"/>
        </w:rPr>
        <w:t>, Baral SD, Winskell K, Kose Z, Wirtz AL, Stephenson R. Elements of Condom-Use Decision Making among South African Men Who Have Sex with Men. J Int Assoc Provid AIDS Care. 2014;13(5):414–423.</w:t>
      </w:r>
    </w:p>
    <w:p w14:paraId="7164395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senberg ES, Millett GA, </w:t>
      </w:r>
      <w:r w:rsidRPr="00756D63">
        <w:rPr>
          <w:rFonts w:ascii="Arial" w:eastAsia="Calibri" w:hAnsi="Arial" w:cs="Arial"/>
          <w:b/>
          <w:bCs/>
          <w:sz w:val="22"/>
          <w:szCs w:val="22"/>
        </w:rPr>
        <w:t>Sullivan PS</w:t>
      </w:r>
      <w:r w:rsidRPr="00756D63">
        <w:rPr>
          <w:rFonts w:ascii="Arial" w:eastAsia="Calibri" w:hAnsi="Arial" w:cs="Arial"/>
          <w:sz w:val="22"/>
          <w:szCs w:val="22"/>
        </w:rPr>
        <w:t>, Del Rio C. Understanding the HIV disparities between black and white men who have sex with men in the USA using the HIV care continuum: a modelling study. The lancet HIV [Internet]. Elsevier; 2014; Available from: https://www.sciencedirect.com/science/article/pii/S2352301814000113</w:t>
      </w:r>
    </w:p>
    <w:p w14:paraId="2CF9CAD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Wall KM, O’Hara B, Jones J, Barnes J, DiClemente R, Hoff C, Scales L, Salazar LF, Sanchez T, White D, Wingood G, Allen S, Stephenson R. The prevalence of undiagnosed HIV serodiscordance among male couples presenting for HIV testing. Arch Sex Behav. 2014 Jan;43(1):173–180. PMCID: PMC3945405</w:t>
      </w:r>
    </w:p>
    <w:p w14:paraId="05E6EE4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White D, Rosenberg ES, Barnes J, Jones J, Dasgupta S, O’Hara B, Scales L, Salazar LF, Wingood G, DiClemente R, Wall KM, Hoff C, Gratzer B, Allen S, Stephenson R. Safety and acceptability of couples HIV testing and counseling for US men who have sex with men: a randomized prevention study. J Int Assoc Provid AIDS Care. journals.sagepub.com; 2014;13(2):135–144. PMID: 23995295</w:t>
      </w:r>
    </w:p>
    <w:p w14:paraId="074FC34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Périssé ARS, Grinsztejn B, Sineath RC, Veloso V, Lippman SA, Buchbinder S, </w:t>
      </w:r>
      <w:r w:rsidRPr="00756D63">
        <w:rPr>
          <w:rFonts w:ascii="Arial" w:eastAsia="Calibri" w:hAnsi="Arial" w:cs="Arial"/>
          <w:b/>
          <w:bCs/>
          <w:sz w:val="22"/>
          <w:szCs w:val="22"/>
        </w:rPr>
        <w:t>Sullivan PS</w:t>
      </w:r>
      <w:r w:rsidRPr="00756D63">
        <w:rPr>
          <w:rFonts w:ascii="Arial" w:eastAsia="Calibri" w:hAnsi="Arial" w:cs="Arial"/>
          <w:sz w:val="22"/>
          <w:szCs w:val="22"/>
        </w:rPr>
        <w:t>. Knowledge about HIV preventive measures among MSM using internet-based social networks in Brazil. Age. 2014;26:22–33.</w:t>
      </w:r>
    </w:p>
    <w:p w14:paraId="1A0452F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hosropour CM, Lake JG, </w:t>
      </w:r>
      <w:r w:rsidRPr="00756D63">
        <w:rPr>
          <w:rFonts w:ascii="Arial" w:eastAsia="Calibri" w:hAnsi="Arial" w:cs="Arial"/>
          <w:b/>
          <w:bCs/>
          <w:sz w:val="22"/>
          <w:szCs w:val="22"/>
        </w:rPr>
        <w:t>Sullivan PS</w:t>
      </w:r>
      <w:r w:rsidRPr="00756D63">
        <w:rPr>
          <w:rFonts w:ascii="Arial" w:eastAsia="Calibri" w:hAnsi="Arial" w:cs="Arial"/>
          <w:sz w:val="22"/>
          <w:szCs w:val="22"/>
        </w:rPr>
        <w:t>. Are MSM willing to SMS for HIV prevention? J Health Commun. Informa UK Limited; 2014;19(1):57–66. PMID: 23905653</w:t>
      </w:r>
    </w:p>
    <w:p w14:paraId="32EEA59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Chard A, Finneran C, </w:t>
      </w:r>
      <w:r w:rsidRPr="00756D63">
        <w:rPr>
          <w:rFonts w:ascii="Arial" w:eastAsia="Calibri" w:hAnsi="Arial" w:cs="Arial"/>
          <w:b/>
          <w:bCs/>
          <w:sz w:val="22"/>
          <w:szCs w:val="22"/>
        </w:rPr>
        <w:t>Sullivan P</w:t>
      </w:r>
      <w:r w:rsidRPr="00756D63">
        <w:rPr>
          <w:rFonts w:ascii="Arial" w:eastAsia="Calibri" w:hAnsi="Arial" w:cs="Arial"/>
          <w:sz w:val="22"/>
          <w:szCs w:val="22"/>
        </w:rPr>
        <w:t>. Willingness to use couples voluntary counseling and testing services among men who have sex with men in seven countries. AIDS Care. 2014 Feb;26(2):191–198. PMCID: PMC3915931</w:t>
      </w:r>
    </w:p>
    <w:p w14:paraId="08537AF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harma A, Stephenson RB, White D, </w:t>
      </w:r>
      <w:r w:rsidRPr="00756D63">
        <w:rPr>
          <w:rFonts w:ascii="Arial" w:eastAsia="Calibri" w:hAnsi="Arial" w:cs="Arial"/>
          <w:b/>
          <w:bCs/>
          <w:sz w:val="22"/>
          <w:szCs w:val="22"/>
        </w:rPr>
        <w:t>Sullivan PS</w:t>
      </w:r>
      <w:r w:rsidRPr="00756D63">
        <w:rPr>
          <w:rFonts w:ascii="Arial" w:eastAsia="Calibri" w:hAnsi="Arial" w:cs="Arial"/>
          <w:sz w:val="22"/>
          <w:szCs w:val="22"/>
        </w:rPr>
        <w:t>. Acceptability and intended usage preferences for six HIV testing options among internet-using men who have sex with men. Springerplus. 2014 Feb 24;3(1):109. PMCID: PMC3942559</w:t>
      </w:r>
    </w:p>
    <w:p w14:paraId="05A1C2F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all KM, </w:t>
      </w:r>
      <w:r w:rsidRPr="00756D63">
        <w:rPr>
          <w:rFonts w:ascii="Arial" w:eastAsia="Calibri" w:hAnsi="Arial" w:cs="Arial"/>
          <w:b/>
          <w:bCs/>
          <w:sz w:val="22"/>
          <w:szCs w:val="22"/>
        </w:rPr>
        <w:t>Sullivan PS</w:t>
      </w:r>
      <w:r w:rsidRPr="00756D63">
        <w:rPr>
          <w:rFonts w:ascii="Arial" w:eastAsia="Calibri" w:hAnsi="Arial" w:cs="Arial"/>
          <w:sz w:val="22"/>
          <w:szCs w:val="22"/>
        </w:rPr>
        <w:t>, Kleinbaum D, Stephenson R. Actor-partner effects associated with experiencing intimate partner violence or coercion among male couples enrolled in an HIV prevention trial. BMC Public Health. 2014 Feb 28;14:209. PMCID: PMC3942775</w:t>
      </w:r>
    </w:p>
    <w:p w14:paraId="29C0E75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eyrer C, Baral SD, Weir BW, Curran JW, Chaisson RE, </w:t>
      </w:r>
      <w:r w:rsidRPr="00756D63">
        <w:rPr>
          <w:rFonts w:ascii="Arial" w:eastAsia="Calibri" w:hAnsi="Arial" w:cs="Arial"/>
          <w:b/>
          <w:bCs/>
          <w:sz w:val="22"/>
          <w:szCs w:val="22"/>
        </w:rPr>
        <w:t>Sullivan PS</w:t>
      </w:r>
      <w:r w:rsidRPr="00756D63">
        <w:rPr>
          <w:rFonts w:ascii="Arial" w:eastAsia="Calibri" w:hAnsi="Arial" w:cs="Arial"/>
          <w:sz w:val="22"/>
          <w:szCs w:val="22"/>
        </w:rPr>
        <w:t>. A call to action for concentrated HIV epidemics. Curr Opin HIV AIDS. 2014 Mar;9(2):95–100. PMCID: PMC4009618</w:t>
      </w:r>
    </w:p>
    <w:p w14:paraId="68774F7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Jones JS, Baral SD. The global north: HIV epidemiology in high-income countries. Curr Opin HIV AIDS. 2014 Mar;9(2):199–205. PMID: 24445370</w:t>
      </w:r>
    </w:p>
    <w:p w14:paraId="442F784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xml:space="preserve">, Peterson J, Rosenberg ES, Kelley CF, Cooper H, Vaughan A, Salazar LF, Frew P, Wingood G, Diclemente R, del Rio C, Mulligan M, Sanchez TH. Understanding racial HIV/STI disparities in black and white men who have sex with </w:t>
      </w:r>
      <w:r w:rsidRPr="00756D63">
        <w:rPr>
          <w:rFonts w:ascii="Arial" w:eastAsia="Calibri" w:hAnsi="Arial" w:cs="Arial"/>
          <w:sz w:val="22"/>
          <w:szCs w:val="22"/>
        </w:rPr>
        <w:lastRenderedPageBreak/>
        <w:t>men: a multilevel approach. PLoS One. 2014 Mar 7;9(3):e90514. PMCID: PMC3946498</w:t>
      </w:r>
    </w:p>
    <w:p w14:paraId="6C26B1B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Do AN, Rosenberg ES, </w:t>
      </w:r>
      <w:r w:rsidRPr="00756D63">
        <w:rPr>
          <w:rFonts w:ascii="Arial" w:eastAsia="Calibri" w:hAnsi="Arial" w:cs="Arial"/>
          <w:b/>
          <w:bCs/>
          <w:sz w:val="22"/>
          <w:szCs w:val="22"/>
        </w:rPr>
        <w:t>Sullivan PS</w:t>
      </w:r>
      <w:r w:rsidRPr="00756D63">
        <w:rPr>
          <w:rFonts w:ascii="Arial" w:eastAsia="Calibri" w:hAnsi="Arial" w:cs="Arial"/>
          <w:sz w:val="22"/>
          <w:szCs w:val="22"/>
        </w:rPr>
        <w:t>, Beer L, Strine TW, Schulden JD, Fagan JL, Freedman MS, Skarbinski J. Excess burden of depression among HIV-infected persons receiving medical care in the united states: data from the medical monitoring project and the behavioral risk factor surveillance system. PLoS One. 2014 Mar 24;9(3):e92842. PMCID: PMC3963963</w:t>
      </w:r>
    </w:p>
    <w:p w14:paraId="237C4C2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ippman SA, Périssé ARS, Veloso VG, </w:t>
      </w:r>
      <w:r w:rsidRPr="00756D63">
        <w:rPr>
          <w:rFonts w:ascii="Arial" w:eastAsia="Calibri" w:hAnsi="Arial" w:cs="Arial"/>
          <w:b/>
          <w:bCs/>
          <w:sz w:val="22"/>
          <w:szCs w:val="22"/>
        </w:rPr>
        <w:t>Sullivan PS</w:t>
      </w:r>
      <w:r w:rsidRPr="00756D63">
        <w:rPr>
          <w:rFonts w:ascii="Arial" w:eastAsia="Calibri" w:hAnsi="Arial" w:cs="Arial"/>
          <w:sz w:val="22"/>
          <w:szCs w:val="22"/>
        </w:rPr>
        <w:t>, Buchbinder S, Sineath RC, Grinsztejn B. Aceitabilidade da autotestagem domiciliar para o HIV entre homens que fazem sexo com homens no Brasil: dados de uma enquete na Internet. Cadernos de Saúde Pública. 2014 Apr;30(4):724–734. PMCID: PMC4138047</w:t>
      </w:r>
    </w:p>
    <w:p w14:paraId="7281BD6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Dasgupta S, Vaughan AS, Kramer MR, Sanchez TH, </w:t>
      </w:r>
      <w:r w:rsidRPr="00756D63">
        <w:rPr>
          <w:rFonts w:ascii="Arial" w:eastAsia="Calibri" w:hAnsi="Arial" w:cs="Arial"/>
          <w:b/>
          <w:bCs/>
          <w:sz w:val="22"/>
          <w:szCs w:val="22"/>
        </w:rPr>
        <w:t>Sullivan PS</w:t>
      </w:r>
      <w:r w:rsidRPr="00756D63">
        <w:rPr>
          <w:rFonts w:ascii="Arial" w:eastAsia="Calibri" w:hAnsi="Arial" w:cs="Arial"/>
          <w:sz w:val="22"/>
          <w:szCs w:val="22"/>
        </w:rPr>
        <w:t>. Use of a Google Map Tool Embedded in an Internet Survey Instrument: Is it a Valid and Reliable Alternative to Geocoded Address Data? JMIR Research Protocols. 2014 Apr 10;3(2):e24. PMCID: PMC4004146</w:t>
      </w:r>
    </w:p>
    <w:p w14:paraId="764BADF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Coeytaux K, Kramer MR, </w:t>
      </w:r>
      <w:r w:rsidRPr="00756D63">
        <w:rPr>
          <w:rFonts w:ascii="Arial" w:eastAsia="Calibri" w:hAnsi="Arial" w:cs="Arial"/>
          <w:b/>
          <w:bCs/>
          <w:sz w:val="22"/>
          <w:szCs w:val="22"/>
        </w:rPr>
        <w:t>Sullivan PS</w:t>
      </w:r>
      <w:r w:rsidRPr="00756D63">
        <w:rPr>
          <w:rFonts w:ascii="Arial" w:eastAsia="Calibri" w:hAnsi="Arial" w:cs="Arial"/>
          <w:sz w:val="22"/>
          <w:szCs w:val="22"/>
        </w:rPr>
        <w:t>. HIV testing among United States high school students at the state and national level, Youth Risk Behavior Survey 2005-2011. Springerplus. 2014 Apr 24;3(1):202. PMCID: PMC4024479</w:t>
      </w:r>
    </w:p>
    <w:p w14:paraId="505EF57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ippman SA, Veloso VG, Buchbinder S, Fernandes NM, Terto V, </w:t>
      </w:r>
      <w:r w:rsidRPr="00756D63">
        <w:rPr>
          <w:rFonts w:ascii="Arial" w:eastAsia="Calibri" w:hAnsi="Arial" w:cs="Arial"/>
          <w:b/>
          <w:bCs/>
          <w:sz w:val="22"/>
          <w:szCs w:val="22"/>
        </w:rPr>
        <w:t>Sullivan PS</w:t>
      </w:r>
      <w:r w:rsidRPr="00756D63">
        <w:rPr>
          <w:rFonts w:ascii="Arial" w:eastAsia="Calibri" w:hAnsi="Arial" w:cs="Arial"/>
          <w:sz w:val="22"/>
          <w:szCs w:val="22"/>
        </w:rPr>
        <w:t>, Grinsztejn B. Over-the-counter human immunodeficiency virus self-test kits: time to explore their use for men who have sex with men in Brazil. Braz J Infect Dis. 2014 May;18(3):239–244. PMID: 24704388</w:t>
      </w:r>
    </w:p>
    <w:p w14:paraId="65FBAA5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hite D, Rosenberg ES, Cooper HLF, del Rio C, Sanchez TH, Salazar LF, </w:t>
      </w:r>
      <w:r w:rsidRPr="00756D63">
        <w:rPr>
          <w:rFonts w:ascii="Arial" w:eastAsia="Calibri" w:hAnsi="Arial" w:cs="Arial"/>
          <w:b/>
          <w:bCs/>
          <w:sz w:val="22"/>
          <w:szCs w:val="22"/>
        </w:rPr>
        <w:t>Sullivan PS</w:t>
      </w:r>
      <w:r w:rsidRPr="00756D63">
        <w:rPr>
          <w:rFonts w:ascii="Arial" w:eastAsia="Calibri" w:hAnsi="Arial" w:cs="Arial"/>
          <w:sz w:val="22"/>
          <w:szCs w:val="22"/>
        </w:rPr>
        <w:t>. Racial differences in the validity of self-reported drug use among men who have sex with men in Atlanta, GA. Drug Alcohol Depend. Elsevier; 2014 May 1;138:146–153. PMCID: pmc4104302</w:t>
      </w:r>
    </w:p>
    <w:p w14:paraId="02C3FE0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attson CL, Freedman M, Fagan JL, Frazier EL, Beer L, Huang P, Valverde EE, Johnson C, Sanders C, McNaghten AD, </w:t>
      </w:r>
      <w:r w:rsidRPr="00756D63">
        <w:rPr>
          <w:rFonts w:ascii="Arial" w:eastAsia="Calibri" w:hAnsi="Arial" w:cs="Arial"/>
          <w:b/>
          <w:bCs/>
          <w:sz w:val="22"/>
          <w:szCs w:val="22"/>
        </w:rPr>
        <w:t>Sullivan P</w:t>
      </w:r>
      <w:r w:rsidRPr="00756D63">
        <w:rPr>
          <w:rFonts w:ascii="Arial" w:eastAsia="Calibri" w:hAnsi="Arial" w:cs="Arial"/>
          <w:sz w:val="22"/>
          <w:szCs w:val="22"/>
        </w:rPr>
        <w:t>, Lansky A, Mermin J, Heffelfinger J, Skarbinski J, Medical Monitoring Project. Sexual risk behaviour and viral suppression among HIV-infected adults receiving medical care in the United States. AIDS. 2014 May 15;28(8):1203–1211. PMCID: PMC4004641</w:t>
      </w:r>
    </w:p>
    <w:p w14:paraId="33F5A55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Stephenson R, Grazter B, Wingood G, Diclemente R, Allen S, Hoff C, Salazar L, Scales L, Montgomery J, Schwartz A, Barnes J, Grabbe K. Adaptation of the African couples HIV testing and counseling model for men who have sex with men in the United States: an application of the ADAPT-ITT framework. Springerplus. 2014 May 16;3:249. PMCID: PMC4035496</w:t>
      </w:r>
    </w:p>
    <w:p w14:paraId="71D3EC8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Vaughan AS, Rosenberg E, Shouse RL, </w:t>
      </w:r>
      <w:r w:rsidRPr="00756D63">
        <w:rPr>
          <w:rFonts w:ascii="Arial" w:eastAsia="Calibri" w:hAnsi="Arial" w:cs="Arial"/>
          <w:b/>
          <w:bCs/>
          <w:sz w:val="22"/>
          <w:szCs w:val="22"/>
        </w:rPr>
        <w:t>Sullivan PS</w:t>
      </w:r>
      <w:r w:rsidRPr="00756D63">
        <w:rPr>
          <w:rFonts w:ascii="Arial" w:eastAsia="Calibri" w:hAnsi="Arial" w:cs="Arial"/>
          <w:sz w:val="22"/>
          <w:szCs w:val="22"/>
        </w:rPr>
        <w:t>. Connecting race and place: a county-level analysis of White, Black, and Hispanic HIV prevalence, poverty, and level of urbanization. Am J Public Health. American Public Health Association; 2014 Jul;104(7):e77–84. PMCID: PMC4056233</w:t>
      </w:r>
    </w:p>
    <w:p w14:paraId="6A26725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ernandez-Romieu AC, </w:t>
      </w:r>
      <w:r w:rsidRPr="00756D63">
        <w:rPr>
          <w:rFonts w:ascii="Arial" w:eastAsia="Calibri" w:hAnsi="Arial" w:cs="Arial"/>
          <w:b/>
          <w:bCs/>
          <w:sz w:val="22"/>
          <w:szCs w:val="22"/>
        </w:rPr>
        <w:t>Sullivan PS</w:t>
      </w:r>
      <w:r w:rsidRPr="00756D63">
        <w:rPr>
          <w:rFonts w:ascii="Arial" w:eastAsia="Calibri" w:hAnsi="Arial" w:cs="Arial"/>
          <w:sz w:val="22"/>
          <w:szCs w:val="22"/>
        </w:rPr>
        <w:t>, Sanchez TH, Kelley CF, Peterson JL, Del Rio C, Salazar LF, Frew PM, Rosenberg ES. The comparability of men who have sex with men recruited from venue-time-space sampling and facebook: a cohort study. JMIR Research Protocols. 2014 Jul 17;3(3):e37. PMCID: PMC4129125</w:t>
      </w:r>
    </w:p>
    <w:p w14:paraId="5FFDC93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ernández-Romieu AC, Siegler AJ, </w:t>
      </w:r>
      <w:r w:rsidRPr="00756D63">
        <w:rPr>
          <w:rFonts w:ascii="Arial" w:eastAsia="Calibri" w:hAnsi="Arial" w:cs="Arial"/>
          <w:b/>
          <w:bCs/>
          <w:sz w:val="22"/>
          <w:szCs w:val="22"/>
        </w:rPr>
        <w:t>Sullivan PS</w:t>
      </w:r>
      <w:r w:rsidRPr="00756D63">
        <w:rPr>
          <w:rFonts w:ascii="Arial" w:eastAsia="Calibri" w:hAnsi="Arial" w:cs="Arial"/>
          <w:sz w:val="22"/>
          <w:szCs w:val="22"/>
        </w:rPr>
        <w:t xml:space="preserve">, Crosby R, Rosenberg ES. How often do condoms fail? A cross-sectional study exploring incomplete use of condoms, </w:t>
      </w:r>
      <w:r w:rsidRPr="00756D63">
        <w:rPr>
          <w:rFonts w:ascii="Arial" w:eastAsia="Calibri" w:hAnsi="Arial" w:cs="Arial"/>
          <w:sz w:val="22"/>
          <w:szCs w:val="22"/>
        </w:rPr>
        <w:lastRenderedPageBreak/>
        <w:t>condom failures and other condom problems among black and white MSM in southern U.S.A. Sex Transm Infect. 2014 Jul 30;90(8):602–607.</w:t>
      </w:r>
    </w:p>
    <w:p w14:paraId="261D8A7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anchez TH, </w:t>
      </w:r>
      <w:r w:rsidRPr="00756D63">
        <w:rPr>
          <w:rFonts w:ascii="Arial" w:eastAsia="Calibri" w:hAnsi="Arial" w:cs="Arial"/>
          <w:b/>
          <w:bCs/>
          <w:sz w:val="22"/>
          <w:szCs w:val="22"/>
        </w:rPr>
        <w:t>Sullivan PS</w:t>
      </w:r>
      <w:r w:rsidRPr="00756D63">
        <w:rPr>
          <w:rFonts w:ascii="Arial" w:eastAsia="Calibri" w:hAnsi="Arial" w:cs="Arial"/>
          <w:sz w:val="22"/>
          <w:szCs w:val="22"/>
        </w:rPr>
        <w:t>, Rothman RE, Brown EH, Fitzpatrick LK, Wood AF, Hernandez PI, Nunn AS, Serota ML, Moreno-Walton L. A Novel Approach to Realizing Routine HIV Screening and Enhancing Linkage to Care in the United States: Protocol of the FOCUS Program and Early Results. JMIR Research Protocols. 2014 Jul 31;3(3):e39. PMCID: PMC4129189</w:t>
      </w:r>
    </w:p>
    <w:p w14:paraId="5654D8C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Vaughan AS, Rosenberg ES, </w:t>
      </w:r>
      <w:r w:rsidRPr="00756D63">
        <w:rPr>
          <w:rFonts w:ascii="Arial" w:eastAsia="Calibri" w:hAnsi="Arial" w:cs="Arial"/>
          <w:b/>
          <w:bCs/>
          <w:sz w:val="22"/>
          <w:szCs w:val="22"/>
        </w:rPr>
        <w:t>Sullivan PS</w:t>
      </w:r>
      <w:r w:rsidRPr="00756D63">
        <w:rPr>
          <w:rFonts w:ascii="Arial" w:eastAsia="Calibri" w:hAnsi="Arial" w:cs="Arial"/>
          <w:sz w:val="22"/>
          <w:szCs w:val="22"/>
        </w:rPr>
        <w:t>. Spatial relationships between gay stigma, poverty, and HIV infection among black and white men who have sex with men in Atlanta. AIDS Res Hum Retroviruses. 2014 Aug;30(8):740–741. PMCID: PMC4118720</w:t>
      </w:r>
    </w:p>
    <w:p w14:paraId="100C5DC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Peterson JL, Bakeman R, </w:t>
      </w:r>
      <w:r w:rsidRPr="00756D63">
        <w:rPr>
          <w:rFonts w:ascii="Arial" w:eastAsia="Calibri" w:hAnsi="Arial" w:cs="Arial"/>
          <w:b/>
          <w:bCs/>
          <w:sz w:val="22"/>
          <w:szCs w:val="22"/>
        </w:rPr>
        <w:t>Sullivan P</w:t>
      </w:r>
      <w:r w:rsidRPr="00756D63">
        <w:rPr>
          <w:rFonts w:ascii="Arial" w:eastAsia="Calibri" w:hAnsi="Arial" w:cs="Arial"/>
          <w:sz w:val="22"/>
          <w:szCs w:val="22"/>
        </w:rPr>
        <w:t>, Millett GA, Rosenberg E, Salazar L, DiClemente RJ, Cooper H, Kelley CF, Mulligan MJ, Frew P, del Rio C. Social discrimination and resiliency are not associated with differences in prevalent HIV infection in black and white men who have sex with men. J Acquir Immune Defic Syndr. 2014 Aug 15;66(5):538–543 10.1097/QAI.0000000000000203. PMCID: PMC4135512</w:t>
      </w:r>
    </w:p>
    <w:p w14:paraId="4577345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anchez TH, Kelley CF, Rosenberg E, Luisi N, O’Hara B, Lambert R, Coleman R, Frew P, Salazar LF, Tao S, Clarke W, Del Rio C, </w:t>
      </w:r>
      <w:r w:rsidRPr="00756D63">
        <w:rPr>
          <w:rFonts w:ascii="Arial" w:eastAsia="Calibri" w:hAnsi="Arial" w:cs="Arial"/>
          <w:b/>
          <w:bCs/>
          <w:sz w:val="22"/>
          <w:szCs w:val="22"/>
        </w:rPr>
        <w:t>Sullivan PS</w:t>
      </w:r>
      <w:r w:rsidRPr="00756D63">
        <w:rPr>
          <w:rFonts w:ascii="Arial" w:eastAsia="Calibri" w:hAnsi="Arial" w:cs="Arial"/>
          <w:sz w:val="22"/>
          <w:szCs w:val="22"/>
        </w:rPr>
        <w:t>. Lack of Awareness of Human Immunodeficiency Virus (HIV) Infection: Problems and Solutions With Self-reported HIV Serostatus of Men Who Have Sex With Men. Open Forum Infect Dis. 2014 Aug 20;1(2):ofu084. PMCID: PMC4281805</w:t>
      </w:r>
    </w:p>
    <w:p w14:paraId="092020F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ustanski B, Ryan DT, Sanchez T, Sineath C, Macapagal K, </w:t>
      </w:r>
      <w:r w:rsidRPr="00756D63">
        <w:rPr>
          <w:rFonts w:ascii="Arial" w:eastAsia="Calibri" w:hAnsi="Arial" w:cs="Arial"/>
          <w:b/>
          <w:bCs/>
          <w:sz w:val="22"/>
          <w:szCs w:val="22"/>
        </w:rPr>
        <w:t>Sullivan PS</w:t>
      </w:r>
      <w:r w:rsidRPr="00756D63">
        <w:rPr>
          <w:rFonts w:ascii="Arial" w:eastAsia="Calibri" w:hAnsi="Arial" w:cs="Arial"/>
          <w:sz w:val="22"/>
          <w:szCs w:val="22"/>
        </w:rPr>
        <w:t>. Effects of messaging about multiple biomedical and behavioral HIV prevention methods on intentions to use among US MSM: results of an experimental messaging study. AIDS Behav. 2014 Sep 1;18(9):1651–1660. PMCID: PMC4127150</w:t>
      </w:r>
    </w:p>
    <w:p w14:paraId="309E378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Djomand G, Quaye S, </w:t>
      </w:r>
      <w:r w:rsidRPr="00756D63">
        <w:rPr>
          <w:rFonts w:ascii="Arial" w:eastAsia="Calibri" w:hAnsi="Arial" w:cs="Arial"/>
          <w:b/>
          <w:bCs/>
          <w:sz w:val="22"/>
          <w:szCs w:val="22"/>
        </w:rPr>
        <w:t>Sullivan PS</w:t>
      </w:r>
      <w:r w:rsidRPr="00756D63">
        <w:rPr>
          <w:rFonts w:ascii="Arial" w:eastAsia="Calibri" w:hAnsi="Arial" w:cs="Arial"/>
          <w:sz w:val="22"/>
          <w:szCs w:val="22"/>
        </w:rPr>
        <w:t>. HIV epidemic among key populations in west Africa. Curr Opin HIV AIDS. ncbi.nlm.nih.gov; 2014 Sep;9(5):506–513. PMCID: PMC4804351</w:t>
      </w:r>
    </w:p>
    <w:p w14:paraId="40C59AB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Voux A de, Phaswana-Mafuya N, Bekker L-G, </w:t>
      </w:r>
      <w:r w:rsidRPr="00756D63">
        <w:rPr>
          <w:rFonts w:ascii="Arial" w:eastAsia="Calibri" w:hAnsi="Arial" w:cs="Arial"/>
          <w:b/>
          <w:bCs/>
          <w:sz w:val="22"/>
          <w:szCs w:val="22"/>
        </w:rPr>
        <w:t>Sullivan PS</w:t>
      </w:r>
      <w:r w:rsidRPr="00756D63">
        <w:rPr>
          <w:rFonts w:ascii="Arial" w:eastAsia="Calibri" w:hAnsi="Arial" w:cs="Arial"/>
          <w:sz w:val="22"/>
          <w:szCs w:val="22"/>
        </w:rPr>
        <w:t>, Baral SD, Winskell K, Kose Z, Wirtz AL, Stephenson R. Elements of Condom-Use Decision Making among South African Men Who Have Sex with Men. J Int Assoc Provid AIDS Care. 2014 Sep;13(5):414–423. PMCID: PMC4169340</w:t>
      </w:r>
    </w:p>
    <w:p w14:paraId="77CD932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oren D, </w:t>
      </w:r>
      <w:r w:rsidRPr="00756D63">
        <w:rPr>
          <w:rFonts w:ascii="Arial" w:eastAsia="Calibri" w:hAnsi="Arial" w:cs="Arial"/>
          <w:b/>
          <w:bCs/>
          <w:sz w:val="22"/>
          <w:szCs w:val="22"/>
        </w:rPr>
        <w:t>Sullivan PS</w:t>
      </w:r>
      <w:r w:rsidRPr="00756D63">
        <w:rPr>
          <w:rFonts w:ascii="Arial" w:eastAsia="Calibri" w:hAnsi="Arial" w:cs="Arial"/>
          <w:sz w:val="22"/>
          <w:szCs w:val="22"/>
        </w:rPr>
        <w:t>, Beyrer C, Baral SD, Bekker L-G, Brookmeyer R. Stochastic variation in network epidemic models: implications for the design of community level HIV prevention trials. Stat Med. 2014 Sep 28;33(22):3894–3904. PMCID: PMC4156573</w:t>
      </w:r>
    </w:p>
    <w:p w14:paraId="249256B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cNaghten A, Kearns R, Siegler AJ, Phaswana-Mafuya N, Bekker L-G, Stephenson R, Baral SD, Brookmeyer R, Yah CS, Lambert AJ, Brown B, Rosenberg E, Blalock Tharp M, de Voux A, Beyrer C, </w:t>
      </w:r>
      <w:r w:rsidRPr="00756D63">
        <w:rPr>
          <w:rFonts w:ascii="Arial" w:eastAsia="Calibri" w:hAnsi="Arial" w:cs="Arial"/>
          <w:b/>
          <w:bCs/>
          <w:sz w:val="22"/>
          <w:szCs w:val="22"/>
        </w:rPr>
        <w:t>Sullivan PS</w:t>
      </w:r>
      <w:r w:rsidRPr="00756D63">
        <w:rPr>
          <w:rFonts w:ascii="Arial" w:eastAsia="Calibri" w:hAnsi="Arial" w:cs="Arial"/>
          <w:sz w:val="22"/>
          <w:szCs w:val="22"/>
        </w:rPr>
        <w:t>. Sibanye Methods for Prevention Packages Program Project Protocol: Pilot Study of HIV Prevention Interventions for Men Who Have Sex With Men in South Africa. JMIR Research Protocols. 2014 Oct 16;3(4):e55. PMCID: PMC4210958</w:t>
      </w:r>
    </w:p>
    <w:p w14:paraId="1D15A2E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oldenberg T, McDougal SJ, </w:t>
      </w:r>
      <w:r w:rsidRPr="00756D63">
        <w:rPr>
          <w:rFonts w:ascii="Arial" w:eastAsia="Calibri" w:hAnsi="Arial" w:cs="Arial"/>
          <w:b/>
          <w:bCs/>
          <w:sz w:val="22"/>
          <w:szCs w:val="22"/>
        </w:rPr>
        <w:t>Sullivan PS</w:t>
      </w:r>
      <w:r w:rsidRPr="00756D63">
        <w:rPr>
          <w:rFonts w:ascii="Arial" w:eastAsia="Calibri" w:hAnsi="Arial" w:cs="Arial"/>
          <w:sz w:val="22"/>
          <w:szCs w:val="22"/>
        </w:rPr>
        <w:t>, Stekler JD, Stephenson R. Preferences for a Mobile HIV Prevention App for Men Who Have Sex With Men. JMIR mHealth and uHealth. 2014 Oct 29;2(4):e47. PMCID: PMC4259926</w:t>
      </w:r>
    </w:p>
    <w:p w14:paraId="6216DAB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senberg ES, Rothenberg RB, Kleinbaum DG, Stephenson RB, </w:t>
      </w:r>
      <w:r w:rsidRPr="00756D63">
        <w:rPr>
          <w:rFonts w:ascii="Arial" w:eastAsia="Calibri" w:hAnsi="Arial" w:cs="Arial"/>
          <w:b/>
          <w:bCs/>
          <w:sz w:val="22"/>
          <w:szCs w:val="22"/>
        </w:rPr>
        <w:t>Sullivan PS</w:t>
      </w:r>
      <w:r w:rsidRPr="00756D63">
        <w:rPr>
          <w:rFonts w:ascii="Arial" w:eastAsia="Calibri" w:hAnsi="Arial" w:cs="Arial"/>
          <w:sz w:val="22"/>
          <w:szCs w:val="22"/>
        </w:rPr>
        <w:t xml:space="preserve">. Assessment of a new web-based sexual concurrency measurement tool for men who </w:t>
      </w:r>
      <w:r w:rsidRPr="00756D63">
        <w:rPr>
          <w:rFonts w:ascii="Arial" w:eastAsia="Calibri" w:hAnsi="Arial" w:cs="Arial"/>
          <w:sz w:val="22"/>
          <w:szCs w:val="22"/>
        </w:rPr>
        <w:lastRenderedPageBreak/>
        <w:t>have sex with men. J Med Internet Res. 2014 Nov 10;16(11):e246. PMCID: PMC4260005</w:t>
      </w:r>
    </w:p>
    <w:p w14:paraId="21D0BEA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rookmeyer R, Boren D, Baral SD, Bekker L-G, Phaswana-Mafuya N, Beyrer C, </w:t>
      </w:r>
      <w:r w:rsidRPr="00756D63">
        <w:rPr>
          <w:rFonts w:ascii="Arial" w:eastAsia="Calibri" w:hAnsi="Arial" w:cs="Arial"/>
          <w:b/>
          <w:bCs/>
          <w:sz w:val="22"/>
          <w:szCs w:val="22"/>
        </w:rPr>
        <w:t>Sullivan PS</w:t>
      </w:r>
      <w:r w:rsidRPr="00756D63">
        <w:rPr>
          <w:rFonts w:ascii="Arial" w:eastAsia="Calibri" w:hAnsi="Arial" w:cs="Arial"/>
          <w:sz w:val="22"/>
          <w:szCs w:val="22"/>
        </w:rPr>
        <w:t>. Combination HIV prevention among MSM in South Africa: results from agent-based modeling. PLoS One. 2014 Nov 14;9(11):e112668. PMCID: PMC4232469</w:t>
      </w:r>
    </w:p>
    <w:p w14:paraId="602EB3E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Delaney KP, Kramer MR, Waller LA, Flanders WD, </w:t>
      </w:r>
      <w:r w:rsidRPr="00756D63">
        <w:rPr>
          <w:rFonts w:ascii="Arial" w:eastAsia="Calibri" w:hAnsi="Arial" w:cs="Arial"/>
          <w:b/>
          <w:bCs/>
          <w:sz w:val="22"/>
          <w:szCs w:val="22"/>
        </w:rPr>
        <w:t>Sullivan PS</w:t>
      </w:r>
      <w:r w:rsidRPr="00756D63">
        <w:rPr>
          <w:rFonts w:ascii="Arial" w:eastAsia="Calibri" w:hAnsi="Arial" w:cs="Arial"/>
          <w:sz w:val="22"/>
          <w:szCs w:val="22"/>
        </w:rPr>
        <w:t>. Using a geolocation social networking application to calculate the population density of sex-seeking gay men for research and prevention services. J Med Internet Res. JMIR Publications Inc., Toronto, Canada; 2014 Nov 18;16(11):e3523. PMCID: PMC4260063</w:t>
      </w:r>
    </w:p>
    <w:p w14:paraId="7AB9923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iu AY, Hessol NA, Vittinghoff E, Amico KR, Kroboth E, Fuchs J, Irvin R, Sineath RC, Sanchez T, </w:t>
      </w:r>
      <w:r w:rsidRPr="00756D63">
        <w:rPr>
          <w:rFonts w:ascii="Arial" w:eastAsia="Calibri" w:hAnsi="Arial" w:cs="Arial"/>
          <w:b/>
          <w:bCs/>
          <w:sz w:val="22"/>
          <w:szCs w:val="22"/>
        </w:rPr>
        <w:t>Sullivan PS</w:t>
      </w:r>
      <w:r w:rsidRPr="00756D63">
        <w:rPr>
          <w:rFonts w:ascii="Arial" w:eastAsia="Calibri" w:hAnsi="Arial" w:cs="Arial"/>
          <w:sz w:val="22"/>
          <w:szCs w:val="22"/>
        </w:rPr>
        <w:t>, Buchbinder SP. Medication adherence among men who have sex with men at risk for HIV infection in the United States: implications for pre-exposure prophylaxis implementation. AIDS Patient Care STDS. 2014 Dec;28(12):622–627. PMCID: PMC4250955</w:t>
      </w:r>
    </w:p>
    <w:p w14:paraId="3C2A4EB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senberg ES, Millett GA, </w:t>
      </w:r>
      <w:r w:rsidRPr="00756D63">
        <w:rPr>
          <w:rFonts w:ascii="Arial" w:eastAsia="Calibri" w:hAnsi="Arial" w:cs="Arial"/>
          <w:b/>
          <w:bCs/>
          <w:sz w:val="22"/>
          <w:szCs w:val="22"/>
        </w:rPr>
        <w:t>Sullivan PS</w:t>
      </w:r>
      <w:r w:rsidRPr="00756D63">
        <w:rPr>
          <w:rFonts w:ascii="Arial" w:eastAsia="Calibri" w:hAnsi="Arial" w:cs="Arial"/>
          <w:sz w:val="22"/>
          <w:szCs w:val="22"/>
        </w:rPr>
        <w:t>, Del Rio C, Curran JW. Understanding the HIV disparities between black and white men who have sex with men in the USA using the HIV care continuum: a modeling study. Lancet HIV. 2014 Dec;1(3):e112–e118. PMID: 25530987</w:t>
      </w:r>
    </w:p>
    <w:p w14:paraId="3E1BD36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ustanski B, Rendina HJ, Greene GJ, </w:t>
      </w:r>
      <w:r w:rsidRPr="00756D63">
        <w:rPr>
          <w:rFonts w:ascii="Arial" w:eastAsia="Calibri" w:hAnsi="Arial" w:cs="Arial"/>
          <w:b/>
          <w:bCs/>
          <w:sz w:val="22"/>
          <w:szCs w:val="22"/>
        </w:rPr>
        <w:t>Sullivan PS</w:t>
      </w:r>
      <w:r w:rsidRPr="00756D63">
        <w:rPr>
          <w:rFonts w:ascii="Arial" w:eastAsia="Calibri" w:hAnsi="Arial" w:cs="Arial"/>
          <w:sz w:val="22"/>
          <w:szCs w:val="22"/>
        </w:rPr>
        <w:t>, Parsons JT. Testing negative means I’m lucky, making good choices, or immune: diverse reactions to HIV test results are associated with risk behaviors. Annals of Behavioral. academic.oup.com; 2014 Dec;48(3):371–383. PMID: 24817015</w:t>
      </w:r>
    </w:p>
    <w:p w14:paraId="4C8AAE8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ones J, Stephenson R, Smith DK, Toledo L, La Pointe A, Taussig J, </w:t>
      </w:r>
      <w:r w:rsidRPr="00756D63">
        <w:rPr>
          <w:rFonts w:ascii="Arial" w:eastAsia="Calibri" w:hAnsi="Arial" w:cs="Arial"/>
          <w:b/>
          <w:bCs/>
          <w:sz w:val="22"/>
          <w:szCs w:val="22"/>
        </w:rPr>
        <w:t>Sullivan PS</w:t>
      </w:r>
      <w:r w:rsidRPr="00756D63">
        <w:rPr>
          <w:rFonts w:ascii="Arial" w:eastAsia="Calibri" w:hAnsi="Arial" w:cs="Arial"/>
          <w:sz w:val="22"/>
          <w:szCs w:val="22"/>
        </w:rPr>
        <w:t>. Acceptability and willingness among men who have sex with men (MSM) to use a tablet-based HIV risk assessment in a clinical setting. Springerplus. 2014 Dec 2;3(1):708. PMCID: PMC4265639</w:t>
      </w:r>
    </w:p>
    <w:p w14:paraId="7F553D4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Jones JS, Stephenson R, Wall KM, Sullivan, Patrick S %J The open AIDS journal. Relationship Agreements and Willingness to Participate in Couples HIV Testing and Counseling Among Heterosexuals in the U.S. Open AIDS J. 2014 Dec 12;8:50–57. PMCID: PMC4279034</w:t>
      </w:r>
    </w:p>
    <w:p w14:paraId="041D231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itchell JW, </w:t>
      </w:r>
      <w:r w:rsidRPr="00756D63">
        <w:rPr>
          <w:rFonts w:ascii="Arial" w:eastAsia="Calibri" w:hAnsi="Arial" w:cs="Arial"/>
          <w:b/>
          <w:bCs/>
          <w:sz w:val="22"/>
          <w:szCs w:val="22"/>
        </w:rPr>
        <w:t>Sullivan PS</w:t>
      </w:r>
      <w:r w:rsidRPr="00756D63">
        <w:rPr>
          <w:rFonts w:ascii="Arial" w:eastAsia="Calibri" w:hAnsi="Arial" w:cs="Arial"/>
          <w:sz w:val="22"/>
          <w:szCs w:val="22"/>
        </w:rPr>
        <w:t>. Relationship and demographic factors associated with willingness to use an in-home HIV rapid test (HT) to screen potential sex partners among a US sample …. J Acquir Immune Defic Syndr [Internet]. ncbi.nlm.nih.gov; 2015; Available from: https://www.ncbi.nlm.nih.gov/pmc/articles/PMC4445463/ PMCID: PMC4445463</w:t>
      </w:r>
    </w:p>
    <w:p w14:paraId="6CD7EFB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akeman R, </w:t>
      </w:r>
      <w:r w:rsidRPr="00756D63">
        <w:rPr>
          <w:rFonts w:ascii="Arial" w:eastAsia="Calibri" w:hAnsi="Arial" w:cs="Arial"/>
          <w:b/>
          <w:bCs/>
          <w:sz w:val="22"/>
          <w:szCs w:val="22"/>
        </w:rPr>
        <w:t>Sullivan P</w:t>
      </w:r>
      <w:r w:rsidRPr="00756D63">
        <w:rPr>
          <w:rFonts w:ascii="Arial" w:eastAsia="Calibri" w:hAnsi="Arial" w:cs="Arial"/>
          <w:sz w:val="22"/>
          <w:szCs w:val="22"/>
        </w:rPr>
        <w:t>, Peterson JL. Authors’ Reply: Potential for Conceptual Bias in Studies of Racial Disparities in HIV Infection. JAIDS Journal of Acquired Immune Deficiency Syndromes. 2015;68(3):e43–e45.</w:t>
      </w:r>
    </w:p>
    <w:p w14:paraId="3314087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akeman R, </w:t>
      </w:r>
      <w:r w:rsidRPr="00756D63">
        <w:rPr>
          <w:rFonts w:ascii="Arial" w:eastAsia="Calibri" w:hAnsi="Arial" w:cs="Arial"/>
          <w:b/>
          <w:bCs/>
          <w:sz w:val="22"/>
          <w:szCs w:val="22"/>
        </w:rPr>
        <w:t>Sullivan P</w:t>
      </w:r>
      <w:r w:rsidRPr="00756D63">
        <w:rPr>
          <w:rFonts w:ascii="Arial" w:eastAsia="Calibri" w:hAnsi="Arial" w:cs="Arial"/>
          <w:sz w:val="22"/>
          <w:szCs w:val="22"/>
        </w:rPr>
        <w:t>, Peterson JL. Potential for Conceptual Bias in Studies of Racial Disparities in HIV Infection. J Acquir Immune Defic Syndr. 2015;68(3):e43–e45.</w:t>
      </w:r>
    </w:p>
    <w:p w14:paraId="22956DB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ernández-Romieu AC, </w:t>
      </w:r>
      <w:r w:rsidRPr="00756D63">
        <w:rPr>
          <w:rFonts w:ascii="Arial" w:eastAsia="Calibri" w:hAnsi="Arial" w:cs="Arial"/>
          <w:b/>
          <w:bCs/>
          <w:sz w:val="22"/>
          <w:szCs w:val="22"/>
        </w:rPr>
        <w:t>Sullivan PS</w:t>
      </w:r>
      <w:r w:rsidRPr="00756D63">
        <w:rPr>
          <w:rFonts w:ascii="Arial" w:eastAsia="Calibri" w:hAnsi="Arial" w:cs="Arial"/>
          <w:sz w:val="22"/>
          <w:szCs w:val="22"/>
        </w:rPr>
        <w:t>. Heterogeneity of HIV prevalence among the sexual networks of Black and White MSM in Atlanta: illuminating a mechanism for increased HIV risk for young …. Sexually transmitted [Internet]. ncbi.nlm.nih.gov; 2015; Available from: https://www.ncbi.nlm.nih.gov/pmc/articles/PMC4536576/ PMCID: PMC4536576</w:t>
      </w:r>
    </w:p>
    <w:p w14:paraId="599EA69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Siegler AJ, Sanchez T, Sineath RC, Grey J, Kahle E, </w:t>
      </w:r>
      <w:r w:rsidRPr="00756D63">
        <w:rPr>
          <w:rFonts w:ascii="Arial" w:eastAsia="Calibri" w:hAnsi="Arial" w:cs="Arial"/>
          <w:b/>
          <w:bCs/>
          <w:sz w:val="22"/>
          <w:szCs w:val="22"/>
        </w:rPr>
        <w:t>Sullivan PS</w:t>
      </w:r>
      <w:r w:rsidRPr="00756D63">
        <w:rPr>
          <w:rFonts w:ascii="Arial" w:eastAsia="Calibri" w:hAnsi="Arial" w:cs="Arial"/>
          <w:sz w:val="22"/>
          <w:szCs w:val="22"/>
        </w:rPr>
        <w:t>. Knowledge and awareness of acute human immunodeficiency virus infection among mobile app-using men who have sex with men: a missed public health opportunity. Open Forum Infect Dis. 2015 Jan;2(1):ofv016. PMCID: PMC4438896</w:t>
      </w:r>
    </w:p>
    <w:p w14:paraId="366A205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rey JA, Rothenberg R, </w:t>
      </w:r>
      <w:r w:rsidRPr="00756D63">
        <w:rPr>
          <w:rFonts w:ascii="Arial" w:eastAsia="Calibri" w:hAnsi="Arial" w:cs="Arial"/>
          <w:b/>
          <w:bCs/>
          <w:sz w:val="22"/>
          <w:szCs w:val="22"/>
        </w:rPr>
        <w:t>Sullivan PS</w:t>
      </w:r>
      <w:r w:rsidRPr="00756D63">
        <w:rPr>
          <w:rFonts w:ascii="Arial" w:eastAsia="Calibri" w:hAnsi="Arial" w:cs="Arial"/>
          <w:sz w:val="22"/>
          <w:szCs w:val="22"/>
        </w:rPr>
        <w:t>, Rosenberg ES. Racial differences in the accuracy of perceived partner HIV status among men who have sex with men (MSM) in Atlanta, Georgia. J Int Assoc Provid AIDS Care. 2015 Jan;14(1):26–32. PMID: 25348797</w:t>
      </w:r>
    </w:p>
    <w:p w14:paraId="20684F0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rey JA, Rothenberg RB, </w:t>
      </w:r>
      <w:r w:rsidRPr="00756D63">
        <w:rPr>
          <w:rFonts w:ascii="Arial" w:eastAsia="Calibri" w:hAnsi="Arial" w:cs="Arial"/>
          <w:b/>
          <w:bCs/>
          <w:sz w:val="22"/>
          <w:szCs w:val="22"/>
        </w:rPr>
        <w:t>Sullivan PS</w:t>
      </w:r>
      <w:r w:rsidRPr="00756D63">
        <w:rPr>
          <w:rFonts w:ascii="Arial" w:eastAsia="Calibri" w:hAnsi="Arial" w:cs="Arial"/>
          <w:sz w:val="22"/>
          <w:szCs w:val="22"/>
        </w:rPr>
        <w:t>, Rosenberg ES. Disassortative age-mixing does not explain differences in HIV prevalence between young white and black MSM: findings from four studies. PLoS One. journals.plos.org; 2015;10(6):e0129877.</w:t>
      </w:r>
    </w:p>
    <w:p w14:paraId="5CAC7EB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Chard AN, Finneran C, </w:t>
      </w:r>
      <w:r w:rsidRPr="00756D63">
        <w:rPr>
          <w:rFonts w:ascii="Arial" w:eastAsia="Calibri" w:hAnsi="Arial" w:cs="Arial"/>
          <w:b/>
          <w:bCs/>
          <w:sz w:val="22"/>
          <w:szCs w:val="22"/>
        </w:rPr>
        <w:t>Sullivan PS</w:t>
      </w:r>
      <w:r w:rsidRPr="00756D63">
        <w:rPr>
          <w:rFonts w:ascii="Arial" w:eastAsia="Calibri" w:hAnsi="Arial" w:cs="Arial"/>
          <w:sz w:val="22"/>
          <w:szCs w:val="22"/>
        </w:rPr>
        <w:t>, Stephenson R. Experiences of homophobia among gay and bisexual men: Results from a cross-sectional study in seven countries. Cult Health Sex. Taylor &amp; Francis; 2015;17(10):1174–1189. PMID: 26096688</w:t>
      </w:r>
    </w:p>
    <w:p w14:paraId="6085C45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itchell JW, </w:t>
      </w:r>
      <w:r w:rsidRPr="00756D63">
        <w:rPr>
          <w:rFonts w:ascii="Arial" w:eastAsia="Calibri" w:hAnsi="Arial" w:cs="Arial"/>
          <w:b/>
          <w:bCs/>
          <w:sz w:val="22"/>
          <w:szCs w:val="22"/>
        </w:rPr>
        <w:t>Sullivan PS</w:t>
      </w:r>
      <w:r w:rsidRPr="00756D63">
        <w:rPr>
          <w:rFonts w:ascii="Arial" w:eastAsia="Calibri" w:hAnsi="Arial" w:cs="Arial"/>
          <w:sz w:val="22"/>
          <w:szCs w:val="22"/>
        </w:rPr>
        <w:t>. Brief Report: Relationship and Demographic Factors Associated With Willingness to Use an In-Home Rapid HIV Test to Screen Potential Sex Partners Among a US Sample of HIV-Negative and HIV-Discordant Male Couples. J Acquir Immune Defic Syndr. 2015;69(2):252–256.</w:t>
      </w:r>
    </w:p>
    <w:p w14:paraId="06C913B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anchez TH, Sineath RC, Kahle EM, Tregear SJ, </w:t>
      </w:r>
      <w:r w:rsidRPr="00756D63">
        <w:rPr>
          <w:rFonts w:ascii="Arial" w:eastAsia="Calibri" w:hAnsi="Arial" w:cs="Arial"/>
          <w:b/>
          <w:bCs/>
          <w:sz w:val="22"/>
          <w:szCs w:val="22"/>
        </w:rPr>
        <w:t>Sullivan PS</w:t>
      </w:r>
      <w:r w:rsidRPr="00756D63">
        <w:rPr>
          <w:rFonts w:ascii="Arial" w:eastAsia="Calibri" w:hAnsi="Arial" w:cs="Arial"/>
          <w:sz w:val="22"/>
          <w:szCs w:val="22"/>
        </w:rPr>
        <w:t>. The annual American men’s internet survey of behaviors of men who have sex with men in the United States: protocol and key indicators report 2013. JMIR public health and surveillance. JMIR Publications Inc., Toronto, Canada; 2015 Jan;1(1):e4314. PMCID: PMC4869242</w:t>
      </w:r>
    </w:p>
    <w:p w14:paraId="6B07425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ones J, </w:t>
      </w:r>
      <w:r w:rsidRPr="00756D63">
        <w:rPr>
          <w:rFonts w:ascii="Arial" w:eastAsia="Calibri" w:hAnsi="Arial" w:cs="Arial"/>
          <w:b/>
          <w:bCs/>
          <w:sz w:val="22"/>
          <w:szCs w:val="22"/>
        </w:rPr>
        <w:t>Sullivan PS</w:t>
      </w:r>
      <w:r w:rsidRPr="00756D63">
        <w:rPr>
          <w:rFonts w:ascii="Arial" w:eastAsia="Calibri" w:hAnsi="Arial" w:cs="Arial"/>
          <w:sz w:val="22"/>
          <w:szCs w:val="22"/>
        </w:rPr>
        <w:t>. Impulsivity as a risk factor for HIV transmission in men who have sex with men: a delay discounting approach. J Homosex. 2015 Jan 8;62(5):588–603. PMID: 25402550</w:t>
      </w:r>
    </w:p>
    <w:p w14:paraId="1088765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Beyrer C. HIV in Thai men who have sex with men: a sustained emergency. The lancet. HIV. 2015. p. e38–9. PMID: 26424458</w:t>
      </w:r>
    </w:p>
    <w:p w14:paraId="5E30E21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w:t>
      </w:r>
      <w:r w:rsidRPr="00756D63">
        <w:rPr>
          <w:rFonts w:ascii="Arial" w:eastAsia="Calibri" w:hAnsi="Arial" w:cs="Arial"/>
          <w:b/>
          <w:bCs/>
          <w:sz w:val="22"/>
          <w:szCs w:val="22"/>
        </w:rPr>
        <w:t>Sullivan PS</w:t>
      </w:r>
      <w:r w:rsidRPr="00756D63">
        <w:rPr>
          <w:rFonts w:ascii="Arial" w:eastAsia="Calibri" w:hAnsi="Arial" w:cs="Arial"/>
          <w:sz w:val="22"/>
          <w:szCs w:val="22"/>
        </w:rPr>
        <w:t>, de Voux A, Phaswana-Mafuya N, Bekker L-G, Baral SD, Winskell K, Kose Z, Wirtz AL, Brown B, Stephenson R. Exploring repeat HIV testing among men who have sex with men in Cape Town and Port Elizabeth, South Africa. AIDS Care. 2015 Feb;27(2):229–234. PMCID: PMC4286446</w:t>
      </w:r>
    </w:p>
    <w:p w14:paraId="145F4BB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harma A, Johnson BA, </w:t>
      </w:r>
      <w:r w:rsidRPr="00756D63">
        <w:rPr>
          <w:rFonts w:ascii="Arial" w:eastAsia="Calibri" w:hAnsi="Arial" w:cs="Arial"/>
          <w:b/>
          <w:bCs/>
          <w:sz w:val="22"/>
          <w:szCs w:val="22"/>
        </w:rPr>
        <w:t>Sullivan PS</w:t>
      </w:r>
      <w:r w:rsidRPr="00756D63">
        <w:rPr>
          <w:rFonts w:ascii="Arial" w:eastAsia="Calibri" w:hAnsi="Arial" w:cs="Arial"/>
          <w:sz w:val="22"/>
          <w:szCs w:val="22"/>
        </w:rPr>
        <w:t>. Evaluating interventions to promote routine preventive screenings: a comparison of analytical outcomes. Contemp Clin Trials. 2015 Mar;41:152–159. PMCID: PMC4380528</w:t>
      </w:r>
    </w:p>
    <w:p w14:paraId="26E7F1B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itchell JW, </w:t>
      </w:r>
      <w:r w:rsidRPr="00756D63">
        <w:rPr>
          <w:rFonts w:ascii="Arial" w:eastAsia="Calibri" w:hAnsi="Arial" w:cs="Arial"/>
          <w:b/>
          <w:bCs/>
          <w:sz w:val="22"/>
          <w:szCs w:val="22"/>
        </w:rPr>
        <w:t>Sullivan PS</w:t>
      </w:r>
      <w:r w:rsidRPr="00756D63">
        <w:rPr>
          <w:rFonts w:ascii="Arial" w:eastAsia="Calibri" w:hAnsi="Arial" w:cs="Arial"/>
          <w:sz w:val="22"/>
          <w:szCs w:val="22"/>
        </w:rPr>
        <w:t>. HIV-negative partnered men’s attitudes toward using an in-home rapid HIV test and associated factors among a sample of US HIV-Negative and HIV-discordant male couples. Sex Transm Dis. Ovid Technologies (Wolters Kluwer Health); 2015 Mar;42(3):123–128. PMCID: PMC4324545</w:t>
      </w:r>
    </w:p>
    <w:p w14:paraId="2B30AB3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White D, Darbes L, Hoff C, </w:t>
      </w:r>
      <w:r w:rsidRPr="00756D63">
        <w:rPr>
          <w:rFonts w:ascii="Arial" w:eastAsia="Calibri" w:hAnsi="Arial" w:cs="Arial"/>
          <w:b/>
          <w:bCs/>
          <w:sz w:val="22"/>
          <w:szCs w:val="22"/>
        </w:rPr>
        <w:t>Sullivan P</w:t>
      </w:r>
      <w:r w:rsidRPr="00756D63">
        <w:rPr>
          <w:rFonts w:ascii="Arial" w:eastAsia="Calibri" w:hAnsi="Arial" w:cs="Arial"/>
          <w:sz w:val="22"/>
          <w:szCs w:val="22"/>
        </w:rPr>
        <w:t>. HIV testing behaviors and perceptions of risk of HIV infection among MSM with main partners. AIDS Behav. 2015 Mar;19(3):553–560. PMCID: PMC4314517</w:t>
      </w:r>
    </w:p>
    <w:p w14:paraId="0525E7A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Vaughan AS, Kelley CF, Luisi N, del Rio C, </w:t>
      </w:r>
      <w:r w:rsidRPr="00756D63">
        <w:rPr>
          <w:rFonts w:ascii="Arial" w:eastAsia="Calibri" w:hAnsi="Arial" w:cs="Arial"/>
          <w:b/>
          <w:bCs/>
          <w:sz w:val="22"/>
          <w:szCs w:val="22"/>
        </w:rPr>
        <w:t>Sullivan PS</w:t>
      </w:r>
      <w:r w:rsidRPr="00756D63">
        <w:rPr>
          <w:rFonts w:ascii="Arial" w:eastAsia="Calibri" w:hAnsi="Arial" w:cs="Arial"/>
          <w:sz w:val="22"/>
          <w:szCs w:val="22"/>
        </w:rPr>
        <w:t>, Rosenberg ES. An application of propensity score weighting to quantify the causal effect of rectal sexually transmitted infections on incident HIV among men who have sex with men. BMC Med Res Methodol. 2015 Mar 21;15(1):25. PMCID: PMC4369368</w:t>
      </w:r>
    </w:p>
    <w:p w14:paraId="1A34B6C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Finneran C, Goldenberg T, Coury-Doniger P, Senn TE, Urban M, Schwartz A, </w:t>
      </w:r>
      <w:r w:rsidRPr="00756D63">
        <w:rPr>
          <w:rFonts w:ascii="Arial" w:eastAsia="Calibri" w:hAnsi="Arial" w:cs="Arial"/>
          <w:b/>
          <w:bCs/>
          <w:sz w:val="22"/>
          <w:szCs w:val="22"/>
        </w:rPr>
        <w:t>Sullivan P</w:t>
      </w:r>
      <w:r w:rsidRPr="00756D63">
        <w:rPr>
          <w:rFonts w:ascii="Arial" w:eastAsia="Calibri" w:hAnsi="Arial" w:cs="Arial"/>
          <w:sz w:val="22"/>
          <w:szCs w:val="22"/>
        </w:rPr>
        <w:t xml:space="preserve">. Willingness to use couples HIV testing and discussion of </w:t>
      </w:r>
      <w:r w:rsidRPr="00756D63">
        <w:rPr>
          <w:rFonts w:ascii="Arial" w:eastAsia="Calibri" w:hAnsi="Arial" w:cs="Arial"/>
          <w:sz w:val="22"/>
          <w:szCs w:val="22"/>
        </w:rPr>
        <w:lastRenderedPageBreak/>
        <w:t>sexual agreements among heterosexuals. Springerplus. 2015 Apr 8;4(1):169. PMCID: PMC4395621</w:t>
      </w:r>
    </w:p>
    <w:p w14:paraId="7353CFB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Dasgupta S, Kramer MR, Rosenberg ES, Sanchez TH, </w:t>
      </w:r>
      <w:r w:rsidRPr="00756D63">
        <w:rPr>
          <w:rFonts w:ascii="Arial" w:eastAsia="Calibri" w:hAnsi="Arial" w:cs="Arial"/>
          <w:b/>
          <w:bCs/>
          <w:sz w:val="22"/>
          <w:szCs w:val="22"/>
        </w:rPr>
        <w:t>Sullivan PS</w:t>
      </w:r>
      <w:r w:rsidRPr="00756D63">
        <w:rPr>
          <w:rFonts w:ascii="Arial" w:eastAsia="Calibri" w:hAnsi="Arial" w:cs="Arial"/>
          <w:sz w:val="22"/>
          <w:szCs w:val="22"/>
        </w:rPr>
        <w:t>. Spatial Accessibility to HIV Providers in Atlanta, Georgia. AIDS Res Hum Retroviruses. 2015 May;31(5):473–474. PMCID: PMC4994055</w:t>
      </w:r>
    </w:p>
    <w:p w14:paraId="7154BC3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Rosenberg ES, Sanchez TH, Kelley CF, Luisi N, Cooper HL, Diclemente RJ, Wingood GM, Frew PM, Salazar LF, Del Rio C, Mulligan MJ, Peterson JL. Explaining racial disparities in HIV incidence in black and white men who have sex with men in Atlanta, GA: a prospective observational cohort study. Ann Epidemiol. 2015 Jun;25(6):445–454. PMCID: PMC4433604</w:t>
      </w:r>
    </w:p>
    <w:p w14:paraId="5AC5FCF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elley CF, Vaughan AS, Luisi N, Sanchez TH, Salazar LF, Frew PM, Cooper HLF, Diclemente R, del Rio C, </w:t>
      </w:r>
      <w:r w:rsidRPr="00756D63">
        <w:rPr>
          <w:rFonts w:ascii="Arial" w:eastAsia="Calibri" w:hAnsi="Arial" w:cs="Arial"/>
          <w:b/>
          <w:bCs/>
          <w:sz w:val="22"/>
          <w:szCs w:val="22"/>
        </w:rPr>
        <w:t>Sullivan PS</w:t>
      </w:r>
      <w:r w:rsidRPr="00756D63">
        <w:rPr>
          <w:rFonts w:ascii="Arial" w:eastAsia="Calibri" w:hAnsi="Arial" w:cs="Arial"/>
          <w:sz w:val="22"/>
          <w:szCs w:val="22"/>
        </w:rPr>
        <w:t>, Rosenberg ES. The effect of high rates of bacterial sexually transmitted infections on HIV incidence in a cohort of black and white men who have sex with men in Atlanta, Georgia. AIDS Res Hum Retroviruses. Mary Ann Liebert Inc; 2015 Jun;31(6):587–592. PMCID: PMC4458736</w:t>
      </w:r>
    </w:p>
    <w:p w14:paraId="7886B8B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Dasgupta S, Kramer MR, Rosenberg ES, Sanchez TH, Reed L, </w:t>
      </w:r>
      <w:r w:rsidRPr="00756D63">
        <w:rPr>
          <w:rFonts w:ascii="Arial" w:eastAsia="Calibri" w:hAnsi="Arial" w:cs="Arial"/>
          <w:b/>
          <w:bCs/>
          <w:sz w:val="22"/>
          <w:szCs w:val="22"/>
        </w:rPr>
        <w:t>Sullivan PS</w:t>
      </w:r>
      <w:r w:rsidRPr="00756D63">
        <w:rPr>
          <w:rFonts w:ascii="Arial" w:eastAsia="Calibri" w:hAnsi="Arial" w:cs="Arial"/>
          <w:sz w:val="22"/>
          <w:szCs w:val="22"/>
        </w:rPr>
        <w:t>. The Effect of Commuting Patterns on HIV Care Attendance Among Men Who Have Sex With Men (MSM) in Atlanta, Georgia. JMIR public health and surveillance. 2015 Jul;1(2):e10. PMCID: PMC4869235</w:t>
      </w:r>
    </w:p>
    <w:p w14:paraId="63684F2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oldenberg T, McDougal SJ, </w:t>
      </w:r>
      <w:r w:rsidRPr="00756D63">
        <w:rPr>
          <w:rFonts w:ascii="Arial" w:eastAsia="Calibri" w:hAnsi="Arial" w:cs="Arial"/>
          <w:b/>
          <w:bCs/>
          <w:sz w:val="22"/>
          <w:szCs w:val="22"/>
        </w:rPr>
        <w:t>Sullivan PS</w:t>
      </w:r>
      <w:r w:rsidRPr="00756D63">
        <w:rPr>
          <w:rFonts w:ascii="Arial" w:eastAsia="Calibri" w:hAnsi="Arial" w:cs="Arial"/>
          <w:sz w:val="22"/>
          <w:szCs w:val="22"/>
        </w:rPr>
        <w:t>, Stekler JD, Stephenson R. Building a Mobile HIV Prevention App for Men Who Have Sex With Men: An Iterative and Community-Driven Process. JMIR public health and surveillance. 2015 Jul;1(2):e18. PMCID: PMC4869244</w:t>
      </w:r>
    </w:p>
    <w:p w14:paraId="33B1073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Neme S, Goldenberg T, Stekler JD, </w:t>
      </w:r>
      <w:r w:rsidRPr="00756D63">
        <w:rPr>
          <w:rFonts w:ascii="Arial" w:eastAsia="Calibri" w:hAnsi="Arial" w:cs="Arial"/>
          <w:b/>
          <w:bCs/>
          <w:sz w:val="22"/>
          <w:szCs w:val="22"/>
        </w:rPr>
        <w:t>Sullivan PS</w:t>
      </w:r>
      <w:r w:rsidRPr="00756D63">
        <w:rPr>
          <w:rFonts w:ascii="Arial" w:eastAsia="Calibri" w:hAnsi="Arial" w:cs="Arial"/>
          <w:sz w:val="22"/>
          <w:szCs w:val="22"/>
        </w:rPr>
        <w:t>, Stephenson R. Attitudes towards couples HIV testing and counseling among Latino men who have sex with men in the Seattle area. AIDS Care. 2015 Aug 14;27(10):1354–1359. PMID: 26272715</w:t>
      </w:r>
    </w:p>
    <w:p w14:paraId="296DF15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Rosenberg ES. Commentary: Breaking Bias: Improved Methods for Analyzing HIV/AIDS Data. Epidemiology. 2015 Sep;26(5):625–627. PMID: 26214335</w:t>
      </w:r>
    </w:p>
    <w:p w14:paraId="79CF765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Okafor N, Rosenberg ES, Luisi N, Sanchez T, del Rio C, </w:t>
      </w:r>
      <w:r w:rsidRPr="00756D63">
        <w:rPr>
          <w:rFonts w:ascii="Arial" w:eastAsia="Calibri" w:hAnsi="Arial" w:cs="Arial"/>
          <w:b/>
          <w:bCs/>
          <w:sz w:val="22"/>
          <w:szCs w:val="22"/>
        </w:rPr>
        <w:t>Sullivan PS</w:t>
      </w:r>
      <w:r w:rsidRPr="00756D63">
        <w:rPr>
          <w:rFonts w:ascii="Arial" w:eastAsia="Calibri" w:hAnsi="Arial" w:cs="Arial"/>
          <w:sz w:val="22"/>
          <w:szCs w:val="22"/>
        </w:rPr>
        <w:t>, Kelley CF. Disparities in herpes simplex virus type 2 infection between black and white men who have sex with men in Atlanta, GA. Int J STD AIDS. 2015 Sep;26(10):740–745. PMCID: PMC4430438</w:t>
      </w:r>
    </w:p>
    <w:p w14:paraId="26FB86C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ernández-Romieu AC, </w:t>
      </w:r>
      <w:r w:rsidRPr="00756D63">
        <w:rPr>
          <w:rFonts w:ascii="Arial" w:eastAsia="Calibri" w:hAnsi="Arial" w:cs="Arial"/>
          <w:b/>
          <w:bCs/>
          <w:sz w:val="22"/>
          <w:szCs w:val="22"/>
        </w:rPr>
        <w:t>Sullivan PS</w:t>
      </w:r>
      <w:r w:rsidRPr="00756D63">
        <w:rPr>
          <w:rFonts w:ascii="Arial" w:eastAsia="Calibri" w:hAnsi="Arial" w:cs="Arial"/>
          <w:sz w:val="22"/>
          <w:szCs w:val="22"/>
        </w:rPr>
        <w:t>, Rothenberg R, Grey J, Luisi N, Kelley CF, Rosenberg ES. Heterogeneity of HIV Prevalence Among the Sexual Networks of Black and White Men Who Have Sex With Men in Atlanta: Illuminating a Mechanism for Increased HIV Risk for Young Black Men Who Have Sex With Men. Sex Transm Dis. 2015 Sep;42(9):505–512.</w:t>
      </w:r>
    </w:p>
    <w:p w14:paraId="1A6E495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oreno CC, </w:t>
      </w:r>
      <w:r w:rsidRPr="00756D63">
        <w:rPr>
          <w:rFonts w:ascii="Arial" w:eastAsia="Calibri" w:hAnsi="Arial" w:cs="Arial"/>
          <w:b/>
          <w:bCs/>
          <w:sz w:val="22"/>
          <w:szCs w:val="22"/>
        </w:rPr>
        <w:t>Sullivan PS</w:t>
      </w:r>
      <w:r w:rsidRPr="00756D63">
        <w:rPr>
          <w:rFonts w:ascii="Arial" w:eastAsia="Calibri" w:hAnsi="Arial" w:cs="Arial"/>
          <w:sz w:val="22"/>
          <w:szCs w:val="22"/>
        </w:rPr>
        <w:t>, Kalb BT, Tipton RG, Hanley KZ, Kitajima HD, Dixon WT, Votaw JR, Oshinski JN, Mittal PK. Magnetic resonance imaging of rectal cancer: staging and restaging evaluation. Abdom Imaging. 2015 Oct;40(7):2613–2629.</w:t>
      </w:r>
    </w:p>
    <w:p w14:paraId="1400B8F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elley CF, Kahle E, Siegler A, Sanchez T, Del Rio C, </w:t>
      </w:r>
      <w:r w:rsidRPr="00756D63">
        <w:rPr>
          <w:rFonts w:ascii="Arial" w:eastAsia="Calibri" w:hAnsi="Arial" w:cs="Arial"/>
          <w:b/>
          <w:bCs/>
          <w:sz w:val="22"/>
          <w:szCs w:val="22"/>
        </w:rPr>
        <w:t>Sullivan PS</w:t>
      </w:r>
      <w:r w:rsidRPr="00756D63">
        <w:rPr>
          <w:rFonts w:ascii="Arial" w:eastAsia="Calibri" w:hAnsi="Arial" w:cs="Arial"/>
          <w:sz w:val="22"/>
          <w:szCs w:val="22"/>
        </w:rPr>
        <w:t>, Rosenberg ES. Applying a PrEP Continuum of Care for Men Who Have Sex With Men in Atlanta, Georgia. Clin Infect Dis. 2015 Nov 15;61(10):1590–1597. PMCID: PMC4614414</w:t>
      </w:r>
    </w:p>
    <w:p w14:paraId="7AC5C40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Delaney KP, Rosenberg ES, Kramer MR, Waller LA, </w:t>
      </w:r>
      <w:r w:rsidRPr="00756D63">
        <w:rPr>
          <w:rFonts w:ascii="Arial" w:eastAsia="Calibri" w:hAnsi="Arial" w:cs="Arial"/>
          <w:b/>
          <w:bCs/>
          <w:sz w:val="22"/>
          <w:szCs w:val="22"/>
        </w:rPr>
        <w:t>Sullivan PS</w:t>
      </w:r>
      <w:r w:rsidRPr="00756D63">
        <w:rPr>
          <w:rFonts w:ascii="Arial" w:eastAsia="Calibri" w:hAnsi="Arial" w:cs="Arial"/>
          <w:sz w:val="22"/>
          <w:szCs w:val="22"/>
        </w:rPr>
        <w:t>. Optimizing Human Immunodeficiency Virus Testing Interventions for Men Who Have Sex With Men in the United States: A Modeling Study. Open Forum Infect Dis. 2015 Dec;2(4):ofv153. PMCID: PMC4653969</w:t>
      </w:r>
    </w:p>
    <w:p w14:paraId="0FFF60D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lastRenderedPageBreak/>
        <w:t>Sullivan PS</w:t>
      </w:r>
      <w:r w:rsidRPr="00756D63">
        <w:rPr>
          <w:rFonts w:ascii="Arial" w:eastAsia="Calibri" w:hAnsi="Arial" w:cs="Arial"/>
          <w:sz w:val="22"/>
          <w:szCs w:val="22"/>
        </w:rPr>
        <w:t>, Jones J, Kishore N, Stephenson R. The Roles of Technology in Primary HIV Prevention for Men Who Have Sex with Men. Curr HIV/AIDS Rep. 2015 Dec;12(4):481–488. PMID: 26519083</w:t>
      </w:r>
    </w:p>
    <w:p w14:paraId="53331FC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ekker L-G, </w:t>
      </w:r>
      <w:r w:rsidRPr="00756D63">
        <w:rPr>
          <w:rFonts w:ascii="Arial" w:eastAsia="Calibri" w:hAnsi="Arial" w:cs="Arial"/>
          <w:b/>
          <w:bCs/>
          <w:sz w:val="22"/>
          <w:szCs w:val="22"/>
        </w:rPr>
        <w:t>Sullivan P</w:t>
      </w:r>
      <w:r w:rsidRPr="00756D63">
        <w:rPr>
          <w:rFonts w:ascii="Arial" w:eastAsia="Calibri" w:hAnsi="Arial" w:cs="Arial"/>
          <w:sz w:val="22"/>
          <w:szCs w:val="22"/>
        </w:rPr>
        <w:t>, Dominguez K, Yah C, Baral S, Phaswana-Mafuya N, McNaghten AD, Siegler A, Zahn R, Kearns R, Others. PrEP interest, eligibility and initiation by MSM and transwomen in Cape Town and Port Elizabeth, South Africa. 2016;</w:t>
      </w:r>
    </w:p>
    <w:p w14:paraId="6B57D37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all E, Sanchez TS, Stein AD, Stephenson RB, Zlotorzynska M, Sineath C, </w:t>
      </w:r>
      <w:r w:rsidRPr="00756D63">
        <w:rPr>
          <w:rFonts w:ascii="Arial" w:eastAsia="Calibri" w:hAnsi="Arial" w:cs="Arial"/>
          <w:b/>
          <w:bCs/>
          <w:sz w:val="22"/>
          <w:szCs w:val="22"/>
        </w:rPr>
        <w:t>Sullivan PS</w:t>
      </w:r>
      <w:r w:rsidRPr="00756D63">
        <w:rPr>
          <w:rFonts w:ascii="Arial" w:eastAsia="Calibri" w:hAnsi="Arial" w:cs="Arial"/>
          <w:sz w:val="22"/>
          <w:szCs w:val="22"/>
        </w:rPr>
        <w:t>. Use of videos improves informed consent comprehension in online surveys among internet-using men who have sex with men: A randomized controlled trial. J Med Internet Res. 2016 (in press);</w:t>
      </w:r>
    </w:p>
    <w:p w14:paraId="235752F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w:t>
      </w:r>
      <w:r w:rsidRPr="00756D63">
        <w:rPr>
          <w:rFonts w:ascii="Arial" w:eastAsia="Calibri" w:hAnsi="Arial" w:cs="Arial"/>
          <w:sz w:val="22"/>
          <w:szCs w:val="22"/>
        </w:rPr>
        <w:t>, Baral S, Phaswana-Mafuya N, Sanchez T, Zahn R, Kearns R, Dominguez K, Yah C, Bekker L-G. High prevalence of HIV and low awareness of HIV infection among young MSM and transgender women in Cape Town and Port Elizabeth, South Africa. 2016; Available from: https://scholar.google.ca/scholar?cluster=13274569171141860509,763786975535246636&amp;hl=en&amp;as_sdt=0,5&amp;sciodt=0,5</w:t>
      </w:r>
    </w:p>
    <w:p w14:paraId="6816C17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iello K, Coffey-Esquivel J, Hosek S, Belzer M, </w:t>
      </w:r>
      <w:r w:rsidRPr="00756D63">
        <w:rPr>
          <w:rFonts w:ascii="Arial" w:eastAsia="Calibri" w:hAnsi="Arial" w:cs="Arial"/>
          <w:b/>
          <w:bCs/>
          <w:sz w:val="22"/>
          <w:szCs w:val="22"/>
        </w:rPr>
        <w:t>Sullivan P</w:t>
      </w:r>
      <w:r w:rsidRPr="00756D63">
        <w:rPr>
          <w:rFonts w:ascii="Arial" w:eastAsia="Calibri" w:hAnsi="Arial" w:cs="Arial"/>
          <w:sz w:val="22"/>
          <w:szCs w:val="22"/>
        </w:rPr>
        <w:t>, Mimiaga M, Oleson S, Taylor S, Kreh L, Mayer K. TUPDD0203 [LINE SEPARATOR] Development of a mobile-based application to increase uptake of HIV testing among young US men who have sex with men. J Int AIDS Soc [Internet]. 2016;19. Available from: https://scholar.google.ca/scholar?cluster=9090054183241069254&amp;hl=en&amp;as_sdt=0,5&amp;sciodt=0,5</w:t>
      </w:r>
    </w:p>
    <w:p w14:paraId="4C09F0F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anchez T, Siegler A, Bekker LG, </w:t>
      </w:r>
      <w:r w:rsidRPr="00756D63">
        <w:rPr>
          <w:rFonts w:ascii="Arial" w:eastAsia="Calibri" w:hAnsi="Arial" w:cs="Arial"/>
          <w:b/>
          <w:bCs/>
          <w:sz w:val="22"/>
          <w:szCs w:val="22"/>
        </w:rPr>
        <w:t>Sullivan P</w:t>
      </w:r>
      <w:r w:rsidRPr="00756D63">
        <w:rPr>
          <w:rFonts w:ascii="Arial" w:eastAsia="Calibri" w:hAnsi="Arial" w:cs="Arial"/>
          <w:sz w:val="22"/>
          <w:szCs w:val="22"/>
        </w:rPr>
        <w:t>, Baral S. Preference for variety of condom types in a cohort of South African MSM from Port Elizabeth and Cape Town. repository.hsrc.ac.za; 2016; Available from: http://repository.hsrc.ac.za/bitstream/handle/20.500.11910/9928/9295.pdf?sequence=1</w:t>
      </w:r>
    </w:p>
    <w:p w14:paraId="346E06A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Lyons MS, Czarnogorski M, Branson BM. Routine Screening for HIV Infection in Medical Care Settings: A Decade of Progress and Next Opportunities. Public Health Rep. 2016 Jan;131 Suppl 1:1–4. PMCID: PMC4720600</w:t>
      </w:r>
    </w:p>
    <w:p w14:paraId="7C02F79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rey JA, Bernstein KT, </w:t>
      </w:r>
      <w:r w:rsidRPr="00756D63">
        <w:rPr>
          <w:rFonts w:ascii="Arial" w:eastAsia="Calibri" w:hAnsi="Arial" w:cs="Arial"/>
          <w:b/>
          <w:bCs/>
          <w:sz w:val="22"/>
          <w:szCs w:val="22"/>
        </w:rPr>
        <w:t>Sullivan PS</w:t>
      </w:r>
      <w:r w:rsidRPr="00756D63">
        <w:rPr>
          <w:rFonts w:ascii="Arial" w:eastAsia="Calibri" w:hAnsi="Arial" w:cs="Arial"/>
          <w:sz w:val="22"/>
          <w:szCs w:val="22"/>
        </w:rPr>
        <w:t>, Purcell DW, Chesson HW, Gift TL, Rosenberg ES. Estimating the Population Sizes of Men Who Have Sex With Men in US States and Counties Using Data From the American Community Survey. JMIR public health and surveillance. 2016 Jan;2(1):e14. PMCID: PMC4873305</w:t>
      </w:r>
    </w:p>
    <w:p w14:paraId="18E1F09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neath RC, Woodyatt C, Sanchez T, Giammattei S, Gillespie T, Hunkeler E, Owen-Smith A, Quinn VP, Roblin D, Stephenson R, </w:t>
      </w:r>
      <w:r w:rsidRPr="00756D63">
        <w:rPr>
          <w:rFonts w:ascii="Arial" w:eastAsia="Calibri" w:hAnsi="Arial" w:cs="Arial"/>
          <w:b/>
          <w:bCs/>
          <w:sz w:val="22"/>
          <w:szCs w:val="22"/>
        </w:rPr>
        <w:t>Sullivan PS</w:t>
      </w:r>
      <w:r w:rsidRPr="00756D63">
        <w:rPr>
          <w:rFonts w:ascii="Arial" w:eastAsia="Calibri" w:hAnsi="Arial" w:cs="Arial"/>
          <w:sz w:val="22"/>
          <w:szCs w:val="22"/>
        </w:rPr>
        <w:t>, Tangpricha V, Goodman M. Determinants of and Barriers to Hormonal and Surgical Treatment Receipt Among Transgender People. Transgend Health. 2016;1(1):129–136.</w:t>
      </w:r>
    </w:p>
    <w:p w14:paraId="2ED6BCE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anchez T, Zlotorzynska M, Sineath C, Kahle E, </w:t>
      </w:r>
      <w:r w:rsidRPr="00756D63">
        <w:rPr>
          <w:rFonts w:ascii="Arial" w:eastAsia="Calibri" w:hAnsi="Arial" w:cs="Arial"/>
          <w:b/>
          <w:bCs/>
          <w:sz w:val="22"/>
          <w:szCs w:val="22"/>
        </w:rPr>
        <w:t>Sullivan P</w:t>
      </w:r>
      <w:r w:rsidRPr="00756D63">
        <w:rPr>
          <w:rFonts w:ascii="Arial" w:eastAsia="Calibri" w:hAnsi="Arial" w:cs="Arial"/>
          <w:sz w:val="22"/>
          <w:szCs w:val="22"/>
        </w:rPr>
        <w:t>. The Annual American Men’s Internet Survey of Behaviors of Men Who have Sex with Men in the United States: 2014 Key Indicators Report. JMIR Public Health Surveill. publichealth.jmir.org; 2016;2(1):e23.</w:t>
      </w:r>
    </w:p>
    <w:p w14:paraId="7F189AD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itchell JW, Lee JY, Woodyatt C, Bauermeister J, </w:t>
      </w:r>
      <w:r w:rsidRPr="00756D63">
        <w:rPr>
          <w:rFonts w:ascii="Arial" w:eastAsia="Calibri" w:hAnsi="Arial" w:cs="Arial"/>
          <w:b/>
          <w:bCs/>
          <w:sz w:val="22"/>
          <w:szCs w:val="22"/>
        </w:rPr>
        <w:t>Sullivan P</w:t>
      </w:r>
      <w:r w:rsidRPr="00756D63">
        <w:rPr>
          <w:rFonts w:ascii="Arial" w:eastAsia="Calibri" w:hAnsi="Arial" w:cs="Arial"/>
          <w:sz w:val="22"/>
          <w:szCs w:val="22"/>
        </w:rPr>
        <w:t>, Stephenson R. HIV-negative male couples’ attitudes about pre-exposure prophylaxis (PrEP) and using PrEP with a sexual agreement. AIDS Care. Taylor &amp; Francis; 2016;1–6.</w:t>
      </w:r>
    </w:p>
    <w:p w14:paraId="6DF81BA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Bazzi AR, Fergus KB, Stephenson R, Finneran CA, Coffey-Esquivel J, Hidalgo MA, Hoehnle S, </w:t>
      </w:r>
      <w:r w:rsidRPr="00756D63">
        <w:rPr>
          <w:rFonts w:ascii="Arial" w:eastAsia="Calibri" w:hAnsi="Arial" w:cs="Arial"/>
          <w:b/>
          <w:bCs/>
          <w:sz w:val="22"/>
          <w:szCs w:val="22"/>
        </w:rPr>
        <w:t>Sullivan PS</w:t>
      </w:r>
      <w:r w:rsidRPr="00756D63">
        <w:rPr>
          <w:rFonts w:ascii="Arial" w:eastAsia="Calibri" w:hAnsi="Arial" w:cs="Arial"/>
          <w:sz w:val="22"/>
          <w:szCs w:val="22"/>
        </w:rPr>
        <w:t>, Garofalo R, Mimiaga MJ. A Dyadic Behavioral Intervention to Optimize Same Sex Male Couples’ Engagement Across the HIV Care Continuum: Development of and Protocol for an Innovative Couples-based Approach (Partner Steps). JMIR Research Protocols. 2016;5(3):e168.</w:t>
      </w:r>
    </w:p>
    <w:p w14:paraId="624A3D9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Liu A, Mayer KH, Thure K, Fish R, Andrew E, Gelman M, </w:t>
      </w:r>
      <w:r w:rsidRPr="00756D63">
        <w:rPr>
          <w:rFonts w:ascii="Arial" w:eastAsia="Calibri" w:hAnsi="Arial" w:cs="Arial"/>
          <w:b/>
          <w:bCs/>
          <w:sz w:val="22"/>
          <w:szCs w:val="22"/>
        </w:rPr>
        <w:t>Sullivan PS</w:t>
      </w:r>
      <w:r w:rsidRPr="00756D63">
        <w:rPr>
          <w:rFonts w:ascii="Arial" w:eastAsia="Calibri" w:hAnsi="Arial" w:cs="Arial"/>
          <w:sz w:val="22"/>
          <w:szCs w:val="22"/>
        </w:rPr>
        <w:t>. An exploratory assessment of the feasibility and acceptability of home-based support to streamline HIV pre-exposure prophylaxis (PrEP) delivery. J Int AIDS Soc. 2016;19(Suppl 5):110.</w:t>
      </w:r>
    </w:p>
    <w:p w14:paraId="5528EAC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McCormack S, Dunn DT, Desai M, Dolling DI, Gafos M, Gilson R, Sullivan AK, Clarke A, Reeves I, Schembri G, Mackie N, Bowman C, Lacey CJ, Apea V, Brady M, Fox J, Taylor S, Antonucci S, Khoo SH, Rooney J, Nardone A, Fisher M, McOwan A, Phillips AN, Johnson AM, Gazzard B, Gill ON. Pre-exposure prophylaxis to prevent the acquisition of HIV-1 infection (PROUD): effectiveness results from the pilot phase of a pragmatic open-label randomised trial [Internet]. The Lancet. 2016. p. 53–60. Available from: http://dx.doi.org/10.1016/s0140-6736(15)00056-2</w:t>
      </w:r>
    </w:p>
    <w:p w14:paraId="1DC3748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im M, McKenney J, Khosropour CM, Prater AB, Rosenberg ES, Siegler AJ, </w:t>
      </w:r>
      <w:r w:rsidRPr="00756D63">
        <w:rPr>
          <w:rFonts w:ascii="Arial" w:eastAsia="Calibri" w:hAnsi="Arial" w:cs="Arial"/>
          <w:b/>
          <w:bCs/>
          <w:sz w:val="22"/>
          <w:szCs w:val="22"/>
        </w:rPr>
        <w:t>Sullivan PS</w:t>
      </w:r>
      <w:r w:rsidRPr="00756D63">
        <w:rPr>
          <w:rFonts w:ascii="Arial" w:eastAsia="Calibri" w:hAnsi="Arial" w:cs="Arial"/>
          <w:sz w:val="22"/>
          <w:szCs w:val="22"/>
        </w:rPr>
        <w:t>. Factors associated with condom breakage during anal intercourse: a cross-sectional study of men who have sex with men recruited in an online survey. JMIR public health and surveillance. JMIR Publications Inc., Toronto, Canada; 2016 Jan;2(1):e5298. PMCID: PMC4869233</w:t>
      </w:r>
    </w:p>
    <w:p w14:paraId="6E59A37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earns R, Dominguez K, Baral S, Phaswana-Mafuya N, Sanchez T, </w:t>
      </w:r>
      <w:r w:rsidRPr="00756D63">
        <w:rPr>
          <w:rFonts w:ascii="Arial" w:eastAsia="Calibri" w:hAnsi="Arial" w:cs="Arial"/>
          <w:b/>
          <w:bCs/>
          <w:sz w:val="22"/>
          <w:szCs w:val="22"/>
        </w:rPr>
        <w:t>Sullivan P</w:t>
      </w:r>
      <w:r w:rsidRPr="00756D63">
        <w:rPr>
          <w:rFonts w:ascii="Arial" w:eastAsia="Calibri" w:hAnsi="Arial" w:cs="Arial"/>
          <w:sz w:val="22"/>
          <w:szCs w:val="22"/>
        </w:rPr>
        <w:t>, Zahn R, Bekker L-G. Comparing real-time adherence measurements to tenofovir blood concentrations in MSM and transwomen PrEP users in Cape Town, South Africa. 2016;</w:t>
      </w:r>
    </w:p>
    <w:p w14:paraId="7FE149A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ohn S, Kearns R, Johnson BA, Ordóñez CE, Wu B, Hare A, Wu P, </w:t>
      </w:r>
      <w:r w:rsidRPr="00756D63">
        <w:rPr>
          <w:rFonts w:ascii="Arial" w:eastAsia="Calibri" w:hAnsi="Arial" w:cs="Arial"/>
          <w:b/>
          <w:bCs/>
          <w:sz w:val="22"/>
          <w:szCs w:val="22"/>
        </w:rPr>
        <w:t>Sullivan P</w:t>
      </w:r>
      <w:r w:rsidRPr="00756D63">
        <w:rPr>
          <w:rFonts w:ascii="Arial" w:eastAsia="Calibri" w:hAnsi="Arial" w:cs="Arial"/>
          <w:sz w:val="22"/>
          <w:szCs w:val="22"/>
        </w:rPr>
        <w:t>, Sunpath H, Marconi VC. Religious Beliefs and Depression: Psychosocial Factors Affecting HIV Treatment Outcomes in South Africa. New Voices Psychol. 2016;12(2):2–20. PMCID: PMC6011752</w:t>
      </w:r>
    </w:p>
    <w:p w14:paraId="00D3465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harma A, Wang LY, Dunville R, Kearns R, Rosenberg E, </w:t>
      </w:r>
      <w:r w:rsidRPr="00756D63">
        <w:rPr>
          <w:rFonts w:ascii="Arial" w:eastAsia="Calibri" w:hAnsi="Arial" w:cs="Arial"/>
          <w:b/>
          <w:bCs/>
          <w:sz w:val="22"/>
          <w:szCs w:val="22"/>
        </w:rPr>
        <w:t>Sullivan P</w:t>
      </w:r>
      <w:r w:rsidRPr="00756D63">
        <w:rPr>
          <w:rFonts w:ascii="Arial" w:eastAsia="Calibri" w:hAnsi="Arial" w:cs="Arial"/>
          <w:sz w:val="22"/>
          <w:szCs w:val="22"/>
        </w:rPr>
        <w:t>. HIV and STD testing behavior among young men who have sex with men: Analysis of pooled youth risk behavior survey data, 2005-2013. J Adolesc Health. Elsevier BV; 2016 Feb;58(2):S80.</w:t>
      </w:r>
    </w:p>
    <w:p w14:paraId="443E33C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all KM, Canary L, Workowski K, Lockard A, Jones J, </w:t>
      </w:r>
      <w:r w:rsidRPr="00756D63">
        <w:rPr>
          <w:rFonts w:ascii="Arial" w:eastAsia="Calibri" w:hAnsi="Arial" w:cs="Arial"/>
          <w:b/>
          <w:bCs/>
          <w:sz w:val="22"/>
          <w:szCs w:val="22"/>
        </w:rPr>
        <w:t>Sullivan P</w:t>
      </w:r>
      <w:r w:rsidRPr="00756D63">
        <w:rPr>
          <w:rFonts w:ascii="Arial" w:eastAsia="Calibri" w:hAnsi="Arial" w:cs="Arial"/>
          <w:sz w:val="22"/>
          <w:szCs w:val="22"/>
        </w:rPr>
        <w:t>, Hills K, Fofana K, Stephenson R, Allen, Susan %J The open AIDS journal. Acceptability of couples’ voluntary HIV testing among HIV-infected patients in care and their HIV-negative partners in the United States. Open AIDS J. Bentham Science Publishers Ltd.; 2016 Feb 26;10(1):1–13.</w:t>
      </w:r>
    </w:p>
    <w:p w14:paraId="2155074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hah M, Perry A, Risher K, Kapoor S, Grey J, Sharma A, Rosenberg ES, Del Rio C, </w:t>
      </w:r>
      <w:r w:rsidRPr="00756D63">
        <w:rPr>
          <w:rFonts w:ascii="Arial" w:eastAsia="Calibri" w:hAnsi="Arial" w:cs="Arial"/>
          <w:b/>
          <w:bCs/>
          <w:sz w:val="22"/>
          <w:szCs w:val="22"/>
        </w:rPr>
        <w:t>Sullivan P</w:t>
      </w:r>
      <w:r w:rsidRPr="00756D63">
        <w:rPr>
          <w:rFonts w:ascii="Arial" w:eastAsia="Calibri" w:hAnsi="Arial" w:cs="Arial"/>
          <w:sz w:val="22"/>
          <w:szCs w:val="22"/>
        </w:rPr>
        <w:t>, Dowdy DW. Effect of the US National HIV/AIDS Strategy targets for improved HIV care engagement: a modelling study. Lancet HIV. 2016 Mar;3(3):e140–6. PMCID: PMC4787987</w:t>
      </w:r>
    </w:p>
    <w:p w14:paraId="5605E82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Grabbe KL, Sidibe T, McWilliams A, </w:t>
      </w:r>
      <w:r w:rsidRPr="00756D63">
        <w:rPr>
          <w:rFonts w:ascii="Arial" w:eastAsia="Calibri" w:hAnsi="Arial" w:cs="Arial"/>
          <w:b/>
          <w:bCs/>
          <w:sz w:val="22"/>
          <w:szCs w:val="22"/>
        </w:rPr>
        <w:t>Sullivan PS</w:t>
      </w:r>
      <w:r w:rsidRPr="00756D63">
        <w:rPr>
          <w:rFonts w:ascii="Arial" w:eastAsia="Calibri" w:hAnsi="Arial" w:cs="Arial"/>
          <w:sz w:val="22"/>
          <w:szCs w:val="22"/>
        </w:rPr>
        <w:t>. Technical Assistance Needs for Successful Implementation of Couples HIV Testing and Counseling (CHTC) Intervention for Male Couples at US HIV Testing Sites. AIDS Behav. 2016 Apr;20(4):841–847. PMID: 26253221</w:t>
      </w:r>
    </w:p>
    <w:p w14:paraId="3BA79EB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de Voux A, Baral SD, Bekker L-G, Beyrer C, Phaswana-Mafuya N, Siegler AJ, </w:t>
      </w:r>
      <w:r w:rsidRPr="00756D63">
        <w:rPr>
          <w:rFonts w:ascii="Arial" w:eastAsia="Calibri" w:hAnsi="Arial" w:cs="Arial"/>
          <w:b/>
          <w:bCs/>
          <w:sz w:val="22"/>
          <w:szCs w:val="22"/>
        </w:rPr>
        <w:t>Sullivan PS</w:t>
      </w:r>
      <w:r w:rsidRPr="00756D63">
        <w:rPr>
          <w:rFonts w:ascii="Arial" w:eastAsia="Calibri" w:hAnsi="Arial" w:cs="Arial"/>
          <w:sz w:val="22"/>
          <w:szCs w:val="22"/>
        </w:rPr>
        <w:t>, Winskell K, Stephenson R. A social network typology and sexual risk-taking among men who have sex with men in Cape Town and Port Elizabeth, South Africa. Cult Health Sex. 2016 May;18(5):509–523. PMCID: PMC4930490</w:t>
      </w:r>
    </w:p>
    <w:p w14:paraId="2881CDE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oswami ND, Schmitz MM, Sanchez T, Dasgupta S, </w:t>
      </w:r>
      <w:r w:rsidRPr="00756D63">
        <w:rPr>
          <w:rFonts w:ascii="Arial" w:eastAsia="Calibri" w:hAnsi="Arial" w:cs="Arial"/>
          <w:b/>
          <w:bCs/>
          <w:sz w:val="22"/>
          <w:szCs w:val="22"/>
        </w:rPr>
        <w:t>Sullivan P</w:t>
      </w:r>
      <w:r w:rsidRPr="00756D63">
        <w:rPr>
          <w:rFonts w:ascii="Arial" w:eastAsia="Calibri" w:hAnsi="Arial" w:cs="Arial"/>
          <w:sz w:val="22"/>
          <w:szCs w:val="22"/>
        </w:rPr>
        <w:t>, Cooper H, Rane D, Kelly J, Del Rio C, Waller LA. Understanding Local Spatial Variation Along the Care Continuum: The Potential Impact of Transportation Vulnerability on HIV Linkage to Care and Viral Suppression in High-Poverty Areas, Atlanta, Georgia. J Acquir Immune Defic Syndr. 2016 May 1;72(1):65–72. PMCID: PMC4837075</w:t>
      </w:r>
    </w:p>
    <w:p w14:paraId="16C5839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elley CF, Lai L, Ibegbu C, Rosenberg ES, Kaur S, Patel K, Mulligan MJ, Marconi VC, </w:t>
      </w:r>
      <w:r w:rsidRPr="00756D63">
        <w:rPr>
          <w:rFonts w:ascii="Arial" w:eastAsia="Calibri" w:hAnsi="Arial" w:cs="Arial"/>
          <w:b/>
          <w:bCs/>
          <w:sz w:val="22"/>
          <w:szCs w:val="22"/>
        </w:rPr>
        <w:t>Sullivan PS</w:t>
      </w:r>
      <w:r w:rsidRPr="00756D63">
        <w:rPr>
          <w:rFonts w:ascii="Arial" w:eastAsia="Calibri" w:hAnsi="Arial" w:cs="Arial"/>
          <w:sz w:val="22"/>
          <w:szCs w:val="22"/>
        </w:rPr>
        <w:t>, Amara RR. Differences in expression of gut-homing receptors on CD4+ T cells in black and white HIV-negative men who have sex with men. AIDS. 2016 May 15;30(8):1305–1308. PMCID: PMC4851564</w:t>
      </w:r>
    </w:p>
    <w:p w14:paraId="325716A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senberg ES, Grey JA, Sanchez TH, </w:t>
      </w:r>
      <w:r w:rsidRPr="00756D63">
        <w:rPr>
          <w:rFonts w:ascii="Arial" w:eastAsia="Calibri" w:hAnsi="Arial" w:cs="Arial"/>
          <w:b/>
          <w:bCs/>
          <w:sz w:val="22"/>
          <w:szCs w:val="22"/>
        </w:rPr>
        <w:t>Sullivan PS</w:t>
      </w:r>
      <w:r w:rsidRPr="00756D63">
        <w:rPr>
          <w:rFonts w:ascii="Arial" w:eastAsia="Calibri" w:hAnsi="Arial" w:cs="Arial"/>
          <w:sz w:val="22"/>
          <w:szCs w:val="22"/>
        </w:rPr>
        <w:t>. Rates of prevalent HIV infection, prevalent diagnoses, and new diagnoses among men who have sex with men in US states, metropolitan statistical areas, and counties, 2012-2013. JMIR public health and surveillance. JMIR Publications Inc., Toronto, Canada; 2016 May 17;2(1):e5684. PMCID: PMC4887662</w:t>
      </w:r>
    </w:p>
    <w:p w14:paraId="520D88E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all EW, Heneine W, Sanchez T, Sineath RC, </w:t>
      </w:r>
      <w:r w:rsidRPr="00756D63">
        <w:rPr>
          <w:rFonts w:ascii="Arial" w:eastAsia="Calibri" w:hAnsi="Arial" w:cs="Arial"/>
          <w:b/>
          <w:bCs/>
          <w:sz w:val="22"/>
          <w:szCs w:val="22"/>
        </w:rPr>
        <w:t>Sullivan P</w:t>
      </w:r>
      <w:r w:rsidRPr="00756D63">
        <w:rPr>
          <w:rFonts w:ascii="Arial" w:eastAsia="Calibri" w:hAnsi="Arial" w:cs="Arial"/>
          <w:sz w:val="22"/>
          <w:szCs w:val="22"/>
        </w:rPr>
        <w:t>. Preexposure Prophylaxis Modality Preferences Among Men Who Have Sex With Men and Use Social Media in the United States. J Med Internet Res. 2016 May 19;18(5):e111. PMCID: PMC4909393</w:t>
      </w:r>
    </w:p>
    <w:p w14:paraId="6C498CC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Vaughan AS, Kramer MR, Cooper HLF, Rosenberg ES, </w:t>
      </w:r>
      <w:r w:rsidRPr="00756D63">
        <w:rPr>
          <w:rFonts w:ascii="Arial" w:eastAsia="Calibri" w:hAnsi="Arial" w:cs="Arial"/>
          <w:b/>
          <w:bCs/>
          <w:sz w:val="22"/>
          <w:szCs w:val="22"/>
        </w:rPr>
        <w:t>Sullivan PS</w:t>
      </w:r>
      <w:r w:rsidRPr="00756D63">
        <w:rPr>
          <w:rFonts w:ascii="Arial" w:eastAsia="Calibri" w:hAnsi="Arial" w:cs="Arial"/>
          <w:sz w:val="22"/>
          <w:szCs w:val="22"/>
        </w:rPr>
        <w:t>. Completeness and Reliability of Location Data Collected on the Web: Assessing the Quality of Self-Reported Locations in an Internet Sample of Men Who Have Sex With Men. J Med Internet Res. 2016 Jun 9;18(6):e142. PMCID: PMC4919549</w:t>
      </w:r>
    </w:p>
    <w:p w14:paraId="5CABD65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irshfield S, Downing MJ Jr, Parsons JT, Grov C, Gordon RJ, Houang ST, Scheinmann R, </w:t>
      </w:r>
      <w:r w:rsidRPr="00756D63">
        <w:rPr>
          <w:rFonts w:ascii="Arial" w:eastAsia="Calibri" w:hAnsi="Arial" w:cs="Arial"/>
          <w:b/>
          <w:bCs/>
          <w:sz w:val="22"/>
          <w:szCs w:val="22"/>
        </w:rPr>
        <w:t>Sullivan PS</w:t>
      </w:r>
      <w:r w:rsidRPr="00756D63">
        <w:rPr>
          <w:rFonts w:ascii="Arial" w:eastAsia="Calibri" w:hAnsi="Arial" w:cs="Arial"/>
          <w:sz w:val="22"/>
          <w:szCs w:val="22"/>
        </w:rPr>
        <w:t>, Yoon IS, Anderson I, Chiasson MA. Developing a video-based eHealth intervention for HIV-positive gay, bisexual, and other men who have sex with men: study protocol for a randomized controlled trial. JMIR Research Protocols. JMIR Publications Inc., Toronto, Canada; 2016 Jun 17;5(2):e5554. PMCID: PMC4930529</w:t>
      </w:r>
    </w:p>
    <w:p w14:paraId="4749914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ones J, </w:t>
      </w:r>
      <w:r w:rsidRPr="00756D63">
        <w:rPr>
          <w:rFonts w:ascii="Arial" w:eastAsia="Calibri" w:hAnsi="Arial" w:cs="Arial"/>
          <w:b/>
          <w:bCs/>
          <w:sz w:val="22"/>
          <w:szCs w:val="22"/>
        </w:rPr>
        <w:t>Sullivan PS</w:t>
      </w:r>
      <w:r w:rsidRPr="00756D63">
        <w:rPr>
          <w:rFonts w:ascii="Arial" w:eastAsia="Calibri" w:hAnsi="Arial" w:cs="Arial"/>
          <w:sz w:val="22"/>
          <w:szCs w:val="22"/>
        </w:rPr>
        <w:t>. Age-dependent effects in the association between monetary delay discounting and risky sexual behavior. Springerplus. 2016 Jun 23;5(1):852. PMCID: PMC4919197</w:t>
      </w:r>
    </w:p>
    <w:p w14:paraId="6C5839C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Dasgupta S, Kramer MR, Rosenberg ES, Sanchez TH, </w:t>
      </w:r>
      <w:r w:rsidRPr="00756D63">
        <w:rPr>
          <w:rFonts w:ascii="Arial" w:eastAsia="Calibri" w:hAnsi="Arial" w:cs="Arial"/>
          <w:b/>
          <w:bCs/>
          <w:sz w:val="22"/>
          <w:szCs w:val="22"/>
        </w:rPr>
        <w:t>Sullivan PS</w:t>
      </w:r>
      <w:r w:rsidRPr="00756D63">
        <w:rPr>
          <w:rFonts w:ascii="Arial" w:eastAsia="Calibri" w:hAnsi="Arial" w:cs="Arial"/>
          <w:sz w:val="22"/>
          <w:szCs w:val="22"/>
        </w:rPr>
        <w:t>. Development of a comprehensive measure of spatial access to HIV provider services, with application to Atlanta, Georgia. Springerplus. 2016 Jul 4;5(1):984. PMCID: PMC4932000</w:t>
      </w:r>
    </w:p>
    <w:p w14:paraId="0FAE267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eyrer C, Baral SD, Collins C, Richardson ET, </w:t>
      </w:r>
      <w:r w:rsidRPr="00756D63">
        <w:rPr>
          <w:rFonts w:ascii="Arial" w:eastAsia="Calibri" w:hAnsi="Arial" w:cs="Arial"/>
          <w:b/>
          <w:bCs/>
          <w:sz w:val="22"/>
          <w:szCs w:val="22"/>
        </w:rPr>
        <w:t>Sullivan PS</w:t>
      </w:r>
      <w:r w:rsidRPr="00756D63">
        <w:rPr>
          <w:rFonts w:ascii="Arial" w:eastAsia="Calibri" w:hAnsi="Arial" w:cs="Arial"/>
          <w:sz w:val="22"/>
          <w:szCs w:val="22"/>
        </w:rPr>
        <w:t>, Sanchez J, Trapence G, Katabira E, Kazatchkine M, Ryan O, Wirtz AL, Mayer KH. The global response to HIV in men who have sex with men. Lancet. Elsevier; 2016 Jul 9;388(10040):198–206. PMID: 27411880</w:t>
      </w:r>
    </w:p>
    <w:p w14:paraId="2707927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ahlman S, Sanchez TH, </w:t>
      </w:r>
      <w:r w:rsidRPr="00756D63">
        <w:rPr>
          <w:rFonts w:ascii="Arial" w:eastAsia="Calibri" w:hAnsi="Arial" w:cs="Arial"/>
          <w:b/>
          <w:bCs/>
          <w:sz w:val="22"/>
          <w:szCs w:val="22"/>
        </w:rPr>
        <w:t>Sullivan PS</w:t>
      </w:r>
      <w:r w:rsidRPr="00756D63">
        <w:rPr>
          <w:rFonts w:ascii="Arial" w:eastAsia="Calibri" w:hAnsi="Arial" w:cs="Arial"/>
          <w:sz w:val="22"/>
          <w:szCs w:val="22"/>
        </w:rPr>
        <w:t>, Ketende S, Lyons C, Charurat ME, Drame FM, Diouf D, Ezouatchi R, Kouanda S, Anato S, Mothopeng T, Mnisi Z, Baral SD. The Prevalence of Sexual Behavior Stigma Affecting Gay Men and Other Men Who Have Sex with Men Across Sub-Saharan Africa and in the United States. JMIR public health and surveillance. 2016 Jul 26;2(2):e35. PMCID: PMC4978863</w:t>
      </w:r>
    </w:p>
    <w:p w14:paraId="688A4E7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Hernández-Romieu AC, </w:t>
      </w:r>
      <w:r w:rsidRPr="00756D63">
        <w:rPr>
          <w:rFonts w:ascii="Arial" w:eastAsia="Calibri" w:hAnsi="Arial" w:cs="Arial"/>
          <w:b/>
          <w:bCs/>
          <w:sz w:val="22"/>
          <w:szCs w:val="22"/>
        </w:rPr>
        <w:t>Sullivan PS</w:t>
      </w:r>
      <w:r w:rsidRPr="00756D63">
        <w:rPr>
          <w:rFonts w:ascii="Arial" w:eastAsia="Calibri" w:hAnsi="Arial" w:cs="Arial"/>
          <w:sz w:val="22"/>
          <w:szCs w:val="22"/>
        </w:rPr>
        <w:t>, Rothenberg R, Grey J, Luisi N, Sanchez T, Siegler AJ, Rosenberg ES. Concordance of demographic characteristics, sexual behaviors, and relationship attributes among sex dyads of black and white men who have sex with men. Arch Sex Behav. Springer Science and Business Media LLC; 2016 Aug;45(6):1463–1470.</w:t>
      </w:r>
    </w:p>
    <w:p w14:paraId="1CF0513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itchell JW, Lee J-Y, Woodyatt C, Bauermeister J, </w:t>
      </w:r>
      <w:r w:rsidRPr="00756D63">
        <w:rPr>
          <w:rFonts w:ascii="Arial" w:eastAsia="Calibri" w:hAnsi="Arial" w:cs="Arial"/>
          <w:b/>
          <w:bCs/>
          <w:sz w:val="22"/>
          <w:szCs w:val="22"/>
        </w:rPr>
        <w:t>Sullivan P</w:t>
      </w:r>
      <w:r w:rsidRPr="00756D63">
        <w:rPr>
          <w:rFonts w:ascii="Arial" w:eastAsia="Calibri" w:hAnsi="Arial" w:cs="Arial"/>
          <w:sz w:val="22"/>
          <w:szCs w:val="22"/>
        </w:rPr>
        <w:t>, Stephenson, Rob %J Archives of sexual behavior. Perceived Challenges and Rewards of Forming a Sexual Agreement Among HIV-Negative Male Couples. Arch Sex Behav. 2016 Aug;45(6):1525–1534. PMCID: PMC4945420</w:t>
      </w:r>
    </w:p>
    <w:p w14:paraId="4A698B9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icca AV, Hall EW, Khosropour CM, </w:t>
      </w:r>
      <w:r w:rsidRPr="00756D63">
        <w:rPr>
          <w:rFonts w:ascii="Arial" w:eastAsia="Calibri" w:hAnsi="Arial" w:cs="Arial"/>
          <w:b/>
          <w:bCs/>
          <w:sz w:val="22"/>
          <w:szCs w:val="22"/>
        </w:rPr>
        <w:t>Sullivan PS</w:t>
      </w:r>
      <w:r w:rsidRPr="00756D63">
        <w:rPr>
          <w:rFonts w:ascii="Arial" w:eastAsia="Calibri" w:hAnsi="Arial" w:cs="Arial"/>
          <w:sz w:val="22"/>
          <w:szCs w:val="22"/>
        </w:rPr>
        <w:t>. Factors Associated with Returning At-Home Specimen Collection Kits for HIV Testing among Internet-Using Men Who Have Sex with Men. J Int Assoc Provid AIDS Care. 2016 Nov;15(6):2325957416668579. PMID: 27635015</w:t>
      </w:r>
    </w:p>
    <w:p w14:paraId="4E1D186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ohnson BA, McKenney J, Ricca AV, Rosenberg ES, Liu C, Sharma A, </w:t>
      </w:r>
      <w:r w:rsidRPr="00756D63">
        <w:rPr>
          <w:rFonts w:ascii="Arial" w:eastAsia="Calibri" w:hAnsi="Arial" w:cs="Arial"/>
          <w:b/>
          <w:bCs/>
          <w:sz w:val="22"/>
          <w:szCs w:val="22"/>
        </w:rPr>
        <w:t>Sullivan PS</w:t>
      </w:r>
      <w:r w:rsidRPr="00756D63">
        <w:rPr>
          <w:rFonts w:ascii="Arial" w:eastAsia="Calibri" w:hAnsi="Arial" w:cs="Arial"/>
          <w:sz w:val="22"/>
          <w:szCs w:val="22"/>
        </w:rPr>
        <w:t>. Risk Factors Associated With Repeated HIV Testing Among Internet-Using Men Who Have Sex With Men. AIDS Educ Prev. 2016 Dec;28(6):511–523. PMCID: PMC5726263</w:t>
      </w:r>
    </w:p>
    <w:p w14:paraId="4D3E7E5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ahlman S, Beyrer C, </w:t>
      </w:r>
      <w:r w:rsidRPr="00756D63">
        <w:rPr>
          <w:rFonts w:ascii="Arial" w:eastAsia="Calibri" w:hAnsi="Arial" w:cs="Arial"/>
          <w:b/>
          <w:bCs/>
          <w:sz w:val="22"/>
          <w:szCs w:val="22"/>
        </w:rPr>
        <w:t>Sullivan PS</w:t>
      </w:r>
      <w:r w:rsidRPr="00756D63">
        <w:rPr>
          <w:rFonts w:ascii="Arial" w:eastAsia="Calibri" w:hAnsi="Arial" w:cs="Arial"/>
          <w:sz w:val="22"/>
          <w:szCs w:val="22"/>
        </w:rPr>
        <w:t>, Mayer KH, Baral SD. Engagement of Gay Men and Other Men Who Have Sex with Men (MSM) in the Response to HIV: A Critical Step in Achieving an AIDS-Free Generation. AIDS Behav. 2016 Dec;20(Suppl 3):330–340. PMID: 27048235</w:t>
      </w:r>
    </w:p>
    <w:p w14:paraId="71809AC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enness SM, Goodreau SM, Rosenberg E, Beylerian EN, Hoover KW, Smith DK, </w:t>
      </w:r>
      <w:r w:rsidRPr="00756D63">
        <w:rPr>
          <w:rFonts w:ascii="Arial" w:eastAsia="Calibri" w:hAnsi="Arial" w:cs="Arial"/>
          <w:b/>
          <w:bCs/>
          <w:sz w:val="22"/>
          <w:szCs w:val="22"/>
        </w:rPr>
        <w:t>Sullivan P</w:t>
      </w:r>
      <w:r w:rsidRPr="00756D63">
        <w:rPr>
          <w:rFonts w:ascii="Arial" w:eastAsia="Calibri" w:hAnsi="Arial" w:cs="Arial"/>
          <w:sz w:val="22"/>
          <w:szCs w:val="22"/>
        </w:rPr>
        <w:t>. Impact of the Centers for Disease Control’s HIV Preexposure Prophylaxis Guidelines for Men Who Have Sex With Men in the United States. J Infect Dis. 2016 Dec 15;214(12):1800–1807. PMCID: PMC5142082</w:t>
      </w:r>
    </w:p>
    <w:p w14:paraId="6DBF9F3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cKenney J, </w:t>
      </w:r>
      <w:r w:rsidRPr="00756D63">
        <w:rPr>
          <w:rFonts w:ascii="Arial" w:eastAsia="Calibri" w:hAnsi="Arial" w:cs="Arial"/>
          <w:b/>
          <w:bCs/>
          <w:sz w:val="22"/>
          <w:szCs w:val="22"/>
        </w:rPr>
        <w:t>Sullivan PS</w:t>
      </w:r>
      <w:r w:rsidRPr="00756D63">
        <w:rPr>
          <w:rFonts w:ascii="Arial" w:eastAsia="Calibri" w:hAnsi="Arial" w:cs="Arial"/>
          <w:sz w:val="22"/>
          <w:szCs w:val="22"/>
        </w:rPr>
        <w:t>, Bowles K, Oraka E, Sanchez TH, diNenno E. Utilization of HIV Prevention Service among Urban and Rural Men who Have Sex with Men in the United States: Results from a National Online Survey. J Rural Health. 2017 (in review);</w:t>
      </w:r>
    </w:p>
    <w:p w14:paraId="6B4BB47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nechtle WS, Perez SD, Raval MV, </w:t>
      </w:r>
      <w:r w:rsidRPr="00756D63">
        <w:rPr>
          <w:rFonts w:ascii="Arial" w:eastAsia="Calibri" w:hAnsi="Arial" w:cs="Arial"/>
          <w:b/>
          <w:bCs/>
          <w:sz w:val="22"/>
          <w:szCs w:val="22"/>
        </w:rPr>
        <w:t>Sullivan PS</w:t>
      </w:r>
      <w:r w:rsidRPr="00756D63">
        <w:rPr>
          <w:rFonts w:ascii="Arial" w:eastAsia="Calibri" w:hAnsi="Arial" w:cs="Arial"/>
          <w:sz w:val="22"/>
          <w:szCs w:val="22"/>
        </w:rPr>
        <w:t>, Duwayri YM, Fernandez F, Sharma J, Sweeney JF. Solving the Value Equation: Assessing Surgeon Performance Using Risk-Adjusted Quality-Cost Diagrams and Surgical Outcomes. Am J Med Qual. 2017;32(5):532–540.</w:t>
      </w:r>
    </w:p>
    <w:p w14:paraId="5256BE4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Pingel ES, Rolle C-P, Kelley C, Rosenberg E, Stephenson R, </w:t>
      </w:r>
      <w:r w:rsidRPr="00756D63">
        <w:rPr>
          <w:rFonts w:ascii="Arial" w:eastAsia="Calibri" w:hAnsi="Arial" w:cs="Arial"/>
          <w:b/>
          <w:bCs/>
          <w:sz w:val="22"/>
          <w:szCs w:val="22"/>
        </w:rPr>
        <w:t>Sullivan P</w:t>
      </w:r>
      <w:r w:rsidRPr="00756D63">
        <w:rPr>
          <w:rFonts w:ascii="Arial" w:eastAsia="Calibri" w:hAnsi="Arial" w:cs="Arial"/>
          <w:sz w:val="22"/>
          <w:szCs w:val="22"/>
        </w:rPr>
        <w:t>, Siegler A. It’s just not for me: exploring low prep uptake among young black men who have sex with men in the southern united states. Sex Transm Infect. 2017;93(Suppl 2):A4–A4.</w:t>
      </w:r>
    </w:p>
    <w:p w14:paraId="64CD7DA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Chapin-Bardales J, Rosenberg ES, </w:t>
      </w:r>
      <w:r w:rsidRPr="00756D63">
        <w:rPr>
          <w:rFonts w:ascii="Arial" w:eastAsia="Calibri" w:hAnsi="Arial" w:cs="Arial"/>
          <w:b/>
          <w:bCs/>
          <w:sz w:val="22"/>
          <w:szCs w:val="22"/>
        </w:rPr>
        <w:t>Sullivan PS</w:t>
      </w:r>
      <w:r w:rsidRPr="00756D63">
        <w:rPr>
          <w:rFonts w:ascii="Arial" w:eastAsia="Calibri" w:hAnsi="Arial" w:cs="Arial"/>
          <w:sz w:val="22"/>
          <w:szCs w:val="22"/>
        </w:rPr>
        <w:t>. Trends in racial/ethnic disparities of new AIDS diagnoses in the United States, 1984–2013. Ann Epidemiol [Internet]. Elsevier; 2017; Available from: https://www.sciencedirect.com/science/article/pii/S1047279717300686</w:t>
      </w:r>
    </w:p>
    <w:p w14:paraId="3A5B73A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oodreau SM, Hamilton DT, Rosenberg ES, Jenness SM, Kearns R, Wang LY, Dunville RL, Barrios LC, </w:t>
      </w:r>
      <w:r w:rsidRPr="00756D63">
        <w:rPr>
          <w:rFonts w:ascii="Arial" w:eastAsia="Calibri" w:hAnsi="Arial" w:cs="Arial"/>
          <w:b/>
          <w:bCs/>
          <w:sz w:val="22"/>
          <w:szCs w:val="22"/>
        </w:rPr>
        <w:t>Sullivan PS</w:t>
      </w:r>
      <w:r w:rsidRPr="00756D63">
        <w:rPr>
          <w:rFonts w:ascii="Arial" w:eastAsia="Calibri" w:hAnsi="Arial" w:cs="Arial"/>
          <w:sz w:val="22"/>
          <w:szCs w:val="22"/>
        </w:rPr>
        <w:t>. PrEP targeting strategies for us adolescent sexual minority males: a modeling study [Internet]. CROI; 2017. Available from: https://scholar.google.ca/scholar?cluster=15282651825198627145&amp;hl=en&amp;as_sdt=0,5&amp;sciodt=0,5</w:t>
      </w:r>
    </w:p>
    <w:p w14:paraId="61706F4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ahle EM, Meites E, Sineath RC, Nasrullah M, Bowles KE, DiNenno E, </w:t>
      </w:r>
      <w:r w:rsidRPr="00756D63">
        <w:rPr>
          <w:rFonts w:ascii="Arial" w:eastAsia="Calibri" w:hAnsi="Arial" w:cs="Arial"/>
          <w:b/>
          <w:bCs/>
          <w:sz w:val="22"/>
          <w:szCs w:val="22"/>
        </w:rPr>
        <w:t>Sullivan PS</w:t>
      </w:r>
      <w:r w:rsidRPr="00756D63">
        <w:rPr>
          <w:rFonts w:ascii="Arial" w:eastAsia="Calibri" w:hAnsi="Arial" w:cs="Arial"/>
          <w:sz w:val="22"/>
          <w:szCs w:val="22"/>
        </w:rPr>
        <w:t xml:space="preserve">, Sanchez T. Sexually Transmitted Disease Testing and Uptake of Human Papillomavirus Vaccine in a Large Online Survey of US Men Who Have Sex With Men </w:t>
      </w:r>
      <w:r w:rsidRPr="00756D63">
        <w:rPr>
          <w:rFonts w:ascii="Arial" w:eastAsia="Calibri" w:hAnsi="Arial" w:cs="Arial"/>
          <w:sz w:val="22"/>
          <w:szCs w:val="22"/>
        </w:rPr>
        <w:lastRenderedPageBreak/>
        <w:t>at Risk for HIV Infection, 2012. Sex Transm Dis. 2017 Jan;44(1):62–66. PMCID: PMC5283388</w:t>
      </w:r>
    </w:p>
    <w:p w14:paraId="316B18E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Owen-Smith AA, Sineath C, Sanchez T, Dea R, Giammattei S, Gillespie T, Helms MF, Hunkeler EM, Quinn VP, Roblin D, Slovis J, Stephenson R, </w:t>
      </w:r>
      <w:r w:rsidRPr="00756D63">
        <w:rPr>
          <w:rFonts w:ascii="Arial" w:eastAsia="Calibri" w:hAnsi="Arial" w:cs="Arial"/>
          <w:b/>
          <w:bCs/>
          <w:sz w:val="22"/>
          <w:szCs w:val="22"/>
        </w:rPr>
        <w:t>Sullivan PS</w:t>
      </w:r>
      <w:r w:rsidRPr="00756D63">
        <w:rPr>
          <w:rFonts w:ascii="Arial" w:eastAsia="Calibri" w:hAnsi="Arial" w:cs="Arial"/>
          <w:sz w:val="22"/>
          <w:szCs w:val="22"/>
        </w:rPr>
        <w:t>, Tangpricha V, Woodyatt C, Goodman M. Perception of Community Tolerance and Prevalence of Depression among Transgender Persons. J Gay Lesbian Ment Health. 2017;21(1):64–76. PMCID: PMC5695724</w:t>
      </w:r>
    </w:p>
    <w:p w14:paraId="74A6D1F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Zlotorzynska M, </w:t>
      </w:r>
      <w:r w:rsidRPr="00756D63">
        <w:rPr>
          <w:rFonts w:ascii="Arial" w:eastAsia="Calibri" w:hAnsi="Arial" w:cs="Arial"/>
          <w:b/>
          <w:bCs/>
          <w:sz w:val="22"/>
          <w:szCs w:val="22"/>
        </w:rPr>
        <w:t>Sullivan P</w:t>
      </w:r>
      <w:r w:rsidRPr="00756D63">
        <w:rPr>
          <w:rFonts w:ascii="Arial" w:eastAsia="Calibri" w:hAnsi="Arial" w:cs="Arial"/>
          <w:sz w:val="22"/>
          <w:szCs w:val="22"/>
        </w:rPr>
        <w:t>, Sanchez T. The Annual American men’s internet survey of behaviors of men who have sex with men in the United States: 2015 Key Indicators Report. JMIR Public Health Surveill. publichealth.jmir.org; 2017;3(1):e13.</w:t>
      </w:r>
    </w:p>
    <w:p w14:paraId="3ED1191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isher KA, Kapoor S, Daramola AM, Paz-Bailey G, Skarbinski J, Doyle K, Shearer K, Dowdy D, Rosenberg E, </w:t>
      </w:r>
      <w:r w:rsidRPr="00756D63">
        <w:rPr>
          <w:rFonts w:ascii="Arial" w:eastAsia="Calibri" w:hAnsi="Arial" w:cs="Arial"/>
          <w:b/>
          <w:bCs/>
          <w:sz w:val="22"/>
          <w:szCs w:val="22"/>
        </w:rPr>
        <w:t>Sullivan P</w:t>
      </w:r>
      <w:r w:rsidRPr="00756D63">
        <w:rPr>
          <w:rFonts w:ascii="Arial" w:eastAsia="Calibri" w:hAnsi="Arial" w:cs="Arial"/>
          <w:sz w:val="22"/>
          <w:szCs w:val="22"/>
        </w:rPr>
        <w:t>, Shah M. Challenges in the Evaluation of Interventions to Improve Engagement Along the HIV Care Continuum in the United States: A Systematic Review. AIDS Behav [Internet]. Springer; 2017; Available from: http://dx.doi.org/10.1007/s10461-017-1687-8</w:t>
      </w:r>
    </w:p>
    <w:p w14:paraId="76BB673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cKenney J, Chen A, Hoover KW, Kelly J, Dowdy D, Sharifi P, </w:t>
      </w:r>
      <w:r w:rsidRPr="00756D63">
        <w:rPr>
          <w:rFonts w:ascii="Arial" w:eastAsia="Calibri" w:hAnsi="Arial" w:cs="Arial"/>
          <w:b/>
          <w:bCs/>
          <w:sz w:val="22"/>
          <w:szCs w:val="22"/>
        </w:rPr>
        <w:t>Sullivan PS</w:t>
      </w:r>
      <w:r w:rsidRPr="00756D63">
        <w:rPr>
          <w:rFonts w:ascii="Arial" w:eastAsia="Calibri" w:hAnsi="Arial" w:cs="Arial"/>
          <w:sz w:val="22"/>
          <w:szCs w:val="22"/>
        </w:rPr>
        <w:t>, Rosenberg ES. Optimal costs of HIV pre-exposure prophylaxis for men who have sex with men. PLoS One. 2017;12(6):e0178170.</w:t>
      </w:r>
    </w:p>
    <w:p w14:paraId="0E743C4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ones J, Hoenigl M, Siegler A, </w:t>
      </w:r>
      <w:r w:rsidRPr="00756D63">
        <w:rPr>
          <w:rFonts w:ascii="Arial" w:eastAsia="Calibri" w:hAnsi="Arial" w:cs="Arial"/>
          <w:b/>
          <w:bCs/>
          <w:sz w:val="22"/>
          <w:szCs w:val="22"/>
        </w:rPr>
        <w:t>Sullivan P</w:t>
      </w:r>
      <w:r w:rsidRPr="00756D63">
        <w:rPr>
          <w:rFonts w:ascii="Arial" w:eastAsia="Calibri" w:hAnsi="Arial" w:cs="Arial"/>
          <w:sz w:val="22"/>
          <w:szCs w:val="22"/>
        </w:rPr>
        <w:t>, Little S, Rosenberg E %J STD. Assessing the Performance of Three HIV Incidence Risk Scores in a Cohort of Black and White MSM in the South. Sex Transm Dis. 2017;44(5):297–302.</w:t>
      </w:r>
    </w:p>
    <w:p w14:paraId="1C38E40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Goldenberg T, Finneran C, Sullivan SP, Andes KL, Stephenson, Rob %J Sexuality Research, Policy, Social. “I consider being gay a very high risk factor”: How Perceptions of a Partner’s Sexual Identity Influence Perceptions of HIV Risk Among Gay and Bisexual Men. Sex Res Social Policy. 2017;14(1):32–41.</w:t>
      </w:r>
    </w:p>
    <w:p w14:paraId="4D90CCE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Wirtz S, Weber S, </w:t>
      </w:r>
      <w:r w:rsidRPr="00756D63">
        <w:rPr>
          <w:rFonts w:ascii="Arial" w:eastAsia="Calibri" w:hAnsi="Arial" w:cs="Arial"/>
          <w:b/>
          <w:bCs/>
          <w:sz w:val="22"/>
          <w:szCs w:val="22"/>
        </w:rPr>
        <w:t>Sullivan PS</w:t>
      </w:r>
      <w:r w:rsidRPr="00756D63">
        <w:rPr>
          <w:rFonts w:ascii="Arial" w:eastAsia="Calibri" w:hAnsi="Arial" w:cs="Arial"/>
          <w:sz w:val="22"/>
          <w:szCs w:val="22"/>
        </w:rPr>
        <w:t>. Developing a web-based geolocated directory of HIV pre-exposure prophylaxis-providing clinics: the PrEP locator protocol and operating procedures. JMIR public health and surveillance. JMIR Publications Inc., Toronto, Canada; 2017;3(3):e7902. PMID: 28928112</w:t>
      </w:r>
    </w:p>
    <w:p w14:paraId="4711135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Stephenson R, Metheny N, Sharma A, Sullivan S, Riley, Erin %J JMIR research protocols. Providing Home-Based HIV Testing and Counseling for Transgender Youth (Project Moxie): Protocol for a Pilot Randomized Controlled Trial. JMIR Research Protocols. JMIR Publications Inc., Toronto, Canada; 2017;6(11):e8562. PMID: 29183868</w:t>
      </w:r>
    </w:p>
    <w:p w14:paraId="751F68C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enness SM, Sharma A, Goodreau SM, Rosenberg ES, Weiss KM, Hoover KW, Smith DK, </w:t>
      </w:r>
      <w:r w:rsidRPr="00756D63">
        <w:rPr>
          <w:rFonts w:ascii="Arial" w:eastAsia="Calibri" w:hAnsi="Arial" w:cs="Arial"/>
          <w:b/>
          <w:bCs/>
          <w:sz w:val="22"/>
          <w:szCs w:val="22"/>
        </w:rPr>
        <w:t>Sullivan P</w:t>
      </w:r>
      <w:r w:rsidRPr="00756D63">
        <w:rPr>
          <w:rFonts w:ascii="Arial" w:eastAsia="Calibri" w:hAnsi="Arial" w:cs="Arial"/>
          <w:sz w:val="22"/>
          <w:szCs w:val="22"/>
        </w:rPr>
        <w:t>. Individual HIV Risk versus Population Impact of Risk Compensation after HIV Preexposure Prophylaxis Initiation among Men Who Have Sex with Men. PLoS One. 2017 Jan 6;12(1):e0169484. PMCID: PMC5218403</w:t>
      </w:r>
    </w:p>
    <w:p w14:paraId="5104D19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ustanski B, Madkins K, Greene GJ, Parsons JT, Johnson BA, </w:t>
      </w:r>
      <w:r w:rsidRPr="00756D63">
        <w:rPr>
          <w:rFonts w:ascii="Arial" w:eastAsia="Calibri" w:hAnsi="Arial" w:cs="Arial"/>
          <w:b/>
          <w:bCs/>
          <w:sz w:val="22"/>
          <w:szCs w:val="22"/>
        </w:rPr>
        <w:t>Sullivan P</w:t>
      </w:r>
      <w:r w:rsidRPr="00756D63">
        <w:rPr>
          <w:rFonts w:ascii="Arial" w:eastAsia="Calibri" w:hAnsi="Arial" w:cs="Arial"/>
          <w:sz w:val="22"/>
          <w:szCs w:val="22"/>
        </w:rPr>
        <w:t>, Bass M, Abel R. Internet-Based HIV Prevention With At-Home Sexually Transmitted Infection Testing for Young Men Having Sex With Men: Study Protocol of a Randomized Controlled Trial of Keep It Up! 2.0. JMIR Research Protocols. 2017 Jan 7;6(1):e1. PMCID: PMC5251167</w:t>
      </w:r>
    </w:p>
    <w:p w14:paraId="40E9B2E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ee VC, </w:t>
      </w:r>
      <w:r w:rsidRPr="00756D63">
        <w:rPr>
          <w:rFonts w:ascii="Arial" w:eastAsia="Calibri" w:hAnsi="Arial" w:cs="Arial"/>
          <w:b/>
          <w:bCs/>
          <w:sz w:val="22"/>
          <w:szCs w:val="22"/>
        </w:rPr>
        <w:t>Sullivan PS</w:t>
      </w:r>
      <w:r w:rsidRPr="00756D63">
        <w:rPr>
          <w:rFonts w:ascii="Arial" w:eastAsia="Calibri" w:hAnsi="Arial" w:cs="Arial"/>
          <w:sz w:val="22"/>
          <w:szCs w:val="22"/>
        </w:rPr>
        <w:t>, Baral SD. Global travel and HIV/STI epidemics among MSM: what does the future hold? Sex Health. 2017 Feb;14(1):51–58. PMID: 28055822</w:t>
      </w:r>
    </w:p>
    <w:p w14:paraId="6081E77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Stahlman S, Lyons C, </w:t>
      </w:r>
      <w:r w:rsidRPr="00756D63">
        <w:rPr>
          <w:rFonts w:ascii="Arial" w:eastAsia="Calibri" w:hAnsi="Arial" w:cs="Arial"/>
          <w:b/>
          <w:bCs/>
          <w:sz w:val="22"/>
          <w:szCs w:val="22"/>
        </w:rPr>
        <w:t>Sullivan PS</w:t>
      </w:r>
      <w:r w:rsidRPr="00756D63">
        <w:rPr>
          <w:rFonts w:ascii="Arial" w:eastAsia="Calibri" w:hAnsi="Arial" w:cs="Arial"/>
          <w:sz w:val="22"/>
          <w:szCs w:val="22"/>
        </w:rPr>
        <w:t>, Mayer KH, Hosein S, Beyrer C, Baral SD. HIV incidence among gay men and other men who have sex with men in 2020: where is the epidemic heading? Sex Health. CSIRO; 2017 Feb;14(1):5–17.</w:t>
      </w:r>
    </w:p>
    <w:p w14:paraId="729AABD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Vaughan AS, Kramer MR, Cooper HLF, Rosenberg ES, </w:t>
      </w:r>
      <w:r w:rsidRPr="00756D63">
        <w:rPr>
          <w:rFonts w:ascii="Arial" w:eastAsia="Calibri" w:hAnsi="Arial" w:cs="Arial"/>
          <w:b/>
          <w:bCs/>
          <w:sz w:val="22"/>
          <w:szCs w:val="22"/>
        </w:rPr>
        <w:t>Sullivan PS</w:t>
      </w:r>
      <w:r w:rsidRPr="00756D63">
        <w:rPr>
          <w:rFonts w:ascii="Arial" w:eastAsia="Calibri" w:hAnsi="Arial" w:cs="Arial"/>
          <w:sz w:val="22"/>
          <w:szCs w:val="22"/>
        </w:rPr>
        <w:t>. Activity spaces of men who have sex with men: An initial exploration of geographic variation in locations of routine, potential sexual risk, and prevention behaviors. Soc Sci Med. Elsevier; 2017 Feb 1;175:1–10. PMCID: pmc5319484</w:t>
      </w:r>
    </w:p>
    <w:p w14:paraId="32BFDDA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all EW, Sanchez TH, Stein AD, Stephenson R, Zlotorzynska M, Sineath RC, </w:t>
      </w:r>
      <w:r w:rsidRPr="00756D63">
        <w:rPr>
          <w:rFonts w:ascii="Arial" w:eastAsia="Calibri" w:hAnsi="Arial" w:cs="Arial"/>
          <w:b/>
          <w:bCs/>
          <w:sz w:val="22"/>
          <w:szCs w:val="22"/>
        </w:rPr>
        <w:t>Sullivan PS</w:t>
      </w:r>
      <w:r w:rsidRPr="00756D63">
        <w:rPr>
          <w:rFonts w:ascii="Arial" w:eastAsia="Calibri" w:hAnsi="Arial" w:cs="Arial"/>
          <w:sz w:val="22"/>
          <w:szCs w:val="22"/>
        </w:rPr>
        <w:t>. Use of Videos Improves Informed Consent Comprehension in Web-Based Surveys Among Internet-Using Men Who Have Sex With Men: A Randomized Controlled Trial. J Med Internet Res. 2017 Mar 6;19(3):e64. PMCID: PMC5359419</w:t>
      </w:r>
    </w:p>
    <w:p w14:paraId="05A73B7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Driggers R, Stekler JD, Siegler A, Goldenberg T, McDougal SJ, Caucutt J, Jones J, Stephenson R. Usability and Acceptability of a Mobile Comprehensive HIV Prevention App for Men Who Have Sex With Men: A Pilot Study. JMIR mHealth and uHealth. JMIR Publications Inc., Toronto, Canada; 2017 Mar 9;5(3):e26. PMCID: PMC5364322</w:t>
      </w:r>
    </w:p>
    <w:p w14:paraId="7BA212D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harma A, Wang LY, Dunville R, Valencia RK, Rosenberg ES, </w:t>
      </w:r>
      <w:r w:rsidRPr="00756D63">
        <w:rPr>
          <w:rFonts w:ascii="Arial" w:eastAsia="Calibri" w:hAnsi="Arial" w:cs="Arial"/>
          <w:b/>
          <w:bCs/>
          <w:sz w:val="22"/>
          <w:szCs w:val="22"/>
        </w:rPr>
        <w:t>Sullivan PS</w:t>
      </w:r>
      <w:r w:rsidRPr="00756D63">
        <w:rPr>
          <w:rFonts w:ascii="Arial" w:eastAsia="Calibri" w:hAnsi="Arial" w:cs="Arial"/>
          <w:sz w:val="22"/>
          <w:szCs w:val="22"/>
        </w:rPr>
        <w:t>. HIV and Sexually Transmitted Disease Testing Behavior Among Adolescent Sexual Minority Males: Analysis of Pooled Youth Risk Behavior Survey Data, 2005–2013. LGBT Health. Mary Ann Liebert, Inc., publishers; 2017 Apr 1;4(2):130–140. PMID: 28145800</w:t>
      </w:r>
    </w:p>
    <w:p w14:paraId="13BA63B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itchell JW, Lee J-Y, Woodyatt C, Bauermeister J, </w:t>
      </w:r>
      <w:r w:rsidRPr="00756D63">
        <w:rPr>
          <w:rFonts w:ascii="Arial" w:eastAsia="Calibri" w:hAnsi="Arial" w:cs="Arial"/>
          <w:b/>
          <w:bCs/>
          <w:sz w:val="22"/>
          <w:szCs w:val="22"/>
        </w:rPr>
        <w:t>Sullivan P</w:t>
      </w:r>
      <w:r w:rsidRPr="00756D63">
        <w:rPr>
          <w:rFonts w:ascii="Arial" w:eastAsia="Calibri" w:hAnsi="Arial" w:cs="Arial"/>
          <w:sz w:val="22"/>
          <w:szCs w:val="22"/>
        </w:rPr>
        <w:t>, Stephenson R. Decisions About Testing for HIV While in a Relationship: Perspectives From an Urban, Convenience Sample of HIV-Negative Male Couples Who Have a Sexual Agreement. Arch Sex Behav. 2017 May;46(4):1069–1077. PMCID: PMC5572095</w:t>
      </w:r>
    </w:p>
    <w:p w14:paraId="708FCBE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hite D, Grey JA, Gorbach PM, Rothenberg RB, </w:t>
      </w:r>
      <w:r w:rsidRPr="00756D63">
        <w:rPr>
          <w:rFonts w:ascii="Arial" w:eastAsia="Calibri" w:hAnsi="Arial" w:cs="Arial"/>
          <w:b/>
          <w:bCs/>
          <w:sz w:val="22"/>
          <w:szCs w:val="22"/>
        </w:rPr>
        <w:t>Sullivan PS</w:t>
      </w:r>
      <w:r w:rsidRPr="00756D63">
        <w:rPr>
          <w:rFonts w:ascii="Arial" w:eastAsia="Calibri" w:hAnsi="Arial" w:cs="Arial"/>
          <w:sz w:val="22"/>
          <w:szCs w:val="22"/>
        </w:rPr>
        <w:t>, Rosenberg ES. Racial Differences in Partnership Attributes, Typologies, and Risk Behaviors Among Men Who Have Sex With Men in Atlanta, Georgia. Arch Sex Behav. 2017 May;46(4):961–975. PMCID: PMC5106333</w:t>
      </w:r>
    </w:p>
    <w:p w14:paraId="578D484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itchell JW, Lee J-Y, Woodyatt C, Bauermeister J, </w:t>
      </w:r>
      <w:r w:rsidRPr="00756D63">
        <w:rPr>
          <w:rFonts w:ascii="Arial" w:eastAsia="Calibri" w:hAnsi="Arial" w:cs="Arial"/>
          <w:b/>
          <w:bCs/>
          <w:sz w:val="22"/>
          <w:szCs w:val="22"/>
        </w:rPr>
        <w:t>Sullivan P</w:t>
      </w:r>
      <w:r w:rsidRPr="00756D63">
        <w:rPr>
          <w:rFonts w:ascii="Arial" w:eastAsia="Calibri" w:hAnsi="Arial" w:cs="Arial"/>
          <w:sz w:val="22"/>
          <w:szCs w:val="22"/>
        </w:rPr>
        <w:t>, Stephenson, Rob %J American journal of men’s health. Illuminating the Context and Circumstances of Male Couples Establishing a Sexual Agreement in Their Relationship. Am J Mens Health. 2017 May;11(3):600–609. PMCID: PMC5602558</w:t>
      </w:r>
    </w:p>
    <w:p w14:paraId="6219FDC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ones J, Hoenigl M, Siegler AJ, </w:t>
      </w:r>
      <w:r w:rsidRPr="00756D63">
        <w:rPr>
          <w:rFonts w:ascii="Arial" w:eastAsia="Calibri" w:hAnsi="Arial" w:cs="Arial"/>
          <w:b/>
          <w:bCs/>
          <w:sz w:val="22"/>
          <w:szCs w:val="22"/>
        </w:rPr>
        <w:t>Sullivan PS</w:t>
      </w:r>
      <w:r w:rsidRPr="00756D63">
        <w:rPr>
          <w:rFonts w:ascii="Arial" w:eastAsia="Calibri" w:hAnsi="Arial" w:cs="Arial"/>
          <w:sz w:val="22"/>
          <w:szCs w:val="22"/>
        </w:rPr>
        <w:t>, Little S, Rosenberg E. Assessing the Performance of 3 Human Immunodeficiency Virus Incidence Risk Scores in a Cohort of Black and White Men Who Have Sex With Men in the South. Sex Transm Dis. 2017 May;44(5):297–302. PMCID: PMC5407317</w:t>
      </w:r>
    </w:p>
    <w:p w14:paraId="1A2A2B3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Chapin-Bardales J, Rosenberg ES, </w:t>
      </w:r>
      <w:r w:rsidRPr="00756D63">
        <w:rPr>
          <w:rFonts w:ascii="Arial" w:eastAsia="Calibri" w:hAnsi="Arial" w:cs="Arial"/>
          <w:b/>
          <w:bCs/>
          <w:sz w:val="22"/>
          <w:szCs w:val="22"/>
        </w:rPr>
        <w:t>Sullivan PS</w:t>
      </w:r>
      <w:r w:rsidRPr="00756D63">
        <w:rPr>
          <w:rFonts w:ascii="Arial" w:eastAsia="Calibri" w:hAnsi="Arial" w:cs="Arial"/>
          <w:sz w:val="22"/>
          <w:szCs w:val="22"/>
        </w:rPr>
        <w:t>. Trends in racial/ethnic disparities of new AIDS diagnoses in the United States, 1984-2013. Ann Epidemiol. 2017 May;27(5):329–334.e2.</w:t>
      </w:r>
    </w:p>
    <w:p w14:paraId="5EC8A7F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Stephenson R, Freeland R, Sullivan SP, Riley E, Johnson BA, Mitchell J, McFarland D, Sullivan, Patrick S %J JMIR research protocols. Home-based HIV testing and counseling for male couples (Project Nexus): a protocol for a randomized controlled trial. JMIR Research Protocols. JMIR Publications Inc., Toronto, Canada; 2017 May 30;6(5):e7341. PMCID: PMC5470011</w:t>
      </w:r>
    </w:p>
    <w:p w14:paraId="52E1419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senberg ES, Hall EW, </w:t>
      </w:r>
      <w:r w:rsidRPr="00756D63">
        <w:rPr>
          <w:rFonts w:ascii="Arial" w:eastAsia="Calibri" w:hAnsi="Arial" w:cs="Arial"/>
          <w:b/>
          <w:bCs/>
          <w:sz w:val="22"/>
          <w:szCs w:val="22"/>
        </w:rPr>
        <w:t>Sullivan PS</w:t>
      </w:r>
      <w:r w:rsidRPr="00756D63">
        <w:rPr>
          <w:rFonts w:ascii="Arial" w:eastAsia="Calibri" w:hAnsi="Arial" w:cs="Arial"/>
          <w:sz w:val="22"/>
          <w:szCs w:val="22"/>
        </w:rPr>
        <w:t xml:space="preserve">, Sanchez TH, Workowski KA, Ward JW, Holtzman D. Estimation of State-Level Prevalence of Hepatitis C Virus Infection, US </w:t>
      </w:r>
      <w:r w:rsidRPr="00756D63">
        <w:rPr>
          <w:rFonts w:ascii="Arial" w:eastAsia="Calibri" w:hAnsi="Arial" w:cs="Arial"/>
          <w:sz w:val="22"/>
          <w:szCs w:val="22"/>
        </w:rPr>
        <w:lastRenderedPageBreak/>
        <w:t>States and District of Columbia, 2010. Clin Infect Dis. 2017 Jun 1;64(11):1573–1581. PMCID: PMC5434341</w:t>
      </w:r>
    </w:p>
    <w:p w14:paraId="269D3B6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elley CF, Kraft CS, de Man TJ, Duphare C, Lee H-W, Yang J, Easley KA, Tharp GK, Mulligan MJ, </w:t>
      </w:r>
      <w:r w:rsidRPr="00756D63">
        <w:rPr>
          <w:rFonts w:ascii="Arial" w:eastAsia="Calibri" w:hAnsi="Arial" w:cs="Arial"/>
          <w:b/>
          <w:bCs/>
          <w:sz w:val="22"/>
          <w:szCs w:val="22"/>
        </w:rPr>
        <w:t>Sullivan PS</w:t>
      </w:r>
      <w:r w:rsidRPr="00756D63">
        <w:rPr>
          <w:rFonts w:ascii="Arial" w:eastAsia="Calibri" w:hAnsi="Arial" w:cs="Arial"/>
          <w:sz w:val="22"/>
          <w:szCs w:val="22"/>
        </w:rPr>
        <w:t>, Bosinger SE, Amara RR. The rectal mucosa and condomless receptive anal intercourse in HIV-negative MSM: implications for HIV transmission and prevention. Mucosal Immunol. 2017 Jul;10(4):996–1007. PMCID: PMC5433931</w:t>
      </w:r>
    </w:p>
    <w:p w14:paraId="78FCD58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oodreau SM, Rosenberg ES, Jenness SM, Luisi N, Stansfield SE, Millett GA, </w:t>
      </w:r>
      <w:r w:rsidRPr="00756D63">
        <w:rPr>
          <w:rFonts w:ascii="Arial" w:eastAsia="Calibri" w:hAnsi="Arial" w:cs="Arial"/>
          <w:b/>
          <w:bCs/>
          <w:sz w:val="22"/>
          <w:szCs w:val="22"/>
        </w:rPr>
        <w:t>Sullivan PS</w:t>
      </w:r>
      <w:r w:rsidRPr="00756D63">
        <w:rPr>
          <w:rFonts w:ascii="Arial" w:eastAsia="Calibri" w:hAnsi="Arial" w:cs="Arial"/>
          <w:sz w:val="22"/>
          <w:szCs w:val="22"/>
        </w:rPr>
        <w:t>. Sources of racial disparities in HIV prevalence in men who have sex with men in Atlanta, GA, USA: a modelling study. Lancet HIV. Elsevier; 2017 Jul;4(7):e311–e320. PMCID: PMC5706457</w:t>
      </w:r>
    </w:p>
    <w:p w14:paraId="16997B1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cKenney J, Chen A, Hoover KW, Kelly J, Dowdy D, Kasaie P, </w:t>
      </w:r>
      <w:r w:rsidRPr="00756D63">
        <w:rPr>
          <w:rFonts w:ascii="Arial" w:eastAsia="Calibri" w:hAnsi="Arial" w:cs="Arial"/>
          <w:b/>
          <w:bCs/>
          <w:sz w:val="22"/>
          <w:szCs w:val="22"/>
        </w:rPr>
        <w:t>Sullivan PS</w:t>
      </w:r>
      <w:r w:rsidRPr="00756D63">
        <w:rPr>
          <w:rFonts w:ascii="Arial" w:eastAsia="Calibri" w:hAnsi="Arial" w:cs="Arial"/>
          <w:sz w:val="22"/>
          <w:szCs w:val="22"/>
        </w:rPr>
        <w:t>, Rosenberg ES. Correction: Optimal costs of HIV pre-exposure prophylaxis for men who have sex with men. PLoS One. 2017 Jul 27;12(7):e0182593. PMCID: PMC5531564</w:t>
      </w:r>
    </w:p>
    <w:p w14:paraId="1913AE0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lle C-P, Rosenberg ES, Luisi N, Grey J, Sanchez T, Del Rio C, Peterson JL, Frew PM, </w:t>
      </w:r>
      <w:r w:rsidRPr="00756D63">
        <w:rPr>
          <w:rFonts w:ascii="Arial" w:eastAsia="Calibri" w:hAnsi="Arial" w:cs="Arial"/>
          <w:b/>
          <w:bCs/>
          <w:sz w:val="22"/>
          <w:szCs w:val="22"/>
        </w:rPr>
        <w:t>Sullivan PS</w:t>
      </w:r>
      <w:r w:rsidRPr="00756D63">
        <w:rPr>
          <w:rFonts w:ascii="Arial" w:eastAsia="Calibri" w:hAnsi="Arial" w:cs="Arial"/>
          <w:sz w:val="22"/>
          <w:szCs w:val="22"/>
        </w:rPr>
        <w:t>, Kelley CF. Willingness to use pre-exposure prophylaxis among Black and White men who have sex with men in Atlanta, Georgia. Int J STD AIDS. 2017 Aug;28(9):956462416675095. PMCID: PMC6178514</w:t>
      </w:r>
    </w:p>
    <w:p w14:paraId="2307C40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ustanski B, Feinstein BA, Madkins K, </w:t>
      </w:r>
      <w:r w:rsidRPr="00756D63">
        <w:rPr>
          <w:rFonts w:ascii="Arial" w:eastAsia="Calibri" w:hAnsi="Arial" w:cs="Arial"/>
          <w:b/>
          <w:bCs/>
          <w:sz w:val="22"/>
          <w:szCs w:val="22"/>
        </w:rPr>
        <w:t>Sullivan P</w:t>
      </w:r>
      <w:r w:rsidRPr="00756D63">
        <w:rPr>
          <w:rFonts w:ascii="Arial" w:eastAsia="Calibri" w:hAnsi="Arial" w:cs="Arial"/>
          <w:sz w:val="22"/>
          <w:szCs w:val="22"/>
        </w:rPr>
        <w:t>, Swann G. Prevalence and Risk Factors for Rectal and Urethral Sexually Transmitted Infections From Self-Collected Samples Among Young Men Who Have Sex With Men Participating in the Keep It Up! 2.0 Randomized Controlled Trial. Sex Transm Dis. 2017 Aug;44(8):483–488. PMCID: PMC5821498</w:t>
      </w:r>
    </w:p>
    <w:p w14:paraId="7BF8A5B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all EW, Ricca AV, Khosropour CM, </w:t>
      </w:r>
      <w:r w:rsidRPr="00756D63">
        <w:rPr>
          <w:rFonts w:ascii="Arial" w:eastAsia="Calibri" w:hAnsi="Arial" w:cs="Arial"/>
          <w:b/>
          <w:bCs/>
          <w:sz w:val="22"/>
          <w:szCs w:val="22"/>
        </w:rPr>
        <w:t>Sullivan PS</w:t>
      </w:r>
      <w:r w:rsidRPr="00756D63">
        <w:rPr>
          <w:rFonts w:ascii="Arial" w:eastAsia="Calibri" w:hAnsi="Arial" w:cs="Arial"/>
          <w:sz w:val="22"/>
          <w:szCs w:val="22"/>
        </w:rPr>
        <w:t>. Capturing HIV Incidence Among MSM Through At-Home and Self-reported Facility-based Testing. J Acquir Immune Defic Syndr. 2017 Aug 15;75(5):e142–e144. PMCID: PMC5503774</w:t>
      </w:r>
    </w:p>
    <w:p w14:paraId="0CFB82B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Suarez NA, Garofalo R, Hidalgo MA, Hoehnle S, Thai J, Mimiaga MJ, Brown E, Bratcher A, Wimbly T, </w:t>
      </w:r>
      <w:r w:rsidRPr="00756D63">
        <w:rPr>
          <w:rFonts w:ascii="Arial" w:eastAsia="Calibri" w:hAnsi="Arial" w:cs="Arial"/>
          <w:b/>
          <w:bCs/>
          <w:sz w:val="22"/>
          <w:szCs w:val="22"/>
        </w:rPr>
        <w:t>Sullivan P</w:t>
      </w:r>
      <w:r w:rsidRPr="00756D63">
        <w:rPr>
          <w:rFonts w:ascii="Arial" w:eastAsia="Calibri" w:hAnsi="Arial" w:cs="Arial"/>
          <w:sz w:val="22"/>
          <w:szCs w:val="22"/>
        </w:rPr>
        <w:t>. Project Stronger Together: Protocol to Test a Dyadic Intervention to Improve Engagement in HIV Care Among Sero-Discordant Male Couples in Three US Cities. JMIR Research Protocols. 2017 Aug 31;6(8):e170. PMCID: PMC5599729</w:t>
      </w:r>
    </w:p>
    <w:p w14:paraId="27D2FA9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enness SM, Weiss KM, Goodreau SM, Gift T, Chesson H, Hoover KW, Smith DK, Liu AY, </w:t>
      </w:r>
      <w:r w:rsidRPr="00756D63">
        <w:rPr>
          <w:rFonts w:ascii="Arial" w:eastAsia="Calibri" w:hAnsi="Arial" w:cs="Arial"/>
          <w:b/>
          <w:bCs/>
          <w:sz w:val="22"/>
          <w:szCs w:val="22"/>
        </w:rPr>
        <w:t>Sullivan PS</w:t>
      </w:r>
      <w:r w:rsidRPr="00756D63">
        <w:rPr>
          <w:rFonts w:ascii="Arial" w:eastAsia="Calibri" w:hAnsi="Arial" w:cs="Arial"/>
          <w:sz w:val="22"/>
          <w:szCs w:val="22"/>
        </w:rPr>
        <w:t>, Rosenberg ES. Incidence of Gonorrhea and Chlamydia Following Human Immunodeficiency Virus Preexposure Prophylaxis Among Men Who Have Sex With Men: A Modeling Study. Clin Infect Dis. 2017 Sep 1;65(5):712–718. PMCID: PMC5848234</w:t>
      </w:r>
    </w:p>
    <w:p w14:paraId="63E4C86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rey JA, Bernstein KT, </w:t>
      </w:r>
      <w:r w:rsidRPr="00756D63">
        <w:rPr>
          <w:rFonts w:ascii="Arial" w:eastAsia="Calibri" w:hAnsi="Arial" w:cs="Arial"/>
          <w:b/>
          <w:bCs/>
          <w:sz w:val="22"/>
          <w:szCs w:val="22"/>
        </w:rPr>
        <w:t>Sullivan PS</w:t>
      </w:r>
      <w:r w:rsidRPr="00756D63">
        <w:rPr>
          <w:rFonts w:ascii="Arial" w:eastAsia="Calibri" w:hAnsi="Arial" w:cs="Arial"/>
          <w:sz w:val="22"/>
          <w:szCs w:val="22"/>
        </w:rPr>
        <w:t>, Kidd SE, Gift TL, Hall EW, Hankin-Wei A, Weinstock HS, Rosenberg ES. Rates of Primary and Secondary Syphilis Among White and Black Non-Hispanic Men Who Have Sex With Men, United States, 2014. J Acquir Immune Defic Syndr. 2017 Nov 1;76(3):e65–e73. PMCID: PMC5634915</w:t>
      </w:r>
    </w:p>
    <w:p w14:paraId="5AE8E4D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lle C-P, Rosenberg ES, Siegler AJ, Sanchez TH, Luisi N, Weiss K, Cutro S, Del Rio C, </w:t>
      </w:r>
      <w:r w:rsidRPr="00756D63">
        <w:rPr>
          <w:rFonts w:ascii="Arial" w:eastAsia="Calibri" w:hAnsi="Arial" w:cs="Arial"/>
          <w:b/>
          <w:bCs/>
          <w:sz w:val="22"/>
          <w:szCs w:val="22"/>
        </w:rPr>
        <w:t>Sullivan PS</w:t>
      </w:r>
      <w:r w:rsidRPr="00756D63">
        <w:rPr>
          <w:rFonts w:ascii="Arial" w:eastAsia="Calibri" w:hAnsi="Arial" w:cs="Arial"/>
          <w:sz w:val="22"/>
          <w:szCs w:val="22"/>
        </w:rPr>
        <w:t>, Kelley CF. Challenges in Translating PrEP Interest Into Uptake in an Observational Study of Young Black MSM. J Acquir Immune Defic Syndr. 2017 Nov 1;76(3):250–258. PMCID: PMC5634925</w:t>
      </w:r>
    </w:p>
    <w:p w14:paraId="339F181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haver J, </w:t>
      </w:r>
      <w:r w:rsidRPr="00756D63">
        <w:rPr>
          <w:rFonts w:ascii="Arial" w:eastAsia="Calibri" w:hAnsi="Arial" w:cs="Arial"/>
          <w:b/>
          <w:bCs/>
          <w:sz w:val="22"/>
          <w:szCs w:val="22"/>
        </w:rPr>
        <w:t>Sullivan P</w:t>
      </w:r>
      <w:r w:rsidRPr="00756D63">
        <w:rPr>
          <w:rFonts w:ascii="Arial" w:eastAsia="Calibri" w:hAnsi="Arial" w:cs="Arial"/>
          <w:sz w:val="22"/>
          <w:szCs w:val="22"/>
        </w:rPr>
        <w:t xml:space="preserve">, Siegler A, de Voux A, Phaswana-Mafuya N, Bekker L-G, Baral SD, Wirtz AL, Beyrer C, Brown B, Stephenson R. Comparing Provider and Client </w:t>
      </w:r>
      <w:r w:rsidRPr="00756D63">
        <w:rPr>
          <w:rFonts w:ascii="Arial" w:eastAsia="Calibri" w:hAnsi="Arial" w:cs="Arial"/>
          <w:sz w:val="22"/>
          <w:szCs w:val="22"/>
        </w:rPr>
        <w:lastRenderedPageBreak/>
        <w:t>Preferences for HIV Prevention Services in South Africa among Men Who Have Sex with Men. J Int Assoc Provid AIDS Care. 2017 Nov 6;16(6):2325957417736611. PMID: 29108450</w:t>
      </w:r>
    </w:p>
    <w:p w14:paraId="796D09D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harma A, Chavez PR, MacGowan RJ, McNaghten AD, Mustanski B, Gravens L, Freeman AE, </w:t>
      </w:r>
      <w:r w:rsidRPr="00756D63">
        <w:rPr>
          <w:rFonts w:ascii="Arial" w:eastAsia="Calibri" w:hAnsi="Arial" w:cs="Arial"/>
          <w:b/>
          <w:bCs/>
          <w:sz w:val="22"/>
          <w:szCs w:val="22"/>
        </w:rPr>
        <w:t>Sullivan PS</w:t>
      </w:r>
      <w:r w:rsidRPr="00756D63">
        <w:rPr>
          <w:rFonts w:ascii="Arial" w:eastAsia="Calibri" w:hAnsi="Arial" w:cs="Arial"/>
          <w:sz w:val="22"/>
          <w:szCs w:val="22"/>
        </w:rPr>
        <w:t>. Willingness to distribute free rapid home HIV test kits and to test with social or sexual network associates among men who have sex with men in the United States. AIDS Care. Taylor &amp; Francis; 2017 Dec;29(12):1499–1503. PMID: 28393612</w:t>
      </w:r>
    </w:p>
    <w:p w14:paraId="671F803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Mera Giler R, Mouhanna F, Pembleton E, Guest J, Jones J, Castel AD, Yeung H, Kramer MR, Siegler AJ. Trends in active prescriptions of emtricitabine/tenofovir disoproxil fumarate for pre-exposure prophylaxis against HIV infections, United States, 2012-2016. Ann Epidemiol. 2018;in press.</w:t>
      </w:r>
    </w:p>
    <w:p w14:paraId="3E872C7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Mera Giler R, Mouhanna F, Pembleton E, Guest JL, Jones J, Castel AD, Yeung H, Kramer M, Siegler A. Trends in use of emtricitabine/tenofovir disoproxil fumarate for pre-exposure prophylaxis (PrEP) against HIV infections, United States, 2012-2017. Ann Epidemiol. in press, 2018;</w:t>
      </w:r>
    </w:p>
    <w:p w14:paraId="62C2246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Mera Giler R, Mouhanna F, Pembleton E, Guest JL, Jones J, A. D. C, Yeung H, Kramer ML, McCallister S, Siegler A. Trends in use of oral emtricitabine/tenofovir disoproxil fumarate for pre-exposure prophylaxis against HIV infections, United States, 2012-2017. Ann Epidemiol. 2018 (in press);</w:t>
      </w:r>
    </w:p>
    <w:p w14:paraId="4CFA71D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Giler RM, Mouhanna F, Pembleton ES. Trends in the use of oral emtricitabine/tenofovir disoproxil fumarate for pre-exposure prophylaxis against HIV infection, United States, 2012–2017. Annals of [Internet]. Elsevier; 2018; Available from: https://www.sciencedirect.com/science/article/pii/S1047279718301066</w:t>
      </w:r>
    </w:p>
    <w:p w14:paraId="3EEDD4F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ratcher A, Kahle E, </w:t>
      </w:r>
      <w:r w:rsidRPr="00756D63">
        <w:rPr>
          <w:rFonts w:ascii="Arial" w:eastAsia="Calibri" w:hAnsi="Arial" w:cs="Arial"/>
          <w:b/>
          <w:bCs/>
          <w:sz w:val="22"/>
          <w:szCs w:val="22"/>
        </w:rPr>
        <w:t>Sullivan P</w:t>
      </w:r>
      <w:r w:rsidRPr="00756D63">
        <w:rPr>
          <w:rFonts w:ascii="Arial" w:eastAsia="Calibri" w:hAnsi="Arial" w:cs="Arial"/>
          <w:sz w:val="22"/>
          <w:szCs w:val="22"/>
        </w:rPr>
        <w:t>, Hidalgo MA, Mimiaga MJ, Garofalo R, Pardee D, Hoehnle S, Thai J, Dana R, Stephenson R. Concordance in Reported Love, Trust, and Relationship Quality among Same-Sex Male Relationships. J Relatsh Res [Internet]. 2018;9. Available from: http://dx.doi.org/10.1017/jrr.2018.19 PMCID: PMC6707745</w:t>
      </w:r>
    </w:p>
    <w:p w14:paraId="4510DB3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acGowan RJ, Chavez PR, Gravens L, Wesolowski LG, Sharma A, McNaghten AD, Freeman A, </w:t>
      </w:r>
      <w:r w:rsidRPr="00756D63">
        <w:rPr>
          <w:rFonts w:ascii="Arial" w:eastAsia="Calibri" w:hAnsi="Arial" w:cs="Arial"/>
          <w:b/>
          <w:bCs/>
          <w:sz w:val="22"/>
          <w:szCs w:val="22"/>
        </w:rPr>
        <w:t>Sullivan PS</w:t>
      </w:r>
      <w:r w:rsidRPr="00756D63">
        <w:rPr>
          <w:rFonts w:ascii="Arial" w:eastAsia="Calibri" w:hAnsi="Arial" w:cs="Arial"/>
          <w:sz w:val="22"/>
          <w:szCs w:val="22"/>
        </w:rPr>
        <w:t>, Borkowf CB, Michele Owen S, eSTAMP Study Group. Pilot Evaluation of the Ability of Men Who Have Sex with Men to Self-Administer Rapid HIV Tests, Prepare Dried Blood Spot Cards, and Interpret Test Results, Atlanta, Georgia, 2013. AIDS Behav. 2018 Jan;22(1):117–126. PMID: 29058163</w:t>
      </w:r>
    </w:p>
    <w:p w14:paraId="32B740C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anulis P, Newcomb ME, </w:t>
      </w:r>
      <w:r w:rsidRPr="00756D63">
        <w:rPr>
          <w:rFonts w:ascii="Arial" w:eastAsia="Calibri" w:hAnsi="Arial" w:cs="Arial"/>
          <w:b/>
          <w:bCs/>
          <w:sz w:val="22"/>
          <w:szCs w:val="22"/>
        </w:rPr>
        <w:t>Sullivan P</w:t>
      </w:r>
      <w:r w:rsidRPr="00756D63">
        <w:rPr>
          <w:rFonts w:ascii="Arial" w:eastAsia="Calibri" w:hAnsi="Arial" w:cs="Arial"/>
          <w:sz w:val="22"/>
          <w:szCs w:val="22"/>
        </w:rPr>
        <w:t>, Mustanski B. Evaluating HIV Knowledge Questionnaires Among Men Who Have Sex with Men: A Multi-Study Item Response Theory Analysis. Arch Sex Behav. 2018 Jan;47(1):107–119. PMCID: PMC5680146</w:t>
      </w:r>
    </w:p>
    <w:p w14:paraId="3B3DAE3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 Mouhanna F, Mera Giler R, Weiss K, Pembleton E, Guest JL, A. D. C, Yeung H, Kramer M, McCallister S, </w:t>
      </w:r>
      <w:r w:rsidRPr="00756D63">
        <w:rPr>
          <w:rFonts w:ascii="Arial" w:eastAsia="Calibri" w:hAnsi="Arial" w:cs="Arial"/>
          <w:b/>
          <w:bCs/>
          <w:sz w:val="22"/>
          <w:szCs w:val="22"/>
        </w:rPr>
        <w:t>Sullivan PS</w:t>
      </w:r>
      <w:r w:rsidRPr="00756D63">
        <w:rPr>
          <w:rFonts w:ascii="Arial" w:eastAsia="Calibri" w:hAnsi="Arial" w:cs="Arial"/>
          <w:sz w:val="22"/>
          <w:szCs w:val="22"/>
        </w:rPr>
        <w:t>. The prevalence of PrEP use and the PrEP-to-need ratio in the fourth quarter of 2017, United States. Ann Epidemiol. 2018;in press.</w:t>
      </w:r>
    </w:p>
    <w:p w14:paraId="4850971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Chard AN, Metheny NS, </w:t>
      </w:r>
      <w:r w:rsidRPr="00756D63">
        <w:rPr>
          <w:rFonts w:ascii="Arial" w:eastAsia="Calibri" w:hAnsi="Arial" w:cs="Arial"/>
          <w:b/>
          <w:bCs/>
          <w:sz w:val="22"/>
          <w:szCs w:val="22"/>
        </w:rPr>
        <w:t>Sullivan PS</w:t>
      </w:r>
      <w:r w:rsidRPr="00756D63">
        <w:rPr>
          <w:rFonts w:ascii="Arial" w:eastAsia="Calibri" w:hAnsi="Arial" w:cs="Arial"/>
          <w:sz w:val="22"/>
          <w:szCs w:val="22"/>
        </w:rPr>
        <w:t>, Stephenson R. Social Stressors and Intoxicated Sex Among an Online Sample of Men who have Sex with Men (MSM) Drawn from Seven Countries. Subst Use Misuse. 2018 Jan 2;53(1):42–50. PMID: 28792280</w:t>
      </w:r>
    </w:p>
    <w:p w14:paraId="56C05E6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Freeman AE, </w:t>
      </w:r>
      <w:r w:rsidRPr="00756D63">
        <w:rPr>
          <w:rFonts w:ascii="Arial" w:eastAsia="Calibri" w:hAnsi="Arial" w:cs="Arial"/>
          <w:b/>
          <w:bCs/>
          <w:sz w:val="22"/>
          <w:szCs w:val="22"/>
        </w:rPr>
        <w:t>Sullivan P</w:t>
      </w:r>
      <w:r w:rsidRPr="00756D63">
        <w:rPr>
          <w:rFonts w:ascii="Arial" w:eastAsia="Calibri" w:hAnsi="Arial" w:cs="Arial"/>
          <w:sz w:val="22"/>
          <w:szCs w:val="22"/>
        </w:rPr>
        <w:t>, Higa D, Sharma A, MacGowan R, Hirshfield S, Greene GJ, Gravens L, Chavez P, McNaghten AD, Johnson WD, Mustanski B. Perceptions of HIV Self-Testing Among Men Who Have Sex With Men in the United States: A Qualitative Analysis. AIDS Educ Prev. 2018 Feb;30(1):47–62.</w:t>
      </w:r>
    </w:p>
    <w:p w14:paraId="2CF1D56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Valdiserri RO, </w:t>
      </w:r>
      <w:r w:rsidRPr="00756D63">
        <w:rPr>
          <w:rFonts w:ascii="Arial" w:eastAsia="Calibri" w:hAnsi="Arial" w:cs="Arial"/>
          <w:b/>
          <w:bCs/>
          <w:sz w:val="22"/>
          <w:szCs w:val="22"/>
        </w:rPr>
        <w:t>Sullivan PS</w:t>
      </w:r>
      <w:r w:rsidRPr="00756D63">
        <w:rPr>
          <w:rFonts w:ascii="Arial" w:eastAsia="Calibri" w:hAnsi="Arial" w:cs="Arial"/>
          <w:sz w:val="22"/>
          <w:szCs w:val="22"/>
        </w:rPr>
        <w:t>. Data Visualization Promotes Sound Public Health Practice: The AIDSvu Example. AIDS Educ Prev. 2018 Feb;30(1):26–34. PMID: 29481299</w:t>
      </w:r>
    </w:p>
    <w:p w14:paraId="5495B22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aral S, Turner RM, Lyons CE, Howell S, Honermann B, Garner A, Hess R III, Diouf D, Ayala G, </w:t>
      </w:r>
      <w:r w:rsidRPr="00756D63">
        <w:rPr>
          <w:rFonts w:ascii="Arial" w:eastAsia="Calibri" w:hAnsi="Arial" w:cs="Arial"/>
          <w:b/>
          <w:bCs/>
          <w:sz w:val="22"/>
          <w:szCs w:val="22"/>
        </w:rPr>
        <w:t>Sullivan PS</w:t>
      </w:r>
      <w:r w:rsidRPr="00756D63">
        <w:rPr>
          <w:rFonts w:ascii="Arial" w:eastAsia="Calibri" w:hAnsi="Arial" w:cs="Arial"/>
          <w:sz w:val="22"/>
          <w:szCs w:val="22"/>
        </w:rPr>
        <w:t>, Millett G. Population size estimation of gay and bisexual men and other men who have sex with men using social media-based platforms. JMIR public health and surveillance. JMIR Publications Inc., Toronto, Canada; 2018 Feb 8;4(1):e9321. PMCID: PMC5824103</w:t>
      </w:r>
    </w:p>
    <w:p w14:paraId="0DE0702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oodreau SM, Hamilton DT, Jenness SM, </w:t>
      </w:r>
      <w:r w:rsidRPr="00756D63">
        <w:rPr>
          <w:rFonts w:ascii="Arial" w:eastAsia="Calibri" w:hAnsi="Arial" w:cs="Arial"/>
          <w:b/>
          <w:bCs/>
          <w:sz w:val="22"/>
          <w:szCs w:val="22"/>
        </w:rPr>
        <w:t>Sullivan PS</w:t>
      </w:r>
      <w:r w:rsidRPr="00756D63">
        <w:rPr>
          <w:rFonts w:ascii="Arial" w:eastAsia="Calibri" w:hAnsi="Arial" w:cs="Arial"/>
          <w:sz w:val="22"/>
          <w:szCs w:val="22"/>
        </w:rPr>
        <w:t>, Valencia RK, Wang LY, Dunville RL, Barrios LC, Rosenberg ES. Targeting human immunodeficiency virus pre-exposure prophylaxis to adolescent sexual minority males in higher prevalence areas of the United States: A modeling study. J Adolesc Health. Elsevier; 2018 Mar;62(3):311–319. PMCID: PMC5818296</w:t>
      </w:r>
    </w:p>
    <w:p w14:paraId="763BC79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arks TJ, Pawson M, Stephenson R, </w:t>
      </w:r>
      <w:r w:rsidRPr="00756D63">
        <w:rPr>
          <w:rFonts w:ascii="Arial" w:eastAsia="Calibri" w:hAnsi="Arial" w:cs="Arial"/>
          <w:b/>
          <w:bCs/>
          <w:sz w:val="22"/>
          <w:szCs w:val="22"/>
        </w:rPr>
        <w:t>Sullivan P</w:t>
      </w:r>
      <w:r w:rsidRPr="00756D63">
        <w:rPr>
          <w:rFonts w:ascii="Arial" w:eastAsia="Calibri" w:hAnsi="Arial" w:cs="Arial"/>
          <w:sz w:val="22"/>
          <w:szCs w:val="22"/>
        </w:rPr>
        <w:t>, Parsons, Jeffrey T %J Journal of sex, Therapy M. Dyadic Qualitative Analysis of Condom Use Scripts Among Emerging Adult Gay Male Couples. J Sex Marital Ther. 2018 Apr 3;44(3):269–280. PMCID: PMC5785487</w:t>
      </w:r>
    </w:p>
    <w:p w14:paraId="6E65890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Chowell G, </w:t>
      </w:r>
      <w:r w:rsidRPr="00756D63">
        <w:rPr>
          <w:rFonts w:ascii="Arial" w:eastAsia="Calibri" w:hAnsi="Arial" w:cs="Arial"/>
          <w:b/>
          <w:bCs/>
          <w:sz w:val="22"/>
          <w:szCs w:val="22"/>
        </w:rPr>
        <w:t>Sullivan P</w:t>
      </w:r>
      <w:r w:rsidRPr="00756D63">
        <w:rPr>
          <w:rFonts w:ascii="Arial" w:eastAsia="Calibri" w:hAnsi="Arial" w:cs="Arial"/>
          <w:sz w:val="22"/>
          <w:szCs w:val="22"/>
        </w:rPr>
        <w:t>, Rothenberg R. Introduction to symposium: a century after the 1918 influenza pandemic. Ann Epidemiol. 2018 May;28(5):265–266. PMID: 29622467</w:t>
      </w:r>
    </w:p>
    <w:p w14:paraId="4846DE5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Sullivan SP, Pingel ES, Stephenson R, Bauermeister JA. “It Was Supposed To Be a Onetime Thing”: Experiences of Romantic and Sexual Relationship Typologies Among Young Gay, Bisexual, and Other Men Who Have Sex with Men. Arch Sex Behav. 2018 May;47(4):1221–1230. PMID: 28875247</w:t>
      </w:r>
    </w:p>
    <w:p w14:paraId="61CC486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all EW, Rosenberg ES, </w:t>
      </w:r>
      <w:r w:rsidRPr="00756D63">
        <w:rPr>
          <w:rFonts w:ascii="Arial" w:eastAsia="Calibri" w:hAnsi="Arial" w:cs="Arial"/>
          <w:b/>
          <w:bCs/>
          <w:sz w:val="22"/>
          <w:szCs w:val="22"/>
        </w:rPr>
        <w:t>Sullivan PS</w:t>
      </w:r>
      <w:r w:rsidRPr="00756D63">
        <w:rPr>
          <w:rFonts w:ascii="Arial" w:eastAsia="Calibri" w:hAnsi="Arial" w:cs="Arial"/>
          <w:sz w:val="22"/>
          <w:szCs w:val="22"/>
        </w:rPr>
        <w:t>. Estimates of state-level chronic hepatitis C virus infection, stratified by race and sex, United States, 2010. BMC Infect Dis. 2018 May 16;18(1):224. PMCID: PMC5956841</w:t>
      </w:r>
    </w:p>
    <w:p w14:paraId="75029C5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Oster AM. Phylogenetic analyses of local HIV transmission. The lancet. HIV. 2018. p. e270–e271. PMID: 29893239</w:t>
      </w:r>
    </w:p>
    <w:p w14:paraId="0034984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ones J, Grey JA, Purcell DW, Bernstein KT, </w:t>
      </w:r>
      <w:r w:rsidRPr="00756D63">
        <w:rPr>
          <w:rFonts w:ascii="Arial" w:eastAsia="Calibri" w:hAnsi="Arial" w:cs="Arial"/>
          <w:b/>
          <w:bCs/>
          <w:sz w:val="22"/>
          <w:szCs w:val="22"/>
        </w:rPr>
        <w:t>Sullivan PS</w:t>
      </w:r>
      <w:r w:rsidRPr="00756D63">
        <w:rPr>
          <w:rFonts w:ascii="Arial" w:eastAsia="Calibri" w:hAnsi="Arial" w:cs="Arial"/>
          <w:sz w:val="22"/>
          <w:szCs w:val="22"/>
        </w:rPr>
        <w:t>, Rosenberg ES. Estimating Prevalent Diagnoses and Rates of New Diagnoses of HIV at the State Level by Age Group Among Men who Have Sex With Men in the United States. Open Forum Infect Dis. 2018 Jun;5(6):ofy124. PMCID: PMC6016424</w:t>
      </w:r>
    </w:p>
    <w:p w14:paraId="7CC30AE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ones J, Guest JL, </w:t>
      </w:r>
      <w:r w:rsidRPr="00756D63">
        <w:rPr>
          <w:rFonts w:ascii="Arial" w:eastAsia="Calibri" w:hAnsi="Arial" w:cs="Arial"/>
          <w:b/>
          <w:bCs/>
          <w:sz w:val="22"/>
          <w:szCs w:val="22"/>
        </w:rPr>
        <w:t>Sullivan PS</w:t>
      </w:r>
      <w:r w:rsidRPr="00756D63">
        <w:rPr>
          <w:rFonts w:ascii="Arial" w:eastAsia="Calibri" w:hAnsi="Arial" w:cs="Arial"/>
          <w:sz w:val="22"/>
          <w:szCs w:val="22"/>
        </w:rPr>
        <w:t>, Kramer MR, Jenness SM, Sales JM. Concordance between monetary and sexual delay discounting in men who have sex with men. Sex Health. 2018 Jun;15(3):214–222. PMCID: PMC6088785</w:t>
      </w:r>
    </w:p>
    <w:p w14:paraId="6186065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enness SM, Weiss KM, Goodreau SM, Gift T, Chesson H, Hoover KW, Smith DK, Liu AY, </w:t>
      </w:r>
      <w:r w:rsidRPr="00756D63">
        <w:rPr>
          <w:rFonts w:ascii="Arial" w:eastAsia="Calibri" w:hAnsi="Arial" w:cs="Arial"/>
          <w:b/>
          <w:bCs/>
          <w:sz w:val="22"/>
          <w:szCs w:val="22"/>
        </w:rPr>
        <w:t>Sullivan PS</w:t>
      </w:r>
      <w:r w:rsidRPr="00756D63">
        <w:rPr>
          <w:rFonts w:ascii="Arial" w:eastAsia="Calibri" w:hAnsi="Arial" w:cs="Arial"/>
          <w:sz w:val="22"/>
          <w:szCs w:val="22"/>
        </w:rPr>
        <w:t>, Rosenberg ES. Moving Forward With Treatment of Gonorrhea for Users of Human Immunodeficiency Virus Preexposure Prophylaxis Given the Threat of Antimicrobial Resistance. Clinical infectious diseases: an official publication of the Infectious Diseases Society of America. 2018. p. 155–156. PMCID: PMC6005146</w:t>
      </w:r>
    </w:p>
    <w:p w14:paraId="6DAE890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uo W, Katz DA, Hamilton DT, McKenney J, Jenness SM, Goodreau SM, Stekler JD, Rosenberg ES, </w:t>
      </w:r>
      <w:r w:rsidRPr="00756D63">
        <w:rPr>
          <w:rFonts w:ascii="Arial" w:eastAsia="Calibri" w:hAnsi="Arial" w:cs="Arial"/>
          <w:b/>
          <w:bCs/>
          <w:sz w:val="22"/>
          <w:szCs w:val="22"/>
        </w:rPr>
        <w:t>Sullivan PS</w:t>
      </w:r>
      <w:r w:rsidRPr="00756D63">
        <w:rPr>
          <w:rFonts w:ascii="Arial" w:eastAsia="Calibri" w:hAnsi="Arial" w:cs="Arial"/>
          <w:sz w:val="22"/>
          <w:szCs w:val="22"/>
        </w:rPr>
        <w:t>, Cassels S, Others. Development of an agent-based model to investigate the impact of HIV self-testing programs on men who have sex with men in Atlanta and Seattle. JMIR public health and surveillance. JMIR Publications Inc., Toronto, Canada; 2018 Jun 29;4(2):e9357. PMCID: PMC6045793</w:t>
      </w:r>
    </w:p>
    <w:p w14:paraId="5BCBC5A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ones J, Guest JL, </w:t>
      </w:r>
      <w:r w:rsidRPr="00756D63">
        <w:rPr>
          <w:rFonts w:ascii="Arial" w:eastAsia="Calibri" w:hAnsi="Arial" w:cs="Arial"/>
          <w:b/>
          <w:bCs/>
          <w:sz w:val="22"/>
          <w:szCs w:val="22"/>
        </w:rPr>
        <w:t>Sullivan PS</w:t>
      </w:r>
      <w:r w:rsidRPr="00756D63">
        <w:rPr>
          <w:rFonts w:ascii="Arial" w:eastAsia="Calibri" w:hAnsi="Arial" w:cs="Arial"/>
          <w:sz w:val="22"/>
          <w:szCs w:val="22"/>
        </w:rPr>
        <w:t xml:space="preserve">, Sales JM, Jenness SM, Kramer MR. The association between monetary and sexual delay discounting and risky sexual behavior in an online </w:t>
      </w:r>
      <w:r w:rsidRPr="00756D63">
        <w:rPr>
          <w:rFonts w:ascii="Arial" w:eastAsia="Calibri" w:hAnsi="Arial" w:cs="Arial"/>
          <w:sz w:val="22"/>
          <w:szCs w:val="22"/>
        </w:rPr>
        <w:lastRenderedPageBreak/>
        <w:t>sample of men who have sex with men. AIDS Care. Taylor &amp; Francis; 2018 Jul;30(7):844–852. PMCID: PMC6086121</w:t>
      </w:r>
    </w:p>
    <w:p w14:paraId="336B930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uarez NA, Mimiaga MJ, Garofalo R, Brown E, Bratcher AM, Wimbly T, Hidalgo MA, Hoehnle S, Thai J, Kahle E, </w:t>
      </w:r>
      <w:r w:rsidRPr="00756D63">
        <w:rPr>
          <w:rFonts w:ascii="Arial" w:eastAsia="Calibri" w:hAnsi="Arial" w:cs="Arial"/>
          <w:b/>
          <w:bCs/>
          <w:sz w:val="22"/>
          <w:szCs w:val="22"/>
        </w:rPr>
        <w:t>Sullivan PS</w:t>
      </w:r>
      <w:r w:rsidRPr="00756D63">
        <w:rPr>
          <w:rFonts w:ascii="Arial" w:eastAsia="Calibri" w:hAnsi="Arial" w:cs="Arial"/>
          <w:sz w:val="22"/>
          <w:szCs w:val="22"/>
        </w:rPr>
        <w:t>, Stephenson R. Dyadic Reporting of Intimate Partner Violence Among Male Couples in Three U.S. Cities. Am J Mens Health. 2018 Jul;12(4):1039–1047. PMCID: PMC6131425</w:t>
      </w:r>
    </w:p>
    <w:p w14:paraId="40F4662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cKenney J, </w:t>
      </w:r>
      <w:r w:rsidRPr="00756D63">
        <w:rPr>
          <w:rFonts w:ascii="Arial" w:eastAsia="Calibri" w:hAnsi="Arial" w:cs="Arial"/>
          <w:b/>
          <w:bCs/>
          <w:sz w:val="22"/>
          <w:szCs w:val="22"/>
        </w:rPr>
        <w:t>Sullivan PS</w:t>
      </w:r>
      <w:r w:rsidRPr="00756D63">
        <w:rPr>
          <w:rFonts w:ascii="Arial" w:eastAsia="Calibri" w:hAnsi="Arial" w:cs="Arial"/>
          <w:sz w:val="22"/>
          <w:szCs w:val="22"/>
        </w:rPr>
        <w:t>, Bowles KE, Oraka E, Sanchez TH, DiNenno E. HIV Risk Behaviors and Utilization of Prevention Services, Urban and Rural Men Who Have Sex with Men in the United States: Results from a National Online Survey. AIDS Behav. Springer; 2018 Jul;22(7):2127–2136. PMID: 28986669</w:t>
      </w:r>
    </w:p>
    <w:p w14:paraId="7B00EF7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auermeister J, </w:t>
      </w:r>
      <w:r w:rsidRPr="00756D63">
        <w:rPr>
          <w:rFonts w:ascii="Arial" w:eastAsia="Calibri" w:hAnsi="Arial" w:cs="Arial"/>
          <w:b/>
          <w:bCs/>
          <w:sz w:val="22"/>
          <w:szCs w:val="22"/>
        </w:rPr>
        <w:t>Sullivan PS</w:t>
      </w:r>
      <w:r w:rsidRPr="00756D63">
        <w:rPr>
          <w:rFonts w:ascii="Arial" w:eastAsia="Calibri" w:hAnsi="Arial" w:cs="Arial"/>
          <w:sz w:val="22"/>
          <w:szCs w:val="22"/>
        </w:rPr>
        <w:t>, Gravens L, Wolfe J, Countryman K, Smith-Bankhead N, Drab RA, Sallabank G, Helms JD, Khatibi K, Filipowicz R, Horvath KJ, Bonar E, Castel A, Hightow-Weidman L, Guest J, Stephenson R. Reducing HIV Vulnerability Through a Multilevel Life Skills Intervention for Adolescent Men (The iREACH Project): Protocol for a Randomized Controlled Trial. JMIR Research Protocols. 2018 Jul 10;7(7):e10174. PMCID: PMC6058092</w:t>
      </w:r>
    </w:p>
    <w:p w14:paraId="6DEF92A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National Academies of Sciences, Engineering, and Medicine, Health and Medicine Division, Board on Population Health and Public Health Practice. Integrating Responses at the Intersection of Opioid Use Disorder and Infectious Disease Epidemics: Proceedings of a Workshop. National Academies Press (US); 2018.</w:t>
      </w:r>
    </w:p>
    <w:p w14:paraId="1AD901A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Boos E, Rosenberg ES, Cecil MP, </w:t>
      </w:r>
      <w:r w:rsidRPr="00756D63">
        <w:rPr>
          <w:rFonts w:ascii="Arial" w:eastAsia="Calibri" w:hAnsi="Arial" w:cs="Arial"/>
          <w:b/>
          <w:bCs/>
          <w:sz w:val="22"/>
          <w:szCs w:val="22"/>
        </w:rPr>
        <w:t>Sullivan PS</w:t>
      </w:r>
      <w:r w:rsidRPr="00756D63">
        <w:rPr>
          <w:rFonts w:ascii="Arial" w:eastAsia="Calibri" w:hAnsi="Arial" w:cs="Arial"/>
          <w:sz w:val="22"/>
          <w:szCs w:val="22"/>
        </w:rPr>
        <w:t>. Validation of an Event-Level, Male Sexual Pleasure Scale (EMSEXpleasure) Among Condom-Using Men in the U.S. Arch Sex Behav. 2018 Aug;47(6):1745–1754. PMCID: PMC6035083</w:t>
      </w:r>
    </w:p>
    <w:p w14:paraId="122060E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Feinstein BA, Dellucci TV, </w:t>
      </w:r>
      <w:r w:rsidRPr="00756D63">
        <w:rPr>
          <w:rFonts w:ascii="Arial" w:eastAsia="Calibri" w:hAnsi="Arial" w:cs="Arial"/>
          <w:b/>
          <w:bCs/>
          <w:sz w:val="22"/>
          <w:szCs w:val="22"/>
        </w:rPr>
        <w:t>Sullivan PS</w:t>
      </w:r>
      <w:r w:rsidRPr="00756D63">
        <w:rPr>
          <w:rFonts w:ascii="Arial" w:eastAsia="Calibri" w:hAnsi="Arial" w:cs="Arial"/>
          <w:sz w:val="22"/>
          <w:szCs w:val="22"/>
        </w:rPr>
        <w:t>, Mustanski B. Characterizing Sexual Agreements With One’s Most Recent Sexual Partner Among Young Men Who Have Sex With Men. AIDS Educ Prev. 2018 Aug;30(4):335–349. PMCID: PMC6311095</w:t>
      </w:r>
    </w:p>
    <w:p w14:paraId="7F32F2A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ustanski B, Parsons JT, </w:t>
      </w:r>
      <w:r w:rsidRPr="00756D63">
        <w:rPr>
          <w:rFonts w:ascii="Arial" w:eastAsia="Calibri" w:hAnsi="Arial" w:cs="Arial"/>
          <w:b/>
          <w:bCs/>
          <w:sz w:val="22"/>
          <w:szCs w:val="22"/>
        </w:rPr>
        <w:t>Sullivan PS</w:t>
      </w:r>
      <w:r w:rsidRPr="00756D63">
        <w:rPr>
          <w:rFonts w:ascii="Arial" w:eastAsia="Calibri" w:hAnsi="Arial" w:cs="Arial"/>
          <w:sz w:val="22"/>
          <w:szCs w:val="22"/>
        </w:rPr>
        <w:t>, Madkins K, Rosenberg E, Swann G. Biomedical and Behavioral Outcomes of Keep It Up!: An eHealth HIV Prevention Program RCT. Am J Prev Med. 2018 Aug;55(2):151–158. PMCID: PMC6314292</w:t>
      </w:r>
    </w:p>
    <w:p w14:paraId="609313D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anchez TH, Zlotorzynska M, Sineath RC, Kahle E, Tregear S, </w:t>
      </w:r>
      <w:r w:rsidRPr="00756D63">
        <w:rPr>
          <w:rFonts w:ascii="Arial" w:eastAsia="Calibri" w:hAnsi="Arial" w:cs="Arial"/>
          <w:b/>
          <w:bCs/>
          <w:sz w:val="22"/>
          <w:szCs w:val="22"/>
        </w:rPr>
        <w:t>Sullivan PS</w:t>
      </w:r>
      <w:r w:rsidRPr="00756D63">
        <w:rPr>
          <w:rFonts w:ascii="Arial" w:eastAsia="Calibri" w:hAnsi="Arial" w:cs="Arial"/>
          <w:sz w:val="22"/>
          <w:szCs w:val="22"/>
        </w:rPr>
        <w:t>. National Trends in Sexual Behavior, Substance Use and HIV Testing Among United States Men Who have Sex with Men Recruited Online, 2013 Through 2017. AIDS Behav. Springer; 2018 Aug;22(8):2413–2425. PMID: 29948340</w:t>
      </w:r>
    </w:p>
    <w:p w14:paraId="056CAA4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auermeister JA, Golinkoff JM, Horvath KJ, Hightow-Weidman LB, </w:t>
      </w:r>
      <w:r w:rsidRPr="00756D63">
        <w:rPr>
          <w:rFonts w:ascii="Arial" w:eastAsia="Calibri" w:hAnsi="Arial" w:cs="Arial"/>
          <w:b/>
          <w:bCs/>
          <w:sz w:val="22"/>
          <w:szCs w:val="22"/>
        </w:rPr>
        <w:t>Sullivan PS</w:t>
      </w:r>
      <w:r w:rsidRPr="00756D63">
        <w:rPr>
          <w:rFonts w:ascii="Arial" w:eastAsia="Calibri" w:hAnsi="Arial" w:cs="Arial"/>
          <w:sz w:val="22"/>
          <w:szCs w:val="22"/>
        </w:rPr>
        <w:t>, Stephenson R. A Multilevel Tailored Web App-Based Intervention for Linking Young Men Who Have Sex With Men to Quality Care (Get Connected): Protocol for a Randomized Controlled Trial. JMIR Research Protocols. 2018 Aug 2;7(8):e10444. PMCID: PMC6096165</w:t>
      </w:r>
    </w:p>
    <w:p w14:paraId="34CCF56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Hightow-Weidman LB, Muessig K, Rosenberg E, Sanchez T, LeGrand S, Gravens L, Sullivan, Patrick S %J JMIR research protocols. University of North Carolina/Emory Center for Innovative Technology (iTech) for Addressing the HIV Epidemic Among Adolescents and Young Adults in the United States: Protocol and Rationale for Center Development. JMIR Research Protocols. 2018 Aug 3;7(8):e10365–e10365. PMCID: PMC6098243</w:t>
      </w:r>
    </w:p>
    <w:p w14:paraId="35EE5BB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erota DP, Rosenberg ES, Lockard AM, Rolle C-PM, Luisi N, Cutro S, Del Rio C, Siegler AJ, Sanchez TH, </w:t>
      </w:r>
      <w:r w:rsidRPr="00756D63">
        <w:rPr>
          <w:rFonts w:ascii="Arial" w:eastAsia="Calibri" w:hAnsi="Arial" w:cs="Arial"/>
          <w:b/>
          <w:bCs/>
          <w:sz w:val="22"/>
          <w:szCs w:val="22"/>
        </w:rPr>
        <w:t>Sullivan PS</w:t>
      </w:r>
      <w:r w:rsidRPr="00756D63">
        <w:rPr>
          <w:rFonts w:ascii="Arial" w:eastAsia="Calibri" w:hAnsi="Arial" w:cs="Arial"/>
          <w:sz w:val="22"/>
          <w:szCs w:val="22"/>
        </w:rPr>
        <w:t xml:space="preserve">, Kelley CF. Beyond the Biomedical: Preexposure Prophylaxis Failures in a Cohort of Young Black Men Who Have Sex </w:t>
      </w:r>
      <w:r w:rsidRPr="00756D63">
        <w:rPr>
          <w:rFonts w:ascii="Arial" w:eastAsia="Calibri" w:hAnsi="Arial" w:cs="Arial"/>
          <w:sz w:val="22"/>
          <w:szCs w:val="22"/>
        </w:rPr>
        <w:lastRenderedPageBreak/>
        <w:t>With Men in Atlanta, Georgia. Clin Infect Dis. 2018 Aug 31;67(6):ciy297–ciy297. PMCID: PMC6117441</w:t>
      </w:r>
    </w:p>
    <w:p w14:paraId="1440336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Practical Considerations for Implementing a New Syphilis Action Plan. Sex Transm Dis. 2018 Sep;45(9S Suppl 1):S78–S79. PMCID: PMC6089652</w:t>
      </w:r>
    </w:p>
    <w:p w14:paraId="7E0190D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senberg ES, Bradley H, Buchacz K, McKenney J, Paz-Bailey G, Prejean J, Brooks JT, Shouse L, </w:t>
      </w:r>
      <w:r w:rsidRPr="00756D63">
        <w:rPr>
          <w:rFonts w:ascii="Arial" w:eastAsia="Calibri" w:hAnsi="Arial" w:cs="Arial"/>
          <w:b/>
          <w:bCs/>
          <w:sz w:val="22"/>
          <w:szCs w:val="22"/>
        </w:rPr>
        <w:t>Sullivan PS</w:t>
      </w:r>
      <w:r w:rsidRPr="00756D63">
        <w:rPr>
          <w:rFonts w:ascii="Arial" w:eastAsia="Calibri" w:hAnsi="Arial" w:cs="Arial"/>
          <w:sz w:val="22"/>
          <w:szCs w:val="22"/>
        </w:rPr>
        <w:t>. Improving Estimation of HIV Viral Suppression in the United States: A Method to Adjust HIV Surveillance Estimates From the Medical Monitoring Project Using Cohort Data. Am J Epidemiol. 2018 Sep 1;187(9):1962–1969. PMID: 29635352</w:t>
      </w:r>
    </w:p>
    <w:p w14:paraId="1D1DB94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adkins K, Greene GJ, Hall E, Jimenez R, Parsons JT, </w:t>
      </w:r>
      <w:r w:rsidRPr="00756D63">
        <w:rPr>
          <w:rFonts w:ascii="Arial" w:eastAsia="Calibri" w:hAnsi="Arial" w:cs="Arial"/>
          <w:b/>
          <w:bCs/>
          <w:sz w:val="22"/>
          <w:szCs w:val="22"/>
        </w:rPr>
        <w:t>Sullivan PS</w:t>
      </w:r>
      <w:r w:rsidRPr="00756D63">
        <w:rPr>
          <w:rFonts w:ascii="Arial" w:eastAsia="Calibri" w:hAnsi="Arial" w:cs="Arial"/>
          <w:sz w:val="22"/>
          <w:szCs w:val="22"/>
        </w:rPr>
        <w:t>, Mustanski B. Attrition and HIV risk behaviors: A comparison of young men who have sex with men recruited from online and offline venues for an online HIV prevention program. Arch Sex Behav. Springer Science and Business Media LLC; 2018 Oct;47(7):2135–2148. PMCID: PMC6197065</w:t>
      </w:r>
    </w:p>
    <w:p w14:paraId="1859D5B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Purcell DW, Grey JA, Bernstein KT, Gift TL, Wimbly TA, Hall E, Rosenberg ES. Patterns of Racial/Ethnic Disparities and Prevalence in HIV and Syphilis Diagnoses Among Men Who Have Sex With Men, 2016: A Novel Data Visualization. Am J Public Health. 2018 Nov;108(S4):S266–S273. PMCID: PMC6215370</w:t>
      </w:r>
    </w:p>
    <w:p w14:paraId="4968060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Siegler AJ. Getting pre-exposure prophylaxis (PrEP) to the people: opportunities, challenges and emerging models of PrEP implementation. Sex Health. 2018 Nov;15(6):522–527. PMCID: PMC6506265</w:t>
      </w:r>
    </w:p>
    <w:p w14:paraId="36BAFCE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amilton DT, Goodreau SM, Jenness SM, </w:t>
      </w:r>
      <w:r w:rsidRPr="00756D63">
        <w:rPr>
          <w:rFonts w:ascii="Arial" w:eastAsia="Calibri" w:hAnsi="Arial" w:cs="Arial"/>
          <w:b/>
          <w:bCs/>
          <w:sz w:val="22"/>
          <w:szCs w:val="22"/>
        </w:rPr>
        <w:t>Sullivan PS</w:t>
      </w:r>
      <w:r w:rsidRPr="00756D63">
        <w:rPr>
          <w:rFonts w:ascii="Arial" w:eastAsia="Calibri" w:hAnsi="Arial" w:cs="Arial"/>
          <w:sz w:val="22"/>
          <w:szCs w:val="22"/>
        </w:rPr>
        <w:t>, Wang LY, Dunville RL, Barrios LC, Rosenberg ES. Potential impact of HIV preexposure prophylaxis among Black and White adolescent sexual minority males. Am J Public Health. American Public Health Association; 2018 Nov;108(S4):S284–S291. PMCID: PMC6215365</w:t>
      </w:r>
    </w:p>
    <w:p w14:paraId="3E84E7A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senberg ES, Purcell DW, Grey JA, Hankin-Wei A, Hall E, </w:t>
      </w:r>
      <w:r w:rsidRPr="00756D63">
        <w:rPr>
          <w:rFonts w:ascii="Arial" w:eastAsia="Calibri" w:hAnsi="Arial" w:cs="Arial"/>
          <w:b/>
          <w:bCs/>
          <w:sz w:val="22"/>
          <w:szCs w:val="22"/>
        </w:rPr>
        <w:t>Sullivan PS</w:t>
      </w:r>
      <w:r w:rsidRPr="00756D63">
        <w:rPr>
          <w:rFonts w:ascii="Arial" w:eastAsia="Calibri" w:hAnsi="Arial" w:cs="Arial"/>
          <w:sz w:val="22"/>
          <w:szCs w:val="22"/>
        </w:rPr>
        <w:t>. Rates of prevalent and new HIV diagnoses by race and ethnicity among men who have sex with men, U.S. states, 2013-2014. Ann Epidemiol. 2018 Dec;28(12):865–873.</w:t>
      </w:r>
    </w:p>
    <w:p w14:paraId="0BB80BA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Chapin-Bardales J, Schmidt AJ, Guy RJ, Kaldor JM, McGregor S, Sasse A, Archibald C, Rank C, Casabona Barbarà J, Folch C, Vives N, Cowan SA, Cazein F, Velter A, an der Heiden M, Gunsenheimer-Bartmeyer B, Marcus U, Op de Coul ELM, van Sighem A, Aldir I, Cortes Martins H, Berglund T, Velicko I, Gebhardt M, Delpech V, Hughes G, Nardone A, Hall HI, Johnson AS, </w:t>
      </w:r>
      <w:r w:rsidRPr="00756D63">
        <w:rPr>
          <w:rFonts w:ascii="Arial" w:eastAsia="Calibri" w:hAnsi="Arial" w:cs="Arial"/>
          <w:b/>
          <w:bCs/>
          <w:sz w:val="22"/>
          <w:szCs w:val="22"/>
        </w:rPr>
        <w:t>Sullivan PS</w:t>
      </w:r>
      <w:r w:rsidRPr="00756D63">
        <w:rPr>
          <w:rFonts w:ascii="Arial" w:eastAsia="Calibri" w:hAnsi="Arial" w:cs="Arial"/>
          <w:sz w:val="22"/>
          <w:szCs w:val="22"/>
        </w:rPr>
        <w:t>. Trends in human immunodeficiency virus diagnoses among men who have sex with men in North America, Western Europe, and Australia, 2000–2014. Ann Epidemiol. Elsevier BV; 2018 Dec 1;28(12):874–880. PMID: 30389234</w:t>
      </w:r>
    </w:p>
    <w:p w14:paraId="2EA39D3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Bratcher A, Weiss KM, Mouhanna F, Ahlschlager L, </w:t>
      </w:r>
      <w:r w:rsidRPr="00756D63">
        <w:rPr>
          <w:rFonts w:ascii="Arial" w:eastAsia="Calibri" w:hAnsi="Arial" w:cs="Arial"/>
          <w:b/>
          <w:bCs/>
          <w:sz w:val="22"/>
          <w:szCs w:val="22"/>
        </w:rPr>
        <w:t>Sullivan PS</w:t>
      </w:r>
      <w:r w:rsidRPr="00756D63">
        <w:rPr>
          <w:rFonts w:ascii="Arial" w:eastAsia="Calibri" w:hAnsi="Arial" w:cs="Arial"/>
          <w:sz w:val="22"/>
          <w:szCs w:val="22"/>
        </w:rPr>
        <w:t>. Location location location: an exploration of disparities in access to publicly listed pre-exposure prophylaxis clinics in the United States. Ann Epidemiol. Elsevier; 2018 Dec 1;28(12):858–864. PMCID: PMC6261794</w:t>
      </w:r>
    </w:p>
    <w:p w14:paraId="55D2625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senberg ES, Rosenthal EM, Hall EW, Barker L, Hofmeister MG, </w:t>
      </w:r>
      <w:r w:rsidRPr="00756D63">
        <w:rPr>
          <w:rFonts w:ascii="Arial" w:eastAsia="Calibri" w:hAnsi="Arial" w:cs="Arial"/>
          <w:b/>
          <w:bCs/>
          <w:sz w:val="22"/>
          <w:szCs w:val="22"/>
        </w:rPr>
        <w:t>Sullivan PS</w:t>
      </w:r>
      <w:r w:rsidRPr="00756D63">
        <w:rPr>
          <w:rFonts w:ascii="Arial" w:eastAsia="Calibri" w:hAnsi="Arial" w:cs="Arial"/>
          <w:sz w:val="22"/>
          <w:szCs w:val="22"/>
        </w:rPr>
        <w:t>, Dietz P, Mermin J, Ryerson AB. Prevalence of hepatitis C virus infection in US states and the District of Columbia, 2013 to 2016. JAMA Netw Open. American Medical Association; 2018 Dec 7;1(8):e186371–e186371. PMCID: PMC6324373</w:t>
      </w:r>
    </w:p>
    <w:p w14:paraId="0313F2B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eGrand S, Knudtson K, Benkeser D, Muessig K, Mcgee A, </w:t>
      </w:r>
      <w:r w:rsidRPr="00756D63">
        <w:rPr>
          <w:rFonts w:ascii="Arial" w:eastAsia="Calibri" w:hAnsi="Arial" w:cs="Arial"/>
          <w:b/>
          <w:bCs/>
          <w:sz w:val="22"/>
          <w:szCs w:val="22"/>
        </w:rPr>
        <w:t>Sullivan PS</w:t>
      </w:r>
      <w:r w:rsidRPr="00756D63">
        <w:rPr>
          <w:rFonts w:ascii="Arial" w:eastAsia="Calibri" w:hAnsi="Arial" w:cs="Arial"/>
          <w:sz w:val="22"/>
          <w:szCs w:val="22"/>
        </w:rPr>
        <w:t xml:space="preserve">, Hightow-Weidman L. Testing the Efficacy of a Social Networking Gamification App to Improve </w:t>
      </w:r>
      <w:r w:rsidRPr="00756D63">
        <w:rPr>
          <w:rFonts w:ascii="Arial" w:eastAsia="Calibri" w:hAnsi="Arial" w:cs="Arial"/>
          <w:sz w:val="22"/>
          <w:szCs w:val="22"/>
        </w:rPr>
        <w:lastRenderedPageBreak/>
        <w:t>Pre-Exposure Prophylaxis Adherence (P3: Prepared, Protected, emPowered): Protocol for a Randomized Controlled Trial. JMIR Research Protocols. 2018 Dec 18;7(12):e10448. PMCID: PMC6315253</w:t>
      </w:r>
    </w:p>
    <w:p w14:paraId="2F52E5B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radley H, Hall EW, Rosenthal EM, </w:t>
      </w:r>
      <w:r w:rsidRPr="00756D63">
        <w:rPr>
          <w:rFonts w:ascii="Arial" w:eastAsia="Calibri" w:hAnsi="Arial" w:cs="Arial"/>
          <w:b/>
          <w:bCs/>
          <w:sz w:val="22"/>
          <w:szCs w:val="22"/>
        </w:rPr>
        <w:t>Sullivan PS</w:t>
      </w:r>
      <w:r w:rsidRPr="00756D63">
        <w:rPr>
          <w:rFonts w:ascii="Arial" w:eastAsia="Calibri" w:hAnsi="Arial" w:cs="Arial"/>
          <w:sz w:val="22"/>
          <w:szCs w:val="22"/>
        </w:rPr>
        <w:t>, Ryerson AB, Rosenberg ES. Hepatitis C Virus Prevalence in 50 US States and DC by Sex, Birth Cohort, and Race: 2013</w:t>
      </w:r>
      <w:r w:rsidRPr="00756D63">
        <w:rPr>
          <w:rFonts w:ascii="Cambria Math" w:eastAsia="Calibri" w:hAnsi="Cambria Math" w:cs="Cambria Math"/>
          <w:sz w:val="22"/>
          <w:szCs w:val="22"/>
        </w:rPr>
        <w:t>‐</w:t>
      </w:r>
      <w:r w:rsidRPr="00756D63">
        <w:rPr>
          <w:rFonts w:ascii="Arial" w:eastAsia="Calibri" w:hAnsi="Arial" w:cs="Arial"/>
          <w:sz w:val="22"/>
          <w:szCs w:val="22"/>
        </w:rPr>
        <w:t>2016. Hepatology [Internet]. Wiley Online Library; 2019; Available from: https://aasldpubs.onlinelibrary.wiley.com/doi/abs/10.1002/hep4.1457</w:t>
      </w:r>
    </w:p>
    <w:p w14:paraId="1A428C4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Zahn R, Wiatrek SE. Mobile Messaging for Men who have sex with Men (M-cubed): An RCT to test brief written and video messaging for HIV prevention through a comprehensive mobile app. JMIR Research Protocols. 2019;</w:t>
      </w:r>
    </w:p>
    <w:p w14:paraId="060C232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ios-Spicer R, Darbes L, Hoff C, </w:t>
      </w:r>
      <w:r w:rsidRPr="00756D63">
        <w:rPr>
          <w:rFonts w:ascii="Arial" w:eastAsia="Calibri" w:hAnsi="Arial" w:cs="Arial"/>
          <w:b/>
          <w:bCs/>
          <w:sz w:val="22"/>
          <w:szCs w:val="22"/>
        </w:rPr>
        <w:t>Sullivan PS</w:t>
      </w:r>
      <w:r w:rsidRPr="00756D63">
        <w:rPr>
          <w:rFonts w:ascii="Arial" w:eastAsia="Calibri" w:hAnsi="Arial" w:cs="Arial"/>
          <w:sz w:val="22"/>
          <w:szCs w:val="22"/>
        </w:rPr>
        <w:t>, Stephenson R. Sexual Agreements: A Scoping Review of Measurement, Prevalence and Links to Health Outcomes. AIDS Behav. 2019 Jan;23(1):259–271. PMID: 29959719</w:t>
      </w:r>
    </w:p>
    <w:p w14:paraId="1AADAB8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ones J, </w:t>
      </w:r>
      <w:r w:rsidRPr="00756D63">
        <w:rPr>
          <w:rFonts w:ascii="Arial" w:eastAsia="Calibri" w:hAnsi="Arial" w:cs="Arial"/>
          <w:b/>
          <w:bCs/>
          <w:sz w:val="22"/>
          <w:szCs w:val="22"/>
        </w:rPr>
        <w:t>Sullivan PS</w:t>
      </w:r>
      <w:r w:rsidRPr="00756D63">
        <w:rPr>
          <w:rFonts w:ascii="Arial" w:eastAsia="Calibri" w:hAnsi="Arial" w:cs="Arial"/>
          <w:sz w:val="22"/>
          <w:szCs w:val="22"/>
        </w:rPr>
        <w:t>, Curran JW. Progress in the HIV epidemic: Identifying goals and measuring success. PLoS Med. 2019 Jan;16(1):e1002729. PMCID: PMC6338352</w:t>
      </w:r>
    </w:p>
    <w:p w14:paraId="139AD08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Sharma A, Stephenson R, Sallabank G, Merrill L, Sullivan S, Gandhi M. Acceptability and Feasibility of Self-Collecting Biological Specimens for HIV, Sexually Transmitted Infection, and Adherence Testing Among High-Risk Populations (Project Caboodle!): Protocol for an Exploratory Mixed-Methods Study [Internet]. JMIR Research Protocols. 2019. p. e13647. Available from: http://dx.doi.org/10.2196/13647</w:t>
      </w:r>
    </w:p>
    <w:p w14:paraId="353FC85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amarel KE, Darbes LA, Hightow-Weidman L, </w:t>
      </w:r>
      <w:r w:rsidRPr="00756D63">
        <w:rPr>
          <w:rFonts w:ascii="Arial" w:eastAsia="Calibri" w:hAnsi="Arial" w:cs="Arial"/>
          <w:b/>
          <w:bCs/>
          <w:sz w:val="22"/>
          <w:szCs w:val="22"/>
        </w:rPr>
        <w:t>Sullivan P</w:t>
      </w:r>
      <w:r w:rsidRPr="00756D63">
        <w:rPr>
          <w:rFonts w:ascii="Arial" w:eastAsia="Calibri" w:hAnsi="Arial" w:cs="Arial"/>
          <w:sz w:val="22"/>
          <w:szCs w:val="22"/>
        </w:rPr>
        <w:t>, Stephenson R. The Development and Testing of a Relationship Skills Intervention to Improve HIV Prevention Uptake Among Young Gay, Bisexual, and Other Men Who Have Sex With Men and Their Primary Partners (We Prevent): Protocol for a Randomized Controlled Trial. JMIR Research Protocols. 2019 Jan 2;8(1):e10370. PMID: 30602433</w:t>
      </w:r>
    </w:p>
    <w:p w14:paraId="6AF60CB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iello KB, Marrow E, Mimiaga MJ, </w:t>
      </w:r>
      <w:r w:rsidRPr="00756D63">
        <w:rPr>
          <w:rFonts w:ascii="Arial" w:eastAsia="Calibri" w:hAnsi="Arial" w:cs="Arial"/>
          <w:b/>
          <w:bCs/>
          <w:sz w:val="22"/>
          <w:szCs w:val="22"/>
        </w:rPr>
        <w:t>Sullivan P</w:t>
      </w:r>
      <w:r w:rsidRPr="00756D63">
        <w:rPr>
          <w:rFonts w:ascii="Arial" w:eastAsia="Calibri" w:hAnsi="Arial" w:cs="Arial"/>
          <w:sz w:val="22"/>
          <w:szCs w:val="22"/>
        </w:rPr>
        <w:t>, Hightow-Weidman L, Mayer KH. A Mobile-Based App (MyChoices) to Increase Uptake of HIV Testing and Pre-Exposure Prophylaxis by Young Men Who Have Sex With Men: Protocol for a Pilot Randomized Controlled Trial. JMIR Research Protocols. JMIR Publications Inc., Toronto, Canada; 2019 Jan 7;8(1):e10694. PMCID: PMC6329428</w:t>
      </w:r>
    </w:p>
    <w:p w14:paraId="7C51E6F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Mayer KH, Liu AY, Patel RR, Ahlschlager LM, Kraft CS, Fish R, Wiatrek SE, </w:t>
      </w:r>
      <w:r w:rsidRPr="00756D63">
        <w:rPr>
          <w:rFonts w:ascii="Arial" w:eastAsia="Calibri" w:hAnsi="Arial" w:cs="Arial"/>
          <w:b/>
          <w:bCs/>
          <w:sz w:val="22"/>
          <w:szCs w:val="22"/>
        </w:rPr>
        <w:t>Sullivan PS</w:t>
      </w:r>
      <w:r w:rsidRPr="00756D63">
        <w:rPr>
          <w:rFonts w:ascii="Arial" w:eastAsia="Calibri" w:hAnsi="Arial" w:cs="Arial"/>
          <w:sz w:val="22"/>
          <w:szCs w:val="22"/>
        </w:rPr>
        <w:t>. Developing and Assessing the Feasibility of a Home-based Preexposure Prophylaxis Monitoring and Support Program. Clin Infect Dis. academic.oup.com; 2019 Jan 18;68(3):501–504. PMCID: PMC6336909</w:t>
      </w:r>
    </w:p>
    <w:p w14:paraId="6D17B8D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iu A, Coleman K, Bojan K, Serrano PA, Oyedele T, Garcia A, Enriquez-Bruce E, Emmanuel P, Jones J, </w:t>
      </w:r>
      <w:r w:rsidRPr="00756D63">
        <w:rPr>
          <w:rFonts w:ascii="Arial" w:eastAsia="Calibri" w:hAnsi="Arial" w:cs="Arial"/>
          <w:b/>
          <w:bCs/>
          <w:sz w:val="22"/>
          <w:szCs w:val="22"/>
        </w:rPr>
        <w:t>Sullivan P</w:t>
      </w:r>
      <w:r w:rsidRPr="00756D63">
        <w:rPr>
          <w:rFonts w:ascii="Arial" w:eastAsia="Calibri" w:hAnsi="Arial" w:cs="Arial"/>
          <w:sz w:val="22"/>
          <w:szCs w:val="22"/>
        </w:rPr>
        <w:t>, Hightow-Weidman L, Buchbinder S, Scott H. Developing a Mobile App (LYNX) to Support Linkage to HIV/Sexually Transmitted Infection Testing and Pre-Exposure Prophylaxis for Young Men Who Have Sex With Men: Protocol for a Randomized Controlled Trial. JMIR Research Protocols. JMIR Publications Inc., Toronto, Canada; 2019 Jan 25;8(1):e10659. PMCID: PMC6367663</w:t>
      </w:r>
    </w:p>
    <w:p w14:paraId="421B528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iello KB, Psaros C, Krakower DS, Marrow E, Safren SA, Mimiaga MJ, Hightow-Weidman L, </w:t>
      </w:r>
      <w:r w:rsidRPr="00756D63">
        <w:rPr>
          <w:rFonts w:ascii="Arial" w:eastAsia="Calibri" w:hAnsi="Arial" w:cs="Arial"/>
          <w:b/>
          <w:bCs/>
          <w:sz w:val="22"/>
          <w:szCs w:val="22"/>
        </w:rPr>
        <w:t>Sullivan P</w:t>
      </w:r>
      <w:r w:rsidRPr="00756D63">
        <w:rPr>
          <w:rFonts w:ascii="Arial" w:eastAsia="Calibri" w:hAnsi="Arial" w:cs="Arial"/>
          <w:sz w:val="22"/>
          <w:szCs w:val="22"/>
        </w:rPr>
        <w:t>, Mayer KH. A Pre-Exposure Prophylaxis Adherence Intervention (LifeSteps) for Young Men Who Have Sex With Men: Protocol for a Pilot Randomized Controlled Trial. JMIR Research Protocols. 2019 Jan 29;8(1):e10661. PMCID: PMC6371073</w:t>
      </w:r>
    </w:p>
    <w:p w14:paraId="2D3A862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all E, Sanchez T, Stephenson R, Stein AD, Sineath RC, Zlotorzynska M, </w:t>
      </w:r>
      <w:r w:rsidRPr="00756D63">
        <w:rPr>
          <w:rFonts w:ascii="Arial" w:eastAsia="Calibri" w:hAnsi="Arial" w:cs="Arial"/>
          <w:b/>
          <w:bCs/>
          <w:sz w:val="22"/>
          <w:szCs w:val="22"/>
        </w:rPr>
        <w:t>Sullivan P</w:t>
      </w:r>
      <w:r w:rsidRPr="00756D63">
        <w:rPr>
          <w:rFonts w:ascii="Arial" w:eastAsia="Calibri" w:hAnsi="Arial" w:cs="Arial"/>
          <w:sz w:val="22"/>
          <w:szCs w:val="22"/>
        </w:rPr>
        <w:t xml:space="preserve">. Randomised controlled trial of incentives to improve online survey completion among </w:t>
      </w:r>
      <w:r w:rsidRPr="00756D63">
        <w:rPr>
          <w:rFonts w:ascii="Arial" w:eastAsia="Calibri" w:hAnsi="Arial" w:cs="Arial"/>
          <w:sz w:val="22"/>
          <w:szCs w:val="22"/>
        </w:rPr>
        <w:lastRenderedPageBreak/>
        <w:t>internet-using men who have sex with men. J Epidemiol Community Health. 2019 Feb;73(2):156–161. PMCID: PMC6424578</w:t>
      </w:r>
    </w:p>
    <w:p w14:paraId="3938351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Ojikutu BO, Bogart LM, Mayer KH, Stopka TJ, </w:t>
      </w:r>
      <w:r w:rsidRPr="00756D63">
        <w:rPr>
          <w:rFonts w:ascii="Arial" w:eastAsia="Calibri" w:hAnsi="Arial" w:cs="Arial"/>
          <w:b/>
          <w:bCs/>
          <w:sz w:val="22"/>
          <w:szCs w:val="22"/>
        </w:rPr>
        <w:t>Sullivan PS</w:t>
      </w:r>
      <w:r w:rsidRPr="00756D63">
        <w:rPr>
          <w:rFonts w:ascii="Arial" w:eastAsia="Calibri" w:hAnsi="Arial" w:cs="Arial"/>
          <w:sz w:val="22"/>
          <w:szCs w:val="22"/>
        </w:rPr>
        <w:t>, Ransome Y. Spatial Access and Willingness to Use Pre-Exposure Prophylaxis Among Black/African American Individuals in the United States: Cross-Sectional Survey. JMIR public health and surveillance. 2019 Feb 4;5(1):e12405. PMCID: PMC6378549</w:t>
      </w:r>
    </w:p>
    <w:p w14:paraId="3C5AA24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Zlotorzynska M, </w:t>
      </w:r>
      <w:r w:rsidRPr="00756D63">
        <w:rPr>
          <w:rFonts w:ascii="Arial" w:eastAsia="Calibri" w:hAnsi="Arial" w:cs="Arial"/>
          <w:b/>
          <w:bCs/>
          <w:sz w:val="22"/>
          <w:szCs w:val="22"/>
        </w:rPr>
        <w:t>Sullivan P</w:t>
      </w:r>
      <w:r w:rsidRPr="00756D63">
        <w:rPr>
          <w:rFonts w:ascii="Arial" w:eastAsia="Calibri" w:hAnsi="Arial" w:cs="Arial"/>
          <w:sz w:val="22"/>
          <w:szCs w:val="22"/>
        </w:rPr>
        <w:t>, Sanchez T. The Annual American Men’s Internet Survey of Behaviors of Men Who Have Sex With Men in the United States: 2016 Key Indicators Report. JMIR public health and surveillance. 2019 Feb 20;5(1):e11313. PMCID: PMC6401665</w:t>
      </w:r>
    </w:p>
    <w:p w14:paraId="7C106A9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ockard A, Rosenberg ES, </w:t>
      </w:r>
      <w:r w:rsidRPr="00756D63">
        <w:rPr>
          <w:rFonts w:ascii="Arial" w:eastAsia="Calibri" w:hAnsi="Arial" w:cs="Arial"/>
          <w:b/>
          <w:bCs/>
          <w:sz w:val="22"/>
          <w:szCs w:val="22"/>
        </w:rPr>
        <w:t>Sullivan PS</w:t>
      </w:r>
      <w:r w:rsidRPr="00756D63">
        <w:rPr>
          <w:rFonts w:ascii="Arial" w:eastAsia="Calibri" w:hAnsi="Arial" w:cs="Arial"/>
          <w:sz w:val="22"/>
          <w:szCs w:val="22"/>
        </w:rPr>
        <w:t>, Kelley CF, Serota DP, Rolle C-PM, Luisi N, Pingel E, Siegler AJ. Contrasting Self-Perceived Need and Guideline-Based Indication for HIV Pre-Exposure Prophylaxis Among Young, Black Men Who Have Sex with Men Offered Pre-Exposure Prophylaxis in Atlanta, Georgia. AIDS Patient Care STDS. 2019 Mar;33(3):112–119. PMCID: PMC6442270</w:t>
      </w:r>
    </w:p>
    <w:p w14:paraId="1CD5F2C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radley H, Althoff KN, Buchacz K, Brooks JT, Gill MJ, Horberg MA, Kitahata MM, Marconi V, Mayer KH, Mayor A, Moore R, Mugavero M, Napravnik S, Paz-Bailey G, Prejean J, Rebeiro PF, Rentsch CT, Shouse RL, Silverberg MJ, </w:t>
      </w:r>
      <w:r w:rsidRPr="00756D63">
        <w:rPr>
          <w:rFonts w:ascii="Arial" w:eastAsia="Calibri" w:hAnsi="Arial" w:cs="Arial"/>
          <w:b/>
          <w:bCs/>
          <w:sz w:val="22"/>
          <w:szCs w:val="22"/>
        </w:rPr>
        <w:t>Sullivan PS</w:t>
      </w:r>
      <w:r w:rsidRPr="00756D63">
        <w:rPr>
          <w:rFonts w:ascii="Arial" w:eastAsia="Calibri" w:hAnsi="Arial" w:cs="Arial"/>
          <w:sz w:val="22"/>
          <w:szCs w:val="22"/>
        </w:rPr>
        <w:t>, Thorne JE, Yehia B, Rosenberg ES. Viral suppression among persons in HIV care in the United States during 2009-2013: sampling bias in Medical Monitoring Project surveillance estimates. Ann Epidemiol. 2019 Mar;31:3–7.</w:t>
      </w:r>
    </w:p>
    <w:p w14:paraId="56D09B7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enness SM, Maloney KM, Smith DK, Hoover KW, Goodreau SM, Rosenberg ES, Weiss KM, Liu AY, Rao DW, </w:t>
      </w:r>
      <w:r w:rsidRPr="00756D63">
        <w:rPr>
          <w:rFonts w:ascii="Arial" w:eastAsia="Calibri" w:hAnsi="Arial" w:cs="Arial"/>
          <w:b/>
          <w:bCs/>
          <w:sz w:val="22"/>
          <w:szCs w:val="22"/>
        </w:rPr>
        <w:t>Sullivan PS</w:t>
      </w:r>
      <w:r w:rsidRPr="00756D63">
        <w:rPr>
          <w:rFonts w:ascii="Arial" w:eastAsia="Calibri" w:hAnsi="Arial" w:cs="Arial"/>
          <w:sz w:val="22"/>
          <w:szCs w:val="22"/>
        </w:rPr>
        <w:t>. Addressing Gaps in HIV Preexposure Prophylaxis Care to Reduce Racial Disparities in HIV Incidence in the United States. Am J Epidemiol. 2019 Apr 1;188(4):743–752. PMCID: PMC6438815</w:t>
      </w:r>
    </w:p>
    <w:p w14:paraId="1BE9A4F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esolowski L, Chavez P, </w:t>
      </w:r>
      <w:r w:rsidRPr="00756D63">
        <w:rPr>
          <w:rFonts w:ascii="Arial" w:eastAsia="Calibri" w:hAnsi="Arial" w:cs="Arial"/>
          <w:b/>
          <w:bCs/>
          <w:sz w:val="22"/>
          <w:szCs w:val="22"/>
        </w:rPr>
        <w:t>Sullivan P</w:t>
      </w:r>
      <w:r w:rsidRPr="00756D63">
        <w:rPr>
          <w:rFonts w:ascii="Arial" w:eastAsia="Calibri" w:hAnsi="Arial" w:cs="Arial"/>
          <w:sz w:val="22"/>
          <w:szCs w:val="22"/>
        </w:rPr>
        <w:t>, Freeman A, Sharma A, Mustanski B, McNaghten AD, MacGowan R. Distribution of HIV Self-tests by HIV-Positive Men Who Have Sex with Men to Social and Sexual Contacts. AIDS Behav. 2019 Apr;23(4):893–899. PMCID: PMC6437005</w:t>
      </w:r>
    </w:p>
    <w:p w14:paraId="6D694A3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Rosenthal EM, </w:t>
      </w:r>
      <w:r w:rsidRPr="00756D63">
        <w:rPr>
          <w:rFonts w:ascii="Arial" w:eastAsia="Calibri" w:hAnsi="Arial" w:cs="Arial"/>
          <w:b/>
          <w:bCs/>
          <w:sz w:val="22"/>
          <w:szCs w:val="22"/>
        </w:rPr>
        <w:t>Sullivan PS</w:t>
      </w:r>
      <w:r w:rsidRPr="00756D63">
        <w:rPr>
          <w:rFonts w:ascii="Arial" w:eastAsia="Calibri" w:hAnsi="Arial" w:cs="Arial"/>
          <w:sz w:val="22"/>
          <w:szCs w:val="22"/>
        </w:rPr>
        <w:t>, Ahlschlager L, Kelley CF, Mehta CC, Moore RH, Rosenberg ES, Cecil MP. Double-Blind, Single-Center, Randomized Three-Way Crossover Trial of Fitted, Thin, and Standard Condoms for Vaginal and Anal Sex: C-PLEASURE Study Protocol and Baseline Data. JMIR Research Protocols. 2019 Apr 23;8(4):e12205. PMCID: PMC6658242</w:t>
      </w:r>
    </w:p>
    <w:p w14:paraId="7B507D8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imiaga MJ, Suarez N, Garofalo R, Frank J, Ogunbajo A, Brown E, Bratcher A, Pardee D, Hidalgo MA, Hoehnle S, Restar A, Wimbly T, Thai J, </w:t>
      </w:r>
      <w:r w:rsidRPr="00756D63">
        <w:rPr>
          <w:rFonts w:ascii="Arial" w:eastAsia="Calibri" w:hAnsi="Arial" w:cs="Arial"/>
          <w:b/>
          <w:bCs/>
          <w:sz w:val="22"/>
          <w:szCs w:val="22"/>
        </w:rPr>
        <w:t>Sullivan PS</w:t>
      </w:r>
      <w:r w:rsidRPr="00756D63">
        <w:rPr>
          <w:rFonts w:ascii="Arial" w:eastAsia="Calibri" w:hAnsi="Arial" w:cs="Arial"/>
          <w:sz w:val="22"/>
          <w:szCs w:val="22"/>
        </w:rPr>
        <w:t>, Stephenson R. Relationship Dynamics in the Context of Binge Drinking and Polydrug Use Among Same-Sex Male Couples in Atlanta, Boston, and Chicago. Arch Sex Behav. 2019 May;48(4):1171–1184. PMCID: PMC6458086</w:t>
      </w:r>
    </w:p>
    <w:p w14:paraId="59EBF58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harma A, Garofalo R, Hidalgo MA, Hoehnle S, Mimiaga MJ, Brown E, Thai J, Bratcher A, Wimbly T, </w:t>
      </w:r>
      <w:r w:rsidRPr="00756D63">
        <w:rPr>
          <w:rFonts w:ascii="Arial" w:eastAsia="Calibri" w:hAnsi="Arial" w:cs="Arial"/>
          <w:b/>
          <w:bCs/>
          <w:sz w:val="22"/>
          <w:szCs w:val="22"/>
        </w:rPr>
        <w:t>Sullivan PS</w:t>
      </w:r>
      <w:r w:rsidRPr="00756D63">
        <w:rPr>
          <w:rFonts w:ascii="Arial" w:eastAsia="Calibri" w:hAnsi="Arial" w:cs="Arial"/>
          <w:sz w:val="22"/>
          <w:szCs w:val="22"/>
        </w:rPr>
        <w:t>, Stephenson R. Do male couples agree on their sexual agreements? An analysis of dyadic data. Arch Sex Behav. Springer Science and Business Media LLC; 2019 May;48(4):1203–1216. PMCID: PMC6458080</w:t>
      </w:r>
    </w:p>
    <w:p w14:paraId="4C36843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amilton DT, Rosenberg ES, Jenness SM, </w:t>
      </w:r>
      <w:r w:rsidRPr="00756D63">
        <w:rPr>
          <w:rFonts w:ascii="Arial" w:eastAsia="Calibri" w:hAnsi="Arial" w:cs="Arial"/>
          <w:b/>
          <w:bCs/>
          <w:sz w:val="22"/>
          <w:szCs w:val="22"/>
        </w:rPr>
        <w:t>Sullivan PS</w:t>
      </w:r>
      <w:r w:rsidRPr="00756D63">
        <w:rPr>
          <w:rFonts w:ascii="Arial" w:eastAsia="Calibri" w:hAnsi="Arial" w:cs="Arial"/>
          <w:sz w:val="22"/>
          <w:szCs w:val="22"/>
        </w:rPr>
        <w:t>, Wang LY, Dunville RL, Barrios LC, Aslam M, Goodreau SM. Modeling the joint effects of adolescent and adult PrEP for sexual minority males in the United States. PLoS One. 2019 May 22;14(5):e0217315. PMCID: PMC6530873</w:t>
      </w:r>
    </w:p>
    <w:p w14:paraId="627B4C2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Jones J, Weiss K, Mermin J, Dietz P, Rosenberg ES, Gift TL, Chesson H, </w:t>
      </w:r>
      <w:r w:rsidRPr="00756D63">
        <w:rPr>
          <w:rFonts w:ascii="Arial" w:eastAsia="Calibri" w:hAnsi="Arial" w:cs="Arial"/>
          <w:b/>
          <w:bCs/>
          <w:sz w:val="22"/>
          <w:szCs w:val="22"/>
        </w:rPr>
        <w:t>Sullivan PS</w:t>
      </w:r>
      <w:r w:rsidRPr="00756D63">
        <w:rPr>
          <w:rFonts w:ascii="Arial" w:eastAsia="Calibri" w:hAnsi="Arial" w:cs="Arial"/>
          <w:sz w:val="22"/>
          <w:szCs w:val="22"/>
        </w:rPr>
        <w:t>, Lyles C, Bernstein KT, Jenness SM. Proportion of Incident Human Immunodeficiency Virus Cases Among Men Who Have Sex With Men Attributable to Gonorrhea and Chlamydia: A Modeling Analysis. Sex Transm Dis. 2019 Jun;46(6):357–363.</w:t>
      </w:r>
    </w:p>
    <w:p w14:paraId="2F2679D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Sharma A, Mimiaga MJ, Garofalo R, Brown E, Bratcher A, Wimbly T, Hidalgo MA, Hoehnle S, Thai J, </w:t>
      </w:r>
      <w:r w:rsidRPr="00756D63">
        <w:rPr>
          <w:rFonts w:ascii="Arial" w:eastAsia="Calibri" w:hAnsi="Arial" w:cs="Arial"/>
          <w:b/>
          <w:bCs/>
          <w:sz w:val="22"/>
          <w:szCs w:val="22"/>
        </w:rPr>
        <w:t>Sullivan PS</w:t>
      </w:r>
      <w:r w:rsidRPr="00756D63">
        <w:rPr>
          <w:rFonts w:ascii="Arial" w:eastAsia="Calibri" w:hAnsi="Arial" w:cs="Arial"/>
          <w:sz w:val="22"/>
          <w:szCs w:val="22"/>
        </w:rPr>
        <w:t>, Suarez NA. Concordance in the reporting of intimate partner violence among male-male couples. J Fam Violence. Springer Science and Business Media LLC; 2019 Jun 11;34(7):677–686. PMCID: PMC7413602</w:t>
      </w:r>
    </w:p>
    <w:p w14:paraId="721E2ED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Chapin-Bardales J, Rosenberg ES, </w:t>
      </w:r>
      <w:r w:rsidRPr="00756D63">
        <w:rPr>
          <w:rFonts w:ascii="Arial" w:eastAsia="Calibri" w:hAnsi="Arial" w:cs="Arial"/>
          <w:b/>
          <w:bCs/>
          <w:sz w:val="22"/>
          <w:szCs w:val="22"/>
        </w:rPr>
        <w:t>Sullivan PS</w:t>
      </w:r>
      <w:r w:rsidRPr="00756D63">
        <w:rPr>
          <w:rFonts w:ascii="Arial" w:eastAsia="Calibri" w:hAnsi="Arial" w:cs="Arial"/>
          <w:sz w:val="22"/>
          <w:szCs w:val="22"/>
        </w:rPr>
        <w:t>, Jenness SM, Paz-Bailey G, NHBS Study Group. Trends in number and composition of sex partners among men who have sex with men in the United States, national HIV Behavioral Surveillance, 2008-2014. J Acquir Immune Defic Syndr. Ovid Technologies (Wolters Kluwer Health); 2019 Jul 1;81(3):257–265. PMCID: PMC6647032</w:t>
      </w:r>
    </w:p>
    <w:p w14:paraId="0AF7A4E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orvath KJ, MacLehose RF, Martinka A, DeWitt J, Hightow-Weidman L, </w:t>
      </w:r>
      <w:r w:rsidRPr="00756D63">
        <w:rPr>
          <w:rFonts w:ascii="Arial" w:eastAsia="Calibri" w:hAnsi="Arial" w:cs="Arial"/>
          <w:b/>
          <w:bCs/>
          <w:sz w:val="22"/>
          <w:szCs w:val="22"/>
        </w:rPr>
        <w:t>Sullivan P</w:t>
      </w:r>
      <w:r w:rsidRPr="00756D63">
        <w:rPr>
          <w:rFonts w:ascii="Arial" w:eastAsia="Calibri" w:hAnsi="Arial" w:cs="Arial"/>
          <w:sz w:val="22"/>
          <w:szCs w:val="22"/>
        </w:rPr>
        <w:t>, Amico KR. Connecting Youth and Young Adults to Optimize Antiretroviral Therapy Adherence (YouTHrive): Protocol for a Randomized Controlled Trial. JMIR Research Protocols. 2019 Jul 30;8(7):e11502. PMCID: PMC6691670</w:t>
      </w:r>
    </w:p>
    <w:p w14:paraId="597D1D2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i DH, Brown CH, Gallo C, Morgan E, </w:t>
      </w:r>
      <w:r w:rsidRPr="00756D63">
        <w:rPr>
          <w:rFonts w:ascii="Arial" w:eastAsia="Calibri" w:hAnsi="Arial" w:cs="Arial"/>
          <w:b/>
          <w:bCs/>
          <w:sz w:val="22"/>
          <w:szCs w:val="22"/>
        </w:rPr>
        <w:t>Sullivan PS</w:t>
      </w:r>
      <w:r w:rsidRPr="00756D63">
        <w:rPr>
          <w:rFonts w:ascii="Arial" w:eastAsia="Calibri" w:hAnsi="Arial" w:cs="Arial"/>
          <w:sz w:val="22"/>
          <w:szCs w:val="22"/>
        </w:rPr>
        <w:t>, Young SD, Mustanski B. Design Considerations for Implementing eHealth Behavioral Interventions for HIV Prevention in Evolving Sociotechnical Landscapes. Curr HIV/AIDS Rep. 2019 Aug;16(4):335–348. PMCID: PMC6837839</w:t>
      </w:r>
    </w:p>
    <w:p w14:paraId="2FD57EE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Mena L, Elopre L, Siegler AJ. Implementation Strategies to Increase PrEP Uptake in the South. Curr HIV/AIDS Rep. 2019 Aug;16(4):259–269. PMCID: PMC7117066</w:t>
      </w:r>
    </w:p>
    <w:p w14:paraId="2C72FE5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arks TJ, Dellucci TV, Gupta S, Robles G, Stephenson R, S </w:t>
      </w:r>
      <w:r w:rsidRPr="00756D63">
        <w:rPr>
          <w:rFonts w:ascii="Arial" w:eastAsia="Calibri" w:hAnsi="Arial" w:cs="Arial"/>
          <w:b/>
          <w:bCs/>
          <w:sz w:val="22"/>
          <w:szCs w:val="22"/>
        </w:rPr>
        <w:t>Sullivan P</w:t>
      </w:r>
      <w:r w:rsidRPr="00756D63">
        <w:rPr>
          <w:rFonts w:ascii="Arial" w:eastAsia="Calibri" w:hAnsi="Arial" w:cs="Arial"/>
          <w:sz w:val="22"/>
          <w:szCs w:val="22"/>
        </w:rPr>
        <w:t>, Parsons JT. A Pilot Randomized Trial of Intervention Components Addressing Drug Use in Couples HIV Testing and Counseling (CHTC) with Male Couples. AIDS Behav. 2019 Sep;23(9):2407–2420. PMCID: PMC6910720</w:t>
      </w:r>
    </w:p>
    <w:p w14:paraId="529380C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aral S, Rao A, </w:t>
      </w:r>
      <w:r w:rsidRPr="00756D63">
        <w:rPr>
          <w:rFonts w:ascii="Arial" w:eastAsia="Calibri" w:hAnsi="Arial" w:cs="Arial"/>
          <w:b/>
          <w:bCs/>
          <w:sz w:val="22"/>
          <w:szCs w:val="22"/>
        </w:rPr>
        <w:t>Sullivan P</w:t>
      </w:r>
      <w:r w:rsidRPr="00756D63">
        <w:rPr>
          <w:rFonts w:ascii="Arial" w:eastAsia="Calibri" w:hAnsi="Arial" w:cs="Arial"/>
          <w:sz w:val="22"/>
          <w:szCs w:val="22"/>
        </w:rPr>
        <w:t>, Phaswana-Mafuya N, Diouf D, Millett G, Musyoki H, Geng E, Mishra S. The disconnect between individual-level and population-level HIV prevention benefits of antiretroviral treatment. Lancet HIV. 2019 Sep;6(9):e632–e638. PMID: 31331822</w:t>
      </w:r>
    </w:p>
    <w:p w14:paraId="7FC04F3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ullivan S, </w:t>
      </w:r>
      <w:r w:rsidRPr="00756D63">
        <w:rPr>
          <w:rFonts w:ascii="Arial" w:eastAsia="Calibri" w:hAnsi="Arial" w:cs="Arial"/>
          <w:b/>
          <w:bCs/>
          <w:sz w:val="22"/>
          <w:szCs w:val="22"/>
        </w:rPr>
        <w:t>Sullivan P</w:t>
      </w:r>
      <w:r w:rsidRPr="00756D63">
        <w:rPr>
          <w:rFonts w:ascii="Arial" w:eastAsia="Calibri" w:hAnsi="Arial" w:cs="Arial"/>
          <w:sz w:val="22"/>
          <w:szCs w:val="22"/>
        </w:rPr>
        <w:t>, Stephenson R. Acceptability and Feasibility of a Telehealth Intervention for Sexually Transmitted Infection Testing Among Male Couples: Protocol for a Pilot Study. JMIR Research Protocols. 2019 Oct 1;8(10):e14481. PMCID: PMC6774231</w:t>
      </w:r>
    </w:p>
    <w:p w14:paraId="0FAB298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eiss KM, Jones JS, Anderson EJ, Gift T, Chesson H, Bernstein K, Workowski K, Tuite A, Rosenberg ES, </w:t>
      </w:r>
      <w:r w:rsidRPr="00756D63">
        <w:rPr>
          <w:rFonts w:ascii="Arial" w:eastAsia="Calibri" w:hAnsi="Arial" w:cs="Arial"/>
          <w:b/>
          <w:bCs/>
          <w:sz w:val="22"/>
          <w:szCs w:val="22"/>
        </w:rPr>
        <w:t>Sullivan PS</w:t>
      </w:r>
      <w:r w:rsidRPr="00756D63">
        <w:rPr>
          <w:rFonts w:ascii="Arial" w:eastAsia="Calibri" w:hAnsi="Arial" w:cs="Arial"/>
          <w:sz w:val="22"/>
          <w:szCs w:val="22"/>
        </w:rPr>
        <w:t>, Jenness SM. Optimizing Coverage vs Frequency for Sexually Transmitted Infection Screening of Men Who Have Sex With Men. Open Forum Infect Dis. 2019 Oct;6(10):ofz405. PMCID: PMC6814280</w:t>
      </w:r>
    </w:p>
    <w:p w14:paraId="3463E28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erota DP, Rosenberg ES, Thorne AL, </w:t>
      </w:r>
      <w:r w:rsidRPr="00756D63">
        <w:rPr>
          <w:rFonts w:ascii="Arial" w:eastAsia="Calibri" w:hAnsi="Arial" w:cs="Arial"/>
          <w:b/>
          <w:bCs/>
          <w:sz w:val="22"/>
          <w:szCs w:val="22"/>
        </w:rPr>
        <w:t>Sullivan PS</w:t>
      </w:r>
      <w:r w:rsidRPr="00756D63">
        <w:rPr>
          <w:rFonts w:ascii="Arial" w:eastAsia="Calibri" w:hAnsi="Arial" w:cs="Arial"/>
          <w:sz w:val="22"/>
          <w:szCs w:val="22"/>
        </w:rPr>
        <w:t>, Kelley CF. Lack of health insurance is associated with delays in PrEP initiation among young black men who have sex with men in Atlanta, US: a longitudinal cohort study. J Int AIDS Soc. 2019 Oct;22(10):e25399. PMCID: PMC6781266</w:t>
      </w:r>
    </w:p>
    <w:p w14:paraId="76F706E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Mayer KH, </w:t>
      </w:r>
      <w:r w:rsidRPr="00756D63">
        <w:rPr>
          <w:rFonts w:ascii="Arial" w:eastAsia="Calibri" w:hAnsi="Arial" w:cs="Arial"/>
          <w:b/>
          <w:bCs/>
          <w:sz w:val="22"/>
          <w:szCs w:val="22"/>
        </w:rPr>
        <w:t>Sullivan PS</w:t>
      </w:r>
      <w:r w:rsidRPr="00756D63">
        <w:rPr>
          <w:rFonts w:ascii="Arial" w:eastAsia="Calibri" w:hAnsi="Arial" w:cs="Arial"/>
          <w:sz w:val="22"/>
          <w:szCs w:val="22"/>
        </w:rPr>
        <w:t>, Beyrer C. Silver bullets and structural impediments to HIV prevention. Lancet HIV. 2019 Nov;6(11):e729–e732. PMID: 31451415</w:t>
      </w:r>
    </w:p>
    <w:p w14:paraId="7DD090E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irshfield S, Downing MJ Jr, Chiasson MA, Yoon IS, Houang ST, Teran RA, Grov C, </w:t>
      </w:r>
      <w:r w:rsidRPr="00756D63">
        <w:rPr>
          <w:rFonts w:ascii="Arial" w:eastAsia="Calibri" w:hAnsi="Arial" w:cs="Arial"/>
          <w:b/>
          <w:bCs/>
          <w:sz w:val="22"/>
          <w:szCs w:val="22"/>
        </w:rPr>
        <w:t>Sullivan PS</w:t>
      </w:r>
      <w:r w:rsidRPr="00756D63">
        <w:rPr>
          <w:rFonts w:ascii="Arial" w:eastAsia="Calibri" w:hAnsi="Arial" w:cs="Arial"/>
          <w:sz w:val="22"/>
          <w:szCs w:val="22"/>
        </w:rPr>
        <w:t>, Gordon RJ, Hoover DR, Parsons JT. Evaluation of Sex Positive! A Video eHealth Intervention for Men Living with HIV. AIDS Behav. 2019 Nov;23(11):3103–3118. PMCID: PMC6803061</w:t>
      </w:r>
    </w:p>
    <w:p w14:paraId="4554B92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Zahn RJ, Wiatrek S, Chandler CJ, Hirshfield S, Stephenson R, Bauermeister JA, Chiasson MA, Downing MJ Jr, Gelaude DJ, Siegler AJ, Horvath K, Rogers E, Alas A, Olansky EJ, Saul H, Rosenberg ES, Mansergh G. HIV Prevention Via Mobile Messaging for Men Who Have Sex With Men (M-Cubed): Protocol for a Randomized Controlled Trial. JMIR Research Protocols. 2019 Nov 15;8(11):e16439. PMCID: PMC6884718</w:t>
      </w:r>
    </w:p>
    <w:p w14:paraId="5E50CE8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rey JA, Torrone EA, </w:t>
      </w:r>
      <w:r w:rsidRPr="00756D63">
        <w:rPr>
          <w:rFonts w:ascii="Arial" w:eastAsia="Calibri" w:hAnsi="Arial" w:cs="Arial"/>
          <w:b/>
          <w:bCs/>
          <w:sz w:val="22"/>
          <w:szCs w:val="22"/>
        </w:rPr>
        <w:t>Sullivan PS</w:t>
      </w:r>
      <w:r w:rsidRPr="00756D63">
        <w:rPr>
          <w:rFonts w:ascii="Arial" w:eastAsia="Calibri" w:hAnsi="Arial" w:cs="Arial"/>
          <w:sz w:val="22"/>
          <w:szCs w:val="22"/>
        </w:rPr>
        <w:t>, Weiss KM, Aral SO. Population and Individual-Level Effects of Human Immunodeficiency Virus Preexposure Prophylaxis on Sexually Transmitted Infection Epidemics Among Men Who Have Sex With Men. Sex Transm Dis. 2019 Dec;46(12):759–761. PMID: 31764765</w:t>
      </w:r>
    </w:p>
    <w:p w14:paraId="5D1039C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auermeister JA, Golinkoff JM, Lin WY, Claude KF, Horvath KJ, Dowshen N, Schlupp A, Vickroy WJ, Desir K, Lopez AV, Castillo M, Tanney M, Wimbly TA, Leung K, </w:t>
      </w:r>
      <w:r w:rsidRPr="00756D63">
        <w:rPr>
          <w:rFonts w:ascii="Arial" w:eastAsia="Calibri" w:hAnsi="Arial" w:cs="Arial"/>
          <w:b/>
          <w:bCs/>
          <w:sz w:val="22"/>
          <w:szCs w:val="22"/>
        </w:rPr>
        <w:t>Sullivan PS</w:t>
      </w:r>
      <w:r w:rsidRPr="00756D63">
        <w:rPr>
          <w:rFonts w:ascii="Arial" w:eastAsia="Calibri" w:hAnsi="Arial" w:cs="Arial"/>
          <w:sz w:val="22"/>
          <w:szCs w:val="22"/>
        </w:rPr>
        <w:t>, Santiago DL, Hernandez R, Paul ME, Hightow-Weidman L, Lee S, Stephenson R. Testing the Testers: Are Young Men Who Have Sex With Men Receiving Adequate HIV Testing and Counseling Services? J Acquir Immune Defic Syndr. 2019 Dec 1;82 Suppl 2:S133–S141. PMCID: PMC6820705</w:t>
      </w:r>
    </w:p>
    <w:p w14:paraId="5285899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Rosenthal EM, </w:t>
      </w:r>
      <w:r w:rsidRPr="00756D63">
        <w:rPr>
          <w:rFonts w:ascii="Arial" w:eastAsia="Calibri" w:hAnsi="Arial" w:cs="Arial"/>
          <w:b/>
          <w:bCs/>
          <w:sz w:val="22"/>
          <w:szCs w:val="22"/>
        </w:rPr>
        <w:t>Sullivan PS</w:t>
      </w:r>
      <w:r w:rsidRPr="00756D63">
        <w:rPr>
          <w:rFonts w:ascii="Arial" w:eastAsia="Calibri" w:hAnsi="Arial" w:cs="Arial"/>
          <w:sz w:val="22"/>
          <w:szCs w:val="22"/>
        </w:rPr>
        <w:t>, Christina Mehta C, Moore RH, Ahlschlager L, Kelley CF, Rosenberg ES, Cecil MP. Levels of clinical condom failure for anal sex: A randomized cross-over trial. EClinicalMedicine. 2019 Dec;17:100199. PMCID: PMC6933145</w:t>
      </w:r>
    </w:p>
    <w:p w14:paraId="67FC612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okhale RH, Weiser J, </w:t>
      </w:r>
      <w:r w:rsidRPr="00756D63">
        <w:rPr>
          <w:rFonts w:ascii="Arial" w:eastAsia="Calibri" w:hAnsi="Arial" w:cs="Arial"/>
          <w:b/>
          <w:bCs/>
          <w:sz w:val="22"/>
          <w:szCs w:val="22"/>
        </w:rPr>
        <w:t>Sullivan PS</w:t>
      </w:r>
      <w:r w:rsidRPr="00756D63">
        <w:rPr>
          <w:rFonts w:ascii="Arial" w:eastAsia="Calibri" w:hAnsi="Arial" w:cs="Arial"/>
          <w:sz w:val="22"/>
          <w:szCs w:val="22"/>
        </w:rPr>
        <w:t>, Luo Q, Shu F, Bradley H. Depression prevalence, antidepressant treatment status, and association with sustained HIV viral suppression among adults living with HIV in care in the United States, 2009-2014. AIDS Behav. Springer Science and Business Media LLC; 2019 Dec;23(12):3452–3459. PMID: 31367965</w:t>
      </w:r>
    </w:p>
    <w:p w14:paraId="5829478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Bratcher A, Mimiaga MJ, Garofalo R, Hidalgo MA, Hoehnle S, </w:t>
      </w:r>
      <w:r w:rsidRPr="00756D63">
        <w:rPr>
          <w:rFonts w:ascii="Arial" w:eastAsia="Calibri" w:hAnsi="Arial" w:cs="Arial"/>
          <w:b/>
          <w:bCs/>
          <w:sz w:val="22"/>
          <w:szCs w:val="22"/>
        </w:rPr>
        <w:t>Sullivan PS</w:t>
      </w:r>
      <w:r w:rsidRPr="00756D63">
        <w:rPr>
          <w:rFonts w:ascii="Arial" w:eastAsia="Calibri" w:hAnsi="Arial" w:cs="Arial"/>
          <w:sz w:val="22"/>
          <w:szCs w:val="22"/>
        </w:rPr>
        <w:t>. Accuracy in self-report of viral suppression among HIV-positive men with HIV-negative male partners. J Acquir Immune Defic Syndr [Internet]. 2020; Available from: http://dx.doi.org/10.1097/qai.0000000000002240</w:t>
      </w:r>
    </w:p>
    <w:p w14:paraId="42A9DEC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Sailey C, Guest JL, Guarner J, Kelley C, Siegler AJ, Valentine-Graves M, Gravens L, del Rio C, Sanchez TH. Detection of SARS-CoV-2 RNA and Antibodies in Diverse Samples: Protocol to Validate the Sufficiency of Provider-Observed, Home-Collected Blood, Saliva, and Oropharyngeal Samples (Preprint) [Internet]. 2020. Available from: http://dx.doi.org/10.2196/preprints.19054</w:t>
      </w:r>
    </w:p>
    <w:p w14:paraId="09D394B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Hall E, Luisi N, Zlotorzynska M, Wilde G, Sanchez T, Bradley H, </w:t>
      </w:r>
      <w:r w:rsidRPr="00756D63">
        <w:rPr>
          <w:rFonts w:ascii="Arial" w:eastAsia="Calibri" w:hAnsi="Arial" w:cs="Arial"/>
          <w:b/>
          <w:bCs/>
          <w:sz w:val="22"/>
          <w:szCs w:val="22"/>
        </w:rPr>
        <w:t>Sullivan PS</w:t>
      </w:r>
      <w:r w:rsidRPr="00756D63">
        <w:rPr>
          <w:rFonts w:ascii="Arial" w:eastAsia="Calibri" w:hAnsi="Arial" w:cs="Arial"/>
          <w:sz w:val="22"/>
          <w:szCs w:val="22"/>
        </w:rPr>
        <w:t>. Willingness to seek laboratory testing for SARS-CoV-2 with home, drive-through, and clinic-based specimen collection locations. medRxiv [Internet]. Cold Spring Harbor Laboratory Press; 2020; Available from: https://www.medrxiv.org/content/10.1101/2020.05.06.20093005v1.abstract</w:t>
      </w:r>
    </w:p>
    <w:p w14:paraId="14FCFAF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w:t>
      </w:r>
      <w:r w:rsidRPr="00756D63">
        <w:rPr>
          <w:rFonts w:ascii="Arial" w:eastAsia="Calibri" w:hAnsi="Arial" w:cs="Arial"/>
          <w:b/>
          <w:bCs/>
          <w:sz w:val="22"/>
          <w:szCs w:val="22"/>
        </w:rPr>
        <w:t>Sullivan PS</w:t>
      </w:r>
      <w:r w:rsidRPr="00756D63">
        <w:rPr>
          <w:rFonts w:ascii="Arial" w:eastAsia="Calibri" w:hAnsi="Arial" w:cs="Arial"/>
          <w:sz w:val="22"/>
          <w:szCs w:val="22"/>
        </w:rPr>
        <w:t xml:space="preserve">, Sanchez TH, Lopman B, Fahimi M, Sailey C, Frankel M, Rothenberg R, Kelley C, Bradley H. Protocol for a national probability survey using </w:t>
      </w:r>
      <w:r w:rsidRPr="00756D63">
        <w:rPr>
          <w:rFonts w:ascii="Arial" w:eastAsia="Calibri" w:hAnsi="Arial" w:cs="Arial"/>
          <w:sz w:val="22"/>
          <w:szCs w:val="22"/>
        </w:rPr>
        <w:lastRenderedPageBreak/>
        <w:t>home specimen collection methods to assess prevalence and incidence of SARS-CoV-2 infection and antibody response. Ann Epidemiol. 2020, in press;</w:t>
      </w:r>
    </w:p>
    <w:p w14:paraId="483477F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Taussig J, Valentine-Graves M, Luisi N, Del Rio C, Guest J, Jones J, Millett G, Rosenberg ES, Stephenson R, C. K. The Engage[men]t Study: Protocol for a prospective cohort study of Black and White men who have sex with men living with HIV in Atlanta, Georgia to examine Black/White disparities in care outcomesEngage[men]t protocol paper_as submitted.pdf. JMIR Research Protocols. In press, July, 2020;</w:t>
      </w:r>
    </w:p>
    <w:p w14:paraId="1FEB65A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w:t>
      </w:r>
      <w:r w:rsidRPr="00756D63">
        <w:rPr>
          <w:rFonts w:ascii="Arial" w:eastAsia="Calibri" w:hAnsi="Arial" w:cs="Arial"/>
          <w:sz w:val="22"/>
          <w:szCs w:val="22"/>
        </w:rPr>
        <w:t>, Taussig J, Valentine-Graves M. The Engage [men] t Study: Protocol for a prospective cohort study of Black and White men who have sex with men living with HIV in Atlanta, Georgia to examine Black …. Research Protocols [Internet]. europepmc.org; 2020; Available from: https://europepmc.org/article/med/33320821</w:t>
      </w:r>
    </w:p>
    <w:p w14:paraId="24A845A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enness SM, Knowlton G, Smith DK, Marcus JL, Anderson EJ, Siegler AJ, Jones J, </w:t>
      </w:r>
      <w:r w:rsidRPr="00756D63">
        <w:rPr>
          <w:rFonts w:ascii="Arial" w:eastAsia="Calibri" w:hAnsi="Arial" w:cs="Arial"/>
          <w:b/>
          <w:bCs/>
          <w:sz w:val="22"/>
          <w:szCs w:val="22"/>
        </w:rPr>
        <w:t>Sullivan PS</w:t>
      </w:r>
      <w:r w:rsidRPr="00756D63">
        <w:rPr>
          <w:rFonts w:ascii="Arial" w:eastAsia="Calibri" w:hAnsi="Arial" w:cs="Arial"/>
          <w:sz w:val="22"/>
          <w:szCs w:val="22"/>
        </w:rPr>
        <w:t>, Enns E. A Decision Analytics Model to Optimize Investment in Interventions Targeting the HIV PrEP Cascade of Care. medRxiv. Cold Spring Harbor Laboratory Press; 2020;</w:t>
      </w:r>
    </w:p>
    <w:p w14:paraId="668442F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elley CF, Pollack I, Yacoub R, Zhu Z, Gumber S, Amara R, Fedirko V, Kraft C, de Man T, Hu Y-J, Grimsley Ackerley C, </w:t>
      </w:r>
      <w:r w:rsidRPr="00756D63">
        <w:rPr>
          <w:rFonts w:ascii="Arial" w:eastAsia="Calibri" w:hAnsi="Arial" w:cs="Arial"/>
          <w:b/>
          <w:bCs/>
          <w:sz w:val="22"/>
          <w:szCs w:val="22"/>
        </w:rPr>
        <w:t>Sullivan P</w:t>
      </w:r>
      <w:r w:rsidRPr="00756D63">
        <w:rPr>
          <w:rFonts w:ascii="Arial" w:eastAsia="Calibri" w:hAnsi="Arial" w:cs="Arial"/>
          <w:sz w:val="22"/>
          <w:szCs w:val="22"/>
        </w:rPr>
        <w:t>, Bostick R. Condomless receptive anal intercourse is associated with markers of mucosal injury in a cohort of men who have sex with men. SSRN Electron J [Internet]. Elsevier BV; 2020; Available from: https://www.ssrn.com/abstract=3710617</w:t>
      </w:r>
    </w:p>
    <w:p w14:paraId="7B0B271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anchez TH, Rai M, Zlotorzynska M, Jones J, </w:t>
      </w:r>
      <w:r w:rsidRPr="00756D63">
        <w:rPr>
          <w:rFonts w:ascii="Arial" w:eastAsia="Calibri" w:hAnsi="Arial" w:cs="Arial"/>
          <w:b/>
          <w:bCs/>
          <w:sz w:val="22"/>
          <w:szCs w:val="22"/>
        </w:rPr>
        <w:t>Sullivan PS</w:t>
      </w:r>
      <w:r w:rsidRPr="00756D63">
        <w:rPr>
          <w:rFonts w:ascii="Arial" w:eastAsia="Calibri" w:hAnsi="Arial" w:cs="Arial"/>
          <w:sz w:val="22"/>
          <w:szCs w:val="22"/>
        </w:rPr>
        <w:t>. Birth Cohort and Racial/Ethnic Differences in the Age of First Oral and Anal Sex Among U.S. Men Who Have Sex with Men. Arch Sex Behav. 2020 Jan;49(1):275–286. PMCID: PMC7018607</w:t>
      </w:r>
    </w:p>
    <w:p w14:paraId="75E7CA9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Neilands TB, LeBlanc AJ, Frost DM, Bowen K, </w:t>
      </w:r>
      <w:r w:rsidRPr="00756D63">
        <w:rPr>
          <w:rFonts w:ascii="Arial" w:eastAsia="Calibri" w:hAnsi="Arial" w:cs="Arial"/>
          <w:b/>
          <w:bCs/>
          <w:sz w:val="22"/>
          <w:szCs w:val="22"/>
        </w:rPr>
        <w:t>Sullivan PS</w:t>
      </w:r>
      <w:r w:rsidRPr="00756D63">
        <w:rPr>
          <w:rFonts w:ascii="Arial" w:eastAsia="Calibri" w:hAnsi="Arial" w:cs="Arial"/>
          <w:sz w:val="22"/>
          <w:szCs w:val="22"/>
        </w:rPr>
        <w:t>, Hoff CC, Chang J. Measuring a New Stress Domain: Validation of the Couple-Level Minority Stress Scale. Arch Sex Behav. 2020 Jan;49(1):249–265. PMCID: PMC7018601</w:t>
      </w:r>
    </w:p>
    <w:p w14:paraId="5853DAE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hrestha RK, Chavez PR, Noble M, Sansom SL, </w:t>
      </w:r>
      <w:r w:rsidRPr="00756D63">
        <w:rPr>
          <w:rFonts w:ascii="Arial" w:eastAsia="Calibri" w:hAnsi="Arial" w:cs="Arial"/>
          <w:b/>
          <w:bCs/>
          <w:sz w:val="22"/>
          <w:szCs w:val="22"/>
        </w:rPr>
        <w:t>Sullivan PS</w:t>
      </w:r>
      <w:r w:rsidRPr="00756D63">
        <w:rPr>
          <w:rFonts w:ascii="Arial" w:eastAsia="Calibri" w:hAnsi="Arial" w:cs="Arial"/>
          <w:sz w:val="22"/>
          <w:szCs w:val="22"/>
        </w:rPr>
        <w:t>, Mermin JH, MacGowan RJ. Estimating the costs and cost-effectiveness of HIV self-testing among men who have sex with men, United States. J Int AIDS Soc. Wiley; 2020 Jan;23(1):e25445. PMCID: PMC6970935</w:t>
      </w:r>
    </w:p>
    <w:p w14:paraId="24016D8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aloney KM, Bratcher A, Wilkerson R, </w:t>
      </w:r>
      <w:r w:rsidRPr="00756D63">
        <w:rPr>
          <w:rFonts w:ascii="Arial" w:eastAsia="Calibri" w:hAnsi="Arial" w:cs="Arial"/>
          <w:b/>
          <w:bCs/>
          <w:sz w:val="22"/>
          <w:szCs w:val="22"/>
        </w:rPr>
        <w:t>Sullivan PS</w:t>
      </w:r>
      <w:r w:rsidRPr="00756D63">
        <w:rPr>
          <w:rFonts w:ascii="Arial" w:eastAsia="Calibri" w:hAnsi="Arial" w:cs="Arial"/>
          <w:sz w:val="22"/>
          <w:szCs w:val="22"/>
        </w:rPr>
        <w:t>. Electronic and other new media technology interventions for HIV care and prevention: a systematic review. J Int AIDS Soc. 2020 Jan;23(1):e25439. PMCID: PMC6945883</w:t>
      </w:r>
    </w:p>
    <w:p w14:paraId="65D3312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ang LY, Hamilton DT, Rosenberg ES, Aslam MV, </w:t>
      </w:r>
      <w:r w:rsidRPr="00756D63">
        <w:rPr>
          <w:rFonts w:ascii="Arial" w:eastAsia="Calibri" w:hAnsi="Arial" w:cs="Arial"/>
          <w:b/>
          <w:bCs/>
          <w:sz w:val="22"/>
          <w:szCs w:val="22"/>
        </w:rPr>
        <w:t>Sullivan PS</w:t>
      </w:r>
      <w:r w:rsidRPr="00756D63">
        <w:rPr>
          <w:rFonts w:ascii="Arial" w:eastAsia="Calibri" w:hAnsi="Arial" w:cs="Arial"/>
          <w:sz w:val="22"/>
          <w:szCs w:val="22"/>
        </w:rPr>
        <w:t>, Katz DA, Dunville RL, Barrios LC, Goodreau SM. Cost-Effectiveness of Pre-Exposure Prophylaxis Among Adolescent Sexual Minority Males. J Adolesc Health Care. Elsevier; 2020 Jan;66(1):100–106. PMID: 31757626</w:t>
      </w:r>
    </w:p>
    <w:p w14:paraId="7210801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acGowan RJ, Chavez PR, Borkowf CB, Owen SM, Purcell DW, Mermin JH, </w:t>
      </w:r>
      <w:r w:rsidRPr="00756D63">
        <w:rPr>
          <w:rFonts w:ascii="Arial" w:eastAsia="Calibri" w:hAnsi="Arial" w:cs="Arial"/>
          <w:b/>
          <w:bCs/>
          <w:sz w:val="22"/>
          <w:szCs w:val="22"/>
        </w:rPr>
        <w:t>Sullivan PS</w:t>
      </w:r>
      <w:r w:rsidRPr="00756D63">
        <w:rPr>
          <w:rFonts w:ascii="Arial" w:eastAsia="Calibri" w:hAnsi="Arial" w:cs="Arial"/>
          <w:sz w:val="22"/>
          <w:szCs w:val="22"/>
        </w:rPr>
        <w:t>, eSTAMP Study Group. Effect of internet-distributed HIV self-tests on HIV diagnosis and behavioral outcomes in men who have sex with men: A randomized clinical trial. JAMA Intern Med. American Medical Association (AMA); 2020 Jan 1;180(1):117–125. PMCID: PMC6865312</w:t>
      </w:r>
    </w:p>
    <w:p w14:paraId="7E0F395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Ahlschlager L, Rosenthal EM, </w:t>
      </w:r>
      <w:r w:rsidRPr="00756D63">
        <w:rPr>
          <w:rFonts w:ascii="Arial" w:eastAsia="Calibri" w:hAnsi="Arial" w:cs="Arial"/>
          <w:b/>
          <w:bCs/>
          <w:sz w:val="22"/>
          <w:szCs w:val="22"/>
        </w:rPr>
        <w:t>Sullivan PS</w:t>
      </w:r>
      <w:r w:rsidRPr="00756D63">
        <w:rPr>
          <w:rFonts w:ascii="Arial" w:eastAsia="Calibri" w:hAnsi="Arial" w:cs="Arial"/>
          <w:sz w:val="22"/>
          <w:szCs w:val="22"/>
        </w:rPr>
        <w:t>, Kelley CF, Rosenberg ES, Sanchez TH, Moore RH, Mehta CC, Cecil MP. Utility of a US Food and Drug Administration (FDA) label indication for condoms for anal sex. Sex Health. 2020 Feb;17(1):91–95. PMCID: PMC7325477</w:t>
      </w:r>
    </w:p>
    <w:p w14:paraId="29188F6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Mitchell JW, Lee J-Y, Wu Y, </w:t>
      </w:r>
      <w:r w:rsidRPr="00756D63">
        <w:rPr>
          <w:rFonts w:ascii="Arial" w:eastAsia="Calibri" w:hAnsi="Arial" w:cs="Arial"/>
          <w:b/>
          <w:bCs/>
          <w:sz w:val="22"/>
          <w:szCs w:val="22"/>
        </w:rPr>
        <w:t>Sullivan PS</w:t>
      </w:r>
      <w:r w:rsidRPr="00756D63">
        <w:rPr>
          <w:rFonts w:ascii="Arial" w:eastAsia="Calibri" w:hAnsi="Arial" w:cs="Arial"/>
          <w:sz w:val="22"/>
          <w:szCs w:val="22"/>
        </w:rPr>
        <w:t>, Stephenson R. Feasibility and acceptability of an electronic health HIV prevention toolkit intervention with concordant HIV-negative, same-sex male couples on sexual agreement outcomes: Pilot randomized controlled trial. JMIR formative research. JMIR Publications Inc., Toronto, Canada; 2020 Feb 13;4(2):e16807. PMCID: PMC7058171</w:t>
      </w:r>
    </w:p>
    <w:p w14:paraId="2E4274E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ones J, Dominguez K, Stephenson R, Stekler JD, Castel AD, Mena LA, Jenness SM, Siegler AJ, </w:t>
      </w:r>
      <w:r w:rsidRPr="00756D63">
        <w:rPr>
          <w:rFonts w:ascii="Arial" w:eastAsia="Calibri" w:hAnsi="Arial" w:cs="Arial"/>
          <w:b/>
          <w:bCs/>
          <w:sz w:val="22"/>
          <w:szCs w:val="22"/>
        </w:rPr>
        <w:t>Sullivan PS</w:t>
      </w:r>
      <w:r w:rsidRPr="00756D63">
        <w:rPr>
          <w:rFonts w:ascii="Arial" w:eastAsia="Calibri" w:hAnsi="Arial" w:cs="Arial"/>
          <w:sz w:val="22"/>
          <w:szCs w:val="22"/>
        </w:rPr>
        <w:t>. A theoretically based mobile app to increase pre-exposure prophylaxis uptake among men who have sex with men: protocol for a randomized controlled trial. JMIR Research Protocols. JMIR Publications Inc., Toronto, Canada; 2020 Feb 21;9(2):e16231. PMCID: PMC7060494</w:t>
      </w:r>
    </w:p>
    <w:p w14:paraId="468B9FE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Bratcher A, Mimiaga MJ, Garofalo R, Hidalgo MA, Hoehnle S, </w:t>
      </w:r>
      <w:r w:rsidRPr="00756D63">
        <w:rPr>
          <w:rFonts w:ascii="Arial" w:eastAsia="Calibri" w:hAnsi="Arial" w:cs="Arial"/>
          <w:b/>
          <w:bCs/>
          <w:sz w:val="22"/>
          <w:szCs w:val="22"/>
        </w:rPr>
        <w:t>Sullivan PS</w:t>
      </w:r>
      <w:r w:rsidRPr="00756D63">
        <w:rPr>
          <w:rFonts w:ascii="Arial" w:eastAsia="Calibri" w:hAnsi="Arial" w:cs="Arial"/>
          <w:sz w:val="22"/>
          <w:szCs w:val="22"/>
        </w:rPr>
        <w:t>. Brief Report: Accuracy in Self-Report of Viral Suppression Among HIV-Positive Men With HIV-Negative Male Partners. J Acquir Immune Defic Syndr. 2020 Mar 1;83(3):210–214. PMID: 31917748</w:t>
      </w:r>
    </w:p>
    <w:p w14:paraId="75814C0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Uong S, Rosenberg ES, Goodreau SM, Luisi N, </w:t>
      </w:r>
      <w:r w:rsidRPr="00756D63">
        <w:rPr>
          <w:rFonts w:ascii="Arial" w:eastAsia="Calibri" w:hAnsi="Arial" w:cs="Arial"/>
          <w:b/>
          <w:bCs/>
          <w:sz w:val="22"/>
          <w:szCs w:val="22"/>
        </w:rPr>
        <w:t>Sullivan P</w:t>
      </w:r>
      <w:r w:rsidRPr="00756D63">
        <w:rPr>
          <w:rFonts w:ascii="Arial" w:eastAsia="Calibri" w:hAnsi="Arial" w:cs="Arial"/>
          <w:sz w:val="22"/>
          <w:szCs w:val="22"/>
        </w:rPr>
        <w:t>, Jenness SM. Assessment of Bias in Estimates of Sexual Network Degree using Prospective Cohort Data. Epidemiology. 2020 Mar;31(2):229–237. PMCID: PMC7002246</w:t>
      </w:r>
    </w:p>
    <w:p w14:paraId="7C4ED22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Sanchez TH, Zlotorzynska M, Chandler CJ, Sineath RC, Kahle E, Tregear S. National Trends in HIV Pre-exposure Prophylaxis Awareness, Willingness and Use among United States Men Who have Sex with Men Recruited Online, 2013 through 2017. J Int AIDS Soc. Wiley Online Library; 2020 Mar;In press(3):e25461. PMCID: PMC7062633</w:t>
      </w:r>
    </w:p>
    <w:p w14:paraId="76E2118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Trang K, </w:t>
      </w:r>
      <w:r w:rsidRPr="00756D63">
        <w:rPr>
          <w:rFonts w:ascii="Arial" w:eastAsia="Calibri" w:hAnsi="Arial" w:cs="Arial"/>
          <w:b/>
          <w:bCs/>
          <w:sz w:val="22"/>
          <w:szCs w:val="22"/>
        </w:rPr>
        <w:t>Sullivan PS</w:t>
      </w:r>
      <w:r w:rsidRPr="00756D63">
        <w:rPr>
          <w:rFonts w:ascii="Arial" w:eastAsia="Calibri" w:hAnsi="Arial" w:cs="Arial"/>
          <w:sz w:val="22"/>
          <w:szCs w:val="22"/>
        </w:rPr>
        <w:t>, Hinton DE, Worthman CM, Le MG, Jovanovic T. Feasibility, acceptability, and design of a mobile health application for high-risk men who have sex with men in Hanoi, Vietnam. Lancet Glob Health. Elsevier BV; 2020 Apr;8:S14.</w:t>
      </w:r>
    </w:p>
    <w:p w14:paraId="59C7CB7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ing R, Sebyala Z, Ogwal M, Aluzimbi G, Apondi R, Reynolds S, </w:t>
      </w:r>
      <w:r w:rsidRPr="00756D63">
        <w:rPr>
          <w:rFonts w:ascii="Arial" w:eastAsia="Calibri" w:hAnsi="Arial" w:cs="Arial"/>
          <w:b/>
          <w:bCs/>
          <w:sz w:val="22"/>
          <w:szCs w:val="22"/>
        </w:rPr>
        <w:t>Sullivan P</w:t>
      </w:r>
      <w:r w:rsidRPr="00756D63">
        <w:rPr>
          <w:rFonts w:ascii="Arial" w:eastAsia="Calibri" w:hAnsi="Arial" w:cs="Arial"/>
          <w:sz w:val="22"/>
          <w:szCs w:val="22"/>
        </w:rPr>
        <w:t>, Hladik W. How men who have sex with men experience HIV health services in Kampala, Uganda. BMJ Glob Health. BMJ; 2020 Apr;5(4):e001901.</w:t>
      </w:r>
    </w:p>
    <w:p w14:paraId="60D4DF6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Mouhanna F, Mera R, Pembleton E, Castel AD, Jaggi C, Jones J, Kramer MR, McGuinness P, McCallister S, Siegler AJ. Methods for county-level estimation of pre-exposure prophylaxis coverage and application to the U.S. Ending the HIV Epidemic jurisdictions. Ann Epidemiol. 2020 Apr 1;44:16–30. PMID: 32088073</w:t>
      </w:r>
    </w:p>
    <w:p w14:paraId="618B707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Zlotorzynska M, Cantu C, Rai R, </w:t>
      </w:r>
      <w:r w:rsidRPr="00756D63">
        <w:rPr>
          <w:rFonts w:ascii="Arial" w:eastAsia="Calibri" w:hAnsi="Arial" w:cs="Arial"/>
          <w:b/>
          <w:bCs/>
          <w:sz w:val="22"/>
          <w:szCs w:val="22"/>
        </w:rPr>
        <w:t>Sullivan P</w:t>
      </w:r>
      <w:r w:rsidRPr="00756D63">
        <w:rPr>
          <w:rFonts w:ascii="Arial" w:eastAsia="Calibri" w:hAnsi="Arial" w:cs="Arial"/>
          <w:sz w:val="22"/>
          <w:szCs w:val="22"/>
        </w:rPr>
        <w:t>, Sanchez T. The annual American Men’s Internet Survey of behaviors of men who have sex with men in the United States: 2017 key indicators report. JMIR public health and surveillance. JMIR Publications Inc.; 2020 Apr 13;6(2):e16847. PMCID: PMC7186873</w:t>
      </w:r>
    </w:p>
    <w:p w14:paraId="3D65B32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Sailey C, Guest JL, Guarner J, Kelley C, Siegler AJ, Valentine-Graves M, Gravens L, Del Rio C, Sanchez TH. Detection of SARS-CoV-2 RNA and Antibodies in Diverse Samples: Protocol to Validate the Sufficiency of Provider-Observed, Home-Collected Blood, Saliva, and Oropharyngeal Samples. JMIR public health and surveillance. JMIR Publications Inc., Toronto, Canada; 2020 Apr 24;6(2):e19054. PMCID: PMC7184968</w:t>
      </w:r>
    </w:p>
    <w:p w14:paraId="0197EFE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Mehta CC, Mouhanna F, Giler RM, Castel A, Pembleton E, Jaggi C, Jones J, Kramer MR, McGuinness P, McCallister S, </w:t>
      </w:r>
      <w:r w:rsidRPr="00756D63">
        <w:rPr>
          <w:rFonts w:ascii="Arial" w:eastAsia="Calibri" w:hAnsi="Arial" w:cs="Arial"/>
          <w:b/>
          <w:bCs/>
          <w:sz w:val="22"/>
          <w:szCs w:val="22"/>
        </w:rPr>
        <w:t>Sullivan PS</w:t>
      </w:r>
      <w:r w:rsidRPr="00756D63">
        <w:rPr>
          <w:rFonts w:ascii="Arial" w:eastAsia="Calibri" w:hAnsi="Arial" w:cs="Arial"/>
          <w:sz w:val="22"/>
          <w:szCs w:val="22"/>
        </w:rPr>
        <w:t>. Policy- and county-level associations with HIV pre-exposure prophylaxis use, the United States, 2018. Ann Epidemiol. 2020 May;45:24–31.e3. PMCID: PMC7246022</w:t>
      </w:r>
    </w:p>
    <w:p w14:paraId="3CDA9AD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Stephenson R, Todd K, Kahle E, Sullivan SP, Miller-Perusse M, Sharma A, Horvath KJ. Project Moxie: Results of a Feasibility Study of a Telehealth Intervention to Increase HIV Testing Among Binary and Nonbinary Transgender Youth. AIDS Behav. Springer; 2020 May;24(5):1517–1530. PMCID: PMC7162704</w:t>
      </w:r>
    </w:p>
    <w:p w14:paraId="297275C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illett GA, Jones AT, Benkeser D, Baral S, Mercer L, Beyrer C, Honermann B, Lankiewicz E, Mena L, Crowley JS, Sherwood J, </w:t>
      </w:r>
      <w:r w:rsidRPr="00756D63">
        <w:rPr>
          <w:rFonts w:ascii="Arial" w:eastAsia="Calibri" w:hAnsi="Arial" w:cs="Arial"/>
          <w:b/>
          <w:bCs/>
          <w:sz w:val="22"/>
          <w:szCs w:val="22"/>
        </w:rPr>
        <w:t>Sullivan PS</w:t>
      </w:r>
      <w:r w:rsidRPr="00756D63">
        <w:rPr>
          <w:rFonts w:ascii="Arial" w:eastAsia="Calibri" w:hAnsi="Arial" w:cs="Arial"/>
          <w:sz w:val="22"/>
          <w:szCs w:val="22"/>
        </w:rPr>
        <w:t>. Assessing differential impacts of COVID-19 on black communities. Ann Epidemiol. Elsevier; 2020 May 14;47:37–44. PMCID: PMC7224670</w:t>
      </w:r>
    </w:p>
    <w:p w14:paraId="271E4D6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uest JL, </w:t>
      </w:r>
      <w:r w:rsidRPr="00756D63">
        <w:rPr>
          <w:rFonts w:ascii="Arial" w:eastAsia="Calibri" w:hAnsi="Arial" w:cs="Arial"/>
          <w:b/>
          <w:bCs/>
          <w:sz w:val="22"/>
          <w:szCs w:val="22"/>
        </w:rPr>
        <w:t>Sullivan PS</w:t>
      </w:r>
      <w:r w:rsidRPr="00756D63">
        <w:rPr>
          <w:rFonts w:ascii="Arial" w:eastAsia="Calibri" w:hAnsi="Arial" w:cs="Arial"/>
          <w:sz w:val="22"/>
          <w:szCs w:val="22"/>
        </w:rPr>
        <w:t>, Valentine-Graves M, Valencia R, Adam E, Luisi N, Nakano M, Guarner J, Del Rio C, Sailey C, Goedecke Z, Siegler AJ, Sanchez TH. Suitability and Sufficiency of Telehealth Clinician-Observed, Participant-Collected Samples for SARS-CoV-2 Testing: The iCollect Cohort Pilot Study. JMIR public health and surveillance. 2020 Jun 25;6(2):e19731. PMCID: PMC7318863</w:t>
      </w:r>
    </w:p>
    <w:p w14:paraId="508B718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Hall E, Luisi N, Zlotorzynska M, Wilde G, Sanchez T, Bradley H, </w:t>
      </w:r>
      <w:r w:rsidRPr="00756D63">
        <w:rPr>
          <w:rFonts w:ascii="Arial" w:eastAsia="Calibri" w:hAnsi="Arial" w:cs="Arial"/>
          <w:b/>
          <w:bCs/>
          <w:sz w:val="22"/>
          <w:szCs w:val="22"/>
        </w:rPr>
        <w:t>Sullivan PS</w:t>
      </w:r>
      <w:r w:rsidRPr="00756D63">
        <w:rPr>
          <w:rFonts w:ascii="Arial" w:eastAsia="Calibri" w:hAnsi="Arial" w:cs="Arial"/>
          <w:sz w:val="22"/>
          <w:szCs w:val="22"/>
        </w:rPr>
        <w:t>. Willingness to Seek Diagnostic Testing for SARS-CoV-2 With Home, Drive-through, and Clinic-Based Specimen Collection Locations. Open Forum Infect Dis. 2020 Jun 30;7(7):ofaa269. PMCID: PMC7337815</w:t>
      </w:r>
    </w:p>
    <w:p w14:paraId="108E57F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Kahle EM, Sharma A, Sullivan S, Stephenson R. The Influence of Relationship Dynamics and Sexual Agreements on Perceived Partner Support and Benefit of PrEP Use Among Same-Sex Male Couples in the U.S. AIDS Behav. 2020 Jul;24(7):2169–2177. PMCID: PMC7319880</w:t>
      </w:r>
    </w:p>
    <w:p w14:paraId="3FD0E94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ones J, </w:t>
      </w:r>
      <w:r w:rsidRPr="00756D63">
        <w:rPr>
          <w:rFonts w:ascii="Arial" w:eastAsia="Calibri" w:hAnsi="Arial" w:cs="Arial"/>
          <w:b/>
          <w:bCs/>
          <w:sz w:val="22"/>
          <w:szCs w:val="22"/>
        </w:rPr>
        <w:t>Sullivan PS</w:t>
      </w:r>
      <w:r w:rsidRPr="00756D63">
        <w:rPr>
          <w:rFonts w:ascii="Arial" w:eastAsia="Calibri" w:hAnsi="Arial" w:cs="Arial"/>
          <w:sz w:val="22"/>
          <w:szCs w:val="22"/>
        </w:rPr>
        <w:t>, Sanchez TH, Guest JL, Hall EW, Luisi N, Zlotorzynska M, Wilde G, Bradley H, Siegler AJ. Similarities and Differences in COVID-19 Awareness, Concern, and Symptoms by Race and Ethnicity in the United States: Cross-Sectional Survey. J Med Internet Res. 2020 Jul 10;22(7):e20001. PMCID: PMC7357692</w:t>
      </w:r>
    </w:p>
    <w:p w14:paraId="4C9341F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ertolino DF, Sanchez TH, Zlotorzynska M, </w:t>
      </w:r>
      <w:r w:rsidRPr="00756D63">
        <w:rPr>
          <w:rFonts w:ascii="Arial" w:eastAsia="Calibri" w:hAnsi="Arial" w:cs="Arial"/>
          <w:b/>
          <w:bCs/>
          <w:sz w:val="22"/>
          <w:szCs w:val="22"/>
        </w:rPr>
        <w:t>Sullivan PS</w:t>
      </w:r>
      <w:r w:rsidRPr="00756D63">
        <w:rPr>
          <w:rFonts w:ascii="Arial" w:eastAsia="Calibri" w:hAnsi="Arial" w:cs="Arial"/>
          <w:sz w:val="22"/>
          <w:szCs w:val="22"/>
        </w:rPr>
        <w:t>. Adverse childhood experiences and sexual health outcomes and risk behaviors among a nationwide sample of men who have sex with men. Child Abuse Negl. 2020 Jul 16;107:104627. PMCID: PMC7494627</w:t>
      </w:r>
    </w:p>
    <w:p w14:paraId="4857228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driguez-Diaz CE, Guilamo-Ramos V, Mena L, Hall E, Honermann B, Crowley JS, Baral S, Prado GJ, Marzan-Rodriguez M, Beyrer C, </w:t>
      </w:r>
      <w:r w:rsidRPr="00756D63">
        <w:rPr>
          <w:rFonts w:ascii="Arial" w:eastAsia="Calibri" w:hAnsi="Arial" w:cs="Arial"/>
          <w:b/>
          <w:bCs/>
          <w:sz w:val="22"/>
          <w:szCs w:val="22"/>
        </w:rPr>
        <w:t>Sullivan PS</w:t>
      </w:r>
      <w:r w:rsidRPr="00756D63">
        <w:rPr>
          <w:rFonts w:ascii="Arial" w:eastAsia="Calibri" w:hAnsi="Arial" w:cs="Arial"/>
          <w:sz w:val="22"/>
          <w:szCs w:val="22"/>
        </w:rPr>
        <w:t>, Millett GA. Risk for COVID-19 infection and death among Latinos in the United States: examining heterogeneity in transmission dynamics. Ann Epidemiol. 2020 Jul 23;52:46–53.e2. PMCID: PMC7375962</w:t>
      </w:r>
    </w:p>
    <w:p w14:paraId="51D5A2C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Biggs HM, Harris JB, Breakwell L, Dahlgren FS, Abedi GR, Szablewski CM, Drobeniuc J, Bustamante ND, Almendares O, Schnall AH, Gilani Z, Smith T, Gieraltowski L, Johnson JA, Bajema KL, McDavid K, Schafer IJ, Sullivan V, Punkova L, Tejada-Strop A, Amiling R, Mattison CP, Cortese MM, Ford SE, Paxton LA, Drenzek C, Tate JE, CDC Field Surveyor Team. Estimated Community Seroprevalence of SARS-CoV-2 Antibodies - Two Georgia Counties, April 28-May 3, 2020. MMWR Morb Mortal Wkly Rep. 2020 Jul 24;69(29):965–970. PMCID: PMC7377817</w:t>
      </w:r>
    </w:p>
    <w:p w14:paraId="0BD1F26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erota DP, Rosenberg ES, </w:t>
      </w:r>
      <w:r w:rsidRPr="00756D63">
        <w:rPr>
          <w:rFonts w:ascii="Arial" w:eastAsia="Calibri" w:hAnsi="Arial" w:cs="Arial"/>
          <w:b/>
          <w:bCs/>
          <w:sz w:val="22"/>
          <w:szCs w:val="22"/>
        </w:rPr>
        <w:t>Sullivan PS</w:t>
      </w:r>
      <w:r w:rsidRPr="00756D63">
        <w:rPr>
          <w:rFonts w:ascii="Arial" w:eastAsia="Calibri" w:hAnsi="Arial" w:cs="Arial"/>
          <w:sz w:val="22"/>
          <w:szCs w:val="22"/>
        </w:rPr>
        <w:t>, Thorne AL, Rolle C-PM, Del Rio C, Cutro S, Luisi N, Siegler AJ, Sanchez TH, Kelley CF. Pre-exposure Prophylaxis Uptake and Discontinuation Among Young Black Men Who Have Sex With Men in Atlanta, Georgia: A Prospective Cohort Study. Clin Infect Dis. 2020 Jul 27;71(3):574–582. PMCID: PMC7530467</w:t>
      </w:r>
    </w:p>
    <w:p w14:paraId="104C170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Rossetti R, Smith T, Luo W, Taussig J, Valentine-Graves M, </w:t>
      </w:r>
      <w:r w:rsidRPr="00756D63">
        <w:rPr>
          <w:rFonts w:ascii="Arial" w:eastAsia="Calibri" w:hAnsi="Arial" w:cs="Arial"/>
          <w:b/>
          <w:bCs/>
          <w:sz w:val="22"/>
          <w:szCs w:val="22"/>
        </w:rPr>
        <w:t>Sullivan P</w:t>
      </w:r>
      <w:r w:rsidRPr="00756D63">
        <w:rPr>
          <w:rFonts w:ascii="Arial" w:eastAsia="Calibri" w:hAnsi="Arial" w:cs="Arial"/>
          <w:sz w:val="22"/>
          <w:szCs w:val="22"/>
        </w:rPr>
        <w:t>, Ingersoll JM, Kraft CS, Ethridge S, Wesolowski L, Delaney KP, Owen SM, Johnson JA, Masciotra S. Performance evaluation of the Aptima HIV-1 RNA Quant assay on the Panther system using the standard and dilution protocols. J Clin Virol. 2020 Aug;129:104479. PMCID: PMC7395893</w:t>
      </w:r>
    </w:p>
    <w:p w14:paraId="521D472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oedel WC, Bessey S, Lurie MN, Biello KB, </w:t>
      </w:r>
      <w:r w:rsidRPr="00756D63">
        <w:rPr>
          <w:rFonts w:ascii="Arial" w:eastAsia="Calibri" w:hAnsi="Arial" w:cs="Arial"/>
          <w:b/>
          <w:bCs/>
          <w:sz w:val="22"/>
          <w:szCs w:val="22"/>
        </w:rPr>
        <w:t>Sullivan PS</w:t>
      </w:r>
      <w:r w:rsidRPr="00756D63">
        <w:rPr>
          <w:rFonts w:ascii="Arial" w:eastAsia="Calibri" w:hAnsi="Arial" w:cs="Arial"/>
          <w:sz w:val="22"/>
          <w:szCs w:val="22"/>
        </w:rPr>
        <w:t>, Nunn AS, Marshall BDL. Projecting the impact of equity-based preexposure prophylaxis implementation on racial disparities in HIV incidence among MSM. AIDS. journals.lww.com; 2020 Aug 1;34(10):1509–1517. PMCID: PMC7368810</w:t>
      </w:r>
    </w:p>
    <w:p w14:paraId="48409A6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izuno Y, Borkowf CB, Hirshfield S, Mustanski B, </w:t>
      </w:r>
      <w:r w:rsidRPr="00756D63">
        <w:rPr>
          <w:rFonts w:ascii="Arial" w:eastAsia="Calibri" w:hAnsi="Arial" w:cs="Arial"/>
          <w:b/>
          <w:bCs/>
          <w:sz w:val="22"/>
          <w:szCs w:val="22"/>
        </w:rPr>
        <w:t>Sullivan PS</w:t>
      </w:r>
      <w:r w:rsidRPr="00756D63">
        <w:rPr>
          <w:rFonts w:ascii="Arial" w:eastAsia="Calibri" w:hAnsi="Arial" w:cs="Arial"/>
          <w:sz w:val="22"/>
          <w:szCs w:val="22"/>
        </w:rPr>
        <w:t>, MacGowan RJ. Age- and race/ethnicity-specific sex partner correlates of condomless sex in an online sample of Hispanic/Latino, black/African-American, and white men who have sex with men. Arch Sex Behav. Springer Science and Business Media LLC; 2020 Aug;49(6):1903–1914. PMCID: PMC7295651</w:t>
      </w:r>
    </w:p>
    <w:p w14:paraId="71707AC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Elopre L, Ott C, Lambert CC, Amico KR, </w:t>
      </w:r>
      <w:r w:rsidRPr="00756D63">
        <w:rPr>
          <w:rFonts w:ascii="Arial" w:eastAsia="Calibri" w:hAnsi="Arial" w:cs="Arial"/>
          <w:b/>
          <w:bCs/>
          <w:sz w:val="22"/>
          <w:szCs w:val="22"/>
        </w:rPr>
        <w:t>Sullivan PS</w:t>
      </w:r>
      <w:r w:rsidRPr="00756D63">
        <w:rPr>
          <w:rFonts w:ascii="Arial" w:eastAsia="Calibri" w:hAnsi="Arial" w:cs="Arial"/>
          <w:sz w:val="22"/>
          <w:szCs w:val="22"/>
        </w:rPr>
        <w:t>, Marrazzo J, Mugavero MJ, Turan JM. Missed Prevention Opportunities: Why Young, Black MSM with Recent HIV Diagnosis did not Access HIV Pre-exposure Prophylaxis Services. AIDS Behav [Internet]. United States; 2020 Aug 4; Available from: http://dx.doi.org/10.1007/s10461-020-02985-0 PMCID: PMC7858694</w:t>
      </w:r>
    </w:p>
    <w:p w14:paraId="0323B6F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Valentine-Graves M, Hall E, Guest JL, Adam E, Valencia R, Hardee I, Shinn K, Sanchez TH, Siegler AJ, </w:t>
      </w:r>
      <w:r w:rsidRPr="00756D63">
        <w:rPr>
          <w:rFonts w:ascii="Arial" w:eastAsia="Calibri" w:hAnsi="Arial" w:cs="Arial"/>
          <w:b/>
          <w:bCs/>
          <w:sz w:val="22"/>
          <w:szCs w:val="22"/>
        </w:rPr>
        <w:t>Sullivan PS</w:t>
      </w:r>
      <w:r w:rsidRPr="00756D63">
        <w:rPr>
          <w:rFonts w:ascii="Arial" w:eastAsia="Calibri" w:hAnsi="Arial" w:cs="Arial"/>
          <w:sz w:val="22"/>
          <w:szCs w:val="22"/>
        </w:rPr>
        <w:t>. At-home self-collection of saliva, oropharyngeal swabs and dried blood spots for SARS-CoV-2 diagnosis and serology: Post-collection acceptability of specimen collection process and patient confidence in specimens. PLoS One. Public Library of Science San Francisco, CA USA; 2020 Aug 5;15(8):e0236775. PMCID: PMC7406082</w:t>
      </w:r>
    </w:p>
    <w:p w14:paraId="0C2F912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amilton DT, Rosenberg ES, </w:t>
      </w:r>
      <w:r w:rsidRPr="00756D63">
        <w:rPr>
          <w:rFonts w:ascii="Arial" w:eastAsia="Calibri" w:hAnsi="Arial" w:cs="Arial"/>
          <w:b/>
          <w:bCs/>
          <w:sz w:val="22"/>
          <w:szCs w:val="22"/>
        </w:rPr>
        <w:t>Sullivan PS</w:t>
      </w:r>
      <w:r w:rsidRPr="00756D63">
        <w:rPr>
          <w:rFonts w:ascii="Arial" w:eastAsia="Calibri" w:hAnsi="Arial" w:cs="Arial"/>
          <w:sz w:val="22"/>
          <w:szCs w:val="22"/>
        </w:rPr>
        <w:t>, Wang LY, Dunville RL, Barrios LC, Aslam M, Mustanski B, Goodreau SM. Modeling the Impact of PrEP Programs for Adolescent Sexual Minority Males Based on Empirical Estimates for the PrEP Continuum of Care. J Adolesc Health. United States; 2020 Aug 11;68(3):488–496. PMCID: PMC7876162</w:t>
      </w:r>
    </w:p>
    <w:p w14:paraId="17DF5F9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ansergh G, Mayer K, Hirshfield S, Stephenson R, </w:t>
      </w:r>
      <w:r w:rsidRPr="00756D63">
        <w:rPr>
          <w:rFonts w:ascii="Arial" w:eastAsia="Calibri" w:hAnsi="Arial" w:cs="Arial"/>
          <w:b/>
          <w:bCs/>
          <w:sz w:val="22"/>
          <w:szCs w:val="22"/>
        </w:rPr>
        <w:t>Sullivan P</w:t>
      </w:r>
      <w:r w:rsidRPr="00756D63">
        <w:rPr>
          <w:rFonts w:ascii="Arial" w:eastAsia="Calibri" w:hAnsi="Arial" w:cs="Arial"/>
          <w:sz w:val="22"/>
          <w:szCs w:val="22"/>
        </w:rPr>
        <w:t>. HIV Pre-exposure Prophylaxis Medication Sharing Among HIV-Negative Men Who Have Sex With Men. JAMA Netw Open. 2020 Sep 1;3(9):e2016256. PMCID: PMC7489847</w:t>
      </w:r>
    </w:p>
    <w:p w14:paraId="6F62914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Bradley HM, Rio CD, Rosenberg ES. The Geography of Opioid Use Disorder: A Data Triangulation Approach. Infect Dis Clin North Am. 2020 Sep;34(3):451–464. PMCID: PMC7469906</w:t>
      </w:r>
    </w:p>
    <w:p w14:paraId="336BA67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ouhanna F, Castel AD, </w:t>
      </w:r>
      <w:r w:rsidRPr="00756D63">
        <w:rPr>
          <w:rFonts w:ascii="Arial" w:eastAsia="Calibri" w:hAnsi="Arial" w:cs="Arial"/>
          <w:b/>
          <w:bCs/>
          <w:sz w:val="22"/>
          <w:szCs w:val="22"/>
        </w:rPr>
        <w:t>Sullivan PS</w:t>
      </w:r>
      <w:r w:rsidRPr="00756D63">
        <w:rPr>
          <w:rFonts w:ascii="Arial" w:eastAsia="Calibri" w:hAnsi="Arial" w:cs="Arial"/>
          <w:sz w:val="22"/>
          <w:szCs w:val="22"/>
        </w:rPr>
        <w:t>, Kuo I, Hoffman HJ, Siegler AJ, Jones JS, Mera Giler R, McGuinness P, Kramer MR. Small-area spatial-temporal changes in pre-exposure prophylaxis (PrEP) use in the general population and among men who have sex with men in the United States between 2012 and 2018. Ann Epidemiol. United States: Elsevier; 2020 Sep 1;49:1–7. PMID: 32951802</w:t>
      </w:r>
    </w:p>
    <w:p w14:paraId="43DF2EA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w:t>
      </w:r>
      <w:r w:rsidRPr="00756D63">
        <w:rPr>
          <w:rFonts w:ascii="Arial" w:eastAsia="Calibri" w:hAnsi="Arial" w:cs="Arial"/>
          <w:b/>
          <w:bCs/>
          <w:sz w:val="22"/>
          <w:szCs w:val="22"/>
        </w:rPr>
        <w:t>Sullivan PS</w:t>
      </w:r>
      <w:r w:rsidRPr="00756D63">
        <w:rPr>
          <w:rFonts w:ascii="Arial" w:eastAsia="Calibri" w:hAnsi="Arial" w:cs="Arial"/>
          <w:sz w:val="22"/>
          <w:szCs w:val="22"/>
        </w:rPr>
        <w:t>, Sanchez T, Lopman B, Fahimi M, Sailey C, Frankel M, Rothenberg R, Kelley CF, Bradley H. Protocol for a national probability survey using home specimen collection methods to assess prevalence and incidence of SARS-CoV-2 infection and antibody response. Ann Epidemiol. 2020 Sep 1;49:50–60. PMCID: PMC7417272</w:t>
      </w:r>
    </w:p>
    <w:p w14:paraId="640C9DD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radley H, Rosenthal EM, Barranco MA, Udo T, </w:t>
      </w:r>
      <w:r w:rsidRPr="00756D63">
        <w:rPr>
          <w:rFonts w:ascii="Arial" w:eastAsia="Calibri" w:hAnsi="Arial" w:cs="Arial"/>
          <w:b/>
          <w:bCs/>
          <w:sz w:val="22"/>
          <w:szCs w:val="22"/>
        </w:rPr>
        <w:t>Sullivan PS</w:t>
      </w:r>
      <w:r w:rsidRPr="00756D63">
        <w:rPr>
          <w:rFonts w:ascii="Arial" w:eastAsia="Calibri" w:hAnsi="Arial" w:cs="Arial"/>
          <w:sz w:val="22"/>
          <w:szCs w:val="22"/>
        </w:rPr>
        <w:t xml:space="preserve">, Rosenberg ES. Use of Population-Based Surveys for Estimating the Population Size of Persons Who Inject </w:t>
      </w:r>
      <w:r w:rsidRPr="00756D63">
        <w:rPr>
          <w:rFonts w:ascii="Arial" w:eastAsia="Calibri" w:hAnsi="Arial" w:cs="Arial"/>
          <w:sz w:val="22"/>
          <w:szCs w:val="22"/>
        </w:rPr>
        <w:lastRenderedPageBreak/>
        <w:t>Drugs in the United States. J Infect Dis. United States; 2020 Sep 2;222(Supplement_5):S218–S229. PMID: 32877538</w:t>
      </w:r>
    </w:p>
    <w:p w14:paraId="530F582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all EW, Luisi N, Zlotorzynska M, Wilde G, </w:t>
      </w:r>
      <w:r w:rsidRPr="00756D63">
        <w:rPr>
          <w:rFonts w:ascii="Arial" w:eastAsia="Calibri" w:hAnsi="Arial" w:cs="Arial"/>
          <w:b/>
          <w:bCs/>
          <w:sz w:val="22"/>
          <w:szCs w:val="22"/>
        </w:rPr>
        <w:t>Sullivan P</w:t>
      </w:r>
      <w:r w:rsidRPr="00756D63">
        <w:rPr>
          <w:rFonts w:ascii="Arial" w:eastAsia="Calibri" w:hAnsi="Arial" w:cs="Arial"/>
          <w:sz w:val="22"/>
          <w:szCs w:val="22"/>
        </w:rPr>
        <w:t>, Sanchez T, Bradley H, Siegler AJ. Willingness to Use Home Collection Methods to Provide Specimens for SARS-CoV-2/COVID-19 Research: Survey Study. J Med Internet Res. 2020 Sep 3;22(9):e19471. PMCID: PMC7473702</w:t>
      </w:r>
    </w:p>
    <w:p w14:paraId="0EB4D7D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radley H, Fahimi M, Sanchez T, Lopman B, Frankel M, Kelley C, Rothenberg R, Siegler AJ, </w:t>
      </w:r>
      <w:r w:rsidRPr="00756D63">
        <w:rPr>
          <w:rFonts w:ascii="Arial" w:eastAsia="Calibri" w:hAnsi="Arial" w:cs="Arial"/>
          <w:b/>
          <w:bCs/>
          <w:sz w:val="22"/>
          <w:szCs w:val="22"/>
        </w:rPr>
        <w:t>Sullivan PS</w:t>
      </w:r>
      <w:r w:rsidRPr="00756D63">
        <w:rPr>
          <w:rFonts w:ascii="Arial" w:eastAsia="Calibri" w:hAnsi="Arial" w:cs="Arial"/>
          <w:sz w:val="22"/>
          <w:szCs w:val="22"/>
        </w:rPr>
        <w:t>. Early Release Estimates for SARS-CoV-2 Prevalence and Antibody Response Interim Weighting for Probability-Based Sample Surveys. medRxiv [Internet]. 2020 Sep 18; Available from: http://dx.doi.org/10.1101/2020.09.15.20195099 PMCID: PMC7523149</w:t>
      </w:r>
    </w:p>
    <w:p w14:paraId="4AC8EB2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Twahirwa Rwema JO, Lyons CE, Herbst S, Liestman B, Nyombayire J, Ketende S, Mazzei A, Olawore O, Nsanzimana S, Mugwaneza P, Kagaba A, </w:t>
      </w:r>
      <w:r w:rsidRPr="00756D63">
        <w:rPr>
          <w:rFonts w:ascii="Arial" w:eastAsia="Calibri" w:hAnsi="Arial" w:cs="Arial"/>
          <w:b/>
          <w:bCs/>
          <w:sz w:val="22"/>
          <w:szCs w:val="22"/>
        </w:rPr>
        <w:t>Sullivan PS</w:t>
      </w:r>
      <w:r w:rsidRPr="00756D63">
        <w:rPr>
          <w:rFonts w:ascii="Arial" w:eastAsia="Calibri" w:hAnsi="Arial" w:cs="Arial"/>
          <w:sz w:val="22"/>
          <w:szCs w:val="22"/>
        </w:rPr>
        <w:t>, Allen S, Karita E, Baral SD. HIV infection and engagement in HIV care cascade among men who have sex with men and transgender women in Kigali, Rwanda: a cross-sectional study. J Int AIDS Soc. Wiley; 2020 Oct;23 Suppl 6(S6):e25604. PMCID: PMC7527755</w:t>
      </w:r>
    </w:p>
    <w:p w14:paraId="18F2432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Phaswana-Mafuya N, Baral SD, Valencia R, Zahn R, Dominguez K, Yah CS, Jones J, Kgatitswe LB, McNaghten AD, Siegler AJ, Sanchez TH, Bekker L-G. HIV prevalence and incidence in a cohort of South African men and transgender women who have sex with men: the Sibanye Methods for Prevention Packages Programme (MP3) project. J Int AIDS Soc. Wiley; 2020 Oct;23 Suppl 6(S6):e25591. PMCID: PMC7527763</w:t>
      </w:r>
    </w:p>
    <w:p w14:paraId="210654E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ones J, Sanchez TH, Dominguez K, Bekker L-G, Phaswana-Mafuya N, Baral SD, McNaghten AD, Kgatitswe LB, Valencia R, Yah CS, Zahn R, Siegler AJ, </w:t>
      </w:r>
      <w:r w:rsidRPr="00756D63">
        <w:rPr>
          <w:rFonts w:ascii="Arial" w:eastAsia="Calibri" w:hAnsi="Arial" w:cs="Arial"/>
          <w:b/>
          <w:bCs/>
          <w:sz w:val="22"/>
          <w:szCs w:val="22"/>
        </w:rPr>
        <w:t>Sullivan PS</w:t>
      </w:r>
      <w:r w:rsidRPr="00756D63">
        <w:rPr>
          <w:rFonts w:ascii="Arial" w:eastAsia="Calibri" w:hAnsi="Arial" w:cs="Arial"/>
          <w:sz w:val="22"/>
          <w:szCs w:val="22"/>
        </w:rPr>
        <w:t>. Sexually transmitted infection screening, prevalence and incidence among South African men and transgender women who have sex with men enrolled in a combination HIV prevention cohort study: the Sibanye Methods for Prevention Packages Programme (MP3) project. J Int AIDS Soc. Wiley Online Library; 2020 Oct;23 Suppl 6(S6):e25594. PMCID: PMC7527766</w:t>
      </w:r>
    </w:p>
    <w:p w14:paraId="0AF31A4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Woodyatt C, Koski C, Pembleton E, McGuinness P, Taussig J, Ricca A, Luisi N, Mokotoff E, Benbow N, Castel AD, Do AN, Valdiserri RO, Bradley H, Jaggi C, O’Farrell D, Filipowicz R, Siegler AJ, Curran J, Sanchez TH. A Data Visualization and Dissemination Resource to Support HIV Prevention and Care at the Local Level: Analysis and Uses of the AIDSVu Public Data Resource. J Med Internet Res. JMIR Publications Inc., Toronto, Canada; 2020 Oct 23;22(10):e23173. PMCID: PMC7654504</w:t>
      </w:r>
    </w:p>
    <w:p w14:paraId="2B44B84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ogers E, Mimiaga MJ, Garofalo R, Brown E, Bratcher A, Wimbly T, Hidalgo MA, Hoehnle S, Thai J, Kahle E, </w:t>
      </w:r>
      <w:r w:rsidRPr="00756D63">
        <w:rPr>
          <w:rFonts w:ascii="Arial" w:eastAsia="Calibri" w:hAnsi="Arial" w:cs="Arial"/>
          <w:b/>
          <w:bCs/>
          <w:sz w:val="22"/>
          <w:szCs w:val="22"/>
        </w:rPr>
        <w:t>Sullivan PS</w:t>
      </w:r>
      <w:r w:rsidRPr="00756D63">
        <w:rPr>
          <w:rFonts w:ascii="Arial" w:eastAsia="Calibri" w:hAnsi="Arial" w:cs="Arial"/>
          <w:sz w:val="22"/>
          <w:szCs w:val="22"/>
        </w:rPr>
        <w:t>, Stephenson R. A Dyadic Perspective on Sexual Agreements Among Same-Sex Male Couples in the United States. AIDS Behav. 2020 Nov;24(11):3107–3123. PMID: 32300992</w:t>
      </w:r>
    </w:p>
    <w:p w14:paraId="065ED13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Dyar C, Bradley H, Morgan E, </w:t>
      </w:r>
      <w:r w:rsidRPr="00756D63">
        <w:rPr>
          <w:rFonts w:ascii="Arial" w:eastAsia="Calibri" w:hAnsi="Arial" w:cs="Arial"/>
          <w:b/>
          <w:bCs/>
          <w:sz w:val="22"/>
          <w:szCs w:val="22"/>
        </w:rPr>
        <w:t>Sullivan PS</w:t>
      </w:r>
      <w:r w:rsidRPr="00756D63">
        <w:rPr>
          <w:rFonts w:ascii="Arial" w:eastAsia="Calibri" w:hAnsi="Arial" w:cs="Arial"/>
          <w:sz w:val="22"/>
          <w:szCs w:val="22"/>
        </w:rPr>
        <w:t>, Mustanski B. Reduction and Cessation of Alcohol, Cannabis, and Stimulant Use: Prospective Associations With Changes in Depressive Symptoms Across Two Cohort Studies of Sexual and Gender Minorities. J Stud Alcohol Drugs. 2020 Nov;81(6):790–797. PMCID: PMC7754853</w:t>
      </w:r>
    </w:p>
    <w:p w14:paraId="7E8C044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arks TJ, Jones SS, Kyre K, Robles G, Cain D, Jimenez R, Stephenson R, </w:t>
      </w:r>
      <w:r w:rsidRPr="00756D63">
        <w:rPr>
          <w:rFonts w:ascii="Arial" w:eastAsia="Calibri" w:hAnsi="Arial" w:cs="Arial"/>
          <w:b/>
          <w:bCs/>
          <w:sz w:val="22"/>
          <w:szCs w:val="22"/>
        </w:rPr>
        <w:t>Sullivan PS</w:t>
      </w:r>
      <w:r w:rsidRPr="00756D63">
        <w:rPr>
          <w:rFonts w:ascii="Arial" w:eastAsia="Calibri" w:hAnsi="Arial" w:cs="Arial"/>
          <w:sz w:val="22"/>
          <w:szCs w:val="22"/>
        </w:rPr>
        <w:t xml:space="preserve">. Testing the drug use and condomless anal sex link among sexual minority men: </w:t>
      </w:r>
      <w:r w:rsidRPr="00756D63">
        <w:rPr>
          <w:rFonts w:ascii="Arial" w:eastAsia="Calibri" w:hAnsi="Arial" w:cs="Arial"/>
          <w:sz w:val="22"/>
          <w:szCs w:val="22"/>
        </w:rPr>
        <w:lastRenderedPageBreak/>
        <w:t>The predictive utility of marijuana and interactions with relationship status. Drug Alcohol Depend. 2020 Nov 1;216:108318. PMCID: PMC7959658</w:t>
      </w:r>
    </w:p>
    <w:p w14:paraId="5C8C78C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Frye V, Nandi V, Paige MQ, McCrossin J, Lucy D, Gwadz M, </w:t>
      </w:r>
      <w:r w:rsidRPr="00756D63">
        <w:rPr>
          <w:rFonts w:ascii="Arial" w:eastAsia="Calibri" w:hAnsi="Arial" w:cs="Arial"/>
          <w:b/>
          <w:bCs/>
          <w:sz w:val="22"/>
          <w:szCs w:val="22"/>
        </w:rPr>
        <w:t>Sullivan PS</w:t>
      </w:r>
      <w:r w:rsidRPr="00756D63">
        <w:rPr>
          <w:rFonts w:ascii="Arial" w:eastAsia="Calibri" w:hAnsi="Arial" w:cs="Arial"/>
          <w:sz w:val="22"/>
          <w:szCs w:val="22"/>
        </w:rPr>
        <w:t>, Hoover DR, Wilton L, TRUST Study Team. TRUST: Assessing the Efficacy of an Intervention to Increase HIV Self-Testing Among Young Black Men Who have Sex with Men (MSM) and Transwomen. AIDS Behav. Springer; 2020 Nov 15;25(4):1219–1235. PMCID: PMC7666714</w:t>
      </w:r>
    </w:p>
    <w:p w14:paraId="1402164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ansergh G, Stephenson R, Hirshfield S, </w:t>
      </w:r>
      <w:r w:rsidRPr="00756D63">
        <w:rPr>
          <w:rFonts w:ascii="Arial" w:eastAsia="Calibri" w:hAnsi="Arial" w:cs="Arial"/>
          <w:b/>
          <w:bCs/>
          <w:sz w:val="22"/>
          <w:szCs w:val="22"/>
        </w:rPr>
        <w:t>Sullivan P</w:t>
      </w:r>
      <w:r w:rsidRPr="00756D63">
        <w:rPr>
          <w:rFonts w:ascii="Arial" w:eastAsia="Calibri" w:hAnsi="Arial" w:cs="Arial"/>
          <w:sz w:val="22"/>
          <w:szCs w:val="22"/>
        </w:rPr>
        <w:t>. Understanding HIV Sexual Protection and Its Association With Substance Use During Sex Among MSM in an Era of Multiple Primary Prevention Products. J Acquir Immune Defic Syndr. journals.lww.com; 2020 Dec 1;85(4):e67. PMID: 33136756</w:t>
      </w:r>
    </w:p>
    <w:p w14:paraId="2F1D6D2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all EW, Wang L, Huang X, </w:t>
      </w:r>
      <w:r w:rsidRPr="00756D63">
        <w:rPr>
          <w:rFonts w:ascii="Arial" w:eastAsia="Calibri" w:hAnsi="Arial" w:cs="Arial"/>
          <w:b/>
          <w:bCs/>
          <w:sz w:val="22"/>
          <w:szCs w:val="22"/>
        </w:rPr>
        <w:t>Sullivan PS</w:t>
      </w:r>
      <w:r w:rsidRPr="00756D63">
        <w:rPr>
          <w:rFonts w:ascii="Arial" w:eastAsia="Calibri" w:hAnsi="Arial" w:cs="Arial"/>
          <w:sz w:val="22"/>
          <w:szCs w:val="22"/>
        </w:rPr>
        <w:t>, Siegler AJ. Assessing the performance of international pre-exposure prophylaxis (PrEP) eligibility guidelines in a cohort of Chinese MSM, Beijing, China 2009 to 2016. J Int AIDS Soc. Wiley; 2020 Dec;23(12):e25653. PMCID: PMC7750495</w:t>
      </w:r>
    </w:p>
    <w:p w14:paraId="16F2007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eyrer C, </w:t>
      </w:r>
      <w:r w:rsidRPr="00756D63">
        <w:rPr>
          <w:rFonts w:ascii="Arial" w:eastAsia="Calibri" w:hAnsi="Arial" w:cs="Arial"/>
          <w:b/>
          <w:bCs/>
          <w:sz w:val="22"/>
          <w:szCs w:val="22"/>
        </w:rPr>
        <w:t>Sullivan P</w:t>
      </w:r>
      <w:r w:rsidRPr="00756D63">
        <w:rPr>
          <w:rFonts w:ascii="Arial" w:eastAsia="Calibri" w:hAnsi="Arial" w:cs="Arial"/>
          <w:sz w:val="22"/>
          <w:szCs w:val="22"/>
        </w:rPr>
        <w:t>, Adimora AA, Mayer K. HIV in the USA: priorities for the new administration. Lancet. 2020 Dec 12;396(10266):1862–1863. PMID: 33271131</w:t>
      </w:r>
    </w:p>
    <w:p w14:paraId="5D09642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mith DK, </w:t>
      </w:r>
      <w:r w:rsidRPr="00756D63">
        <w:rPr>
          <w:rFonts w:ascii="Arial" w:eastAsia="Calibri" w:hAnsi="Arial" w:cs="Arial"/>
          <w:b/>
          <w:bCs/>
          <w:sz w:val="22"/>
          <w:szCs w:val="22"/>
        </w:rPr>
        <w:t>Sullivan PS</w:t>
      </w:r>
      <w:r w:rsidRPr="00756D63">
        <w:rPr>
          <w:rFonts w:ascii="Arial" w:eastAsia="Calibri" w:hAnsi="Arial" w:cs="Arial"/>
          <w:sz w:val="22"/>
          <w:szCs w:val="22"/>
        </w:rPr>
        <w:t>, Cadwell B, Waller LA, Siddiqi A, Mera-Giler R, Hu X, Hoover KW, Harris NS, McCallister S. Evidence of an Association of Increases in Pre-exposure Prophylaxis Coverage With Decreases in Human Immunodeficiency Virus Diagnosis Rates in the United States, 2012--2016. Clin Infect Dis. Oxford University Press (OUP); 2020 Dec 15;71(12):3144–3151. PMCID: PMC7819523</w:t>
      </w:r>
    </w:p>
    <w:p w14:paraId="4C54BEA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Shioda K, Hall E, Bradley H, Luisi N, Nelson K, Sanchez T, Valentine-Graves M, Fahimi M, Rothenberg R, Others. Cumulative incidence of sars-cov-2 infection and epidemic metrics, united states. Top Antivir Med. 2021;246–246.</w:t>
      </w:r>
    </w:p>
    <w:p w14:paraId="6A220DB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eyrer C, Adimora AA, </w:t>
      </w:r>
      <w:r w:rsidRPr="00756D63">
        <w:rPr>
          <w:rFonts w:ascii="Arial" w:eastAsia="Calibri" w:hAnsi="Arial" w:cs="Arial"/>
          <w:b/>
          <w:bCs/>
          <w:sz w:val="22"/>
          <w:szCs w:val="22"/>
        </w:rPr>
        <w:t>Sullivan PS</w:t>
      </w:r>
      <w:r w:rsidRPr="00756D63">
        <w:rPr>
          <w:rFonts w:ascii="Arial" w:eastAsia="Calibri" w:hAnsi="Arial" w:cs="Arial"/>
          <w:sz w:val="22"/>
          <w:szCs w:val="22"/>
        </w:rPr>
        <w:t>, Fields E, Mayer KH. Ending HIV in the USA: integrating social determinants of health–Authors’ reply. Lancet [Internet]. thelancet.com; 2021; Available from: https://www.thelancet.com/journals/lancet/article/PIIS0140-6736(21)01231-9/fulltext</w:t>
      </w:r>
    </w:p>
    <w:p w14:paraId="3775F10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Johnson AS, Pembleton E, Stephenson R, Justice A, Althoff KN, Bradley H, Castel AD, Oster AM, Rosenberg ES, Mayer KH, Beyrer C. Current epidemiology of HIV in the United States: A roadmap to epidemic burden, inequities, contexts, and responses. Lancet. In press, 2021;</w:t>
      </w:r>
    </w:p>
    <w:p w14:paraId="42ACDD4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Taussig J, Valentine-Graves M, Luisi N, Del Rio C, Jones J, Millett G, Rosenberg ES, Stephenson R, Kelley C. Disparities in Care Outcomes in Atlanta Between Black and White Men Who Have Sex With Men Living With HIV: Protocol for a Prospective Cohort Study (Engage[men]t) [Internet]. JMIR Research Protocols. 2021. p. e21985. Available from: http://dx.doi.org/10.2196/21985</w:t>
      </w:r>
    </w:p>
    <w:p w14:paraId="7CB0F18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eans AR, Go V, Sherr K, Nash D, </w:t>
      </w:r>
      <w:r w:rsidRPr="00756D63">
        <w:rPr>
          <w:rFonts w:ascii="Arial" w:eastAsia="Calibri" w:hAnsi="Arial" w:cs="Arial"/>
          <w:b/>
          <w:bCs/>
          <w:sz w:val="22"/>
          <w:szCs w:val="22"/>
        </w:rPr>
        <w:t>Sullivan P</w:t>
      </w:r>
      <w:r w:rsidRPr="00756D63">
        <w:rPr>
          <w:rFonts w:ascii="Arial" w:eastAsia="Calibri" w:hAnsi="Arial" w:cs="Arial"/>
          <w:sz w:val="22"/>
          <w:szCs w:val="22"/>
        </w:rPr>
        <w:t>. Implementing Implementation Research: Teaching Implementation Research to HIV Researchers. Curr HIV/AIDS Rep [Internet]. Springer; 2021; Available from: https://idp.springer.com/authorize/casa?redirect_uri=https://link.springer.com/article/10.1007/s11904-021-00551-4&amp;casa_token=biaTM6o1E6YAAAAA:fo2__VFEd1kYxlW4uzWqmOfM4TPE1kWVTFg-dUcf7Gi_h4cFqdySbXyrm6ESTxdIdX-Vp6jPQAzbNONZKeA</w:t>
      </w:r>
    </w:p>
    <w:p w14:paraId="2B2EF65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Fernandez MI, Harper GW, Hightow-Weidman LB, Kapogiannis BG, Mayer KH, Parsons JT, Rotheram-Borus MJ, Seña AC, </w:t>
      </w:r>
      <w:r w:rsidRPr="00756D63">
        <w:rPr>
          <w:rFonts w:ascii="Arial" w:eastAsia="Calibri" w:hAnsi="Arial" w:cs="Arial"/>
          <w:b/>
          <w:bCs/>
          <w:sz w:val="22"/>
          <w:szCs w:val="22"/>
        </w:rPr>
        <w:t>Sullivan PS</w:t>
      </w:r>
      <w:r w:rsidRPr="00756D63">
        <w:rPr>
          <w:rFonts w:ascii="Arial" w:eastAsia="Calibri" w:hAnsi="Arial" w:cs="Arial"/>
          <w:sz w:val="22"/>
          <w:szCs w:val="22"/>
        </w:rPr>
        <w:t xml:space="preserve">. Research Priorities to End </w:t>
      </w:r>
      <w:r w:rsidRPr="00756D63">
        <w:rPr>
          <w:rFonts w:ascii="Arial" w:eastAsia="Calibri" w:hAnsi="Arial" w:cs="Arial"/>
          <w:sz w:val="22"/>
          <w:szCs w:val="22"/>
        </w:rPr>
        <w:lastRenderedPageBreak/>
        <w:t>the Adolescent HIV Epidemic in the United States. JMIR Research Protocols. JMIR Publications Inc., Toronto, Canada; 2021;10(1):e22279.</w:t>
      </w:r>
    </w:p>
    <w:p w14:paraId="43ACBB2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Taussig J, Valentine-Graves M, Luisi N, Del Rio C, Jones J, Millett G, Rosenberg ES, Stephenson R, Kelley C. Disparities in Care Outcomes in Atlanta Between Black and White Men Who Have Sex With Men Living With HIV: Protocol for a Prospective Cohort Study (Engage [men] t). JMIR Research Protocols. JMIR Publications Inc., Toronto, Canada; 2021;10(2):e21985.</w:t>
      </w:r>
    </w:p>
    <w:p w14:paraId="54956BD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Rwema JOT, Herbst S, Hamill MM, Liestman B, Nyombayire J, Lyons CE, Mugwaneza P, Makuza JD, </w:t>
      </w:r>
      <w:r w:rsidRPr="00756D63">
        <w:rPr>
          <w:rFonts w:ascii="Arial" w:eastAsia="Calibri" w:hAnsi="Arial" w:cs="Arial"/>
          <w:b/>
          <w:bCs/>
          <w:sz w:val="22"/>
          <w:szCs w:val="22"/>
        </w:rPr>
        <w:t>Sullivan PS</w:t>
      </w:r>
      <w:r w:rsidRPr="00756D63">
        <w:rPr>
          <w:rFonts w:ascii="Arial" w:eastAsia="Calibri" w:hAnsi="Arial" w:cs="Arial"/>
          <w:sz w:val="22"/>
          <w:szCs w:val="22"/>
        </w:rPr>
        <w:t>, Allen S, Others. Cross-sectional assessment of determinants of STIs among men who have sex with men and transgender women in Kigali, Rwanda. Sex Transm Infect [Internet]. BMJ Publishing Group Ltd; 2021; Available from: https://sti.bmj.com/content/early/2021/05/06/sextrans-2020-054753.abstract?casa_token=Xp7kee2HRdUAAAAA:gp1Ww3RDyM1ezfvi_rVNGZGfvr3CrCky_H0Tv0a8RCkqjs_DtJu1xKokq4o8-006B2gN-nPC</w:t>
      </w:r>
    </w:p>
    <w:p w14:paraId="0356DD5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in H, Biello K, Garofalo R, Lurie M, </w:t>
      </w:r>
      <w:r w:rsidRPr="00756D63">
        <w:rPr>
          <w:rFonts w:ascii="Arial" w:eastAsia="Calibri" w:hAnsi="Arial" w:cs="Arial"/>
          <w:b/>
          <w:bCs/>
          <w:sz w:val="22"/>
          <w:szCs w:val="22"/>
        </w:rPr>
        <w:t>Sullivan PS</w:t>
      </w:r>
      <w:r w:rsidRPr="00756D63">
        <w:rPr>
          <w:rFonts w:ascii="Arial" w:eastAsia="Calibri" w:hAnsi="Arial" w:cs="Arial"/>
          <w:sz w:val="22"/>
          <w:szCs w:val="22"/>
        </w:rPr>
        <w:t>, Stephenson R, Mimiaga MJ. Examining the Longitudinal Predictive Relationship Between HIV Treatment Outcomes and Pre-exposure Prophylaxis Use by Serodiscordant Male Couples. J Acquir Immune Defic Syndr. journals.lww.com; 2021 Jan 1;86(1):38–45. PMCID: PMC7736462</w:t>
      </w:r>
    </w:p>
    <w:p w14:paraId="3675277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ansergh G, Kota KK, Stephenson R, Hirshfield S, </w:t>
      </w:r>
      <w:r w:rsidRPr="00756D63">
        <w:rPr>
          <w:rFonts w:ascii="Arial" w:eastAsia="Calibri" w:hAnsi="Arial" w:cs="Arial"/>
          <w:b/>
          <w:bCs/>
          <w:sz w:val="22"/>
          <w:szCs w:val="22"/>
        </w:rPr>
        <w:t>Sullivan P</w:t>
      </w:r>
      <w:r w:rsidRPr="00756D63">
        <w:rPr>
          <w:rFonts w:ascii="Arial" w:eastAsia="Calibri" w:hAnsi="Arial" w:cs="Arial"/>
          <w:sz w:val="22"/>
          <w:szCs w:val="22"/>
        </w:rPr>
        <w:t>. Preference for using a variety of future HIV pre-exposure prophylaxis products among men who have sex with men in three US cities. J Int AIDS Soc. Wiley Online Library; 2021 Jan;24(1):e25664. PMCID: PMC7821953</w:t>
      </w:r>
    </w:p>
    <w:p w14:paraId="4778058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Okonkwo NE, Aguwa UT, Jang M, Barré IA, Page KR, </w:t>
      </w:r>
      <w:r w:rsidRPr="00756D63">
        <w:rPr>
          <w:rFonts w:ascii="Arial" w:eastAsia="Calibri" w:hAnsi="Arial" w:cs="Arial"/>
          <w:b/>
          <w:bCs/>
          <w:sz w:val="22"/>
          <w:szCs w:val="22"/>
        </w:rPr>
        <w:t>Sullivan PS</w:t>
      </w:r>
      <w:r w:rsidRPr="00756D63">
        <w:rPr>
          <w:rFonts w:ascii="Arial" w:eastAsia="Calibri" w:hAnsi="Arial" w:cs="Arial"/>
          <w:sz w:val="22"/>
          <w:szCs w:val="22"/>
        </w:rPr>
        <w:t>, Beyrer C, Baral S. COVID-19 and the US response: accelerating health inequities. BMJ evidence-based medicine. Royal Society of Medicine; 2021;26(4):176–179.</w:t>
      </w:r>
    </w:p>
    <w:p w14:paraId="6278EB3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Nelson K, Siegler AJ, </w:t>
      </w:r>
      <w:r w:rsidRPr="00756D63">
        <w:rPr>
          <w:rFonts w:ascii="Arial" w:eastAsia="Calibri" w:hAnsi="Arial" w:cs="Arial"/>
          <w:b/>
          <w:bCs/>
          <w:sz w:val="22"/>
          <w:szCs w:val="22"/>
        </w:rPr>
        <w:t>Sullivan PS</w:t>
      </w:r>
      <w:r w:rsidRPr="00756D63">
        <w:rPr>
          <w:rFonts w:ascii="Arial" w:eastAsia="Calibri" w:hAnsi="Arial" w:cs="Arial"/>
          <w:sz w:val="22"/>
          <w:szCs w:val="22"/>
        </w:rPr>
        <w:t>, Bradley H, Hall E, Luisi N, Hipp-Ramsey P, Sanchez T, Shioda K, Lopman B. Nationally Representative Social Contact Patterns in the United States, August 2020-April 2021. medRxiv. Cold Spring Harbor Laboratory Press; 2021;</w:t>
      </w:r>
    </w:p>
    <w:p w14:paraId="53E3F79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Fernandez MI, Isabel Fernandez M, Harper GW, Hightow-Weidman LB, Kapogiannis BG, Mayer KH, Parsons JT, Rotheram-Borus MJ, Sena AC, </w:t>
      </w:r>
      <w:r w:rsidRPr="00756D63">
        <w:rPr>
          <w:rFonts w:ascii="Arial" w:eastAsia="Calibri" w:hAnsi="Arial" w:cs="Arial"/>
          <w:b/>
          <w:bCs/>
          <w:sz w:val="22"/>
          <w:szCs w:val="22"/>
        </w:rPr>
        <w:t>Sullivan PS</w:t>
      </w:r>
      <w:r w:rsidRPr="00756D63">
        <w:rPr>
          <w:rFonts w:ascii="Arial" w:eastAsia="Calibri" w:hAnsi="Arial" w:cs="Arial"/>
          <w:sz w:val="22"/>
          <w:szCs w:val="22"/>
        </w:rPr>
        <w:t>. Research Priorities to End the Adolescent HIV Epidemic in the United States: Viewpoint. JMIR Research Protocols. 2021 Jan 4;10(1):e22279. PMCID: PMC7813632</w:t>
      </w:r>
    </w:p>
    <w:p w14:paraId="6B9E438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nox J, Chen Y-N, He Q, Liu G, Jones J, Wang X, </w:t>
      </w:r>
      <w:r w:rsidRPr="00756D63">
        <w:rPr>
          <w:rFonts w:ascii="Arial" w:eastAsia="Calibri" w:hAnsi="Arial" w:cs="Arial"/>
          <w:b/>
          <w:bCs/>
          <w:sz w:val="22"/>
          <w:szCs w:val="22"/>
        </w:rPr>
        <w:t>Sullivan P</w:t>
      </w:r>
      <w:r w:rsidRPr="00756D63">
        <w:rPr>
          <w:rFonts w:ascii="Arial" w:eastAsia="Calibri" w:hAnsi="Arial" w:cs="Arial"/>
          <w:sz w:val="22"/>
          <w:szCs w:val="22"/>
        </w:rPr>
        <w:t>, Siegler A. Use of geosocial networking apps and HIV risk behavior among men who have sex with men: case-crossover study. JMIR public health and surveillance. JMIR Publications Inc., Toronto, Canada; 2021 Jan 15;7(1):e17173. PMCID: PMC7846440</w:t>
      </w:r>
    </w:p>
    <w:p w14:paraId="3192876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ullivan SP, </w:t>
      </w:r>
      <w:r w:rsidRPr="00756D63">
        <w:rPr>
          <w:rFonts w:ascii="Arial" w:eastAsia="Calibri" w:hAnsi="Arial" w:cs="Arial"/>
          <w:b/>
          <w:bCs/>
          <w:sz w:val="22"/>
          <w:szCs w:val="22"/>
        </w:rPr>
        <w:t>Sullivan PS</w:t>
      </w:r>
      <w:r w:rsidRPr="00756D63">
        <w:rPr>
          <w:rFonts w:ascii="Arial" w:eastAsia="Calibri" w:hAnsi="Arial" w:cs="Arial"/>
          <w:sz w:val="22"/>
          <w:szCs w:val="22"/>
        </w:rPr>
        <w:t>, Stephenson R. Acceptability and Feasibility of a Telehealth Intervention for STI Testing Among Male Couples. AIDS Behav [Internet]. 2021 Jan 28; Available from: http://dx.doi.org/10.1007/s10461-021-03173-4 PMID: 33507455</w:t>
      </w:r>
    </w:p>
    <w:p w14:paraId="5D61A57A"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all EW, Schillie S, Vaughan AS, Jones J, Bradley H, Lopman B, Rosenberg E, </w:t>
      </w:r>
      <w:r w:rsidRPr="00756D63">
        <w:rPr>
          <w:rFonts w:ascii="Arial" w:eastAsia="Calibri" w:hAnsi="Arial" w:cs="Arial"/>
          <w:b/>
          <w:bCs/>
          <w:sz w:val="22"/>
          <w:szCs w:val="22"/>
        </w:rPr>
        <w:t>Sullivan P</w:t>
      </w:r>
      <w:r w:rsidRPr="00756D63">
        <w:rPr>
          <w:rFonts w:ascii="Arial" w:eastAsia="Calibri" w:hAnsi="Arial" w:cs="Arial"/>
          <w:sz w:val="22"/>
          <w:szCs w:val="22"/>
        </w:rPr>
        <w:t>. County-level variation in hepatitis C virus mortality and trends in the United States, 2005-2017. Hepatology [Internet]. Wiley; 2021 Feb 20;(hep.31756). Available from: https://onlinelibrary.wiley.com/doi/10.1002/hep.31756 PMID: 33609308</w:t>
      </w:r>
    </w:p>
    <w:p w14:paraId="06162D7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Garofalo R, </w:t>
      </w:r>
      <w:r w:rsidRPr="00756D63">
        <w:rPr>
          <w:rFonts w:ascii="Arial" w:eastAsia="Calibri" w:hAnsi="Arial" w:cs="Arial"/>
          <w:b/>
          <w:bCs/>
          <w:sz w:val="22"/>
          <w:szCs w:val="22"/>
        </w:rPr>
        <w:t>Sullivan PS</w:t>
      </w:r>
      <w:r w:rsidRPr="00756D63">
        <w:rPr>
          <w:rFonts w:ascii="Arial" w:eastAsia="Calibri" w:hAnsi="Arial" w:cs="Arial"/>
          <w:sz w:val="22"/>
          <w:szCs w:val="22"/>
        </w:rPr>
        <w:t xml:space="preserve">, Hidalgo MA, Bazzi AR, Hoehnle S, Bratcher A, Finneran CA, Mimiaga MJ. Stronger Together: Results from a randomized controlled efficacy trial of a dyadic intervention to improve engagement in HIV care </w:t>
      </w:r>
      <w:r w:rsidRPr="00756D63">
        <w:rPr>
          <w:rFonts w:ascii="Arial" w:eastAsia="Calibri" w:hAnsi="Arial" w:cs="Arial"/>
          <w:sz w:val="22"/>
          <w:szCs w:val="22"/>
        </w:rPr>
        <w:lastRenderedPageBreak/>
        <w:t>among serodiscordant male couples in three US cities. AIDS Behav [Internet]. Springer Science and Business Media LLC; 2021 Feb 25; Available from: http://link.springer.com/10.1007/s10461-021-03199-8 PMID: 33630199</w:t>
      </w:r>
    </w:p>
    <w:p w14:paraId="1BDAD02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amarel KE, Darbes LA, Kutsa O, Hightow-Weidman LB, </w:t>
      </w:r>
      <w:r w:rsidRPr="00756D63">
        <w:rPr>
          <w:rFonts w:ascii="Arial" w:eastAsia="Calibri" w:hAnsi="Arial" w:cs="Arial"/>
          <w:b/>
          <w:bCs/>
          <w:sz w:val="22"/>
          <w:szCs w:val="22"/>
        </w:rPr>
        <w:t>Sullivan P</w:t>
      </w:r>
      <w:r w:rsidRPr="00756D63">
        <w:rPr>
          <w:rFonts w:ascii="Arial" w:eastAsia="Calibri" w:hAnsi="Arial" w:cs="Arial"/>
          <w:sz w:val="22"/>
          <w:szCs w:val="22"/>
        </w:rPr>
        <w:t>, Stephenson R. Perspectives from Young Partnered Gay, Bisexual, and Other Men Who Have Sex with Men on the Adaptation of Couples HIV Testing and Counseling (CHTC). AIDS Behav. Springer; 2021 Mar;25(3):836–846. PMCID: PMC7886959</w:t>
      </w:r>
    </w:p>
    <w:p w14:paraId="34710CB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onar EE, Wolfe JR, Drab R, Stephenson R, </w:t>
      </w:r>
      <w:r w:rsidRPr="00756D63">
        <w:rPr>
          <w:rFonts w:ascii="Arial" w:eastAsia="Calibri" w:hAnsi="Arial" w:cs="Arial"/>
          <w:b/>
          <w:bCs/>
          <w:sz w:val="22"/>
          <w:szCs w:val="22"/>
        </w:rPr>
        <w:t>Sullivan PS</w:t>
      </w:r>
      <w:r w:rsidRPr="00756D63">
        <w:rPr>
          <w:rFonts w:ascii="Arial" w:eastAsia="Calibri" w:hAnsi="Arial" w:cs="Arial"/>
          <w:sz w:val="22"/>
          <w:szCs w:val="22"/>
        </w:rPr>
        <w:t>, Chavanduka T, Hailu B, Guest JL, Bauermeister J. Training young adult peers in a mobile motivational Interviewing-based mentoring approach to upstream HIV prevention. Am J Community Psychol. Wiley Online Library; 2021 Mar;67(1-2):237–248. PMCID: PMC7969398</w:t>
      </w:r>
    </w:p>
    <w:p w14:paraId="70009A9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Wiatrek S, Zlotorzynska M, Rai R, </w:t>
      </w:r>
      <w:r w:rsidRPr="00756D63">
        <w:rPr>
          <w:rFonts w:ascii="Arial" w:eastAsia="Calibri" w:hAnsi="Arial" w:cs="Arial"/>
          <w:b/>
          <w:bCs/>
          <w:sz w:val="22"/>
          <w:szCs w:val="22"/>
        </w:rPr>
        <w:t>Sullivan P</w:t>
      </w:r>
      <w:r w:rsidRPr="00756D63">
        <w:rPr>
          <w:rFonts w:ascii="Arial" w:eastAsia="Calibri" w:hAnsi="Arial" w:cs="Arial"/>
          <w:sz w:val="22"/>
          <w:szCs w:val="22"/>
        </w:rPr>
        <w:t>, Sanchez T. The annual American Men’s Internet Survey of behaviors of men who have sex with men in the United States: Key indicators report 2018. JMIR public health and surveillance. JMIR Publications Inc., Toronto, Canada; 2021 Mar 4;7(3):e21812. PMCID: PMC7974762</w:t>
      </w:r>
    </w:p>
    <w:p w14:paraId="6236BCB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chwartz SR, Smith JD, Hoffmann C, Hansoti B, Mishra S, Means AR, Go V, Sherr K, Nash D, </w:t>
      </w:r>
      <w:r w:rsidRPr="00756D63">
        <w:rPr>
          <w:rFonts w:ascii="Arial" w:eastAsia="Calibri" w:hAnsi="Arial" w:cs="Arial"/>
          <w:b/>
          <w:bCs/>
          <w:sz w:val="22"/>
          <w:szCs w:val="22"/>
        </w:rPr>
        <w:t>Sullivan P</w:t>
      </w:r>
      <w:r w:rsidRPr="00756D63">
        <w:rPr>
          <w:rFonts w:ascii="Arial" w:eastAsia="Calibri" w:hAnsi="Arial" w:cs="Arial"/>
          <w:sz w:val="22"/>
          <w:szCs w:val="22"/>
        </w:rPr>
        <w:t>, Baral S. Implementing Implementation Research: Teaching Implementation Research to HIV Researchers. Curr HIV/AIDS Rep [Internet]. 2021 Mar 11; Available from: http://dx.doi.org/10.1007/s11904-021-00551-4 PMID: 33709323</w:t>
      </w:r>
    </w:p>
    <w:p w14:paraId="68F18A4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orris CR, </w:t>
      </w:r>
      <w:r w:rsidRPr="00756D63">
        <w:rPr>
          <w:rFonts w:ascii="Arial" w:eastAsia="Calibri" w:hAnsi="Arial" w:cs="Arial"/>
          <w:b/>
          <w:bCs/>
          <w:sz w:val="22"/>
          <w:szCs w:val="22"/>
        </w:rPr>
        <w:t>Sullivan P</w:t>
      </w:r>
      <w:r w:rsidRPr="00756D63">
        <w:rPr>
          <w:rFonts w:ascii="Arial" w:eastAsia="Calibri" w:hAnsi="Arial" w:cs="Arial"/>
          <w:sz w:val="22"/>
          <w:szCs w:val="22"/>
        </w:rPr>
        <w:t>, Mantus G, Sanchez T, Zlotorzynska M, Hanberry B, Iyer S, Heilman S, Camacho-Gonzalez A, Figueroa J, Manoranjithan S, Leake D, Mendis R, Cleeton R, Chen C, Krieger R, Bush P, Hughes T, Little WK, Suthar M, Wrammert J, Vos MB. Prevalence of SARS-CoV-2 Antibodies in Pediatric Healthcare Workers. Int J Infect Dis [Internet]. 2021 Mar 12; Available from: http://dx.doi.org/10.1016/j.ijid.2021.03.017 PMID: 33722686</w:t>
      </w:r>
    </w:p>
    <w:p w14:paraId="15526D3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Darbes LA, Rosso MT, Washington C, Hightow-Weidman L, </w:t>
      </w:r>
      <w:r w:rsidRPr="00756D63">
        <w:rPr>
          <w:rFonts w:ascii="Arial" w:eastAsia="Calibri" w:hAnsi="Arial" w:cs="Arial"/>
          <w:b/>
          <w:bCs/>
          <w:sz w:val="22"/>
          <w:szCs w:val="22"/>
        </w:rPr>
        <w:t>Sullivan P</w:t>
      </w:r>
      <w:r w:rsidRPr="00756D63">
        <w:rPr>
          <w:rFonts w:ascii="Arial" w:eastAsia="Calibri" w:hAnsi="Arial" w:cs="Arial"/>
          <w:sz w:val="22"/>
          <w:szCs w:val="22"/>
        </w:rPr>
        <w:t>, Gamarel KE. Perceptions of Contexts of Intimate Partner Violence Among Young, Partnered Gay, Bisexual and Other Men Who Have Sex With Men in the United States. J Interpers Violence. 2021 Mar 17;8862605211001472. PMID: 33729057</w:t>
      </w:r>
    </w:p>
    <w:p w14:paraId="1634529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ayer KH, Nelson L, Hightow-Weidman L, Mimiaga MJ, Mena L, Reisner S, Daskalakis D, Safren SA, Beyrer C, </w:t>
      </w:r>
      <w:r w:rsidRPr="00756D63">
        <w:rPr>
          <w:rFonts w:ascii="Arial" w:eastAsia="Calibri" w:hAnsi="Arial" w:cs="Arial"/>
          <w:b/>
          <w:bCs/>
          <w:sz w:val="22"/>
          <w:szCs w:val="22"/>
        </w:rPr>
        <w:t>Sullivan PS</w:t>
      </w:r>
      <w:r w:rsidRPr="00756D63">
        <w:rPr>
          <w:rFonts w:ascii="Arial" w:eastAsia="Calibri" w:hAnsi="Arial" w:cs="Arial"/>
          <w:sz w:val="22"/>
          <w:szCs w:val="22"/>
        </w:rPr>
        <w:t>. The persistent and evolving HIV epidemic in American men who have sex with men. Lancet. Elsevier; 2021 Mar 20;397(10279):1116–1126. PMID: 33617771</w:t>
      </w:r>
    </w:p>
    <w:p w14:paraId="70501CA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eyrer C, Adimora AA, Hodder SL, Hopkins E, Millett G, Mon SHH, </w:t>
      </w:r>
      <w:r w:rsidRPr="00756D63">
        <w:rPr>
          <w:rFonts w:ascii="Arial" w:eastAsia="Calibri" w:hAnsi="Arial" w:cs="Arial"/>
          <w:b/>
          <w:bCs/>
          <w:sz w:val="22"/>
          <w:szCs w:val="22"/>
        </w:rPr>
        <w:t>Sullivan PS</w:t>
      </w:r>
      <w:r w:rsidRPr="00756D63">
        <w:rPr>
          <w:rFonts w:ascii="Arial" w:eastAsia="Calibri" w:hAnsi="Arial" w:cs="Arial"/>
          <w:sz w:val="22"/>
          <w:szCs w:val="22"/>
        </w:rPr>
        <w:t>, Walensky RP, Pozniak A, Warren M, Richman B, Copeland R, Mayer KH. Call to action: how can the US Ending the HIV Epidemic initiative succeed? Lancet. Elsevier; 2021 Mar 20;397(10279):1151–1156. PMID: 33617770</w:t>
      </w:r>
    </w:p>
    <w:p w14:paraId="4C68114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Satcher Johnson A, Pembleton ES, Stephenson R, Justice AC, Althoff KN, Bradley H, Castel AD, Oster AM, Rosenberg ES, Mayer KH, Beyrer C. Epidemiology of HIV in the USA: epidemic burden, inequities, contexts, and responses. Lancet. Elsevier; 2021 Mar 20;397(10279):1095–1106. PMID: 33617774</w:t>
      </w:r>
    </w:p>
    <w:p w14:paraId="4F6CA0B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iello KB, Hill-Rorie J, Valente PK, Futterman D, </w:t>
      </w:r>
      <w:r w:rsidRPr="00756D63">
        <w:rPr>
          <w:rFonts w:ascii="Arial" w:eastAsia="Calibri" w:hAnsi="Arial" w:cs="Arial"/>
          <w:b/>
          <w:bCs/>
          <w:sz w:val="22"/>
          <w:szCs w:val="22"/>
        </w:rPr>
        <w:t>Sullivan PS</w:t>
      </w:r>
      <w:r w:rsidRPr="00756D63">
        <w:rPr>
          <w:rFonts w:ascii="Arial" w:eastAsia="Calibri" w:hAnsi="Arial" w:cs="Arial"/>
          <w:sz w:val="22"/>
          <w:szCs w:val="22"/>
        </w:rPr>
        <w:t xml:space="preserve">, Hightow-Weidman L, Muessig K, Dormitzer J, Mimiaga MJ, Mayer KH. Development and Evaluation of a Mobile App Designed to Increase HIV Testing and Pre-exposure Prophylaxis Use Among Young Men Who Have Sex With Men in the United States: Open Pilot Trial. J </w:t>
      </w:r>
      <w:r w:rsidRPr="00756D63">
        <w:rPr>
          <w:rFonts w:ascii="Arial" w:eastAsia="Calibri" w:hAnsi="Arial" w:cs="Arial"/>
          <w:sz w:val="22"/>
          <w:szCs w:val="22"/>
        </w:rPr>
        <w:lastRenderedPageBreak/>
        <w:t>Med Internet Res. JMIR Publications Inc., Toronto, Canada; 2021 Mar 24;23(3):e25107. PMCID: PMC8074990</w:t>
      </w:r>
    </w:p>
    <w:p w14:paraId="155DB1D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Knox J, Jones J, Taussig J, Valentine Graves M, Millett G, Luisi N, Hall E, Sanchez TH, Del Rio C, Kelley C, Rosenberg ES, Guest JL. Understanding disparities in viral suppression among Black MSM living with HIV in Atlanta Georgia. J Int AIDS Soc. Wiley Online Library; 2021 Apr;24(4):e25689. PMCID: PMC8022103</w:t>
      </w:r>
    </w:p>
    <w:p w14:paraId="467B810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Paul ME, Castillo M, Emmanuel P, Bauermeister JA, Mena LA, </w:t>
      </w:r>
      <w:r w:rsidRPr="00756D63">
        <w:rPr>
          <w:rFonts w:ascii="Arial" w:eastAsia="Calibri" w:hAnsi="Arial" w:cs="Arial"/>
          <w:b/>
          <w:bCs/>
          <w:sz w:val="22"/>
          <w:szCs w:val="22"/>
        </w:rPr>
        <w:t>Sullivan PS</w:t>
      </w:r>
      <w:r w:rsidRPr="00756D63">
        <w:rPr>
          <w:rFonts w:ascii="Arial" w:eastAsia="Calibri" w:hAnsi="Arial" w:cs="Arial"/>
          <w:sz w:val="22"/>
          <w:szCs w:val="22"/>
        </w:rPr>
        <w:t>, Hightow-Weidman LB. Scale up mHealth HIV interventions: site and public health perspectives and lessons learned from P3. Mhealth. AME Publishing Company; 2021 Apr 20;7:38. PMCID: PMC8063006</w:t>
      </w:r>
    </w:p>
    <w:p w14:paraId="0B10FAA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Hightow-Weidman L. Mobile apps for HIV prevention: how do they contribute to our epidemic response for adolescents and young adults? Mhealth. 2021 Apr 20;7(7):36. PMCID: PMC8063022</w:t>
      </w:r>
    </w:p>
    <w:p w14:paraId="256C92B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iello KB, Horvitz C, Mullin S, Mayer KH, Scott H, Coleman K, Dormitzer J, Norelli J, Hightow-Weidman L, </w:t>
      </w:r>
      <w:r w:rsidRPr="00756D63">
        <w:rPr>
          <w:rFonts w:ascii="Arial" w:eastAsia="Calibri" w:hAnsi="Arial" w:cs="Arial"/>
          <w:b/>
          <w:bCs/>
          <w:sz w:val="22"/>
          <w:szCs w:val="22"/>
        </w:rPr>
        <w:t>Sullivan P</w:t>
      </w:r>
      <w:r w:rsidRPr="00756D63">
        <w:rPr>
          <w:rFonts w:ascii="Arial" w:eastAsia="Calibri" w:hAnsi="Arial" w:cs="Arial"/>
          <w:sz w:val="22"/>
          <w:szCs w:val="22"/>
        </w:rPr>
        <w:t>, Mimiaga MJ, Buchbinder S, Bojan K, Futterman D, Emmanuel P, Liu A. HIV self-testing and STI self-collection via mobile apps: experiences from two pilot randomized controlled trials of young men who have sex with men. Mhealth. AME Publishing Company; 2021 Apr 20;7:26. PMCID: PMC8063023</w:t>
      </w:r>
    </w:p>
    <w:p w14:paraId="51462DB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Chan M-PS, Morales A, Zlotorzynska M, </w:t>
      </w:r>
      <w:r w:rsidRPr="00756D63">
        <w:rPr>
          <w:rFonts w:ascii="Arial" w:eastAsia="Calibri" w:hAnsi="Arial" w:cs="Arial"/>
          <w:b/>
          <w:bCs/>
          <w:sz w:val="22"/>
          <w:szCs w:val="22"/>
        </w:rPr>
        <w:t>Sullivan P</w:t>
      </w:r>
      <w:r w:rsidRPr="00756D63">
        <w:rPr>
          <w:rFonts w:ascii="Arial" w:eastAsia="Calibri" w:hAnsi="Arial" w:cs="Arial"/>
          <w:sz w:val="22"/>
          <w:szCs w:val="22"/>
        </w:rPr>
        <w:t>, Sanchez T, Zhai C, Albarracín D. Estimating the influence of Twitter on pre-exposure prophylaxis use and HIV testing as a function of rates of men who have sex with men in the United States. AIDS. journals.lww.com; 2021 May 1;35(Suppl 1):S101–S109. PMID: 33867493</w:t>
      </w:r>
    </w:p>
    <w:p w14:paraId="0C554D4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in H, Biello K, Garofalo R, Lurie M, </w:t>
      </w:r>
      <w:r w:rsidRPr="00756D63">
        <w:rPr>
          <w:rFonts w:ascii="Arial" w:eastAsia="Calibri" w:hAnsi="Arial" w:cs="Arial"/>
          <w:b/>
          <w:bCs/>
          <w:sz w:val="22"/>
          <w:szCs w:val="22"/>
        </w:rPr>
        <w:t>Sullivan PS</w:t>
      </w:r>
      <w:r w:rsidRPr="00756D63">
        <w:rPr>
          <w:rFonts w:ascii="Arial" w:eastAsia="Calibri" w:hAnsi="Arial" w:cs="Arial"/>
          <w:sz w:val="22"/>
          <w:szCs w:val="22"/>
        </w:rPr>
        <w:t>, Stephenson R, Mimiaga MJ. Better communication regarding sexual agreements within serodiscordant male couples leads to improved antiretroviral therapy adherence among the HIV-positive partner. Arch Sex Behav. Springer Science and Business Media LLC; 2021 May;50(4):1771–1779. PMID: 34021459</w:t>
      </w:r>
    </w:p>
    <w:p w14:paraId="3F83722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ota KK, Mansergh G, Stephenson R, Hirshfield S, </w:t>
      </w:r>
      <w:r w:rsidRPr="00756D63">
        <w:rPr>
          <w:rFonts w:ascii="Arial" w:eastAsia="Calibri" w:hAnsi="Arial" w:cs="Arial"/>
          <w:b/>
          <w:bCs/>
          <w:sz w:val="22"/>
          <w:szCs w:val="22"/>
        </w:rPr>
        <w:t>Sullivan P</w:t>
      </w:r>
      <w:r w:rsidRPr="00756D63">
        <w:rPr>
          <w:rFonts w:ascii="Arial" w:eastAsia="Calibri" w:hAnsi="Arial" w:cs="Arial"/>
          <w:sz w:val="22"/>
          <w:szCs w:val="22"/>
        </w:rPr>
        <w:t>. Sociodemographic characteristics of HIV pre-exposure prophylaxis use and reasons for nonuse among gay, bisexual, and other men who have sex with men from three US cities. AIDS Patient Care STDS. Mary Ann Liebert Inc; 2021 May;35(5):158–166. PMCID: PMC8182478</w:t>
      </w:r>
    </w:p>
    <w:p w14:paraId="30BFA46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uo W, Sullivan V, Chavez PR, Wiatrek SE, Zlotorzynska M, Martin A, Rossetti R, Sanchez T, </w:t>
      </w:r>
      <w:r w:rsidRPr="00756D63">
        <w:rPr>
          <w:rFonts w:ascii="Arial" w:eastAsia="Calibri" w:hAnsi="Arial" w:cs="Arial"/>
          <w:b/>
          <w:bCs/>
          <w:sz w:val="22"/>
          <w:szCs w:val="22"/>
        </w:rPr>
        <w:t>Sullivan P</w:t>
      </w:r>
      <w:r w:rsidRPr="00756D63">
        <w:rPr>
          <w:rFonts w:ascii="Arial" w:eastAsia="Calibri" w:hAnsi="Arial" w:cs="Arial"/>
          <w:sz w:val="22"/>
          <w:szCs w:val="22"/>
        </w:rPr>
        <w:t>, MacGowan RJ, Owen SM, Masciotra S. The feasibility of modified HIV and antiretroviral drug testing using self-collected dried blood spots from men who have sex with men. BMC Infect Dis. bmcinfectdis.biomedcentral.com; 2021 May 5;21(1):423. PMCID: PMC8098001</w:t>
      </w:r>
    </w:p>
    <w:p w14:paraId="4311DF0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Twahirwa Rwema JO, Herbst S, Hamill MM, Liestman B, Nyombayire J, Lyons CE, Mugwaneza P, Makuza JD, </w:t>
      </w:r>
      <w:r w:rsidRPr="00756D63">
        <w:rPr>
          <w:rFonts w:ascii="Arial" w:eastAsia="Calibri" w:hAnsi="Arial" w:cs="Arial"/>
          <w:b/>
          <w:bCs/>
          <w:sz w:val="22"/>
          <w:szCs w:val="22"/>
        </w:rPr>
        <w:t>Sullivan PS</w:t>
      </w:r>
      <w:r w:rsidRPr="00756D63">
        <w:rPr>
          <w:rFonts w:ascii="Arial" w:eastAsia="Calibri" w:hAnsi="Arial" w:cs="Arial"/>
          <w:sz w:val="22"/>
          <w:szCs w:val="22"/>
        </w:rPr>
        <w:t>, Allen S, Karita E, Baral S. Cross-sectional assessment of determinants of STIs among men who have sex with men and transgender women in Kigali, Rwanda. Sex Transm Infect [Internet]. 2021 May 6; Available from: http://dx.doi.org/10.1136/sextrans-2020-054753 PMID: 33958492</w:t>
      </w:r>
    </w:p>
    <w:p w14:paraId="1FA5D57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rown CA, </w:t>
      </w:r>
      <w:r w:rsidRPr="00756D63">
        <w:rPr>
          <w:rFonts w:ascii="Arial" w:eastAsia="Calibri" w:hAnsi="Arial" w:cs="Arial"/>
          <w:b/>
          <w:bCs/>
          <w:sz w:val="22"/>
          <w:szCs w:val="22"/>
        </w:rPr>
        <w:t>Sullivan PS</w:t>
      </w:r>
      <w:r w:rsidRPr="00756D63">
        <w:rPr>
          <w:rFonts w:ascii="Arial" w:eastAsia="Calibri" w:hAnsi="Arial" w:cs="Arial"/>
          <w:sz w:val="22"/>
          <w:szCs w:val="22"/>
        </w:rPr>
        <w:t xml:space="preserve">, Stephenson R, Baral SD, Bekker L-G, Phaswana-Mafuya NR, Simbayi LC, Sanchez T, Valencia RK, Zahn RJ, Siegler AJ. Developing and validating the Multidimensional Sexual Identity Stigma Scale among men who have sex with men </w:t>
      </w:r>
      <w:r w:rsidRPr="00756D63">
        <w:rPr>
          <w:rFonts w:ascii="Arial" w:eastAsia="Calibri" w:hAnsi="Arial" w:cs="Arial"/>
          <w:sz w:val="22"/>
          <w:szCs w:val="22"/>
        </w:rPr>
        <w:lastRenderedPageBreak/>
        <w:t>in South Africa. Stigma and Health. American Psychological Association (APA); 2021 May 6;6(3):277–286.</w:t>
      </w:r>
    </w:p>
    <w:p w14:paraId="37FA88A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in H, Biello KB, Garofalo R, Lurie M, </w:t>
      </w:r>
      <w:r w:rsidRPr="00756D63">
        <w:rPr>
          <w:rFonts w:ascii="Arial" w:eastAsia="Calibri" w:hAnsi="Arial" w:cs="Arial"/>
          <w:b/>
          <w:bCs/>
          <w:sz w:val="22"/>
          <w:szCs w:val="22"/>
        </w:rPr>
        <w:t>Sullivan PS</w:t>
      </w:r>
      <w:r w:rsidRPr="00756D63">
        <w:rPr>
          <w:rFonts w:ascii="Arial" w:eastAsia="Calibri" w:hAnsi="Arial" w:cs="Arial"/>
          <w:sz w:val="22"/>
          <w:szCs w:val="22"/>
        </w:rPr>
        <w:t>, Stephenson R, Mimiaga MJ. HIV Treatment Cascade and PrEP Care Continuum Among Serodiscordant Male Couples in the United States. AIDS Behav [Internet]. Springer; 2021 May 27; Available from: http://dx.doi.org/10.1007/s10461-021-03315-8 PMID: 34046761</w:t>
      </w:r>
    </w:p>
    <w:p w14:paraId="215A1DE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Trang K, Ly AT, Lam LX, Brown CA, To MQ, </w:t>
      </w:r>
      <w:r w:rsidRPr="00756D63">
        <w:rPr>
          <w:rFonts w:ascii="Arial" w:eastAsia="Calibri" w:hAnsi="Arial" w:cs="Arial"/>
          <w:b/>
          <w:bCs/>
          <w:sz w:val="22"/>
          <w:szCs w:val="22"/>
        </w:rPr>
        <w:t>Sullivan PS</w:t>
      </w:r>
      <w:r w:rsidRPr="00756D63">
        <w:rPr>
          <w:rFonts w:ascii="Arial" w:eastAsia="Calibri" w:hAnsi="Arial" w:cs="Arial"/>
          <w:sz w:val="22"/>
          <w:szCs w:val="22"/>
        </w:rPr>
        <w:t>, Worthman CM, Giang LM, Jovanovic T. Mental health in HIV prevention and care: A qualitative study of challenges and facilitators to integration in Vietnam. Soc Sci Med. Elsevier; 2021 Jun 1;279:113978. PMID: 34000583</w:t>
      </w:r>
    </w:p>
    <w:p w14:paraId="193A0495"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hioda K, Lau MSY, Kraay ANM, Nelson KN, Siegler AJ, </w:t>
      </w:r>
      <w:r w:rsidRPr="00756D63">
        <w:rPr>
          <w:rFonts w:ascii="Arial" w:eastAsia="Calibri" w:hAnsi="Arial" w:cs="Arial"/>
          <w:b/>
          <w:bCs/>
          <w:sz w:val="22"/>
          <w:szCs w:val="22"/>
        </w:rPr>
        <w:t>Sullivan PS</w:t>
      </w:r>
      <w:r w:rsidRPr="00756D63">
        <w:rPr>
          <w:rFonts w:ascii="Arial" w:eastAsia="Calibri" w:hAnsi="Arial" w:cs="Arial"/>
          <w:sz w:val="22"/>
          <w:szCs w:val="22"/>
        </w:rPr>
        <w:t>, Collins MH, Weitz JS, Lopman BA. Estimating the Cumulative Incidence of SARS-CoV-2 Infection and the Infection Fatality Ratio in Light of Waning Antibodies. Epidemiology. 2021 Jul 1;32(4):518–524. PMCID: PMC8162228</w:t>
      </w:r>
    </w:p>
    <w:p w14:paraId="61CE7D8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eckham SW, Hyman S, Sanchez T, Zlotorzynska M, Rai M, </w:t>
      </w:r>
      <w:r w:rsidRPr="00756D63">
        <w:rPr>
          <w:rFonts w:ascii="Arial" w:eastAsia="Calibri" w:hAnsi="Arial" w:cs="Arial"/>
          <w:b/>
          <w:bCs/>
          <w:sz w:val="22"/>
          <w:szCs w:val="22"/>
        </w:rPr>
        <w:t>Sullivan P</w:t>
      </w:r>
      <w:r w:rsidRPr="00756D63">
        <w:rPr>
          <w:rFonts w:ascii="Arial" w:eastAsia="Calibri" w:hAnsi="Arial" w:cs="Arial"/>
          <w:sz w:val="22"/>
          <w:szCs w:val="22"/>
        </w:rPr>
        <w:t>, Vannappagari V, Sarkar S, Rinehart A, Rawlings K, Bridges JF. Variation in preferences for long-acting injectable PrEP among US men who have sex with men: a latent class analysis. J Int AIDS Soc. 2021 Jul;24:33+.</w:t>
      </w:r>
    </w:p>
    <w:p w14:paraId="49B3779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Quan AML, Mah C, Krebs E, Zang X, Chen S, Althoff K, Armstrong W, Behrends CN, Dombrowski J, Enns E, Feaster DJ, Gebo K, Goedel W, Golden M, Marshall BDL, Mehta S, Pandya A, Schackman BR, Strathdee S, </w:t>
      </w:r>
      <w:r w:rsidRPr="00756D63">
        <w:rPr>
          <w:rFonts w:ascii="Arial" w:eastAsia="Calibri" w:hAnsi="Arial" w:cs="Arial"/>
          <w:b/>
          <w:bCs/>
          <w:sz w:val="22"/>
          <w:szCs w:val="22"/>
        </w:rPr>
        <w:t>Sullivan P</w:t>
      </w:r>
      <w:r w:rsidRPr="00756D63">
        <w:rPr>
          <w:rFonts w:ascii="Arial" w:eastAsia="Calibri" w:hAnsi="Arial" w:cs="Arial"/>
          <w:sz w:val="22"/>
          <w:szCs w:val="22"/>
        </w:rPr>
        <w:t>, Tookes H, Nosyk B. Improving health equity and ending the HIV epidemic in the United States: a distributional cost-effectiveness analysis in six cities. J Int AIDS Soc. 2021 Jul;24:51+.</w:t>
      </w:r>
    </w:p>
    <w:p w14:paraId="0500C9B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Beckham SW, Sanchez T, Zlotorzynska M, Rai M, </w:t>
      </w:r>
      <w:r w:rsidRPr="00756D63">
        <w:rPr>
          <w:rFonts w:ascii="Arial" w:eastAsia="Calibri" w:hAnsi="Arial" w:cs="Arial"/>
          <w:b/>
          <w:bCs/>
          <w:sz w:val="22"/>
          <w:szCs w:val="22"/>
        </w:rPr>
        <w:t>Sullivan P</w:t>
      </w:r>
      <w:r w:rsidRPr="00756D63">
        <w:rPr>
          <w:rFonts w:ascii="Arial" w:eastAsia="Calibri" w:hAnsi="Arial" w:cs="Arial"/>
          <w:sz w:val="22"/>
          <w:szCs w:val="22"/>
        </w:rPr>
        <w:t>, Hyman S, Vannappagari V, Sarkar S, Reinhart A, Rawlings K, Bridges JF. Preferences for implementing long-acting injectable pre-exposure prophylaxis among cisgender men who have sex with men in the United States. J Int AIDS Soc. 2021 Jul;24:29+.</w:t>
      </w:r>
    </w:p>
    <w:p w14:paraId="0A47E2E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Freedman MS, Beer L, Mattson CL, </w:t>
      </w:r>
      <w:r w:rsidRPr="00756D63">
        <w:rPr>
          <w:rFonts w:ascii="Arial" w:eastAsia="Calibri" w:hAnsi="Arial" w:cs="Arial"/>
          <w:b/>
          <w:bCs/>
          <w:sz w:val="22"/>
          <w:szCs w:val="22"/>
        </w:rPr>
        <w:t>Sullivan PS</w:t>
      </w:r>
      <w:r w:rsidRPr="00756D63">
        <w:rPr>
          <w:rFonts w:ascii="Arial" w:eastAsia="Calibri" w:hAnsi="Arial" w:cs="Arial"/>
          <w:sz w:val="22"/>
          <w:szCs w:val="22"/>
        </w:rPr>
        <w:t>, Skarbinski J. Behavioral and clinical characteristics of self-identified bisexual men living with HIV receiving medical care in the United States-Medical Monitoring Project, 2009-2013. J Homosex. Informa UK Limited; 2021 Jul 3;68(8):1223–1241. PMID: 31173564</w:t>
      </w:r>
    </w:p>
    <w:p w14:paraId="02D874D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b/>
          <w:bCs/>
          <w:sz w:val="22"/>
          <w:szCs w:val="22"/>
        </w:rPr>
        <w:t>Sullivan PS</w:t>
      </w:r>
      <w:r w:rsidRPr="00756D63">
        <w:rPr>
          <w:rFonts w:ascii="Arial" w:eastAsia="Calibri" w:hAnsi="Arial" w:cs="Arial"/>
          <w:sz w:val="22"/>
          <w:szCs w:val="22"/>
        </w:rPr>
        <w:t>, Siegler AJ, Shioda K, Hall EW, Bradley H, Sanchez T, Luisi N, Valentine-Graves M, Nelson KN, Fahimi M, Kamali A, Sailey C, Lopman BA. SARS-CoV-2 cumulative incidence, United States, August-December 2020. Clin Infect Dis [Internet]. Oxford University Press (OUP); 2021 Jul 10; Available from: http://dx.doi.org/10.1093/cid/ciab626 PMCID: PMC8406864</w:t>
      </w:r>
    </w:p>
    <w:p w14:paraId="4507031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Jenness SM, Knowlton G, Smith DK, Marcus JL, Anderson EJ, Siegler AJ, Jones J, </w:t>
      </w:r>
      <w:r w:rsidRPr="00756D63">
        <w:rPr>
          <w:rFonts w:ascii="Arial" w:eastAsia="Calibri" w:hAnsi="Arial" w:cs="Arial"/>
          <w:b/>
          <w:bCs/>
          <w:sz w:val="22"/>
          <w:szCs w:val="22"/>
        </w:rPr>
        <w:t>Sullivan PS</w:t>
      </w:r>
      <w:r w:rsidRPr="00756D63">
        <w:rPr>
          <w:rFonts w:ascii="Arial" w:eastAsia="Calibri" w:hAnsi="Arial" w:cs="Arial"/>
          <w:sz w:val="22"/>
          <w:szCs w:val="22"/>
        </w:rPr>
        <w:t>, Enns E. A decision analytics model to optimize investment in interventions targeting the HIV preexposure prophylaxis cascade of care. AIDS. journals.lww.com; 2021 Jul 15;35(9):1479–1489. PMCID: PMC8243826</w:t>
      </w:r>
    </w:p>
    <w:p w14:paraId="390D8E6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Sullivan SP, Mitchell JW, Johnson B, </w:t>
      </w:r>
      <w:r w:rsidRPr="00756D63">
        <w:rPr>
          <w:rFonts w:ascii="Arial" w:eastAsia="Calibri" w:hAnsi="Arial" w:cs="Arial"/>
          <w:b/>
          <w:bCs/>
          <w:sz w:val="22"/>
          <w:szCs w:val="22"/>
        </w:rPr>
        <w:t>Sullivan PS</w:t>
      </w:r>
      <w:r w:rsidRPr="00756D63">
        <w:rPr>
          <w:rFonts w:ascii="Arial" w:eastAsia="Calibri" w:hAnsi="Arial" w:cs="Arial"/>
          <w:sz w:val="22"/>
          <w:szCs w:val="22"/>
        </w:rPr>
        <w:t>. Efficacy of a telehealth delivered Couples’ HIV Counseling and Testing (CHTC) intervention to improve formation and adherence to safer sexual agreements among male couples in the US: results from a randomized control trial. In submission, Lancet HIV. 2021 Jul 29;</w:t>
      </w:r>
    </w:p>
    <w:p w14:paraId="581CCD2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Chavanduka TMD, Sullivan SP, Mitchell JW. Dyadic Influences on Pre-exposure Prophylaxis (PrEP) Use and Attitudes Among Male Couples. AIDS Behav </w:t>
      </w:r>
      <w:r w:rsidRPr="00756D63">
        <w:rPr>
          <w:rFonts w:ascii="Arial" w:eastAsia="Calibri" w:hAnsi="Arial" w:cs="Arial"/>
          <w:sz w:val="22"/>
          <w:szCs w:val="22"/>
        </w:rPr>
        <w:lastRenderedPageBreak/>
        <w:t>[Internet]. Springer; 2021 Jul 31; Available from: http://dx.doi.org/10.1007/s10461-021-03389-4 PMID: 34331608</w:t>
      </w:r>
    </w:p>
    <w:p w14:paraId="63F617F2"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amba K, Bradley H, Shioda K, </w:t>
      </w:r>
      <w:r w:rsidRPr="00756D63">
        <w:rPr>
          <w:rFonts w:ascii="Arial" w:eastAsia="Calibri" w:hAnsi="Arial" w:cs="Arial"/>
          <w:b/>
          <w:bCs/>
          <w:sz w:val="22"/>
          <w:szCs w:val="22"/>
        </w:rPr>
        <w:t>Sullivan PS</w:t>
      </w:r>
      <w:r w:rsidRPr="00756D63">
        <w:rPr>
          <w:rFonts w:ascii="Arial" w:eastAsia="Calibri" w:hAnsi="Arial" w:cs="Arial"/>
          <w:sz w:val="22"/>
          <w:szCs w:val="22"/>
        </w:rPr>
        <w:t>, Luisi N, Hall EW, Mehrotra ML, Lim E, Jain S, Kamali A, Sanchez T, Lopman BA, Fahimi M, Siegler AJ. SARS-CoV-2 Cumulative Incidence and Period Seroprevalence: Results From a Statewide Population-Based Serosurvey in California. Open Forum Infect Dis. 2021 Aug;8(8):ofab379. PMCID: PMC8339610</w:t>
      </w:r>
    </w:p>
    <w:p w14:paraId="7301782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all EW, Bradley HM, Jones J, Rosenberg ES, Lopman B, </w:t>
      </w:r>
      <w:r w:rsidRPr="00756D63">
        <w:rPr>
          <w:rFonts w:ascii="Arial" w:eastAsia="Calibri" w:hAnsi="Arial" w:cs="Arial"/>
          <w:b/>
          <w:bCs/>
          <w:sz w:val="22"/>
          <w:szCs w:val="22"/>
        </w:rPr>
        <w:t>Sullivan PS</w:t>
      </w:r>
      <w:r w:rsidRPr="00756D63">
        <w:rPr>
          <w:rFonts w:ascii="Arial" w:eastAsia="Calibri" w:hAnsi="Arial" w:cs="Arial"/>
          <w:sz w:val="22"/>
          <w:szCs w:val="22"/>
        </w:rPr>
        <w:t>. Describing the changing relationship between opioid prescribing rates and overdose mortality: A novel county-level metric. Drug Alcohol Depend. Elsevier; 2021 Aug 1;225:108761. PMID: 34051545</w:t>
      </w:r>
    </w:p>
    <w:p w14:paraId="1A6B56D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Norelli J, Zlotorzynska M, Sanchez T, </w:t>
      </w:r>
      <w:r w:rsidRPr="00756D63">
        <w:rPr>
          <w:rFonts w:ascii="Arial" w:eastAsia="Calibri" w:hAnsi="Arial" w:cs="Arial"/>
          <w:b/>
          <w:bCs/>
          <w:sz w:val="22"/>
          <w:szCs w:val="22"/>
        </w:rPr>
        <w:t>Sullivan PS</w:t>
      </w:r>
      <w:r w:rsidRPr="00756D63">
        <w:rPr>
          <w:rFonts w:ascii="Arial" w:eastAsia="Calibri" w:hAnsi="Arial" w:cs="Arial"/>
          <w:sz w:val="22"/>
          <w:szCs w:val="22"/>
        </w:rPr>
        <w:t>. Scaling Up CareKit: Lessons Learned from Expansion of a Centralized Home HIV and Sexually Transmitted Infection Testing Program. Sex Transm Dis. Ovid Technologies (Wolters Kluwer Health); 2021 Aug 1;Publish Ahead of Print(8S):S66–S70. PMCID: PMC8284343</w:t>
      </w:r>
    </w:p>
    <w:p w14:paraId="22EE8A70"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Quan AML, Mah C, Krebs E, Zang X, Chen S, Althoff K, Armstrong W, Behrends CN, Dombrowski JC, Enns E, Feaster DJ, Gebo KA, Goedel WC, Golden M, Marshall BDL, Mehta SH, Pandya A, Schackman BR, Strathdee SA, </w:t>
      </w:r>
      <w:r w:rsidRPr="00756D63">
        <w:rPr>
          <w:rFonts w:ascii="Arial" w:eastAsia="Calibri" w:hAnsi="Arial" w:cs="Arial"/>
          <w:b/>
          <w:bCs/>
          <w:sz w:val="22"/>
          <w:szCs w:val="22"/>
        </w:rPr>
        <w:t>Sullivan P</w:t>
      </w:r>
      <w:r w:rsidRPr="00756D63">
        <w:rPr>
          <w:rFonts w:ascii="Arial" w:eastAsia="Calibri" w:hAnsi="Arial" w:cs="Arial"/>
          <w:sz w:val="22"/>
          <w:szCs w:val="22"/>
        </w:rPr>
        <w:t>, Tookes H, Nosyk B, Localized HIV Economic Modeling Study Group. Improving health equity and ending the HIV epidemic in the USA: a distributional cost-effectiveness analysis in six cities. Lancet HIV. Elsevier; 2021 Aug 6;8(9):e581–e590. PMCID: PMC8423356</w:t>
      </w:r>
    </w:p>
    <w:p w14:paraId="34419D7D"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uang W, Lockard A, Kelley CF, Serota DP, Rolle C-PM, </w:t>
      </w:r>
      <w:r w:rsidRPr="00756D63">
        <w:rPr>
          <w:rFonts w:ascii="Arial" w:eastAsia="Calibri" w:hAnsi="Arial" w:cs="Arial"/>
          <w:b/>
          <w:bCs/>
          <w:sz w:val="22"/>
          <w:szCs w:val="22"/>
        </w:rPr>
        <w:t>Sullivan PS</w:t>
      </w:r>
      <w:r w:rsidRPr="00756D63">
        <w:rPr>
          <w:rFonts w:ascii="Arial" w:eastAsia="Calibri" w:hAnsi="Arial" w:cs="Arial"/>
          <w:sz w:val="22"/>
          <w:szCs w:val="22"/>
        </w:rPr>
        <w:t>, Rosenberg ES, Siegler AJ. From declining PrEP to PrEP initiation as “first nature” - what changes PrEP initiation decisions among young, Black MSM. AIDS Care. Informa UK Limited; 2021 Aug 9;1–10. PMID: 34369230</w:t>
      </w:r>
    </w:p>
    <w:p w14:paraId="5443A41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opman BA, Shioda K, Nguyen Q, Beckett SJ, Siegler AJ, </w:t>
      </w:r>
      <w:r w:rsidRPr="00756D63">
        <w:rPr>
          <w:rFonts w:ascii="Arial" w:eastAsia="Calibri" w:hAnsi="Arial" w:cs="Arial"/>
          <w:b/>
          <w:bCs/>
          <w:sz w:val="22"/>
          <w:szCs w:val="22"/>
        </w:rPr>
        <w:t>Sullivan PS</w:t>
      </w:r>
      <w:r w:rsidRPr="00756D63">
        <w:rPr>
          <w:rFonts w:ascii="Arial" w:eastAsia="Calibri" w:hAnsi="Arial" w:cs="Arial"/>
          <w:sz w:val="22"/>
          <w:szCs w:val="22"/>
        </w:rPr>
        <w:t>, Weitz JS. A framework for monitoring population immunity to SARS-CoV-2. Ann Epidemiol. Elsevier; 2021 Aug 21;63:75–78. PMCID: PMC8379082</w:t>
      </w:r>
    </w:p>
    <w:p w14:paraId="41FB04D6"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Guest JL, Adam E, Lucas IL, Chandler CJ, Filipowicz R, Luisi N, Gravens L, Leung K, Chavanduka T, Bonar EE, Bauermeister JA, Stephenson R, </w:t>
      </w:r>
      <w:r w:rsidRPr="00756D63">
        <w:rPr>
          <w:rFonts w:ascii="Arial" w:eastAsia="Calibri" w:hAnsi="Arial" w:cs="Arial"/>
          <w:b/>
          <w:bCs/>
          <w:sz w:val="22"/>
          <w:szCs w:val="22"/>
        </w:rPr>
        <w:t>Sullivan PS</w:t>
      </w:r>
      <w:r w:rsidRPr="00756D63">
        <w:rPr>
          <w:rFonts w:ascii="Arial" w:eastAsia="Calibri" w:hAnsi="Arial" w:cs="Arial"/>
          <w:sz w:val="22"/>
          <w:szCs w:val="22"/>
        </w:rPr>
        <w:t>. Methods for Authenticating Participants in Fully Web-Based Mobile App Trials from the iReach Project: Cross-sectional Study. JMIR mHealth and uHealth. 2021 Aug 31;9(8):e28232. PMCID: PMC8441600</w:t>
      </w:r>
    </w:p>
    <w:p w14:paraId="55F5509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iegler AJ, Luisi N, Hall EW, Bradley H, Sanchez T, Lopman BA, </w:t>
      </w:r>
      <w:r w:rsidRPr="00756D63">
        <w:rPr>
          <w:rFonts w:ascii="Arial" w:eastAsia="Calibri" w:hAnsi="Arial" w:cs="Arial"/>
          <w:b/>
          <w:bCs/>
          <w:sz w:val="22"/>
          <w:szCs w:val="22"/>
        </w:rPr>
        <w:t>Sullivan PS</w:t>
      </w:r>
      <w:r w:rsidRPr="00756D63">
        <w:rPr>
          <w:rFonts w:ascii="Arial" w:eastAsia="Calibri" w:hAnsi="Arial" w:cs="Arial"/>
          <w:sz w:val="22"/>
          <w:szCs w:val="22"/>
        </w:rPr>
        <w:t>. Trajectory of COVID-19 Vaccine Hesitancy Over Time and Association of Initial Vaccine Hesitancy With Subsequent Vaccination. JAMA Netw Open. 2021 Sep 1;4(9):e2126882. PMCID: PMC8463937</w:t>
      </w:r>
    </w:p>
    <w:p w14:paraId="3F21C2AB"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tephenson R, Walsh AR, Chavanduka TMD, Sallabank G, Horvath KJ, Castel AD, Bonar EE, Hightow-Weidman L, Bauermeister JA, </w:t>
      </w:r>
      <w:r w:rsidRPr="00756D63">
        <w:rPr>
          <w:rFonts w:ascii="Arial" w:eastAsia="Calibri" w:hAnsi="Arial" w:cs="Arial"/>
          <w:b/>
          <w:bCs/>
          <w:sz w:val="22"/>
          <w:szCs w:val="22"/>
        </w:rPr>
        <w:t>Sullivan PS</w:t>
      </w:r>
      <w:r w:rsidRPr="00756D63">
        <w:rPr>
          <w:rFonts w:ascii="Arial" w:eastAsia="Calibri" w:hAnsi="Arial" w:cs="Arial"/>
          <w:sz w:val="22"/>
          <w:szCs w:val="22"/>
        </w:rPr>
        <w:t>. Widespread closure of HIV prevention and care services places youth at higher risk during the COVID-19 pandemic. PLoS One. 2021 Sep 10;16(9):e0249740. PMCID: PMC8432816</w:t>
      </w:r>
    </w:p>
    <w:p w14:paraId="0D35DFB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ann LM, Kelley CF, Siegler AJ, Stephenson R, </w:t>
      </w:r>
      <w:r w:rsidRPr="00756D63">
        <w:rPr>
          <w:rFonts w:ascii="Arial" w:eastAsia="Calibri" w:hAnsi="Arial" w:cs="Arial"/>
          <w:b/>
          <w:bCs/>
          <w:sz w:val="22"/>
          <w:szCs w:val="22"/>
        </w:rPr>
        <w:t>Sullivan PS</w:t>
      </w:r>
      <w:r w:rsidRPr="00756D63">
        <w:rPr>
          <w:rFonts w:ascii="Arial" w:eastAsia="Calibri" w:hAnsi="Arial" w:cs="Arial"/>
          <w:sz w:val="22"/>
          <w:szCs w:val="22"/>
        </w:rPr>
        <w:t>. Seroadaptive strategy patterns of young black gay, bisexual, and other men who have sex with men in Atlanta, Georgia. J Acquir Immune Defic Syndr [Internet]. Ovid Technologies (Wolters Kluwer Health); 2021 Sep 20;Publish Ahead of Print. Available from: https://journals.lww.com/10.1097/QAI.0000000000002816</w:t>
      </w:r>
    </w:p>
    <w:p w14:paraId="66D4D8F4"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lastRenderedPageBreak/>
        <w:t xml:space="preserve">Hecht J, Sanchez T, </w:t>
      </w:r>
      <w:r w:rsidRPr="00756D63">
        <w:rPr>
          <w:rFonts w:ascii="Arial" w:eastAsia="Calibri" w:hAnsi="Arial" w:cs="Arial"/>
          <w:b/>
          <w:bCs/>
          <w:sz w:val="22"/>
          <w:szCs w:val="22"/>
        </w:rPr>
        <w:t>Sullivan PS</w:t>
      </w:r>
      <w:r w:rsidRPr="00756D63">
        <w:rPr>
          <w:rFonts w:ascii="Arial" w:eastAsia="Calibri" w:hAnsi="Arial" w:cs="Arial"/>
          <w:sz w:val="22"/>
          <w:szCs w:val="22"/>
        </w:rPr>
        <w:t>, DiNenno EA, Cramer N, Delaney KP. Increasing Access to HIV Testing Through Direct-to-Consumer HIV Self-Test Distribution - United States, March 31, 2020-March 30, 2021. MMWR Morb Mortal Wkly Rep. 2021 Sep 24;70(38):1322–1325. PMCID: PMC8459896</w:t>
      </w:r>
    </w:p>
    <w:p w14:paraId="0E94088C"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Chamberlain AT, Toomey KE, Bradley H, Hall EW, Fahimi M, Lopman BA, Luisi N, Sanchez T, Drenzek C, Shioda K, Siegler AJ, </w:t>
      </w:r>
      <w:r w:rsidRPr="00756D63">
        <w:rPr>
          <w:rFonts w:ascii="Arial" w:eastAsia="Calibri" w:hAnsi="Arial" w:cs="Arial"/>
          <w:b/>
          <w:bCs/>
          <w:sz w:val="22"/>
          <w:szCs w:val="22"/>
        </w:rPr>
        <w:t>Sullivan PS</w:t>
      </w:r>
      <w:r w:rsidRPr="00756D63">
        <w:rPr>
          <w:rFonts w:ascii="Arial" w:eastAsia="Calibri" w:hAnsi="Arial" w:cs="Arial"/>
          <w:sz w:val="22"/>
          <w:szCs w:val="22"/>
        </w:rPr>
        <w:t>. Cumulative incidence of SARS-CoV-2 infections among adults in Georgia, USA, August-December 2020. J Infect Dis [Internet]. 2021 Oct 18; Available from: http://dx.doi.org/10.1093/infdis/jiab522 PMID: 34662409</w:t>
      </w:r>
    </w:p>
    <w:p w14:paraId="601898A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Meyers-Pantele SA, </w:t>
      </w:r>
      <w:r w:rsidRPr="00756D63">
        <w:rPr>
          <w:rFonts w:ascii="Arial" w:eastAsia="Calibri" w:hAnsi="Arial" w:cs="Arial"/>
          <w:b/>
          <w:bCs/>
          <w:sz w:val="22"/>
          <w:szCs w:val="22"/>
        </w:rPr>
        <w:t>Sullivan P</w:t>
      </w:r>
      <w:r w:rsidRPr="00756D63">
        <w:rPr>
          <w:rFonts w:ascii="Arial" w:eastAsia="Calibri" w:hAnsi="Arial" w:cs="Arial"/>
          <w:sz w:val="22"/>
          <w:szCs w:val="22"/>
        </w:rPr>
        <w:t>, Mansergh G, Hirshfield S, Stephenson R, Horvath KJ. Race-Based Medical Mistrust, HIV-Related Stigma, and ART Adherence in a Diverse Sample of Men Who Have Sex with Men with HIV. AIDS Behav [Internet]. 2021 Oct 20; Available from: http://dx.doi.org/10.1007/s10461-021-03500-9 PMID: 34669061</w:t>
      </w:r>
    </w:p>
    <w:p w14:paraId="2AA54EE8"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allabank G, Chavanduka TMD, Walsh AR, </w:t>
      </w:r>
      <w:r w:rsidRPr="00756D63">
        <w:rPr>
          <w:rFonts w:ascii="Arial" w:eastAsia="Calibri" w:hAnsi="Arial" w:cs="Arial"/>
          <w:b/>
          <w:bCs/>
          <w:sz w:val="22"/>
          <w:szCs w:val="22"/>
        </w:rPr>
        <w:t>Sullivan P</w:t>
      </w:r>
      <w:r w:rsidRPr="00756D63">
        <w:rPr>
          <w:rFonts w:ascii="Arial" w:eastAsia="Calibri" w:hAnsi="Arial" w:cs="Arial"/>
          <w:sz w:val="22"/>
          <w:szCs w:val="22"/>
        </w:rPr>
        <w:t>, Wolfe J, Filipowicz R, Bonar EE, Horvath KJ, Hailu B, Bauermeister J, Stephenson R. Mapping LGBTQ+ Youth Resource Density Across Four High HIV Prevalence Corridors in the US. Sex Res Social Policy. 2021 Oct 22;1–15. PMCID: PMC8532447</w:t>
      </w:r>
    </w:p>
    <w:p w14:paraId="22D0E703" w14:textId="2F5945CC"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uang W, Wang L, Guodong M, Zahn RJ, Taussig J, Peterson SR, Baral S, Moore RH, Huang X, Hou J, </w:t>
      </w:r>
      <w:r w:rsidRPr="00756D63">
        <w:rPr>
          <w:rFonts w:ascii="Arial" w:eastAsia="Calibri" w:hAnsi="Arial" w:cs="Arial"/>
          <w:b/>
          <w:bCs/>
          <w:sz w:val="22"/>
          <w:szCs w:val="22"/>
        </w:rPr>
        <w:t>Sullivan PS</w:t>
      </w:r>
      <w:r w:rsidRPr="00756D63">
        <w:rPr>
          <w:rFonts w:ascii="Arial" w:eastAsia="Calibri" w:hAnsi="Arial" w:cs="Arial"/>
          <w:sz w:val="22"/>
          <w:szCs w:val="22"/>
        </w:rPr>
        <w:t>, Siegler AJ. HIV incidence among men who have sex with men in mainland China: a systematic review protocol. Syst Rev 2021 Oct 27;10(1):277. PMCID: PMC8549324</w:t>
      </w:r>
    </w:p>
    <w:p w14:paraId="433B1191"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Hamilton DT, Katz DA, Luo W, Stekler JD, Rosenberg ES, </w:t>
      </w:r>
      <w:r w:rsidRPr="00756D63">
        <w:rPr>
          <w:rFonts w:ascii="Arial" w:eastAsia="Calibri" w:hAnsi="Arial" w:cs="Arial"/>
          <w:b/>
          <w:bCs/>
          <w:sz w:val="22"/>
          <w:szCs w:val="22"/>
        </w:rPr>
        <w:t>Sullivan PS</w:t>
      </w:r>
      <w:r w:rsidRPr="00756D63">
        <w:rPr>
          <w:rFonts w:ascii="Arial" w:eastAsia="Calibri" w:hAnsi="Arial" w:cs="Arial"/>
          <w:sz w:val="22"/>
          <w:szCs w:val="22"/>
        </w:rPr>
        <w:t>, Goodreau SM, Cassels S. Effective strategies to promote HIV self-testing for men who have sex with men: Evidence from a mathematical model. Epidemics. 2021 Oct 28;37:100518. PMID: 34775299</w:t>
      </w:r>
    </w:p>
    <w:p w14:paraId="4C1DB95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Drab R, Wolfe JR, Chavanduka T, Bonar EE, Guest JL, Hightow</w:t>
      </w:r>
      <w:r w:rsidRPr="00756D63">
        <w:rPr>
          <w:rFonts w:ascii="Cambria Math" w:eastAsia="Calibri" w:hAnsi="Cambria Math" w:cs="Cambria Math"/>
          <w:sz w:val="22"/>
          <w:szCs w:val="22"/>
        </w:rPr>
        <w:t>‐</w:t>
      </w:r>
      <w:r w:rsidRPr="00756D63">
        <w:rPr>
          <w:rFonts w:ascii="Arial" w:eastAsia="Calibri" w:hAnsi="Arial" w:cs="Arial"/>
          <w:sz w:val="22"/>
          <w:szCs w:val="22"/>
        </w:rPr>
        <w:t xml:space="preserve">Weidman L, Castel AD, Horvath K, </w:t>
      </w:r>
      <w:r w:rsidRPr="00756D63">
        <w:rPr>
          <w:rFonts w:ascii="Arial" w:eastAsia="Calibri" w:hAnsi="Arial" w:cs="Arial"/>
          <w:b/>
          <w:bCs/>
          <w:sz w:val="22"/>
          <w:szCs w:val="22"/>
        </w:rPr>
        <w:t>Sullivan PS</w:t>
      </w:r>
      <w:r w:rsidRPr="00756D63">
        <w:rPr>
          <w:rFonts w:ascii="Arial" w:eastAsia="Calibri" w:hAnsi="Arial" w:cs="Arial"/>
          <w:sz w:val="22"/>
          <w:szCs w:val="22"/>
        </w:rPr>
        <w:t>, Stephenson R, Bauermeister J. Constructing a web</w:t>
      </w:r>
      <w:r w:rsidRPr="00756D63">
        <w:rPr>
          <w:rFonts w:ascii="Cambria Math" w:eastAsia="Calibri" w:hAnsi="Cambria Math" w:cs="Cambria Math"/>
          <w:sz w:val="22"/>
          <w:szCs w:val="22"/>
        </w:rPr>
        <w:t>‐</w:t>
      </w:r>
      <w:r w:rsidRPr="00756D63">
        <w:rPr>
          <w:rFonts w:ascii="Arial" w:eastAsia="Calibri" w:hAnsi="Arial" w:cs="Arial"/>
          <w:sz w:val="22"/>
          <w:szCs w:val="22"/>
        </w:rPr>
        <w:t>based health directory for adolescent men who have sex with men: Strategies for development and resource verification. J Community Psychol [Internet]. Wiley; 2021 Oct 29; Available from: https://onlinelibrary.wiley.com/doi/10.1002/jcop.22738</w:t>
      </w:r>
    </w:p>
    <w:p w14:paraId="2B5C64B9"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rebs E, Enns E, Zang X, Mah CS, Quan AM, Behrends CN, Coljin C, Goedel W, Golden M, Marshall BDL, Metsch LR, Pandya A, Shoptaw S, </w:t>
      </w:r>
      <w:r w:rsidRPr="00756D63">
        <w:rPr>
          <w:rFonts w:ascii="Arial" w:eastAsia="Calibri" w:hAnsi="Arial" w:cs="Arial"/>
          <w:b/>
          <w:bCs/>
          <w:sz w:val="22"/>
          <w:szCs w:val="22"/>
        </w:rPr>
        <w:t>Sullivan P</w:t>
      </w:r>
      <w:r w:rsidRPr="00756D63">
        <w:rPr>
          <w:rFonts w:ascii="Arial" w:eastAsia="Calibri" w:hAnsi="Arial" w:cs="Arial"/>
          <w:sz w:val="22"/>
          <w:szCs w:val="22"/>
        </w:rPr>
        <w:t>, Tookes HE, Duarte HA, Min JE, Nosyk B, Localized HIV Economic Modeling study group. Attributing health benefits to preventing HIV infections versus improving health outcomes among people living with HIV: an analysis in six US cities. AIDS. 2021 Nov 1;35(13):2169–2179. PMCID: PMC8490299</w:t>
      </w:r>
    </w:p>
    <w:p w14:paraId="1290DB6F"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Okonkwo N, Rwema JOT, Lyons C, Liestman B, Nyombayire J, Olawore O, Nsanzimana S, Mugwaneza P, Kagaba A, </w:t>
      </w:r>
      <w:r w:rsidRPr="00756D63">
        <w:rPr>
          <w:rFonts w:ascii="Arial" w:eastAsia="Calibri" w:hAnsi="Arial" w:cs="Arial"/>
          <w:b/>
          <w:bCs/>
          <w:sz w:val="22"/>
          <w:szCs w:val="22"/>
        </w:rPr>
        <w:t>Sullivan P</w:t>
      </w:r>
      <w:r w:rsidRPr="00756D63">
        <w:rPr>
          <w:rFonts w:ascii="Arial" w:eastAsia="Calibri" w:hAnsi="Arial" w:cs="Arial"/>
          <w:sz w:val="22"/>
          <w:szCs w:val="22"/>
        </w:rPr>
        <w:t>, Allen S, Karita E, Baral S. The relationship between sexual behavior stigma and depression among men who have sex with men and transgender women in Kigali, Rwanda: A cross-sectional study. Int J Ment Health Addict [Internet]. Springer Science and Business Media LLC; 2021 Nov 8; Available from: https://link.springer.com/10.1007/s11469-021-00699-5</w:t>
      </w:r>
    </w:p>
    <w:p w14:paraId="5A3EFD13"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Laher F, Richardson SI, Smith P, </w:t>
      </w:r>
      <w:r w:rsidRPr="00756D63">
        <w:rPr>
          <w:rFonts w:ascii="Arial" w:eastAsia="Calibri" w:hAnsi="Arial" w:cs="Arial"/>
          <w:b/>
          <w:bCs/>
          <w:sz w:val="22"/>
          <w:szCs w:val="22"/>
        </w:rPr>
        <w:t>Sullivan PS</w:t>
      </w:r>
      <w:r w:rsidRPr="00756D63">
        <w:rPr>
          <w:rFonts w:ascii="Arial" w:eastAsia="Calibri" w:hAnsi="Arial" w:cs="Arial"/>
          <w:sz w:val="22"/>
          <w:szCs w:val="22"/>
        </w:rPr>
        <w:t xml:space="preserve">, Abrahams AG, Asowata OE, Bitangumutwenzi P, Dabee S, Dollah A, Fernandez N, Langat RK, Bose DL, Likhitwonnawut U, Mullick R, Resop RS, Sutar J, Thompson-Hall AN, Traeger MW, Tuyishime M, Wambui J, Bekker L-G, Kaleebu P, McCormack S, O’Connor DH, Warren M, Torri T, Thyagarajan B. HIV Prevention in a Time of COVID-19: A Report </w:t>
      </w:r>
      <w:r w:rsidRPr="00756D63">
        <w:rPr>
          <w:rFonts w:ascii="Arial" w:eastAsia="Calibri" w:hAnsi="Arial" w:cs="Arial"/>
          <w:sz w:val="22"/>
          <w:szCs w:val="22"/>
        </w:rPr>
        <w:lastRenderedPageBreak/>
        <w:t>from the HIVR4P // Virtual Conference 2021. AIDS Res Hum Retroviruses [Internet]. 2021 Nov 25; Available from: http://dx.doi.org/10.1089/AID.2021.0138 PMID: 34714100</w:t>
      </w:r>
    </w:p>
    <w:p w14:paraId="3D7FB43E"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Katz DA, Hamilton DT, Rosenthal EM, Wang LY, Dunville RL, Aslam M, Barrios LC, Zlotorzynska M, Sanchez TH, </w:t>
      </w:r>
      <w:r w:rsidRPr="00756D63">
        <w:rPr>
          <w:rFonts w:ascii="Arial" w:eastAsia="Calibri" w:hAnsi="Arial" w:cs="Arial"/>
          <w:b/>
          <w:bCs/>
          <w:sz w:val="22"/>
          <w:szCs w:val="22"/>
        </w:rPr>
        <w:t>Sullivan PS</w:t>
      </w:r>
      <w:r w:rsidRPr="00756D63">
        <w:rPr>
          <w:rFonts w:ascii="Arial" w:eastAsia="Calibri" w:hAnsi="Arial" w:cs="Arial"/>
          <w:sz w:val="22"/>
          <w:szCs w:val="22"/>
        </w:rPr>
        <w:t>, Rosenberg ES, Goodreau SM. Effects of Condom Use on Human Immunodeficiency Virus Transmission Among Adolescent Sexual Minority Males in the United States: A Mixed Epidemiology and Epidemic Modeling Study. Sex Transm Dis. 2021 Dec 1;48(12):973–980. PMCID: PMC8594521</w:t>
      </w:r>
    </w:p>
    <w:p w14:paraId="67328F67" w14:textId="77777777" w:rsidR="00756D63" w:rsidRPr="00756D63" w:rsidRDefault="00756D63" w:rsidP="00756D63">
      <w:pPr>
        <w:widowControl/>
        <w:numPr>
          <w:ilvl w:val="0"/>
          <w:numId w:val="44"/>
        </w:numPr>
        <w:autoSpaceDE/>
        <w:autoSpaceDN/>
        <w:adjustRightInd/>
        <w:spacing w:after="160" w:line="259" w:lineRule="auto"/>
        <w:ind w:left="900" w:hanging="540"/>
        <w:contextualSpacing/>
        <w:rPr>
          <w:rFonts w:ascii="Arial" w:eastAsia="Calibri" w:hAnsi="Arial" w:cs="Arial"/>
          <w:sz w:val="22"/>
          <w:szCs w:val="22"/>
        </w:rPr>
      </w:pPr>
      <w:r w:rsidRPr="00756D63">
        <w:rPr>
          <w:rFonts w:ascii="Arial" w:eastAsia="Calibri" w:hAnsi="Arial" w:cs="Arial"/>
          <w:sz w:val="22"/>
          <w:szCs w:val="22"/>
        </w:rPr>
        <w:t xml:space="preserve">Sharpe JD, Guest JL, Siegler AJ, Sanchez TH, </w:t>
      </w:r>
      <w:r w:rsidRPr="00756D63">
        <w:rPr>
          <w:rFonts w:ascii="Arial" w:eastAsia="Calibri" w:hAnsi="Arial" w:cs="Arial"/>
          <w:b/>
          <w:bCs/>
          <w:sz w:val="22"/>
          <w:szCs w:val="22"/>
        </w:rPr>
        <w:t>Sullivan PS</w:t>
      </w:r>
      <w:r w:rsidRPr="00756D63">
        <w:rPr>
          <w:rFonts w:ascii="Arial" w:eastAsia="Calibri" w:hAnsi="Arial" w:cs="Arial"/>
          <w:sz w:val="22"/>
          <w:szCs w:val="22"/>
        </w:rPr>
        <w:t>. The spatiotemporal distribution of pre-exposure prophylaxis accessibility in the United States, 2016-2020. Ann Epidemiol. Elsevier BV; 2021 Dec;64:102–110. PMID: 34563567</w:t>
      </w:r>
    </w:p>
    <w:p w14:paraId="6CF837B2" w14:textId="77777777" w:rsidR="00813F97" w:rsidRPr="00756D63" w:rsidRDefault="00813F97" w:rsidP="00B559AA">
      <w:pPr>
        <w:widowControl/>
        <w:rPr>
          <w:rFonts w:ascii="Arial" w:eastAsiaTheme="minorHAnsi" w:hAnsi="Arial" w:cs="Arial"/>
          <w:sz w:val="22"/>
          <w:szCs w:val="22"/>
        </w:rPr>
      </w:pPr>
    </w:p>
    <w:bookmarkEnd w:id="2"/>
    <w:p w14:paraId="097D9836" w14:textId="77777777" w:rsidR="002736C3" w:rsidRPr="00756D63" w:rsidRDefault="002736C3">
      <w:pPr>
        <w:widowControl/>
        <w:autoSpaceDE/>
        <w:autoSpaceDN/>
        <w:adjustRightInd/>
        <w:spacing w:after="160" w:line="259" w:lineRule="auto"/>
        <w:rPr>
          <w:rFonts w:ascii="Arial" w:hAnsi="Arial" w:cs="Arial"/>
          <w:b/>
          <w:color w:val="000000" w:themeColor="text1"/>
          <w:sz w:val="22"/>
          <w:szCs w:val="22"/>
          <w:u w:val="single"/>
        </w:rPr>
      </w:pPr>
      <w:r w:rsidRPr="00756D63">
        <w:rPr>
          <w:rFonts w:ascii="Arial" w:hAnsi="Arial" w:cs="Arial"/>
          <w:b/>
          <w:color w:val="000000" w:themeColor="text1"/>
          <w:sz w:val="22"/>
          <w:szCs w:val="22"/>
          <w:u w:val="single"/>
        </w:rPr>
        <w:br w:type="page"/>
      </w:r>
    </w:p>
    <w:p w14:paraId="3244FC80" w14:textId="77777777" w:rsidR="00CF7AF5" w:rsidRPr="002736C3" w:rsidRDefault="00CF7AF5" w:rsidP="00F3576D">
      <w:pPr>
        <w:widowControl/>
        <w:rPr>
          <w:rFonts w:ascii="Segoe UI" w:eastAsiaTheme="minorHAnsi" w:hAnsi="Segoe UI" w:cs="Segoe UI"/>
          <w:sz w:val="22"/>
          <w:szCs w:val="22"/>
        </w:rPr>
      </w:pPr>
      <w:r w:rsidRPr="002736C3">
        <w:rPr>
          <w:rFonts w:ascii="Arial" w:hAnsi="Arial" w:cs="Arial"/>
          <w:b/>
          <w:color w:val="000000" w:themeColor="text1"/>
          <w:sz w:val="22"/>
          <w:szCs w:val="22"/>
          <w:u w:val="single"/>
        </w:rPr>
        <w:lastRenderedPageBreak/>
        <w:t xml:space="preserve">MMWR </w:t>
      </w:r>
      <w:r w:rsidR="0044064C" w:rsidRPr="002736C3">
        <w:rPr>
          <w:rFonts w:ascii="Arial" w:hAnsi="Arial" w:cs="Arial"/>
          <w:b/>
          <w:color w:val="000000" w:themeColor="text1"/>
          <w:sz w:val="22"/>
          <w:szCs w:val="22"/>
          <w:u w:val="single"/>
        </w:rPr>
        <w:t>Publications</w:t>
      </w:r>
      <w:r w:rsidR="0044064C" w:rsidRPr="002736C3">
        <w:rPr>
          <w:rFonts w:ascii="Arial" w:hAnsi="Arial" w:cs="Arial"/>
          <w:color w:val="000000" w:themeColor="text1"/>
          <w:sz w:val="22"/>
          <w:szCs w:val="22"/>
        </w:rPr>
        <w:t xml:space="preserve"> Before</w:t>
      </w:r>
      <w:r w:rsidRPr="002736C3">
        <w:rPr>
          <w:rFonts w:ascii="Arial" w:hAnsi="Arial" w:cs="Arial"/>
          <w:color w:val="000000" w:themeColor="text1"/>
          <w:sz w:val="22"/>
          <w:szCs w:val="22"/>
        </w:rPr>
        <w:t xml:space="preserve"> 2004, CDC authors were not named in the MMWR.  Sullivan's role in MMWR publications prior to 2004 is indicated in parentheses.  MMWR publications are reviewed by peers both within and external to CDC.</w:t>
      </w:r>
    </w:p>
    <w:p w14:paraId="1B978CC6" w14:textId="77777777" w:rsidR="00CF7AF5" w:rsidRPr="00DF748F" w:rsidRDefault="00CF7AF5" w:rsidP="00CF7AF5">
      <w:pPr>
        <w:pStyle w:val="ListParagraph"/>
        <w:numPr>
          <w:ilvl w:val="0"/>
          <w:numId w:val="6"/>
        </w:numPr>
        <w:shd w:val="clear" w:color="auto" w:fill="FFFFFF"/>
        <w:spacing w:before="254"/>
        <w:rPr>
          <w:rFonts w:ascii="Arial" w:hAnsi="Arial" w:cs="Arial"/>
          <w:sz w:val="22"/>
          <w:szCs w:val="22"/>
        </w:rPr>
      </w:pPr>
      <w:r w:rsidRPr="00DF748F">
        <w:rPr>
          <w:rFonts w:ascii="Arial" w:hAnsi="Arial" w:cs="Arial"/>
          <w:color w:val="000000"/>
          <w:w w:val="102"/>
          <w:sz w:val="22"/>
          <w:szCs w:val="22"/>
        </w:rPr>
        <w:t xml:space="preserve">(Attributed to Division; Sullivan was first author).  Update: Trends in AIDS among men who have sex with men -- United States.  </w:t>
      </w:r>
      <w:r w:rsidRPr="00DF748F">
        <w:rPr>
          <w:rFonts w:ascii="Arial" w:hAnsi="Arial" w:cs="Arial"/>
          <w:i/>
          <w:color w:val="000000"/>
          <w:w w:val="102"/>
          <w:sz w:val="22"/>
          <w:szCs w:val="22"/>
        </w:rPr>
        <w:t>Morbid Mortal Weekly Report</w:t>
      </w:r>
      <w:r w:rsidRPr="00DF748F">
        <w:rPr>
          <w:rFonts w:ascii="Arial" w:hAnsi="Arial" w:cs="Arial"/>
          <w:color w:val="000000"/>
          <w:w w:val="102"/>
          <w:sz w:val="22"/>
          <w:szCs w:val="22"/>
        </w:rPr>
        <w:t xml:space="preserve"> 1995</w:t>
      </w:r>
      <w:r w:rsidR="0044064C" w:rsidRPr="00DF748F">
        <w:rPr>
          <w:rFonts w:ascii="Arial" w:hAnsi="Arial" w:cs="Arial"/>
          <w:color w:val="000000"/>
          <w:w w:val="102"/>
          <w:sz w:val="22"/>
          <w:szCs w:val="22"/>
        </w:rPr>
        <w:t>; 44:401</w:t>
      </w:r>
      <w:r w:rsidRPr="00DF748F">
        <w:rPr>
          <w:rFonts w:ascii="Arial" w:hAnsi="Arial" w:cs="Arial"/>
          <w:color w:val="000000"/>
          <w:w w:val="102"/>
          <w:sz w:val="22"/>
          <w:szCs w:val="22"/>
        </w:rPr>
        <w:t>-404.</w:t>
      </w:r>
      <w:r w:rsidRPr="00DF748F">
        <w:rPr>
          <w:rFonts w:ascii="Arial" w:hAnsi="Arial" w:cs="Arial"/>
          <w:color w:val="000000"/>
          <w:w w:val="102"/>
          <w:sz w:val="22"/>
          <w:szCs w:val="22"/>
        </w:rPr>
        <w:br/>
      </w:r>
    </w:p>
    <w:p w14:paraId="20004C57" w14:textId="77777777" w:rsidR="00CF7AF5" w:rsidRPr="00DF748F" w:rsidRDefault="00CF7AF5" w:rsidP="00CF7AF5">
      <w:pPr>
        <w:pStyle w:val="ListParagraph"/>
        <w:numPr>
          <w:ilvl w:val="0"/>
          <w:numId w:val="6"/>
        </w:numPr>
        <w:shd w:val="clear" w:color="auto" w:fill="FFFFFF"/>
        <w:spacing w:before="259"/>
        <w:rPr>
          <w:rFonts w:ascii="Arial" w:hAnsi="Arial" w:cs="Arial"/>
          <w:sz w:val="22"/>
          <w:szCs w:val="22"/>
        </w:rPr>
      </w:pPr>
      <w:r w:rsidRPr="00DF748F">
        <w:rPr>
          <w:rFonts w:ascii="Arial" w:hAnsi="Arial" w:cs="Arial"/>
          <w:color w:val="000000"/>
          <w:w w:val="102"/>
          <w:sz w:val="22"/>
          <w:szCs w:val="22"/>
        </w:rPr>
        <w:t xml:space="preserve">(Attributed to state authors and division; Sullivan was first author) Persistent lack of detectable HIV-1 antibody in a person with HIV infection.  </w:t>
      </w:r>
      <w:r w:rsidRPr="00DF748F">
        <w:rPr>
          <w:rFonts w:ascii="Arial" w:hAnsi="Arial" w:cs="Arial"/>
          <w:i/>
          <w:color w:val="000000"/>
          <w:w w:val="102"/>
          <w:sz w:val="22"/>
          <w:szCs w:val="22"/>
        </w:rPr>
        <w:t>Morbid Mortal Weekly Report</w:t>
      </w:r>
      <w:r w:rsidRPr="00DF748F">
        <w:rPr>
          <w:rFonts w:ascii="Arial" w:hAnsi="Arial" w:cs="Arial"/>
          <w:color w:val="000000"/>
          <w:w w:val="102"/>
          <w:sz w:val="22"/>
          <w:szCs w:val="22"/>
        </w:rPr>
        <w:t xml:space="preserve"> 1996; 45:181-185.</w:t>
      </w:r>
      <w:r w:rsidRPr="00DF748F">
        <w:rPr>
          <w:rFonts w:ascii="Arial" w:hAnsi="Arial" w:cs="Arial"/>
          <w:color w:val="000000"/>
          <w:w w:val="102"/>
          <w:sz w:val="22"/>
          <w:szCs w:val="22"/>
        </w:rPr>
        <w:br/>
      </w:r>
    </w:p>
    <w:p w14:paraId="467D793A" w14:textId="77777777" w:rsidR="00CF7AF5" w:rsidRPr="00DF748F" w:rsidRDefault="00CF7AF5" w:rsidP="00CF7AF5">
      <w:pPr>
        <w:pStyle w:val="ListParagraph"/>
        <w:numPr>
          <w:ilvl w:val="0"/>
          <w:numId w:val="6"/>
        </w:numPr>
        <w:shd w:val="clear" w:color="auto" w:fill="FFFFFF"/>
        <w:spacing w:before="283"/>
        <w:rPr>
          <w:rFonts w:ascii="Arial" w:hAnsi="Arial" w:cs="Arial"/>
          <w:sz w:val="22"/>
          <w:szCs w:val="22"/>
        </w:rPr>
      </w:pPr>
      <w:r w:rsidRPr="00DF748F">
        <w:rPr>
          <w:rFonts w:ascii="Arial" w:hAnsi="Arial" w:cs="Arial"/>
          <w:color w:val="000000"/>
          <w:w w:val="102"/>
          <w:sz w:val="22"/>
          <w:szCs w:val="22"/>
        </w:rPr>
        <w:t xml:space="preserve">(Attributed to state authors and division; Sullivan was first author) Identification of HIV-1 Group 0 infection -- Los Angeles County, California, 1996.  </w:t>
      </w:r>
      <w:r w:rsidRPr="00DF748F">
        <w:rPr>
          <w:rFonts w:ascii="Arial" w:hAnsi="Arial" w:cs="Arial"/>
          <w:i/>
          <w:color w:val="000000"/>
          <w:w w:val="102"/>
          <w:sz w:val="22"/>
          <w:szCs w:val="22"/>
        </w:rPr>
        <w:t>Morbid Mortal Weekly Report</w:t>
      </w:r>
      <w:r w:rsidRPr="00DF748F">
        <w:rPr>
          <w:rFonts w:ascii="Arial" w:hAnsi="Arial" w:cs="Arial"/>
          <w:color w:val="000000"/>
          <w:w w:val="102"/>
          <w:sz w:val="22"/>
          <w:szCs w:val="22"/>
        </w:rPr>
        <w:t xml:space="preserve"> 1996; 45:561-565.</w:t>
      </w:r>
      <w:r w:rsidRPr="00DF748F">
        <w:rPr>
          <w:rFonts w:ascii="Arial" w:hAnsi="Arial" w:cs="Arial"/>
          <w:color w:val="000000"/>
          <w:w w:val="102"/>
          <w:sz w:val="22"/>
          <w:szCs w:val="22"/>
        </w:rPr>
        <w:br/>
      </w:r>
    </w:p>
    <w:p w14:paraId="56A074D2" w14:textId="77777777" w:rsidR="00CF7AF5" w:rsidRPr="00DF748F" w:rsidRDefault="00CF7AF5" w:rsidP="00CF7AF5">
      <w:pPr>
        <w:pStyle w:val="ListParagraph"/>
        <w:numPr>
          <w:ilvl w:val="0"/>
          <w:numId w:val="6"/>
        </w:numPr>
        <w:rPr>
          <w:rFonts w:ascii="Arial" w:hAnsi="Arial" w:cs="Arial"/>
          <w:sz w:val="22"/>
          <w:szCs w:val="22"/>
        </w:rPr>
      </w:pPr>
      <w:r w:rsidRPr="00DF748F">
        <w:rPr>
          <w:rFonts w:ascii="Arial" w:hAnsi="Arial" w:cs="Arial"/>
          <w:sz w:val="22"/>
          <w:szCs w:val="22"/>
        </w:rPr>
        <w:t xml:space="preserve">Mackellar DA, Ing D, </w:t>
      </w:r>
      <w:r w:rsidRPr="00DF748F">
        <w:rPr>
          <w:rFonts w:ascii="Arial" w:hAnsi="Arial" w:cs="Arial"/>
          <w:b/>
          <w:sz w:val="22"/>
          <w:szCs w:val="22"/>
        </w:rPr>
        <w:t>Sullivan P</w:t>
      </w:r>
      <w:r w:rsidRPr="00DF748F">
        <w:rPr>
          <w:rFonts w:ascii="Arial" w:hAnsi="Arial" w:cs="Arial"/>
          <w:sz w:val="22"/>
          <w:szCs w:val="22"/>
        </w:rPr>
        <w:t xml:space="preserve">, Hooshyar D.  Rapid HIV test distribution – United States, 2003-2005.  </w:t>
      </w:r>
      <w:r w:rsidRPr="00DF748F">
        <w:rPr>
          <w:rFonts w:ascii="Arial" w:hAnsi="Arial" w:cs="Arial"/>
          <w:i/>
          <w:color w:val="000000"/>
          <w:w w:val="102"/>
          <w:sz w:val="22"/>
          <w:szCs w:val="22"/>
        </w:rPr>
        <w:t>Morbid Mortal Weekly Report</w:t>
      </w:r>
      <w:r w:rsidRPr="00DF748F">
        <w:rPr>
          <w:rFonts w:ascii="Arial" w:hAnsi="Arial" w:cs="Arial"/>
          <w:sz w:val="22"/>
          <w:szCs w:val="22"/>
        </w:rPr>
        <w:t xml:space="preserve"> 2006; 55:673-676.</w:t>
      </w:r>
      <w:r w:rsidRPr="00DF748F">
        <w:rPr>
          <w:rFonts w:ascii="Arial" w:hAnsi="Arial" w:cs="Arial"/>
          <w:sz w:val="22"/>
          <w:szCs w:val="22"/>
        </w:rPr>
        <w:br/>
      </w:r>
    </w:p>
    <w:p w14:paraId="64AE7274" w14:textId="77777777" w:rsidR="00CF7AF5" w:rsidRPr="00DF748F" w:rsidRDefault="00CF7AF5" w:rsidP="00CF7AF5">
      <w:pPr>
        <w:pStyle w:val="ListParagraph"/>
        <w:numPr>
          <w:ilvl w:val="0"/>
          <w:numId w:val="6"/>
        </w:numPr>
        <w:rPr>
          <w:rStyle w:val="ti2"/>
          <w:rFonts w:ascii="Arial" w:hAnsi="Arial" w:cs="Arial"/>
        </w:rPr>
      </w:pPr>
      <w:r w:rsidRPr="00DF748F">
        <w:rPr>
          <w:rStyle w:val="ti2"/>
          <w:rFonts w:ascii="Arial" w:hAnsi="Arial" w:cs="Arial"/>
        </w:rPr>
        <w:t xml:space="preserve">Taussig J, Shouse RL, LaMarre M, McElroy P, Borkowf CB, MacGowan R, Margolis AD, Stratford D, McLellan-Lemal E, Robins K, Heneine W, Greenberg A, </w:t>
      </w:r>
      <w:r w:rsidRPr="00DF748F">
        <w:rPr>
          <w:rStyle w:val="ti2"/>
          <w:rFonts w:ascii="Arial" w:hAnsi="Arial" w:cs="Arial"/>
          <w:b/>
        </w:rPr>
        <w:t>Sullivan P</w:t>
      </w:r>
      <w:r w:rsidRPr="00DF748F">
        <w:rPr>
          <w:rStyle w:val="ti2"/>
          <w:rFonts w:ascii="Arial" w:hAnsi="Arial" w:cs="Arial"/>
        </w:rPr>
        <w:t xml:space="preserve">, Henderson Z, Jafa K.  HIV transmission among male inmates in a state prison system – Georgia, 1992-2005.  </w:t>
      </w:r>
      <w:r w:rsidRPr="00DF748F">
        <w:rPr>
          <w:rFonts w:ascii="Arial" w:hAnsi="Arial" w:cs="Arial"/>
          <w:i/>
          <w:color w:val="000000"/>
          <w:w w:val="102"/>
          <w:sz w:val="22"/>
          <w:szCs w:val="22"/>
        </w:rPr>
        <w:t>Morbid Mortal Weekly Report</w:t>
      </w:r>
      <w:r w:rsidRPr="00DF748F">
        <w:rPr>
          <w:rStyle w:val="ti2"/>
          <w:rFonts w:ascii="Arial" w:hAnsi="Arial" w:cs="Arial"/>
        </w:rPr>
        <w:t xml:space="preserve"> 2006; 55:421-426.</w:t>
      </w:r>
      <w:r w:rsidRPr="00DF748F">
        <w:rPr>
          <w:rStyle w:val="ti2"/>
          <w:rFonts w:ascii="Arial" w:hAnsi="Arial" w:cs="Arial"/>
        </w:rPr>
        <w:br/>
      </w:r>
    </w:p>
    <w:p w14:paraId="1369C800" w14:textId="77777777" w:rsidR="00CF7AF5" w:rsidRPr="00DF748F" w:rsidRDefault="00CF7AF5" w:rsidP="00CF7AF5">
      <w:pPr>
        <w:pStyle w:val="ListParagraph"/>
        <w:numPr>
          <w:ilvl w:val="0"/>
          <w:numId w:val="6"/>
        </w:numPr>
        <w:rPr>
          <w:rFonts w:ascii="Arial" w:hAnsi="Arial" w:cs="Arial"/>
          <w:sz w:val="22"/>
          <w:szCs w:val="22"/>
        </w:rPr>
      </w:pPr>
      <w:r w:rsidRPr="00DF748F">
        <w:rPr>
          <w:rFonts w:ascii="Arial" w:hAnsi="Arial" w:cs="Arial"/>
          <w:sz w:val="22"/>
          <w:szCs w:val="22"/>
        </w:rPr>
        <w:t xml:space="preserve">Dowling T, Macia O, Sebesta D, Hinojosa L, LaKosky P, Bolden-Calhoun C, Randall L, Tucker B, Flynn C, Robinson M, Thompson C, Buie M, Bost D, Smith A, Begley E, Boyett B, Clark H, Heffelfinger J, Jafa K, Schulden J, Song B, Thomas P, </w:t>
      </w:r>
      <w:r w:rsidRPr="00DF748F">
        <w:rPr>
          <w:rFonts w:ascii="Arial" w:hAnsi="Arial" w:cs="Arial"/>
          <w:b/>
          <w:sz w:val="22"/>
          <w:szCs w:val="22"/>
        </w:rPr>
        <w:t>Sullivan P</w:t>
      </w:r>
      <w:r w:rsidRPr="00DF748F">
        <w:rPr>
          <w:rFonts w:ascii="Arial" w:hAnsi="Arial" w:cs="Arial"/>
          <w:sz w:val="22"/>
          <w:szCs w:val="22"/>
        </w:rPr>
        <w:t xml:space="preserve">.  Rapid HIV testing among racial/ethnic minority men at gay pride events – nine US cities, 2004-2006.  </w:t>
      </w:r>
      <w:r w:rsidRPr="00DF748F">
        <w:rPr>
          <w:rFonts w:ascii="Arial" w:hAnsi="Arial" w:cs="Arial"/>
          <w:i/>
          <w:color w:val="000000"/>
          <w:w w:val="102"/>
          <w:sz w:val="22"/>
          <w:szCs w:val="22"/>
        </w:rPr>
        <w:t>Morbid Mortal Weekly Report</w:t>
      </w:r>
      <w:r w:rsidRPr="00DF748F">
        <w:rPr>
          <w:rFonts w:ascii="Arial" w:hAnsi="Arial" w:cs="Arial"/>
          <w:sz w:val="22"/>
          <w:szCs w:val="22"/>
        </w:rPr>
        <w:t xml:space="preserve"> 2007; 56:602-604.</w:t>
      </w:r>
      <w:r w:rsidRPr="00DF748F">
        <w:rPr>
          <w:rFonts w:ascii="Arial" w:hAnsi="Arial" w:cs="Arial"/>
          <w:sz w:val="22"/>
          <w:szCs w:val="22"/>
        </w:rPr>
        <w:br/>
      </w:r>
    </w:p>
    <w:p w14:paraId="5C2A6524" w14:textId="77777777" w:rsidR="00CF7AF5" w:rsidRPr="00DF748F" w:rsidRDefault="00CF7AF5" w:rsidP="00CF7AF5">
      <w:pPr>
        <w:pStyle w:val="ListParagraph"/>
        <w:numPr>
          <w:ilvl w:val="0"/>
          <w:numId w:val="6"/>
        </w:numPr>
        <w:rPr>
          <w:rFonts w:ascii="Arial" w:hAnsi="Arial" w:cs="Arial"/>
          <w:sz w:val="22"/>
          <w:szCs w:val="22"/>
        </w:rPr>
      </w:pPr>
      <w:r w:rsidRPr="00DF748F">
        <w:rPr>
          <w:rFonts w:ascii="Arial" w:hAnsi="Arial" w:cs="Arial"/>
          <w:sz w:val="22"/>
          <w:szCs w:val="22"/>
        </w:rPr>
        <w:t xml:space="preserve">Telzak EE, Coffey J, Quan S, Martinez A, Esquivel M, Merrick R, Boyett B, Heffelfinger J, Schulden J, Song B, </w:t>
      </w:r>
      <w:r w:rsidRPr="00DF748F">
        <w:rPr>
          <w:rFonts w:ascii="Arial" w:hAnsi="Arial" w:cs="Arial"/>
          <w:b/>
          <w:sz w:val="22"/>
          <w:szCs w:val="22"/>
        </w:rPr>
        <w:t>Sullivan PS</w:t>
      </w:r>
      <w:r w:rsidRPr="00DF748F">
        <w:rPr>
          <w:rFonts w:ascii="Arial" w:hAnsi="Arial" w:cs="Arial"/>
          <w:sz w:val="22"/>
          <w:szCs w:val="22"/>
        </w:rPr>
        <w:t xml:space="preserve">.  Rapid HIV testing in emergency departments – three US sites, January 2005-March 2006.  </w:t>
      </w:r>
      <w:r w:rsidRPr="00DF748F">
        <w:rPr>
          <w:rFonts w:ascii="Arial" w:hAnsi="Arial" w:cs="Arial"/>
          <w:i/>
          <w:color w:val="000000"/>
          <w:w w:val="102"/>
          <w:sz w:val="22"/>
          <w:szCs w:val="22"/>
        </w:rPr>
        <w:t>Morbid Mortal Weekly Report</w:t>
      </w:r>
      <w:r w:rsidRPr="00DF748F">
        <w:rPr>
          <w:rFonts w:ascii="Arial" w:hAnsi="Arial" w:cs="Arial"/>
          <w:sz w:val="22"/>
          <w:szCs w:val="22"/>
        </w:rPr>
        <w:t xml:space="preserve"> 2007; 297-601.</w:t>
      </w:r>
      <w:r w:rsidRPr="00DF748F">
        <w:rPr>
          <w:rFonts w:ascii="Arial" w:hAnsi="Arial" w:cs="Arial"/>
          <w:sz w:val="22"/>
          <w:szCs w:val="22"/>
        </w:rPr>
        <w:br/>
      </w:r>
    </w:p>
    <w:p w14:paraId="6176F84F" w14:textId="77777777" w:rsidR="00CF7AF5" w:rsidRPr="00DF748F" w:rsidRDefault="00CF7AF5" w:rsidP="00CF7AF5">
      <w:pPr>
        <w:pStyle w:val="ListParagraph"/>
        <w:numPr>
          <w:ilvl w:val="0"/>
          <w:numId w:val="6"/>
        </w:numPr>
        <w:rPr>
          <w:rFonts w:ascii="Arial" w:hAnsi="Arial" w:cs="Arial"/>
          <w:bCs/>
          <w:sz w:val="22"/>
          <w:szCs w:val="22"/>
        </w:rPr>
      </w:pPr>
      <w:r w:rsidRPr="00DF748F">
        <w:rPr>
          <w:rFonts w:ascii="Arial" w:hAnsi="Arial" w:cs="Arial"/>
          <w:sz w:val="22"/>
          <w:szCs w:val="22"/>
        </w:rPr>
        <w:t xml:space="preserve">(Attributed to CDC; </w:t>
      </w:r>
      <w:r w:rsidRPr="00DF748F">
        <w:rPr>
          <w:rFonts w:ascii="Arial" w:hAnsi="Arial" w:cs="Arial"/>
          <w:b/>
          <w:sz w:val="22"/>
          <w:szCs w:val="22"/>
        </w:rPr>
        <w:t>Sullivan</w:t>
      </w:r>
      <w:r w:rsidRPr="00DF748F">
        <w:rPr>
          <w:rFonts w:ascii="Arial" w:hAnsi="Arial" w:cs="Arial"/>
          <w:sz w:val="22"/>
          <w:szCs w:val="22"/>
        </w:rPr>
        <w:t xml:space="preserve"> was first author).  </w:t>
      </w:r>
      <w:r w:rsidRPr="00DF748F">
        <w:rPr>
          <w:rFonts w:ascii="Arial" w:hAnsi="Arial" w:cs="Arial"/>
          <w:bCs/>
          <w:sz w:val="22"/>
          <w:szCs w:val="22"/>
        </w:rPr>
        <w:t xml:space="preserve">Supplemental Testing for Confirmation of Reactive Oral Fluid Rapid HIV Antibody Tests.  </w:t>
      </w:r>
      <w:r w:rsidRPr="00DF748F">
        <w:rPr>
          <w:rFonts w:ascii="Arial" w:hAnsi="Arial" w:cs="Arial"/>
          <w:bCs/>
          <w:i/>
          <w:sz w:val="22"/>
          <w:szCs w:val="22"/>
        </w:rPr>
        <w:t>Morbid Mortal Weekly Report</w:t>
      </w:r>
      <w:r w:rsidRPr="00DF748F">
        <w:rPr>
          <w:rFonts w:ascii="Arial" w:hAnsi="Arial" w:cs="Arial"/>
          <w:bCs/>
          <w:sz w:val="22"/>
          <w:szCs w:val="22"/>
        </w:rPr>
        <w:t xml:space="preserve"> </w:t>
      </w:r>
      <w:r w:rsidRPr="00DF748F">
        <w:rPr>
          <w:rFonts w:ascii="Arial" w:hAnsi="Arial" w:cs="Arial"/>
          <w:bCs/>
          <w:color w:val="333333"/>
          <w:sz w:val="22"/>
          <w:szCs w:val="22"/>
        </w:rPr>
        <w:t>2005; 54(50)</w:t>
      </w:r>
      <w:r w:rsidR="0044064C" w:rsidRPr="00DF748F">
        <w:rPr>
          <w:rFonts w:ascii="Arial" w:hAnsi="Arial" w:cs="Arial"/>
          <w:bCs/>
          <w:color w:val="333333"/>
          <w:sz w:val="22"/>
          <w:szCs w:val="22"/>
        </w:rPr>
        <w:t>; 1287</w:t>
      </w:r>
      <w:r w:rsidRPr="00DF748F">
        <w:rPr>
          <w:rFonts w:ascii="Arial" w:hAnsi="Arial" w:cs="Arial"/>
          <w:bCs/>
          <w:color w:val="333333"/>
          <w:sz w:val="22"/>
          <w:szCs w:val="22"/>
        </w:rPr>
        <w:t xml:space="preserve">-1288.  </w:t>
      </w:r>
      <w:r>
        <w:rPr>
          <w:rFonts w:ascii="Arial" w:hAnsi="Arial" w:cs="Arial"/>
          <w:bCs/>
          <w:color w:val="333333"/>
          <w:sz w:val="22"/>
          <w:szCs w:val="22"/>
        </w:rPr>
        <w:br/>
      </w:r>
    </w:p>
    <w:p w14:paraId="2C20CD8F" w14:textId="77777777" w:rsidR="00CF7AF5" w:rsidRPr="00DF748F" w:rsidRDefault="00CF7AF5" w:rsidP="00CF7AF5">
      <w:pPr>
        <w:widowControl/>
        <w:rPr>
          <w:rFonts w:ascii="Arial" w:hAnsi="Arial" w:cs="Arial"/>
          <w:color w:val="000000" w:themeColor="text1"/>
          <w:sz w:val="22"/>
          <w:szCs w:val="22"/>
        </w:rPr>
      </w:pPr>
      <w:r w:rsidRPr="00DF748F">
        <w:rPr>
          <w:rFonts w:ascii="Arial" w:hAnsi="Arial" w:cs="Arial"/>
          <w:b/>
          <w:color w:val="000000" w:themeColor="text1"/>
          <w:sz w:val="22"/>
          <w:szCs w:val="22"/>
          <w:u w:val="single"/>
        </w:rPr>
        <w:t xml:space="preserve">CDC Surveillance Reports and Other Technical </w:t>
      </w:r>
      <w:r w:rsidR="0044064C" w:rsidRPr="00DF748F">
        <w:rPr>
          <w:rFonts w:ascii="Arial" w:hAnsi="Arial" w:cs="Arial"/>
          <w:b/>
          <w:color w:val="000000" w:themeColor="text1"/>
          <w:sz w:val="22"/>
          <w:szCs w:val="22"/>
          <w:u w:val="single"/>
        </w:rPr>
        <w:t>Reports CDC</w:t>
      </w:r>
      <w:r w:rsidRPr="00DF748F">
        <w:rPr>
          <w:rFonts w:ascii="Arial" w:hAnsi="Arial" w:cs="Arial"/>
          <w:color w:val="000000" w:themeColor="text1"/>
          <w:sz w:val="22"/>
          <w:szCs w:val="22"/>
        </w:rPr>
        <w:t xml:space="preserve"> Surveillance Reports are not subject to external peer review.</w:t>
      </w:r>
    </w:p>
    <w:p w14:paraId="017ABF25" w14:textId="77777777" w:rsidR="00CF7AF5" w:rsidRPr="00DF748F" w:rsidRDefault="00CF7AF5" w:rsidP="00CF7AF5">
      <w:pPr>
        <w:widowControl/>
        <w:rPr>
          <w:rFonts w:ascii="Arial" w:hAnsi="Arial" w:cs="Arial"/>
          <w:color w:val="000000" w:themeColor="text1"/>
          <w:sz w:val="22"/>
          <w:szCs w:val="22"/>
        </w:rPr>
      </w:pPr>
    </w:p>
    <w:p w14:paraId="5D0399E6" w14:textId="77777777" w:rsidR="00CF7AF5" w:rsidRPr="00DF748F" w:rsidRDefault="00CF7AF5" w:rsidP="00CF7AF5">
      <w:pPr>
        <w:pStyle w:val="ListParagraph"/>
        <w:numPr>
          <w:ilvl w:val="0"/>
          <w:numId w:val="7"/>
        </w:numPr>
        <w:shd w:val="clear" w:color="auto" w:fill="FFFFFF"/>
        <w:spacing w:before="221"/>
        <w:rPr>
          <w:rFonts w:ascii="Arial" w:hAnsi="Arial" w:cs="Arial"/>
          <w:sz w:val="22"/>
          <w:szCs w:val="22"/>
        </w:rPr>
      </w:pPr>
      <w:r w:rsidRPr="00DF748F">
        <w:rPr>
          <w:rFonts w:ascii="Arial" w:hAnsi="Arial" w:cs="Arial"/>
          <w:color w:val="000000"/>
          <w:sz w:val="22"/>
          <w:szCs w:val="22"/>
        </w:rPr>
        <w:t xml:space="preserve">Lansky AL, Drake A, </w:t>
      </w:r>
      <w:r w:rsidRPr="00DF748F">
        <w:rPr>
          <w:rFonts w:ascii="Arial" w:hAnsi="Arial" w:cs="Arial"/>
          <w:b/>
          <w:color w:val="000000"/>
          <w:sz w:val="22"/>
          <w:szCs w:val="22"/>
        </w:rPr>
        <w:t>Sullivan PS</w:t>
      </w:r>
      <w:r w:rsidRPr="00DF748F">
        <w:rPr>
          <w:rFonts w:ascii="Arial" w:hAnsi="Arial" w:cs="Arial"/>
          <w:color w:val="000000"/>
          <w:sz w:val="22"/>
          <w:szCs w:val="22"/>
        </w:rPr>
        <w:t xml:space="preserve">, Sanchez T.  </w:t>
      </w:r>
      <w:r w:rsidRPr="00DF748F">
        <w:rPr>
          <w:rFonts w:ascii="Arial" w:hAnsi="Arial" w:cs="Arial"/>
          <w:bCs/>
          <w:color w:val="000000"/>
          <w:sz w:val="22"/>
          <w:szCs w:val="22"/>
        </w:rPr>
        <w:t>HIV Testing Survey, 2000</w:t>
      </w:r>
      <w:r w:rsidRPr="00DF748F">
        <w:rPr>
          <w:rFonts w:ascii="Arial" w:hAnsi="Arial" w:cs="Arial"/>
          <w:i/>
          <w:iCs/>
          <w:color w:val="000000"/>
          <w:sz w:val="22"/>
          <w:szCs w:val="22"/>
        </w:rPr>
        <w:t xml:space="preserve">. HIV/AIDS Special Surveillance Report, </w:t>
      </w:r>
      <w:r w:rsidRPr="00DF748F">
        <w:rPr>
          <w:rFonts w:ascii="Arial" w:hAnsi="Arial" w:cs="Arial"/>
          <w:color w:val="000000"/>
          <w:sz w:val="22"/>
          <w:szCs w:val="22"/>
        </w:rPr>
        <w:t>2003; Vol 1(No. 1):1-26.</w:t>
      </w:r>
      <w:r w:rsidRPr="00DF748F">
        <w:rPr>
          <w:rFonts w:ascii="Arial" w:hAnsi="Arial" w:cs="Arial"/>
          <w:color w:val="000000"/>
          <w:sz w:val="22"/>
          <w:szCs w:val="22"/>
        </w:rPr>
        <w:br/>
      </w:r>
    </w:p>
    <w:p w14:paraId="6E33F3E1" w14:textId="77777777" w:rsidR="00CF7AF5" w:rsidRPr="00594C9C" w:rsidRDefault="00CF7AF5" w:rsidP="00CF7AF5">
      <w:pPr>
        <w:pStyle w:val="ListParagraph"/>
        <w:widowControl/>
        <w:numPr>
          <w:ilvl w:val="0"/>
          <w:numId w:val="7"/>
        </w:numPr>
        <w:rPr>
          <w:rFonts w:ascii="Arial" w:hAnsi="Arial" w:cs="Arial"/>
          <w:color w:val="000000" w:themeColor="text1"/>
          <w:sz w:val="22"/>
          <w:szCs w:val="22"/>
        </w:rPr>
      </w:pPr>
      <w:r w:rsidRPr="00DF748F">
        <w:rPr>
          <w:rFonts w:ascii="Arial" w:hAnsi="Arial" w:cs="Arial"/>
          <w:color w:val="000000"/>
          <w:sz w:val="22"/>
          <w:szCs w:val="22"/>
        </w:rPr>
        <w:t xml:space="preserve">Roth Allen D, Gallagher K, </w:t>
      </w:r>
      <w:r w:rsidRPr="00DF748F">
        <w:rPr>
          <w:rFonts w:ascii="Arial" w:hAnsi="Arial" w:cs="Arial"/>
          <w:b/>
          <w:color w:val="000000"/>
          <w:sz w:val="22"/>
          <w:szCs w:val="22"/>
        </w:rPr>
        <w:t>Sullivan PS</w:t>
      </w:r>
      <w:r w:rsidRPr="00DF748F">
        <w:rPr>
          <w:rFonts w:ascii="Arial" w:hAnsi="Arial" w:cs="Arial"/>
          <w:color w:val="000000"/>
          <w:sz w:val="22"/>
          <w:szCs w:val="22"/>
        </w:rPr>
        <w:t xml:space="preserve">. </w:t>
      </w:r>
      <w:r w:rsidRPr="00DF748F">
        <w:rPr>
          <w:rFonts w:ascii="Arial" w:hAnsi="Arial" w:cs="Arial"/>
          <w:iCs/>
          <w:color w:val="000000"/>
          <w:sz w:val="22"/>
          <w:szCs w:val="22"/>
        </w:rPr>
        <w:t>Supplemental Surveillance Needs of States with Low-to-Moderate HIV/AIDS Prevalence, 2004.</w:t>
      </w:r>
      <w:r w:rsidRPr="00DF748F">
        <w:rPr>
          <w:rFonts w:ascii="Arial" w:hAnsi="Arial" w:cs="Arial"/>
          <w:i/>
          <w:iCs/>
          <w:color w:val="000000"/>
          <w:sz w:val="22"/>
          <w:szCs w:val="22"/>
        </w:rPr>
        <w:t xml:space="preserve"> </w:t>
      </w:r>
      <w:r w:rsidRPr="00DF748F">
        <w:rPr>
          <w:rFonts w:ascii="Arial" w:hAnsi="Arial" w:cs="Arial"/>
          <w:color w:val="000000"/>
          <w:sz w:val="22"/>
          <w:szCs w:val="22"/>
        </w:rPr>
        <w:t>Atlanta: US Department of Health and Human Services, Centers for Disease Control and Prevention; 2004</w:t>
      </w:r>
      <w:r w:rsidR="0044064C" w:rsidRPr="00DF748F">
        <w:rPr>
          <w:rFonts w:ascii="Arial" w:hAnsi="Arial" w:cs="Arial"/>
          <w:color w:val="000000"/>
          <w:sz w:val="22"/>
          <w:szCs w:val="22"/>
        </w:rPr>
        <w:t>: [</w:t>
      </w:r>
      <w:r w:rsidRPr="00DF748F">
        <w:rPr>
          <w:rFonts w:ascii="Arial" w:hAnsi="Arial" w:cs="Arial"/>
          <w:color w:val="000000"/>
          <w:sz w:val="22"/>
          <w:szCs w:val="22"/>
        </w:rPr>
        <w:t xml:space="preserve">1-22]. </w:t>
      </w:r>
      <w:r w:rsidRPr="00DF748F">
        <w:rPr>
          <w:rFonts w:ascii="Arial" w:hAnsi="Arial" w:cs="Arial"/>
          <w:i/>
          <w:color w:val="000000"/>
          <w:sz w:val="22"/>
          <w:szCs w:val="22"/>
        </w:rPr>
        <w:t>Special Surveillance Report</w:t>
      </w:r>
      <w:r w:rsidRPr="00DF748F">
        <w:rPr>
          <w:rFonts w:ascii="Arial" w:hAnsi="Arial" w:cs="Arial"/>
          <w:color w:val="000000"/>
          <w:sz w:val="22"/>
          <w:szCs w:val="22"/>
        </w:rPr>
        <w:t xml:space="preserve"> No. 3.</w:t>
      </w:r>
    </w:p>
    <w:p w14:paraId="5A1FF68C" w14:textId="77777777" w:rsidR="00CF7AF5" w:rsidRDefault="00CF7AF5" w:rsidP="00CF7AF5">
      <w:pPr>
        <w:widowControl/>
        <w:rPr>
          <w:rFonts w:ascii="Arial" w:hAnsi="Arial" w:cs="Arial"/>
          <w:color w:val="000000" w:themeColor="text1"/>
          <w:sz w:val="22"/>
          <w:szCs w:val="22"/>
        </w:rPr>
      </w:pPr>
    </w:p>
    <w:p w14:paraId="174243C9" w14:textId="77777777" w:rsidR="00CF7AF5" w:rsidRPr="00DF748F" w:rsidRDefault="00CF7AF5" w:rsidP="00CF7AF5">
      <w:pPr>
        <w:shd w:val="clear" w:color="auto" w:fill="FFFFFF"/>
        <w:spacing w:before="211"/>
        <w:ind w:left="24"/>
        <w:rPr>
          <w:rFonts w:ascii="Arial" w:hAnsi="Arial" w:cs="Arial"/>
          <w:b/>
          <w:sz w:val="22"/>
          <w:szCs w:val="22"/>
          <w:u w:val="single"/>
        </w:rPr>
      </w:pPr>
      <w:r w:rsidRPr="00DF748F">
        <w:rPr>
          <w:rFonts w:ascii="Arial" w:hAnsi="Arial" w:cs="Arial"/>
          <w:b/>
          <w:bCs/>
          <w:color w:val="000000"/>
          <w:sz w:val="22"/>
          <w:szCs w:val="22"/>
          <w:u w:val="single"/>
        </w:rPr>
        <w:lastRenderedPageBreak/>
        <w:t>Book Chapters</w:t>
      </w:r>
    </w:p>
    <w:p w14:paraId="642F3136" w14:textId="75A828EA" w:rsidR="00CF7AF5" w:rsidRPr="00DF748F" w:rsidRDefault="00CF7AF5" w:rsidP="00CF7AF5">
      <w:pPr>
        <w:shd w:val="clear" w:color="auto" w:fill="FFFFFF"/>
        <w:spacing w:before="240"/>
        <w:ind w:left="24"/>
        <w:rPr>
          <w:rFonts w:ascii="Arial" w:hAnsi="Arial" w:cs="Arial"/>
          <w:color w:val="000000"/>
          <w:sz w:val="22"/>
          <w:szCs w:val="22"/>
        </w:rPr>
      </w:pPr>
      <w:r w:rsidRPr="00DF748F">
        <w:rPr>
          <w:rFonts w:ascii="Arial" w:hAnsi="Arial" w:cs="Arial"/>
          <w:b/>
          <w:color w:val="000000"/>
          <w:sz w:val="22"/>
          <w:szCs w:val="22"/>
        </w:rPr>
        <w:t>Sullivan PS</w:t>
      </w:r>
      <w:r w:rsidRPr="00DF748F">
        <w:rPr>
          <w:rFonts w:ascii="Arial" w:hAnsi="Arial" w:cs="Arial"/>
          <w:color w:val="000000"/>
          <w:sz w:val="22"/>
          <w:szCs w:val="22"/>
        </w:rPr>
        <w:t>, Beck DT, Rosenberg M, Dobroszycki J.  Depression of Blood Cells in HIV-Infected Children and Adolescents.  In: Shearer W (ed): Medical Management of AIDS in Children. Philadelphia: WE Saunders. 2003.</w:t>
      </w:r>
    </w:p>
    <w:p w14:paraId="017FD17E" w14:textId="77777777" w:rsidR="00CF7AF5" w:rsidRPr="00DF748F" w:rsidRDefault="00CF7AF5" w:rsidP="00CF7AF5">
      <w:pPr>
        <w:shd w:val="clear" w:color="auto" w:fill="FFFFFF"/>
        <w:spacing w:before="240"/>
        <w:ind w:left="24"/>
        <w:rPr>
          <w:rFonts w:ascii="Arial" w:hAnsi="Arial" w:cs="Arial"/>
          <w:color w:val="000000"/>
          <w:sz w:val="22"/>
          <w:szCs w:val="22"/>
        </w:rPr>
      </w:pPr>
      <w:r w:rsidRPr="00DF748F">
        <w:rPr>
          <w:rFonts w:ascii="Arial" w:hAnsi="Arial" w:cs="Arial"/>
          <w:b/>
          <w:color w:val="000000"/>
          <w:sz w:val="22"/>
          <w:szCs w:val="22"/>
        </w:rPr>
        <w:t>Sullivan PS</w:t>
      </w:r>
      <w:r w:rsidRPr="00DF748F">
        <w:rPr>
          <w:rFonts w:ascii="Arial" w:hAnsi="Arial" w:cs="Arial"/>
          <w:color w:val="000000"/>
          <w:sz w:val="22"/>
          <w:szCs w:val="22"/>
        </w:rPr>
        <w:t xml:space="preserve">, Wolitski R.  HIV and AIDS among gay and bisexual men.  In: Unequal opportunity: Health disparities among gay and bisexual men in the United States.  Oxford </w:t>
      </w:r>
      <w:r w:rsidR="0044064C" w:rsidRPr="00DF748F">
        <w:rPr>
          <w:rFonts w:ascii="Arial" w:hAnsi="Arial" w:cs="Arial"/>
          <w:color w:val="000000"/>
          <w:sz w:val="22"/>
          <w:szCs w:val="22"/>
        </w:rPr>
        <w:t>University</w:t>
      </w:r>
      <w:r w:rsidRPr="00DF748F">
        <w:rPr>
          <w:rFonts w:ascii="Arial" w:hAnsi="Arial" w:cs="Arial"/>
          <w:color w:val="000000"/>
          <w:sz w:val="22"/>
          <w:szCs w:val="22"/>
        </w:rPr>
        <w:t xml:space="preserve"> Press, 2007.</w:t>
      </w:r>
    </w:p>
    <w:p w14:paraId="1F947F54" w14:textId="1B3FBE97" w:rsidR="00CF7AF5" w:rsidRDefault="00CF7AF5" w:rsidP="00CF7AF5">
      <w:pPr>
        <w:shd w:val="clear" w:color="auto" w:fill="FFFFFF"/>
        <w:spacing w:before="240"/>
        <w:ind w:left="24"/>
        <w:rPr>
          <w:rFonts w:ascii="Arial" w:hAnsi="Arial" w:cs="Arial"/>
          <w:color w:val="000000"/>
          <w:sz w:val="22"/>
          <w:szCs w:val="22"/>
        </w:rPr>
      </w:pPr>
      <w:r w:rsidRPr="00DF748F">
        <w:rPr>
          <w:rFonts w:ascii="Arial" w:hAnsi="Arial" w:cs="Arial"/>
          <w:b/>
          <w:color w:val="000000"/>
          <w:sz w:val="22"/>
          <w:szCs w:val="22"/>
        </w:rPr>
        <w:t>Sullivan PS</w:t>
      </w:r>
      <w:r w:rsidRPr="00DF748F">
        <w:rPr>
          <w:rFonts w:ascii="Arial" w:hAnsi="Arial" w:cs="Arial"/>
          <w:color w:val="000000"/>
          <w:sz w:val="22"/>
          <w:szCs w:val="22"/>
        </w:rPr>
        <w:t xml:space="preserve">, Weinstock H, McKenna M, Levine W.  Innovations in public health surveillance for HIV/AIDS and other STDs: guideposts for prevention and care.  In: Holmes (ed): Sexually Transmitted Diseases, Fourth Edition.  McGraw Hill, 2008. </w:t>
      </w:r>
    </w:p>
    <w:p w14:paraId="6C969697" w14:textId="77777777" w:rsidR="00AD5662" w:rsidRPr="00AD5662" w:rsidRDefault="00AD5662" w:rsidP="00AD5662">
      <w:pPr>
        <w:shd w:val="clear" w:color="auto" w:fill="FFFFFF"/>
        <w:spacing w:before="240"/>
        <w:ind w:left="24"/>
        <w:rPr>
          <w:rFonts w:ascii="Arial" w:hAnsi="Arial" w:cs="Arial"/>
          <w:bCs/>
          <w:color w:val="000000"/>
          <w:sz w:val="22"/>
          <w:szCs w:val="22"/>
        </w:rPr>
      </w:pPr>
      <w:r>
        <w:rPr>
          <w:rFonts w:ascii="Arial" w:hAnsi="Arial" w:cs="Arial"/>
          <w:b/>
          <w:color w:val="000000"/>
          <w:sz w:val="22"/>
          <w:szCs w:val="22"/>
        </w:rPr>
        <w:t xml:space="preserve">Sullivan PS, </w:t>
      </w:r>
      <w:r w:rsidRPr="00AD5662">
        <w:rPr>
          <w:rFonts w:ascii="Arial" w:hAnsi="Arial" w:cs="Arial"/>
          <w:bCs/>
          <w:color w:val="000000"/>
          <w:sz w:val="22"/>
          <w:szCs w:val="22"/>
        </w:rPr>
        <w:t>McKenna MT, Waller L, Williamson GD, Lee LM</w:t>
      </w:r>
      <w:r>
        <w:rPr>
          <w:rFonts w:ascii="Arial" w:hAnsi="Arial" w:cs="Arial"/>
          <w:b/>
          <w:color w:val="000000"/>
          <w:sz w:val="22"/>
          <w:szCs w:val="22"/>
        </w:rPr>
        <w:t xml:space="preserve">.  </w:t>
      </w:r>
      <w:r w:rsidRPr="00AD5662">
        <w:rPr>
          <w:rFonts w:ascii="Arial" w:hAnsi="Arial" w:cs="Arial"/>
          <w:bCs/>
          <w:color w:val="000000"/>
          <w:sz w:val="22"/>
          <w:szCs w:val="22"/>
        </w:rPr>
        <w:t>Analyzing and Interpreting Public Health Surveillance Data</w:t>
      </w:r>
      <w:r>
        <w:rPr>
          <w:rFonts w:ascii="Arial" w:hAnsi="Arial" w:cs="Arial"/>
          <w:bCs/>
          <w:color w:val="000000"/>
          <w:sz w:val="22"/>
          <w:szCs w:val="22"/>
        </w:rPr>
        <w:t xml:space="preserve">.  In: </w:t>
      </w:r>
      <w:r w:rsidRPr="00AD5662">
        <w:rPr>
          <w:rFonts w:ascii="Arial" w:hAnsi="Arial" w:cs="Arial"/>
          <w:bCs/>
          <w:color w:val="000000"/>
          <w:sz w:val="22"/>
          <w:szCs w:val="22"/>
        </w:rPr>
        <w:t>Principles and Practice of Public Health Surveillance</w:t>
      </w:r>
      <w:r>
        <w:rPr>
          <w:rFonts w:ascii="Arial" w:hAnsi="Arial" w:cs="Arial"/>
          <w:bCs/>
          <w:color w:val="000000"/>
          <w:sz w:val="22"/>
          <w:szCs w:val="22"/>
        </w:rPr>
        <w:t xml:space="preserve">, </w:t>
      </w:r>
      <w:r w:rsidRPr="00AD5662">
        <w:rPr>
          <w:rFonts w:ascii="Arial" w:hAnsi="Arial" w:cs="Arial"/>
          <w:bCs/>
          <w:color w:val="000000"/>
          <w:sz w:val="22"/>
          <w:szCs w:val="22"/>
        </w:rPr>
        <w:t>3rd edition</w:t>
      </w:r>
      <w:r>
        <w:rPr>
          <w:rFonts w:ascii="Arial" w:hAnsi="Arial" w:cs="Arial"/>
          <w:bCs/>
          <w:color w:val="000000"/>
          <w:sz w:val="22"/>
          <w:szCs w:val="22"/>
        </w:rPr>
        <w:t>.  Oxford University Press, 2010.</w:t>
      </w:r>
    </w:p>
    <w:p w14:paraId="621C2621" w14:textId="4BE6F094" w:rsidR="00AD5662" w:rsidRPr="00DF748F" w:rsidRDefault="00AD5662" w:rsidP="00CF7AF5">
      <w:pPr>
        <w:shd w:val="clear" w:color="auto" w:fill="FFFFFF"/>
        <w:spacing w:before="240"/>
        <w:ind w:left="24"/>
        <w:rPr>
          <w:rFonts w:ascii="Arial" w:hAnsi="Arial" w:cs="Arial"/>
          <w:color w:val="000000"/>
          <w:sz w:val="22"/>
          <w:szCs w:val="22"/>
        </w:rPr>
      </w:pPr>
      <w:r>
        <w:rPr>
          <w:rFonts w:ascii="Arial" w:hAnsi="Arial" w:cs="Arial"/>
          <w:b/>
          <w:color w:val="000000"/>
          <w:sz w:val="22"/>
          <w:szCs w:val="22"/>
        </w:rPr>
        <w:t>Sullivan PS</w:t>
      </w:r>
      <w:r w:rsidRPr="00AD5662">
        <w:rPr>
          <w:rFonts w:ascii="Arial" w:hAnsi="Arial" w:cs="Arial"/>
          <w:bCs/>
          <w:color w:val="000000"/>
          <w:sz w:val="22"/>
          <w:szCs w:val="22"/>
        </w:rPr>
        <w:t>, Siegler AJ, Hightow-Weidman L</w:t>
      </w:r>
      <w:r>
        <w:rPr>
          <w:rFonts w:ascii="Arial" w:hAnsi="Arial" w:cs="Arial"/>
          <w:bCs/>
          <w:color w:val="000000"/>
          <w:sz w:val="22"/>
          <w:szCs w:val="22"/>
        </w:rPr>
        <w:t xml:space="preserve">.  New communications technologies, social media and public health.  In: </w:t>
      </w:r>
      <w:r w:rsidRPr="00AD5662">
        <w:rPr>
          <w:rFonts w:ascii="Arial" w:hAnsi="Arial" w:cs="Arial"/>
          <w:bCs/>
          <w:color w:val="000000"/>
          <w:sz w:val="22"/>
          <w:szCs w:val="22"/>
        </w:rPr>
        <w:t>Oxford Textbook of Global Public Health</w:t>
      </w:r>
      <w:r>
        <w:rPr>
          <w:rFonts w:ascii="Arial" w:hAnsi="Arial" w:cs="Arial"/>
          <w:bCs/>
          <w:color w:val="000000"/>
          <w:sz w:val="22"/>
          <w:szCs w:val="22"/>
        </w:rPr>
        <w:t>.  Oxford University Press, 2021.</w:t>
      </w:r>
    </w:p>
    <w:p w14:paraId="0AE32BD9" w14:textId="77777777" w:rsidR="00B92671" w:rsidRDefault="00B92671"/>
    <w:sectPr w:rsidR="00B92671" w:rsidSect="00CF7AF5">
      <w:footerReference w:type="even" r:id="rId14"/>
      <w:footerReference w:type="default" r:id="rId15"/>
      <w:pgSz w:w="12240" w:h="15840"/>
      <w:pgMar w:top="1440" w:right="1440" w:bottom="1440" w:left="1440" w:header="720" w:footer="720" w:gutter="0"/>
      <w:cols w:space="6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FDD7C" w14:textId="77777777" w:rsidR="007F741D" w:rsidRDefault="007F741D">
      <w:r>
        <w:separator/>
      </w:r>
    </w:p>
  </w:endnote>
  <w:endnote w:type="continuationSeparator" w:id="0">
    <w:p w14:paraId="49DEA922" w14:textId="77777777" w:rsidR="007F741D" w:rsidRDefault="007F7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656C3" w14:textId="77777777" w:rsidR="00C9615F" w:rsidRDefault="00C9615F" w:rsidP="00CF7A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0B540E" w14:textId="77777777" w:rsidR="00C9615F" w:rsidRDefault="00C961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9F892" w14:textId="77777777" w:rsidR="00C9615F" w:rsidRPr="00535988" w:rsidRDefault="00C9615F" w:rsidP="00CF7AF5">
    <w:pPr>
      <w:pStyle w:val="Footer"/>
      <w:framePr w:wrap="around" w:vAnchor="text" w:hAnchor="margin" w:xAlign="center" w:y="1"/>
      <w:rPr>
        <w:rStyle w:val="PageNumber"/>
        <w:rFonts w:ascii="Arial" w:hAnsi="Arial" w:cs="Arial"/>
      </w:rPr>
    </w:pPr>
  </w:p>
  <w:p w14:paraId="7041D81F" w14:textId="77777777" w:rsidR="00C9615F" w:rsidRDefault="00C961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33143" w14:textId="77777777" w:rsidR="007F741D" w:rsidRDefault="007F741D">
      <w:r>
        <w:separator/>
      </w:r>
    </w:p>
  </w:footnote>
  <w:footnote w:type="continuationSeparator" w:id="0">
    <w:p w14:paraId="6B1B5A67" w14:textId="77777777" w:rsidR="007F741D" w:rsidRDefault="007F74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0310"/>
    <w:multiLevelType w:val="hybridMultilevel"/>
    <w:tmpl w:val="1CCAB1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7A7C6D"/>
    <w:multiLevelType w:val="hybridMultilevel"/>
    <w:tmpl w:val="85C2F0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E51DA0"/>
    <w:multiLevelType w:val="hybridMultilevel"/>
    <w:tmpl w:val="4C44498E"/>
    <w:lvl w:ilvl="0" w:tplc="2CBA48B2">
      <w:start w:val="3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C4CBA"/>
    <w:multiLevelType w:val="hybridMultilevel"/>
    <w:tmpl w:val="C548E09A"/>
    <w:lvl w:ilvl="0" w:tplc="B3AED20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06F175CB"/>
    <w:multiLevelType w:val="hybridMultilevel"/>
    <w:tmpl w:val="C5C22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5B1D05"/>
    <w:multiLevelType w:val="hybridMultilevel"/>
    <w:tmpl w:val="01D6E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0814B1"/>
    <w:multiLevelType w:val="hybridMultilevel"/>
    <w:tmpl w:val="EE9ED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193B41"/>
    <w:multiLevelType w:val="hybridMultilevel"/>
    <w:tmpl w:val="F724D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E66D25"/>
    <w:multiLevelType w:val="hybridMultilevel"/>
    <w:tmpl w:val="E3A0063C"/>
    <w:lvl w:ilvl="0" w:tplc="B73AB3A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3D29F2"/>
    <w:multiLevelType w:val="hybridMultilevel"/>
    <w:tmpl w:val="4C44498E"/>
    <w:lvl w:ilvl="0" w:tplc="2CBA48B2">
      <w:start w:val="3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42AC3"/>
    <w:multiLevelType w:val="hybridMultilevel"/>
    <w:tmpl w:val="4C44498E"/>
    <w:lvl w:ilvl="0" w:tplc="2CBA48B2">
      <w:start w:val="3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065CC9"/>
    <w:multiLevelType w:val="hybridMultilevel"/>
    <w:tmpl w:val="A518F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1F04F8"/>
    <w:multiLevelType w:val="hybridMultilevel"/>
    <w:tmpl w:val="52E8E9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C5F2F8C"/>
    <w:multiLevelType w:val="hybridMultilevel"/>
    <w:tmpl w:val="B9DA5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7E38E3"/>
    <w:multiLevelType w:val="hybridMultilevel"/>
    <w:tmpl w:val="1562B5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A3116D"/>
    <w:multiLevelType w:val="hybridMultilevel"/>
    <w:tmpl w:val="4C44498E"/>
    <w:lvl w:ilvl="0" w:tplc="2CBA48B2">
      <w:start w:val="3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1D06BD"/>
    <w:multiLevelType w:val="hybridMultilevel"/>
    <w:tmpl w:val="8C228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3E5DDD"/>
    <w:multiLevelType w:val="hybridMultilevel"/>
    <w:tmpl w:val="1CCAB1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7F7751"/>
    <w:multiLevelType w:val="hybridMultilevel"/>
    <w:tmpl w:val="87122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283D91"/>
    <w:multiLevelType w:val="hybridMultilevel"/>
    <w:tmpl w:val="1562B5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1A5ACF"/>
    <w:multiLevelType w:val="hybridMultilevel"/>
    <w:tmpl w:val="9FC4D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EA0643"/>
    <w:multiLevelType w:val="hybridMultilevel"/>
    <w:tmpl w:val="B568D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C0CD5"/>
    <w:multiLevelType w:val="hybridMultilevel"/>
    <w:tmpl w:val="02B885BA"/>
    <w:lvl w:ilvl="0" w:tplc="0409000F">
      <w:start w:val="1"/>
      <w:numFmt w:val="decimal"/>
      <w:lvlText w:val="%1."/>
      <w:lvlJc w:val="left"/>
      <w:pPr>
        <w:ind w:left="1171" w:hanging="360"/>
      </w:pPr>
    </w:lvl>
    <w:lvl w:ilvl="1" w:tplc="04090019" w:tentative="1">
      <w:start w:val="1"/>
      <w:numFmt w:val="lowerLetter"/>
      <w:lvlText w:val="%2."/>
      <w:lvlJc w:val="left"/>
      <w:pPr>
        <w:ind w:left="1891" w:hanging="360"/>
      </w:pPr>
    </w:lvl>
    <w:lvl w:ilvl="2" w:tplc="0409001B" w:tentative="1">
      <w:start w:val="1"/>
      <w:numFmt w:val="lowerRoman"/>
      <w:lvlText w:val="%3."/>
      <w:lvlJc w:val="right"/>
      <w:pPr>
        <w:ind w:left="2611" w:hanging="180"/>
      </w:pPr>
    </w:lvl>
    <w:lvl w:ilvl="3" w:tplc="0409000F" w:tentative="1">
      <w:start w:val="1"/>
      <w:numFmt w:val="decimal"/>
      <w:lvlText w:val="%4."/>
      <w:lvlJc w:val="left"/>
      <w:pPr>
        <w:ind w:left="3331" w:hanging="360"/>
      </w:pPr>
    </w:lvl>
    <w:lvl w:ilvl="4" w:tplc="04090019" w:tentative="1">
      <w:start w:val="1"/>
      <w:numFmt w:val="lowerLetter"/>
      <w:lvlText w:val="%5."/>
      <w:lvlJc w:val="left"/>
      <w:pPr>
        <w:ind w:left="4051" w:hanging="360"/>
      </w:pPr>
    </w:lvl>
    <w:lvl w:ilvl="5" w:tplc="0409001B" w:tentative="1">
      <w:start w:val="1"/>
      <w:numFmt w:val="lowerRoman"/>
      <w:lvlText w:val="%6."/>
      <w:lvlJc w:val="right"/>
      <w:pPr>
        <w:ind w:left="4771" w:hanging="180"/>
      </w:pPr>
    </w:lvl>
    <w:lvl w:ilvl="6" w:tplc="0409000F" w:tentative="1">
      <w:start w:val="1"/>
      <w:numFmt w:val="decimal"/>
      <w:lvlText w:val="%7."/>
      <w:lvlJc w:val="left"/>
      <w:pPr>
        <w:ind w:left="5491" w:hanging="360"/>
      </w:pPr>
    </w:lvl>
    <w:lvl w:ilvl="7" w:tplc="04090019" w:tentative="1">
      <w:start w:val="1"/>
      <w:numFmt w:val="lowerLetter"/>
      <w:lvlText w:val="%8."/>
      <w:lvlJc w:val="left"/>
      <w:pPr>
        <w:ind w:left="6211" w:hanging="360"/>
      </w:pPr>
    </w:lvl>
    <w:lvl w:ilvl="8" w:tplc="0409001B" w:tentative="1">
      <w:start w:val="1"/>
      <w:numFmt w:val="lowerRoman"/>
      <w:lvlText w:val="%9."/>
      <w:lvlJc w:val="right"/>
      <w:pPr>
        <w:ind w:left="6931" w:hanging="180"/>
      </w:pPr>
    </w:lvl>
  </w:abstractNum>
  <w:abstractNum w:abstractNumId="23" w15:restartNumberingAfterBreak="0">
    <w:nsid w:val="402F1518"/>
    <w:multiLevelType w:val="hybridMultilevel"/>
    <w:tmpl w:val="CDC8315A"/>
    <w:lvl w:ilvl="0" w:tplc="27C29D6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5006DB"/>
    <w:multiLevelType w:val="hybridMultilevel"/>
    <w:tmpl w:val="78665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2691B"/>
    <w:multiLevelType w:val="hybridMultilevel"/>
    <w:tmpl w:val="1CCAB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302713"/>
    <w:multiLevelType w:val="hybridMultilevel"/>
    <w:tmpl w:val="5BA42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8F16AE"/>
    <w:multiLevelType w:val="hybridMultilevel"/>
    <w:tmpl w:val="A13E5F3A"/>
    <w:lvl w:ilvl="0" w:tplc="04090001">
      <w:start w:val="1"/>
      <w:numFmt w:val="bullet"/>
      <w:lvlText w:val=""/>
      <w:lvlJc w:val="left"/>
      <w:pPr>
        <w:tabs>
          <w:tab w:val="num" w:pos="744"/>
        </w:tabs>
        <w:ind w:left="744" w:hanging="360"/>
      </w:pPr>
      <w:rPr>
        <w:rFonts w:ascii="Symbol" w:hAnsi="Symbol" w:hint="default"/>
      </w:rPr>
    </w:lvl>
    <w:lvl w:ilvl="1" w:tplc="04090003" w:tentative="1">
      <w:start w:val="1"/>
      <w:numFmt w:val="bullet"/>
      <w:lvlText w:val="o"/>
      <w:lvlJc w:val="left"/>
      <w:pPr>
        <w:tabs>
          <w:tab w:val="num" w:pos="1464"/>
        </w:tabs>
        <w:ind w:left="1464" w:hanging="360"/>
      </w:pPr>
      <w:rPr>
        <w:rFonts w:ascii="Courier New" w:hAnsi="Courier New" w:cs="Courier New" w:hint="default"/>
      </w:rPr>
    </w:lvl>
    <w:lvl w:ilvl="2" w:tplc="04090005" w:tentative="1">
      <w:start w:val="1"/>
      <w:numFmt w:val="bullet"/>
      <w:lvlText w:val=""/>
      <w:lvlJc w:val="left"/>
      <w:pPr>
        <w:tabs>
          <w:tab w:val="num" w:pos="2184"/>
        </w:tabs>
        <w:ind w:left="2184" w:hanging="360"/>
      </w:pPr>
      <w:rPr>
        <w:rFonts w:ascii="Wingdings" w:hAnsi="Wingdings" w:hint="default"/>
      </w:rPr>
    </w:lvl>
    <w:lvl w:ilvl="3" w:tplc="04090001" w:tentative="1">
      <w:start w:val="1"/>
      <w:numFmt w:val="bullet"/>
      <w:lvlText w:val=""/>
      <w:lvlJc w:val="left"/>
      <w:pPr>
        <w:tabs>
          <w:tab w:val="num" w:pos="2904"/>
        </w:tabs>
        <w:ind w:left="2904" w:hanging="360"/>
      </w:pPr>
      <w:rPr>
        <w:rFonts w:ascii="Symbol" w:hAnsi="Symbol" w:hint="default"/>
      </w:rPr>
    </w:lvl>
    <w:lvl w:ilvl="4" w:tplc="04090003" w:tentative="1">
      <w:start w:val="1"/>
      <w:numFmt w:val="bullet"/>
      <w:lvlText w:val="o"/>
      <w:lvlJc w:val="left"/>
      <w:pPr>
        <w:tabs>
          <w:tab w:val="num" w:pos="3624"/>
        </w:tabs>
        <w:ind w:left="3624" w:hanging="360"/>
      </w:pPr>
      <w:rPr>
        <w:rFonts w:ascii="Courier New" w:hAnsi="Courier New" w:cs="Courier New" w:hint="default"/>
      </w:rPr>
    </w:lvl>
    <w:lvl w:ilvl="5" w:tplc="04090005" w:tentative="1">
      <w:start w:val="1"/>
      <w:numFmt w:val="bullet"/>
      <w:lvlText w:val=""/>
      <w:lvlJc w:val="left"/>
      <w:pPr>
        <w:tabs>
          <w:tab w:val="num" w:pos="4344"/>
        </w:tabs>
        <w:ind w:left="4344" w:hanging="360"/>
      </w:pPr>
      <w:rPr>
        <w:rFonts w:ascii="Wingdings" w:hAnsi="Wingdings" w:hint="default"/>
      </w:rPr>
    </w:lvl>
    <w:lvl w:ilvl="6" w:tplc="04090001" w:tentative="1">
      <w:start w:val="1"/>
      <w:numFmt w:val="bullet"/>
      <w:lvlText w:val=""/>
      <w:lvlJc w:val="left"/>
      <w:pPr>
        <w:tabs>
          <w:tab w:val="num" w:pos="5064"/>
        </w:tabs>
        <w:ind w:left="5064" w:hanging="360"/>
      </w:pPr>
      <w:rPr>
        <w:rFonts w:ascii="Symbol" w:hAnsi="Symbol" w:hint="default"/>
      </w:rPr>
    </w:lvl>
    <w:lvl w:ilvl="7" w:tplc="04090003" w:tentative="1">
      <w:start w:val="1"/>
      <w:numFmt w:val="bullet"/>
      <w:lvlText w:val="o"/>
      <w:lvlJc w:val="left"/>
      <w:pPr>
        <w:tabs>
          <w:tab w:val="num" w:pos="5784"/>
        </w:tabs>
        <w:ind w:left="5784" w:hanging="360"/>
      </w:pPr>
      <w:rPr>
        <w:rFonts w:ascii="Courier New" w:hAnsi="Courier New" w:cs="Courier New" w:hint="default"/>
      </w:rPr>
    </w:lvl>
    <w:lvl w:ilvl="8" w:tplc="04090005" w:tentative="1">
      <w:start w:val="1"/>
      <w:numFmt w:val="bullet"/>
      <w:lvlText w:val=""/>
      <w:lvlJc w:val="left"/>
      <w:pPr>
        <w:tabs>
          <w:tab w:val="num" w:pos="6504"/>
        </w:tabs>
        <w:ind w:left="6504" w:hanging="360"/>
      </w:pPr>
      <w:rPr>
        <w:rFonts w:ascii="Wingdings" w:hAnsi="Wingdings" w:hint="default"/>
      </w:rPr>
    </w:lvl>
  </w:abstractNum>
  <w:abstractNum w:abstractNumId="28" w15:restartNumberingAfterBreak="0">
    <w:nsid w:val="4F2509B4"/>
    <w:multiLevelType w:val="hybridMultilevel"/>
    <w:tmpl w:val="EC4E0A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C430E8"/>
    <w:multiLevelType w:val="hybridMultilevel"/>
    <w:tmpl w:val="4C44498E"/>
    <w:lvl w:ilvl="0" w:tplc="2CBA48B2">
      <w:start w:val="3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3D746D"/>
    <w:multiLevelType w:val="hybridMultilevel"/>
    <w:tmpl w:val="505A1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5A115C"/>
    <w:multiLevelType w:val="hybridMultilevel"/>
    <w:tmpl w:val="4C44498E"/>
    <w:lvl w:ilvl="0" w:tplc="2CBA48B2">
      <w:start w:val="3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ED1F2D"/>
    <w:multiLevelType w:val="hybridMultilevel"/>
    <w:tmpl w:val="8A28C78E"/>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68A55564"/>
    <w:multiLevelType w:val="hybridMultilevel"/>
    <w:tmpl w:val="58588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B000FB"/>
    <w:multiLevelType w:val="hybridMultilevel"/>
    <w:tmpl w:val="8E942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8B1A7D"/>
    <w:multiLevelType w:val="hybridMultilevel"/>
    <w:tmpl w:val="4C44498E"/>
    <w:lvl w:ilvl="0" w:tplc="2CBA48B2">
      <w:start w:val="3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4B17EF"/>
    <w:multiLevelType w:val="hybridMultilevel"/>
    <w:tmpl w:val="4C44498E"/>
    <w:lvl w:ilvl="0" w:tplc="2CBA48B2">
      <w:start w:val="3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F649E8"/>
    <w:multiLevelType w:val="hybridMultilevel"/>
    <w:tmpl w:val="32122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3B41A7"/>
    <w:multiLevelType w:val="hybridMultilevel"/>
    <w:tmpl w:val="D9147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425C31"/>
    <w:multiLevelType w:val="hybridMultilevel"/>
    <w:tmpl w:val="1562B5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480727"/>
    <w:multiLevelType w:val="hybridMultilevel"/>
    <w:tmpl w:val="313E7398"/>
    <w:lvl w:ilvl="0" w:tplc="A64A0B06">
      <w:start w:val="2009"/>
      <w:numFmt w:val="bullet"/>
      <w:lvlText w:val=""/>
      <w:lvlJc w:val="left"/>
      <w:pPr>
        <w:ind w:left="1080" w:hanging="360"/>
      </w:pPr>
      <w:rPr>
        <w:rFonts w:ascii="Symbol" w:eastAsia="Times New Roman" w:hAnsi="Symbol" w:cs="Arial" w:hint="default"/>
        <w:b/>
        <w:sz w:val="2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65603A0"/>
    <w:multiLevelType w:val="hybridMultilevel"/>
    <w:tmpl w:val="1CCAB1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E01D57"/>
    <w:multiLevelType w:val="hybridMultilevel"/>
    <w:tmpl w:val="19369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EF5AA6"/>
    <w:multiLevelType w:val="hybridMultilevel"/>
    <w:tmpl w:val="CB2023F4"/>
    <w:lvl w:ilvl="0" w:tplc="BC00CC92">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8"/>
  </w:num>
  <w:num w:numId="3">
    <w:abstractNumId w:val="1"/>
  </w:num>
  <w:num w:numId="4">
    <w:abstractNumId w:val="40"/>
  </w:num>
  <w:num w:numId="5">
    <w:abstractNumId w:val="39"/>
  </w:num>
  <w:num w:numId="6">
    <w:abstractNumId w:val="25"/>
  </w:num>
  <w:num w:numId="7">
    <w:abstractNumId w:val="7"/>
  </w:num>
  <w:num w:numId="8">
    <w:abstractNumId w:val="0"/>
  </w:num>
  <w:num w:numId="9">
    <w:abstractNumId w:val="41"/>
  </w:num>
  <w:num w:numId="10">
    <w:abstractNumId w:val="17"/>
  </w:num>
  <w:num w:numId="11">
    <w:abstractNumId w:val="42"/>
  </w:num>
  <w:num w:numId="12">
    <w:abstractNumId w:val="23"/>
  </w:num>
  <w:num w:numId="13">
    <w:abstractNumId w:val="16"/>
  </w:num>
  <w:num w:numId="14">
    <w:abstractNumId w:val="37"/>
  </w:num>
  <w:num w:numId="15">
    <w:abstractNumId w:val="28"/>
  </w:num>
  <w:num w:numId="16">
    <w:abstractNumId w:val="26"/>
  </w:num>
  <w:num w:numId="17">
    <w:abstractNumId w:val="34"/>
  </w:num>
  <w:num w:numId="18">
    <w:abstractNumId w:val="19"/>
  </w:num>
  <w:num w:numId="19">
    <w:abstractNumId w:val="14"/>
  </w:num>
  <w:num w:numId="20">
    <w:abstractNumId w:val="5"/>
  </w:num>
  <w:num w:numId="21">
    <w:abstractNumId w:val="33"/>
  </w:num>
  <w:num w:numId="22">
    <w:abstractNumId w:val="11"/>
  </w:num>
  <w:num w:numId="23">
    <w:abstractNumId w:val="6"/>
  </w:num>
  <w:num w:numId="24">
    <w:abstractNumId w:val="13"/>
  </w:num>
  <w:num w:numId="25">
    <w:abstractNumId w:val="30"/>
  </w:num>
  <w:num w:numId="26">
    <w:abstractNumId w:val="38"/>
  </w:num>
  <w:num w:numId="27">
    <w:abstractNumId w:val="24"/>
  </w:num>
  <w:num w:numId="28">
    <w:abstractNumId w:val="22"/>
  </w:num>
  <w:num w:numId="29">
    <w:abstractNumId w:val="15"/>
  </w:num>
  <w:num w:numId="30">
    <w:abstractNumId w:val="12"/>
  </w:num>
  <w:num w:numId="31">
    <w:abstractNumId w:val="32"/>
  </w:num>
  <w:num w:numId="32">
    <w:abstractNumId w:val="2"/>
  </w:num>
  <w:num w:numId="33">
    <w:abstractNumId w:val="9"/>
  </w:num>
  <w:num w:numId="34">
    <w:abstractNumId w:val="10"/>
  </w:num>
  <w:num w:numId="35">
    <w:abstractNumId w:val="31"/>
  </w:num>
  <w:num w:numId="36">
    <w:abstractNumId w:val="36"/>
  </w:num>
  <w:num w:numId="37">
    <w:abstractNumId w:val="29"/>
  </w:num>
  <w:num w:numId="38">
    <w:abstractNumId w:val="35"/>
  </w:num>
  <w:num w:numId="39">
    <w:abstractNumId w:val="3"/>
  </w:num>
  <w:num w:numId="40">
    <w:abstractNumId w:val="4"/>
  </w:num>
  <w:num w:numId="41">
    <w:abstractNumId w:val="21"/>
  </w:num>
  <w:num w:numId="42">
    <w:abstractNumId w:val="43"/>
  </w:num>
  <w:num w:numId="43">
    <w:abstractNumId w:val="20"/>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DS0MDOzMDczMbBQ0lEKTi0uzszPAykwrAUA+S30KywAAAA="/>
    <w:docVar w:name="paperpile-doc-id" w:val="Y824M274B564G285"/>
    <w:docVar w:name="paperpile-doc-name" w:val="Sullivan Feb 16 2021.docx"/>
  </w:docVars>
  <w:rsids>
    <w:rsidRoot w:val="00CF7AF5"/>
    <w:rsid w:val="00064AF4"/>
    <w:rsid w:val="00071B81"/>
    <w:rsid w:val="0007315D"/>
    <w:rsid w:val="0007663C"/>
    <w:rsid w:val="00093FB6"/>
    <w:rsid w:val="00102354"/>
    <w:rsid w:val="00112629"/>
    <w:rsid w:val="00115D18"/>
    <w:rsid w:val="001338D3"/>
    <w:rsid w:val="00141CA5"/>
    <w:rsid w:val="0014653B"/>
    <w:rsid w:val="00180407"/>
    <w:rsid w:val="001930E6"/>
    <w:rsid w:val="00207ABD"/>
    <w:rsid w:val="0021341F"/>
    <w:rsid w:val="00233A1E"/>
    <w:rsid w:val="002736C3"/>
    <w:rsid w:val="00293F83"/>
    <w:rsid w:val="002C21B0"/>
    <w:rsid w:val="003165BC"/>
    <w:rsid w:val="0032412F"/>
    <w:rsid w:val="00327CE9"/>
    <w:rsid w:val="00362283"/>
    <w:rsid w:val="00371E8D"/>
    <w:rsid w:val="003B1975"/>
    <w:rsid w:val="003D46AC"/>
    <w:rsid w:val="003F325B"/>
    <w:rsid w:val="0044064C"/>
    <w:rsid w:val="004964E7"/>
    <w:rsid w:val="004C7EA5"/>
    <w:rsid w:val="004D5210"/>
    <w:rsid w:val="00527738"/>
    <w:rsid w:val="00531F76"/>
    <w:rsid w:val="005646C4"/>
    <w:rsid w:val="0057424E"/>
    <w:rsid w:val="00576BA1"/>
    <w:rsid w:val="005A4AA7"/>
    <w:rsid w:val="005E7BB0"/>
    <w:rsid w:val="006038F7"/>
    <w:rsid w:val="00655D69"/>
    <w:rsid w:val="006609ED"/>
    <w:rsid w:val="006832A2"/>
    <w:rsid w:val="006A1FD1"/>
    <w:rsid w:val="00717B4D"/>
    <w:rsid w:val="0073406A"/>
    <w:rsid w:val="00756D63"/>
    <w:rsid w:val="00774742"/>
    <w:rsid w:val="0079449F"/>
    <w:rsid w:val="007B4AA7"/>
    <w:rsid w:val="007C1FBB"/>
    <w:rsid w:val="007F741D"/>
    <w:rsid w:val="008003D3"/>
    <w:rsid w:val="00812F32"/>
    <w:rsid w:val="00813F97"/>
    <w:rsid w:val="00820B2C"/>
    <w:rsid w:val="00826DAA"/>
    <w:rsid w:val="008271DE"/>
    <w:rsid w:val="00830E71"/>
    <w:rsid w:val="00857BD1"/>
    <w:rsid w:val="00875C0D"/>
    <w:rsid w:val="00891454"/>
    <w:rsid w:val="008925A3"/>
    <w:rsid w:val="00896D1E"/>
    <w:rsid w:val="008B512D"/>
    <w:rsid w:val="008D0919"/>
    <w:rsid w:val="008E2588"/>
    <w:rsid w:val="00922E61"/>
    <w:rsid w:val="00934524"/>
    <w:rsid w:val="00956168"/>
    <w:rsid w:val="0096271B"/>
    <w:rsid w:val="009D645A"/>
    <w:rsid w:val="00A26217"/>
    <w:rsid w:val="00A27C9D"/>
    <w:rsid w:val="00A27FF9"/>
    <w:rsid w:val="00A81AB9"/>
    <w:rsid w:val="00A95608"/>
    <w:rsid w:val="00AC55A0"/>
    <w:rsid w:val="00AC5C5A"/>
    <w:rsid w:val="00AD5662"/>
    <w:rsid w:val="00B14BF0"/>
    <w:rsid w:val="00B37F4C"/>
    <w:rsid w:val="00B559AA"/>
    <w:rsid w:val="00B67853"/>
    <w:rsid w:val="00B92671"/>
    <w:rsid w:val="00BB036A"/>
    <w:rsid w:val="00BD7F80"/>
    <w:rsid w:val="00BE3628"/>
    <w:rsid w:val="00C14D60"/>
    <w:rsid w:val="00C167B5"/>
    <w:rsid w:val="00C20B42"/>
    <w:rsid w:val="00C475E5"/>
    <w:rsid w:val="00C65E05"/>
    <w:rsid w:val="00C81078"/>
    <w:rsid w:val="00C9615F"/>
    <w:rsid w:val="00CA3001"/>
    <w:rsid w:val="00CB1215"/>
    <w:rsid w:val="00CB731E"/>
    <w:rsid w:val="00CD3FF6"/>
    <w:rsid w:val="00CF7AF5"/>
    <w:rsid w:val="00D16EF2"/>
    <w:rsid w:val="00D91B19"/>
    <w:rsid w:val="00DC5AB9"/>
    <w:rsid w:val="00DF351A"/>
    <w:rsid w:val="00DF63F5"/>
    <w:rsid w:val="00E151E6"/>
    <w:rsid w:val="00E35120"/>
    <w:rsid w:val="00E41819"/>
    <w:rsid w:val="00E51E9C"/>
    <w:rsid w:val="00E73B59"/>
    <w:rsid w:val="00E74D4E"/>
    <w:rsid w:val="00E954A4"/>
    <w:rsid w:val="00E95EB6"/>
    <w:rsid w:val="00EB6203"/>
    <w:rsid w:val="00EC1D40"/>
    <w:rsid w:val="00EE0032"/>
    <w:rsid w:val="00EE21D7"/>
    <w:rsid w:val="00F11E4B"/>
    <w:rsid w:val="00F3576D"/>
    <w:rsid w:val="00F43C12"/>
    <w:rsid w:val="00F43D51"/>
    <w:rsid w:val="00F57A69"/>
    <w:rsid w:val="00F6517B"/>
    <w:rsid w:val="00FA471C"/>
    <w:rsid w:val="00FB1E80"/>
    <w:rsid w:val="00FC10BA"/>
    <w:rsid w:val="00FC1D85"/>
    <w:rsid w:val="00FC79F1"/>
    <w:rsid w:val="00FE2D02"/>
    <w:rsid w:val="00FF1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4E35E"/>
  <w15:chartTrackingRefBased/>
  <w15:docId w15:val="{3C15E88C-EA7F-4CFF-A0C2-6A189069A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AF5"/>
    <w:pPr>
      <w:widowControl w:val="0"/>
      <w:autoSpaceDE w:val="0"/>
      <w:autoSpaceDN w:val="0"/>
      <w:adjustRightInd w:val="0"/>
      <w:spacing w:after="0" w:line="240" w:lineRule="auto"/>
    </w:pPr>
    <w:rPr>
      <w:rFonts w:ascii="Courier New" w:eastAsia="Times New Roman" w:hAnsi="Courier New" w:cs="Courier New"/>
      <w:sz w:val="20"/>
      <w:szCs w:val="20"/>
    </w:rPr>
  </w:style>
  <w:style w:type="paragraph" w:styleId="Heading1">
    <w:name w:val="heading 1"/>
    <w:basedOn w:val="Normal"/>
    <w:next w:val="Normal"/>
    <w:link w:val="Heading1Char"/>
    <w:qFormat/>
    <w:rsid w:val="00CF7AF5"/>
    <w:pPr>
      <w:keepNext/>
      <w:widowControl/>
      <w:autoSpaceDE/>
      <w:autoSpaceDN/>
      <w:adjustRightInd/>
      <w:outlineLvl w:val="0"/>
    </w:pPr>
    <w:rPr>
      <w:rFonts w:ascii="Times New Roman" w:hAnsi="Times New Roman" w:cs="Times New Roman"/>
      <w:b/>
      <w:bCs/>
      <w:sz w:val="24"/>
      <w:szCs w:val="24"/>
    </w:rPr>
  </w:style>
  <w:style w:type="paragraph" w:styleId="Heading2">
    <w:name w:val="heading 2"/>
    <w:basedOn w:val="Normal"/>
    <w:next w:val="Normal"/>
    <w:link w:val="Heading2Char"/>
    <w:semiHidden/>
    <w:unhideWhenUsed/>
    <w:qFormat/>
    <w:rsid w:val="00CF7AF5"/>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semiHidden/>
    <w:unhideWhenUsed/>
    <w:qFormat/>
    <w:rsid w:val="00CF7AF5"/>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semiHidden/>
    <w:unhideWhenUsed/>
    <w:qFormat/>
    <w:rsid w:val="00CF7AF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7AF5"/>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semiHidden/>
    <w:rsid w:val="00CF7AF5"/>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semiHidden/>
    <w:rsid w:val="00CF7AF5"/>
    <w:rPr>
      <w:rFonts w:asciiTheme="majorHAnsi" w:eastAsiaTheme="majorEastAsia" w:hAnsiTheme="majorHAnsi" w:cstheme="majorBidi"/>
      <w:b/>
      <w:bCs/>
      <w:color w:val="5B9BD5" w:themeColor="accent1"/>
      <w:sz w:val="20"/>
      <w:szCs w:val="20"/>
    </w:rPr>
  </w:style>
  <w:style w:type="character" w:customStyle="1" w:styleId="Heading4Char">
    <w:name w:val="Heading 4 Char"/>
    <w:basedOn w:val="DefaultParagraphFont"/>
    <w:link w:val="Heading4"/>
    <w:semiHidden/>
    <w:rsid w:val="00CF7AF5"/>
    <w:rPr>
      <w:rFonts w:asciiTheme="majorHAnsi" w:eastAsiaTheme="majorEastAsia" w:hAnsiTheme="majorHAnsi" w:cstheme="majorBidi"/>
      <w:i/>
      <w:iCs/>
      <w:color w:val="2E74B5" w:themeColor="accent1" w:themeShade="BF"/>
      <w:sz w:val="20"/>
      <w:szCs w:val="20"/>
    </w:rPr>
  </w:style>
  <w:style w:type="character" w:customStyle="1" w:styleId="bodytextsmall1">
    <w:name w:val="body_text_small1"/>
    <w:basedOn w:val="DefaultParagraphFont"/>
    <w:rsid w:val="00CF7AF5"/>
    <w:rPr>
      <w:rFonts w:ascii="Verdana" w:hAnsi="Verdana" w:hint="default"/>
      <w:color w:val="545C61"/>
      <w:sz w:val="16"/>
      <w:szCs w:val="16"/>
    </w:rPr>
  </w:style>
  <w:style w:type="character" w:customStyle="1" w:styleId="hl">
    <w:name w:val="hl"/>
    <w:basedOn w:val="DefaultParagraphFont"/>
    <w:rsid w:val="00CF7AF5"/>
  </w:style>
  <w:style w:type="paragraph" w:styleId="Header">
    <w:name w:val="header"/>
    <w:basedOn w:val="Normal"/>
    <w:link w:val="HeaderChar"/>
    <w:rsid w:val="00CF7AF5"/>
    <w:pPr>
      <w:widowControl/>
      <w:tabs>
        <w:tab w:val="center" w:pos="4320"/>
        <w:tab w:val="right" w:pos="8640"/>
      </w:tabs>
      <w:autoSpaceDE/>
      <w:autoSpaceDN/>
      <w:adjustRightInd/>
    </w:pPr>
    <w:rPr>
      <w:rFonts w:ascii="Times New Roman" w:hAnsi="Times New Roman" w:cs="Times New Roman"/>
      <w:sz w:val="24"/>
      <w:szCs w:val="24"/>
    </w:rPr>
  </w:style>
  <w:style w:type="character" w:customStyle="1" w:styleId="HeaderChar">
    <w:name w:val="Header Char"/>
    <w:basedOn w:val="DefaultParagraphFont"/>
    <w:link w:val="Header"/>
    <w:rsid w:val="00CF7AF5"/>
    <w:rPr>
      <w:rFonts w:ascii="Times New Roman" w:eastAsia="Times New Roman" w:hAnsi="Times New Roman" w:cs="Times New Roman"/>
      <w:sz w:val="24"/>
      <w:szCs w:val="24"/>
    </w:rPr>
  </w:style>
  <w:style w:type="paragraph" w:styleId="BalloonText">
    <w:name w:val="Balloon Text"/>
    <w:basedOn w:val="Normal"/>
    <w:link w:val="BalloonTextChar"/>
    <w:semiHidden/>
    <w:rsid w:val="00CF7AF5"/>
    <w:rPr>
      <w:rFonts w:ascii="Tahoma" w:hAnsi="Tahoma" w:cs="Tahoma"/>
      <w:sz w:val="16"/>
      <w:szCs w:val="16"/>
    </w:rPr>
  </w:style>
  <w:style w:type="character" w:customStyle="1" w:styleId="BalloonTextChar">
    <w:name w:val="Balloon Text Char"/>
    <w:basedOn w:val="DefaultParagraphFont"/>
    <w:link w:val="BalloonText"/>
    <w:semiHidden/>
    <w:rsid w:val="00CF7AF5"/>
    <w:rPr>
      <w:rFonts w:ascii="Tahoma" w:eastAsia="Times New Roman" w:hAnsi="Tahoma" w:cs="Tahoma"/>
      <w:sz w:val="16"/>
      <w:szCs w:val="16"/>
    </w:rPr>
  </w:style>
  <w:style w:type="paragraph" w:styleId="Footer">
    <w:name w:val="footer"/>
    <w:basedOn w:val="Normal"/>
    <w:link w:val="FooterChar"/>
    <w:rsid w:val="00CF7AF5"/>
    <w:pPr>
      <w:tabs>
        <w:tab w:val="center" w:pos="4320"/>
        <w:tab w:val="right" w:pos="8640"/>
      </w:tabs>
    </w:pPr>
  </w:style>
  <w:style w:type="character" w:customStyle="1" w:styleId="FooterChar">
    <w:name w:val="Footer Char"/>
    <w:basedOn w:val="DefaultParagraphFont"/>
    <w:link w:val="Footer"/>
    <w:rsid w:val="00CF7AF5"/>
    <w:rPr>
      <w:rFonts w:ascii="Courier New" w:eastAsia="Times New Roman" w:hAnsi="Courier New" w:cs="Courier New"/>
      <w:sz w:val="20"/>
      <w:szCs w:val="20"/>
    </w:rPr>
  </w:style>
  <w:style w:type="character" w:styleId="PageNumber">
    <w:name w:val="page number"/>
    <w:basedOn w:val="DefaultParagraphFont"/>
    <w:rsid w:val="00CF7AF5"/>
  </w:style>
  <w:style w:type="character" w:styleId="Hyperlink">
    <w:name w:val="Hyperlink"/>
    <w:basedOn w:val="DefaultParagraphFont"/>
    <w:uiPriority w:val="99"/>
    <w:rsid w:val="00CF7AF5"/>
    <w:rPr>
      <w:color w:val="0033CC"/>
      <w:u w:val="single"/>
    </w:rPr>
  </w:style>
  <w:style w:type="character" w:customStyle="1" w:styleId="ti2">
    <w:name w:val="ti2"/>
    <w:basedOn w:val="DefaultParagraphFont"/>
    <w:rsid w:val="00CF7AF5"/>
    <w:rPr>
      <w:sz w:val="22"/>
      <w:szCs w:val="22"/>
    </w:rPr>
  </w:style>
  <w:style w:type="character" w:customStyle="1" w:styleId="ti">
    <w:name w:val="ti"/>
    <w:basedOn w:val="DefaultParagraphFont"/>
    <w:rsid w:val="00CF7AF5"/>
  </w:style>
  <w:style w:type="paragraph" w:styleId="BodyText">
    <w:name w:val="Body Text"/>
    <w:basedOn w:val="Normal"/>
    <w:link w:val="BodyTextChar"/>
    <w:rsid w:val="00CF7AF5"/>
    <w:pPr>
      <w:widowControl/>
      <w:autoSpaceDE/>
      <w:autoSpaceDN/>
      <w:adjustRightInd/>
      <w:spacing w:line="48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CF7AF5"/>
    <w:rPr>
      <w:rFonts w:ascii="Times New Roman" w:eastAsia="Times New Roman" w:hAnsi="Times New Roman" w:cs="Times New Roman"/>
      <w:b/>
      <w:sz w:val="24"/>
      <w:szCs w:val="24"/>
    </w:rPr>
  </w:style>
  <w:style w:type="paragraph" w:styleId="ListParagraph">
    <w:name w:val="List Paragraph"/>
    <w:basedOn w:val="Normal"/>
    <w:uiPriority w:val="34"/>
    <w:qFormat/>
    <w:rsid w:val="00CF7AF5"/>
    <w:pPr>
      <w:ind w:left="720"/>
      <w:contextualSpacing/>
    </w:pPr>
  </w:style>
  <w:style w:type="paragraph" w:customStyle="1" w:styleId="authors1">
    <w:name w:val="authors1"/>
    <w:basedOn w:val="Normal"/>
    <w:rsid w:val="00CF7AF5"/>
    <w:pPr>
      <w:widowControl/>
      <w:autoSpaceDE/>
      <w:autoSpaceDN/>
      <w:adjustRightInd/>
      <w:spacing w:before="72" w:line="240" w:lineRule="atLeast"/>
      <w:ind w:left="825"/>
    </w:pPr>
    <w:rPr>
      <w:rFonts w:ascii="Times New Roman" w:hAnsi="Times New Roman" w:cs="Times New Roman"/>
      <w:sz w:val="22"/>
      <w:szCs w:val="22"/>
    </w:rPr>
  </w:style>
  <w:style w:type="paragraph" w:customStyle="1" w:styleId="title1">
    <w:name w:val="title1"/>
    <w:basedOn w:val="Normal"/>
    <w:rsid w:val="00CF7AF5"/>
    <w:pPr>
      <w:widowControl/>
      <w:autoSpaceDE/>
      <w:autoSpaceDN/>
      <w:adjustRightInd/>
      <w:spacing w:before="100" w:beforeAutospacing="1"/>
      <w:ind w:left="825"/>
    </w:pPr>
    <w:rPr>
      <w:rFonts w:ascii="Times New Roman" w:hAnsi="Times New Roman" w:cs="Times New Roman"/>
      <w:sz w:val="22"/>
      <w:szCs w:val="22"/>
    </w:rPr>
  </w:style>
  <w:style w:type="paragraph" w:customStyle="1" w:styleId="source1">
    <w:name w:val="source1"/>
    <w:basedOn w:val="Normal"/>
    <w:rsid w:val="00CF7AF5"/>
    <w:pPr>
      <w:widowControl/>
      <w:autoSpaceDE/>
      <w:autoSpaceDN/>
      <w:adjustRightInd/>
      <w:spacing w:before="120" w:after="84" w:line="240" w:lineRule="atLeast"/>
      <w:ind w:left="825"/>
    </w:pPr>
    <w:rPr>
      <w:rFonts w:ascii="Times New Roman" w:hAnsi="Times New Roman" w:cs="Times New Roman"/>
      <w:sz w:val="18"/>
      <w:szCs w:val="18"/>
    </w:rPr>
  </w:style>
  <w:style w:type="character" w:customStyle="1" w:styleId="journalname">
    <w:name w:val="journalname"/>
    <w:basedOn w:val="DefaultParagraphFont"/>
    <w:rsid w:val="00CF7AF5"/>
  </w:style>
  <w:style w:type="paragraph" w:customStyle="1" w:styleId="DataField11pt">
    <w:name w:val="Data Field 11pt"/>
    <w:basedOn w:val="Normal"/>
    <w:rsid w:val="00CF7AF5"/>
    <w:pPr>
      <w:widowControl/>
      <w:adjustRightInd/>
      <w:spacing w:line="300" w:lineRule="exact"/>
    </w:pPr>
    <w:rPr>
      <w:rFonts w:ascii="Arial" w:hAnsi="Arial" w:cs="Arial"/>
      <w:noProof/>
      <w:sz w:val="22"/>
    </w:rPr>
  </w:style>
  <w:style w:type="paragraph" w:customStyle="1" w:styleId="Title10">
    <w:name w:val="Title1"/>
    <w:basedOn w:val="Normal"/>
    <w:rsid w:val="00CF7AF5"/>
    <w:pPr>
      <w:widowControl/>
      <w:autoSpaceDE/>
      <w:autoSpaceDN/>
      <w:adjustRightInd/>
      <w:spacing w:before="100" w:beforeAutospacing="1" w:after="100" w:afterAutospacing="1"/>
    </w:pPr>
    <w:rPr>
      <w:rFonts w:ascii="Times New Roman" w:hAnsi="Times New Roman" w:cs="Times New Roman"/>
      <w:sz w:val="24"/>
      <w:szCs w:val="24"/>
    </w:rPr>
  </w:style>
  <w:style w:type="paragraph" w:customStyle="1" w:styleId="rprtbody">
    <w:name w:val="rprtbody"/>
    <w:basedOn w:val="Normal"/>
    <w:rsid w:val="00CF7AF5"/>
    <w:pPr>
      <w:widowControl/>
      <w:autoSpaceDE/>
      <w:autoSpaceDN/>
      <w:adjustRightInd/>
      <w:spacing w:before="100" w:beforeAutospacing="1" w:after="100" w:afterAutospacing="1"/>
    </w:pPr>
    <w:rPr>
      <w:rFonts w:ascii="Times New Roman" w:hAnsi="Times New Roman" w:cs="Times New Roman"/>
      <w:sz w:val="24"/>
      <w:szCs w:val="24"/>
    </w:rPr>
  </w:style>
  <w:style w:type="paragraph" w:customStyle="1" w:styleId="aux">
    <w:name w:val="aux"/>
    <w:basedOn w:val="Normal"/>
    <w:rsid w:val="00CF7AF5"/>
    <w:pPr>
      <w:widowControl/>
      <w:autoSpaceDE/>
      <w:autoSpaceDN/>
      <w:adjustRightInd/>
      <w:spacing w:before="100" w:beforeAutospacing="1" w:after="100" w:afterAutospacing="1"/>
    </w:pPr>
    <w:rPr>
      <w:rFonts w:ascii="Times New Roman" w:hAnsi="Times New Roman" w:cs="Times New Roman"/>
      <w:sz w:val="24"/>
      <w:szCs w:val="24"/>
    </w:rPr>
  </w:style>
  <w:style w:type="character" w:customStyle="1" w:styleId="src">
    <w:name w:val="src"/>
    <w:basedOn w:val="DefaultParagraphFont"/>
    <w:rsid w:val="00CF7AF5"/>
  </w:style>
  <w:style w:type="character" w:customStyle="1" w:styleId="jrnl">
    <w:name w:val="jrnl"/>
    <w:basedOn w:val="DefaultParagraphFont"/>
    <w:rsid w:val="00CF7AF5"/>
  </w:style>
  <w:style w:type="paragraph" w:customStyle="1" w:styleId="Title2">
    <w:name w:val="Title2"/>
    <w:basedOn w:val="Normal"/>
    <w:rsid w:val="00CF7AF5"/>
    <w:pPr>
      <w:widowControl/>
      <w:autoSpaceDE/>
      <w:autoSpaceDN/>
      <w:adjustRightInd/>
      <w:spacing w:before="100" w:beforeAutospacing="1" w:after="100" w:afterAutospacing="1"/>
    </w:pPr>
    <w:rPr>
      <w:rFonts w:ascii="Times New Roman" w:hAnsi="Times New Roman" w:cs="Times New Roman"/>
      <w:sz w:val="24"/>
      <w:szCs w:val="24"/>
    </w:rPr>
  </w:style>
  <w:style w:type="paragraph" w:customStyle="1" w:styleId="citation">
    <w:name w:val="citation"/>
    <w:basedOn w:val="Normal"/>
    <w:rsid w:val="00CF7AF5"/>
    <w:pPr>
      <w:widowControl/>
      <w:autoSpaceDE/>
      <w:autoSpaceDN/>
      <w:adjustRightInd/>
      <w:spacing w:before="100" w:beforeAutospacing="1" w:after="100" w:afterAutospacing="1"/>
    </w:pPr>
    <w:rPr>
      <w:rFonts w:ascii="Times New Roman" w:hAnsi="Times New Roman" w:cs="Times New Roman"/>
      <w:sz w:val="24"/>
      <w:szCs w:val="24"/>
    </w:rPr>
  </w:style>
  <w:style w:type="paragraph" w:customStyle="1" w:styleId="authlist">
    <w:name w:val="auth_list"/>
    <w:basedOn w:val="Normal"/>
    <w:rsid w:val="00CF7AF5"/>
    <w:pPr>
      <w:widowControl/>
      <w:autoSpaceDE/>
      <w:autoSpaceDN/>
      <w:adjustRightInd/>
      <w:spacing w:before="100" w:beforeAutospacing="1" w:after="100" w:afterAutospacing="1"/>
    </w:pPr>
    <w:rPr>
      <w:rFonts w:ascii="Times New Roman" w:hAnsi="Times New Roman" w:cs="Times New Roman"/>
      <w:sz w:val="24"/>
      <w:szCs w:val="24"/>
    </w:rPr>
  </w:style>
  <w:style w:type="character" w:customStyle="1" w:styleId="clsstaticdata1">
    <w:name w:val="clsstaticdata1"/>
    <w:basedOn w:val="DefaultParagraphFont"/>
    <w:rsid w:val="00CF7AF5"/>
    <w:rPr>
      <w:rFonts w:ascii="Arial" w:hAnsi="Arial" w:cs="Arial" w:hint="default"/>
      <w:color w:val="000000"/>
      <w:sz w:val="16"/>
      <w:szCs w:val="16"/>
    </w:rPr>
  </w:style>
  <w:style w:type="character" w:customStyle="1" w:styleId="apple-converted-space">
    <w:name w:val="apple-converted-space"/>
    <w:basedOn w:val="DefaultParagraphFont"/>
    <w:rsid w:val="00CF7AF5"/>
  </w:style>
  <w:style w:type="character" w:customStyle="1" w:styleId="highlight">
    <w:name w:val="highlight"/>
    <w:basedOn w:val="DefaultParagraphFont"/>
    <w:rsid w:val="00CF7AF5"/>
  </w:style>
  <w:style w:type="character" w:styleId="FollowedHyperlink">
    <w:name w:val="FollowedHyperlink"/>
    <w:basedOn w:val="DefaultParagraphFont"/>
    <w:rsid w:val="00CF7AF5"/>
    <w:rPr>
      <w:color w:val="954F72" w:themeColor="followedHyperlink"/>
      <w:u w:val="single"/>
    </w:rPr>
  </w:style>
  <w:style w:type="paragraph" w:customStyle="1" w:styleId="Title3">
    <w:name w:val="Title3"/>
    <w:basedOn w:val="Normal"/>
    <w:rsid w:val="00CF7AF5"/>
    <w:pPr>
      <w:widowControl/>
      <w:autoSpaceDE/>
      <w:autoSpaceDN/>
      <w:adjustRightInd/>
      <w:spacing w:before="100" w:beforeAutospacing="1" w:after="100" w:afterAutospacing="1"/>
    </w:pPr>
    <w:rPr>
      <w:rFonts w:ascii="Times New Roman" w:eastAsiaTheme="minorHAnsi" w:hAnsi="Times New Roman" w:cs="Times New Roman"/>
      <w:sz w:val="24"/>
      <w:szCs w:val="24"/>
    </w:rPr>
  </w:style>
  <w:style w:type="paragraph" w:customStyle="1" w:styleId="desc">
    <w:name w:val="desc"/>
    <w:basedOn w:val="Normal"/>
    <w:rsid w:val="00CF7AF5"/>
    <w:pPr>
      <w:widowControl/>
      <w:autoSpaceDE/>
      <w:autoSpaceDN/>
      <w:adjustRightInd/>
      <w:spacing w:before="100" w:beforeAutospacing="1" w:after="100" w:afterAutospacing="1"/>
    </w:pPr>
    <w:rPr>
      <w:rFonts w:ascii="Times New Roman" w:eastAsiaTheme="minorHAnsi" w:hAnsi="Times New Roman" w:cs="Times New Roman"/>
      <w:sz w:val="24"/>
      <w:szCs w:val="24"/>
    </w:rPr>
  </w:style>
  <w:style w:type="paragraph" w:customStyle="1" w:styleId="details">
    <w:name w:val="details"/>
    <w:basedOn w:val="Normal"/>
    <w:rsid w:val="00CF7AF5"/>
    <w:pPr>
      <w:widowControl/>
      <w:autoSpaceDE/>
      <w:autoSpaceDN/>
      <w:adjustRightInd/>
      <w:spacing w:before="100" w:beforeAutospacing="1" w:after="100" w:afterAutospacing="1"/>
    </w:pPr>
    <w:rPr>
      <w:rFonts w:ascii="Times New Roman" w:eastAsiaTheme="minorHAnsi" w:hAnsi="Times New Roman" w:cs="Times New Roman"/>
      <w:sz w:val="24"/>
      <w:szCs w:val="24"/>
    </w:rPr>
  </w:style>
  <w:style w:type="character" w:customStyle="1" w:styleId="clsstaticdata">
    <w:name w:val="clsstaticdata"/>
    <w:basedOn w:val="DefaultParagraphFont"/>
    <w:rsid w:val="00CF7AF5"/>
  </w:style>
  <w:style w:type="paragraph" w:customStyle="1" w:styleId="Title4">
    <w:name w:val="Title4"/>
    <w:basedOn w:val="Normal"/>
    <w:rsid w:val="00CF7AF5"/>
    <w:pPr>
      <w:widowControl/>
      <w:autoSpaceDE/>
      <w:autoSpaceDN/>
      <w:adjustRightInd/>
      <w:spacing w:before="100" w:beforeAutospacing="1" w:after="100" w:afterAutospacing="1"/>
    </w:pPr>
    <w:rPr>
      <w:rFonts w:ascii="Times New Roman" w:hAnsi="Times New Roman" w:cs="Times New Roman"/>
      <w:sz w:val="24"/>
      <w:szCs w:val="24"/>
    </w:rPr>
  </w:style>
  <w:style w:type="paragraph" w:customStyle="1" w:styleId="links">
    <w:name w:val="links"/>
    <w:basedOn w:val="Normal"/>
    <w:rsid w:val="00CF7AF5"/>
    <w:pPr>
      <w:widowControl/>
      <w:autoSpaceDE/>
      <w:autoSpaceDN/>
      <w:adjustRightInd/>
      <w:spacing w:before="100" w:beforeAutospacing="1" w:after="100" w:afterAutospacing="1"/>
    </w:pPr>
    <w:rPr>
      <w:rFonts w:ascii="Times New Roman" w:hAnsi="Times New Roman" w:cs="Times New Roman"/>
      <w:sz w:val="24"/>
      <w:szCs w:val="24"/>
    </w:rPr>
  </w:style>
  <w:style w:type="character" w:styleId="CommentReference">
    <w:name w:val="annotation reference"/>
    <w:basedOn w:val="DefaultParagraphFont"/>
    <w:uiPriority w:val="99"/>
    <w:unhideWhenUsed/>
    <w:rsid w:val="00CF7AF5"/>
    <w:rPr>
      <w:sz w:val="16"/>
      <w:szCs w:val="16"/>
    </w:rPr>
  </w:style>
  <w:style w:type="paragraph" w:styleId="CommentText">
    <w:name w:val="annotation text"/>
    <w:basedOn w:val="Normal"/>
    <w:link w:val="CommentTextChar"/>
    <w:uiPriority w:val="99"/>
    <w:unhideWhenUsed/>
    <w:rsid w:val="00CF7AF5"/>
    <w:pPr>
      <w:widowControl/>
      <w:autoSpaceDE/>
      <w:autoSpaceDN/>
      <w:adjustRightInd/>
      <w:spacing w:after="20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CF7AF5"/>
    <w:rPr>
      <w:sz w:val="20"/>
      <w:szCs w:val="20"/>
    </w:rPr>
  </w:style>
  <w:style w:type="paragraph" w:customStyle="1" w:styleId="EndNoteBibliography">
    <w:name w:val="EndNote Bibliography"/>
    <w:basedOn w:val="Normal"/>
    <w:link w:val="EndNoteBibliographyChar"/>
    <w:rsid w:val="00CF7AF5"/>
    <w:pPr>
      <w:widowControl/>
      <w:autoSpaceDE/>
      <w:autoSpaceDN/>
      <w:adjustRightInd/>
      <w:spacing w:after="160"/>
    </w:pPr>
    <w:rPr>
      <w:rFonts w:ascii="Calibri" w:eastAsiaTheme="minorHAnsi" w:hAnsi="Calibri" w:cstheme="minorBidi"/>
      <w:noProof/>
      <w:sz w:val="22"/>
      <w:szCs w:val="22"/>
    </w:rPr>
  </w:style>
  <w:style w:type="character" w:customStyle="1" w:styleId="EndNoteBibliographyChar">
    <w:name w:val="EndNote Bibliography Char"/>
    <w:basedOn w:val="DefaultParagraphFont"/>
    <w:link w:val="EndNoteBibliography"/>
    <w:rsid w:val="00CF7AF5"/>
    <w:rPr>
      <w:rFonts w:ascii="Calibri" w:hAnsi="Calibri"/>
      <w:noProof/>
    </w:rPr>
  </w:style>
  <w:style w:type="paragraph" w:styleId="PlainText">
    <w:name w:val="Plain Text"/>
    <w:basedOn w:val="Normal"/>
    <w:link w:val="PlainTextChar"/>
    <w:uiPriority w:val="99"/>
    <w:unhideWhenUsed/>
    <w:rsid w:val="00CF7AF5"/>
    <w:pPr>
      <w:widowControl/>
      <w:autoSpaceDE/>
      <w:autoSpaceDN/>
      <w:adjustRightInd/>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CF7AF5"/>
    <w:rPr>
      <w:rFonts w:ascii="Consolas" w:hAnsi="Consolas"/>
      <w:sz w:val="21"/>
      <w:szCs w:val="21"/>
    </w:rPr>
  </w:style>
  <w:style w:type="character" w:styleId="UnresolvedMention">
    <w:name w:val="Unresolved Mention"/>
    <w:basedOn w:val="DefaultParagraphFont"/>
    <w:uiPriority w:val="99"/>
    <w:semiHidden/>
    <w:unhideWhenUsed/>
    <w:rsid w:val="00293F83"/>
    <w:rPr>
      <w:color w:val="605E5C"/>
      <w:shd w:val="clear" w:color="auto" w:fill="E1DFDD"/>
    </w:rPr>
  </w:style>
  <w:style w:type="numbering" w:customStyle="1" w:styleId="NoList1">
    <w:name w:val="No List1"/>
    <w:next w:val="NoList"/>
    <w:uiPriority w:val="99"/>
    <w:semiHidden/>
    <w:unhideWhenUsed/>
    <w:rsid w:val="00756D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38429">
      <w:bodyDiv w:val="1"/>
      <w:marLeft w:val="0"/>
      <w:marRight w:val="0"/>
      <w:marTop w:val="0"/>
      <w:marBottom w:val="0"/>
      <w:divBdr>
        <w:top w:val="none" w:sz="0" w:space="0" w:color="auto"/>
        <w:left w:val="none" w:sz="0" w:space="0" w:color="auto"/>
        <w:bottom w:val="none" w:sz="0" w:space="0" w:color="auto"/>
        <w:right w:val="none" w:sz="0" w:space="0" w:color="auto"/>
      </w:divBdr>
      <w:divsChild>
        <w:div w:id="1324507370">
          <w:marLeft w:val="0"/>
          <w:marRight w:val="0"/>
          <w:marTop w:val="0"/>
          <w:marBottom w:val="0"/>
          <w:divBdr>
            <w:top w:val="none" w:sz="0" w:space="0" w:color="auto"/>
            <w:left w:val="none" w:sz="0" w:space="0" w:color="auto"/>
            <w:bottom w:val="none" w:sz="0" w:space="0" w:color="auto"/>
            <w:right w:val="none" w:sz="0" w:space="0" w:color="auto"/>
          </w:divBdr>
        </w:div>
        <w:div w:id="433284243">
          <w:marLeft w:val="0"/>
          <w:marRight w:val="0"/>
          <w:marTop w:val="0"/>
          <w:marBottom w:val="0"/>
          <w:divBdr>
            <w:top w:val="none" w:sz="0" w:space="0" w:color="auto"/>
            <w:left w:val="none" w:sz="0" w:space="0" w:color="auto"/>
            <w:bottom w:val="none" w:sz="0" w:space="0" w:color="auto"/>
            <w:right w:val="none" w:sz="0" w:space="0" w:color="auto"/>
          </w:divBdr>
        </w:div>
      </w:divsChild>
    </w:div>
    <w:div w:id="605234097">
      <w:bodyDiv w:val="1"/>
      <w:marLeft w:val="0"/>
      <w:marRight w:val="0"/>
      <w:marTop w:val="0"/>
      <w:marBottom w:val="0"/>
      <w:divBdr>
        <w:top w:val="none" w:sz="0" w:space="0" w:color="auto"/>
        <w:left w:val="none" w:sz="0" w:space="0" w:color="auto"/>
        <w:bottom w:val="none" w:sz="0" w:space="0" w:color="auto"/>
        <w:right w:val="none" w:sz="0" w:space="0" w:color="auto"/>
      </w:divBdr>
    </w:div>
    <w:div w:id="1018853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ons.era.nih.gov/commons/genericStatus.do?actionRole=nonPI&amp;applID=7756324&amp;uhf-token=ctvoLHDwh03jQxliW2oEdYiEfGA%3D" TargetMode="External"/><Relationship Id="rId13" Type="http://schemas.openxmlformats.org/officeDocument/2006/relationships/hyperlink" Target="https://www.acpjournals.org/doi/abs/10.7326/0003-4819-148-10-200805200-0000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ibrary.emory.edu/uhtbin/cgisirsi/e2xryJ9Rrx/GENERAL/4130348/18/X245/XTITLE/Factors+associated+with+methicillin+resistance+among+veterans+with+Staphylococcus+aureus+infections+%5e2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brary.emory.edu/uhtbin/cgisirsi/0plb6Ytrr1/GENERAL/4130348/18/X245/XTITLE/Helminth+and+malaria+infections+in+HIV-positive+and+HIV-negative+women+in+Kigali,+Rwanda+%5e2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library.emory.edu/uhtbin/cgisirsi/ITPC7mstsO/GENERAL/4130348/18/X245/XTITLE/Measurement+of+existence+and+strength+of+stigma+and+change+in+social+support+experienced+by+HIV-infected+women+in+Kolkata,+West+Bengal,+and+associations+with+certain+demographic+factors,+clinical+factors,+and+non-adherence+to+medication+%5e2F" TargetMode="External"/><Relationship Id="rId4" Type="http://schemas.openxmlformats.org/officeDocument/2006/relationships/settings" Target="settings.xml"/><Relationship Id="rId9" Type="http://schemas.openxmlformats.org/officeDocument/2006/relationships/hyperlink" Target="https://commons.era.nih.gov/commons/genericStatus.do?actionRole=nonPI&amp;applID=7828431&amp;uhf-token=ApJI5FbkBEmF756%2BbK1q9tFLogA%3D"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E7E35-2F72-4F8E-AEF5-C393DF90B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6</Pages>
  <Words>30249</Words>
  <Characters>157904</Characters>
  <Application>Microsoft Office Word</Application>
  <DocSecurity>0</DocSecurity>
  <Lines>2676</Lines>
  <Paragraphs>556</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18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Sarah Glenn</dc:creator>
  <cp:keywords/>
  <dc:description/>
  <cp:lastModifiedBy>Patrick Sullivan</cp:lastModifiedBy>
  <cp:revision>12</cp:revision>
  <dcterms:created xsi:type="dcterms:W3CDTF">2021-11-30T15:11:00Z</dcterms:created>
  <dcterms:modified xsi:type="dcterms:W3CDTF">2021-12-20T15:35:00Z</dcterms:modified>
</cp:coreProperties>
</file>